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ascii="Consolas" w:eastAsia="標楷體" w:hAnsi="Consolas" w:cstheme="minorBidi"/>
          <w:color w:val="auto"/>
          <w:kern w:val="2"/>
          <w:sz w:val="24"/>
          <w:szCs w:val="22"/>
          <w:lang w:val="zh-TW"/>
        </w:rPr>
        <w:id w:val="1502309831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313A7824" w14:textId="48EFE730" w:rsidR="0037645C" w:rsidRPr="008F46E2" w:rsidRDefault="00B51A19" w:rsidP="00B51A19">
          <w:pPr>
            <w:pStyle w:val="ab"/>
            <w:jc w:val="center"/>
            <w:rPr>
              <w:rFonts w:ascii="Consolas" w:eastAsia="標楷體" w:hAnsi="Consolas"/>
              <w:sz w:val="24"/>
              <w:szCs w:val="24"/>
            </w:rPr>
          </w:pPr>
          <w:r w:rsidRPr="008F46E2">
            <w:rPr>
              <w:rFonts w:ascii="Consolas" w:eastAsia="標楷體" w:hAnsi="Consolas" w:hint="eastAsia"/>
              <w:sz w:val="24"/>
              <w:szCs w:val="24"/>
              <w:lang w:val="zh-TW"/>
            </w:rPr>
            <w:t>目</w:t>
          </w:r>
          <w:bookmarkStart w:id="0" w:name="_GoBack"/>
          <w:bookmarkEnd w:id="0"/>
          <w:r w:rsidRPr="008F46E2">
            <w:rPr>
              <w:rFonts w:ascii="Consolas" w:eastAsia="標楷體" w:hAnsi="Consolas" w:hint="eastAsia"/>
              <w:sz w:val="24"/>
              <w:szCs w:val="24"/>
              <w:lang w:val="zh-TW"/>
            </w:rPr>
            <w:t>次</w:t>
          </w:r>
        </w:p>
        <w:p w14:paraId="0D62FC13" w14:textId="751D9D5F" w:rsidR="00041FA9" w:rsidRDefault="0037645C">
          <w:pPr>
            <w:pStyle w:val="11"/>
            <w:tabs>
              <w:tab w:val="right" w:leader="dot" w:pos="8296"/>
            </w:tabs>
            <w:rPr>
              <w:rFonts w:eastAsiaTheme="minorEastAsia"/>
              <w:noProof/>
            </w:rPr>
          </w:pPr>
          <w:r w:rsidRPr="008F46E2">
            <w:rPr>
              <w:rFonts w:ascii="Consolas" w:hAnsi="Consolas"/>
              <w:szCs w:val="24"/>
            </w:rPr>
            <w:fldChar w:fldCharType="begin"/>
          </w:r>
          <w:r w:rsidRPr="008F46E2">
            <w:rPr>
              <w:rFonts w:ascii="Consolas" w:hAnsi="Consolas"/>
              <w:szCs w:val="24"/>
            </w:rPr>
            <w:instrText xml:space="preserve"> TOC \o "1-3" \h \z \u </w:instrText>
          </w:r>
          <w:r w:rsidRPr="008F46E2">
            <w:rPr>
              <w:rFonts w:ascii="Consolas" w:hAnsi="Consolas"/>
              <w:szCs w:val="24"/>
            </w:rPr>
            <w:fldChar w:fldCharType="separate"/>
          </w:r>
          <w:hyperlink w:anchor="_Toc130300437" w:history="1">
            <w:r w:rsidR="00041FA9" w:rsidRPr="00CF175E">
              <w:rPr>
                <w:rStyle w:val="a3"/>
                <w:rFonts w:ascii="Consolas" w:hAnsi="Consolas"/>
                <w:noProof/>
              </w:rPr>
              <w:t>Module 1. Python</w:t>
            </w:r>
            <w:r w:rsidR="00041FA9" w:rsidRPr="00CF175E">
              <w:rPr>
                <w:rStyle w:val="a3"/>
                <w:rFonts w:ascii="Consolas" w:hAnsi="Consolas" w:hint="eastAsia"/>
                <w:noProof/>
              </w:rPr>
              <w:t>技術及開發環境介紹</w:t>
            </w:r>
            <w:r w:rsidR="00041FA9">
              <w:rPr>
                <w:noProof/>
                <w:webHidden/>
              </w:rPr>
              <w:tab/>
            </w:r>
            <w:r w:rsidR="00041FA9">
              <w:rPr>
                <w:noProof/>
                <w:webHidden/>
              </w:rPr>
              <w:fldChar w:fldCharType="begin"/>
            </w:r>
            <w:r w:rsidR="00041FA9">
              <w:rPr>
                <w:noProof/>
                <w:webHidden/>
              </w:rPr>
              <w:instrText xml:space="preserve"> PAGEREF _Toc130300437 \h </w:instrText>
            </w:r>
            <w:r w:rsidR="00041FA9">
              <w:rPr>
                <w:noProof/>
                <w:webHidden/>
              </w:rPr>
            </w:r>
            <w:r w:rsidR="00041FA9">
              <w:rPr>
                <w:noProof/>
                <w:webHidden/>
              </w:rPr>
              <w:fldChar w:fldCharType="separate"/>
            </w:r>
            <w:r w:rsidR="00307793">
              <w:rPr>
                <w:noProof/>
                <w:webHidden/>
              </w:rPr>
              <w:t>1</w:t>
            </w:r>
            <w:r w:rsidR="00041FA9">
              <w:rPr>
                <w:noProof/>
                <w:webHidden/>
              </w:rPr>
              <w:fldChar w:fldCharType="end"/>
            </w:r>
          </w:hyperlink>
        </w:p>
        <w:p w14:paraId="296D0E57" w14:textId="3EB32F21" w:rsidR="00041FA9" w:rsidRDefault="00041FA9">
          <w:pPr>
            <w:pStyle w:val="2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300438" w:history="1">
            <w:r w:rsidRPr="00CF175E">
              <w:rPr>
                <w:rStyle w:val="a3"/>
                <w:rFonts w:ascii="Consolas" w:hAnsi="Consolas" w:hint="eastAsia"/>
                <w:noProof/>
              </w:rPr>
              <w:t>認識</w:t>
            </w:r>
            <w:r w:rsidRPr="00CF175E">
              <w:rPr>
                <w:rStyle w:val="a3"/>
                <w:rFonts w:ascii="Consolas" w:hAnsi="Consolas"/>
                <w:noProof/>
              </w:rPr>
              <w:t>Python</w:t>
            </w:r>
            <w:r w:rsidRPr="00CF175E">
              <w:rPr>
                <w:rStyle w:val="a3"/>
                <w:rFonts w:ascii="Consolas" w:hAnsi="Consolas" w:hint="eastAsia"/>
                <w:noProof/>
              </w:rPr>
              <w:t>應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3004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07793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CBE43D" w14:textId="2853B1C5" w:rsidR="00041FA9" w:rsidRDefault="00041FA9">
          <w:pPr>
            <w:pStyle w:val="2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300439" w:history="1">
            <w:r w:rsidRPr="00CF175E">
              <w:rPr>
                <w:rStyle w:val="a3"/>
                <w:rFonts w:ascii="Consolas" w:hAnsi="Consolas" w:hint="eastAsia"/>
                <w:noProof/>
              </w:rPr>
              <w:t>建置</w:t>
            </w:r>
            <w:r w:rsidRPr="00CF175E">
              <w:rPr>
                <w:rStyle w:val="a3"/>
                <w:rFonts w:ascii="Consolas" w:hAnsi="Consolas"/>
                <w:noProof/>
              </w:rPr>
              <w:t>Python</w:t>
            </w:r>
            <w:r w:rsidRPr="00CF175E">
              <w:rPr>
                <w:rStyle w:val="a3"/>
                <w:rFonts w:ascii="Consolas" w:hAnsi="Consolas" w:hint="eastAsia"/>
                <w:noProof/>
              </w:rPr>
              <w:t>開發環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3004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07793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FFE0AF" w14:textId="431E0490" w:rsidR="00041FA9" w:rsidRDefault="00041FA9">
          <w:pPr>
            <w:pStyle w:val="32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300440" w:history="1">
            <w:r w:rsidRPr="00CF175E">
              <w:rPr>
                <w:rStyle w:val="a3"/>
                <w:rFonts w:ascii="Consolas" w:hAnsi="Consolas" w:hint="eastAsia"/>
                <w:noProof/>
              </w:rPr>
              <w:t>安裝</w:t>
            </w:r>
            <w:r w:rsidRPr="00CF175E">
              <w:rPr>
                <w:rStyle w:val="a3"/>
                <w:rFonts w:ascii="Consolas" w:hAnsi="Consolas"/>
                <w:noProof/>
              </w:rPr>
              <w:t xml:space="preserve"> Python </w:t>
            </w:r>
            <w:r w:rsidRPr="00CF175E">
              <w:rPr>
                <w:rStyle w:val="a3"/>
                <w:rFonts w:ascii="Consolas" w:hAnsi="Consolas" w:hint="eastAsia"/>
                <w:noProof/>
              </w:rPr>
              <w:t>單一環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3004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07793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5B8253" w14:textId="677CA5B9" w:rsidR="00041FA9" w:rsidRDefault="00041FA9">
          <w:pPr>
            <w:pStyle w:val="32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300441" w:history="1">
            <w:r w:rsidRPr="00CF175E">
              <w:rPr>
                <w:rStyle w:val="a3"/>
                <w:rFonts w:ascii="Consolas" w:hAnsi="Consolas" w:hint="eastAsia"/>
                <w:noProof/>
              </w:rPr>
              <w:t>安裝</w:t>
            </w:r>
            <w:r w:rsidRPr="00CF175E">
              <w:rPr>
                <w:rStyle w:val="a3"/>
                <w:rFonts w:ascii="Consolas" w:hAnsi="Consolas"/>
                <w:noProof/>
              </w:rPr>
              <w:t>Anaconda</w:t>
            </w:r>
            <w:r w:rsidRPr="00CF175E">
              <w:rPr>
                <w:rStyle w:val="a3"/>
                <w:rFonts w:ascii="Consolas" w:hAnsi="Consolas" w:hint="eastAsia"/>
                <w:noProof/>
              </w:rPr>
              <w:t>開發軟體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3004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07793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A38172" w14:textId="6110093C" w:rsidR="00041FA9" w:rsidRDefault="00041FA9">
          <w:pPr>
            <w:pStyle w:val="2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300442" w:history="1">
            <w:r w:rsidRPr="00CF175E">
              <w:rPr>
                <w:rStyle w:val="a3"/>
                <w:rFonts w:ascii="Consolas" w:hAnsi="Consolas" w:hint="eastAsia"/>
                <w:noProof/>
              </w:rPr>
              <w:t>如何執行</w:t>
            </w:r>
            <w:r w:rsidRPr="00CF175E">
              <w:rPr>
                <w:rStyle w:val="a3"/>
                <w:rFonts w:ascii="Consolas" w:hAnsi="Consolas"/>
                <w:noProof/>
              </w:rPr>
              <w:t>Python</w:t>
            </w:r>
            <w:r w:rsidRPr="00CF175E">
              <w:rPr>
                <w:rStyle w:val="a3"/>
                <w:rFonts w:ascii="Consolas" w:hAnsi="Consolas" w:hint="eastAsia"/>
                <w:noProof/>
              </w:rPr>
              <w:t>程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3004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07793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A9BD58" w14:textId="77287D9F" w:rsidR="00041FA9" w:rsidRDefault="00041FA9">
          <w:pPr>
            <w:pStyle w:val="32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300443" w:history="1">
            <w:r w:rsidRPr="00CF175E">
              <w:rPr>
                <w:rStyle w:val="a3"/>
                <w:rFonts w:ascii="Consolas" w:hAnsi="Consolas" w:hint="eastAsia"/>
                <w:noProof/>
              </w:rPr>
              <w:t>使用</w:t>
            </w:r>
            <w:r w:rsidRPr="00CF175E">
              <w:rPr>
                <w:rStyle w:val="a3"/>
                <w:rFonts w:ascii="Consolas" w:hAnsi="Consolas"/>
                <w:noProof/>
              </w:rPr>
              <w:t xml:space="preserve"> I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3004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07793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D1A505" w14:textId="2176C9D4" w:rsidR="00041FA9" w:rsidRDefault="00041FA9">
          <w:pPr>
            <w:pStyle w:val="32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300444" w:history="1">
            <w:r w:rsidRPr="00CF175E">
              <w:rPr>
                <w:rStyle w:val="a3"/>
                <w:rFonts w:ascii="Consolas" w:hAnsi="Consolas" w:hint="eastAsia"/>
                <w:noProof/>
              </w:rPr>
              <w:t>建立開發專案的資料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3004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07793"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B498AA" w14:textId="07B10F0E" w:rsidR="00041FA9" w:rsidRDefault="00041FA9">
          <w:pPr>
            <w:pStyle w:val="32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300445" w:history="1">
            <w:r w:rsidRPr="00CF175E">
              <w:rPr>
                <w:rStyle w:val="a3"/>
                <w:rFonts w:ascii="Consolas" w:hAnsi="Consolas" w:hint="eastAsia"/>
                <w:noProof/>
              </w:rPr>
              <w:t>讓專案資料夾使用</w:t>
            </w:r>
            <w:r w:rsidRPr="00CF175E">
              <w:rPr>
                <w:rStyle w:val="a3"/>
                <w:rFonts w:ascii="Consolas" w:hAnsi="Consolas"/>
                <w:noProof/>
              </w:rPr>
              <w:t xml:space="preserve"> Conda </w:t>
            </w:r>
            <w:r w:rsidRPr="00CF175E">
              <w:rPr>
                <w:rStyle w:val="a3"/>
                <w:rFonts w:ascii="Consolas" w:hAnsi="Consolas" w:hint="eastAsia"/>
                <w:noProof/>
              </w:rPr>
              <w:t>環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3004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07793"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51A886" w14:textId="1683163C" w:rsidR="00041FA9" w:rsidRDefault="00041FA9">
          <w:pPr>
            <w:pStyle w:val="32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300446" w:history="1">
            <w:r w:rsidRPr="00CF175E">
              <w:rPr>
                <w:rStyle w:val="a3"/>
                <w:rFonts w:ascii="Consolas" w:hAnsi="Consolas" w:hint="eastAsia"/>
                <w:noProof/>
              </w:rPr>
              <w:t>建立與執行</w:t>
            </w:r>
            <w:r w:rsidRPr="00CF175E">
              <w:rPr>
                <w:rStyle w:val="a3"/>
                <w:rFonts w:ascii="Consolas" w:hAnsi="Consolas"/>
                <w:noProof/>
              </w:rPr>
              <w:t xml:space="preserve"> .py </w:t>
            </w:r>
            <w:r w:rsidRPr="00CF175E">
              <w:rPr>
                <w:rStyle w:val="a3"/>
                <w:rFonts w:ascii="Consolas" w:hAnsi="Consolas" w:hint="eastAsia"/>
                <w:noProof/>
              </w:rPr>
              <w:t>檔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3004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07793"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BACC55" w14:textId="0AC766D1" w:rsidR="00041FA9" w:rsidRDefault="00041FA9">
          <w:pPr>
            <w:pStyle w:val="2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300447" w:history="1">
            <w:r w:rsidRPr="00CF175E">
              <w:rPr>
                <w:rStyle w:val="a3"/>
                <w:rFonts w:hint="eastAsia"/>
                <w:noProof/>
              </w:rPr>
              <w:t>參考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3004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07793"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3DC6CD" w14:textId="4B8F72C0" w:rsidR="00041FA9" w:rsidRDefault="00041FA9">
          <w:pPr>
            <w:pStyle w:val="1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300448" w:history="1">
            <w:r w:rsidRPr="00CF175E">
              <w:rPr>
                <w:rStyle w:val="a3"/>
                <w:rFonts w:ascii="Consolas" w:hAnsi="Consolas"/>
                <w:noProof/>
              </w:rPr>
              <w:t>Module 2.</w:t>
            </w:r>
            <w:r w:rsidRPr="00CF175E">
              <w:rPr>
                <w:rStyle w:val="a3"/>
                <w:rFonts w:ascii="Consolas" w:hAnsi="Consolas" w:hint="eastAsia"/>
                <w:noProof/>
              </w:rPr>
              <w:t>資料型態與變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3004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07793"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007A3E" w14:textId="712AC611" w:rsidR="00041FA9" w:rsidRDefault="00041FA9">
          <w:pPr>
            <w:pStyle w:val="2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300449" w:history="1">
            <w:r w:rsidRPr="00CF175E">
              <w:rPr>
                <w:rStyle w:val="a3"/>
                <w:rFonts w:ascii="Consolas" w:hAnsi="Consolas" w:hint="eastAsia"/>
                <w:noProof/>
              </w:rPr>
              <w:t>資料型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3004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07793"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5E7936" w14:textId="6458AEEC" w:rsidR="00041FA9" w:rsidRDefault="00041FA9">
          <w:pPr>
            <w:pStyle w:val="2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300450" w:history="1">
            <w:r w:rsidRPr="00CF175E">
              <w:rPr>
                <w:rStyle w:val="a3"/>
                <w:rFonts w:ascii="Consolas" w:hAnsi="Consolas" w:hint="eastAsia"/>
                <w:noProof/>
              </w:rPr>
              <w:t>變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3004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07793"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5CDA8B" w14:textId="3949022B" w:rsidR="00041FA9" w:rsidRDefault="00041FA9">
          <w:pPr>
            <w:pStyle w:val="2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300451" w:history="1">
            <w:r w:rsidRPr="00CF175E">
              <w:rPr>
                <w:rStyle w:val="a3"/>
                <w:rFonts w:ascii="Consolas" w:hAnsi="Consolas" w:hint="eastAsia"/>
                <w:noProof/>
              </w:rPr>
              <w:t>變數命名規則、關鍵字與縮排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3004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07793"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38DCBC" w14:textId="2BC4C06A" w:rsidR="00041FA9" w:rsidRDefault="00041FA9">
          <w:pPr>
            <w:pStyle w:val="32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300452" w:history="1">
            <w:r w:rsidRPr="00CF175E">
              <w:rPr>
                <w:rStyle w:val="a3"/>
                <w:rFonts w:hint="eastAsia"/>
                <w:noProof/>
              </w:rPr>
              <w:t>變數命名規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3004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07793"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791B1E" w14:textId="13E47F97" w:rsidR="00041FA9" w:rsidRDefault="00041FA9">
          <w:pPr>
            <w:pStyle w:val="32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300453" w:history="1">
            <w:r w:rsidRPr="00CF175E">
              <w:rPr>
                <w:rStyle w:val="a3"/>
                <w:rFonts w:hint="eastAsia"/>
                <w:noProof/>
              </w:rPr>
              <w:t>關鍵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3004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07793"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1253CD" w14:textId="47A89D02" w:rsidR="00041FA9" w:rsidRDefault="00041FA9">
          <w:pPr>
            <w:pStyle w:val="32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300454" w:history="1">
            <w:r w:rsidRPr="00CF175E">
              <w:rPr>
                <w:rStyle w:val="a3"/>
                <w:rFonts w:hint="eastAsia"/>
                <w:noProof/>
              </w:rPr>
              <w:t>縮排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3004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07793"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25835D" w14:textId="425E5BEE" w:rsidR="00041FA9" w:rsidRDefault="00041FA9">
          <w:pPr>
            <w:pStyle w:val="2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300455" w:history="1">
            <w:r w:rsidRPr="00CF175E">
              <w:rPr>
                <w:rStyle w:val="a3"/>
                <w:rFonts w:hint="eastAsia"/>
                <w:noProof/>
              </w:rPr>
              <w:t>運算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3004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07793"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2D60D9" w14:textId="5805349F" w:rsidR="00041FA9" w:rsidRDefault="00041FA9">
          <w:pPr>
            <w:pStyle w:val="32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300456" w:history="1">
            <w:r w:rsidRPr="00CF175E">
              <w:rPr>
                <w:rStyle w:val="a3"/>
                <w:rFonts w:hint="eastAsia"/>
                <w:noProof/>
              </w:rPr>
              <w:t>算術運算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3004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07793"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E94B69" w14:textId="2828B7EC" w:rsidR="00041FA9" w:rsidRDefault="00041FA9">
          <w:pPr>
            <w:pStyle w:val="32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300457" w:history="1">
            <w:r w:rsidRPr="00CF175E">
              <w:rPr>
                <w:rStyle w:val="a3"/>
                <w:rFonts w:hint="eastAsia"/>
                <w:noProof/>
              </w:rPr>
              <w:t>賦值運算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3004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07793"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FEC83E" w14:textId="40658B4B" w:rsidR="00041FA9" w:rsidRDefault="00041FA9">
          <w:pPr>
            <w:pStyle w:val="32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300458" w:history="1">
            <w:r w:rsidRPr="00CF175E">
              <w:rPr>
                <w:rStyle w:val="a3"/>
                <w:rFonts w:hint="eastAsia"/>
                <w:noProof/>
              </w:rPr>
              <w:t>比較運算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3004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07793"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54EF35" w14:textId="44DB2169" w:rsidR="00041FA9" w:rsidRDefault="00041FA9">
          <w:pPr>
            <w:pStyle w:val="32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300459" w:history="1">
            <w:r w:rsidRPr="00CF175E">
              <w:rPr>
                <w:rStyle w:val="a3"/>
                <w:rFonts w:hint="eastAsia"/>
                <w:noProof/>
              </w:rPr>
              <w:t>邏輯運算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3004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07793"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698152" w14:textId="2A27F331" w:rsidR="00041FA9" w:rsidRDefault="00041FA9">
          <w:pPr>
            <w:pStyle w:val="32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300460" w:history="1">
            <w:r w:rsidRPr="00CF175E">
              <w:rPr>
                <w:rStyle w:val="a3"/>
                <w:rFonts w:hint="eastAsia"/>
                <w:noProof/>
              </w:rPr>
              <w:t>成員運算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3004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07793"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93020E" w14:textId="55831D61" w:rsidR="00041FA9" w:rsidRDefault="00041FA9">
          <w:pPr>
            <w:pStyle w:val="32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300461" w:history="1">
            <w:r w:rsidRPr="00CF175E">
              <w:rPr>
                <w:rStyle w:val="a3"/>
                <w:rFonts w:hint="eastAsia"/>
                <w:noProof/>
              </w:rPr>
              <w:t>身分運算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3004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07793"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C28FB4" w14:textId="189C669A" w:rsidR="00041FA9" w:rsidRDefault="00041FA9">
          <w:pPr>
            <w:pStyle w:val="32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300462" w:history="1">
            <w:r w:rsidRPr="00CF175E">
              <w:rPr>
                <w:rStyle w:val="a3"/>
                <w:rFonts w:hint="eastAsia"/>
                <w:noProof/>
              </w:rPr>
              <w:t>註解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3004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07793"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0FC435" w14:textId="2EEAD1ED" w:rsidR="00041FA9" w:rsidRDefault="00041FA9">
          <w:pPr>
            <w:pStyle w:val="2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300463" w:history="1">
            <w:r w:rsidRPr="00CF175E">
              <w:rPr>
                <w:rStyle w:val="a3"/>
                <w:rFonts w:hint="eastAsia"/>
                <w:noProof/>
              </w:rPr>
              <w:t>參考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3004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07793"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E6FA99" w14:textId="4C0201EF" w:rsidR="00041FA9" w:rsidRDefault="00041FA9">
          <w:pPr>
            <w:pStyle w:val="1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300464" w:history="1">
            <w:r w:rsidRPr="00CF175E">
              <w:rPr>
                <w:rStyle w:val="a3"/>
                <w:rFonts w:ascii="Consolas" w:hAnsi="Consolas"/>
                <w:noProof/>
              </w:rPr>
              <w:t>Module 3.</w:t>
            </w:r>
            <w:r w:rsidRPr="00CF175E">
              <w:rPr>
                <w:rStyle w:val="a3"/>
                <w:rFonts w:ascii="Consolas" w:hAnsi="Consolas" w:hint="eastAsia"/>
                <w:noProof/>
              </w:rPr>
              <w:t>控制結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3004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07793"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289526" w14:textId="1FAFDBBF" w:rsidR="00041FA9" w:rsidRDefault="00041FA9">
          <w:pPr>
            <w:pStyle w:val="2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300465" w:history="1">
            <w:r w:rsidRPr="00CF175E">
              <w:rPr>
                <w:rStyle w:val="a3"/>
                <w:rFonts w:ascii="Consolas" w:hAnsi="Consolas" w:hint="eastAsia"/>
                <w:noProof/>
              </w:rPr>
              <w:t>循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3004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07793"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EEBD47" w14:textId="36A2E702" w:rsidR="00041FA9" w:rsidRDefault="00041FA9">
          <w:pPr>
            <w:pStyle w:val="2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300466" w:history="1">
            <w:r w:rsidRPr="00CF175E">
              <w:rPr>
                <w:rStyle w:val="a3"/>
                <w:rFonts w:ascii="Consolas" w:hAnsi="Consolas" w:hint="eastAsia"/>
                <w:noProof/>
              </w:rPr>
              <w:t>選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3004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07793"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E02AE7" w14:textId="6644B63E" w:rsidR="00041FA9" w:rsidRDefault="00041FA9">
          <w:pPr>
            <w:pStyle w:val="2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300467" w:history="1">
            <w:r w:rsidRPr="00CF175E">
              <w:rPr>
                <w:rStyle w:val="a3"/>
                <w:rFonts w:ascii="Consolas" w:hAnsi="Consolas" w:hint="eastAsia"/>
                <w:noProof/>
              </w:rPr>
              <w:t>重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3004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07793"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DABF26" w14:textId="0E2A604D" w:rsidR="00041FA9" w:rsidRDefault="00041FA9">
          <w:pPr>
            <w:pStyle w:val="1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300468" w:history="1">
            <w:r w:rsidRPr="00CF175E">
              <w:rPr>
                <w:rStyle w:val="a3"/>
                <w:rFonts w:ascii="Consolas" w:hAnsi="Consolas"/>
                <w:noProof/>
              </w:rPr>
              <w:t>Module 4.</w:t>
            </w:r>
            <w:r w:rsidRPr="00CF175E">
              <w:rPr>
                <w:rStyle w:val="a3"/>
                <w:rFonts w:ascii="Consolas" w:hAnsi="Consolas" w:hint="eastAsia"/>
                <w:noProof/>
              </w:rPr>
              <w:t>字串、串列、元組、字典、集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3004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07793"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E40FD7" w14:textId="1697FA00" w:rsidR="00041FA9" w:rsidRDefault="00041FA9">
          <w:pPr>
            <w:pStyle w:val="2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300469" w:history="1">
            <w:r w:rsidRPr="00CF175E">
              <w:rPr>
                <w:rStyle w:val="a3"/>
                <w:rFonts w:ascii="Consolas" w:hAnsi="Consolas" w:hint="eastAsia"/>
                <w:noProof/>
              </w:rPr>
              <w:t>字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3004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07793"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406853" w14:textId="4A3E9374" w:rsidR="00041FA9" w:rsidRDefault="00041FA9">
          <w:pPr>
            <w:pStyle w:val="32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300470" w:history="1">
            <w:r w:rsidRPr="00CF175E">
              <w:rPr>
                <w:rStyle w:val="a3"/>
                <w:rFonts w:hint="eastAsia"/>
                <w:noProof/>
              </w:rPr>
              <w:t>補充：字串格式化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3004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07793"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EEFAFD" w14:textId="1F1C2BE4" w:rsidR="00041FA9" w:rsidRDefault="00041FA9">
          <w:pPr>
            <w:pStyle w:val="32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300471" w:history="1">
            <w:r w:rsidRPr="00CF175E">
              <w:rPr>
                <w:rStyle w:val="a3"/>
                <w:rFonts w:hint="eastAsia"/>
                <w:noProof/>
              </w:rPr>
              <w:t>補充：</w:t>
            </w:r>
            <w:r w:rsidRPr="00CF175E">
              <w:rPr>
                <w:rStyle w:val="a3"/>
                <w:noProof/>
              </w:rPr>
              <w:t>Inpu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3004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07793"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1F96A6" w14:textId="3D82AFEC" w:rsidR="00041FA9" w:rsidRDefault="00041FA9">
          <w:pPr>
            <w:pStyle w:val="2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300472" w:history="1">
            <w:r w:rsidRPr="00CF175E">
              <w:rPr>
                <w:rStyle w:val="a3"/>
                <w:rFonts w:ascii="Consolas" w:hAnsi="Consolas" w:hint="eastAsia"/>
                <w:noProof/>
              </w:rPr>
              <w:t>串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3004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07793"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E336DE" w14:textId="7C06B66A" w:rsidR="00041FA9" w:rsidRDefault="00041FA9">
          <w:pPr>
            <w:pStyle w:val="32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300473" w:history="1">
            <w:r w:rsidRPr="00CF175E">
              <w:rPr>
                <w:rStyle w:val="a3"/>
                <w:rFonts w:hint="eastAsia"/>
                <w:noProof/>
              </w:rPr>
              <w:t>補充：</w:t>
            </w:r>
            <w:r w:rsidRPr="00CF175E">
              <w:rPr>
                <w:rStyle w:val="a3"/>
                <w:noProof/>
              </w:rPr>
              <w:t>List Comprehen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3004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07793">
              <w:rPr>
                <w:noProof/>
                <w:webHidden/>
              </w:rPr>
              <w:t>5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BCD750" w14:textId="5E874FD8" w:rsidR="00041FA9" w:rsidRDefault="00041FA9">
          <w:pPr>
            <w:pStyle w:val="2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300474" w:history="1">
            <w:r w:rsidRPr="00CF175E">
              <w:rPr>
                <w:rStyle w:val="a3"/>
                <w:rFonts w:ascii="Consolas" w:hAnsi="Consolas" w:hint="eastAsia"/>
                <w:noProof/>
              </w:rPr>
              <w:t>元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3004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07793">
              <w:rPr>
                <w:noProof/>
                <w:webHidden/>
              </w:rPr>
              <w:t>5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9CEADD" w14:textId="4254459E" w:rsidR="00041FA9" w:rsidRDefault="00041FA9">
          <w:pPr>
            <w:pStyle w:val="2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300475" w:history="1">
            <w:r w:rsidRPr="00CF175E">
              <w:rPr>
                <w:rStyle w:val="a3"/>
                <w:rFonts w:ascii="Consolas" w:hAnsi="Consolas" w:hint="eastAsia"/>
                <w:noProof/>
              </w:rPr>
              <w:t>字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3004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07793">
              <w:rPr>
                <w:noProof/>
                <w:webHidden/>
              </w:rPr>
              <w:t>5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EAC8BF" w14:textId="29385111" w:rsidR="00041FA9" w:rsidRDefault="00041FA9">
          <w:pPr>
            <w:pStyle w:val="2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300476" w:history="1">
            <w:r w:rsidRPr="00CF175E">
              <w:rPr>
                <w:rStyle w:val="a3"/>
                <w:rFonts w:ascii="Consolas" w:hAnsi="Consolas" w:hint="eastAsia"/>
                <w:noProof/>
              </w:rPr>
              <w:t>集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3004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07793">
              <w:rPr>
                <w:noProof/>
                <w:webHidden/>
              </w:rPr>
              <w:t>5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242486" w14:textId="16EE07BA" w:rsidR="00041FA9" w:rsidRDefault="00041FA9">
          <w:pPr>
            <w:pStyle w:val="2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300477" w:history="1">
            <w:r w:rsidRPr="00CF175E">
              <w:rPr>
                <w:rStyle w:val="a3"/>
                <w:rFonts w:hint="eastAsia"/>
                <w:noProof/>
              </w:rPr>
              <w:t>參考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3004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07793">
              <w:rPr>
                <w:noProof/>
                <w:webHidden/>
              </w:rPr>
              <w:t>5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9A110D" w14:textId="734508AF" w:rsidR="00041FA9" w:rsidRDefault="00041FA9">
          <w:pPr>
            <w:pStyle w:val="1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300478" w:history="1">
            <w:r w:rsidRPr="00CF175E">
              <w:rPr>
                <w:rStyle w:val="a3"/>
                <w:rFonts w:ascii="Consolas" w:hAnsi="Consolas"/>
                <w:noProof/>
              </w:rPr>
              <w:t>Module 5.</w:t>
            </w:r>
            <w:r w:rsidRPr="00CF175E">
              <w:rPr>
                <w:rStyle w:val="a3"/>
                <w:rFonts w:ascii="Consolas" w:hAnsi="Consolas" w:hint="eastAsia"/>
                <w:noProof/>
              </w:rPr>
              <w:t>函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3004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07793">
              <w:rPr>
                <w:noProof/>
                <w:webHidden/>
              </w:rPr>
              <w:t>5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8D20E6" w14:textId="3A26EA9C" w:rsidR="00041FA9" w:rsidRDefault="00041FA9">
          <w:pPr>
            <w:pStyle w:val="2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300479" w:history="1">
            <w:r w:rsidRPr="00CF175E">
              <w:rPr>
                <w:rStyle w:val="a3"/>
                <w:rFonts w:ascii="Consolas" w:hAnsi="Consolas" w:hint="eastAsia"/>
                <w:noProof/>
              </w:rPr>
              <w:t>基本用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3004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07793">
              <w:rPr>
                <w:noProof/>
                <w:webHidden/>
              </w:rPr>
              <w:t>5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33F717" w14:textId="51E4975F" w:rsidR="00041FA9" w:rsidRDefault="00041FA9">
          <w:pPr>
            <w:pStyle w:val="2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300480" w:history="1">
            <w:r w:rsidRPr="00CF175E">
              <w:rPr>
                <w:rStyle w:val="a3"/>
                <w:rFonts w:ascii="Consolas" w:hAnsi="Consolas" w:hint="eastAsia"/>
                <w:noProof/>
              </w:rPr>
              <w:t>變數傳遞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3004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07793">
              <w:rPr>
                <w:noProof/>
                <w:webHidden/>
              </w:rPr>
              <w:t>5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9AF788" w14:textId="34ABF588" w:rsidR="00041FA9" w:rsidRDefault="00041FA9">
          <w:pPr>
            <w:pStyle w:val="2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300481" w:history="1">
            <w:r w:rsidRPr="00CF175E">
              <w:rPr>
                <w:rStyle w:val="a3"/>
                <w:rFonts w:ascii="Consolas" w:hAnsi="Consolas" w:hint="eastAsia"/>
                <w:noProof/>
              </w:rPr>
              <w:t>區域變數與全域變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3004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07793">
              <w:rPr>
                <w:noProof/>
                <w:webHidden/>
              </w:rPr>
              <w:t>5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1715DD" w14:textId="7DA41C01" w:rsidR="00041FA9" w:rsidRDefault="00041FA9">
          <w:pPr>
            <w:pStyle w:val="2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300482" w:history="1">
            <w:r w:rsidRPr="00CF175E">
              <w:rPr>
                <w:rStyle w:val="a3"/>
                <w:rFonts w:hint="eastAsia"/>
                <w:noProof/>
              </w:rPr>
              <w:t>匿名函式</w:t>
            </w:r>
            <w:r w:rsidRPr="00CF175E">
              <w:rPr>
                <w:rStyle w:val="a3"/>
                <w:noProof/>
              </w:rPr>
              <w:t xml:space="preserve"> Lambd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3004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07793">
              <w:rPr>
                <w:noProof/>
                <w:webHidden/>
              </w:rPr>
              <w:t>5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AEAA0E" w14:textId="15FF0BD2" w:rsidR="00041FA9" w:rsidRDefault="00041FA9">
          <w:pPr>
            <w:pStyle w:val="2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300483" w:history="1">
            <w:r w:rsidRPr="00CF175E">
              <w:rPr>
                <w:rStyle w:val="a3"/>
                <w:rFonts w:hint="eastAsia"/>
                <w:noProof/>
              </w:rPr>
              <w:t>參考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3004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07793">
              <w:rPr>
                <w:noProof/>
                <w:webHidden/>
              </w:rPr>
              <w:t>6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BED511" w14:textId="500A3AF3" w:rsidR="00041FA9" w:rsidRDefault="00041FA9">
          <w:pPr>
            <w:pStyle w:val="1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300484" w:history="1">
            <w:r w:rsidRPr="00CF175E">
              <w:rPr>
                <w:rStyle w:val="a3"/>
                <w:rFonts w:ascii="Consolas" w:hAnsi="Consolas"/>
                <w:noProof/>
              </w:rPr>
              <w:t>Module 6.</w:t>
            </w:r>
            <w:r w:rsidRPr="00CF175E">
              <w:rPr>
                <w:rStyle w:val="a3"/>
                <w:rFonts w:ascii="Consolas" w:hAnsi="Consolas" w:hint="eastAsia"/>
                <w:noProof/>
              </w:rPr>
              <w:t>物件導向程式設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3004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07793">
              <w:rPr>
                <w:noProof/>
                <w:webHidden/>
              </w:rPr>
              <w:t>6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00E24A" w14:textId="779506CF" w:rsidR="00041FA9" w:rsidRDefault="00041FA9">
          <w:pPr>
            <w:pStyle w:val="2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300485" w:history="1">
            <w:r w:rsidRPr="00CF175E">
              <w:rPr>
                <w:rStyle w:val="a3"/>
                <w:rFonts w:ascii="Consolas" w:hAnsi="Consolas" w:hint="eastAsia"/>
                <w:noProof/>
              </w:rPr>
              <w:t>基本認識物件導向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3004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07793">
              <w:rPr>
                <w:noProof/>
                <w:webHidden/>
              </w:rPr>
              <w:t>6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F6070E" w14:textId="63A7266D" w:rsidR="00041FA9" w:rsidRDefault="00041FA9">
          <w:pPr>
            <w:pStyle w:val="2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300486" w:history="1">
            <w:r w:rsidRPr="00CF175E">
              <w:rPr>
                <w:rStyle w:val="a3"/>
                <w:rFonts w:ascii="Consolas" w:hAnsi="Consolas" w:hint="eastAsia"/>
                <w:noProof/>
              </w:rPr>
              <w:t>類別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3004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07793">
              <w:rPr>
                <w:noProof/>
                <w:webHidden/>
              </w:rPr>
              <w:t>6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795337" w14:textId="4ABFCF0E" w:rsidR="00041FA9" w:rsidRDefault="00041FA9">
          <w:pPr>
            <w:pStyle w:val="2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300487" w:history="1">
            <w:r w:rsidRPr="00CF175E">
              <w:rPr>
                <w:rStyle w:val="a3"/>
                <w:rFonts w:ascii="Consolas" w:hAnsi="Consolas" w:hint="eastAsia"/>
                <w:noProof/>
              </w:rPr>
              <w:t>方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3004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07793">
              <w:rPr>
                <w:noProof/>
                <w:webHidden/>
              </w:rPr>
              <w:t>6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7A487C" w14:textId="65ABDE9F" w:rsidR="00041FA9" w:rsidRDefault="00041FA9">
          <w:pPr>
            <w:pStyle w:val="2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300488" w:history="1">
            <w:r w:rsidRPr="00CF175E">
              <w:rPr>
                <w:rStyle w:val="a3"/>
                <w:rFonts w:ascii="Consolas" w:hAnsi="Consolas" w:hint="eastAsia"/>
                <w:noProof/>
              </w:rPr>
              <w:t>屬性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3004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07793">
              <w:rPr>
                <w:noProof/>
                <w:webHidden/>
              </w:rPr>
              <w:t>6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3B9F47" w14:textId="4340DE01" w:rsidR="00041FA9" w:rsidRDefault="00041FA9">
          <w:pPr>
            <w:pStyle w:val="2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300489" w:history="1">
            <w:r w:rsidRPr="00CF175E">
              <w:rPr>
                <w:rStyle w:val="a3"/>
                <w:rFonts w:ascii="Consolas" w:hAnsi="Consolas" w:hint="eastAsia"/>
                <w:noProof/>
              </w:rPr>
              <w:t>繼承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3004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07793">
              <w:rPr>
                <w:noProof/>
                <w:webHidden/>
              </w:rPr>
              <w:t>6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5A45BB" w14:textId="2FC49486" w:rsidR="00041FA9" w:rsidRDefault="00041FA9">
          <w:pPr>
            <w:pStyle w:val="2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300490" w:history="1">
            <w:r w:rsidRPr="00CF175E">
              <w:rPr>
                <w:rStyle w:val="a3"/>
                <w:rFonts w:hint="eastAsia"/>
                <w:noProof/>
              </w:rPr>
              <w:t>參考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3004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07793">
              <w:rPr>
                <w:noProof/>
                <w:webHidden/>
              </w:rPr>
              <w:t>6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31CFBA" w14:textId="63C5FB00" w:rsidR="00041FA9" w:rsidRDefault="00041FA9">
          <w:pPr>
            <w:pStyle w:val="1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300491" w:history="1">
            <w:r w:rsidRPr="00CF175E">
              <w:rPr>
                <w:rStyle w:val="a3"/>
                <w:rFonts w:ascii="Consolas" w:hAnsi="Consolas"/>
                <w:noProof/>
              </w:rPr>
              <w:t>Module 7.</w:t>
            </w:r>
            <w:r w:rsidRPr="00CF175E">
              <w:rPr>
                <w:rStyle w:val="a3"/>
                <w:rFonts w:ascii="Consolas" w:hAnsi="Consolas" w:hint="eastAsia"/>
                <w:noProof/>
              </w:rPr>
              <w:t>例外處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3004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07793">
              <w:rPr>
                <w:noProof/>
                <w:webHidden/>
              </w:rPr>
              <w:t>6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FB06A2" w14:textId="20D6E35A" w:rsidR="00041FA9" w:rsidRDefault="00041FA9">
          <w:pPr>
            <w:pStyle w:val="2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300492" w:history="1">
            <w:r w:rsidRPr="00CF175E">
              <w:rPr>
                <w:rStyle w:val="a3"/>
                <w:rFonts w:ascii="Consolas" w:hAnsi="Consolas" w:hint="eastAsia"/>
                <w:noProof/>
              </w:rPr>
              <w:t>認識例外處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3004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07793">
              <w:rPr>
                <w:noProof/>
                <w:webHidden/>
              </w:rPr>
              <w:t>6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3A738F" w14:textId="2475D898" w:rsidR="00041FA9" w:rsidRDefault="00041FA9">
          <w:pPr>
            <w:pStyle w:val="2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300493" w:history="1">
            <w:r w:rsidRPr="00CF175E">
              <w:rPr>
                <w:rStyle w:val="a3"/>
                <w:rFonts w:ascii="Consolas" w:hAnsi="Consolas"/>
                <w:noProof/>
              </w:rPr>
              <w:t xml:space="preserve">try-except </w:t>
            </w:r>
            <w:r w:rsidRPr="00CF175E">
              <w:rPr>
                <w:rStyle w:val="a3"/>
                <w:rFonts w:ascii="Consolas" w:hAnsi="Consolas" w:hint="eastAsia"/>
                <w:noProof/>
              </w:rPr>
              <w:t>陳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3004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07793">
              <w:rPr>
                <w:noProof/>
                <w:webHidden/>
              </w:rPr>
              <w:t>6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6FEE6C" w14:textId="080DBB56" w:rsidR="00041FA9" w:rsidRDefault="00041FA9">
          <w:pPr>
            <w:pStyle w:val="2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300494" w:history="1">
            <w:r w:rsidRPr="00CF175E">
              <w:rPr>
                <w:rStyle w:val="a3"/>
                <w:rFonts w:ascii="Consolas" w:hAnsi="Consolas" w:hint="eastAsia"/>
                <w:noProof/>
              </w:rPr>
              <w:t>例外處理</w:t>
            </w:r>
            <w:r w:rsidRPr="00CF175E">
              <w:rPr>
                <w:rStyle w:val="a3"/>
                <w:rFonts w:ascii="Consolas" w:hAnsi="Consolas"/>
                <w:noProof/>
              </w:rPr>
              <w:t xml:space="preserve"> raise </w:t>
            </w:r>
            <w:r w:rsidRPr="00CF175E">
              <w:rPr>
                <w:rStyle w:val="a3"/>
                <w:rFonts w:ascii="Consolas" w:hAnsi="Consolas" w:hint="eastAsia"/>
                <w:noProof/>
              </w:rPr>
              <w:t>陳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3004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07793">
              <w:rPr>
                <w:noProof/>
                <w:webHidden/>
              </w:rPr>
              <w:t>6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1A64EC" w14:textId="384A0FA4" w:rsidR="00041FA9" w:rsidRDefault="00041FA9">
          <w:pPr>
            <w:pStyle w:val="2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300495" w:history="1">
            <w:r w:rsidRPr="00CF175E">
              <w:rPr>
                <w:rStyle w:val="a3"/>
                <w:rFonts w:hint="eastAsia"/>
                <w:noProof/>
              </w:rPr>
              <w:t>參考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3004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07793">
              <w:rPr>
                <w:noProof/>
                <w:webHidden/>
              </w:rPr>
              <w:t>6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9E9AB5" w14:textId="14504F3D" w:rsidR="00041FA9" w:rsidRDefault="00041FA9">
          <w:pPr>
            <w:pStyle w:val="1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300496" w:history="1">
            <w:r w:rsidRPr="00CF175E">
              <w:rPr>
                <w:rStyle w:val="a3"/>
                <w:noProof/>
              </w:rPr>
              <w:t xml:space="preserve">Module 8. </w:t>
            </w:r>
            <w:r w:rsidRPr="00CF175E">
              <w:rPr>
                <w:rStyle w:val="a3"/>
                <w:rFonts w:hint="eastAsia"/>
                <w:noProof/>
              </w:rPr>
              <w:t>檔案處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3004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07793">
              <w:rPr>
                <w:noProof/>
                <w:webHidden/>
              </w:rPr>
              <w:t>6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A1FDF4" w14:textId="5F62153F" w:rsidR="00041FA9" w:rsidRDefault="00041FA9">
          <w:pPr>
            <w:pStyle w:val="2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300497" w:history="1">
            <w:r w:rsidRPr="00CF175E">
              <w:rPr>
                <w:rStyle w:val="a3"/>
                <w:noProof/>
              </w:rPr>
              <w:t xml:space="preserve">open() </w:t>
            </w:r>
            <w:r w:rsidRPr="00CF175E">
              <w:rPr>
                <w:rStyle w:val="a3"/>
                <w:rFonts w:hint="eastAsia"/>
                <w:noProof/>
              </w:rPr>
              <w:t>函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3004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07793">
              <w:rPr>
                <w:noProof/>
                <w:webHidden/>
              </w:rPr>
              <w:t>6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983834" w14:textId="3B987B09" w:rsidR="00041FA9" w:rsidRDefault="00041FA9">
          <w:pPr>
            <w:pStyle w:val="2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300498" w:history="1">
            <w:r w:rsidRPr="00CF175E">
              <w:rPr>
                <w:rStyle w:val="a3"/>
                <w:rFonts w:hint="eastAsia"/>
                <w:noProof/>
              </w:rPr>
              <w:t>讀取檔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3004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07793">
              <w:rPr>
                <w:noProof/>
                <w:webHidden/>
              </w:rPr>
              <w:t>6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B1166F" w14:textId="29B5877D" w:rsidR="00041FA9" w:rsidRDefault="00041FA9">
          <w:pPr>
            <w:pStyle w:val="2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300499" w:history="1">
            <w:r w:rsidRPr="00CF175E">
              <w:rPr>
                <w:rStyle w:val="a3"/>
                <w:rFonts w:hint="eastAsia"/>
                <w:noProof/>
              </w:rPr>
              <w:t>寫入檔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3004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07793">
              <w:rPr>
                <w:noProof/>
                <w:webHidden/>
              </w:rPr>
              <w:t>6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B65766" w14:textId="2072A4DC" w:rsidR="00041FA9" w:rsidRDefault="00041FA9">
          <w:pPr>
            <w:pStyle w:val="2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300500" w:history="1">
            <w:r w:rsidRPr="00CF175E">
              <w:rPr>
                <w:rStyle w:val="a3"/>
                <w:rFonts w:hint="eastAsia"/>
                <w:noProof/>
              </w:rPr>
              <w:t>刪除檔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3005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07793">
              <w:rPr>
                <w:noProof/>
                <w:webHidden/>
              </w:rPr>
              <w:t>6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43AAF1" w14:textId="3C45B10E" w:rsidR="00041FA9" w:rsidRDefault="00041FA9">
          <w:pPr>
            <w:pStyle w:val="2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300501" w:history="1">
            <w:r w:rsidRPr="00CF175E">
              <w:rPr>
                <w:rStyle w:val="a3"/>
                <w:rFonts w:hint="eastAsia"/>
                <w:noProof/>
              </w:rPr>
              <w:t>參考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3005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07793">
              <w:rPr>
                <w:noProof/>
                <w:webHidden/>
              </w:rPr>
              <w:t>6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018C95" w14:textId="79D5DC76" w:rsidR="00041FA9" w:rsidRDefault="00041FA9">
          <w:pPr>
            <w:pStyle w:val="1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300502" w:history="1">
            <w:r w:rsidRPr="00CF175E">
              <w:rPr>
                <w:rStyle w:val="a3"/>
                <w:noProof/>
              </w:rPr>
              <w:t xml:space="preserve">Module 9. </w:t>
            </w:r>
            <w:r w:rsidRPr="00CF175E">
              <w:rPr>
                <w:rStyle w:val="a3"/>
                <w:rFonts w:hint="eastAsia"/>
                <w:noProof/>
              </w:rPr>
              <w:t>模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3005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07793">
              <w:rPr>
                <w:noProof/>
                <w:webHidden/>
              </w:rPr>
              <w:t>7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7B1057" w14:textId="316E2B57" w:rsidR="00041FA9" w:rsidRDefault="00041FA9">
          <w:pPr>
            <w:pStyle w:val="2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300503" w:history="1">
            <w:r w:rsidRPr="00CF175E">
              <w:rPr>
                <w:rStyle w:val="a3"/>
                <w:rFonts w:hint="eastAsia"/>
                <w:noProof/>
              </w:rPr>
              <w:t>定義模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3005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07793">
              <w:rPr>
                <w:noProof/>
                <w:webHidden/>
              </w:rPr>
              <w:t>7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2E95C7" w14:textId="06537722" w:rsidR="00041FA9" w:rsidRDefault="00041FA9">
          <w:pPr>
            <w:pStyle w:val="2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300504" w:history="1">
            <w:r w:rsidRPr="00CF175E">
              <w:rPr>
                <w:rStyle w:val="a3"/>
                <w:rFonts w:hint="eastAsia"/>
                <w:noProof/>
              </w:rPr>
              <w:t>使用模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3005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07793">
              <w:rPr>
                <w:noProof/>
                <w:webHidden/>
              </w:rPr>
              <w:t>7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34A14C" w14:textId="7287F770" w:rsidR="00041FA9" w:rsidRDefault="00041FA9">
          <w:pPr>
            <w:pStyle w:val="2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300505" w:history="1">
            <w:r w:rsidRPr="00CF175E">
              <w:rPr>
                <w:rStyle w:val="a3"/>
                <w:noProof/>
              </w:rPr>
              <w:t xml:space="preserve">__name__ </w:t>
            </w:r>
            <w:r w:rsidRPr="00CF175E">
              <w:rPr>
                <w:rStyle w:val="a3"/>
                <w:rFonts w:hint="eastAsia"/>
                <w:noProof/>
              </w:rPr>
              <w:t>內建變數的用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3005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07793">
              <w:rPr>
                <w:noProof/>
                <w:webHidden/>
              </w:rPr>
              <w:t>7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1CDA2E" w14:textId="754B9056" w:rsidR="00041FA9" w:rsidRDefault="00041FA9">
          <w:pPr>
            <w:pStyle w:val="2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300506" w:history="1">
            <w:r w:rsidRPr="00CF175E">
              <w:rPr>
                <w:rStyle w:val="a3"/>
                <w:rFonts w:hint="eastAsia"/>
                <w:noProof/>
              </w:rPr>
              <w:t>參考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3005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07793">
              <w:rPr>
                <w:noProof/>
                <w:webHidden/>
              </w:rPr>
              <w:t>7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CED0C5" w14:textId="6C943931" w:rsidR="00CE3C6A" w:rsidRPr="008F46E2" w:rsidRDefault="0037645C" w:rsidP="002874CC">
          <w:pPr>
            <w:rPr>
              <w:rFonts w:ascii="Consolas" w:hAnsi="Consolas"/>
            </w:rPr>
          </w:pPr>
          <w:r w:rsidRPr="008F46E2">
            <w:rPr>
              <w:rFonts w:ascii="Consolas" w:hAnsi="Consolas"/>
              <w:b/>
              <w:bCs/>
              <w:szCs w:val="24"/>
              <w:lang w:val="zh-TW"/>
            </w:rPr>
            <w:fldChar w:fldCharType="end"/>
          </w:r>
        </w:p>
      </w:sdtContent>
    </w:sdt>
    <w:p w14:paraId="5AF48A27" w14:textId="75F85421" w:rsidR="000F1DDF" w:rsidRPr="008F46E2" w:rsidRDefault="000F1DDF" w:rsidP="00DC0CD8">
      <w:pPr>
        <w:pStyle w:val="a9"/>
        <w:widowControl/>
        <w:numPr>
          <w:ilvl w:val="0"/>
          <w:numId w:val="1"/>
        </w:numPr>
        <w:spacing w:line="400" w:lineRule="exact"/>
        <w:ind w:leftChars="0" w:left="482"/>
        <w:rPr>
          <w:rFonts w:ascii="Consolas" w:hAnsi="Consolas"/>
        </w:rPr>
      </w:pPr>
      <w:r w:rsidRPr="008F46E2">
        <w:rPr>
          <w:rFonts w:ascii="Consolas" w:hAnsi="Consolas" w:hint="eastAsia"/>
        </w:rPr>
        <w:t>G</w:t>
      </w:r>
      <w:r w:rsidRPr="008F46E2">
        <w:rPr>
          <w:rFonts w:ascii="Consolas" w:hAnsi="Consolas"/>
        </w:rPr>
        <w:t xml:space="preserve">itHub </w:t>
      </w:r>
      <w:r w:rsidRPr="008F46E2">
        <w:rPr>
          <w:rFonts w:ascii="Consolas" w:hAnsi="Consolas" w:hint="eastAsia"/>
        </w:rPr>
        <w:t>專案連結</w:t>
      </w:r>
    </w:p>
    <w:p w14:paraId="350E22E6" w14:textId="4DE8C15C" w:rsidR="000F1DDF" w:rsidRPr="004B20EB" w:rsidRDefault="00024772" w:rsidP="005A7115">
      <w:pPr>
        <w:pStyle w:val="a9"/>
        <w:widowControl/>
        <w:spacing w:line="400" w:lineRule="exact"/>
        <w:ind w:leftChars="0" w:left="482"/>
        <w:rPr>
          <w:rStyle w:val="a3"/>
          <w:rFonts w:ascii="Consolas" w:hAnsi="Consolas"/>
        </w:rPr>
      </w:pPr>
      <w:r w:rsidRPr="00024772">
        <w:rPr>
          <w:rStyle w:val="a3"/>
          <w:rFonts w:ascii="Consolas" w:hAnsi="Consolas"/>
        </w:rPr>
        <w:t>https://github.com/telunyang/python_basics</w:t>
      </w:r>
    </w:p>
    <w:p w14:paraId="73DB9BB1" w14:textId="77777777" w:rsidR="006913A6" w:rsidRPr="008F46E2" w:rsidRDefault="005A0E94" w:rsidP="00DC0CD8">
      <w:pPr>
        <w:pStyle w:val="a9"/>
        <w:widowControl/>
        <w:numPr>
          <w:ilvl w:val="0"/>
          <w:numId w:val="1"/>
        </w:numPr>
        <w:spacing w:line="400" w:lineRule="exact"/>
        <w:ind w:leftChars="0" w:left="482"/>
        <w:rPr>
          <w:rFonts w:ascii="Consolas" w:hAnsi="Consolas"/>
        </w:rPr>
      </w:pPr>
      <w:r w:rsidRPr="008F46E2">
        <w:rPr>
          <w:rFonts w:ascii="Consolas" w:hAnsi="Consolas"/>
        </w:rPr>
        <w:t xml:space="preserve">YouTube </w:t>
      </w:r>
      <w:r w:rsidRPr="008F46E2">
        <w:rPr>
          <w:rFonts w:ascii="Consolas" w:hAnsi="Consolas" w:hint="eastAsia"/>
        </w:rPr>
        <w:t>頻道</w:t>
      </w:r>
    </w:p>
    <w:p w14:paraId="3576272F" w14:textId="6075DD3B" w:rsidR="00A43E65" w:rsidRPr="008F46E2" w:rsidRDefault="00940730" w:rsidP="006913A6">
      <w:pPr>
        <w:pStyle w:val="a9"/>
        <w:widowControl/>
        <w:spacing w:line="400" w:lineRule="exact"/>
        <w:ind w:leftChars="0" w:left="482"/>
        <w:rPr>
          <w:rFonts w:ascii="Consolas" w:hAnsi="Consolas"/>
        </w:rPr>
      </w:pPr>
      <w:hyperlink r:id="rId8" w:history="1">
        <w:r w:rsidR="006913A6" w:rsidRPr="008F46E2">
          <w:rPr>
            <w:rStyle w:val="a3"/>
            <w:rFonts w:ascii="Consolas" w:hAnsi="Consolas"/>
          </w:rPr>
          <w:t>https://www.youtube.com/@darreninfo-boatman</w:t>
        </w:r>
      </w:hyperlink>
      <w:r w:rsidR="00A43E65" w:rsidRPr="008F46E2">
        <w:rPr>
          <w:rFonts w:ascii="Consolas" w:hAnsi="Consolas"/>
        </w:rPr>
        <w:br w:type="page"/>
      </w:r>
    </w:p>
    <w:p w14:paraId="4107FD0E" w14:textId="77777777" w:rsidR="004B52FE" w:rsidRPr="008F46E2" w:rsidRDefault="004B52FE" w:rsidP="005D5908">
      <w:pPr>
        <w:pStyle w:val="1"/>
        <w:rPr>
          <w:rFonts w:ascii="Consolas" w:hAnsi="Consolas"/>
        </w:rPr>
        <w:sectPr w:rsidR="004B52FE" w:rsidRPr="008F46E2" w:rsidSect="004B52FE">
          <w:type w:val="continuous"/>
          <w:pgSz w:w="11906" w:h="16838"/>
          <w:pgMar w:top="1440" w:right="1800" w:bottom="1440" w:left="1800" w:header="851" w:footer="992" w:gutter="0"/>
          <w:cols w:space="425"/>
          <w:docGrid w:type="lines" w:linePitch="360"/>
        </w:sectPr>
      </w:pPr>
    </w:p>
    <w:p w14:paraId="3366C304" w14:textId="03CAFE3D" w:rsidR="002874CC" w:rsidRPr="008F46E2" w:rsidRDefault="001C3191" w:rsidP="003B03E4">
      <w:pPr>
        <w:pStyle w:val="1"/>
        <w:rPr>
          <w:rFonts w:ascii="Consolas" w:hAnsi="Consolas"/>
        </w:rPr>
      </w:pPr>
      <w:bookmarkStart w:id="1" w:name="_Toc130300437"/>
      <w:r w:rsidRPr="008F46E2">
        <w:rPr>
          <w:rFonts w:ascii="Consolas" w:hAnsi="Consolas"/>
        </w:rPr>
        <w:lastRenderedPageBreak/>
        <w:t xml:space="preserve">Module </w:t>
      </w:r>
      <w:r w:rsidR="00010FC5" w:rsidRPr="008F46E2">
        <w:rPr>
          <w:rFonts w:ascii="Consolas" w:hAnsi="Consolas"/>
        </w:rPr>
        <w:t>1</w:t>
      </w:r>
      <w:r w:rsidR="00010FC5" w:rsidRPr="008F46E2">
        <w:rPr>
          <w:rFonts w:ascii="Consolas" w:hAnsi="Consolas" w:hint="eastAsia"/>
        </w:rPr>
        <w:t>.</w:t>
      </w:r>
      <w:r w:rsidR="00010FC5" w:rsidRPr="008F46E2">
        <w:rPr>
          <w:rFonts w:ascii="Consolas" w:hAnsi="Consolas"/>
        </w:rPr>
        <w:t xml:space="preserve"> </w:t>
      </w:r>
      <w:r w:rsidR="002874CC" w:rsidRPr="008F46E2">
        <w:rPr>
          <w:rFonts w:ascii="Consolas" w:hAnsi="Consolas"/>
        </w:rPr>
        <w:t>Python</w:t>
      </w:r>
      <w:r w:rsidR="002874CC" w:rsidRPr="008F46E2">
        <w:rPr>
          <w:rFonts w:ascii="Consolas" w:hAnsi="Consolas" w:hint="eastAsia"/>
        </w:rPr>
        <w:t>技術及開發環境介紹</w:t>
      </w:r>
      <w:bookmarkEnd w:id="1"/>
    </w:p>
    <w:p w14:paraId="07309333" w14:textId="64866B5B" w:rsidR="002874CC" w:rsidRPr="008F46E2" w:rsidRDefault="002874CC" w:rsidP="00781134">
      <w:pPr>
        <w:pStyle w:val="2"/>
        <w:rPr>
          <w:rFonts w:ascii="Consolas" w:hAnsi="Consolas"/>
        </w:rPr>
      </w:pPr>
      <w:bookmarkStart w:id="2" w:name="_Toc130300438"/>
      <w:r w:rsidRPr="008F46E2">
        <w:rPr>
          <w:rFonts w:ascii="Consolas" w:hAnsi="Consolas" w:hint="eastAsia"/>
        </w:rPr>
        <w:t>認識</w:t>
      </w:r>
      <w:r w:rsidRPr="008F46E2">
        <w:rPr>
          <w:rFonts w:ascii="Consolas" w:hAnsi="Consolas" w:hint="eastAsia"/>
        </w:rPr>
        <w:t>P</w:t>
      </w:r>
      <w:r w:rsidRPr="008F46E2">
        <w:rPr>
          <w:rFonts w:ascii="Consolas" w:hAnsi="Consolas"/>
        </w:rPr>
        <w:t>ython</w:t>
      </w:r>
      <w:r w:rsidRPr="008F46E2">
        <w:rPr>
          <w:rFonts w:ascii="Consolas" w:hAnsi="Consolas" w:hint="eastAsia"/>
        </w:rPr>
        <w:t>應用</w:t>
      </w:r>
      <w:bookmarkEnd w:id="2"/>
    </w:p>
    <w:p w14:paraId="283C2255" w14:textId="3EFDCBC3" w:rsidR="000D36AD" w:rsidRPr="008F46E2" w:rsidRDefault="00781134" w:rsidP="00B93E50">
      <w:pPr>
        <w:ind w:firstLine="480"/>
        <w:rPr>
          <w:rFonts w:ascii="Consolas" w:hAnsi="Consolas"/>
        </w:rPr>
      </w:pPr>
      <w:r w:rsidRPr="008F46E2">
        <w:rPr>
          <w:rFonts w:ascii="Consolas" w:hAnsi="Consolas" w:hint="eastAsia"/>
        </w:rPr>
        <w:t>P</w:t>
      </w:r>
      <w:r w:rsidRPr="008F46E2">
        <w:rPr>
          <w:rFonts w:ascii="Consolas" w:hAnsi="Consolas"/>
        </w:rPr>
        <w:t xml:space="preserve">ython </w:t>
      </w:r>
      <w:r w:rsidRPr="008F46E2">
        <w:rPr>
          <w:rFonts w:ascii="Consolas" w:hAnsi="Consolas" w:hint="eastAsia"/>
        </w:rPr>
        <w:t>是一</w:t>
      </w:r>
      <w:r w:rsidR="00B0041B" w:rsidRPr="008F46E2">
        <w:rPr>
          <w:rFonts w:ascii="Consolas" w:hAnsi="Consolas" w:hint="eastAsia"/>
        </w:rPr>
        <w:t>種</w:t>
      </w:r>
      <w:r w:rsidR="003261E2" w:rsidRPr="008F46E2">
        <w:rPr>
          <w:rFonts w:ascii="Consolas" w:hAnsi="Consolas" w:hint="eastAsia"/>
        </w:rPr>
        <w:t>跨平台</w:t>
      </w:r>
      <w:r w:rsidR="003261E2" w:rsidRPr="008F46E2">
        <w:rPr>
          <w:rFonts w:ascii="Consolas" w:hAnsi="Consolas" w:hint="eastAsia"/>
        </w:rPr>
        <w:t xml:space="preserve"> (</w:t>
      </w:r>
      <w:r w:rsidR="003261E2" w:rsidRPr="008F46E2">
        <w:rPr>
          <w:rFonts w:ascii="Consolas" w:hAnsi="Consolas"/>
        </w:rPr>
        <w:t>Cross-platform)</w:t>
      </w:r>
      <w:r w:rsidR="003261E2" w:rsidRPr="008F46E2">
        <w:rPr>
          <w:rFonts w:ascii="Consolas" w:hAnsi="Consolas" w:hint="eastAsia"/>
        </w:rPr>
        <w:t>、</w:t>
      </w:r>
      <w:r w:rsidR="00B0041B" w:rsidRPr="008F46E2">
        <w:rPr>
          <w:rFonts w:ascii="Consolas" w:hAnsi="Consolas" w:hint="eastAsia"/>
        </w:rPr>
        <w:t>開放原始碼</w:t>
      </w:r>
      <w:r w:rsidR="00B0041B" w:rsidRPr="008F46E2">
        <w:rPr>
          <w:rFonts w:ascii="Consolas" w:hAnsi="Consolas" w:hint="eastAsia"/>
        </w:rPr>
        <w:t xml:space="preserve"> </w:t>
      </w:r>
      <w:r w:rsidR="00B0041B" w:rsidRPr="008F46E2">
        <w:rPr>
          <w:rFonts w:ascii="Consolas" w:hAnsi="Consolas"/>
        </w:rPr>
        <w:t xml:space="preserve">(Open Source) </w:t>
      </w:r>
      <w:r w:rsidR="00B93E50" w:rsidRPr="008F46E2">
        <w:rPr>
          <w:rFonts w:ascii="Consolas" w:hAnsi="Consolas" w:hint="eastAsia"/>
        </w:rPr>
        <w:t>、</w:t>
      </w:r>
      <w:r w:rsidR="00530211" w:rsidRPr="008F46E2">
        <w:rPr>
          <w:rFonts w:ascii="Consolas" w:hAnsi="Consolas" w:hint="eastAsia"/>
        </w:rPr>
        <w:t>擁有大量</w:t>
      </w:r>
      <w:r w:rsidR="00B93E50" w:rsidRPr="008F46E2">
        <w:rPr>
          <w:rFonts w:ascii="Consolas" w:hAnsi="Consolas" w:hint="eastAsia"/>
        </w:rPr>
        <w:t>社群</w:t>
      </w:r>
      <w:r w:rsidR="00B93E50" w:rsidRPr="008F46E2">
        <w:rPr>
          <w:rFonts w:ascii="Consolas" w:hAnsi="Consolas" w:hint="eastAsia"/>
        </w:rPr>
        <w:t xml:space="preserve"> </w:t>
      </w:r>
      <w:r w:rsidR="00B93E50" w:rsidRPr="008F46E2">
        <w:rPr>
          <w:rFonts w:ascii="Consolas" w:hAnsi="Consolas"/>
        </w:rPr>
        <w:t>(Communities)</w:t>
      </w:r>
      <w:r w:rsidR="00B0041B" w:rsidRPr="008F46E2">
        <w:rPr>
          <w:rFonts w:ascii="Consolas" w:hAnsi="Consolas" w:hint="eastAsia"/>
        </w:rPr>
        <w:t>、物件導向</w:t>
      </w:r>
      <w:r w:rsidR="00B0041B" w:rsidRPr="008F46E2">
        <w:rPr>
          <w:rFonts w:ascii="Consolas" w:hAnsi="Consolas" w:hint="eastAsia"/>
        </w:rPr>
        <w:t xml:space="preserve"> </w:t>
      </w:r>
      <w:r w:rsidR="00B0041B" w:rsidRPr="008F46E2">
        <w:rPr>
          <w:rFonts w:ascii="Consolas" w:hAnsi="Consolas"/>
        </w:rPr>
        <w:t xml:space="preserve">(Object-Oriented Language) </w:t>
      </w:r>
      <w:r w:rsidR="006C7CD6" w:rsidRPr="008F46E2">
        <w:rPr>
          <w:rFonts w:ascii="Consolas" w:hAnsi="Consolas" w:hint="eastAsia"/>
        </w:rPr>
        <w:t>的</w:t>
      </w:r>
      <w:r w:rsidRPr="008F46E2">
        <w:rPr>
          <w:rFonts w:ascii="Consolas" w:hAnsi="Consolas" w:hint="eastAsia"/>
        </w:rPr>
        <w:t>程式語言，由</w:t>
      </w:r>
      <w:r w:rsidRPr="008F46E2">
        <w:rPr>
          <w:rFonts w:ascii="Consolas" w:hAnsi="Consolas"/>
        </w:rPr>
        <w:t xml:space="preserve"> Guido van Rossum</w:t>
      </w:r>
      <w:r w:rsidR="00DD4722" w:rsidRPr="008F46E2">
        <w:rPr>
          <w:rFonts w:ascii="Consolas" w:hAnsi="Consolas"/>
        </w:rPr>
        <w:t xml:space="preserve"> (Python </w:t>
      </w:r>
      <w:r w:rsidR="00DD4722" w:rsidRPr="008F46E2">
        <w:rPr>
          <w:rFonts w:ascii="Consolas" w:hAnsi="Consolas" w:hint="eastAsia"/>
        </w:rPr>
        <w:t>最初設計者兼程式架構師</w:t>
      </w:r>
      <w:r w:rsidR="00DD4722" w:rsidRPr="008F46E2">
        <w:rPr>
          <w:rFonts w:ascii="Consolas" w:hAnsi="Consolas"/>
        </w:rPr>
        <w:t>)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在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 xml:space="preserve">1989 </w:t>
      </w:r>
      <w:r w:rsidRPr="008F46E2">
        <w:rPr>
          <w:rFonts w:ascii="Consolas" w:hAnsi="Consolas" w:hint="eastAsia"/>
        </w:rPr>
        <w:t>年底發明</w:t>
      </w:r>
      <w:r w:rsidR="000D36AD" w:rsidRPr="008F46E2">
        <w:rPr>
          <w:rFonts w:ascii="Consolas" w:hAnsi="Consolas" w:hint="eastAsia"/>
        </w:rPr>
        <w:t>。</w:t>
      </w:r>
      <w:r w:rsidR="000D36AD" w:rsidRPr="008F46E2">
        <w:rPr>
          <w:rFonts w:ascii="Consolas" w:hAnsi="Consolas"/>
        </w:rPr>
        <w:t xml:space="preserve">Python </w:t>
      </w:r>
      <w:r w:rsidR="000D36AD" w:rsidRPr="008F46E2">
        <w:rPr>
          <w:rFonts w:ascii="Consolas" w:hAnsi="Consolas" w:hint="eastAsia"/>
        </w:rPr>
        <w:t>名稱的發想，是來自</w:t>
      </w:r>
      <w:r w:rsidR="000D36AD" w:rsidRPr="008F46E2">
        <w:rPr>
          <w:rFonts w:ascii="Consolas" w:hAnsi="Consolas" w:hint="eastAsia"/>
        </w:rPr>
        <w:t xml:space="preserve"> </w:t>
      </w:r>
      <w:r w:rsidR="000D36AD" w:rsidRPr="008F46E2">
        <w:rPr>
          <w:rFonts w:ascii="Consolas" w:hAnsi="Consolas"/>
        </w:rPr>
        <w:t>Rossum</w:t>
      </w:r>
      <w:r w:rsidR="00296BE0" w:rsidRPr="008F46E2">
        <w:rPr>
          <w:rFonts w:ascii="Consolas" w:hAnsi="Consolas"/>
        </w:rPr>
        <w:t xml:space="preserve"> </w:t>
      </w:r>
      <w:r w:rsidR="00296BE0" w:rsidRPr="008F46E2">
        <w:rPr>
          <w:rFonts w:ascii="Consolas" w:hAnsi="Consolas" w:hint="eastAsia"/>
        </w:rPr>
        <w:t>喜愛的電視喜劇《</w:t>
      </w:r>
      <w:r w:rsidR="00296BE0" w:rsidRPr="008F46E2">
        <w:rPr>
          <w:rFonts w:ascii="Consolas" w:hAnsi="Consolas"/>
        </w:rPr>
        <w:t xml:space="preserve">Monty </w:t>
      </w:r>
      <w:r w:rsidR="00296BE0" w:rsidRPr="008F46E2">
        <w:rPr>
          <w:rFonts w:ascii="Consolas" w:hAnsi="Consolas"/>
          <w:shd w:val="pct15" w:color="auto" w:fill="FFFFFF"/>
        </w:rPr>
        <w:t>Python</w:t>
      </w:r>
      <w:r w:rsidR="00296BE0" w:rsidRPr="008F46E2">
        <w:rPr>
          <w:rFonts w:ascii="Consolas" w:hAnsi="Consolas"/>
        </w:rPr>
        <w:t>'s Flying Circus</w:t>
      </w:r>
      <w:r w:rsidR="00296BE0" w:rsidRPr="008F46E2">
        <w:rPr>
          <w:rFonts w:ascii="Consolas" w:hAnsi="Consolas" w:hint="eastAsia"/>
        </w:rPr>
        <w:t>》</w:t>
      </w:r>
      <w:r w:rsidR="00530211" w:rsidRPr="008F46E2">
        <w:rPr>
          <w:rFonts w:ascii="Consolas" w:hAnsi="Consolas" w:hint="eastAsia"/>
        </w:rPr>
        <w:t>。</w:t>
      </w:r>
    </w:p>
    <w:p w14:paraId="718DD6A5" w14:textId="4FFC1356" w:rsidR="006526FD" w:rsidRPr="008F46E2" w:rsidRDefault="000D36AD" w:rsidP="00B93E50">
      <w:pPr>
        <w:ind w:firstLine="480"/>
        <w:rPr>
          <w:rFonts w:ascii="Consolas" w:hAnsi="Consolas"/>
        </w:rPr>
      </w:pPr>
      <w:r w:rsidRPr="008F46E2">
        <w:rPr>
          <w:rFonts w:ascii="Consolas" w:hAnsi="Consolas"/>
        </w:rPr>
        <w:t xml:space="preserve">Python </w:t>
      </w:r>
      <w:r w:rsidR="006526FD" w:rsidRPr="008F46E2">
        <w:rPr>
          <w:rFonts w:ascii="Consolas" w:hAnsi="Consolas" w:hint="eastAsia"/>
        </w:rPr>
        <w:t>的語法簡潔、明確</w:t>
      </w:r>
      <w:r w:rsidRPr="008F46E2">
        <w:rPr>
          <w:rFonts w:ascii="Consolas" w:hAnsi="Consolas" w:hint="eastAsia"/>
        </w:rPr>
        <w:t>，</w:t>
      </w:r>
      <w:r w:rsidR="00B0041B" w:rsidRPr="008F46E2">
        <w:rPr>
          <w:rFonts w:ascii="Consolas" w:hAnsi="Consolas" w:hint="eastAsia"/>
        </w:rPr>
        <w:t>可以</w:t>
      </w:r>
      <w:r w:rsidR="006526FD" w:rsidRPr="008F46E2">
        <w:rPr>
          <w:rFonts w:ascii="Consolas" w:hAnsi="Consolas" w:hint="eastAsia"/>
        </w:rPr>
        <w:t>整合</w:t>
      </w:r>
      <w:r w:rsidR="00B0041B" w:rsidRPr="008F46E2">
        <w:rPr>
          <w:rFonts w:ascii="Consolas" w:hAnsi="Consolas" w:hint="eastAsia"/>
        </w:rPr>
        <w:t>許多工具來</w:t>
      </w:r>
      <w:r w:rsidR="00B0041B" w:rsidRPr="008F46E2">
        <w:rPr>
          <w:rFonts w:ascii="Consolas" w:hAnsi="Consolas"/>
        </w:rPr>
        <w:t>開發各式各樣的功能與服務</w:t>
      </w:r>
      <w:r w:rsidR="00B0041B" w:rsidRPr="008F46E2">
        <w:rPr>
          <w:rFonts w:ascii="Consolas" w:hAnsi="Consolas" w:hint="eastAsia"/>
        </w:rPr>
        <w:t>，例如網站建置、資料分析</w:t>
      </w:r>
      <w:r w:rsidRPr="008F46E2">
        <w:rPr>
          <w:rFonts w:ascii="Consolas" w:hAnsi="Consolas" w:hint="eastAsia"/>
        </w:rPr>
        <w:t>與視覺化</w:t>
      </w:r>
      <w:r w:rsidR="00B0041B" w:rsidRPr="008F46E2">
        <w:rPr>
          <w:rFonts w:ascii="Consolas" w:hAnsi="Consolas" w:hint="eastAsia"/>
        </w:rPr>
        <w:t>、機器學習、深度學習、視窗表單設計、自動化</w:t>
      </w:r>
      <w:r w:rsidRPr="008F46E2">
        <w:rPr>
          <w:rFonts w:ascii="Consolas" w:hAnsi="Consolas" w:hint="eastAsia"/>
        </w:rPr>
        <w:t>、遊戲開發、資料庫操作</w:t>
      </w:r>
      <w:r w:rsidR="00B0041B" w:rsidRPr="008F46E2">
        <w:rPr>
          <w:rFonts w:ascii="Consolas" w:hAnsi="Consolas" w:hint="eastAsia"/>
        </w:rPr>
        <w:t>等，</w:t>
      </w:r>
      <w:r w:rsidR="006526FD" w:rsidRPr="008F46E2">
        <w:rPr>
          <w:rFonts w:ascii="Consolas" w:hAnsi="Consolas" w:hint="eastAsia"/>
        </w:rPr>
        <w:t>都是</w:t>
      </w:r>
      <w:r w:rsidR="006526FD" w:rsidRPr="008F46E2">
        <w:rPr>
          <w:rFonts w:ascii="Consolas" w:hAnsi="Consolas" w:hint="eastAsia"/>
        </w:rPr>
        <w:t xml:space="preserve"> </w:t>
      </w:r>
      <w:r w:rsidR="006526FD" w:rsidRPr="008F46E2">
        <w:rPr>
          <w:rFonts w:ascii="Consolas" w:hAnsi="Consolas"/>
        </w:rPr>
        <w:t xml:space="preserve">Python </w:t>
      </w:r>
      <w:r w:rsidR="006526FD" w:rsidRPr="008F46E2">
        <w:rPr>
          <w:rFonts w:ascii="Consolas" w:hAnsi="Consolas" w:hint="eastAsia"/>
        </w:rPr>
        <w:t>的強項。</w:t>
      </w:r>
    </w:p>
    <w:p w14:paraId="147EA3C9" w14:textId="6B4E2C83" w:rsidR="00C95C97" w:rsidRPr="008F46E2" w:rsidRDefault="00C95C97" w:rsidP="00B93E50">
      <w:pPr>
        <w:ind w:firstLine="480"/>
        <w:rPr>
          <w:rFonts w:ascii="Consolas" w:hAnsi="Consolas"/>
        </w:rPr>
      </w:pPr>
      <w:r w:rsidRPr="008F46E2">
        <w:rPr>
          <w:rFonts w:ascii="Consolas" w:hAnsi="Consolas"/>
        </w:rPr>
        <w:t xml:space="preserve">Python </w:t>
      </w:r>
      <w:r w:rsidRPr="008F46E2">
        <w:rPr>
          <w:rFonts w:ascii="Consolas" w:hAnsi="Consolas" w:hint="eastAsia"/>
        </w:rPr>
        <w:t>目前</w:t>
      </w:r>
      <w:r w:rsidRPr="0061223F">
        <w:rPr>
          <w:rFonts w:ascii="Consolas" w:hAnsi="Consolas" w:hint="eastAsia"/>
          <w:shd w:val="pct15" w:color="auto" w:fill="FFFFFF"/>
        </w:rPr>
        <w:t>主流是</w:t>
      </w:r>
      <w:r w:rsidRPr="0061223F">
        <w:rPr>
          <w:rFonts w:ascii="Consolas" w:hAnsi="Consolas" w:hint="eastAsia"/>
          <w:shd w:val="pct15" w:color="auto" w:fill="FFFFFF"/>
        </w:rPr>
        <w:t xml:space="preserve"> </w:t>
      </w:r>
      <w:r w:rsidRPr="0061223F">
        <w:rPr>
          <w:rFonts w:ascii="Consolas" w:hAnsi="Consolas"/>
          <w:shd w:val="pct15" w:color="auto" w:fill="FFFFFF"/>
        </w:rPr>
        <w:t xml:space="preserve">3.x </w:t>
      </w:r>
      <w:r w:rsidRPr="0061223F">
        <w:rPr>
          <w:rFonts w:ascii="Consolas" w:hAnsi="Consolas" w:hint="eastAsia"/>
          <w:shd w:val="pct15" w:color="auto" w:fill="FFFFFF"/>
        </w:rPr>
        <w:t>版本</w:t>
      </w:r>
      <w:r w:rsidRPr="008F46E2">
        <w:rPr>
          <w:rFonts w:ascii="Consolas" w:hAnsi="Consolas" w:hint="eastAsia"/>
        </w:rPr>
        <w:t>，過去的</w:t>
      </w:r>
      <w:r w:rsidRPr="008F46E2">
        <w:rPr>
          <w:rFonts w:ascii="Consolas" w:hAnsi="Consolas" w:hint="eastAsia"/>
        </w:rPr>
        <w:t xml:space="preserve"> </w:t>
      </w:r>
      <w:r w:rsidRPr="0061223F">
        <w:rPr>
          <w:rFonts w:ascii="Consolas" w:hAnsi="Consolas"/>
          <w:u w:val="single"/>
        </w:rPr>
        <w:t xml:space="preserve">2.x </w:t>
      </w:r>
      <w:r w:rsidRPr="0061223F">
        <w:rPr>
          <w:rFonts w:ascii="Consolas" w:hAnsi="Consolas" w:hint="eastAsia"/>
          <w:u w:val="single"/>
        </w:rPr>
        <w:t>版本已經不再被官方維護</w:t>
      </w:r>
      <w:r w:rsidRPr="008F46E2">
        <w:rPr>
          <w:rFonts w:ascii="Consolas" w:hAnsi="Consolas" w:hint="eastAsia"/>
        </w:rPr>
        <w:t>，強烈建議大家安裝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 xml:space="preserve">3.x </w:t>
      </w:r>
      <w:r w:rsidRPr="008F46E2">
        <w:rPr>
          <w:rFonts w:ascii="Consolas" w:hAnsi="Consolas" w:hint="eastAsia"/>
        </w:rPr>
        <w:t>版來進行程式開發與學習。</w:t>
      </w:r>
    </w:p>
    <w:p w14:paraId="50C712A9" w14:textId="77777777" w:rsidR="003B03E4" w:rsidRPr="008F46E2" w:rsidRDefault="003B03E4" w:rsidP="00E03002">
      <w:pPr>
        <w:rPr>
          <w:rFonts w:ascii="Consolas" w:hAnsi="Consolas"/>
        </w:rPr>
      </w:pPr>
    </w:p>
    <w:p w14:paraId="517FA17E" w14:textId="0023C0E7" w:rsidR="002874CC" w:rsidRPr="008F46E2" w:rsidRDefault="002874CC" w:rsidP="00781134">
      <w:pPr>
        <w:pStyle w:val="2"/>
        <w:rPr>
          <w:rFonts w:ascii="Consolas" w:hAnsi="Consolas"/>
        </w:rPr>
      </w:pPr>
      <w:bookmarkStart w:id="3" w:name="_Toc130300439"/>
      <w:r w:rsidRPr="008F46E2">
        <w:rPr>
          <w:rFonts w:ascii="Consolas" w:hAnsi="Consolas" w:hint="eastAsia"/>
        </w:rPr>
        <w:t>建置</w:t>
      </w:r>
      <w:r w:rsidRPr="008F46E2">
        <w:rPr>
          <w:rFonts w:ascii="Consolas" w:hAnsi="Consolas"/>
        </w:rPr>
        <w:t>Python</w:t>
      </w:r>
      <w:r w:rsidRPr="008F46E2">
        <w:rPr>
          <w:rFonts w:ascii="Consolas" w:hAnsi="Consolas" w:hint="eastAsia"/>
        </w:rPr>
        <w:t>開發環境</w:t>
      </w:r>
      <w:bookmarkEnd w:id="3"/>
    </w:p>
    <w:p w14:paraId="564010D1" w14:textId="4D2E62E1" w:rsidR="004464A3" w:rsidRPr="008F46E2" w:rsidRDefault="003A0134" w:rsidP="004464A3">
      <w:pPr>
        <w:rPr>
          <w:rFonts w:ascii="Consolas" w:hAnsi="Consolas"/>
        </w:rPr>
      </w:pPr>
      <w:r w:rsidRPr="008F46E2">
        <w:rPr>
          <w:rFonts w:ascii="Consolas" w:hAnsi="Consolas" w:hint="eastAsia"/>
        </w:rPr>
        <w:t>P</w:t>
      </w:r>
      <w:r w:rsidRPr="008F46E2">
        <w:rPr>
          <w:rFonts w:ascii="Consolas" w:hAnsi="Consolas"/>
        </w:rPr>
        <w:t xml:space="preserve">ython </w:t>
      </w:r>
      <w:r w:rsidRPr="008F46E2">
        <w:rPr>
          <w:rFonts w:ascii="Consolas" w:hAnsi="Consolas" w:hint="eastAsia"/>
        </w:rPr>
        <w:t>的環境建置</w:t>
      </w:r>
      <w:r w:rsidR="00296BE0" w:rsidRPr="008F46E2">
        <w:rPr>
          <w:rFonts w:ascii="Consolas" w:hAnsi="Consolas" w:hint="eastAsia"/>
        </w:rPr>
        <w:t>來源</w:t>
      </w:r>
      <w:r w:rsidRPr="008F46E2">
        <w:rPr>
          <w:rFonts w:ascii="Consolas" w:hAnsi="Consolas" w:hint="eastAsia"/>
        </w:rPr>
        <w:t>，</w:t>
      </w:r>
      <w:r w:rsidR="00296BE0" w:rsidRPr="008F46E2">
        <w:rPr>
          <w:rFonts w:ascii="Consolas" w:hAnsi="Consolas" w:hint="eastAsia"/>
        </w:rPr>
        <w:t>通常</w:t>
      </w:r>
      <w:r w:rsidRPr="008F46E2">
        <w:rPr>
          <w:rFonts w:ascii="Consolas" w:hAnsi="Consolas" w:hint="eastAsia"/>
        </w:rPr>
        <w:t>分</w:t>
      </w:r>
      <w:r w:rsidR="00296BE0" w:rsidRPr="008F46E2">
        <w:rPr>
          <w:rFonts w:ascii="Consolas" w:hAnsi="Consolas" w:hint="eastAsia"/>
        </w:rPr>
        <w:t>為</w:t>
      </w:r>
      <w:r w:rsidRPr="008F46E2">
        <w:rPr>
          <w:rFonts w:ascii="Consolas" w:hAnsi="Consolas" w:hint="eastAsia"/>
        </w:rPr>
        <w:t>官方網站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>(</w:t>
      </w:r>
      <w:hyperlink r:id="rId9" w:history="1">
        <w:r w:rsidRPr="008F46E2">
          <w:rPr>
            <w:rStyle w:val="a3"/>
            <w:rFonts w:ascii="Consolas" w:hAnsi="Consolas"/>
          </w:rPr>
          <w:t>https://www.python.org/</w:t>
        </w:r>
      </w:hyperlink>
      <w:r w:rsidRPr="008F46E2">
        <w:rPr>
          <w:rFonts w:ascii="Consolas" w:hAnsi="Consolas"/>
        </w:rPr>
        <w:t xml:space="preserve">) </w:t>
      </w:r>
      <w:r w:rsidR="00296BE0" w:rsidRPr="008F46E2">
        <w:rPr>
          <w:rFonts w:ascii="Consolas" w:hAnsi="Consolas" w:hint="eastAsia"/>
        </w:rPr>
        <w:t>與專門用於科學計算的</w:t>
      </w:r>
      <w:r w:rsidR="00296BE0" w:rsidRPr="008F46E2">
        <w:rPr>
          <w:rFonts w:ascii="Consolas" w:hAnsi="Consolas" w:hint="eastAsia"/>
        </w:rPr>
        <w:t xml:space="preserve"> </w:t>
      </w:r>
      <w:r w:rsidR="00296BE0" w:rsidRPr="008F46E2">
        <w:rPr>
          <w:rFonts w:ascii="Consolas" w:hAnsi="Consolas"/>
        </w:rPr>
        <w:t>Anaconda (</w:t>
      </w:r>
      <w:hyperlink r:id="rId10" w:history="1">
        <w:r w:rsidR="00720D3F" w:rsidRPr="008F46E2">
          <w:rPr>
            <w:rStyle w:val="a3"/>
            <w:rFonts w:ascii="Consolas" w:hAnsi="Consolas"/>
          </w:rPr>
          <w:t>https://www.anaconda.com/</w:t>
        </w:r>
      </w:hyperlink>
      <w:r w:rsidR="00296BE0" w:rsidRPr="008F46E2">
        <w:rPr>
          <w:rFonts w:ascii="Consolas" w:hAnsi="Consolas"/>
        </w:rPr>
        <w:t>)</w:t>
      </w:r>
      <w:r w:rsidR="00720D3F" w:rsidRPr="008F46E2">
        <w:rPr>
          <w:rFonts w:ascii="Consolas" w:hAnsi="Consolas"/>
        </w:rPr>
        <w:t xml:space="preserve"> </w:t>
      </w:r>
      <w:r w:rsidR="00720D3F" w:rsidRPr="008F46E2">
        <w:rPr>
          <w:rFonts w:ascii="Consolas" w:hAnsi="Consolas" w:hint="eastAsia"/>
        </w:rPr>
        <w:t>或</w:t>
      </w:r>
      <w:r w:rsidR="00720D3F" w:rsidRPr="008F46E2">
        <w:rPr>
          <w:rFonts w:ascii="Consolas" w:hAnsi="Consolas" w:hint="eastAsia"/>
        </w:rPr>
        <w:t xml:space="preserve"> </w:t>
      </w:r>
      <w:r w:rsidR="00720D3F" w:rsidRPr="008F46E2">
        <w:rPr>
          <w:rFonts w:ascii="Consolas" w:hAnsi="Consolas"/>
        </w:rPr>
        <w:t>MiniConda (</w:t>
      </w:r>
      <w:hyperlink r:id="rId11" w:history="1">
        <w:r w:rsidR="00720D3F" w:rsidRPr="008F46E2">
          <w:rPr>
            <w:rStyle w:val="a3"/>
            <w:rFonts w:ascii="Consolas" w:hAnsi="Consolas"/>
          </w:rPr>
          <w:t>https://docs.conda.io/en/latest/miniconda.html</w:t>
        </w:r>
      </w:hyperlink>
      <w:r w:rsidR="00720D3F" w:rsidRPr="008F46E2">
        <w:rPr>
          <w:rFonts w:ascii="Consolas" w:hAnsi="Consolas"/>
        </w:rPr>
        <w:t xml:space="preserve">) </w:t>
      </w:r>
      <w:r w:rsidR="00296BE0" w:rsidRPr="008F46E2">
        <w:rPr>
          <w:rFonts w:ascii="Consolas" w:hAnsi="Consolas" w:hint="eastAsia"/>
        </w:rPr>
        <w:t>，</w:t>
      </w:r>
      <w:r w:rsidR="00720D3F" w:rsidRPr="008F46E2">
        <w:rPr>
          <w:rFonts w:ascii="Consolas" w:hAnsi="Consolas" w:hint="eastAsia"/>
        </w:rPr>
        <w:t>個人會建議使用</w:t>
      </w:r>
      <w:r w:rsidR="00720D3F" w:rsidRPr="008F46E2">
        <w:rPr>
          <w:rFonts w:ascii="Consolas" w:hAnsi="Consolas" w:hint="eastAsia"/>
        </w:rPr>
        <w:t xml:space="preserve"> </w:t>
      </w:r>
      <w:r w:rsidR="00720D3F" w:rsidRPr="008F46E2">
        <w:rPr>
          <w:rFonts w:ascii="Consolas" w:hAnsi="Consolas"/>
          <w:shd w:val="pct15" w:color="auto" w:fill="FFFFFF"/>
        </w:rPr>
        <w:t>Anaconda</w:t>
      </w:r>
      <w:r w:rsidR="004464A3" w:rsidRPr="008F46E2">
        <w:rPr>
          <w:rFonts w:ascii="Consolas" w:hAnsi="Consolas" w:hint="eastAsia"/>
        </w:rPr>
        <w:t>，原因如下：</w:t>
      </w:r>
    </w:p>
    <w:p w14:paraId="07944163" w14:textId="642416D3" w:rsidR="004464A3" w:rsidRPr="008F46E2" w:rsidRDefault="00B76A3B" w:rsidP="00DC0CD8">
      <w:pPr>
        <w:pStyle w:val="a9"/>
        <w:numPr>
          <w:ilvl w:val="0"/>
          <w:numId w:val="2"/>
        </w:numPr>
        <w:ind w:leftChars="0"/>
        <w:rPr>
          <w:rFonts w:ascii="Consolas" w:hAnsi="Consolas"/>
        </w:rPr>
      </w:pPr>
      <w:r w:rsidRPr="008F46E2">
        <w:rPr>
          <w:rFonts w:ascii="Consolas" w:hAnsi="Consolas" w:hint="eastAsia"/>
        </w:rPr>
        <w:t>可透過圖形化介面操作</w:t>
      </w:r>
      <w:r w:rsidR="007A12D8" w:rsidRPr="008F46E2">
        <w:rPr>
          <w:rFonts w:ascii="Consolas" w:hAnsi="Consolas" w:hint="eastAsia"/>
        </w:rPr>
        <w:t>，開發用的套件</w:t>
      </w:r>
      <w:r w:rsidR="007A12D8" w:rsidRPr="008F46E2">
        <w:rPr>
          <w:rFonts w:ascii="Consolas" w:hAnsi="Consolas" w:hint="eastAsia"/>
        </w:rPr>
        <w:t xml:space="preserve"> </w:t>
      </w:r>
      <w:r w:rsidR="007A12D8" w:rsidRPr="008F46E2">
        <w:rPr>
          <w:rFonts w:ascii="Consolas" w:hAnsi="Consolas"/>
        </w:rPr>
        <w:t xml:space="preserve">(Packages) </w:t>
      </w:r>
      <w:r w:rsidR="007A12D8" w:rsidRPr="008F46E2">
        <w:rPr>
          <w:rFonts w:ascii="Consolas" w:hAnsi="Consolas" w:hint="eastAsia"/>
        </w:rPr>
        <w:t>清單、環境版本控制等，管理上較為容易。</w:t>
      </w:r>
    </w:p>
    <w:p w14:paraId="39F8177F" w14:textId="3B689B82" w:rsidR="00B76A3B" w:rsidRPr="008F46E2" w:rsidRDefault="007A12D8" w:rsidP="00DC0CD8">
      <w:pPr>
        <w:pStyle w:val="a9"/>
        <w:numPr>
          <w:ilvl w:val="0"/>
          <w:numId w:val="2"/>
        </w:numPr>
        <w:ind w:leftChars="0"/>
        <w:rPr>
          <w:rFonts w:ascii="Consolas" w:hAnsi="Consolas"/>
        </w:rPr>
      </w:pPr>
      <w:r w:rsidRPr="008F46E2">
        <w:rPr>
          <w:rFonts w:ascii="Consolas" w:hAnsi="Consolas" w:hint="eastAsia"/>
        </w:rPr>
        <w:t>常用工具</w:t>
      </w:r>
      <w:r w:rsidR="00776B16" w:rsidRPr="008F46E2">
        <w:rPr>
          <w:rFonts w:ascii="Consolas" w:hAnsi="Consolas" w:hint="eastAsia"/>
        </w:rPr>
        <w:t>與科技計算用的</w:t>
      </w:r>
      <w:r w:rsidRPr="008F46E2">
        <w:rPr>
          <w:rFonts w:ascii="Consolas" w:hAnsi="Consolas" w:hint="eastAsia"/>
        </w:rPr>
        <w:t>會幫你事先安裝完成，對初學者較為友善。當同學慢慢熟悉開發流程的時候，也可以使用終端機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 xml:space="preserve">(Terminal) </w:t>
      </w:r>
      <w:r w:rsidRPr="008F46E2">
        <w:rPr>
          <w:rFonts w:ascii="Consolas" w:hAnsi="Consolas" w:hint="eastAsia"/>
        </w:rPr>
        <w:t>來安裝適合自己的工具或套件。</w:t>
      </w:r>
    </w:p>
    <w:p w14:paraId="61CC7334" w14:textId="77777777" w:rsidR="004B20EB" w:rsidRDefault="004B20EB" w:rsidP="007A12D8">
      <w:pPr>
        <w:rPr>
          <w:rFonts w:ascii="Consolas" w:hAnsi="Consolas"/>
        </w:rPr>
      </w:pPr>
    </w:p>
    <w:p w14:paraId="42BEB08A" w14:textId="5A289441" w:rsidR="007A12D8" w:rsidRPr="008F46E2" w:rsidRDefault="007A12D8" w:rsidP="007A12D8">
      <w:pPr>
        <w:rPr>
          <w:rFonts w:ascii="Consolas" w:hAnsi="Consolas"/>
        </w:rPr>
      </w:pPr>
      <w:r w:rsidRPr="008F46E2">
        <w:rPr>
          <w:rFonts w:ascii="Consolas" w:hAnsi="Consolas" w:hint="eastAsia"/>
        </w:rPr>
        <w:t>A</w:t>
      </w:r>
      <w:r w:rsidRPr="008F46E2">
        <w:rPr>
          <w:rFonts w:ascii="Consolas" w:hAnsi="Consolas"/>
        </w:rPr>
        <w:t xml:space="preserve">naconda </w:t>
      </w:r>
      <w:r w:rsidRPr="008F46E2">
        <w:rPr>
          <w:rFonts w:ascii="Consolas" w:hAnsi="Consolas" w:hint="eastAsia"/>
        </w:rPr>
        <w:t>也會有它的缺點，例如：</w:t>
      </w:r>
    </w:p>
    <w:p w14:paraId="05526B43" w14:textId="41B74313" w:rsidR="007A12D8" w:rsidRPr="008F46E2" w:rsidRDefault="003B419B" w:rsidP="00DC0CD8">
      <w:pPr>
        <w:pStyle w:val="a9"/>
        <w:numPr>
          <w:ilvl w:val="0"/>
          <w:numId w:val="3"/>
        </w:numPr>
        <w:ind w:leftChars="0"/>
        <w:rPr>
          <w:rFonts w:ascii="Consolas" w:hAnsi="Consolas"/>
        </w:rPr>
      </w:pPr>
      <w:r w:rsidRPr="008F46E2">
        <w:rPr>
          <w:rFonts w:ascii="Consolas" w:hAnsi="Consolas" w:hint="eastAsia"/>
        </w:rPr>
        <w:t>下載</w:t>
      </w:r>
      <w:r w:rsidR="007A12D8" w:rsidRPr="008F46E2">
        <w:rPr>
          <w:rFonts w:ascii="Consolas" w:hAnsi="Consolas" w:hint="eastAsia"/>
        </w:rPr>
        <w:t>安裝的檔案很大、時間很久，對進階的開發者而言</w:t>
      </w:r>
      <w:r w:rsidRPr="008F46E2">
        <w:rPr>
          <w:rFonts w:ascii="Consolas" w:hAnsi="Consolas" w:hint="eastAsia"/>
        </w:rPr>
        <w:t>，預先下載的工具不見得是開發者要的</w:t>
      </w:r>
      <w:r w:rsidR="00CD6C6F" w:rsidRPr="008F46E2">
        <w:rPr>
          <w:rFonts w:ascii="Consolas" w:hAnsi="Consolas" w:hint="eastAsia"/>
        </w:rPr>
        <w:t>，換句話說，一開始會有很多短時間用不著，或是要學習到一個階段的時候，才有機會用到的工具。</w:t>
      </w:r>
      <w:r w:rsidRPr="008F46E2">
        <w:rPr>
          <w:rFonts w:ascii="Consolas" w:hAnsi="Consolas" w:hint="eastAsia"/>
          <w:shd w:val="pct15" w:color="auto" w:fill="FFFFFF"/>
        </w:rPr>
        <w:t>對於初學者來說，透過</w:t>
      </w:r>
      <w:r w:rsidRPr="008F46E2">
        <w:rPr>
          <w:rFonts w:ascii="Consolas" w:hAnsi="Consolas" w:hint="eastAsia"/>
          <w:shd w:val="pct15" w:color="auto" w:fill="FFFFFF"/>
        </w:rPr>
        <w:t xml:space="preserve"> </w:t>
      </w:r>
      <w:r w:rsidRPr="008F46E2">
        <w:rPr>
          <w:rFonts w:ascii="Consolas" w:hAnsi="Consolas"/>
          <w:shd w:val="pct15" w:color="auto" w:fill="FFFFFF"/>
        </w:rPr>
        <w:t xml:space="preserve">Anaconda </w:t>
      </w:r>
      <w:r w:rsidRPr="008F46E2">
        <w:rPr>
          <w:rFonts w:ascii="Consolas" w:hAnsi="Consolas" w:hint="eastAsia"/>
          <w:shd w:val="pct15" w:color="auto" w:fill="FFFFFF"/>
        </w:rPr>
        <w:t>建立第一個開發環境是很重要的，繁雜的流程，容易讓人望而卻步</w:t>
      </w:r>
      <w:r w:rsidRPr="008F46E2">
        <w:rPr>
          <w:rFonts w:ascii="Consolas" w:hAnsi="Consolas" w:hint="eastAsia"/>
        </w:rPr>
        <w:t>。</w:t>
      </w:r>
    </w:p>
    <w:p w14:paraId="0CC51018" w14:textId="0656A110" w:rsidR="002066D5" w:rsidRDefault="006B3CCD" w:rsidP="00DC0CD8">
      <w:pPr>
        <w:pStyle w:val="a9"/>
        <w:numPr>
          <w:ilvl w:val="0"/>
          <w:numId w:val="3"/>
        </w:numPr>
        <w:ind w:leftChars="0"/>
        <w:rPr>
          <w:rFonts w:ascii="Consolas" w:hAnsi="Consolas"/>
        </w:rPr>
      </w:pPr>
      <w:r w:rsidRPr="008F46E2">
        <w:rPr>
          <w:rFonts w:ascii="Consolas" w:hAnsi="Consolas" w:hint="eastAsia"/>
        </w:rPr>
        <w:t>安</w:t>
      </w:r>
      <w:r w:rsidR="00C95C97" w:rsidRPr="008F46E2">
        <w:rPr>
          <w:rFonts w:ascii="Consolas" w:hAnsi="Consolas" w:hint="eastAsia"/>
        </w:rPr>
        <w:t>裝工具</w:t>
      </w:r>
      <w:r w:rsidR="00C95C97" w:rsidRPr="008F46E2">
        <w:rPr>
          <w:rFonts w:ascii="Consolas" w:hAnsi="Consolas"/>
        </w:rPr>
        <w:t xml:space="preserve"> conda</w:t>
      </w:r>
      <w:r w:rsidR="00C95C97" w:rsidRPr="008F46E2">
        <w:rPr>
          <w:rFonts w:ascii="Consolas" w:hAnsi="Consolas" w:hint="eastAsia"/>
        </w:rPr>
        <w:t xml:space="preserve"> </w:t>
      </w:r>
      <w:r w:rsidR="00C95C97" w:rsidRPr="008F46E2">
        <w:rPr>
          <w:rFonts w:ascii="Consolas" w:hAnsi="Consolas"/>
        </w:rPr>
        <w:t xml:space="preserve">&amp; pip </w:t>
      </w:r>
      <w:r w:rsidR="00A14E63" w:rsidRPr="008F46E2">
        <w:rPr>
          <w:rFonts w:ascii="Consolas" w:hAnsi="Consolas" w:hint="eastAsia"/>
        </w:rPr>
        <w:t>容易讓人搞不清楚。</w:t>
      </w:r>
      <w:r w:rsidR="00A14E63" w:rsidRPr="008F46E2">
        <w:rPr>
          <w:rFonts w:ascii="Consolas" w:hAnsi="Consolas"/>
        </w:rPr>
        <w:t xml:space="preserve">conda </w:t>
      </w:r>
      <w:r w:rsidR="00A14E63" w:rsidRPr="008F46E2">
        <w:rPr>
          <w:rFonts w:ascii="Consolas" w:hAnsi="Consolas" w:hint="eastAsia"/>
        </w:rPr>
        <w:t>與</w:t>
      </w:r>
      <w:r w:rsidR="00A14E63" w:rsidRPr="008F46E2">
        <w:rPr>
          <w:rFonts w:ascii="Consolas" w:hAnsi="Consolas" w:hint="eastAsia"/>
        </w:rPr>
        <w:t xml:space="preserve"> p</w:t>
      </w:r>
      <w:r w:rsidR="00A14E63" w:rsidRPr="008F46E2">
        <w:rPr>
          <w:rFonts w:ascii="Consolas" w:hAnsi="Consolas"/>
        </w:rPr>
        <w:t xml:space="preserve">ip </w:t>
      </w:r>
      <w:r w:rsidR="00A14E63" w:rsidRPr="008F46E2">
        <w:rPr>
          <w:rFonts w:ascii="Consolas" w:hAnsi="Consolas" w:hint="eastAsia"/>
        </w:rPr>
        <w:t>都可以安裝開發環境當中的套件</w:t>
      </w:r>
      <w:r w:rsidR="002066D5">
        <w:rPr>
          <w:rFonts w:ascii="Consolas" w:hAnsi="Consolas" w:hint="eastAsia"/>
        </w:rPr>
        <w:t>：</w:t>
      </w:r>
    </w:p>
    <w:p w14:paraId="0C1EC8FC" w14:textId="40411F24" w:rsidR="002066D5" w:rsidRDefault="00A14E63" w:rsidP="002066D5">
      <w:pPr>
        <w:pStyle w:val="a9"/>
        <w:numPr>
          <w:ilvl w:val="1"/>
          <w:numId w:val="3"/>
        </w:numPr>
        <w:ind w:leftChars="0"/>
        <w:rPr>
          <w:rFonts w:ascii="Consolas" w:hAnsi="Consolas"/>
        </w:rPr>
      </w:pPr>
      <w:r w:rsidRPr="008F46E2">
        <w:rPr>
          <w:rFonts w:ascii="Consolas" w:hAnsi="Consolas"/>
          <w:shd w:val="pct15" w:color="auto" w:fill="FFFFFF"/>
        </w:rPr>
        <w:t xml:space="preserve">conda </w:t>
      </w:r>
      <w:r w:rsidRPr="008F46E2">
        <w:rPr>
          <w:rFonts w:ascii="Consolas" w:hAnsi="Consolas" w:hint="eastAsia"/>
          <w:shd w:val="pct15" w:color="auto" w:fill="FFFFFF"/>
        </w:rPr>
        <w:t>主要是安裝開發的「環境」</w:t>
      </w:r>
      <w:r w:rsidRPr="008F46E2">
        <w:rPr>
          <w:rFonts w:ascii="Consolas" w:hAnsi="Consolas" w:hint="eastAsia"/>
          <w:shd w:val="pct15" w:color="auto" w:fill="FFFFFF"/>
        </w:rPr>
        <w:t>(</w:t>
      </w:r>
      <w:r w:rsidRPr="008F46E2">
        <w:rPr>
          <w:rFonts w:ascii="Consolas" w:hAnsi="Consolas"/>
          <w:shd w:val="pct15" w:color="auto" w:fill="FFFFFF"/>
        </w:rPr>
        <w:t>Environment)</w:t>
      </w:r>
      <w:r w:rsidRPr="008F46E2">
        <w:rPr>
          <w:rFonts w:ascii="Consolas" w:hAnsi="Consolas" w:hint="eastAsia"/>
        </w:rPr>
        <w:t>，例如透過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 xml:space="preserve">conda </w:t>
      </w:r>
      <w:r w:rsidRPr="008F46E2">
        <w:rPr>
          <w:rFonts w:ascii="Consolas" w:hAnsi="Consolas" w:hint="eastAsia"/>
        </w:rPr>
        <w:t>選定一個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 xml:space="preserve">python </w:t>
      </w:r>
      <w:r w:rsidRPr="008F46E2">
        <w:rPr>
          <w:rFonts w:ascii="Consolas" w:hAnsi="Consolas" w:hint="eastAsia"/>
        </w:rPr>
        <w:t>版本，然後給予自訂名稱作為開發環境</w:t>
      </w:r>
      <w:r w:rsidRPr="008F46E2">
        <w:rPr>
          <w:rFonts w:ascii="Consolas" w:hAnsi="Consolas" w:hint="eastAsia"/>
        </w:rPr>
        <w:lastRenderedPageBreak/>
        <w:t>的識別，以後可以任意切換不同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 xml:space="preserve">python </w:t>
      </w:r>
      <w:r w:rsidRPr="008F46E2">
        <w:rPr>
          <w:rFonts w:ascii="Consolas" w:hAnsi="Consolas" w:hint="eastAsia"/>
        </w:rPr>
        <w:t>版本的環境</w:t>
      </w:r>
      <w:r w:rsidR="002066D5">
        <w:rPr>
          <w:rFonts w:ascii="Consolas" w:hAnsi="Consolas" w:hint="eastAsia"/>
        </w:rPr>
        <w:t>。</w:t>
      </w:r>
    </w:p>
    <w:p w14:paraId="07AAB34F" w14:textId="02E1D58A" w:rsidR="003B419B" w:rsidRDefault="00A14E63" w:rsidP="002066D5">
      <w:pPr>
        <w:pStyle w:val="a9"/>
        <w:numPr>
          <w:ilvl w:val="1"/>
          <w:numId w:val="3"/>
        </w:numPr>
        <w:ind w:leftChars="0"/>
        <w:rPr>
          <w:rFonts w:ascii="Consolas" w:hAnsi="Consolas"/>
        </w:rPr>
      </w:pPr>
      <w:r w:rsidRPr="008F46E2">
        <w:rPr>
          <w:rFonts w:ascii="Consolas" w:hAnsi="Consolas"/>
          <w:shd w:val="pct15" w:color="auto" w:fill="FFFFFF"/>
        </w:rPr>
        <w:t xml:space="preserve">pip </w:t>
      </w:r>
      <w:r w:rsidRPr="008F46E2">
        <w:rPr>
          <w:rFonts w:ascii="Consolas" w:hAnsi="Consolas" w:hint="eastAsia"/>
          <w:shd w:val="pct15" w:color="auto" w:fill="FFFFFF"/>
        </w:rPr>
        <w:t>純粹是套件安裝與管理工具</w:t>
      </w:r>
      <w:r w:rsidR="0099239F" w:rsidRPr="008F46E2">
        <w:rPr>
          <w:rFonts w:ascii="Consolas" w:hAnsi="Consolas" w:hint="eastAsia"/>
        </w:rPr>
        <w:t>，在不同的</w:t>
      </w:r>
      <w:r w:rsidR="0099239F" w:rsidRPr="008F46E2">
        <w:rPr>
          <w:rFonts w:ascii="Consolas" w:hAnsi="Consolas" w:hint="eastAsia"/>
        </w:rPr>
        <w:t xml:space="preserve"> </w:t>
      </w:r>
      <w:r w:rsidR="0099239F" w:rsidRPr="008F46E2">
        <w:rPr>
          <w:rFonts w:ascii="Consolas" w:hAnsi="Consolas"/>
        </w:rPr>
        <w:t xml:space="preserve">conda </w:t>
      </w:r>
      <w:r w:rsidR="0099239F" w:rsidRPr="008F46E2">
        <w:rPr>
          <w:rFonts w:ascii="Consolas" w:hAnsi="Consolas" w:hint="eastAsia"/>
        </w:rPr>
        <w:t>環境中，針對環境使用的</w:t>
      </w:r>
      <w:r w:rsidR="0099239F" w:rsidRPr="008F46E2">
        <w:rPr>
          <w:rFonts w:ascii="Consolas" w:hAnsi="Consolas" w:hint="eastAsia"/>
        </w:rPr>
        <w:t xml:space="preserve"> </w:t>
      </w:r>
      <w:r w:rsidR="0099239F" w:rsidRPr="008F46E2">
        <w:rPr>
          <w:rFonts w:ascii="Consolas" w:hAnsi="Consolas"/>
        </w:rPr>
        <w:t xml:space="preserve">python </w:t>
      </w:r>
      <w:r w:rsidR="0099239F" w:rsidRPr="008F46E2">
        <w:rPr>
          <w:rFonts w:ascii="Consolas" w:hAnsi="Consolas" w:hint="eastAsia"/>
        </w:rPr>
        <w:t>版本，來決定下載、安裝哪</w:t>
      </w:r>
      <w:proofErr w:type="gramStart"/>
      <w:r w:rsidR="0099239F" w:rsidRPr="008F46E2">
        <w:rPr>
          <w:rFonts w:ascii="Consolas" w:hAnsi="Consolas" w:hint="eastAsia"/>
        </w:rPr>
        <w:t>個</w:t>
      </w:r>
      <w:proofErr w:type="gramEnd"/>
      <w:r w:rsidR="008D4C9B" w:rsidRPr="008F46E2">
        <w:rPr>
          <w:rFonts w:ascii="Consolas" w:hAnsi="Consolas" w:hint="eastAsia"/>
        </w:rPr>
        <w:t xml:space="preserve"> </w:t>
      </w:r>
      <w:r w:rsidR="008D4C9B" w:rsidRPr="008F46E2">
        <w:rPr>
          <w:rFonts w:ascii="Consolas" w:hAnsi="Consolas"/>
        </w:rPr>
        <w:t xml:space="preserve">python </w:t>
      </w:r>
      <w:r w:rsidR="008D4C9B" w:rsidRPr="008F46E2">
        <w:rPr>
          <w:rFonts w:ascii="Consolas" w:hAnsi="Consolas" w:hint="eastAsia"/>
        </w:rPr>
        <w:t>版本適用的</w:t>
      </w:r>
      <w:r w:rsidR="0099239F" w:rsidRPr="008F46E2">
        <w:rPr>
          <w:rFonts w:ascii="Consolas" w:hAnsi="Consolas" w:hint="eastAsia"/>
        </w:rPr>
        <w:t>套件。</w:t>
      </w:r>
    </w:p>
    <w:p w14:paraId="2CC9B1C0" w14:textId="77777777" w:rsidR="00343A8D" w:rsidRPr="00343A8D" w:rsidRDefault="00343A8D" w:rsidP="00343A8D">
      <w:pPr>
        <w:rPr>
          <w:rFonts w:ascii="Consolas" w:hAnsi="Consolas"/>
        </w:rPr>
      </w:pPr>
    </w:p>
    <w:p w14:paraId="0B106C27" w14:textId="5F3F4F55" w:rsidR="000D36AD" w:rsidRPr="008F46E2" w:rsidRDefault="000D36AD" w:rsidP="003A0134">
      <w:pPr>
        <w:pStyle w:val="3"/>
        <w:rPr>
          <w:rFonts w:ascii="Consolas" w:hAnsi="Consolas"/>
        </w:rPr>
      </w:pPr>
      <w:bookmarkStart w:id="4" w:name="_Toc130300440"/>
      <w:r w:rsidRPr="008F46E2">
        <w:rPr>
          <w:rFonts w:ascii="Consolas" w:hAnsi="Consolas" w:hint="eastAsia"/>
        </w:rPr>
        <w:t>安裝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 xml:space="preserve">Python </w:t>
      </w:r>
      <w:r w:rsidRPr="008F46E2">
        <w:rPr>
          <w:rFonts w:ascii="Consolas" w:hAnsi="Consolas" w:hint="eastAsia"/>
        </w:rPr>
        <w:t>單一環境</w:t>
      </w:r>
      <w:bookmarkEnd w:id="4"/>
    </w:p>
    <w:p w14:paraId="1AD353C3" w14:textId="38411830" w:rsidR="00A37CF1" w:rsidRPr="008F46E2" w:rsidRDefault="00A37CF1" w:rsidP="00A37CF1">
      <w:pPr>
        <w:rPr>
          <w:rFonts w:ascii="Consolas" w:hAnsi="Consolas"/>
        </w:rPr>
      </w:pPr>
      <w:r w:rsidRPr="008F46E2">
        <w:rPr>
          <w:rFonts w:ascii="Consolas" w:hAnsi="Consolas" w:hint="eastAsia"/>
        </w:rPr>
        <w:t>官方網站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>(</w:t>
      </w:r>
      <w:hyperlink r:id="rId12" w:history="1">
        <w:r w:rsidRPr="008F46E2">
          <w:rPr>
            <w:rStyle w:val="a3"/>
            <w:rFonts w:ascii="Consolas" w:hAnsi="Consolas"/>
          </w:rPr>
          <w:t>https://www.python.org/</w:t>
        </w:r>
      </w:hyperlink>
      <w:r w:rsidRPr="008F46E2">
        <w:rPr>
          <w:rFonts w:ascii="Consolas" w:hAnsi="Consolas"/>
        </w:rPr>
        <w:t>)</w:t>
      </w:r>
    </w:p>
    <w:p w14:paraId="3DEF2851" w14:textId="6EAB4307" w:rsidR="003B03E4" w:rsidRPr="008F46E2" w:rsidRDefault="00DC0E2D" w:rsidP="00DC0E2D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drawing>
          <wp:inline distT="0" distB="0" distL="0" distR="0" wp14:anchorId="50D5FA0A" wp14:editId="3C0E1177">
            <wp:extent cx="3686479" cy="1833476"/>
            <wp:effectExtent l="0" t="0" r="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773780" cy="1876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374ADF" w14:textId="3449B3B1" w:rsidR="00A37CF1" w:rsidRPr="008F46E2" w:rsidRDefault="00A37CF1" w:rsidP="00DC0E2D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python.org </w:t>
      </w:r>
      <w:r w:rsidRPr="008F46E2">
        <w:rPr>
          <w:rFonts w:ascii="Consolas" w:hAnsi="Consolas" w:hint="eastAsia"/>
        </w:rPr>
        <w:t>首頁</w:t>
      </w:r>
    </w:p>
    <w:p w14:paraId="0A7F675E" w14:textId="54AD415C" w:rsidR="00A37CF1" w:rsidRPr="008F46E2" w:rsidRDefault="00A37CF1" w:rsidP="00DC0E2D">
      <w:pPr>
        <w:jc w:val="center"/>
        <w:rPr>
          <w:rFonts w:ascii="Consolas" w:hAnsi="Consolas"/>
        </w:rPr>
      </w:pPr>
    </w:p>
    <w:p w14:paraId="15B159D0" w14:textId="51923311" w:rsidR="00A37CF1" w:rsidRPr="008F46E2" w:rsidRDefault="00A37CF1" w:rsidP="00DC0E2D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  <w:noProof/>
        </w:rPr>
        <w:drawing>
          <wp:inline distT="0" distB="0" distL="0" distR="0" wp14:anchorId="022E1BBD" wp14:editId="71AC6A57">
            <wp:extent cx="2375770" cy="1254682"/>
            <wp:effectExtent l="0" t="0" r="5715" b="3175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5270" cy="13125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BE05E3" w14:textId="53AD9EAC" w:rsidR="00A37CF1" w:rsidRPr="008F46E2" w:rsidRDefault="00A37CF1" w:rsidP="00DC0E2D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游標移至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>Download</w:t>
      </w:r>
      <w:r w:rsidRPr="008F46E2">
        <w:rPr>
          <w:rFonts w:ascii="Consolas" w:hAnsi="Consolas" w:hint="eastAsia"/>
        </w:rPr>
        <w:t>，看到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 xml:space="preserve">Python </w:t>
      </w:r>
      <w:r w:rsidRPr="008F46E2">
        <w:rPr>
          <w:rFonts w:ascii="Consolas" w:hAnsi="Consolas" w:hint="eastAsia"/>
        </w:rPr>
        <w:t>下載按鈕，直接點它下載安裝程式</w:t>
      </w:r>
    </w:p>
    <w:p w14:paraId="46AD16CF" w14:textId="7950D35F" w:rsidR="008D3AE3" w:rsidRPr="008F46E2" w:rsidRDefault="008D3AE3" w:rsidP="00DC0E2D">
      <w:pPr>
        <w:jc w:val="center"/>
        <w:rPr>
          <w:rFonts w:ascii="Consolas" w:hAnsi="Consolas"/>
        </w:rPr>
      </w:pPr>
    </w:p>
    <w:p w14:paraId="2CC9CAFD" w14:textId="041EA5B6" w:rsidR="008D3AE3" w:rsidRPr="008F46E2" w:rsidRDefault="00A82D55" w:rsidP="00DC0E2D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drawing>
          <wp:inline distT="0" distB="0" distL="0" distR="0" wp14:anchorId="57AC5BC3" wp14:editId="40291BDC">
            <wp:extent cx="1009109" cy="1212285"/>
            <wp:effectExtent l="0" t="0" r="635" b="6985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040220" cy="1249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C7E1FA" w14:textId="7ED0AD6A" w:rsidR="00A82D55" w:rsidRPr="008F46E2" w:rsidRDefault="00A82D55" w:rsidP="00DC0E2D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快速點兩下，執行安裝程式</w:t>
      </w:r>
    </w:p>
    <w:p w14:paraId="2699C813" w14:textId="749D5173" w:rsidR="00BA1C07" w:rsidRPr="008F46E2" w:rsidRDefault="00BA1C07" w:rsidP="00DC0E2D">
      <w:pPr>
        <w:jc w:val="center"/>
        <w:rPr>
          <w:rFonts w:ascii="Consolas" w:hAnsi="Consolas"/>
        </w:rPr>
      </w:pPr>
    </w:p>
    <w:p w14:paraId="524A8CBB" w14:textId="613041FE" w:rsidR="00BA1C07" w:rsidRPr="008F46E2" w:rsidRDefault="00BA1C07" w:rsidP="00DC0E2D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lastRenderedPageBreak/>
        <w:drawing>
          <wp:inline distT="0" distB="0" distL="0" distR="0" wp14:anchorId="3910CA50" wp14:editId="152B3EEC">
            <wp:extent cx="2381459" cy="1632559"/>
            <wp:effectExtent l="19050" t="19050" r="19050" b="2540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672721" cy="18322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608B03" w14:textId="45E0424D" w:rsidR="00BA1C07" w:rsidRPr="008F46E2" w:rsidRDefault="00BA1C07" w:rsidP="00DC0E2D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若有安全性警告，直接按下「執行」</w:t>
      </w:r>
    </w:p>
    <w:p w14:paraId="475C5977" w14:textId="3CE10DBC" w:rsidR="00BA1C07" w:rsidRPr="008F46E2" w:rsidRDefault="00BA1C07" w:rsidP="00DC0E2D">
      <w:pPr>
        <w:jc w:val="center"/>
        <w:rPr>
          <w:rFonts w:ascii="Consolas" w:hAnsi="Consolas"/>
        </w:rPr>
      </w:pPr>
    </w:p>
    <w:p w14:paraId="20D8C788" w14:textId="1911599E" w:rsidR="00BA1C07" w:rsidRPr="008F46E2" w:rsidRDefault="00293D69" w:rsidP="00DC0E2D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drawing>
          <wp:inline distT="0" distB="0" distL="0" distR="0" wp14:anchorId="49A7BE7E" wp14:editId="18170B24">
            <wp:extent cx="3676487" cy="2275562"/>
            <wp:effectExtent l="19050" t="19050" r="19685" b="10795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703091" cy="229202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1E2892" w14:textId="4BC423FC" w:rsidR="00293D69" w:rsidRPr="008F46E2" w:rsidRDefault="0076453B" w:rsidP="00DC0E2D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="00293D69" w:rsidRPr="008F46E2">
        <w:rPr>
          <w:rFonts w:ascii="Consolas" w:hAnsi="Consolas" w:hint="eastAsia"/>
        </w:rPr>
        <w:t>打勾「</w:t>
      </w:r>
      <w:r w:rsidR="00293D69" w:rsidRPr="008F46E2">
        <w:rPr>
          <w:rFonts w:ascii="Consolas" w:hAnsi="Consolas"/>
        </w:rPr>
        <w:t>Add python.exe to PATH</w:t>
      </w:r>
      <w:r w:rsidR="00293D69" w:rsidRPr="008F46E2">
        <w:rPr>
          <w:rFonts w:ascii="Consolas" w:hAnsi="Consolas" w:hint="eastAsia"/>
        </w:rPr>
        <w:t>」</w:t>
      </w:r>
      <w:r w:rsidRPr="008F46E2">
        <w:rPr>
          <w:rFonts w:ascii="Consolas" w:hAnsi="Consolas" w:hint="eastAsia"/>
        </w:rPr>
        <w:t>，按下</w:t>
      </w:r>
      <w:r w:rsidR="00293D69" w:rsidRPr="008F46E2">
        <w:rPr>
          <w:rFonts w:ascii="Consolas" w:hAnsi="Consolas" w:hint="eastAsia"/>
        </w:rPr>
        <w:t>上方的</w:t>
      </w:r>
      <w:r w:rsidRPr="008F46E2">
        <w:rPr>
          <w:rFonts w:ascii="Consolas" w:hAnsi="Consolas"/>
        </w:rPr>
        <w:t>Install Now</w:t>
      </w:r>
    </w:p>
    <w:p w14:paraId="4C9CB3D4" w14:textId="69E8BF6D" w:rsidR="0076453B" w:rsidRPr="008F46E2" w:rsidRDefault="00010A0F" w:rsidP="00DC0E2D">
      <w:pPr>
        <w:jc w:val="center"/>
        <w:rPr>
          <w:rFonts w:ascii="Consolas" w:hAnsi="Consolas"/>
        </w:rPr>
      </w:pPr>
      <w:r w:rsidRPr="008F46E2">
        <w:rPr>
          <w:rFonts w:ascii="Consolas" w:hAnsi="Consolas"/>
        </w:rPr>
        <w:t>(</w:t>
      </w:r>
      <w:r w:rsidRPr="008F46E2">
        <w:rPr>
          <w:rFonts w:ascii="Consolas" w:hAnsi="Consolas" w:hint="eastAsia"/>
        </w:rPr>
        <w:t>若有安全性提示，</w:t>
      </w:r>
      <w:r w:rsidR="00E76A12" w:rsidRPr="008F46E2">
        <w:rPr>
          <w:rFonts w:ascii="Consolas" w:hAnsi="Consolas" w:hint="eastAsia"/>
        </w:rPr>
        <w:t>可以</w:t>
      </w:r>
      <w:r w:rsidRPr="008F46E2">
        <w:rPr>
          <w:rFonts w:ascii="Consolas" w:hAnsi="Consolas" w:hint="eastAsia"/>
        </w:rPr>
        <w:t>按下同意</w:t>
      </w:r>
      <w:r w:rsidRPr="008F46E2">
        <w:rPr>
          <w:rFonts w:ascii="Consolas" w:hAnsi="Consolas"/>
        </w:rPr>
        <w:t>)</w:t>
      </w:r>
    </w:p>
    <w:p w14:paraId="38132F59" w14:textId="028A88CF" w:rsidR="0076453B" w:rsidRPr="008F46E2" w:rsidRDefault="0076453B" w:rsidP="00DC0E2D">
      <w:pPr>
        <w:jc w:val="center"/>
        <w:rPr>
          <w:rFonts w:ascii="Consolas" w:hAnsi="Consolas"/>
        </w:rPr>
      </w:pPr>
    </w:p>
    <w:p w14:paraId="17AF0E3F" w14:textId="4BC634BD" w:rsidR="0076453B" w:rsidRPr="008F46E2" w:rsidRDefault="00010A0F" w:rsidP="00DC0E2D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drawing>
          <wp:inline distT="0" distB="0" distL="0" distR="0" wp14:anchorId="78C38087" wp14:editId="36D5CB00">
            <wp:extent cx="2380821" cy="1473896"/>
            <wp:effectExtent l="19050" t="19050" r="19685" b="12065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414236" cy="149458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E2015E" w14:textId="2546C80E" w:rsidR="00010A0F" w:rsidRPr="008F46E2" w:rsidRDefault="00010A0F" w:rsidP="00DC0E2D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等待安裝過程</w:t>
      </w:r>
    </w:p>
    <w:p w14:paraId="277585DF" w14:textId="629D8C1C" w:rsidR="00010A0F" w:rsidRPr="008F46E2" w:rsidRDefault="00010A0F" w:rsidP="00DC0E2D">
      <w:pPr>
        <w:jc w:val="center"/>
        <w:rPr>
          <w:rFonts w:ascii="Consolas" w:hAnsi="Consolas"/>
        </w:rPr>
      </w:pPr>
    </w:p>
    <w:p w14:paraId="5114EEAE" w14:textId="4CB8F4FC" w:rsidR="00010A0F" w:rsidRPr="008F46E2" w:rsidRDefault="00010A0F" w:rsidP="00DC0E2D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lastRenderedPageBreak/>
        <w:drawing>
          <wp:inline distT="0" distB="0" distL="0" distR="0" wp14:anchorId="7927FEC4" wp14:editId="164E1644">
            <wp:extent cx="2391985" cy="1473896"/>
            <wp:effectExtent l="19050" t="19050" r="27940" b="12065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417673" cy="14897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9B4FEB" w14:textId="7A525BC9" w:rsidR="006D77DE" w:rsidRPr="008F46E2" w:rsidRDefault="006D77DE" w:rsidP="00DC0E2D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安裝成功畫面</w:t>
      </w:r>
    </w:p>
    <w:p w14:paraId="31647ACC" w14:textId="3C06F464" w:rsidR="00010A0F" w:rsidRPr="008F46E2" w:rsidRDefault="00010A0F" w:rsidP="00DC0E2D">
      <w:pPr>
        <w:jc w:val="center"/>
        <w:rPr>
          <w:rFonts w:ascii="Consolas" w:hAnsi="Consolas"/>
        </w:rPr>
      </w:pPr>
    </w:p>
    <w:p w14:paraId="63800A8B" w14:textId="5D069B9B" w:rsidR="00FD29E7" w:rsidRPr="008F46E2" w:rsidRDefault="00FD29E7" w:rsidP="00FD29E7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drawing>
          <wp:inline distT="0" distB="0" distL="0" distR="0" wp14:anchorId="49D317F1" wp14:editId="57D3D22D">
            <wp:extent cx="2367419" cy="1423449"/>
            <wp:effectExtent l="19050" t="19050" r="13970" b="24765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426573" cy="145901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8C797A" w14:textId="3696B5CF" w:rsidR="007858A2" w:rsidRPr="008F46E2" w:rsidRDefault="007858A2" w:rsidP="00FD29E7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到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 xml:space="preserve">Windows </w:t>
      </w:r>
      <w:r w:rsidRPr="008F46E2">
        <w:rPr>
          <w:rFonts w:ascii="Consolas" w:hAnsi="Consolas" w:hint="eastAsia"/>
        </w:rPr>
        <w:t>選單，尋找</w:t>
      </w:r>
      <w:r w:rsidR="00C12EC7" w:rsidRPr="008F46E2">
        <w:rPr>
          <w:rFonts w:ascii="Consolas" w:hAnsi="Consolas" w:hint="eastAsia"/>
        </w:rPr>
        <w:t>最近新增</w:t>
      </w:r>
      <w:r w:rsidRPr="008F46E2">
        <w:rPr>
          <w:rFonts w:ascii="Consolas" w:hAnsi="Consolas" w:hint="eastAsia"/>
        </w:rPr>
        <w:t>，選擇</w:t>
      </w:r>
      <w:r w:rsidR="002B44B7" w:rsidRPr="008F46E2">
        <w:rPr>
          <w:rFonts w:ascii="Consolas" w:hAnsi="Consolas" w:hint="eastAsia"/>
        </w:rPr>
        <w:t>「</w:t>
      </w:r>
      <w:r w:rsidRPr="008F46E2">
        <w:rPr>
          <w:rFonts w:ascii="Consolas" w:hAnsi="Consolas"/>
        </w:rPr>
        <w:t>Python 3.xx (64-bit)</w:t>
      </w:r>
      <w:r w:rsidR="002B44B7" w:rsidRPr="008F46E2">
        <w:rPr>
          <w:rFonts w:ascii="Consolas" w:hAnsi="Consolas" w:hint="eastAsia"/>
        </w:rPr>
        <w:t>」</w:t>
      </w:r>
    </w:p>
    <w:p w14:paraId="578A7279" w14:textId="77777777" w:rsidR="00B36588" w:rsidRPr="008F46E2" w:rsidRDefault="00B36588" w:rsidP="00754A8A">
      <w:pPr>
        <w:rPr>
          <w:rFonts w:ascii="Consolas" w:hAnsi="Consolas"/>
        </w:rPr>
      </w:pPr>
    </w:p>
    <w:p w14:paraId="64D709E0" w14:textId="423A743F" w:rsidR="00FD29E7" w:rsidRPr="008F46E2" w:rsidRDefault="00595DFD" w:rsidP="00595DFD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drawing>
          <wp:inline distT="0" distB="0" distL="0" distR="0" wp14:anchorId="2C757BFE" wp14:editId="77085006">
            <wp:extent cx="3669421" cy="638827"/>
            <wp:effectExtent l="19050" t="19050" r="26670" b="27940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r="18531" b="72881"/>
                    <a:stretch/>
                  </pic:blipFill>
                  <pic:spPr bwMode="auto">
                    <a:xfrm>
                      <a:off x="0" y="0"/>
                      <a:ext cx="3983861" cy="69356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AF269AE" w14:textId="4BE23B7F" w:rsidR="00595DFD" w:rsidRPr="008F46E2" w:rsidRDefault="00595DFD" w:rsidP="00595DFD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="00293D69" w:rsidRPr="008F46E2">
        <w:rPr>
          <w:rFonts w:ascii="Consolas" w:hAnsi="Consolas"/>
        </w:rPr>
        <w:t xml:space="preserve">python </w:t>
      </w:r>
      <w:r w:rsidR="00293D69" w:rsidRPr="008F46E2">
        <w:rPr>
          <w:rFonts w:ascii="Consolas" w:hAnsi="Consolas" w:hint="eastAsia"/>
        </w:rPr>
        <w:t>指令操作介面</w:t>
      </w:r>
    </w:p>
    <w:p w14:paraId="411142E4" w14:textId="4E3FF0CE" w:rsidR="00293D69" w:rsidRPr="008F46E2" w:rsidRDefault="00293D69" w:rsidP="00595DFD">
      <w:pPr>
        <w:jc w:val="center"/>
        <w:rPr>
          <w:rFonts w:ascii="Consolas" w:hAnsi="Consolas"/>
        </w:rPr>
      </w:pPr>
    </w:p>
    <w:tbl>
      <w:tblPr>
        <w:tblStyle w:val="a4"/>
        <w:tblW w:w="0" w:type="auto"/>
        <w:jc w:val="center"/>
        <w:tblLook w:val="04A0" w:firstRow="1" w:lastRow="0" w:firstColumn="1" w:lastColumn="0" w:noHBand="0" w:noVBand="1"/>
      </w:tblPr>
      <w:tblGrid>
        <w:gridCol w:w="3823"/>
      </w:tblGrid>
      <w:tr w:rsidR="00F0691A" w:rsidRPr="008F46E2" w14:paraId="00ECCCCE" w14:textId="77777777" w:rsidTr="008B30E9">
        <w:trPr>
          <w:jc w:val="center"/>
        </w:trPr>
        <w:tc>
          <w:tcPr>
            <w:tcW w:w="3823" w:type="dxa"/>
          </w:tcPr>
          <w:p w14:paraId="14CC6935" w14:textId="76CA6AD0" w:rsidR="00F0691A" w:rsidRPr="008F46E2" w:rsidRDefault="00F0691A" w:rsidP="00F0691A">
            <w:pPr>
              <w:rPr>
                <w:rFonts w:ascii="Consolas" w:hAnsi="Consolas"/>
              </w:rPr>
            </w:pPr>
            <w:r w:rsidRPr="008F46E2">
              <w:rPr>
                <w:rFonts w:ascii="Consolas" w:hAnsi="Consolas" w:hint="eastAsia"/>
              </w:rPr>
              <w:t>範例</w:t>
            </w:r>
          </w:p>
        </w:tc>
      </w:tr>
      <w:tr w:rsidR="00F0691A" w:rsidRPr="008F46E2" w14:paraId="3379F538" w14:textId="77777777" w:rsidTr="008B30E9">
        <w:trPr>
          <w:jc w:val="center"/>
        </w:trPr>
        <w:tc>
          <w:tcPr>
            <w:tcW w:w="3823" w:type="dxa"/>
          </w:tcPr>
          <w:p w14:paraId="399ED0C7" w14:textId="74A64AA2" w:rsidR="00F0691A" w:rsidRPr="008F46E2" w:rsidRDefault="00F0691A" w:rsidP="00F0691A">
            <w:pPr>
              <w:rPr>
                <w:rFonts w:ascii="Consolas" w:hAnsi="Consolas"/>
              </w:rPr>
            </w:pPr>
            <w:r w:rsidRPr="008F46E2">
              <w:rPr>
                <w:rFonts w:ascii="Consolas" w:hAnsi="Consolas"/>
                <w:b/>
              </w:rPr>
              <w:t>&gt;&gt;&gt;</w:t>
            </w:r>
            <w:r w:rsidRPr="008F46E2">
              <w:rPr>
                <w:rFonts w:ascii="Consolas" w:hAnsi="Consolas"/>
              </w:rPr>
              <w:t xml:space="preserve"> </w:t>
            </w:r>
            <w:r w:rsidRPr="008F46E2">
              <w:rPr>
                <w:rFonts w:ascii="Consolas" w:hAnsi="Consolas"/>
                <w:shd w:val="pct15" w:color="auto" w:fill="FFFFFF"/>
              </w:rPr>
              <w:t>1 / 2</w:t>
            </w:r>
            <w:r w:rsidR="003C5C98" w:rsidRPr="008F46E2">
              <w:rPr>
                <w:rFonts w:ascii="Consolas" w:hAnsi="Consolas"/>
                <w:sz w:val="20"/>
                <w:szCs w:val="20"/>
              </w:rPr>
              <w:t xml:space="preserve"> (</w:t>
            </w:r>
            <w:r w:rsidR="008B30E9" w:rsidRPr="008F46E2">
              <w:rPr>
                <w:rFonts w:ascii="Consolas" w:hAnsi="Consolas" w:hint="eastAsia"/>
                <w:sz w:val="20"/>
                <w:szCs w:val="20"/>
              </w:rPr>
              <w:t>輸入完，</w:t>
            </w:r>
            <w:r w:rsidR="003C5C98" w:rsidRPr="008F46E2">
              <w:rPr>
                <w:rFonts w:ascii="Consolas" w:hAnsi="Consolas" w:hint="eastAsia"/>
                <w:sz w:val="20"/>
                <w:szCs w:val="20"/>
              </w:rPr>
              <w:t>按下</w:t>
            </w:r>
            <w:r w:rsidR="003C5C98" w:rsidRPr="008F46E2">
              <w:rPr>
                <w:rFonts w:ascii="Consolas" w:hAnsi="Consolas" w:hint="eastAsia"/>
                <w:sz w:val="20"/>
                <w:szCs w:val="20"/>
              </w:rPr>
              <w:t xml:space="preserve"> </w:t>
            </w:r>
            <w:r w:rsidR="003C5C98" w:rsidRPr="008F46E2">
              <w:rPr>
                <w:rFonts w:ascii="Consolas" w:hAnsi="Consolas"/>
                <w:sz w:val="20"/>
                <w:szCs w:val="20"/>
              </w:rPr>
              <w:t>Enter)</w:t>
            </w:r>
          </w:p>
          <w:p w14:paraId="1CBC279B" w14:textId="77777777" w:rsidR="00F0691A" w:rsidRPr="008F46E2" w:rsidRDefault="00F0691A" w:rsidP="00F0691A">
            <w:pPr>
              <w:rPr>
                <w:rFonts w:ascii="Consolas" w:hAnsi="Consolas"/>
              </w:rPr>
            </w:pPr>
            <w:r w:rsidRPr="008F46E2">
              <w:rPr>
                <w:rFonts w:ascii="Consolas" w:hAnsi="Consolas"/>
              </w:rPr>
              <w:t>0.5</w:t>
            </w:r>
          </w:p>
          <w:p w14:paraId="79481975" w14:textId="321C4BC6" w:rsidR="00F0691A" w:rsidRPr="008F46E2" w:rsidRDefault="00F0691A" w:rsidP="00F0691A">
            <w:pPr>
              <w:rPr>
                <w:rFonts w:ascii="Consolas" w:hAnsi="Consolas"/>
                <w:shd w:val="pct15" w:color="auto" w:fill="FFFFFF"/>
              </w:rPr>
            </w:pPr>
            <w:r w:rsidRPr="008F46E2">
              <w:rPr>
                <w:rFonts w:ascii="Consolas" w:hAnsi="Consolas"/>
              </w:rPr>
              <w:t xml:space="preserve">&gt;&gt;&gt; </w:t>
            </w:r>
            <w:r w:rsidRPr="008F46E2">
              <w:rPr>
                <w:rFonts w:ascii="Consolas" w:hAnsi="Consolas"/>
                <w:shd w:val="pct15" w:color="auto" w:fill="FFFFFF"/>
              </w:rPr>
              <w:t>2 ** 3</w:t>
            </w:r>
            <w:r w:rsidR="003C5C98" w:rsidRPr="008F46E2">
              <w:rPr>
                <w:rFonts w:ascii="Consolas" w:hAnsi="Consolas"/>
                <w:sz w:val="20"/>
                <w:szCs w:val="20"/>
              </w:rPr>
              <w:t xml:space="preserve"> </w:t>
            </w:r>
            <w:r w:rsidR="008B30E9" w:rsidRPr="008F46E2">
              <w:rPr>
                <w:rFonts w:ascii="Consolas" w:hAnsi="Consolas"/>
                <w:sz w:val="20"/>
                <w:szCs w:val="20"/>
              </w:rPr>
              <w:t>(</w:t>
            </w:r>
            <w:r w:rsidR="008B30E9" w:rsidRPr="008F46E2">
              <w:rPr>
                <w:rFonts w:ascii="Consolas" w:hAnsi="Consolas" w:hint="eastAsia"/>
                <w:sz w:val="20"/>
                <w:szCs w:val="20"/>
              </w:rPr>
              <w:t>輸入完，按下</w:t>
            </w:r>
            <w:r w:rsidR="008B30E9" w:rsidRPr="008F46E2">
              <w:rPr>
                <w:rFonts w:ascii="Consolas" w:hAnsi="Consolas" w:hint="eastAsia"/>
                <w:sz w:val="20"/>
                <w:szCs w:val="20"/>
              </w:rPr>
              <w:t xml:space="preserve"> </w:t>
            </w:r>
            <w:r w:rsidR="008B30E9" w:rsidRPr="008F46E2">
              <w:rPr>
                <w:rFonts w:ascii="Consolas" w:hAnsi="Consolas"/>
                <w:sz w:val="20"/>
                <w:szCs w:val="20"/>
              </w:rPr>
              <w:t>Enter)</w:t>
            </w:r>
          </w:p>
          <w:p w14:paraId="5E058787" w14:textId="77777777" w:rsidR="00F0691A" w:rsidRPr="008F46E2" w:rsidRDefault="00F0691A" w:rsidP="00F0691A">
            <w:pPr>
              <w:rPr>
                <w:rFonts w:ascii="Consolas" w:hAnsi="Consolas"/>
              </w:rPr>
            </w:pPr>
            <w:r w:rsidRPr="008F46E2">
              <w:rPr>
                <w:rFonts w:ascii="Consolas" w:hAnsi="Consolas"/>
              </w:rPr>
              <w:t>8</w:t>
            </w:r>
          </w:p>
          <w:p w14:paraId="152D20C9" w14:textId="761C5756" w:rsidR="00F0691A" w:rsidRPr="008F46E2" w:rsidRDefault="00F0691A" w:rsidP="00F0691A">
            <w:pPr>
              <w:rPr>
                <w:rFonts w:ascii="Consolas" w:hAnsi="Consolas"/>
              </w:rPr>
            </w:pPr>
            <w:r w:rsidRPr="008F46E2">
              <w:rPr>
                <w:rFonts w:ascii="Consolas" w:hAnsi="Consolas"/>
              </w:rPr>
              <w:t xml:space="preserve">&gt;&gt;&gt; </w:t>
            </w:r>
            <w:r w:rsidRPr="008F46E2">
              <w:rPr>
                <w:rFonts w:ascii="Consolas" w:hAnsi="Consolas"/>
                <w:shd w:val="pct15" w:color="auto" w:fill="FFFFFF"/>
              </w:rPr>
              <w:t>17 / 3</w:t>
            </w:r>
            <w:r w:rsidR="003C5C98" w:rsidRPr="008F46E2">
              <w:rPr>
                <w:rFonts w:ascii="Consolas" w:hAnsi="Consolas"/>
                <w:sz w:val="20"/>
                <w:szCs w:val="20"/>
              </w:rPr>
              <w:t xml:space="preserve"> </w:t>
            </w:r>
            <w:r w:rsidR="008B30E9" w:rsidRPr="008F46E2">
              <w:rPr>
                <w:rFonts w:ascii="Consolas" w:hAnsi="Consolas"/>
                <w:sz w:val="20"/>
                <w:szCs w:val="20"/>
              </w:rPr>
              <w:t>(</w:t>
            </w:r>
            <w:r w:rsidR="008B30E9" w:rsidRPr="008F46E2">
              <w:rPr>
                <w:rFonts w:ascii="Consolas" w:hAnsi="Consolas" w:hint="eastAsia"/>
                <w:sz w:val="20"/>
                <w:szCs w:val="20"/>
              </w:rPr>
              <w:t>輸入完，按下</w:t>
            </w:r>
            <w:r w:rsidR="008B30E9" w:rsidRPr="008F46E2">
              <w:rPr>
                <w:rFonts w:ascii="Consolas" w:hAnsi="Consolas" w:hint="eastAsia"/>
                <w:sz w:val="20"/>
                <w:szCs w:val="20"/>
              </w:rPr>
              <w:t xml:space="preserve"> </w:t>
            </w:r>
            <w:r w:rsidR="008B30E9" w:rsidRPr="008F46E2">
              <w:rPr>
                <w:rFonts w:ascii="Consolas" w:hAnsi="Consolas"/>
                <w:sz w:val="20"/>
                <w:szCs w:val="20"/>
              </w:rPr>
              <w:t>Enter)</w:t>
            </w:r>
          </w:p>
          <w:p w14:paraId="7F4F7138" w14:textId="77777777" w:rsidR="00F0691A" w:rsidRPr="008F46E2" w:rsidRDefault="00F0691A" w:rsidP="00F0691A">
            <w:pPr>
              <w:rPr>
                <w:rFonts w:ascii="Consolas" w:hAnsi="Consolas"/>
              </w:rPr>
            </w:pPr>
            <w:r w:rsidRPr="008F46E2">
              <w:rPr>
                <w:rFonts w:ascii="Consolas" w:hAnsi="Consolas"/>
              </w:rPr>
              <w:t>5.666666666666667</w:t>
            </w:r>
          </w:p>
          <w:p w14:paraId="25B76602" w14:textId="5A823D62" w:rsidR="00F0691A" w:rsidRPr="008F46E2" w:rsidRDefault="00F0691A" w:rsidP="00F0691A">
            <w:pPr>
              <w:rPr>
                <w:rFonts w:ascii="Consolas" w:hAnsi="Consolas"/>
              </w:rPr>
            </w:pPr>
            <w:r w:rsidRPr="008F46E2">
              <w:rPr>
                <w:rFonts w:ascii="Consolas" w:hAnsi="Consolas"/>
              </w:rPr>
              <w:t xml:space="preserve">&gt;&gt;&gt; </w:t>
            </w:r>
            <w:r w:rsidRPr="008F46E2">
              <w:rPr>
                <w:rFonts w:ascii="Consolas" w:hAnsi="Consolas"/>
                <w:shd w:val="pct15" w:color="auto" w:fill="FFFFFF"/>
              </w:rPr>
              <w:t>17 // 3</w:t>
            </w:r>
            <w:r w:rsidR="003C5C98" w:rsidRPr="008F46E2">
              <w:rPr>
                <w:rFonts w:ascii="Consolas" w:hAnsi="Consolas"/>
                <w:sz w:val="20"/>
                <w:szCs w:val="20"/>
              </w:rPr>
              <w:t xml:space="preserve"> </w:t>
            </w:r>
            <w:r w:rsidR="008B30E9" w:rsidRPr="008F46E2">
              <w:rPr>
                <w:rFonts w:ascii="Consolas" w:hAnsi="Consolas"/>
                <w:sz w:val="20"/>
                <w:szCs w:val="20"/>
              </w:rPr>
              <w:t>(</w:t>
            </w:r>
            <w:r w:rsidR="008B30E9" w:rsidRPr="008F46E2">
              <w:rPr>
                <w:rFonts w:ascii="Consolas" w:hAnsi="Consolas" w:hint="eastAsia"/>
                <w:sz w:val="20"/>
                <w:szCs w:val="20"/>
              </w:rPr>
              <w:t>輸入完，按下</w:t>
            </w:r>
            <w:r w:rsidR="008B30E9" w:rsidRPr="008F46E2">
              <w:rPr>
                <w:rFonts w:ascii="Consolas" w:hAnsi="Consolas" w:hint="eastAsia"/>
                <w:sz w:val="20"/>
                <w:szCs w:val="20"/>
              </w:rPr>
              <w:t xml:space="preserve"> </w:t>
            </w:r>
            <w:r w:rsidR="008B30E9" w:rsidRPr="008F46E2">
              <w:rPr>
                <w:rFonts w:ascii="Consolas" w:hAnsi="Consolas"/>
                <w:sz w:val="20"/>
                <w:szCs w:val="20"/>
              </w:rPr>
              <w:t>Enter)</w:t>
            </w:r>
          </w:p>
          <w:p w14:paraId="1779B74E" w14:textId="07D12D87" w:rsidR="00F0691A" w:rsidRPr="008F46E2" w:rsidRDefault="00F0691A" w:rsidP="00F0691A">
            <w:pPr>
              <w:rPr>
                <w:rFonts w:ascii="Consolas" w:hAnsi="Consolas"/>
              </w:rPr>
            </w:pPr>
            <w:r w:rsidRPr="008F46E2">
              <w:rPr>
                <w:rFonts w:ascii="Consolas" w:hAnsi="Consolas"/>
              </w:rPr>
              <w:t>5</w:t>
            </w:r>
          </w:p>
        </w:tc>
      </w:tr>
    </w:tbl>
    <w:p w14:paraId="0605EFB9" w14:textId="6763EF55" w:rsidR="00293D69" w:rsidRPr="008F46E2" w:rsidRDefault="004D34DF" w:rsidP="00595DFD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表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小試一下</w:t>
      </w:r>
    </w:p>
    <w:p w14:paraId="4C600E3B" w14:textId="51BD5F75" w:rsidR="004D34DF" w:rsidRPr="008F46E2" w:rsidRDefault="004D34DF" w:rsidP="00595DFD">
      <w:pPr>
        <w:jc w:val="center"/>
        <w:rPr>
          <w:rFonts w:ascii="Consolas" w:hAnsi="Consolas"/>
        </w:rPr>
      </w:pPr>
    </w:p>
    <w:p w14:paraId="6903F7D9" w14:textId="6A3A06B5" w:rsidR="00A24A79" w:rsidRPr="008F46E2" w:rsidRDefault="005A1C80" w:rsidP="00595DFD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lastRenderedPageBreak/>
        <w:drawing>
          <wp:inline distT="0" distB="0" distL="0" distR="0" wp14:anchorId="4F202B44" wp14:editId="64A01B81">
            <wp:extent cx="1819529" cy="2534004"/>
            <wp:effectExtent l="19050" t="19050" r="28575" b="19050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819529" cy="253400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236331" w14:textId="222FD65F" w:rsidR="005A1C80" w:rsidRPr="008F46E2" w:rsidRDefault="005A1C80" w:rsidP="00595DFD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="008D4634" w:rsidRPr="008F46E2">
        <w:rPr>
          <w:rFonts w:ascii="Consolas" w:hAnsi="Consolas"/>
        </w:rPr>
        <w:t xml:space="preserve"> </w:t>
      </w:r>
      <w:r w:rsidR="008D4634" w:rsidRPr="008F46E2">
        <w:rPr>
          <w:rFonts w:ascii="Consolas" w:hAnsi="Consolas" w:hint="eastAsia"/>
        </w:rPr>
        <w:t>執行結果。可輸入</w:t>
      </w:r>
      <w:r w:rsidR="008D4634" w:rsidRPr="008F46E2">
        <w:rPr>
          <w:rFonts w:ascii="Consolas" w:hAnsi="Consolas" w:hint="eastAsia"/>
        </w:rPr>
        <w:t xml:space="preserve"> </w:t>
      </w:r>
      <w:r w:rsidR="008D4634" w:rsidRPr="008F46E2">
        <w:rPr>
          <w:rFonts w:ascii="Consolas" w:hAnsi="Consolas"/>
        </w:rPr>
        <w:t>quit()</w:t>
      </w:r>
      <w:r w:rsidR="008736E8" w:rsidRPr="008F46E2">
        <w:rPr>
          <w:rFonts w:ascii="Consolas" w:hAnsi="Consolas"/>
        </w:rPr>
        <w:t xml:space="preserve"> </w:t>
      </w:r>
      <w:r w:rsidR="008736E8" w:rsidRPr="008F46E2">
        <w:rPr>
          <w:rFonts w:ascii="Consolas" w:hAnsi="Consolas" w:hint="eastAsia"/>
        </w:rPr>
        <w:t>或</w:t>
      </w:r>
      <w:r w:rsidR="008736E8" w:rsidRPr="008F46E2">
        <w:rPr>
          <w:rFonts w:ascii="Consolas" w:hAnsi="Consolas" w:hint="eastAsia"/>
        </w:rPr>
        <w:t xml:space="preserve"> </w:t>
      </w:r>
      <w:r w:rsidR="008736E8" w:rsidRPr="008F46E2">
        <w:rPr>
          <w:rFonts w:ascii="Consolas" w:hAnsi="Consolas"/>
        </w:rPr>
        <w:t>exit()</w:t>
      </w:r>
      <w:r w:rsidR="00074D41" w:rsidRPr="008F46E2">
        <w:rPr>
          <w:rFonts w:ascii="Consolas" w:hAnsi="Consolas" w:hint="eastAsia"/>
        </w:rPr>
        <w:t>，</w:t>
      </w:r>
      <w:r w:rsidR="008D4634" w:rsidRPr="008F46E2">
        <w:rPr>
          <w:rFonts w:ascii="Consolas" w:hAnsi="Consolas" w:hint="eastAsia"/>
        </w:rPr>
        <w:t>再按</w:t>
      </w:r>
      <w:r w:rsidR="008D4634" w:rsidRPr="008F46E2">
        <w:rPr>
          <w:rFonts w:ascii="Consolas" w:hAnsi="Consolas" w:hint="eastAsia"/>
        </w:rPr>
        <w:t xml:space="preserve"> </w:t>
      </w:r>
      <w:r w:rsidR="008D4634" w:rsidRPr="008F46E2">
        <w:rPr>
          <w:rFonts w:ascii="Consolas" w:hAnsi="Consolas"/>
        </w:rPr>
        <w:t xml:space="preserve">Enter </w:t>
      </w:r>
      <w:r w:rsidR="008D4634" w:rsidRPr="008F46E2">
        <w:rPr>
          <w:rFonts w:ascii="Consolas" w:hAnsi="Consolas" w:hint="eastAsia"/>
        </w:rPr>
        <w:t>離開</w:t>
      </w:r>
    </w:p>
    <w:p w14:paraId="61AC0F29" w14:textId="20CE84B1" w:rsidR="000D1E0B" w:rsidRPr="008F46E2" w:rsidRDefault="000D1E0B" w:rsidP="00595DFD">
      <w:pPr>
        <w:jc w:val="center"/>
        <w:rPr>
          <w:rFonts w:ascii="Consolas" w:hAnsi="Consolas"/>
        </w:rPr>
      </w:pPr>
    </w:p>
    <w:p w14:paraId="2DC54A40" w14:textId="707D8EFA" w:rsidR="000D1E0B" w:rsidRPr="008F46E2" w:rsidRDefault="009D3E60" w:rsidP="00595DFD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  <w:noProof/>
        </w:rPr>
        <w:drawing>
          <wp:inline distT="0" distB="0" distL="0" distR="0" wp14:anchorId="0B060336" wp14:editId="1D736F32">
            <wp:extent cx="1440180" cy="1022985"/>
            <wp:effectExtent l="19050" t="19050" r="26670" b="24765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180" cy="102298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E30768" w14:textId="1388BEDB" w:rsidR="009D3E60" w:rsidRPr="008F46E2" w:rsidRDefault="009D3E60" w:rsidP="00595DFD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搜尋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>cmd</w:t>
      </w:r>
      <w:r w:rsidRPr="008F46E2">
        <w:rPr>
          <w:rFonts w:ascii="Consolas" w:hAnsi="Consolas" w:hint="eastAsia"/>
        </w:rPr>
        <w:t>，</w:t>
      </w:r>
      <w:r w:rsidR="000508CD" w:rsidRPr="008F46E2">
        <w:rPr>
          <w:rFonts w:ascii="Consolas" w:hAnsi="Consolas" w:hint="eastAsia"/>
        </w:rPr>
        <w:t>按下</w:t>
      </w:r>
      <w:r w:rsidR="000508CD" w:rsidRPr="008F46E2">
        <w:rPr>
          <w:rFonts w:ascii="Consolas" w:hAnsi="Consolas" w:hint="eastAsia"/>
        </w:rPr>
        <w:t xml:space="preserve"> </w:t>
      </w:r>
      <w:r w:rsidR="000508CD" w:rsidRPr="008F46E2">
        <w:rPr>
          <w:rFonts w:ascii="Consolas" w:hAnsi="Consolas"/>
        </w:rPr>
        <w:t>Enter</w:t>
      </w:r>
      <w:r w:rsidR="000508CD" w:rsidRPr="008F46E2">
        <w:rPr>
          <w:rFonts w:ascii="Consolas" w:hAnsi="Consolas" w:hint="eastAsia"/>
        </w:rPr>
        <w:t>，</w:t>
      </w:r>
      <w:r w:rsidRPr="008F46E2">
        <w:rPr>
          <w:rFonts w:ascii="Consolas" w:hAnsi="Consolas" w:hint="eastAsia"/>
        </w:rPr>
        <w:t>進入命令</w:t>
      </w:r>
      <w:r w:rsidR="00B02E14" w:rsidRPr="008F46E2">
        <w:rPr>
          <w:rFonts w:ascii="Consolas" w:hAnsi="Consolas" w:hint="eastAsia"/>
        </w:rPr>
        <w:t>提</w:t>
      </w:r>
      <w:r w:rsidRPr="008F46E2">
        <w:rPr>
          <w:rFonts w:ascii="Consolas" w:hAnsi="Consolas" w:hint="eastAsia"/>
        </w:rPr>
        <w:t>示字元</w:t>
      </w:r>
    </w:p>
    <w:p w14:paraId="000EA171" w14:textId="4C542346" w:rsidR="002E0EC0" w:rsidRPr="008F46E2" w:rsidRDefault="002E0EC0" w:rsidP="00595DFD">
      <w:pPr>
        <w:jc w:val="center"/>
        <w:rPr>
          <w:rFonts w:ascii="Consolas" w:hAnsi="Consolas"/>
        </w:rPr>
      </w:pPr>
    </w:p>
    <w:p w14:paraId="52DA0940" w14:textId="7DA93C5F" w:rsidR="002E0EC0" w:rsidRPr="008F46E2" w:rsidRDefault="002E0EC0" w:rsidP="00595DFD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  <w:noProof/>
        </w:rPr>
        <w:drawing>
          <wp:inline distT="0" distB="0" distL="0" distR="0" wp14:anchorId="213D8798" wp14:editId="15AF35A2">
            <wp:extent cx="3682315" cy="747387"/>
            <wp:effectExtent l="19050" t="19050" r="13970" b="15240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1293" cy="78777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07E1560" w14:textId="5ACD5257" w:rsidR="002E0EC0" w:rsidRPr="008F46E2" w:rsidRDefault="002E0EC0" w:rsidP="00595DFD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在命令提示字元輸入「</w:t>
      </w:r>
      <w:r w:rsidRPr="008F46E2">
        <w:rPr>
          <w:rFonts w:ascii="Consolas" w:hAnsi="Consolas"/>
        </w:rPr>
        <w:t>python</w:t>
      </w:r>
      <w:r w:rsidRPr="008F46E2">
        <w:rPr>
          <w:rFonts w:ascii="Consolas" w:hAnsi="Consolas" w:hint="eastAsia"/>
        </w:rPr>
        <w:t>」後，按下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>Enter</w:t>
      </w:r>
      <w:r w:rsidRPr="008F46E2">
        <w:rPr>
          <w:rFonts w:ascii="Consolas" w:hAnsi="Consolas" w:hint="eastAsia"/>
        </w:rPr>
        <w:t>，可使用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>python</w:t>
      </w:r>
    </w:p>
    <w:p w14:paraId="39B7F88C" w14:textId="61C6DB77" w:rsidR="008D4634" w:rsidRPr="008F46E2" w:rsidRDefault="008D4634" w:rsidP="00595DFD">
      <w:pPr>
        <w:jc w:val="center"/>
        <w:rPr>
          <w:rFonts w:ascii="Consolas" w:hAnsi="Consolas"/>
        </w:rPr>
      </w:pPr>
    </w:p>
    <w:p w14:paraId="24DE3E72" w14:textId="14CE9C34" w:rsidR="008D4634" w:rsidRPr="008F46E2" w:rsidRDefault="002E0EC0" w:rsidP="00595DFD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  <w:noProof/>
        </w:rPr>
        <w:drawing>
          <wp:inline distT="0" distB="0" distL="0" distR="0" wp14:anchorId="07D15542" wp14:editId="622A88CA">
            <wp:extent cx="1937385" cy="747395"/>
            <wp:effectExtent l="19050" t="19050" r="24765" b="14605"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7385" cy="7473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2949AFD" w14:textId="77777777" w:rsidR="002E0EC0" w:rsidRPr="008F46E2" w:rsidRDefault="002E0EC0" w:rsidP="00595DFD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可以在命令提示字元輸入「</w:t>
      </w:r>
      <w:r w:rsidRPr="008F46E2">
        <w:rPr>
          <w:rFonts w:ascii="Consolas" w:hAnsi="Consolas"/>
        </w:rPr>
        <w:t>python -V</w:t>
      </w:r>
      <w:r w:rsidRPr="008F46E2">
        <w:rPr>
          <w:rFonts w:ascii="Consolas" w:hAnsi="Consolas" w:hint="eastAsia"/>
        </w:rPr>
        <w:t>」，按下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>Enter</w:t>
      </w:r>
      <w:r w:rsidRPr="008F46E2">
        <w:rPr>
          <w:rFonts w:ascii="Consolas" w:hAnsi="Consolas" w:hint="eastAsia"/>
        </w:rPr>
        <w:t>，</w:t>
      </w:r>
    </w:p>
    <w:p w14:paraId="554B432B" w14:textId="57562AD4" w:rsidR="002E0EC0" w:rsidRPr="008F46E2" w:rsidRDefault="002E0EC0" w:rsidP="00595DFD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得知當前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 xml:space="preserve">Python </w:t>
      </w:r>
      <w:r w:rsidRPr="008F46E2">
        <w:rPr>
          <w:rFonts w:ascii="Consolas" w:hAnsi="Consolas" w:hint="eastAsia"/>
        </w:rPr>
        <w:t>的版本</w:t>
      </w:r>
    </w:p>
    <w:p w14:paraId="3762A31A" w14:textId="64061D35" w:rsidR="00C343AA" w:rsidRPr="008F46E2" w:rsidRDefault="00C343AA" w:rsidP="00595DFD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若是安裝過程中，沒有打勾</w:t>
      </w:r>
      <w:r w:rsidRPr="008F46E2">
        <w:rPr>
          <w:rFonts w:ascii="Consolas" w:hAnsi="Consolas"/>
        </w:rPr>
        <w:t>「</w:t>
      </w:r>
      <w:r w:rsidRPr="008F46E2">
        <w:rPr>
          <w:rFonts w:ascii="Consolas" w:hAnsi="Consolas"/>
        </w:rPr>
        <w:t>python.exe to PATH</w:t>
      </w:r>
      <w:r w:rsidRPr="008F46E2">
        <w:rPr>
          <w:rFonts w:ascii="Consolas" w:hAnsi="Consolas" w:hint="eastAsia"/>
        </w:rPr>
        <w:t>」，</w:t>
      </w:r>
    </w:p>
    <w:p w14:paraId="1FB5F40A" w14:textId="7D22D6EB" w:rsidR="00C343AA" w:rsidRDefault="00C343AA" w:rsidP="00595DFD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無法在命令提示字元中使用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 xml:space="preserve">python </w:t>
      </w:r>
      <w:r w:rsidRPr="008F46E2">
        <w:rPr>
          <w:rFonts w:ascii="Consolas" w:hAnsi="Consolas" w:hint="eastAsia"/>
        </w:rPr>
        <w:t>指令</w:t>
      </w:r>
    </w:p>
    <w:p w14:paraId="3C9BEB3C" w14:textId="77777777" w:rsidR="00181D3A" w:rsidRPr="008F46E2" w:rsidRDefault="00181D3A" w:rsidP="00181D3A">
      <w:pPr>
        <w:rPr>
          <w:rFonts w:ascii="Consolas" w:hAnsi="Consolas"/>
        </w:rPr>
      </w:pPr>
    </w:p>
    <w:p w14:paraId="7D024002" w14:textId="1AEA7874" w:rsidR="002874CC" w:rsidRPr="008F46E2" w:rsidRDefault="002874CC" w:rsidP="003A0134">
      <w:pPr>
        <w:pStyle w:val="3"/>
        <w:rPr>
          <w:rFonts w:ascii="Consolas" w:hAnsi="Consolas"/>
        </w:rPr>
      </w:pPr>
      <w:bookmarkStart w:id="5" w:name="_Toc130300441"/>
      <w:r w:rsidRPr="008F46E2">
        <w:rPr>
          <w:rFonts w:ascii="Consolas" w:hAnsi="Consolas" w:hint="eastAsia"/>
        </w:rPr>
        <w:lastRenderedPageBreak/>
        <w:t>安裝</w:t>
      </w:r>
      <w:r w:rsidRPr="008F46E2">
        <w:rPr>
          <w:rFonts w:ascii="Consolas" w:hAnsi="Consolas"/>
        </w:rPr>
        <w:t>Anaconda</w:t>
      </w:r>
      <w:r w:rsidRPr="008F46E2">
        <w:rPr>
          <w:rFonts w:ascii="Consolas" w:hAnsi="Consolas" w:hint="eastAsia"/>
        </w:rPr>
        <w:t>開發軟體</w:t>
      </w:r>
      <w:bookmarkEnd w:id="5"/>
    </w:p>
    <w:p w14:paraId="5FAEAAE0" w14:textId="77777777" w:rsidR="003F4F9F" w:rsidRPr="008F46E2" w:rsidRDefault="003F4F9F" w:rsidP="00862277">
      <w:pPr>
        <w:pStyle w:val="4"/>
      </w:pPr>
      <w:r w:rsidRPr="008F46E2">
        <w:rPr>
          <w:rFonts w:hint="eastAsia"/>
        </w:rPr>
        <w:t>安裝</w:t>
      </w:r>
      <w:r w:rsidRPr="008F46E2">
        <w:rPr>
          <w:rFonts w:hint="eastAsia"/>
        </w:rPr>
        <w:t xml:space="preserve"> </w:t>
      </w:r>
      <w:r w:rsidRPr="008F46E2">
        <w:t>Anaconda</w:t>
      </w:r>
    </w:p>
    <w:p w14:paraId="4ADE3169" w14:textId="77777777" w:rsidR="003F4F9F" w:rsidRPr="008F46E2" w:rsidRDefault="003F4F9F" w:rsidP="003F4F9F">
      <w:pPr>
        <w:rPr>
          <w:rFonts w:ascii="Consolas" w:hAnsi="Consolas"/>
        </w:rPr>
      </w:pPr>
      <w:r w:rsidRPr="008F46E2">
        <w:rPr>
          <w:rFonts w:ascii="Consolas" w:hAnsi="Consolas" w:hint="eastAsia"/>
        </w:rPr>
        <w:t>參考連結</w:t>
      </w:r>
    </w:p>
    <w:p w14:paraId="491A6169" w14:textId="77777777" w:rsidR="003F4F9F" w:rsidRPr="008F46E2" w:rsidRDefault="003F4F9F" w:rsidP="003F4F9F">
      <w:pPr>
        <w:rPr>
          <w:rFonts w:ascii="Consolas" w:hAnsi="Consolas"/>
        </w:rPr>
      </w:pPr>
      <w:r w:rsidRPr="008F46E2">
        <w:rPr>
          <w:rFonts w:ascii="Consolas" w:hAnsi="Consolas" w:hint="eastAsia"/>
        </w:rPr>
        <w:t>[</w:t>
      </w:r>
      <w:r w:rsidRPr="008F46E2">
        <w:rPr>
          <w:rFonts w:ascii="Consolas" w:hAnsi="Consolas"/>
        </w:rPr>
        <w:t>1] Anaconda - Individual Edition</w:t>
      </w:r>
    </w:p>
    <w:p w14:paraId="1417D1F0" w14:textId="77777777" w:rsidR="003F4F9F" w:rsidRPr="008F46E2" w:rsidRDefault="00940730" w:rsidP="003F4F9F">
      <w:pPr>
        <w:rPr>
          <w:rFonts w:ascii="Consolas" w:hAnsi="Consolas"/>
        </w:rPr>
      </w:pPr>
      <w:hyperlink r:id="rId26" w:history="1">
        <w:r w:rsidR="003F4F9F" w:rsidRPr="008F46E2">
          <w:rPr>
            <w:rStyle w:val="a3"/>
            <w:rFonts w:ascii="Consolas" w:hAnsi="Consolas"/>
          </w:rPr>
          <w:t>https://www.anaconda.com/products/individual</w:t>
        </w:r>
      </w:hyperlink>
    </w:p>
    <w:p w14:paraId="70DDA107" w14:textId="77777777" w:rsidR="003F4F9F" w:rsidRPr="008F46E2" w:rsidRDefault="003F4F9F" w:rsidP="003F4F9F">
      <w:pPr>
        <w:rPr>
          <w:rFonts w:ascii="Consolas" w:hAnsi="Consolas"/>
        </w:rPr>
      </w:pPr>
    </w:p>
    <w:p w14:paraId="01777645" w14:textId="06D0F6CB" w:rsidR="003F4F9F" w:rsidRPr="008F46E2" w:rsidRDefault="00D0147B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drawing>
          <wp:inline distT="0" distB="0" distL="0" distR="0" wp14:anchorId="7C44807F" wp14:editId="517B6B52">
            <wp:extent cx="3686828" cy="1611711"/>
            <wp:effectExtent l="19050" t="19050" r="27940" b="26670"/>
            <wp:docPr id="38" name="圖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751385" cy="16399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00D7C2" w14:textId="13F6CAB7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可以先至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 xml:space="preserve">google </w:t>
      </w:r>
      <w:r w:rsidRPr="008F46E2">
        <w:rPr>
          <w:rFonts w:ascii="Consolas" w:hAnsi="Consolas" w:hint="eastAsia"/>
        </w:rPr>
        <w:t>檢索「</w:t>
      </w:r>
      <w:r w:rsidRPr="008F46E2">
        <w:rPr>
          <w:rFonts w:ascii="Consolas" w:hAnsi="Consolas" w:hint="eastAsia"/>
        </w:rPr>
        <w:t>a</w:t>
      </w:r>
      <w:r w:rsidRPr="008F46E2">
        <w:rPr>
          <w:rFonts w:ascii="Consolas" w:hAnsi="Consolas"/>
        </w:rPr>
        <w:t>naconda</w:t>
      </w:r>
      <w:r w:rsidRPr="008F46E2">
        <w:rPr>
          <w:rFonts w:ascii="Consolas" w:hAnsi="Consolas" w:hint="eastAsia"/>
        </w:rPr>
        <w:t>」，找到</w:t>
      </w:r>
      <w:r w:rsidR="00D0147B" w:rsidRPr="008F46E2">
        <w:rPr>
          <w:rFonts w:ascii="Consolas" w:hAnsi="Consolas"/>
        </w:rPr>
        <w:t>Anaconda Distribution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的連結</w:t>
      </w:r>
    </w:p>
    <w:p w14:paraId="3E620B23" w14:textId="77777777" w:rsidR="003F4F9F" w:rsidRPr="008F46E2" w:rsidRDefault="003F4F9F" w:rsidP="003F4F9F">
      <w:pPr>
        <w:jc w:val="center"/>
        <w:rPr>
          <w:rFonts w:ascii="Consolas" w:hAnsi="Consolas"/>
        </w:rPr>
      </w:pPr>
    </w:p>
    <w:p w14:paraId="525224F7" w14:textId="6720707D" w:rsidR="003F4F9F" w:rsidRPr="008F46E2" w:rsidRDefault="00D0147B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drawing>
          <wp:inline distT="0" distB="0" distL="0" distR="0" wp14:anchorId="2D1E433D" wp14:editId="36750181">
            <wp:extent cx="3703529" cy="1726706"/>
            <wp:effectExtent l="19050" t="19050" r="11430" b="26035"/>
            <wp:docPr id="39" name="圖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169" cy="17405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60FD1C" w14:textId="77777777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在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 xml:space="preserve">Windows </w:t>
      </w:r>
      <w:r w:rsidRPr="008F46E2">
        <w:rPr>
          <w:rFonts w:ascii="Consolas" w:hAnsi="Consolas" w:hint="eastAsia"/>
        </w:rPr>
        <w:t>選項下，選擇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>64-Bit Graphical Installer</w:t>
      </w:r>
      <w:r w:rsidRPr="008F46E2">
        <w:rPr>
          <w:rFonts w:ascii="Consolas" w:hAnsi="Consolas" w:hint="eastAsia"/>
        </w:rPr>
        <w:t>，並下載下來</w:t>
      </w:r>
    </w:p>
    <w:p w14:paraId="07DAEBCC" w14:textId="77777777" w:rsidR="003F4F9F" w:rsidRPr="008F46E2" w:rsidRDefault="003F4F9F" w:rsidP="003F4F9F">
      <w:pPr>
        <w:jc w:val="center"/>
        <w:rPr>
          <w:rFonts w:ascii="Consolas" w:hAnsi="Consolas"/>
        </w:rPr>
      </w:pPr>
    </w:p>
    <w:p w14:paraId="7494B5AA" w14:textId="4AC09539" w:rsidR="003F4F9F" w:rsidRPr="008F46E2" w:rsidRDefault="00D96792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lastRenderedPageBreak/>
        <w:drawing>
          <wp:inline distT="0" distB="0" distL="0" distR="0" wp14:anchorId="59298E29" wp14:editId="792F4561">
            <wp:extent cx="1036146" cy="1319408"/>
            <wp:effectExtent l="0" t="0" r="0" b="0"/>
            <wp:docPr id="40" name="圖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1043419" cy="1328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0A42AE" w14:textId="62994ABC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下載</w:t>
      </w:r>
      <w:r w:rsidR="00D96792" w:rsidRPr="008F46E2">
        <w:rPr>
          <w:rFonts w:ascii="Consolas" w:hAnsi="Consolas" w:hint="eastAsia"/>
        </w:rPr>
        <w:t>後，快速點兩下進行安裝</w:t>
      </w:r>
    </w:p>
    <w:p w14:paraId="2DD4E7D6" w14:textId="19897471" w:rsidR="00D96792" w:rsidRPr="008F46E2" w:rsidRDefault="00D96792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有安全性警</w:t>
      </w:r>
      <w:r w:rsidR="00810F33" w:rsidRPr="008F46E2">
        <w:rPr>
          <w:rFonts w:ascii="Consolas" w:hAnsi="Consolas" w:hint="eastAsia"/>
        </w:rPr>
        <w:t>告</w:t>
      </w:r>
      <w:r w:rsidRPr="008F46E2">
        <w:rPr>
          <w:rFonts w:ascii="Consolas" w:hAnsi="Consolas" w:hint="eastAsia"/>
        </w:rPr>
        <w:t>，可按下執行或同意</w:t>
      </w:r>
    </w:p>
    <w:p w14:paraId="0CACD3DF" w14:textId="77777777" w:rsidR="003F4F9F" w:rsidRPr="008F46E2" w:rsidRDefault="003F4F9F" w:rsidP="003F4F9F">
      <w:pPr>
        <w:jc w:val="center"/>
        <w:rPr>
          <w:rFonts w:ascii="Consolas" w:hAnsi="Consolas"/>
        </w:rPr>
      </w:pPr>
    </w:p>
    <w:p w14:paraId="5D48D080" w14:textId="2AF8D674" w:rsidR="003F4F9F" w:rsidRPr="008F46E2" w:rsidRDefault="001C4D7A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drawing>
          <wp:inline distT="0" distB="0" distL="0" distR="0" wp14:anchorId="2747F39D" wp14:editId="36A04223">
            <wp:extent cx="3693265" cy="2889337"/>
            <wp:effectExtent l="19050" t="19050" r="21590" b="25400"/>
            <wp:docPr id="41" name="圖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714446" cy="29059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73AB12" w14:textId="77777777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按下「</w:t>
      </w:r>
      <w:r w:rsidRPr="008F46E2">
        <w:rPr>
          <w:rFonts w:ascii="Consolas" w:hAnsi="Consolas"/>
        </w:rPr>
        <w:t>Next</w:t>
      </w:r>
      <w:r w:rsidRPr="008F46E2">
        <w:rPr>
          <w:rFonts w:ascii="Consolas" w:hAnsi="Consolas" w:hint="eastAsia"/>
        </w:rPr>
        <w:t>」</w:t>
      </w:r>
    </w:p>
    <w:p w14:paraId="6976B2F2" w14:textId="77777777" w:rsidR="003F4F9F" w:rsidRPr="008F46E2" w:rsidRDefault="003F4F9F" w:rsidP="003F4F9F">
      <w:pPr>
        <w:jc w:val="center"/>
        <w:rPr>
          <w:rFonts w:ascii="Consolas" w:hAnsi="Consolas"/>
        </w:rPr>
      </w:pPr>
    </w:p>
    <w:p w14:paraId="09BBCCDA" w14:textId="16000982" w:rsidR="003F4F9F" w:rsidRPr="008F46E2" w:rsidRDefault="0044637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drawing>
          <wp:inline distT="0" distB="0" distL="0" distR="0" wp14:anchorId="1A797B59" wp14:editId="264D18A3">
            <wp:extent cx="3681548" cy="2872636"/>
            <wp:effectExtent l="19050" t="19050" r="14605" b="23495"/>
            <wp:docPr id="42" name="圖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732725" cy="29125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AE7FFF" w14:textId="77777777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lastRenderedPageBreak/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按下「</w:t>
      </w:r>
      <w:r w:rsidRPr="008F46E2">
        <w:rPr>
          <w:rFonts w:ascii="Consolas" w:hAnsi="Consolas"/>
        </w:rPr>
        <w:t>I Agree</w:t>
      </w:r>
      <w:r w:rsidRPr="008F46E2">
        <w:rPr>
          <w:rFonts w:ascii="Consolas" w:hAnsi="Consolas" w:hint="eastAsia"/>
        </w:rPr>
        <w:t>」</w:t>
      </w:r>
    </w:p>
    <w:p w14:paraId="357100FA" w14:textId="77777777" w:rsidR="003F4F9F" w:rsidRPr="008F46E2" w:rsidRDefault="003F4F9F" w:rsidP="003F4F9F">
      <w:pPr>
        <w:jc w:val="center"/>
        <w:rPr>
          <w:rFonts w:ascii="Consolas" w:hAnsi="Consolas"/>
        </w:rPr>
      </w:pPr>
    </w:p>
    <w:p w14:paraId="4B3F3828" w14:textId="77777777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drawing>
          <wp:inline distT="0" distB="0" distL="0" distR="0" wp14:anchorId="32F17219" wp14:editId="3330D485">
            <wp:extent cx="3690088" cy="2872636"/>
            <wp:effectExtent l="0" t="0" r="5715" b="4445"/>
            <wp:docPr id="30" name="圖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731795" cy="29051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5A3F5B" w14:textId="77777777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依需求選擇後，按下「</w:t>
      </w:r>
      <w:r w:rsidRPr="008F46E2">
        <w:rPr>
          <w:rFonts w:ascii="Consolas" w:hAnsi="Consolas" w:hint="eastAsia"/>
        </w:rPr>
        <w:t>N</w:t>
      </w:r>
      <w:r w:rsidRPr="008F46E2">
        <w:rPr>
          <w:rFonts w:ascii="Consolas" w:hAnsi="Consolas"/>
        </w:rPr>
        <w:t>ext</w:t>
      </w:r>
      <w:r w:rsidRPr="008F46E2">
        <w:rPr>
          <w:rFonts w:ascii="Consolas" w:hAnsi="Consolas" w:hint="eastAsia"/>
        </w:rPr>
        <w:t>」</w:t>
      </w:r>
    </w:p>
    <w:p w14:paraId="483D6451" w14:textId="77777777" w:rsidR="003F4F9F" w:rsidRPr="008F46E2" w:rsidRDefault="003F4F9F" w:rsidP="003F4F9F">
      <w:pPr>
        <w:jc w:val="center"/>
        <w:rPr>
          <w:rFonts w:ascii="Consolas" w:hAnsi="Consolas"/>
        </w:rPr>
      </w:pPr>
    </w:p>
    <w:p w14:paraId="763E6498" w14:textId="77777777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drawing>
          <wp:inline distT="0" distB="0" distL="0" distR="0" wp14:anchorId="332B2470" wp14:editId="002E1CA8">
            <wp:extent cx="3684725" cy="2868460"/>
            <wp:effectExtent l="0" t="0" r="0" b="8255"/>
            <wp:docPr id="31" name="圖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744067" cy="29146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A60E02" w14:textId="77777777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安裝位置會在使用者資料夾中的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>anaconda3</w:t>
      </w:r>
      <w:r w:rsidRPr="008F46E2">
        <w:rPr>
          <w:rFonts w:ascii="Consolas" w:hAnsi="Consolas" w:hint="eastAsia"/>
        </w:rPr>
        <w:t>，依需求設定，按下「</w:t>
      </w:r>
      <w:r w:rsidRPr="008F46E2">
        <w:rPr>
          <w:rFonts w:ascii="Consolas" w:hAnsi="Consolas" w:hint="eastAsia"/>
        </w:rPr>
        <w:t>N</w:t>
      </w:r>
      <w:r w:rsidRPr="008F46E2">
        <w:rPr>
          <w:rFonts w:ascii="Consolas" w:hAnsi="Consolas"/>
        </w:rPr>
        <w:t>ext</w:t>
      </w:r>
      <w:r w:rsidRPr="008F46E2">
        <w:rPr>
          <w:rFonts w:ascii="Consolas" w:hAnsi="Consolas" w:hint="eastAsia"/>
        </w:rPr>
        <w:t>」</w:t>
      </w:r>
    </w:p>
    <w:p w14:paraId="4774470E" w14:textId="77777777" w:rsidR="003F4F9F" w:rsidRPr="008F46E2" w:rsidRDefault="003F4F9F" w:rsidP="003F4F9F">
      <w:pPr>
        <w:jc w:val="center"/>
        <w:rPr>
          <w:rFonts w:ascii="Consolas" w:hAnsi="Consolas"/>
        </w:rPr>
      </w:pPr>
    </w:p>
    <w:p w14:paraId="52D6C63E" w14:textId="77777777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lastRenderedPageBreak/>
        <w:drawing>
          <wp:inline distT="0" distB="0" distL="0" distR="0" wp14:anchorId="3A2E0FB4" wp14:editId="77C05BEA">
            <wp:extent cx="3707705" cy="2886349"/>
            <wp:effectExtent l="0" t="0" r="7620" b="0"/>
            <wp:docPr id="32" name="圖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757620" cy="29252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80106B" w14:textId="77777777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依需求選擇，按下「</w:t>
      </w:r>
      <w:r w:rsidRPr="008F46E2">
        <w:rPr>
          <w:rFonts w:ascii="Consolas" w:hAnsi="Consolas" w:hint="eastAsia"/>
        </w:rPr>
        <w:t>I</w:t>
      </w:r>
      <w:r w:rsidRPr="008F46E2">
        <w:rPr>
          <w:rFonts w:ascii="Consolas" w:hAnsi="Consolas"/>
        </w:rPr>
        <w:t>nstall</w:t>
      </w:r>
      <w:r w:rsidRPr="008F46E2">
        <w:rPr>
          <w:rFonts w:ascii="Consolas" w:hAnsi="Consolas" w:hint="eastAsia"/>
        </w:rPr>
        <w:t>」，進行安裝</w:t>
      </w:r>
    </w:p>
    <w:p w14:paraId="10028ED3" w14:textId="77777777" w:rsidR="003F4F9F" w:rsidRPr="008F46E2" w:rsidRDefault="003F4F9F" w:rsidP="003F4F9F">
      <w:pPr>
        <w:jc w:val="center"/>
        <w:rPr>
          <w:rFonts w:ascii="Consolas" w:hAnsi="Consolas"/>
        </w:rPr>
      </w:pPr>
    </w:p>
    <w:p w14:paraId="4D2DDFBC" w14:textId="77777777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drawing>
          <wp:inline distT="0" distB="0" distL="0" distR="0" wp14:anchorId="4072AA3F" wp14:editId="77F43BBA">
            <wp:extent cx="3703529" cy="2883099"/>
            <wp:effectExtent l="0" t="0" r="0" b="0"/>
            <wp:docPr id="33" name="圖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752109" cy="29209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ED1A24" w14:textId="77777777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安裝過程，需要一段時間</w:t>
      </w:r>
    </w:p>
    <w:p w14:paraId="6A10D807" w14:textId="77777777" w:rsidR="003F4F9F" w:rsidRPr="008F46E2" w:rsidRDefault="003F4F9F" w:rsidP="003F4F9F">
      <w:pPr>
        <w:jc w:val="center"/>
        <w:rPr>
          <w:rFonts w:ascii="Consolas" w:hAnsi="Consolas"/>
        </w:rPr>
      </w:pPr>
    </w:p>
    <w:p w14:paraId="233C759D" w14:textId="77777777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lastRenderedPageBreak/>
        <w:drawing>
          <wp:inline distT="0" distB="0" distL="0" distR="0" wp14:anchorId="582054BE" wp14:editId="38D08F9A">
            <wp:extent cx="3700818" cy="2880987"/>
            <wp:effectExtent l="0" t="0" r="0" b="0"/>
            <wp:docPr id="34" name="圖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747403" cy="29172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78BF2E" w14:textId="77777777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按下「</w:t>
      </w:r>
      <w:r w:rsidRPr="008F46E2">
        <w:rPr>
          <w:rFonts w:ascii="Consolas" w:hAnsi="Consolas"/>
        </w:rPr>
        <w:t>Show details</w:t>
      </w:r>
      <w:r w:rsidRPr="008F46E2">
        <w:rPr>
          <w:rFonts w:ascii="Consolas" w:hAnsi="Consolas" w:hint="eastAsia"/>
        </w:rPr>
        <w:t>」，會看到安裝過程</w:t>
      </w:r>
    </w:p>
    <w:p w14:paraId="704B3BEC" w14:textId="77777777" w:rsidR="003F4F9F" w:rsidRPr="008F46E2" w:rsidRDefault="003F4F9F" w:rsidP="003F4F9F">
      <w:pPr>
        <w:jc w:val="center"/>
        <w:rPr>
          <w:rFonts w:ascii="Consolas" w:hAnsi="Consolas"/>
        </w:rPr>
      </w:pPr>
    </w:p>
    <w:p w14:paraId="1146C260" w14:textId="77777777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drawing>
          <wp:inline distT="0" distB="0" distL="0" distR="0" wp14:anchorId="58049F79" wp14:editId="52B995D4">
            <wp:extent cx="3700817" cy="2880986"/>
            <wp:effectExtent l="0" t="0" r="0" b="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734465" cy="2907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9B973E" w14:textId="77777777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安裝完成後，按下「</w:t>
      </w:r>
      <w:r w:rsidRPr="008F46E2">
        <w:rPr>
          <w:rFonts w:ascii="Consolas" w:hAnsi="Consolas" w:hint="eastAsia"/>
        </w:rPr>
        <w:t>N</w:t>
      </w:r>
      <w:r w:rsidRPr="008F46E2">
        <w:rPr>
          <w:rFonts w:ascii="Consolas" w:hAnsi="Consolas"/>
        </w:rPr>
        <w:t>ext</w:t>
      </w:r>
      <w:r w:rsidRPr="008F46E2">
        <w:rPr>
          <w:rFonts w:ascii="Consolas" w:hAnsi="Consolas" w:hint="eastAsia"/>
        </w:rPr>
        <w:t>」</w:t>
      </w:r>
    </w:p>
    <w:p w14:paraId="06061279" w14:textId="77777777" w:rsidR="003F4F9F" w:rsidRPr="008F46E2" w:rsidRDefault="003F4F9F" w:rsidP="003F4F9F">
      <w:pPr>
        <w:jc w:val="center"/>
        <w:rPr>
          <w:rFonts w:ascii="Consolas" w:hAnsi="Consolas"/>
        </w:rPr>
      </w:pPr>
    </w:p>
    <w:p w14:paraId="31FF637B" w14:textId="77777777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lastRenderedPageBreak/>
        <w:drawing>
          <wp:inline distT="0" distB="0" distL="0" distR="0" wp14:anchorId="3478EC5E" wp14:editId="7ABD7E6C">
            <wp:extent cx="3706178" cy="2885161"/>
            <wp:effectExtent l="0" t="0" r="8890" b="0"/>
            <wp:docPr id="35" name="圖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773966" cy="29379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983004" w14:textId="77777777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按下「</w:t>
      </w:r>
      <w:r w:rsidRPr="008F46E2">
        <w:rPr>
          <w:rFonts w:ascii="Consolas" w:hAnsi="Consolas"/>
        </w:rPr>
        <w:t>Next</w:t>
      </w:r>
      <w:r w:rsidRPr="008F46E2">
        <w:rPr>
          <w:rFonts w:ascii="Consolas" w:hAnsi="Consolas" w:hint="eastAsia"/>
        </w:rPr>
        <w:t>」</w:t>
      </w:r>
    </w:p>
    <w:p w14:paraId="4276C41F" w14:textId="77777777" w:rsidR="003F4F9F" w:rsidRPr="008F46E2" w:rsidRDefault="003F4F9F" w:rsidP="003F4F9F">
      <w:pPr>
        <w:jc w:val="center"/>
        <w:rPr>
          <w:rFonts w:ascii="Consolas" w:hAnsi="Consolas"/>
        </w:rPr>
      </w:pPr>
    </w:p>
    <w:p w14:paraId="614EBBB7" w14:textId="77777777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drawing>
          <wp:inline distT="0" distB="0" distL="0" distR="0" wp14:anchorId="016C1189" wp14:editId="7B179B39">
            <wp:extent cx="3711543" cy="2889337"/>
            <wp:effectExtent l="0" t="0" r="3810" b="6350"/>
            <wp:docPr id="36" name="圖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756556" cy="29243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844F3F" w14:textId="77777777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取消勾選圖片中的兩個選項後，按下「</w:t>
      </w:r>
      <w:r w:rsidRPr="008F46E2">
        <w:rPr>
          <w:rFonts w:ascii="Consolas" w:hAnsi="Consolas" w:hint="eastAsia"/>
        </w:rPr>
        <w:t>F</w:t>
      </w:r>
      <w:r w:rsidRPr="008F46E2">
        <w:rPr>
          <w:rFonts w:ascii="Consolas" w:hAnsi="Consolas"/>
        </w:rPr>
        <w:t>inish</w:t>
      </w:r>
      <w:r w:rsidRPr="008F46E2">
        <w:rPr>
          <w:rFonts w:ascii="Consolas" w:hAnsi="Consolas" w:hint="eastAsia"/>
        </w:rPr>
        <w:t>」</w:t>
      </w:r>
    </w:p>
    <w:p w14:paraId="02E0EFB8" w14:textId="77777777" w:rsidR="003F4F9F" w:rsidRPr="008F46E2" w:rsidRDefault="003F4F9F" w:rsidP="003F4F9F">
      <w:pPr>
        <w:rPr>
          <w:rFonts w:ascii="Consolas" w:hAnsi="Consolas"/>
        </w:rPr>
      </w:pPr>
    </w:p>
    <w:p w14:paraId="0A59126E" w14:textId="77777777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lastRenderedPageBreak/>
        <w:drawing>
          <wp:inline distT="0" distB="0" distL="0" distR="0" wp14:anchorId="77432DBC" wp14:editId="4FE1292C">
            <wp:extent cx="3694072" cy="3394553"/>
            <wp:effectExtent l="19050" t="19050" r="20955" b="15875"/>
            <wp:docPr id="18" name="圖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739694" cy="34364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24BC5D" w14:textId="0BF5631D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：顯示搜尋圖示</w:t>
      </w:r>
    </w:p>
    <w:p w14:paraId="5FE8191D" w14:textId="77777777" w:rsidR="00492C81" w:rsidRPr="008F46E2" w:rsidRDefault="00492C81" w:rsidP="003F4F9F">
      <w:pPr>
        <w:jc w:val="center"/>
        <w:rPr>
          <w:rFonts w:ascii="Consolas" w:hAnsi="Consolas"/>
        </w:rPr>
      </w:pPr>
    </w:p>
    <w:p w14:paraId="1A5B0150" w14:textId="77777777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drawing>
          <wp:inline distT="0" distB="0" distL="0" distR="0" wp14:anchorId="61BE81F0" wp14:editId="648BBCC9">
            <wp:extent cx="1362265" cy="390580"/>
            <wp:effectExtent l="0" t="0" r="0" b="9525"/>
            <wp:docPr id="19" name="圖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1362265" cy="390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4E13DF" w14:textId="77777777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：搜尋圖示類似放大鏡，按下搜尋圖示</w:t>
      </w:r>
    </w:p>
    <w:p w14:paraId="3E5D1DE1" w14:textId="77777777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drawing>
          <wp:inline distT="0" distB="0" distL="0" distR="0" wp14:anchorId="5FD65ABC" wp14:editId="39ECFCB5">
            <wp:extent cx="3693648" cy="3014597"/>
            <wp:effectExtent l="19050" t="19050" r="21590" b="14605"/>
            <wp:docPr id="37" name="圖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719983" cy="30360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5003FD" w14:textId="77777777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：搜尋「</w:t>
      </w:r>
      <w:r w:rsidRPr="008F46E2">
        <w:rPr>
          <w:rFonts w:ascii="Consolas" w:hAnsi="Consolas"/>
        </w:rPr>
        <w:t>anaconda prompt</w:t>
      </w:r>
      <w:r w:rsidRPr="008F46E2">
        <w:rPr>
          <w:rFonts w:ascii="Consolas" w:hAnsi="Consolas" w:hint="eastAsia"/>
        </w:rPr>
        <w:t>」，按下「</w:t>
      </w:r>
      <w:r w:rsidRPr="008F46E2">
        <w:rPr>
          <w:rFonts w:ascii="Consolas" w:hAnsi="Consolas" w:hint="eastAsia"/>
        </w:rPr>
        <w:t>A</w:t>
      </w:r>
      <w:r w:rsidRPr="008F46E2">
        <w:rPr>
          <w:rFonts w:ascii="Consolas" w:hAnsi="Consolas"/>
        </w:rPr>
        <w:t>naconda Prompt (anaconda3)</w:t>
      </w:r>
      <w:r w:rsidRPr="008F46E2">
        <w:rPr>
          <w:rFonts w:ascii="Consolas" w:hAnsi="Consolas" w:hint="eastAsia"/>
        </w:rPr>
        <w:t>」</w:t>
      </w:r>
    </w:p>
    <w:p w14:paraId="39B5C864" w14:textId="77777777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lastRenderedPageBreak/>
        <w:drawing>
          <wp:inline distT="0" distB="0" distL="0" distR="0" wp14:anchorId="3A5BD1AF" wp14:editId="40D1D454">
            <wp:extent cx="3682652" cy="1926010"/>
            <wp:effectExtent l="19050" t="19050" r="13335" b="17145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3723432" cy="19473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D5891C" w14:textId="77777777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：出現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>Anaconda Prompt</w:t>
      </w:r>
      <w:r w:rsidRPr="008F46E2">
        <w:rPr>
          <w:rFonts w:ascii="Consolas" w:hAnsi="Consolas" w:hint="eastAsia"/>
        </w:rPr>
        <w:t>，類似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 xml:space="preserve">Windows </w:t>
      </w:r>
      <w:r w:rsidRPr="008F46E2">
        <w:rPr>
          <w:rFonts w:ascii="Consolas" w:hAnsi="Consolas" w:hint="eastAsia"/>
        </w:rPr>
        <w:t>的命令提示字元</w:t>
      </w:r>
    </w:p>
    <w:p w14:paraId="53F9B669" w14:textId="77777777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drawing>
          <wp:inline distT="0" distB="0" distL="0" distR="0" wp14:anchorId="4CECB20E" wp14:editId="193B4038">
            <wp:extent cx="3688384" cy="1929008"/>
            <wp:effectExtent l="0" t="0" r="7620" b="0"/>
            <wp:docPr id="43" name="圖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3718922" cy="19449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D7BFAC" w14:textId="7D2E9B5E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：輸入「</w:t>
      </w:r>
      <w:r w:rsidRPr="008F46E2">
        <w:rPr>
          <w:rFonts w:ascii="Consolas" w:hAnsi="Consolas" w:hint="eastAsia"/>
        </w:rPr>
        <w:t>c</w:t>
      </w:r>
      <w:r w:rsidRPr="008F46E2">
        <w:rPr>
          <w:rFonts w:ascii="Consolas" w:hAnsi="Consolas"/>
        </w:rPr>
        <w:t>onda update conda</w:t>
      </w:r>
      <w:r w:rsidRPr="008F46E2">
        <w:rPr>
          <w:rFonts w:ascii="Consolas" w:hAnsi="Consolas" w:hint="eastAsia"/>
        </w:rPr>
        <w:t>」</w:t>
      </w:r>
      <w:r w:rsidR="008174BC" w:rsidRPr="008F46E2">
        <w:rPr>
          <w:rFonts w:ascii="Consolas" w:hAnsi="Consolas" w:hint="eastAsia"/>
        </w:rPr>
        <w:t>，更新</w:t>
      </w:r>
      <w:r w:rsidR="008174BC" w:rsidRPr="008F46E2">
        <w:rPr>
          <w:rFonts w:ascii="Consolas" w:hAnsi="Consolas" w:hint="eastAsia"/>
        </w:rPr>
        <w:t xml:space="preserve"> </w:t>
      </w:r>
      <w:r w:rsidR="008174BC" w:rsidRPr="008F46E2">
        <w:rPr>
          <w:rFonts w:ascii="Consolas" w:hAnsi="Consolas"/>
        </w:rPr>
        <w:t xml:space="preserve">conda </w:t>
      </w:r>
      <w:r w:rsidRPr="008F46E2">
        <w:rPr>
          <w:rFonts w:ascii="Consolas" w:hAnsi="Consolas" w:hint="eastAsia"/>
        </w:rPr>
        <w:t>本身</w:t>
      </w:r>
    </w:p>
    <w:p w14:paraId="48E1080B" w14:textId="77777777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drawing>
          <wp:inline distT="0" distB="0" distL="0" distR="0" wp14:anchorId="19AC8EB4" wp14:editId="2B67CD10">
            <wp:extent cx="3691003" cy="1666862"/>
            <wp:effectExtent l="0" t="0" r="5080" b="0"/>
            <wp:docPr id="20" name="圖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3735561" cy="1686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FE70AC" w14:textId="77777777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：輸入「</w:t>
      </w:r>
      <w:r w:rsidRPr="008F46E2">
        <w:rPr>
          <w:rFonts w:ascii="Consolas" w:hAnsi="Consolas"/>
        </w:rPr>
        <w:t>conda list</w:t>
      </w:r>
      <w:r w:rsidRPr="008F46E2">
        <w:rPr>
          <w:rFonts w:ascii="Consolas" w:hAnsi="Consolas" w:hint="eastAsia"/>
        </w:rPr>
        <w:t>」，會顯示目前預設安裝的套件（在虛</w:t>
      </w:r>
      <w:r w:rsidRPr="008F46E2">
        <w:rPr>
          <w:rFonts w:ascii="Consolas" w:hAnsi="Consolas" w:cs="新細明體" w:hint="eastAsia"/>
        </w:rPr>
        <w:t>擬環境</w:t>
      </w:r>
      <w:r w:rsidRPr="008F46E2">
        <w:rPr>
          <w:rFonts w:ascii="Consolas" w:hAnsi="Consolas" w:cs="新細明體" w:hint="eastAsia"/>
        </w:rPr>
        <w:t>b</w:t>
      </w:r>
      <w:r w:rsidRPr="008F46E2">
        <w:rPr>
          <w:rFonts w:ascii="Consolas" w:hAnsi="Consolas" w:cs="新細明體"/>
        </w:rPr>
        <w:t>ase</w:t>
      </w:r>
      <w:r w:rsidRPr="008F46E2">
        <w:rPr>
          <w:rFonts w:ascii="Consolas" w:hAnsi="Consolas" w:cs="新細明體" w:hint="eastAsia"/>
        </w:rPr>
        <w:t>下</w:t>
      </w:r>
      <w:r w:rsidRPr="008F46E2">
        <w:rPr>
          <w:rFonts w:ascii="Consolas" w:hAnsi="Consolas" w:hint="eastAsia"/>
        </w:rPr>
        <w:t>）</w:t>
      </w:r>
    </w:p>
    <w:p w14:paraId="6B357F27" w14:textId="77777777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drawing>
          <wp:inline distT="0" distB="0" distL="0" distR="0" wp14:anchorId="5FA41FF3" wp14:editId="26DDA122">
            <wp:extent cx="3698256" cy="1670137"/>
            <wp:effectExtent l="0" t="0" r="0" b="6350"/>
            <wp:docPr id="21" name="圖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734132" cy="16863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5BE0FE" w14:textId="77777777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lastRenderedPageBreak/>
        <w:t>圖：輸入「</w:t>
      </w:r>
      <w:r w:rsidRPr="008F46E2">
        <w:rPr>
          <w:rFonts w:ascii="Consolas" w:hAnsi="Consolas" w:hint="eastAsia"/>
        </w:rPr>
        <w:t>c</w:t>
      </w:r>
      <w:r w:rsidRPr="008F46E2">
        <w:rPr>
          <w:rFonts w:ascii="Consolas" w:hAnsi="Consolas"/>
        </w:rPr>
        <w:t>onda upgrade --all</w:t>
      </w:r>
      <w:r w:rsidRPr="008F46E2">
        <w:rPr>
          <w:rFonts w:ascii="Consolas" w:hAnsi="Consolas" w:hint="eastAsia"/>
        </w:rPr>
        <w:t>」，更新當前所有套件</w:t>
      </w:r>
    </w:p>
    <w:p w14:paraId="25D36AC8" w14:textId="77777777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drawing>
          <wp:inline distT="0" distB="0" distL="0" distR="0" wp14:anchorId="347A25C6" wp14:editId="24DB1BCC">
            <wp:extent cx="3682652" cy="1663090"/>
            <wp:effectExtent l="0" t="0" r="0" b="0"/>
            <wp:docPr id="22" name="圖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3724162" cy="16818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B453E6" w14:textId="77777777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：按下「</w:t>
      </w:r>
      <w:r w:rsidRPr="008F46E2">
        <w:rPr>
          <w:rFonts w:ascii="Consolas" w:hAnsi="Consolas" w:hint="eastAsia"/>
        </w:rPr>
        <w:t>y</w:t>
      </w:r>
      <w:r w:rsidRPr="008F46E2">
        <w:rPr>
          <w:rFonts w:ascii="Consolas" w:hAnsi="Consolas" w:hint="eastAsia"/>
        </w:rPr>
        <w:t>」後，再按鍵盤「</w:t>
      </w:r>
      <w:r w:rsidRPr="008F46E2">
        <w:rPr>
          <w:rFonts w:ascii="Consolas" w:hAnsi="Consolas"/>
        </w:rPr>
        <w:t>Enter</w:t>
      </w:r>
      <w:r w:rsidRPr="008F46E2">
        <w:rPr>
          <w:rFonts w:ascii="Consolas" w:hAnsi="Consolas" w:hint="eastAsia"/>
        </w:rPr>
        <w:t>」</w:t>
      </w:r>
    </w:p>
    <w:p w14:paraId="33035ED8" w14:textId="77777777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drawing>
          <wp:inline distT="0" distB="0" distL="0" distR="0" wp14:anchorId="418DA38A" wp14:editId="2766FA67">
            <wp:extent cx="3691003" cy="1666862"/>
            <wp:effectExtent l="0" t="0" r="5080" b="0"/>
            <wp:docPr id="23" name="圖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3805614" cy="1718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5A5877" w14:textId="77777777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：更新套件中</w:t>
      </w:r>
    </w:p>
    <w:p w14:paraId="5C009875" w14:textId="77777777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drawing>
          <wp:inline distT="0" distB="0" distL="0" distR="0" wp14:anchorId="13C5CCDC" wp14:editId="0EBEE542">
            <wp:extent cx="3689011" cy="1665962"/>
            <wp:effectExtent l="0" t="0" r="6985" b="0"/>
            <wp:docPr id="24" name="圖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3737126" cy="16876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E5A86F" w14:textId="77777777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：套件更新完成</w:t>
      </w:r>
    </w:p>
    <w:p w14:paraId="0E7B5B55" w14:textId="77777777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drawing>
          <wp:inline distT="0" distB="0" distL="0" distR="0" wp14:anchorId="06DE449F" wp14:editId="5A36AF4C">
            <wp:extent cx="3670519" cy="1657611"/>
            <wp:effectExtent l="0" t="0" r="6350" b="0"/>
            <wp:docPr id="25" name="圖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3721776" cy="16807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6B776A" w14:textId="77777777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：輸入「</w:t>
      </w:r>
      <w:r w:rsidRPr="008F46E2">
        <w:rPr>
          <w:rFonts w:ascii="Consolas" w:hAnsi="Consolas" w:hint="eastAsia"/>
        </w:rPr>
        <w:t>p</w:t>
      </w:r>
      <w:r w:rsidRPr="008F46E2">
        <w:rPr>
          <w:rFonts w:ascii="Consolas" w:hAnsi="Consolas"/>
        </w:rPr>
        <w:t>ython</w:t>
      </w:r>
      <w:r w:rsidRPr="008F46E2">
        <w:rPr>
          <w:rFonts w:ascii="Consolas" w:hAnsi="Consolas" w:hint="eastAsia"/>
        </w:rPr>
        <w:t>」，進入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 xml:space="preserve">python </w:t>
      </w:r>
      <w:r w:rsidRPr="008F46E2">
        <w:rPr>
          <w:rFonts w:ascii="Consolas" w:hAnsi="Consolas" w:hint="eastAsia"/>
        </w:rPr>
        <w:t>執行環境</w:t>
      </w:r>
    </w:p>
    <w:p w14:paraId="0ED0E571" w14:textId="77777777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lastRenderedPageBreak/>
        <w:drawing>
          <wp:inline distT="0" distB="0" distL="0" distR="0" wp14:anchorId="1EEB0481" wp14:editId="4FE3BDF0">
            <wp:extent cx="3689012" cy="1665962"/>
            <wp:effectExtent l="0" t="0" r="6985" b="0"/>
            <wp:docPr id="26" name="圖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3715964" cy="16781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FEE1E9" w14:textId="2DECE115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：輸入「</w:t>
      </w:r>
      <w:r w:rsidRPr="008F46E2">
        <w:rPr>
          <w:rFonts w:ascii="Consolas" w:hAnsi="Consolas" w:hint="eastAsia"/>
        </w:rPr>
        <w:t>p</w:t>
      </w:r>
      <w:r w:rsidRPr="008F46E2">
        <w:rPr>
          <w:rFonts w:ascii="Consolas" w:hAnsi="Consolas"/>
        </w:rPr>
        <w:t>rint("Hello</w:t>
      </w:r>
      <w:r w:rsidR="00B83166" w:rsidRPr="008F46E2">
        <w:rPr>
          <w:rFonts w:ascii="Consolas" w:hAnsi="Consolas"/>
        </w:rPr>
        <w:t>,</w:t>
      </w:r>
      <w:r w:rsidRPr="008F46E2">
        <w:rPr>
          <w:rFonts w:ascii="Consolas" w:hAnsi="Consolas"/>
        </w:rPr>
        <w:t xml:space="preserve"> world")</w:t>
      </w:r>
      <w:r w:rsidRPr="008F46E2">
        <w:rPr>
          <w:rFonts w:ascii="Consolas" w:hAnsi="Consolas" w:hint="eastAsia"/>
        </w:rPr>
        <w:t>」，輸出「</w:t>
      </w:r>
      <w:r w:rsidRPr="008F46E2">
        <w:rPr>
          <w:rFonts w:ascii="Consolas" w:hAnsi="Consolas" w:hint="eastAsia"/>
        </w:rPr>
        <w:t>H</w:t>
      </w:r>
      <w:r w:rsidRPr="008F46E2">
        <w:rPr>
          <w:rFonts w:ascii="Consolas" w:hAnsi="Consolas"/>
        </w:rPr>
        <w:t>ello</w:t>
      </w:r>
      <w:r w:rsidR="00B83166" w:rsidRPr="008F46E2">
        <w:rPr>
          <w:rFonts w:ascii="Consolas" w:hAnsi="Consolas"/>
        </w:rPr>
        <w:t>,</w:t>
      </w:r>
      <w:r w:rsidRPr="008F46E2">
        <w:rPr>
          <w:rFonts w:ascii="Consolas" w:hAnsi="Consolas"/>
        </w:rPr>
        <w:t xml:space="preserve"> world</w:t>
      </w:r>
      <w:r w:rsidRPr="008F46E2">
        <w:rPr>
          <w:rFonts w:ascii="Consolas" w:hAnsi="Consolas" w:hint="eastAsia"/>
        </w:rPr>
        <w:t>」，</w:t>
      </w:r>
      <w:r w:rsidRPr="008F46E2">
        <w:rPr>
          <w:rFonts w:ascii="Consolas" w:hAnsi="Consolas"/>
        </w:rPr>
        <w:t xml:space="preserve">python </w:t>
      </w:r>
      <w:r w:rsidRPr="008F46E2">
        <w:rPr>
          <w:rFonts w:ascii="Consolas" w:hAnsi="Consolas" w:hint="eastAsia"/>
        </w:rPr>
        <w:t>安裝成功</w:t>
      </w:r>
    </w:p>
    <w:p w14:paraId="132D9AE3" w14:textId="77777777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drawing>
          <wp:inline distT="0" distB="0" distL="0" distR="0" wp14:anchorId="7C2A5E7B" wp14:editId="64BD50CB">
            <wp:extent cx="3689011" cy="1665962"/>
            <wp:effectExtent l="0" t="0" r="6985" b="0"/>
            <wp:docPr id="27" name="圖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3767591" cy="17014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9BB807" w14:textId="77777777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：按下「</w:t>
      </w:r>
      <w:r w:rsidRPr="008F46E2">
        <w:rPr>
          <w:rFonts w:ascii="Consolas" w:hAnsi="Consolas" w:hint="eastAsia"/>
        </w:rPr>
        <w:t>e</w:t>
      </w:r>
      <w:r w:rsidRPr="008F46E2">
        <w:rPr>
          <w:rFonts w:ascii="Consolas" w:hAnsi="Consolas"/>
        </w:rPr>
        <w:t>xit()</w:t>
      </w:r>
      <w:r w:rsidRPr="008F46E2">
        <w:rPr>
          <w:rFonts w:ascii="Consolas" w:hAnsi="Consolas" w:hint="eastAsia"/>
        </w:rPr>
        <w:t>」回到指令輸入的環境</w:t>
      </w:r>
    </w:p>
    <w:p w14:paraId="0BEFBBEA" w14:textId="77777777" w:rsidR="003F4F9F" w:rsidRPr="008F46E2" w:rsidRDefault="003F4F9F" w:rsidP="00604D34">
      <w:pPr>
        <w:rPr>
          <w:rFonts w:ascii="Consolas" w:hAnsi="Consolas"/>
        </w:rPr>
      </w:pPr>
    </w:p>
    <w:p w14:paraId="0708AB8C" w14:textId="77777777" w:rsidR="003F4F9F" w:rsidRPr="008F46E2" w:rsidRDefault="003F4F9F" w:rsidP="00862277">
      <w:pPr>
        <w:pStyle w:val="4"/>
      </w:pPr>
      <w:r w:rsidRPr="008F46E2">
        <w:rPr>
          <w:rFonts w:hint="eastAsia"/>
        </w:rPr>
        <w:t>安裝、切換與刪除</w:t>
      </w:r>
      <w:r w:rsidRPr="008F46E2">
        <w:t xml:space="preserve"> Conda </w:t>
      </w:r>
      <w:r w:rsidRPr="008F46E2">
        <w:rPr>
          <w:rFonts w:hint="eastAsia"/>
        </w:rPr>
        <w:t>環境</w:t>
      </w:r>
      <w:r w:rsidRPr="008F46E2">
        <w:rPr>
          <w:rFonts w:hint="eastAsia"/>
        </w:rPr>
        <w:t xml:space="preserve"> </w:t>
      </w:r>
      <w:r w:rsidRPr="008F46E2">
        <w:t>(Environment)</w:t>
      </w:r>
    </w:p>
    <w:p w14:paraId="72A9BB6D" w14:textId="77777777" w:rsidR="003F4F9F" w:rsidRPr="008F46E2" w:rsidRDefault="003F4F9F" w:rsidP="003F4F9F">
      <w:pPr>
        <w:ind w:firstLine="480"/>
        <w:rPr>
          <w:rFonts w:ascii="Consolas" w:hAnsi="Consolas"/>
        </w:rPr>
      </w:pPr>
      <w:r w:rsidRPr="008F46E2">
        <w:rPr>
          <w:rFonts w:ascii="Consolas" w:hAnsi="Consolas" w:hint="eastAsia"/>
        </w:rPr>
        <w:t>預設是</w:t>
      </w:r>
      <w:r w:rsidRPr="008F46E2">
        <w:rPr>
          <w:rFonts w:ascii="Consolas" w:hAnsi="Consolas"/>
        </w:rPr>
        <w:t xml:space="preserve"> (base)</w:t>
      </w:r>
      <w:r w:rsidRPr="008F46E2">
        <w:rPr>
          <w:rFonts w:ascii="Consolas" w:hAnsi="Consolas" w:hint="eastAsia"/>
        </w:rPr>
        <w:t>，如果有切換環境的需求，例如手上處理著不同</w:t>
      </w:r>
      <w:r w:rsidRPr="008F46E2">
        <w:rPr>
          <w:rFonts w:ascii="Consolas" w:hAnsi="Consolas"/>
        </w:rPr>
        <w:t>Python</w:t>
      </w:r>
      <w:r w:rsidRPr="008F46E2">
        <w:rPr>
          <w:rFonts w:ascii="Consolas" w:hAnsi="Consolas" w:hint="eastAsia"/>
        </w:rPr>
        <w:t>版本和其它相關套件的專案，需要不時切換版本來開發，此時可以建立一到多個</w:t>
      </w:r>
      <w:r w:rsidRPr="008F46E2">
        <w:rPr>
          <w:rFonts w:ascii="Consolas" w:hAnsi="Consolas"/>
        </w:rPr>
        <w:t xml:space="preserve"> Conda </w:t>
      </w:r>
      <w:r w:rsidRPr="008F46E2">
        <w:rPr>
          <w:rFonts w:ascii="Consolas" w:hAnsi="Consolas" w:hint="eastAsia"/>
        </w:rPr>
        <w:t>環境，需要的時候可以切換，不需要的時候可以刪除。</w:t>
      </w:r>
    </w:p>
    <w:p w14:paraId="74882CD2" w14:textId="77777777" w:rsidR="003F4F9F" w:rsidRPr="008F46E2" w:rsidRDefault="003F4F9F" w:rsidP="003F4F9F">
      <w:pPr>
        <w:ind w:firstLine="480"/>
        <w:rPr>
          <w:rFonts w:ascii="Consolas" w:hAnsi="Consolas"/>
        </w:rPr>
      </w:pPr>
      <w:r w:rsidRPr="008F46E2">
        <w:rPr>
          <w:rFonts w:ascii="Consolas" w:hAnsi="Consolas" w:hint="eastAsia"/>
        </w:rPr>
        <w:t>在執行以下的指令前，需要確認目前是否在</w:t>
      </w:r>
      <w:r w:rsidRPr="008F46E2">
        <w:rPr>
          <w:rFonts w:ascii="Consolas" w:hAnsi="Consolas"/>
        </w:rPr>
        <w:t xml:space="preserve"> Anaconda Prompt </w:t>
      </w:r>
      <w:r w:rsidRPr="008F46E2">
        <w:rPr>
          <w:rFonts w:ascii="Consolas" w:hAnsi="Consolas" w:hint="eastAsia"/>
        </w:rPr>
        <w:t>當中，或是支援</w:t>
      </w:r>
      <w:r w:rsidRPr="008F46E2">
        <w:rPr>
          <w:rFonts w:ascii="Consolas" w:hAnsi="Consolas"/>
        </w:rPr>
        <w:t xml:space="preserve"> Conda </w:t>
      </w:r>
      <w:r w:rsidRPr="008F46E2">
        <w:rPr>
          <w:rFonts w:ascii="Consolas" w:hAnsi="Consolas" w:hint="eastAsia"/>
        </w:rPr>
        <w:t>的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 xml:space="preserve">Terminal </w:t>
      </w:r>
      <w:r w:rsidRPr="008F46E2">
        <w:rPr>
          <w:rFonts w:ascii="Consolas" w:hAnsi="Consolas" w:hint="eastAsia"/>
        </w:rPr>
        <w:t>環境。終端機顯示預設路徑時，最前面會有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>(base)</w:t>
      </w:r>
      <w:r w:rsidRPr="008F46E2">
        <w:rPr>
          <w:rFonts w:ascii="Consolas" w:hAnsi="Consolas" w:hint="eastAsia"/>
        </w:rPr>
        <w:t>，代表目前正在預設的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 xml:space="preserve">Conda </w:t>
      </w:r>
      <w:r w:rsidRPr="008F46E2">
        <w:rPr>
          <w:rFonts w:ascii="Consolas" w:hAnsi="Consolas" w:hint="eastAsia"/>
        </w:rPr>
        <w:t>環境當中。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4F9F" w:rsidRPr="008F46E2" w14:paraId="6D8F6DC3" w14:textId="77777777" w:rsidTr="000B4AC1">
        <w:tc>
          <w:tcPr>
            <w:tcW w:w="8296" w:type="dxa"/>
          </w:tcPr>
          <w:p w14:paraId="272C679B" w14:textId="77777777" w:rsidR="003F4F9F" w:rsidRPr="008F46E2" w:rsidRDefault="003F4F9F" w:rsidP="000B4AC1">
            <w:pPr>
              <w:rPr>
                <w:rFonts w:ascii="Consolas" w:hAnsi="Consolas"/>
              </w:rPr>
            </w:pPr>
            <w:r w:rsidRPr="008F46E2">
              <w:rPr>
                <w:rFonts w:ascii="Consolas" w:hAnsi="Consolas" w:hint="eastAsia"/>
              </w:rPr>
              <w:t>安裝</w:t>
            </w:r>
            <w:r w:rsidRPr="008F46E2">
              <w:rPr>
                <w:rFonts w:ascii="Consolas" w:hAnsi="Consolas" w:hint="eastAsia"/>
              </w:rPr>
              <w:t xml:space="preserve"> </w:t>
            </w:r>
            <w:r w:rsidRPr="008F46E2">
              <w:rPr>
                <w:rFonts w:ascii="Consolas" w:hAnsi="Consolas"/>
              </w:rPr>
              <w:t xml:space="preserve">Conda </w:t>
            </w:r>
            <w:r w:rsidRPr="008F46E2">
              <w:rPr>
                <w:rFonts w:ascii="Consolas" w:hAnsi="Consolas" w:hint="eastAsia"/>
              </w:rPr>
              <w:t>環境</w:t>
            </w:r>
          </w:p>
        </w:tc>
      </w:tr>
      <w:tr w:rsidR="003F4F9F" w:rsidRPr="008F46E2" w14:paraId="312D0D0C" w14:textId="77777777" w:rsidTr="000B4AC1">
        <w:tc>
          <w:tcPr>
            <w:tcW w:w="8296" w:type="dxa"/>
          </w:tcPr>
          <w:p w14:paraId="3272C47B" w14:textId="77777777" w:rsidR="003F4F9F" w:rsidRPr="008F46E2" w:rsidRDefault="003F4F9F" w:rsidP="000B4AC1">
            <w:pPr>
              <w:rPr>
                <w:rFonts w:ascii="Consolas" w:hAnsi="Consolas"/>
              </w:rPr>
            </w:pPr>
            <w:r w:rsidRPr="008F46E2">
              <w:rPr>
                <w:rFonts w:ascii="Consolas" w:hAnsi="Consolas" w:hint="eastAsia"/>
              </w:rPr>
              <w:t>範例</w:t>
            </w:r>
          </w:p>
          <w:p w14:paraId="77E87939" w14:textId="77777777" w:rsidR="003F4F9F" w:rsidRPr="008F46E2" w:rsidRDefault="003F4F9F" w:rsidP="000B4AC1">
            <w:pPr>
              <w:rPr>
                <w:rFonts w:ascii="Consolas" w:hAnsi="Consolas"/>
                <w:bdr w:val="single" w:sz="4" w:space="0" w:color="auto"/>
              </w:rPr>
            </w:pPr>
            <w:r w:rsidRPr="008F46E2">
              <w:rPr>
                <w:rFonts w:ascii="Consolas" w:hAnsi="Consolas"/>
                <w:bdr w:val="single" w:sz="4" w:space="0" w:color="auto"/>
              </w:rPr>
              <w:t xml:space="preserve"> conda create --name </w:t>
            </w:r>
            <w:r w:rsidRPr="008F46E2">
              <w:rPr>
                <w:rFonts w:ascii="Consolas" w:hAnsi="Consolas" w:hint="eastAsia"/>
                <w:bdr w:val="single" w:sz="4" w:space="0" w:color="auto"/>
              </w:rPr>
              <w:t>自訂環境名稱</w:t>
            </w:r>
            <w:r w:rsidRPr="008F46E2">
              <w:rPr>
                <w:rFonts w:ascii="Consolas" w:hAnsi="Consolas" w:hint="eastAsia"/>
                <w:bdr w:val="single" w:sz="4" w:space="0" w:color="auto"/>
              </w:rPr>
              <w:t xml:space="preserve"> </w:t>
            </w:r>
            <w:r w:rsidRPr="008F46E2">
              <w:rPr>
                <w:rFonts w:ascii="Consolas" w:hAnsi="Consolas"/>
                <w:bdr w:val="single" w:sz="4" w:space="0" w:color="auto"/>
              </w:rPr>
              <w:t>python=</w:t>
            </w:r>
            <w:r w:rsidRPr="008F46E2">
              <w:rPr>
                <w:rFonts w:ascii="Consolas" w:hAnsi="Consolas" w:hint="eastAsia"/>
                <w:bdr w:val="single" w:sz="4" w:space="0" w:color="auto"/>
              </w:rPr>
              <w:t>版本號，例如</w:t>
            </w:r>
            <w:r w:rsidRPr="008F46E2">
              <w:rPr>
                <w:rFonts w:ascii="Consolas" w:hAnsi="Consolas" w:hint="eastAsia"/>
                <w:bdr w:val="single" w:sz="4" w:space="0" w:color="auto"/>
              </w:rPr>
              <w:t>3</w:t>
            </w:r>
            <w:r w:rsidRPr="008F46E2">
              <w:rPr>
                <w:rFonts w:ascii="Consolas" w:hAnsi="Consolas"/>
                <w:bdr w:val="single" w:sz="4" w:space="0" w:color="auto"/>
              </w:rPr>
              <w:t xml:space="preserve">.9 </w:t>
            </w:r>
          </w:p>
          <w:p w14:paraId="2C7F780B" w14:textId="77777777" w:rsidR="003F4F9F" w:rsidRPr="008F46E2" w:rsidRDefault="003F4F9F" w:rsidP="000B4AC1">
            <w:pPr>
              <w:rPr>
                <w:rFonts w:ascii="Consolas" w:hAnsi="Consolas"/>
              </w:rPr>
            </w:pPr>
            <w:r w:rsidRPr="008F46E2">
              <w:rPr>
                <w:rFonts w:ascii="Consolas" w:hAnsi="Consolas" w:hint="eastAsia"/>
              </w:rPr>
              <w:t>c</w:t>
            </w:r>
            <w:r w:rsidRPr="008F46E2">
              <w:rPr>
                <w:rFonts w:ascii="Consolas" w:hAnsi="Consolas"/>
              </w:rPr>
              <w:t xml:space="preserve">onda create --name </w:t>
            </w:r>
            <w:r w:rsidRPr="008F46E2">
              <w:rPr>
                <w:rFonts w:ascii="Consolas" w:hAnsi="Consolas"/>
                <w:shd w:val="pct15" w:color="auto" w:fill="FFFFFF"/>
              </w:rPr>
              <w:t>web_scraping</w:t>
            </w:r>
            <w:r w:rsidRPr="008F46E2">
              <w:rPr>
                <w:rFonts w:ascii="Consolas" w:hAnsi="Consolas"/>
              </w:rPr>
              <w:t xml:space="preserve"> python=</w:t>
            </w:r>
            <w:r w:rsidRPr="008F46E2">
              <w:rPr>
                <w:rFonts w:ascii="Consolas" w:hAnsi="Consolas"/>
                <w:shd w:val="pct15" w:color="auto" w:fill="FFFFFF"/>
              </w:rPr>
              <w:t>3.9</w:t>
            </w:r>
          </w:p>
        </w:tc>
      </w:tr>
    </w:tbl>
    <w:p w14:paraId="285A510A" w14:textId="77777777" w:rsidR="003F4F9F" w:rsidRPr="008F46E2" w:rsidRDefault="003F4F9F" w:rsidP="003F4F9F">
      <w:pPr>
        <w:rPr>
          <w:rFonts w:ascii="Consolas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4F9F" w:rsidRPr="008F46E2" w14:paraId="5922C595" w14:textId="77777777" w:rsidTr="000B4AC1">
        <w:tc>
          <w:tcPr>
            <w:tcW w:w="8296" w:type="dxa"/>
          </w:tcPr>
          <w:p w14:paraId="2BE3B1A5" w14:textId="77777777" w:rsidR="003F4F9F" w:rsidRPr="008F46E2" w:rsidRDefault="003F4F9F" w:rsidP="000B4AC1">
            <w:pPr>
              <w:rPr>
                <w:rFonts w:ascii="Consolas" w:hAnsi="Consolas"/>
              </w:rPr>
            </w:pPr>
            <w:r w:rsidRPr="008F46E2">
              <w:rPr>
                <w:rFonts w:ascii="Consolas" w:hAnsi="Consolas" w:hint="eastAsia"/>
              </w:rPr>
              <w:t>列出所有</w:t>
            </w:r>
            <w:r w:rsidRPr="008F46E2">
              <w:rPr>
                <w:rFonts w:ascii="Consolas" w:hAnsi="Consolas" w:hint="eastAsia"/>
              </w:rPr>
              <w:t xml:space="preserve"> </w:t>
            </w:r>
            <w:r w:rsidRPr="008F46E2">
              <w:rPr>
                <w:rFonts w:ascii="Consolas" w:hAnsi="Consolas"/>
              </w:rPr>
              <w:t xml:space="preserve">Conda </w:t>
            </w:r>
            <w:r w:rsidRPr="008F46E2">
              <w:rPr>
                <w:rFonts w:ascii="Consolas" w:hAnsi="Consolas" w:hint="eastAsia"/>
              </w:rPr>
              <w:t>環境</w:t>
            </w:r>
          </w:p>
        </w:tc>
      </w:tr>
      <w:tr w:rsidR="003F4F9F" w:rsidRPr="008F46E2" w14:paraId="518A8B98" w14:textId="77777777" w:rsidTr="000B4AC1">
        <w:tc>
          <w:tcPr>
            <w:tcW w:w="8296" w:type="dxa"/>
          </w:tcPr>
          <w:p w14:paraId="2602B946" w14:textId="77777777" w:rsidR="003F4F9F" w:rsidRPr="008F46E2" w:rsidRDefault="003F4F9F" w:rsidP="000B4AC1">
            <w:pPr>
              <w:rPr>
                <w:rFonts w:ascii="Consolas" w:hAnsi="Consolas"/>
              </w:rPr>
            </w:pPr>
            <w:r w:rsidRPr="008F46E2">
              <w:rPr>
                <w:rFonts w:ascii="Consolas" w:hAnsi="Consolas" w:hint="eastAsia"/>
              </w:rPr>
              <w:t>c</w:t>
            </w:r>
            <w:r w:rsidRPr="008F46E2">
              <w:rPr>
                <w:rFonts w:ascii="Consolas" w:hAnsi="Consolas"/>
              </w:rPr>
              <w:t>onda env list</w:t>
            </w:r>
          </w:p>
        </w:tc>
      </w:tr>
    </w:tbl>
    <w:p w14:paraId="4B1A25E7" w14:textId="77777777" w:rsidR="003F4F9F" w:rsidRPr="008F46E2" w:rsidRDefault="003F4F9F" w:rsidP="003F4F9F">
      <w:pPr>
        <w:rPr>
          <w:rFonts w:ascii="Consolas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4F9F" w:rsidRPr="008F46E2" w14:paraId="66A80F1F" w14:textId="77777777" w:rsidTr="000B4AC1">
        <w:tc>
          <w:tcPr>
            <w:tcW w:w="8296" w:type="dxa"/>
          </w:tcPr>
          <w:p w14:paraId="452CE709" w14:textId="77777777" w:rsidR="003F4F9F" w:rsidRPr="008F46E2" w:rsidRDefault="003F4F9F" w:rsidP="000B4AC1">
            <w:pPr>
              <w:rPr>
                <w:rFonts w:ascii="Consolas" w:hAnsi="Consolas"/>
              </w:rPr>
            </w:pPr>
            <w:r w:rsidRPr="008F46E2">
              <w:rPr>
                <w:rFonts w:ascii="Consolas" w:hAnsi="Consolas" w:hint="eastAsia"/>
              </w:rPr>
              <w:lastRenderedPageBreak/>
              <w:t>離開當前的</w:t>
            </w:r>
            <w:r w:rsidRPr="008F46E2">
              <w:rPr>
                <w:rFonts w:ascii="Consolas" w:hAnsi="Consolas" w:hint="eastAsia"/>
              </w:rPr>
              <w:t xml:space="preserve"> </w:t>
            </w:r>
            <w:r w:rsidRPr="008F46E2">
              <w:rPr>
                <w:rFonts w:ascii="Consolas" w:hAnsi="Consolas"/>
              </w:rPr>
              <w:t xml:space="preserve">Conda </w:t>
            </w:r>
            <w:r w:rsidRPr="008F46E2">
              <w:rPr>
                <w:rFonts w:ascii="Consolas" w:hAnsi="Consolas"/>
              </w:rPr>
              <w:t>環境</w:t>
            </w:r>
          </w:p>
        </w:tc>
      </w:tr>
      <w:tr w:rsidR="003F4F9F" w:rsidRPr="008F46E2" w14:paraId="69F022B9" w14:textId="77777777" w:rsidTr="000B4AC1">
        <w:tc>
          <w:tcPr>
            <w:tcW w:w="8296" w:type="dxa"/>
          </w:tcPr>
          <w:p w14:paraId="585903B5" w14:textId="77777777" w:rsidR="003F4F9F" w:rsidRPr="008F46E2" w:rsidRDefault="003F4F9F" w:rsidP="000B4AC1">
            <w:pPr>
              <w:rPr>
                <w:rFonts w:ascii="Consolas" w:hAnsi="Consolas"/>
              </w:rPr>
            </w:pPr>
            <w:r w:rsidRPr="008F46E2">
              <w:rPr>
                <w:rFonts w:ascii="Consolas" w:hAnsi="Consolas" w:hint="eastAsia"/>
              </w:rPr>
              <w:t>c</w:t>
            </w:r>
            <w:r w:rsidRPr="008F46E2">
              <w:rPr>
                <w:rFonts w:ascii="Consolas" w:hAnsi="Consolas"/>
              </w:rPr>
              <w:t>onda deactivate</w:t>
            </w:r>
          </w:p>
        </w:tc>
      </w:tr>
    </w:tbl>
    <w:p w14:paraId="3C710998" w14:textId="77777777" w:rsidR="003F4F9F" w:rsidRPr="008F46E2" w:rsidRDefault="003F4F9F" w:rsidP="003F4F9F">
      <w:pPr>
        <w:rPr>
          <w:rFonts w:ascii="Consolas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4F9F" w:rsidRPr="008F46E2" w14:paraId="60401FA3" w14:textId="77777777" w:rsidTr="000B4AC1">
        <w:tc>
          <w:tcPr>
            <w:tcW w:w="8296" w:type="dxa"/>
          </w:tcPr>
          <w:p w14:paraId="5789E5C2" w14:textId="77777777" w:rsidR="003F4F9F" w:rsidRPr="008F46E2" w:rsidRDefault="003F4F9F" w:rsidP="000B4AC1">
            <w:pPr>
              <w:rPr>
                <w:rFonts w:ascii="Consolas" w:hAnsi="Consolas"/>
              </w:rPr>
            </w:pPr>
            <w:r w:rsidRPr="008F46E2">
              <w:rPr>
                <w:rFonts w:ascii="Consolas" w:hAnsi="Consolas" w:hint="eastAsia"/>
              </w:rPr>
              <w:t>切換</w:t>
            </w:r>
            <w:r w:rsidRPr="008F46E2">
              <w:rPr>
                <w:rFonts w:ascii="Consolas" w:hAnsi="Consolas" w:hint="eastAsia"/>
              </w:rPr>
              <w:t xml:space="preserve"> /</w:t>
            </w:r>
            <w:r w:rsidRPr="008F46E2">
              <w:rPr>
                <w:rFonts w:ascii="Consolas" w:hAnsi="Consolas"/>
              </w:rPr>
              <w:t xml:space="preserve"> </w:t>
            </w:r>
            <w:r w:rsidRPr="008F46E2">
              <w:rPr>
                <w:rFonts w:ascii="Consolas" w:hAnsi="Consolas" w:hint="eastAsia"/>
              </w:rPr>
              <w:t>啟動</w:t>
            </w:r>
            <w:r w:rsidRPr="008F46E2">
              <w:rPr>
                <w:rFonts w:ascii="Consolas" w:hAnsi="Consolas" w:hint="eastAsia"/>
              </w:rPr>
              <w:t xml:space="preserve"> </w:t>
            </w:r>
            <w:r w:rsidRPr="008F46E2">
              <w:rPr>
                <w:rFonts w:ascii="Consolas" w:hAnsi="Consolas"/>
              </w:rPr>
              <w:t xml:space="preserve">Conda </w:t>
            </w:r>
            <w:r w:rsidRPr="008F46E2">
              <w:rPr>
                <w:rFonts w:ascii="Consolas" w:hAnsi="Consolas"/>
              </w:rPr>
              <w:t>環境</w:t>
            </w:r>
          </w:p>
        </w:tc>
      </w:tr>
      <w:tr w:rsidR="003F4F9F" w:rsidRPr="008F46E2" w14:paraId="0CC63116" w14:textId="77777777" w:rsidTr="000B4AC1">
        <w:tc>
          <w:tcPr>
            <w:tcW w:w="8296" w:type="dxa"/>
          </w:tcPr>
          <w:p w14:paraId="170A9A17" w14:textId="77777777" w:rsidR="003F4F9F" w:rsidRPr="008F46E2" w:rsidRDefault="003F4F9F" w:rsidP="000B4AC1">
            <w:pPr>
              <w:rPr>
                <w:rFonts w:ascii="Consolas" w:hAnsi="Consolas"/>
              </w:rPr>
            </w:pPr>
            <w:r w:rsidRPr="008F46E2">
              <w:rPr>
                <w:rFonts w:ascii="Consolas" w:hAnsi="Consolas" w:hint="eastAsia"/>
              </w:rPr>
              <w:t>c</w:t>
            </w:r>
            <w:r w:rsidRPr="008F46E2">
              <w:rPr>
                <w:rFonts w:ascii="Consolas" w:hAnsi="Consolas"/>
              </w:rPr>
              <w:t xml:space="preserve">onda activate </w:t>
            </w:r>
            <w:r w:rsidRPr="008F46E2">
              <w:rPr>
                <w:rFonts w:ascii="Consolas" w:hAnsi="Consolas"/>
                <w:shd w:val="pct15" w:color="auto" w:fill="FFFFFF"/>
              </w:rPr>
              <w:t>web_scraping</w:t>
            </w:r>
          </w:p>
        </w:tc>
      </w:tr>
    </w:tbl>
    <w:p w14:paraId="2A55CC78" w14:textId="77777777" w:rsidR="003F4F9F" w:rsidRPr="008F46E2" w:rsidRDefault="003F4F9F" w:rsidP="003F4F9F">
      <w:pPr>
        <w:rPr>
          <w:rFonts w:ascii="Consolas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4F9F" w:rsidRPr="008F46E2" w14:paraId="50AEAF18" w14:textId="77777777" w:rsidTr="000B4AC1">
        <w:tc>
          <w:tcPr>
            <w:tcW w:w="8296" w:type="dxa"/>
          </w:tcPr>
          <w:p w14:paraId="3891E944" w14:textId="77777777" w:rsidR="003F4F9F" w:rsidRPr="008F46E2" w:rsidRDefault="003F4F9F" w:rsidP="000B4AC1">
            <w:pPr>
              <w:rPr>
                <w:rFonts w:ascii="Consolas" w:hAnsi="Consolas"/>
              </w:rPr>
            </w:pPr>
            <w:r w:rsidRPr="008F46E2">
              <w:rPr>
                <w:rFonts w:ascii="Consolas" w:hAnsi="Consolas" w:hint="eastAsia"/>
              </w:rPr>
              <w:t>刪除</w:t>
            </w:r>
            <w:r w:rsidRPr="008F46E2">
              <w:rPr>
                <w:rFonts w:ascii="Consolas" w:hAnsi="Consolas" w:hint="eastAsia"/>
              </w:rPr>
              <w:t>C</w:t>
            </w:r>
            <w:r w:rsidRPr="008F46E2">
              <w:rPr>
                <w:rFonts w:ascii="Consolas" w:hAnsi="Consolas"/>
              </w:rPr>
              <w:t xml:space="preserve">onda </w:t>
            </w:r>
            <w:r w:rsidRPr="008F46E2">
              <w:rPr>
                <w:rFonts w:ascii="Consolas" w:hAnsi="Consolas"/>
              </w:rPr>
              <w:t>環境</w:t>
            </w:r>
          </w:p>
        </w:tc>
      </w:tr>
      <w:tr w:rsidR="003F4F9F" w:rsidRPr="008F46E2" w14:paraId="40A484AB" w14:textId="77777777" w:rsidTr="000B4AC1">
        <w:tc>
          <w:tcPr>
            <w:tcW w:w="8296" w:type="dxa"/>
          </w:tcPr>
          <w:p w14:paraId="587FF9F1" w14:textId="77777777" w:rsidR="003F4F9F" w:rsidRPr="008F46E2" w:rsidRDefault="003F4F9F" w:rsidP="000B4AC1">
            <w:pPr>
              <w:rPr>
                <w:rFonts w:ascii="Consolas" w:hAnsi="Consolas"/>
              </w:rPr>
            </w:pPr>
            <w:r w:rsidRPr="008F46E2">
              <w:rPr>
                <w:rFonts w:ascii="Consolas" w:hAnsi="Consolas" w:hint="eastAsia"/>
              </w:rPr>
              <w:t>c</w:t>
            </w:r>
            <w:r w:rsidRPr="008F46E2">
              <w:rPr>
                <w:rFonts w:ascii="Consolas" w:hAnsi="Consolas"/>
              </w:rPr>
              <w:t xml:space="preserve">onda env remove -n </w:t>
            </w:r>
            <w:r w:rsidRPr="008F46E2">
              <w:rPr>
                <w:rFonts w:ascii="Consolas" w:hAnsi="Consolas"/>
                <w:shd w:val="pct15" w:color="auto" w:fill="FFFFFF"/>
              </w:rPr>
              <w:t>web_scraping</w:t>
            </w:r>
          </w:p>
        </w:tc>
      </w:tr>
    </w:tbl>
    <w:p w14:paraId="67F16341" w14:textId="77777777" w:rsidR="003B03E4" w:rsidRPr="008F46E2" w:rsidRDefault="003B03E4" w:rsidP="00E03002">
      <w:pPr>
        <w:rPr>
          <w:rFonts w:ascii="Consolas" w:hAnsi="Consolas"/>
        </w:rPr>
      </w:pPr>
    </w:p>
    <w:p w14:paraId="7E3494CA" w14:textId="32799B1E" w:rsidR="002874CC" w:rsidRPr="008F46E2" w:rsidRDefault="002874CC" w:rsidP="00781134">
      <w:pPr>
        <w:pStyle w:val="2"/>
        <w:rPr>
          <w:rFonts w:ascii="Consolas" w:hAnsi="Consolas"/>
        </w:rPr>
      </w:pPr>
      <w:bookmarkStart w:id="6" w:name="_Toc130300442"/>
      <w:r w:rsidRPr="008F46E2">
        <w:rPr>
          <w:rFonts w:ascii="Consolas" w:hAnsi="Consolas" w:hint="eastAsia"/>
        </w:rPr>
        <w:t>如何執行</w:t>
      </w:r>
      <w:r w:rsidRPr="008F46E2">
        <w:rPr>
          <w:rFonts w:ascii="Consolas" w:hAnsi="Consolas" w:hint="eastAsia"/>
        </w:rPr>
        <w:t>P</w:t>
      </w:r>
      <w:r w:rsidRPr="008F46E2">
        <w:rPr>
          <w:rFonts w:ascii="Consolas" w:hAnsi="Consolas"/>
        </w:rPr>
        <w:t>ython</w:t>
      </w:r>
      <w:r w:rsidRPr="008F46E2">
        <w:rPr>
          <w:rFonts w:ascii="Consolas" w:hAnsi="Consolas" w:hint="eastAsia"/>
        </w:rPr>
        <w:t>程式</w:t>
      </w:r>
      <w:bookmarkEnd w:id="6"/>
    </w:p>
    <w:p w14:paraId="7E4093F4" w14:textId="2A7B63B0" w:rsidR="003B03E4" w:rsidRPr="008F46E2" w:rsidRDefault="000B4AC1" w:rsidP="00364BA9">
      <w:pPr>
        <w:pStyle w:val="3"/>
        <w:rPr>
          <w:rFonts w:ascii="Consolas" w:hAnsi="Consolas"/>
        </w:rPr>
      </w:pPr>
      <w:bookmarkStart w:id="7" w:name="_Toc130300443"/>
      <w:r w:rsidRPr="008F46E2">
        <w:rPr>
          <w:rFonts w:ascii="Consolas" w:hAnsi="Consolas" w:hint="eastAsia"/>
        </w:rPr>
        <w:t>使用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>IDE</w:t>
      </w:r>
      <w:bookmarkEnd w:id="7"/>
    </w:p>
    <w:p w14:paraId="2CF32A3E" w14:textId="7AEF3938" w:rsidR="00364BA9" w:rsidRPr="008F46E2" w:rsidRDefault="00364BA9" w:rsidP="008930C6">
      <w:pPr>
        <w:ind w:firstLine="480"/>
        <w:rPr>
          <w:rFonts w:ascii="Consolas" w:hAnsi="Consolas"/>
        </w:rPr>
      </w:pPr>
      <w:r w:rsidRPr="008F46E2">
        <w:rPr>
          <w:rFonts w:ascii="Consolas" w:hAnsi="Consolas" w:hint="eastAsia"/>
        </w:rPr>
        <w:t>整合式開發環境</w:t>
      </w:r>
      <w:r w:rsidRPr="008F46E2">
        <w:rPr>
          <w:rFonts w:ascii="Consolas" w:hAnsi="Consolas"/>
        </w:rPr>
        <w:t xml:space="preserve"> (Integrated Development Environment</w:t>
      </w:r>
      <w:r w:rsidRPr="008F46E2">
        <w:rPr>
          <w:rFonts w:ascii="Consolas" w:hAnsi="Consolas" w:hint="eastAsia"/>
        </w:rPr>
        <w:t>，</w:t>
      </w:r>
      <w:r w:rsidRPr="008F46E2">
        <w:rPr>
          <w:rFonts w:ascii="Consolas" w:hAnsi="Consolas"/>
        </w:rPr>
        <w:t xml:space="preserve">IDE) </w:t>
      </w:r>
      <w:r w:rsidRPr="008F46E2">
        <w:rPr>
          <w:rFonts w:ascii="Consolas" w:hAnsi="Consolas" w:hint="eastAsia"/>
        </w:rPr>
        <w:t>可以協助開發者方便使用類似記事本的程式碼輸入介面，</w:t>
      </w:r>
      <w:proofErr w:type="gramStart"/>
      <w:r w:rsidR="00CA6437" w:rsidRPr="008F46E2">
        <w:rPr>
          <w:rFonts w:ascii="Consolas" w:hAnsi="Consolas" w:hint="eastAsia"/>
        </w:rPr>
        <w:t>側欄</w:t>
      </w:r>
      <w:r w:rsidRPr="008F46E2">
        <w:rPr>
          <w:rFonts w:ascii="Consolas" w:hAnsi="Consolas" w:hint="eastAsia"/>
        </w:rPr>
        <w:t>又</w:t>
      </w:r>
      <w:proofErr w:type="gramEnd"/>
      <w:r w:rsidRPr="008F46E2">
        <w:rPr>
          <w:rFonts w:ascii="Consolas" w:hAnsi="Consolas" w:hint="eastAsia"/>
        </w:rPr>
        <w:t>有類似檔案總管的管理功能。常見的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 xml:space="preserve">Python IDE </w:t>
      </w:r>
      <w:r w:rsidRPr="008F46E2">
        <w:rPr>
          <w:rFonts w:ascii="Consolas" w:hAnsi="Consolas" w:hint="eastAsia"/>
        </w:rPr>
        <w:t>有：</w:t>
      </w:r>
    </w:p>
    <w:p w14:paraId="05F7A3D5" w14:textId="4894D84E" w:rsidR="00364BA9" w:rsidRPr="008F46E2" w:rsidRDefault="00364BA9" w:rsidP="00DC0CD8">
      <w:pPr>
        <w:pStyle w:val="a9"/>
        <w:numPr>
          <w:ilvl w:val="0"/>
          <w:numId w:val="4"/>
        </w:numPr>
        <w:ind w:leftChars="0"/>
        <w:rPr>
          <w:rFonts w:ascii="Consolas" w:hAnsi="Consolas"/>
        </w:rPr>
      </w:pPr>
      <w:r w:rsidRPr="008F46E2">
        <w:rPr>
          <w:rFonts w:ascii="Consolas" w:hAnsi="Consolas" w:hint="eastAsia"/>
          <w:shd w:val="pct15" w:color="auto" w:fill="FFFFFF"/>
        </w:rPr>
        <w:t>V</w:t>
      </w:r>
      <w:r w:rsidRPr="008F46E2">
        <w:rPr>
          <w:rFonts w:ascii="Consolas" w:hAnsi="Consolas"/>
          <w:shd w:val="pct15" w:color="auto" w:fill="FFFFFF"/>
        </w:rPr>
        <w:t>isual Studio Code</w:t>
      </w:r>
    </w:p>
    <w:p w14:paraId="113B0720" w14:textId="7B1EE5BF" w:rsidR="00364BA9" w:rsidRPr="008F46E2" w:rsidRDefault="00364BA9" w:rsidP="00DC0CD8">
      <w:pPr>
        <w:pStyle w:val="a9"/>
        <w:numPr>
          <w:ilvl w:val="0"/>
          <w:numId w:val="4"/>
        </w:numPr>
        <w:ind w:leftChars="0"/>
        <w:rPr>
          <w:rFonts w:ascii="Consolas" w:hAnsi="Consolas"/>
        </w:rPr>
      </w:pPr>
      <w:r w:rsidRPr="008F46E2">
        <w:rPr>
          <w:rFonts w:ascii="Consolas" w:hAnsi="Consolas" w:hint="eastAsia"/>
        </w:rPr>
        <w:t>E</w:t>
      </w:r>
      <w:r w:rsidRPr="008F46E2">
        <w:rPr>
          <w:rFonts w:ascii="Consolas" w:hAnsi="Consolas"/>
        </w:rPr>
        <w:t>clipse with PyDev</w:t>
      </w:r>
    </w:p>
    <w:p w14:paraId="6B60C4F9" w14:textId="2AB3EEB7" w:rsidR="00364BA9" w:rsidRPr="008F46E2" w:rsidRDefault="00364BA9" w:rsidP="00DC0CD8">
      <w:pPr>
        <w:pStyle w:val="a9"/>
        <w:numPr>
          <w:ilvl w:val="0"/>
          <w:numId w:val="4"/>
        </w:numPr>
        <w:ind w:leftChars="0"/>
        <w:rPr>
          <w:rFonts w:ascii="Consolas" w:hAnsi="Consolas"/>
        </w:rPr>
      </w:pPr>
      <w:r w:rsidRPr="008F46E2">
        <w:rPr>
          <w:rFonts w:ascii="Consolas" w:hAnsi="Consolas" w:hint="eastAsia"/>
        </w:rPr>
        <w:t>S</w:t>
      </w:r>
      <w:r w:rsidRPr="008F46E2">
        <w:rPr>
          <w:rFonts w:ascii="Consolas" w:hAnsi="Consolas"/>
        </w:rPr>
        <w:t>ublime Text</w:t>
      </w:r>
    </w:p>
    <w:p w14:paraId="53D9A038" w14:textId="282E62E0" w:rsidR="00364BA9" w:rsidRPr="008F46E2" w:rsidRDefault="00364BA9" w:rsidP="00DC0CD8">
      <w:pPr>
        <w:pStyle w:val="a9"/>
        <w:numPr>
          <w:ilvl w:val="0"/>
          <w:numId w:val="4"/>
        </w:numPr>
        <w:ind w:leftChars="0"/>
        <w:rPr>
          <w:rFonts w:ascii="Consolas" w:hAnsi="Consolas"/>
        </w:rPr>
      </w:pPr>
      <w:r w:rsidRPr="008F46E2">
        <w:rPr>
          <w:rFonts w:ascii="Consolas" w:hAnsi="Consolas" w:hint="eastAsia"/>
        </w:rPr>
        <w:t>A</w:t>
      </w:r>
      <w:r w:rsidRPr="008F46E2">
        <w:rPr>
          <w:rFonts w:ascii="Consolas" w:hAnsi="Consolas"/>
        </w:rPr>
        <w:t>tom</w:t>
      </w:r>
    </w:p>
    <w:p w14:paraId="1693FC3A" w14:textId="1CDD44E4" w:rsidR="00364BA9" w:rsidRPr="008F46E2" w:rsidRDefault="00364BA9" w:rsidP="00DC0CD8">
      <w:pPr>
        <w:pStyle w:val="a9"/>
        <w:numPr>
          <w:ilvl w:val="0"/>
          <w:numId w:val="4"/>
        </w:numPr>
        <w:ind w:leftChars="0"/>
        <w:rPr>
          <w:rFonts w:ascii="Consolas" w:hAnsi="Consolas"/>
        </w:rPr>
      </w:pPr>
      <w:r w:rsidRPr="008F46E2">
        <w:rPr>
          <w:rFonts w:ascii="Consolas" w:hAnsi="Consolas" w:hint="eastAsia"/>
          <w:shd w:val="pct15" w:color="auto" w:fill="FFFFFF"/>
        </w:rPr>
        <w:t>S</w:t>
      </w:r>
      <w:r w:rsidRPr="008F46E2">
        <w:rPr>
          <w:rFonts w:ascii="Consolas" w:hAnsi="Consolas"/>
          <w:shd w:val="pct15" w:color="auto" w:fill="FFFFFF"/>
        </w:rPr>
        <w:t>pyder</w:t>
      </w:r>
    </w:p>
    <w:p w14:paraId="6FA89034" w14:textId="510FDE4A" w:rsidR="00364BA9" w:rsidRPr="008F46E2" w:rsidRDefault="00364BA9" w:rsidP="00DC0CD8">
      <w:pPr>
        <w:pStyle w:val="a9"/>
        <w:numPr>
          <w:ilvl w:val="0"/>
          <w:numId w:val="4"/>
        </w:numPr>
        <w:ind w:leftChars="0"/>
        <w:rPr>
          <w:rFonts w:ascii="Consolas" w:hAnsi="Consolas"/>
        </w:rPr>
      </w:pPr>
      <w:r w:rsidRPr="008F46E2">
        <w:rPr>
          <w:rFonts w:ascii="Consolas" w:hAnsi="Consolas" w:hint="eastAsia"/>
          <w:shd w:val="pct15" w:color="auto" w:fill="FFFFFF"/>
        </w:rPr>
        <w:t>P</w:t>
      </w:r>
      <w:r w:rsidRPr="008F46E2">
        <w:rPr>
          <w:rFonts w:ascii="Consolas" w:hAnsi="Consolas"/>
          <w:shd w:val="pct15" w:color="auto" w:fill="FFFFFF"/>
        </w:rPr>
        <w:t>yCharm</w:t>
      </w:r>
    </w:p>
    <w:p w14:paraId="68CF9C7D" w14:textId="417951E3" w:rsidR="00364BA9" w:rsidRPr="008F46E2" w:rsidRDefault="00364BA9" w:rsidP="00DC0CD8">
      <w:pPr>
        <w:pStyle w:val="a9"/>
        <w:numPr>
          <w:ilvl w:val="0"/>
          <w:numId w:val="4"/>
        </w:numPr>
        <w:ind w:leftChars="0"/>
        <w:rPr>
          <w:rFonts w:ascii="Consolas" w:hAnsi="Consolas"/>
        </w:rPr>
      </w:pPr>
      <w:r w:rsidRPr="008F46E2">
        <w:rPr>
          <w:rFonts w:ascii="Consolas" w:hAnsi="Consolas" w:hint="eastAsia"/>
        </w:rPr>
        <w:t>V</w:t>
      </w:r>
      <w:r w:rsidRPr="008F46E2">
        <w:rPr>
          <w:rFonts w:ascii="Consolas" w:hAnsi="Consolas"/>
        </w:rPr>
        <w:t>im</w:t>
      </w:r>
    </w:p>
    <w:p w14:paraId="66474E00" w14:textId="2C69C86D" w:rsidR="00364BA9" w:rsidRPr="008F46E2" w:rsidRDefault="00364BA9" w:rsidP="00DC0CD8">
      <w:pPr>
        <w:pStyle w:val="a9"/>
        <w:numPr>
          <w:ilvl w:val="0"/>
          <w:numId w:val="4"/>
        </w:numPr>
        <w:ind w:leftChars="0"/>
        <w:rPr>
          <w:rFonts w:ascii="Consolas" w:hAnsi="Consolas"/>
        </w:rPr>
      </w:pPr>
      <w:r w:rsidRPr="008F46E2">
        <w:rPr>
          <w:rFonts w:ascii="Consolas" w:hAnsi="Consolas" w:hint="eastAsia"/>
        </w:rPr>
        <w:t>E</w:t>
      </w:r>
      <w:r w:rsidRPr="008F46E2">
        <w:rPr>
          <w:rFonts w:ascii="Consolas" w:hAnsi="Consolas"/>
        </w:rPr>
        <w:t>macs</w:t>
      </w:r>
    </w:p>
    <w:p w14:paraId="713ABE09" w14:textId="3A115AB8" w:rsidR="00364BA9" w:rsidRPr="008F46E2" w:rsidRDefault="00364BA9" w:rsidP="00DC0CD8">
      <w:pPr>
        <w:pStyle w:val="a9"/>
        <w:numPr>
          <w:ilvl w:val="0"/>
          <w:numId w:val="4"/>
        </w:numPr>
        <w:ind w:leftChars="0"/>
        <w:rPr>
          <w:rFonts w:ascii="Consolas" w:hAnsi="Consolas"/>
        </w:rPr>
      </w:pPr>
      <w:r w:rsidRPr="008F46E2">
        <w:rPr>
          <w:rFonts w:ascii="Consolas" w:hAnsi="Consolas" w:hint="eastAsia"/>
        </w:rPr>
        <w:t>T</w:t>
      </w:r>
      <w:r w:rsidRPr="008F46E2">
        <w:rPr>
          <w:rFonts w:ascii="Consolas" w:hAnsi="Consolas"/>
        </w:rPr>
        <w:t>honny</w:t>
      </w:r>
    </w:p>
    <w:p w14:paraId="46D217DD" w14:textId="366B35FE" w:rsidR="00364BA9" w:rsidRPr="008F46E2" w:rsidRDefault="00364BA9" w:rsidP="00DC0CD8">
      <w:pPr>
        <w:pStyle w:val="a9"/>
        <w:numPr>
          <w:ilvl w:val="0"/>
          <w:numId w:val="4"/>
        </w:numPr>
        <w:ind w:leftChars="0"/>
        <w:rPr>
          <w:rFonts w:ascii="Consolas" w:hAnsi="Consolas"/>
        </w:rPr>
      </w:pPr>
      <w:r w:rsidRPr="008F46E2">
        <w:rPr>
          <w:rFonts w:ascii="Consolas" w:hAnsi="Consolas" w:hint="eastAsia"/>
        </w:rPr>
        <w:t>W</w:t>
      </w:r>
      <w:r w:rsidRPr="008F46E2">
        <w:rPr>
          <w:rFonts w:ascii="Consolas" w:hAnsi="Consolas"/>
        </w:rPr>
        <w:t>ing</w:t>
      </w:r>
    </w:p>
    <w:p w14:paraId="08929921" w14:textId="040DDB5C" w:rsidR="003C3FE6" w:rsidRPr="008F46E2" w:rsidRDefault="003C3FE6" w:rsidP="00E03002">
      <w:pPr>
        <w:rPr>
          <w:rFonts w:ascii="Consolas" w:hAnsi="Consolas"/>
        </w:rPr>
      </w:pPr>
    </w:p>
    <w:p w14:paraId="22A50C80" w14:textId="6F3F254C" w:rsidR="008930C6" w:rsidRPr="008F46E2" w:rsidRDefault="008930C6" w:rsidP="008930C6">
      <w:pPr>
        <w:ind w:firstLine="480"/>
        <w:rPr>
          <w:rFonts w:ascii="Consolas" w:hAnsi="Consolas"/>
        </w:rPr>
      </w:pPr>
      <w:r w:rsidRPr="008F46E2">
        <w:rPr>
          <w:rFonts w:ascii="Consolas" w:hAnsi="Consolas" w:hint="eastAsia"/>
        </w:rPr>
        <w:t>在課程中，我們選用「</w:t>
      </w:r>
      <w:r w:rsidRPr="00301E16">
        <w:rPr>
          <w:rFonts w:ascii="Consolas" w:hAnsi="Consolas" w:hint="eastAsia"/>
          <w:shd w:val="pct15" w:color="auto" w:fill="FFFFFF"/>
        </w:rPr>
        <w:t>V</w:t>
      </w:r>
      <w:r w:rsidRPr="00301E16">
        <w:rPr>
          <w:rFonts w:ascii="Consolas" w:hAnsi="Consolas"/>
          <w:shd w:val="pct15" w:color="auto" w:fill="FFFFFF"/>
        </w:rPr>
        <w:t>isual Studio Code</w:t>
      </w:r>
      <w:r w:rsidRPr="008F46E2">
        <w:rPr>
          <w:rFonts w:ascii="Consolas" w:hAnsi="Consolas" w:hint="eastAsia"/>
        </w:rPr>
        <w:t>」</w:t>
      </w:r>
      <w:r w:rsidRPr="008F46E2">
        <w:rPr>
          <w:rFonts w:ascii="Consolas" w:hAnsi="Consolas" w:hint="eastAsia"/>
        </w:rPr>
        <w:t xml:space="preserve"> (</w:t>
      </w:r>
      <w:r w:rsidRPr="008F46E2">
        <w:rPr>
          <w:rFonts w:ascii="Consolas" w:hAnsi="Consolas" w:hint="eastAsia"/>
        </w:rPr>
        <w:t>簡稱為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 xml:space="preserve">VS code) </w:t>
      </w:r>
      <w:proofErr w:type="gramStart"/>
      <w:r w:rsidRPr="008F46E2">
        <w:rPr>
          <w:rFonts w:ascii="Consolas" w:hAnsi="Consolas" w:hint="eastAsia"/>
        </w:rPr>
        <w:t>來作</w:t>
      </w:r>
      <w:proofErr w:type="gramEnd"/>
      <w:r w:rsidRPr="008F46E2">
        <w:rPr>
          <w:rFonts w:ascii="Consolas" w:hAnsi="Consolas" w:hint="eastAsia"/>
        </w:rPr>
        <w:t>為課程使用的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>IDE</w:t>
      </w:r>
      <w:r w:rsidRPr="008F46E2">
        <w:rPr>
          <w:rFonts w:ascii="Consolas" w:hAnsi="Consolas" w:hint="eastAsia"/>
        </w:rPr>
        <w:t>。</w:t>
      </w:r>
      <w:r w:rsidRPr="008F46E2">
        <w:rPr>
          <w:rFonts w:ascii="Consolas" w:hAnsi="Consolas"/>
        </w:rPr>
        <w:t xml:space="preserve">VS code </w:t>
      </w:r>
      <w:r w:rsidRPr="008F46E2">
        <w:rPr>
          <w:rFonts w:ascii="Consolas" w:hAnsi="Consolas" w:hint="eastAsia"/>
        </w:rPr>
        <w:t>是微軟開發的跨平台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 xml:space="preserve">(Cross-platform) </w:t>
      </w:r>
      <w:r w:rsidR="00CA6437" w:rsidRPr="008F46E2">
        <w:rPr>
          <w:rFonts w:ascii="Consolas" w:hAnsi="Consolas" w:hint="eastAsia"/>
        </w:rPr>
        <w:t>程式開發工具，</w:t>
      </w:r>
      <w:r w:rsidR="005C79DE" w:rsidRPr="008F46E2">
        <w:rPr>
          <w:rFonts w:ascii="Consolas" w:hAnsi="Consolas" w:hint="eastAsia"/>
        </w:rPr>
        <w:t>除了開發程式之外，還可以使用豐富的擴充功能</w:t>
      </w:r>
      <w:r w:rsidR="005C79DE" w:rsidRPr="008F46E2">
        <w:rPr>
          <w:rFonts w:ascii="Consolas" w:hAnsi="Consolas" w:hint="eastAsia"/>
        </w:rPr>
        <w:t xml:space="preserve"> </w:t>
      </w:r>
      <w:r w:rsidR="005C79DE" w:rsidRPr="008F46E2">
        <w:rPr>
          <w:rFonts w:ascii="Consolas" w:hAnsi="Consolas"/>
        </w:rPr>
        <w:t xml:space="preserve">(Extensions) </w:t>
      </w:r>
      <w:r w:rsidR="005C79DE" w:rsidRPr="008F46E2">
        <w:rPr>
          <w:rFonts w:ascii="Consolas" w:hAnsi="Consolas" w:hint="eastAsia"/>
        </w:rPr>
        <w:t>來提升開發的效率。</w:t>
      </w:r>
    </w:p>
    <w:p w14:paraId="6486D602" w14:textId="77777777" w:rsidR="00773F77" w:rsidRPr="008F46E2" w:rsidRDefault="00773F77" w:rsidP="008930C6">
      <w:pPr>
        <w:ind w:firstLine="480"/>
        <w:rPr>
          <w:rFonts w:ascii="Consolas" w:hAnsi="Consolas"/>
        </w:rPr>
      </w:pPr>
    </w:p>
    <w:p w14:paraId="6E3EB34E" w14:textId="1D19F8A8" w:rsidR="004C2BE4" w:rsidRPr="008F46E2" w:rsidRDefault="004C2BE4" w:rsidP="004C2BE4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lastRenderedPageBreak/>
        <w:drawing>
          <wp:inline distT="0" distB="0" distL="0" distR="0" wp14:anchorId="56B1BC76" wp14:editId="2F6E46D2">
            <wp:extent cx="3915400" cy="1353844"/>
            <wp:effectExtent l="19050" t="19050" r="28575" b="17780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3965086" cy="137102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650732" w14:textId="3CB935CE" w:rsidR="004C2BE4" w:rsidRPr="008F46E2" w:rsidRDefault="004C2BE4" w:rsidP="004C2BE4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在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 xml:space="preserve">google </w:t>
      </w:r>
      <w:r w:rsidRPr="008F46E2">
        <w:rPr>
          <w:rFonts w:ascii="Consolas" w:hAnsi="Consolas" w:hint="eastAsia"/>
        </w:rPr>
        <w:t>搜尋「</w:t>
      </w:r>
      <w:r w:rsidRPr="008F46E2">
        <w:rPr>
          <w:rFonts w:ascii="Consolas" w:hAnsi="Consolas" w:hint="eastAsia"/>
        </w:rPr>
        <w:t>v</w:t>
      </w:r>
      <w:r w:rsidRPr="008F46E2">
        <w:rPr>
          <w:rFonts w:ascii="Consolas" w:hAnsi="Consolas"/>
        </w:rPr>
        <w:t>s code</w:t>
      </w:r>
      <w:r w:rsidRPr="008F46E2">
        <w:rPr>
          <w:rFonts w:ascii="Consolas" w:hAnsi="Consolas" w:hint="eastAsia"/>
        </w:rPr>
        <w:t>」，進入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 xml:space="preserve">vs code </w:t>
      </w:r>
      <w:r w:rsidRPr="008F46E2">
        <w:rPr>
          <w:rFonts w:ascii="Consolas" w:hAnsi="Consolas" w:hint="eastAsia"/>
        </w:rPr>
        <w:t>首頁</w:t>
      </w:r>
    </w:p>
    <w:p w14:paraId="285205BD" w14:textId="6DB2FEB2" w:rsidR="004C2BE4" w:rsidRPr="008F46E2" w:rsidRDefault="004C2BE4" w:rsidP="004C2BE4">
      <w:pPr>
        <w:jc w:val="center"/>
        <w:rPr>
          <w:rFonts w:ascii="Consolas" w:hAnsi="Consolas"/>
        </w:rPr>
      </w:pPr>
    </w:p>
    <w:p w14:paraId="06E1E71B" w14:textId="2688A4D1" w:rsidR="004C2BE4" w:rsidRPr="008F46E2" w:rsidRDefault="007F28CF" w:rsidP="004C2BE4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drawing>
          <wp:inline distT="0" distB="0" distL="0" distR="0" wp14:anchorId="3EA901EB" wp14:editId="2268B8DC">
            <wp:extent cx="3921599" cy="2357021"/>
            <wp:effectExtent l="0" t="0" r="3175" b="5715"/>
            <wp:docPr id="17" name="圖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3034" cy="238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27B80C" w14:textId="5C2A2598" w:rsidR="007F28CF" w:rsidRPr="008F46E2" w:rsidRDefault="007F28CF" w:rsidP="004C2BE4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網站會偵測使用者的作業系統，依需求選擇後，按下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>Download</w:t>
      </w:r>
      <w:r w:rsidR="00145A16" w:rsidRPr="008F46E2">
        <w:rPr>
          <w:rFonts w:ascii="Consolas" w:hAnsi="Consolas"/>
        </w:rPr>
        <w:t xml:space="preserve"> for XXX</w:t>
      </w:r>
    </w:p>
    <w:p w14:paraId="33DD1422" w14:textId="19C60D78" w:rsidR="007F28CF" w:rsidRPr="008F46E2" w:rsidRDefault="007F28CF" w:rsidP="004C2BE4">
      <w:pPr>
        <w:jc w:val="center"/>
        <w:rPr>
          <w:rFonts w:ascii="Consolas" w:hAnsi="Consolas"/>
        </w:rPr>
      </w:pPr>
    </w:p>
    <w:p w14:paraId="5DFF818B" w14:textId="7909D858" w:rsidR="002171D4" w:rsidRPr="008F46E2" w:rsidRDefault="002171D4" w:rsidP="004C2BE4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drawing>
          <wp:inline distT="0" distB="0" distL="0" distR="0" wp14:anchorId="1313262E" wp14:editId="086A81FF">
            <wp:extent cx="3906175" cy="1654927"/>
            <wp:effectExtent l="19050" t="19050" r="18415" b="21590"/>
            <wp:docPr id="28" name="圖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3938475" cy="16686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BBC11B" w14:textId="77777777" w:rsidR="002171D4" w:rsidRPr="008F46E2" w:rsidRDefault="002171D4" w:rsidP="004C2BE4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看到這個畫面，安裝檔案會自動下載，</w:t>
      </w:r>
    </w:p>
    <w:p w14:paraId="09BD9777" w14:textId="4070F533" w:rsidR="002171D4" w:rsidRPr="008F46E2" w:rsidRDefault="002171D4" w:rsidP="004C2BE4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沒有下載的話，可以按下「</w:t>
      </w:r>
      <w:r w:rsidRPr="008F46E2">
        <w:rPr>
          <w:rFonts w:ascii="Consolas" w:hAnsi="Consolas"/>
        </w:rPr>
        <w:t>direct download link</w:t>
      </w:r>
      <w:r w:rsidRPr="008F46E2">
        <w:rPr>
          <w:rFonts w:ascii="Consolas" w:hAnsi="Consolas" w:hint="eastAsia"/>
        </w:rPr>
        <w:t>」</w:t>
      </w:r>
    </w:p>
    <w:p w14:paraId="487B710E" w14:textId="42AD0386" w:rsidR="007650D8" w:rsidRPr="008F46E2" w:rsidRDefault="007650D8" w:rsidP="004C2BE4">
      <w:pPr>
        <w:jc w:val="center"/>
        <w:rPr>
          <w:rFonts w:ascii="Consolas" w:hAnsi="Consolas"/>
        </w:rPr>
      </w:pPr>
    </w:p>
    <w:p w14:paraId="4D93BB8A" w14:textId="3AF3C78F" w:rsidR="000A58D9" w:rsidRPr="008F46E2" w:rsidRDefault="000A58D9" w:rsidP="000A58D9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lastRenderedPageBreak/>
        <w:drawing>
          <wp:inline distT="0" distB="0" distL="0" distR="0" wp14:anchorId="3BA1280B" wp14:editId="308A0BCF">
            <wp:extent cx="1082134" cy="1394581"/>
            <wp:effectExtent l="0" t="0" r="3810" b="0"/>
            <wp:docPr id="29" name="圖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1082134" cy="1394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3B9E1A" w14:textId="58132FE4" w:rsidR="000A58D9" w:rsidRPr="008F46E2" w:rsidRDefault="000A58D9" w:rsidP="000A58D9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快速連點兩下安裝</w:t>
      </w:r>
      <w:r w:rsidR="005972C0" w:rsidRPr="008F46E2">
        <w:rPr>
          <w:rFonts w:ascii="Consolas" w:hAnsi="Consolas" w:hint="eastAsia"/>
        </w:rPr>
        <w:t>，有安全性警告就按執行或同意</w:t>
      </w:r>
    </w:p>
    <w:p w14:paraId="73211D5C" w14:textId="587042F7" w:rsidR="00BB7DEA" w:rsidRPr="008F46E2" w:rsidRDefault="00BB7DEA" w:rsidP="000A58D9">
      <w:pPr>
        <w:jc w:val="center"/>
        <w:rPr>
          <w:rFonts w:ascii="Consolas" w:hAnsi="Consolas"/>
        </w:rPr>
      </w:pPr>
    </w:p>
    <w:p w14:paraId="65C5D0F9" w14:textId="7DCB8B45" w:rsidR="00BB7DEA" w:rsidRPr="008F46E2" w:rsidRDefault="00BB7DEA" w:rsidP="000A58D9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drawing>
          <wp:inline distT="0" distB="0" distL="0" distR="0" wp14:anchorId="599333E7" wp14:editId="61F136AE">
            <wp:extent cx="3916219" cy="2645546"/>
            <wp:effectExtent l="19050" t="19050" r="27305" b="21590"/>
            <wp:docPr id="44" name="圖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3947785" cy="26668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AAE303" w14:textId="0670AA30" w:rsidR="00BB7DEA" w:rsidRPr="008F46E2" w:rsidRDefault="00BB7DEA" w:rsidP="000A58D9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="00243FB4" w:rsidRPr="008F46E2">
        <w:rPr>
          <w:rFonts w:ascii="Consolas" w:hAnsi="Consolas"/>
        </w:rPr>
        <w:t xml:space="preserve"> </w:t>
      </w:r>
      <w:r w:rsidR="00243FB4" w:rsidRPr="008F46E2">
        <w:rPr>
          <w:rFonts w:ascii="Consolas" w:hAnsi="Consolas" w:hint="eastAsia"/>
        </w:rPr>
        <w:t>勾選「我同意」，按「下一步」</w:t>
      </w:r>
    </w:p>
    <w:p w14:paraId="2B3D9AED" w14:textId="756D455E" w:rsidR="00243FB4" w:rsidRPr="008F46E2" w:rsidRDefault="00243FB4" w:rsidP="000A58D9">
      <w:pPr>
        <w:jc w:val="center"/>
        <w:rPr>
          <w:rFonts w:ascii="Consolas" w:hAnsi="Consolas"/>
        </w:rPr>
      </w:pPr>
    </w:p>
    <w:p w14:paraId="26004FE9" w14:textId="4CDFB4D5" w:rsidR="00243FB4" w:rsidRPr="008F46E2" w:rsidRDefault="00243FB4" w:rsidP="00243FB4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drawing>
          <wp:inline distT="0" distB="0" distL="0" distR="0" wp14:anchorId="7FDBB523" wp14:editId="599E6054">
            <wp:extent cx="3927260" cy="2654423"/>
            <wp:effectExtent l="19050" t="19050" r="16510" b="12700"/>
            <wp:docPr id="45" name="圖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3949409" cy="26693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D293FB2" w14:textId="2F4AC942" w:rsidR="00243FB4" w:rsidRPr="008F46E2" w:rsidRDefault="00243FB4" w:rsidP="00243FB4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勾選「建立桌面圖示」，按「下一步」</w:t>
      </w:r>
    </w:p>
    <w:p w14:paraId="7057FB9A" w14:textId="7A5C3954" w:rsidR="000A58D9" w:rsidRPr="008F46E2" w:rsidRDefault="000A58D9" w:rsidP="000A58D9">
      <w:pPr>
        <w:jc w:val="center"/>
        <w:rPr>
          <w:rFonts w:ascii="Consolas" w:hAnsi="Consolas"/>
        </w:rPr>
      </w:pPr>
    </w:p>
    <w:p w14:paraId="3F104B6B" w14:textId="19FE54D1" w:rsidR="000A58D9" w:rsidRPr="008F46E2" w:rsidRDefault="00243FB4" w:rsidP="000A58D9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lastRenderedPageBreak/>
        <w:drawing>
          <wp:inline distT="0" distB="0" distL="0" distR="0" wp14:anchorId="6A36A57A" wp14:editId="7816B3D8">
            <wp:extent cx="3904160" cy="2632229"/>
            <wp:effectExtent l="19050" t="19050" r="20320" b="15875"/>
            <wp:docPr id="46" name="圖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3915777" cy="264006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088667" w14:textId="4DCDB5C7" w:rsidR="00243FB4" w:rsidRPr="008F46E2" w:rsidRDefault="00243FB4" w:rsidP="000A58D9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按下「安裝」</w:t>
      </w:r>
    </w:p>
    <w:p w14:paraId="67C3827C" w14:textId="5271BE2A" w:rsidR="00243FB4" w:rsidRPr="008F46E2" w:rsidRDefault="00243FB4" w:rsidP="000A58D9">
      <w:pPr>
        <w:jc w:val="center"/>
        <w:rPr>
          <w:rFonts w:ascii="Consolas" w:hAnsi="Consolas"/>
        </w:rPr>
      </w:pPr>
    </w:p>
    <w:p w14:paraId="70993968" w14:textId="2AFB6412" w:rsidR="00243FB4" w:rsidRPr="008F46E2" w:rsidRDefault="00157125" w:rsidP="000A58D9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drawing>
          <wp:inline distT="0" distB="0" distL="0" distR="0" wp14:anchorId="6AB77E77" wp14:editId="3AAA1BDB">
            <wp:extent cx="3906175" cy="2642054"/>
            <wp:effectExtent l="19050" t="19050" r="18415" b="25400"/>
            <wp:docPr id="47" name="圖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3927174" cy="265625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3AD345" w14:textId="425CAE1F" w:rsidR="00157125" w:rsidRPr="008F46E2" w:rsidRDefault="00157125" w:rsidP="000A58D9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安裝過程</w:t>
      </w:r>
    </w:p>
    <w:p w14:paraId="7890C3B5" w14:textId="64B0FEE6" w:rsidR="00157125" w:rsidRPr="008F46E2" w:rsidRDefault="00157125" w:rsidP="000A58D9">
      <w:pPr>
        <w:jc w:val="center"/>
        <w:rPr>
          <w:rFonts w:ascii="Consolas" w:hAnsi="Consolas"/>
        </w:rPr>
      </w:pPr>
    </w:p>
    <w:p w14:paraId="752F990A" w14:textId="307BE014" w:rsidR="00157125" w:rsidRPr="008F46E2" w:rsidRDefault="00157125" w:rsidP="000A58D9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lastRenderedPageBreak/>
        <w:drawing>
          <wp:inline distT="0" distB="0" distL="0" distR="0" wp14:anchorId="6BCE9C0C" wp14:editId="6350DEB0">
            <wp:extent cx="3914708" cy="2654423"/>
            <wp:effectExtent l="19050" t="19050" r="10160" b="12700"/>
            <wp:docPr id="48" name="圖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3932030" cy="26661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502673" w14:textId="2FCE06AB" w:rsidR="00157125" w:rsidRPr="008F46E2" w:rsidRDefault="00157125" w:rsidP="000A58D9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勾選「啟動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 xml:space="preserve">Visual </w:t>
      </w:r>
      <w:r w:rsidR="003834B8" w:rsidRPr="008F46E2">
        <w:rPr>
          <w:rFonts w:ascii="Consolas" w:hAnsi="Consolas"/>
        </w:rPr>
        <w:t>Studio Code</w:t>
      </w:r>
      <w:r w:rsidRPr="008F46E2">
        <w:rPr>
          <w:rFonts w:ascii="Consolas" w:hAnsi="Consolas" w:hint="eastAsia"/>
        </w:rPr>
        <w:t>」</w:t>
      </w:r>
      <w:r w:rsidR="003834B8" w:rsidRPr="008F46E2">
        <w:rPr>
          <w:rFonts w:ascii="Consolas" w:hAnsi="Consolas" w:hint="eastAsia"/>
        </w:rPr>
        <w:t>，按下「完成」</w:t>
      </w:r>
    </w:p>
    <w:p w14:paraId="7556D90F" w14:textId="41F01ADF" w:rsidR="007F28CF" w:rsidRPr="008F46E2" w:rsidRDefault="007F28CF" w:rsidP="004C2BE4">
      <w:pPr>
        <w:jc w:val="center"/>
        <w:rPr>
          <w:rFonts w:ascii="Consolas" w:hAnsi="Consolas"/>
        </w:rPr>
      </w:pPr>
    </w:p>
    <w:p w14:paraId="3343BD5F" w14:textId="6946B4BC" w:rsidR="00EE12C5" w:rsidRPr="008F46E2" w:rsidRDefault="00EE12C5" w:rsidP="004C2BE4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drawing>
          <wp:inline distT="0" distB="0" distL="0" distR="0" wp14:anchorId="40E43D6A" wp14:editId="30B34ABB">
            <wp:extent cx="3918956" cy="2938509"/>
            <wp:effectExtent l="0" t="0" r="5715" b="0"/>
            <wp:docPr id="50" name="圖片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3941610" cy="2955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90711A" w14:textId="1EDB4912" w:rsidR="00EE12C5" w:rsidRPr="008F46E2" w:rsidRDefault="00EE12C5" w:rsidP="004C2BE4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VS code </w:t>
      </w:r>
      <w:r w:rsidRPr="008F46E2">
        <w:rPr>
          <w:rFonts w:ascii="Consolas" w:hAnsi="Consolas" w:hint="eastAsia"/>
        </w:rPr>
        <w:t>的畫面</w:t>
      </w:r>
    </w:p>
    <w:p w14:paraId="17431ECF" w14:textId="0DA6CAA9" w:rsidR="00EE12C5" w:rsidRPr="008F46E2" w:rsidRDefault="00EE12C5" w:rsidP="004C2BE4">
      <w:pPr>
        <w:jc w:val="center"/>
        <w:rPr>
          <w:rFonts w:ascii="Consolas" w:hAnsi="Consolas"/>
        </w:rPr>
      </w:pPr>
    </w:p>
    <w:p w14:paraId="52B9657F" w14:textId="1530B6A9" w:rsidR="00694764" w:rsidRPr="008F46E2" w:rsidRDefault="00694764" w:rsidP="004C2BE4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lastRenderedPageBreak/>
        <w:drawing>
          <wp:inline distT="0" distB="0" distL="0" distR="0" wp14:anchorId="34B5147A" wp14:editId="5968667D">
            <wp:extent cx="3922735" cy="2938509"/>
            <wp:effectExtent l="0" t="0" r="1905" b="0"/>
            <wp:docPr id="51" name="圖片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3941192" cy="2952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DC1E6E" w14:textId="15EEC913" w:rsidR="00694764" w:rsidRPr="008F46E2" w:rsidRDefault="00694764" w:rsidP="004C2BE4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如果想要換佈景顏色，按下「</w:t>
      </w:r>
      <w:r w:rsidRPr="008F46E2">
        <w:rPr>
          <w:rFonts w:ascii="Consolas" w:hAnsi="Consolas"/>
        </w:rPr>
        <w:t>Ctrl + ,</w:t>
      </w:r>
      <w:r w:rsidRPr="008F46E2">
        <w:rPr>
          <w:rFonts w:ascii="Consolas" w:hAnsi="Consolas" w:hint="eastAsia"/>
        </w:rPr>
        <w:t>」來開啟設定</w:t>
      </w:r>
    </w:p>
    <w:p w14:paraId="04A495E1" w14:textId="39168027" w:rsidR="00694764" w:rsidRPr="008F46E2" w:rsidRDefault="00694764" w:rsidP="004C2BE4">
      <w:pPr>
        <w:jc w:val="center"/>
        <w:rPr>
          <w:rFonts w:ascii="Consolas" w:hAnsi="Consolas"/>
        </w:rPr>
      </w:pPr>
    </w:p>
    <w:p w14:paraId="2F3F207A" w14:textId="08B79676" w:rsidR="00694764" w:rsidRPr="008F46E2" w:rsidRDefault="00694764" w:rsidP="004C2BE4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drawing>
          <wp:inline distT="0" distB="0" distL="0" distR="0" wp14:anchorId="5D69DC35" wp14:editId="59AAFDCE">
            <wp:extent cx="2516042" cy="2752078"/>
            <wp:effectExtent l="19050" t="19050" r="17780" b="10795"/>
            <wp:docPr id="52" name="圖片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2547945" cy="278697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00EB50" w14:textId="589BA485" w:rsidR="00C528D4" w:rsidRPr="008F46E2" w:rsidRDefault="00C528D4" w:rsidP="00C528D4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在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 xml:space="preserve">Color Theme </w:t>
      </w:r>
      <w:r w:rsidRPr="008F46E2">
        <w:rPr>
          <w:rFonts w:ascii="Consolas" w:hAnsi="Consolas" w:hint="eastAsia"/>
        </w:rPr>
        <w:t>下方的選單中，選擇偏好的佈景，</w:t>
      </w:r>
      <w:r w:rsidR="003115AA" w:rsidRPr="008F46E2">
        <w:rPr>
          <w:rFonts w:ascii="Consolas" w:hAnsi="Consolas" w:hint="eastAsia"/>
        </w:rPr>
        <w:t>例如選擇「</w:t>
      </w:r>
      <w:r w:rsidR="003115AA" w:rsidRPr="008F46E2">
        <w:rPr>
          <w:rFonts w:ascii="Consolas" w:hAnsi="Consolas"/>
        </w:rPr>
        <w:t>Dark+</w:t>
      </w:r>
      <w:r w:rsidR="003115AA" w:rsidRPr="008F46E2">
        <w:rPr>
          <w:rFonts w:ascii="Consolas" w:hAnsi="Consolas" w:hint="eastAsia"/>
        </w:rPr>
        <w:t>」</w:t>
      </w:r>
    </w:p>
    <w:p w14:paraId="62D4E9E2" w14:textId="12B555A0" w:rsidR="00694764" w:rsidRPr="008F46E2" w:rsidRDefault="00694764" w:rsidP="004C2BE4">
      <w:pPr>
        <w:jc w:val="center"/>
        <w:rPr>
          <w:rFonts w:ascii="Consolas" w:hAnsi="Consolas"/>
        </w:rPr>
      </w:pPr>
    </w:p>
    <w:p w14:paraId="51A2A5E7" w14:textId="130B2FD2" w:rsidR="00C528D4" w:rsidRPr="008F46E2" w:rsidRDefault="00C528D4" w:rsidP="004C2BE4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lastRenderedPageBreak/>
        <w:drawing>
          <wp:inline distT="0" distB="0" distL="0" distR="0" wp14:anchorId="2F364B17" wp14:editId="75FBD094">
            <wp:extent cx="3923101" cy="2978458"/>
            <wp:effectExtent l="0" t="0" r="1270" b="0"/>
            <wp:docPr id="53" name="圖片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3948294" cy="2997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65C3AB" w14:textId="5B59C99F" w:rsidR="00C528D4" w:rsidRPr="008F46E2" w:rsidRDefault="00C528D4" w:rsidP="00C528D4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選擇「</w:t>
      </w:r>
      <w:r w:rsidRPr="008F46E2">
        <w:rPr>
          <w:rFonts w:ascii="Consolas" w:hAnsi="Consolas"/>
        </w:rPr>
        <w:t>Dark+</w:t>
      </w:r>
      <w:r w:rsidRPr="008F46E2">
        <w:rPr>
          <w:rFonts w:ascii="Consolas" w:hAnsi="Consolas" w:hint="eastAsia"/>
        </w:rPr>
        <w:t>」，可以立即套用選擇的佈景</w:t>
      </w:r>
      <w:r w:rsidR="00F93C87" w:rsidRPr="008F46E2">
        <w:rPr>
          <w:rFonts w:ascii="Consolas" w:hAnsi="Consolas" w:hint="eastAsia"/>
        </w:rPr>
        <w:t>，</w:t>
      </w:r>
    </w:p>
    <w:p w14:paraId="502ED9C9" w14:textId="3DCE1048" w:rsidR="00C528D4" w:rsidRPr="008F46E2" w:rsidRDefault="00F93C87" w:rsidP="00D35C4D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可以把</w:t>
      </w:r>
      <w:r w:rsidR="001C1893" w:rsidRPr="008F46E2">
        <w:rPr>
          <w:rFonts w:ascii="Consolas" w:hAnsi="Consolas" w:hint="eastAsia"/>
        </w:rPr>
        <w:t>左</w:t>
      </w:r>
      <w:r w:rsidRPr="008F46E2">
        <w:rPr>
          <w:rFonts w:ascii="Consolas" w:hAnsi="Consolas" w:hint="eastAsia"/>
        </w:rPr>
        <w:t>上方的頁籤</w:t>
      </w:r>
      <w:r w:rsidR="00573DD9" w:rsidRPr="008F46E2">
        <w:rPr>
          <w:rFonts w:ascii="Consolas" w:hAnsi="Consolas"/>
        </w:rPr>
        <w:t xml:space="preserve"> </w:t>
      </w:r>
      <w:r w:rsidR="003E0C01" w:rsidRPr="008F46E2">
        <w:rPr>
          <w:rFonts w:ascii="Consolas" w:hAnsi="Consolas"/>
        </w:rPr>
        <w:t xml:space="preserve">Settings </w:t>
      </w:r>
      <w:r w:rsidR="003E0C01" w:rsidRPr="008F46E2">
        <w:rPr>
          <w:rFonts w:ascii="Consolas" w:hAnsi="Consolas" w:hint="eastAsia"/>
        </w:rPr>
        <w:t>關掉</w:t>
      </w:r>
      <w:r w:rsidR="003E0C01" w:rsidRPr="008F46E2">
        <w:rPr>
          <w:rFonts w:ascii="Consolas" w:hAnsi="Consolas" w:hint="eastAsia"/>
        </w:rPr>
        <w:t xml:space="preserve"> (</w:t>
      </w:r>
      <w:r w:rsidR="003E0C01" w:rsidRPr="008F46E2">
        <w:rPr>
          <w:rFonts w:ascii="Consolas" w:hAnsi="Consolas" w:hint="eastAsia"/>
        </w:rPr>
        <w:t>透過按下</w:t>
      </w:r>
      <w:r w:rsidR="00F022B1" w:rsidRPr="008F46E2">
        <w:rPr>
          <w:rFonts w:ascii="Consolas" w:hAnsi="Consolas" w:hint="eastAsia"/>
        </w:rPr>
        <w:t xml:space="preserve"> </w:t>
      </w:r>
      <w:r w:rsidR="00F022B1" w:rsidRPr="008F46E2">
        <w:rPr>
          <w:rFonts w:ascii="Consolas" w:hAnsi="Consolas"/>
        </w:rPr>
        <w:t xml:space="preserve">Settings </w:t>
      </w:r>
      <w:r w:rsidR="005F3BD3" w:rsidRPr="008F46E2">
        <w:rPr>
          <w:rFonts w:ascii="Consolas" w:hAnsi="Consolas" w:hint="eastAsia"/>
        </w:rPr>
        <w:t>右</w:t>
      </w:r>
      <w:r w:rsidR="003E0C01" w:rsidRPr="008F46E2">
        <w:rPr>
          <w:rFonts w:ascii="Consolas" w:hAnsi="Consolas" w:hint="eastAsia"/>
        </w:rPr>
        <w:t>邊的</w:t>
      </w:r>
      <w:r w:rsidR="003E0C01" w:rsidRPr="008F46E2">
        <w:rPr>
          <w:rFonts w:ascii="Consolas" w:hAnsi="Consolas" w:hint="eastAsia"/>
        </w:rPr>
        <w:t xml:space="preserve"> </w:t>
      </w:r>
      <w:r w:rsidR="003E0C01" w:rsidRPr="008F46E2">
        <w:rPr>
          <w:rFonts w:ascii="Consolas" w:hAnsi="Consolas"/>
        </w:rPr>
        <w:t xml:space="preserve">x </w:t>
      </w:r>
      <w:r w:rsidR="003E0C01" w:rsidRPr="008F46E2">
        <w:rPr>
          <w:rFonts w:ascii="Consolas" w:hAnsi="Consolas" w:hint="eastAsia"/>
        </w:rPr>
        <w:t>圖示</w:t>
      </w:r>
      <w:r w:rsidR="003E0C01" w:rsidRPr="008F46E2">
        <w:rPr>
          <w:rFonts w:ascii="Consolas" w:hAnsi="Consolas"/>
        </w:rPr>
        <w:t>)</w:t>
      </w:r>
    </w:p>
    <w:p w14:paraId="34010196" w14:textId="50D97942" w:rsidR="008930C6" w:rsidRPr="008F46E2" w:rsidRDefault="008930C6" w:rsidP="00E03002">
      <w:pPr>
        <w:rPr>
          <w:rFonts w:ascii="Consolas" w:hAnsi="Consolas"/>
        </w:rPr>
      </w:pPr>
    </w:p>
    <w:p w14:paraId="0C8C54B5" w14:textId="322C68D4" w:rsidR="0069285A" w:rsidRPr="008F46E2" w:rsidRDefault="0069285A" w:rsidP="0069285A">
      <w:pPr>
        <w:pStyle w:val="3"/>
        <w:rPr>
          <w:rFonts w:ascii="Consolas" w:hAnsi="Consolas"/>
        </w:rPr>
      </w:pPr>
      <w:bookmarkStart w:id="8" w:name="_Toc130300444"/>
      <w:r w:rsidRPr="008F46E2">
        <w:rPr>
          <w:rFonts w:ascii="Consolas" w:hAnsi="Consolas" w:hint="eastAsia"/>
        </w:rPr>
        <w:t>建立開發專案的資料夾</w:t>
      </w:r>
      <w:bookmarkEnd w:id="8"/>
    </w:p>
    <w:p w14:paraId="6CBE6D72" w14:textId="52107D6A" w:rsidR="0069285A" w:rsidRPr="008F46E2" w:rsidRDefault="00D04FAE" w:rsidP="00D04FAE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  <w:noProof/>
        </w:rPr>
        <w:drawing>
          <wp:inline distT="0" distB="0" distL="0" distR="0" wp14:anchorId="0CC7EBCC" wp14:editId="7B936DF2">
            <wp:extent cx="2499064" cy="2953492"/>
            <wp:effectExtent l="0" t="0" r="0" b="0"/>
            <wp:docPr id="54" name="圖片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1754" cy="29684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A1B5B5" w14:textId="3091DEB9" w:rsidR="00D04FAE" w:rsidRPr="008F46E2" w:rsidRDefault="00D04FAE" w:rsidP="006867FA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按下左上角檔案總管</w:t>
      </w:r>
      <w:r w:rsidR="00D5616C" w:rsidRPr="008F46E2">
        <w:rPr>
          <w:rFonts w:ascii="Consolas" w:hAnsi="Consolas" w:hint="eastAsia"/>
        </w:rPr>
        <w:t xml:space="preserve"> </w:t>
      </w:r>
      <w:r w:rsidR="00D5616C" w:rsidRPr="008F46E2">
        <w:rPr>
          <w:rFonts w:ascii="Consolas" w:hAnsi="Consolas"/>
        </w:rPr>
        <w:t>(Explorer)</w:t>
      </w:r>
      <w:r w:rsidRPr="008F46E2">
        <w:rPr>
          <w:rFonts w:ascii="Consolas" w:hAnsi="Consolas" w:hint="eastAsia"/>
        </w:rPr>
        <w:t>，再按下開啟資料夾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>(Open Folder)</w:t>
      </w:r>
      <w:r w:rsidR="003A30B1" w:rsidRPr="008F46E2">
        <w:rPr>
          <w:rFonts w:ascii="Consolas" w:hAnsi="Consolas" w:hint="eastAsia"/>
        </w:rPr>
        <w:t>，</w:t>
      </w:r>
    </w:p>
    <w:p w14:paraId="58F272EE" w14:textId="68300620" w:rsidR="006867FA" w:rsidRPr="008F46E2" w:rsidRDefault="006867FA" w:rsidP="006867FA">
      <w:pPr>
        <w:jc w:val="center"/>
        <w:rPr>
          <w:rFonts w:ascii="Consolas" w:hAnsi="Consolas"/>
        </w:rPr>
      </w:pPr>
    </w:p>
    <w:p w14:paraId="1567E886" w14:textId="3ED5306D" w:rsidR="006867FA" w:rsidRPr="008F46E2" w:rsidRDefault="006867FA" w:rsidP="006867FA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lastRenderedPageBreak/>
        <w:drawing>
          <wp:inline distT="0" distB="0" distL="0" distR="0" wp14:anchorId="1A65F248" wp14:editId="5C68E2E4">
            <wp:extent cx="2516625" cy="2308194"/>
            <wp:effectExtent l="19050" t="19050" r="17145" b="16510"/>
            <wp:docPr id="55" name="圖片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2538513" cy="232826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FEAEA9" w14:textId="1BC3BE45" w:rsidR="00011A79" w:rsidRPr="008F46E2" w:rsidRDefault="006867FA" w:rsidP="006867FA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選擇一個</w:t>
      </w:r>
      <w:r w:rsidRPr="008F46E2">
        <w:rPr>
          <w:rFonts w:ascii="Consolas" w:hAnsi="Consolas" w:hint="eastAsia"/>
          <w:shd w:val="pct15" w:color="auto" w:fill="FFFFFF"/>
        </w:rPr>
        <w:t>已存在</w:t>
      </w:r>
      <w:r w:rsidR="00964960" w:rsidRPr="008F46E2">
        <w:rPr>
          <w:rFonts w:ascii="Consolas" w:hAnsi="Consolas" w:hint="eastAsia"/>
          <w:shd w:val="pct15" w:color="auto" w:fill="FFFFFF"/>
        </w:rPr>
        <w:t>的</w:t>
      </w:r>
      <w:r w:rsidRPr="008F46E2">
        <w:rPr>
          <w:rFonts w:ascii="Consolas" w:hAnsi="Consolas" w:hint="eastAsia"/>
          <w:shd w:val="pct15" w:color="auto" w:fill="FFFFFF"/>
        </w:rPr>
        <w:t>資料夾</w:t>
      </w:r>
      <w:r w:rsidRPr="008F46E2">
        <w:rPr>
          <w:rFonts w:ascii="Consolas" w:hAnsi="Consolas" w:hint="eastAsia"/>
        </w:rPr>
        <w:t>，或是</w:t>
      </w:r>
      <w:r w:rsidRPr="008F46E2">
        <w:rPr>
          <w:rFonts w:ascii="Consolas" w:hAnsi="Consolas" w:hint="eastAsia"/>
          <w:shd w:val="pct15" w:color="auto" w:fill="FFFFFF"/>
        </w:rPr>
        <w:t>手動新增</w:t>
      </w:r>
      <w:r w:rsidRPr="008F46E2">
        <w:rPr>
          <w:rFonts w:ascii="Consolas" w:hAnsi="Consolas" w:hint="eastAsia"/>
        </w:rPr>
        <w:t>，</w:t>
      </w:r>
    </w:p>
    <w:p w14:paraId="13AF9925" w14:textId="113FB322" w:rsidR="006867FA" w:rsidRPr="008F46E2" w:rsidRDefault="006867FA" w:rsidP="006867FA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再選擇新資料夾作為專案資料夾</w:t>
      </w:r>
      <w:r w:rsidR="00011A79" w:rsidRPr="008F46E2">
        <w:rPr>
          <w:rFonts w:ascii="Consolas" w:hAnsi="Consolas" w:hint="eastAsia"/>
        </w:rPr>
        <w:t>，按下「選擇資料夾」</w:t>
      </w:r>
    </w:p>
    <w:p w14:paraId="33540A29" w14:textId="53C7EBB4" w:rsidR="00994EA5" w:rsidRPr="008F46E2" w:rsidRDefault="00994EA5" w:rsidP="00D04FAE">
      <w:pPr>
        <w:jc w:val="center"/>
        <w:rPr>
          <w:rFonts w:ascii="Consolas" w:hAnsi="Consolas"/>
        </w:rPr>
      </w:pPr>
    </w:p>
    <w:p w14:paraId="37AA35C1" w14:textId="71C35F03" w:rsidR="00011A79" w:rsidRPr="008F46E2" w:rsidRDefault="006B68AE" w:rsidP="00D04FAE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drawing>
          <wp:inline distT="0" distB="0" distL="0" distR="0" wp14:anchorId="4C13EAAB" wp14:editId="310396F7">
            <wp:extent cx="2521105" cy="2827538"/>
            <wp:effectExtent l="0" t="0" r="0" b="0"/>
            <wp:docPr id="49" name="圖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2547974" cy="28576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20FBC2" w14:textId="48D2CAF1" w:rsidR="006B68AE" w:rsidRPr="008F46E2" w:rsidRDefault="006B68AE" w:rsidP="00D04FAE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選擇資料夾後的呈現方式</w:t>
      </w:r>
    </w:p>
    <w:p w14:paraId="59C05A5D" w14:textId="43578152" w:rsidR="000F1C1D" w:rsidRPr="008F46E2" w:rsidRDefault="000F1C1D" w:rsidP="00D04FAE">
      <w:pPr>
        <w:jc w:val="center"/>
        <w:rPr>
          <w:rFonts w:ascii="Consolas" w:hAnsi="Consolas"/>
        </w:rPr>
      </w:pPr>
    </w:p>
    <w:p w14:paraId="43C3EBA8" w14:textId="1988168B" w:rsidR="005D7D76" w:rsidRPr="008F46E2" w:rsidRDefault="005D7D76" w:rsidP="00D5616C">
      <w:pPr>
        <w:pStyle w:val="3"/>
        <w:rPr>
          <w:rFonts w:ascii="Consolas" w:hAnsi="Consolas"/>
        </w:rPr>
      </w:pPr>
      <w:bookmarkStart w:id="9" w:name="_Toc130300445"/>
      <w:r w:rsidRPr="008F46E2">
        <w:rPr>
          <w:rFonts w:ascii="Consolas" w:hAnsi="Consolas" w:hint="eastAsia"/>
        </w:rPr>
        <w:lastRenderedPageBreak/>
        <w:t>讓專案資料夾使用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 xml:space="preserve">Conda </w:t>
      </w:r>
      <w:r w:rsidRPr="008F46E2">
        <w:rPr>
          <w:rFonts w:ascii="Consolas" w:hAnsi="Consolas" w:hint="eastAsia"/>
        </w:rPr>
        <w:t>環境</w:t>
      </w:r>
      <w:bookmarkEnd w:id="9"/>
    </w:p>
    <w:p w14:paraId="751E3502" w14:textId="6741F5A7" w:rsidR="00994EA5" w:rsidRPr="008F46E2" w:rsidRDefault="00D5616C" w:rsidP="00D04FAE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drawing>
          <wp:inline distT="0" distB="0" distL="0" distR="0" wp14:anchorId="449A3D32" wp14:editId="11543A01">
            <wp:extent cx="2499128" cy="2969580"/>
            <wp:effectExtent l="0" t="0" r="0" b="2540"/>
            <wp:docPr id="57" name="圖片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0340" cy="29829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04B7C7" w14:textId="393FA16F" w:rsidR="00D5616C" w:rsidRPr="008F46E2" w:rsidRDefault="00D5616C" w:rsidP="00D5616C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按下擴充功能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>(Extensions)</w:t>
      </w:r>
      <w:r w:rsidRPr="008F46E2">
        <w:rPr>
          <w:rFonts w:ascii="Consolas" w:hAnsi="Consolas" w:hint="eastAsia"/>
        </w:rPr>
        <w:t>，在上方輸入「</w:t>
      </w:r>
      <w:r w:rsidRPr="008F46E2">
        <w:rPr>
          <w:rFonts w:ascii="Consolas" w:hAnsi="Consolas" w:hint="eastAsia"/>
        </w:rPr>
        <w:t>p</w:t>
      </w:r>
      <w:r w:rsidRPr="008F46E2">
        <w:rPr>
          <w:rFonts w:ascii="Consolas" w:hAnsi="Consolas"/>
        </w:rPr>
        <w:t>ython</w:t>
      </w:r>
      <w:r w:rsidRPr="008F46E2">
        <w:rPr>
          <w:rFonts w:ascii="Consolas" w:hAnsi="Consolas" w:hint="eastAsia"/>
        </w:rPr>
        <w:t>」，點選「</w:t>
      </w:r>
      <w:r w:rsidRPr="008F46E2">
        <w:rPr>
          <w:rFonts w:ascii="Consolas" w:hAnsi="Consolas"/>
        </w:rPr>
        <w:t>Python</w:t>
      </w:r>
      <w:r w:rsidRPr="008F46E2">
        <w:rPr>
          <w:rFonts w:ascii="Consolas" w:hAnsi="Consolas" w:hint="eastAsia"/>
        </w:rPr>
        <w:t>」</w:t>
      </w:r>
    </w:p>
    <w:p w14:paraId="5920FCC3" w14:textId="618DA2B9" w:rsidR="00D5616C" w:rsidRPr="008F46E2" w:rsidRDefault="00D5616C" w:rsidP="00D5616C">
      <w:pPr>
        <w:jc w:val="center"/>
        <w:rPr>
          <w:rFonts w:ascii="Consolas" w:hAnsi="Consolas"/>
        </w:rPr>
      </w:pPr>
    </w:p>
    <w:p w14:paraId="11A883E7" w14:textId="019B6263" w:rsidR="00D5616C" w:rsidRPr="008F46E2" w:rsidRDefault="00D5616C" w:rsidP="00D5616C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  <w:noProof/>
        </w:rPr>
        <w:drawing>
          <wp:inline distT="0" distB="0" distL="0" distR="0" wp14:anchorId="73F2D78F" wp14:editId="08B4227A">
            <wp:extent cx="3920508" cy="2929631"/>
            <wp:effectExtent l="0" t="0" r="3810" b="4445"/>
            <wp:docPr id="58" name="圖片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6116" cy="29487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1A2F0E" w14:textId="694A8D1D" w:rsidR="00D5616C" w:rsidRPr="008F46E2" w:rsidRDefault="00D5616C" w:rsidP="00D5616C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按下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>Install</w:t>
      </w:r>
    </w:p>
    <w:p w14:paraId="6C147C3B" w14:textId="68EED672" w:rsidR="00D5616C" w:rsidRPr="008F46E2" w:rsidRDefault="00D5616C" w:rsidP="00D5616C">
      <w:pPr>
        <w:jc w:val="center"/>
        <w:rPr>
          <w:rFonts w:ascii="Consolas" w:hAnsi="Consolas"/>
        </w:rPr>
      </w:pPr>
    </w:p>
    <w:p w14:paraId="2DA5CCB9" w14:textId="3A6B3017" w:rsidR="00D5616C" w:rsidRPr="008F46E2" w:rsidRDefault="00D5616C" w:rsidP="00D5616C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lastRenderedPageBreak/>
        <w:drawing>
          <wp:inline distT="0" distB="0" distL="0" distR="0" wp14:anchorId="358EC0E0" wp14:editId="380F34D9">
            <wp:extent cx="3906546" cy="1094923"/>
            <wp:effectExtent l="0" t="0" r="0" b="0"/>
            <wp:docPr id="59" name="圖片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4452511" cy="12479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20B23B" w14:textId="1A58BF3C" w:rsidR="00D5616C" w:rsidRPr="008F46E2" w:rsidRDefault="00D5616C" w:rsidP="00D5616C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出現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 xml:space="preserve">Uninstall </w:t>
      </w:r>
      <w:r w:rsidRPr="008F46E2">
        <w:rPr>
          <w:rFonts w:ascii="Consolas" w:hAnsi="Consolas" w:hint="eastAsia"/>
        </w:rPr>
        <w:t>字眼，代表安裝完成，關閉頁籤</w:t>
      </w:r>
      <w:r w:rsidR="00F53CEE" w:rsidRPr="008F46E2">
        <w:rPr>
          <w:rFonts w:ascii="Consolas" w:hAnsi="Consolas" w:hint="eastAsia"/>
        </w:rPr>
        <w:t>，回到專案資料夾</w:t>
      </w:r>
    </w:p>
    <w:p w14:paraId="70519E31" w14:textId="0725F1FF" w:rsidR="00D5616C" w:rsidRPr="008F46E2" w:rsidRDefault="00D5616C" w:rsidP="00D5616C">
      <w:pPr>
        <w:jc w:val="center"/>
        <w:rPr>
          <w:rFonts w:ascii="Consolas" w:hAnsi="Consolas"/>
        </w:rPr>
      </w:pPr>
    </w:p>
    <w:p w14:paraId="55C16B93" w14:textId="2E6F735F" w:rsidR="001F4EC4" w:rsidRPr="008F46E2" w:rsidRDefault="00012794" w:rsidP="00D5616C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  <w:noProof/>
        </w:rPr>
        <w:drawing>
          <wp:inline distT="0" distB="0" distL="0" distR="0" wp14:anchorId="462BB8A2" wp14:editId="6B657612">
            <wp:extent cx="2512325" cy="1295584"/>
            <wp:effectExtent l="0" t="0" r="2540" b="0"/>
            <wp:docPr id="60" name="圖片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7139" cy="13186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A9CD78" w14:textId="10D841C1" w:rsidR="00012794" w:rsidRPr="008F46E2" w:rsidRDefault="00012794" w:rsidP="00D5616C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新增檔案，輸入檔案為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>test.py</w:t>
      </w:r>
      <w:r w:rsidR="005720CD" w:rsidRPr="008F46E2">
        <w:rPr>
          <w:rFonts w:ascii="Consolas" w:hAnsi="Consolas" w:hint="eastAsia"/>
        </w:rPr>
        <w:t>，按下</w:t>
      </w:r>
      <w:r w:rsidR="005720CD" w:rsidRPr="008F46E2">
        <w:rPr>
          <w:rFonts w:ascii="Consolas" w:hAnsi="Consolas" w:hint="eastAsia"/>
        </w:rPr>
        <w:t xml:space="preserve"> </w:t>
      </w:r>
      <w:r w:rsidR="005720CD" w:rsidRPr="008F46E2">
        <w:rPr>
          <w:rFonts w:ascii="Consolas" w:hAnsi="Consolas"/>
        </w:rPr>
        <w:t>Enter</w:t>
      </w:r>
    </w:p>
    <w:p w14:paraId="535F5278" w14:textId="0AEB98C5" w:rsidR="005720CD" w:rsidRPr="008F46E2" w:rsidRDefault="005720CD" w:rsidP="00D5616C">
      <w:pPr>
        <w:jc w:val="center"/>
        <w:rPr>
          <w:rFonts w:ascii="Consolas" w:hAnsi="Consolas"/>
        </w:rPr>
      </w:pPr>
    </w:p>
    <w:p w14:paraId="0B506282" w14:textId="11E0CB63" w:rsidR="005720CD" w:rsidRPr="008F46E2" w:rsidRDefault="005720CD" w:rsidP="00D5616C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drawing>
          <wp:inline distT="0" distB="0" distL="0" distR="0" wp14:anchorId="61AC1AD1" wp14:editId="5F24626D">
            <wp:extent cx="3923930" cy="1246310"/>
            <wp:effectExtent l="0" t="0" r="635" b="0"/>
            <wp:docPr id="61" name="圖片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3944188" cy="1252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E75BFE" w14:textId="3A6E9A3E" w:rsidR="005720CD" w:rsidRPr="008F46E2" w:rsidRDefault="005720CD" w:rsidP="00D5616C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開啟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 xml:space="preserve">.py </w:t>
      </w:r>
      <w:r w:rsidRPr="008F46E2">
        <w:rPr>
          <w:rFonts w:ascii="Consolas" w:hAnsi="Consolas" w:hint="eastAsia"/>
        </w:rPr>
        <w:t>的檔案後，</w:t>
      </w:r>
      <w:r w:rsidRPr="008F46E2">
        <w:rPr>
          <w:rFonts w:ascii="Consolas" w:hAnsi="Consolas"/>
        </w:rPr>
        <w:t xml:space="preserve">VS code </w:t>
      </w:r>
      <w:r w:rsidRPr="008F46E2">
        <w:rPr>
          <w:rFonts w:ascii="Consolas" w:hAnsi="Consolas" w:hint="eastAsia"/>
        </w:rPr>
        <w:t>自動尋找直譯器，需要一點時間</w:t>
      </w:r>
    </w:p>
    <w:p w14:paraId="40200A27" w14:textId="283242ED" w:rsidR="005720CD" w:rsidRPr="008F46E2" w:rsidRDefault="005720CD" w:rsidP="00D5616C">
      <w:pPr>
        <w:jc w:val="center"/>
        <w:rPr>
          <w:rFonts w:ascii="Consolas" w:hAnsi="Consolas"/>
        </w:rPr>
      </w:pPr>
    </w:p>
    <w:p w14:paraId="2B3E3FE3" w14:textId="79AB8D51" w:rsidR="005720CD" w:rsidRPr="008F46E2" w:rsidRDefault="0002156F" w:rsidP="00D5616C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  <w:noProof/>
        </w:rPr>
        <w:drawing>
          <wp:inline distT="0" distB="0" distL="0" distR="0" wp14:anchorId="7F9256BE" wp14:editId="75131F7A">
            <wp:extent cx="3911111" cy="2365899"/>
            <wp:effectExtent l="0" t="0" r="0" b="0"/>
            <wp:docPr id="63" name="圖片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6940" cy="23875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596253" w14:textId="40B8900C" w:rsidR="0002156F" w:rsidRPr="008F46E2" w:rsidRDefault="0002156F" w:rsidP="00D5616C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在右下角看到安裝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 xml:space="preserve">Anaconda </w:t>
      </w:r>
      <w:r w:rsidRPr="008F46E2">
        <w:rPr>
          <w:rFonts w:ascii="Consolas" w:hAnsi="Consolas" w:hint="eastAsia"/>
        </w:rPr>
        <w:t>的預設環境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>(base)</w:t>
      </w:r>
    </w:p>
    <w:p w14:paraId="037AE558" w14:textId="1CBD114D" w:rsidR="0002156F" w:rsidRPr="008F46E2" w:rsidRDefault="0002156F" w:rsidP="00D5616C">
      <w:pPr>
        <w:jc w:val="center"/>
        <w:rPr>
          <w:rFonts w:ascii="Consolas" w:hAnsi="Consolas"/>
        </w:rPr>
      </w:pPr>
    </w:p>
    <w:p w14:paraId="1C4D7085" w14:textId="7CE0479F" w:rsidR="0002156F" w:rsidRPr="008F46E2" w:rsidRDefault="00277CB7" w:rsidP="00D5616C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  <w:noProof/>
        </w:rPr>
        <w:lastRenderedPageBreak/>
        <w:drawing>
          <wp:inline distT="0" distB="0" distL="0" distR="0" wp14:anchorId="550DEB7F" wp14:editId="2BF8A50A">
            <wp:extent cx="3927232" cy="2370338"/>
            <wp:effectExtent l="0" t="0" r="0" b="0"/>
            <wp:docPr id="64" name="圖片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8581" cy="24073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67D4CB" w14:textId="77777777" w:rsidR="002049AC" w:rsidRDefault="00277CB7" w:rsidP="00277CB7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按下右下角的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 xml:space="preserve">conda </w:t>
      </w:r>
      <w:r w:rsidRPr="008F46E2">
        <w:rPr>
          <w:rFonts w:ascii="Consolas" w:hAnsi="Consolas" w:hint="eastAsia"/>
        </w:rPr>
        <w:t>版本圖示，可以看到安裝過的環境列表，</w:t>
      </w:r>
    </w:p>
    <w:p w14:paraId="03FD2203" w14:textId="169F96C6" w:rsidR="00012794" w:rsidRPr="008F46E2" w:rsidRDefault="00277CB7" w:rsidP="00277CB7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可自由切換</w:t>
      </w:r>
    </w:p>
    <w:p w14:paraId="052071F1" w14:textId="77777777" w:rsidR="0069285A" w:rsidRPr="008F46E2" w:rsidRDefault="0069285A" w:rsidP="00E03002">
      <w:pPr>
        <w:rPr>
          <w:rFonts w:ascii="Consolas" w:hAnsi="Consolas"/>
        </w:rPr>
      </w:pPr>
    </w:p>
    <w:p w14:paraId="2DB86606" w14:textId="6CA887F3" w:rsidR="003C3FE6" w:rsidRPr="008F46E2" w:rsidRDefault="003C3FE6" w:rsidP="00364BA9">
      <w:pPr>
        <w:pStyle w:val="3"/>
        <w:rPr>
          <w:rFonts w:ascii="Consolas" w:hAnsi="Consolas"/>
        </w:rPr>
      </w:pPr>
      <w:bookmarkStart w:id="10" w:name="_Toc130300446"/>
      <w:r w:rsidRPr="008F46E2">
        <w:rPr>
          <w:rFonts w:ascii="Consolas" w:hAnsi="Consolas" w:hint="eastAsia"/>
        </w:rPr>
        <w:t>建立與執行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 xml:space="preserve">.py </w:t>
      </w:r>
      <w:r w:rsidRPr="008F46E2">
        <w:rPr>
          <w:rFonts w:ascii="Consolas" w:hAnsi="Consolas" w:hint="eastAsia"/>
        </w:rPr>
        <w:t>檔案</w:t>
      </w:r>
      <w:bookmarkEnd w:id="10"/>
    </w:p>
    <w:p w14:paraId="18747735" w14:textId="36B26F3F" w:rsidR="00930F69" w:rsidRPr="008F46E2" w:rsidRDefault="00930F69" w:rsidP="00D865AF">
      <w:pPr>
        <w:ind w:firstLine="480"/>
        <w:rPr>
          <w:rFonts w:ascii="Consolas" w:hAnsi="Consolas"/>
        </w:rPr>
      </w:pPr>
      <w:r w:rsidRPr="008F46E2">
        <w:rPr>
          <w:rFonts w:ascii="Consolas" w:hAnsi="Consolas" w:hint="eastAsia"/>
        </w:rPr>
        <w:t>先在</w:t>
      </w:r>
      <w:r w:rsidR="00DA2C79" w:rsidRPr="008F46E2">
        <w:rPr>
          <w:rFonts w:ascii="Consolas" w:hAnsi="Consolas" w:hint="eastAsia"/>
        </w:rPr>
        <w:t>剛才的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 xml:space="preserve">test.py </w:t>
      </w:r>
      <w:r w:rsidRPr="008F46E2">
        <w:rPr>
          <w:rFonts w:ascii="Consolas" w:hAnsi="Consolas" w:hint="eastAsia"/>
        </w:rPr>
        <w:t>檔案中，輸入「</w:t>
      </w:r>
      <w:r w:rsidRPr="008F46E2">
        <w:rPr>
          <w:rFonts w:ascii="Consolas" w:hAnsi="Consolas"/>
        </w:rPr>
        <w:t>print(“Hello World!”)</w:t>
      </w:r>
      <w:r w:rsidRPr="008F46E2">
        <w:rPr>
          <w:rFonts w:ascii="Consolas" w:hAnsi="Consolas" w:hint="eastAsia"/>
        </w:rPr>
        <w:t>」</w:t>
      </w:r>
      <w:r w:rsidR="000C38AC" w:rsidRPr="008F46E2">
        <w:rPr>
          <w:rFonts w:ascii="Consolas" w:hAnsi="Consolas" w:hint="eastAsia"/>
        </w:rPr>
        <w:t>，按下快速鍵「</w:t>
      </w:r>
      <w:r w:rsidR="000C38AC" w:rsidRPr="008F46E2">
        <w:rPr>
          <w:rFonts w:ascii="Consolas" w:hAnsi="Consolas"/>
        </w:rPr>
        <w:t>Ctrl + s</w:t>
      </w:r>
      <w:r w:rsidR="000C38AC" w:rsidRPr="008F46E2">
        <w:rPr>
          <w:rFonts w:ascii="Consolas" w:hAnsi="Consolas" w:hint="eastAsia"/>
        </w:rPr>
        <w:t>」來儲存文字內容</w:t>
      </w:r>
      <w:r w:rsidR="000C38AC" w:rsidRPr="008F46E2">
        <w:rPr>
          <w:rFonts w:ascii="Consolas" w:hAnsi="Consolas" w:hint="eastAsia"/>
        </w:rPr>
        <w:t xml:space="preserve"> </w:t>
      </w:r>
      <w:r w:rsidR="000C38AC" w:rsidRPr="008F46E2">
        <w:rPr>
          <w:rFonts w:ascii="Consolas" w:hAnsi="Consolas"/>
        </w:rPr>
        <w:t>(</w:t>
      </w:r>
      <w:r w:rsidR="000C38AC" w:rsidRPr="008F46E2">
        <w:rPr>
          <w:rFonts w:ascii="Consolas" w:hAnsi="Consolas" w:hint="eastAsia"/>
        </w:rPr>
        <w:t>程式碼</w:t>
      </w:r>
      <w:r w:rsidR="000C38AC" w:rsidRPr="008F46E2">
        <w:rPr>
          <w:rFonts w:ascii="Consolas" w:hAnsi="Consolas"/>
        </w:rPr>
        <w:t>)</w:t>
      </w:r>
      <w:r w:rsidR="000C38AC" w:rsidRPr="008F46E2">
        <w:rPr>
          <w:rFonts w:ascii="Consolas" w:hAnsi="Consolas" w:hint="eastAsia"/>
        </w:rPr>
        <w:t>。</w:t>
      </w:r>
    </w:p>
    <w:p w14:paraId="09D71984" w14:textId="10C0407D" w:rsidR="002874CC" w:rsidRPr="008F46E2" w:rsidRDefault="00877600" w:rsidP="00877600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drawing>
          <wp:inline distT="0" distB="0" distL="0" distR="0" wp14:anchorId="06A2D0A0" wp14:editId="04717C75">
            <wp:extent cx="3905605" cy="2086253"/>
            <wp:effectExtent l="0" t="0" r="0" b="9525"/>
            <wp:docPr id="66" name="圖片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0488" cy="21048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76C6CA" w14:textId="75E61F3A" w:rsidR="00877600" w:rsidRPr="008F46E2" w:rsidRDefault="00877600" w:rsidP="00877600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按下快速鍵「</w:t>
      </w:r>
      <w:r w:rsidRPr="008F46E2">
        <w:rPr>
          <w:rFonts w:ascii="Consolas" w:hAnsi="Consolas"/>
        </w:rPr>
        <w:t>Ctrl</w:t>
      </w:r>
      <w:r w:rsidR="00B22660" w:rsidRPr="008F46E2">
        <w:rPr>
          <w:rFonts w:ascii="Consolas" w:hAnsi="Consolas"/>
        </w:rPr>
        <w:t xml:space="preserve"> + ~</w:t>
      </w:r>
      <w:r w:rsidRPr="008F46E2">
        <w:rPr>
          <w:rFonts w:ascii="Consolas" w:hAnsi="Consolas" w:hint="eastAsia"/>
        </w:rPr>
        <w:t>」，</w:t>
      </w:r>
      <w:r w:rsidR="007C36E1" w:rsidRPr="008F46E2">
        <w:rPr>
          <w:rFonts w:ascii="Consolas" w:hAnsi="Consolas" w:hint="eastAsia"/>
        </w:rPr>
        <w:t>顯示</w:t>
      </w:r>
      <w:r w:rsidR="00401844" w:rsidRPr="008F46E2">
        <w:rPr>
          <w:rFonts w:ascii="Consolas" w:hAnsi="Consolas" w:hint="eastAsia"/>
        </w:rPr>
        <w:t>終端機</w:t>
      </w:r>
      <w:r w:rsidR="00401844" w:rsidRPr="008F46E2">
        <w:rPr>
          <w:rFonts w:ascii="Consolas" w:hAnsi="Consolas" w:hint="eastAsia"/>
        </w:rPr>
        <w:t xml:space="preserve"> (</w:t>
      </w:r>
      <w:r w:rsidR="00401844" w:rsidRPr="008F46E2">
        <w:rPr>
          <w:rFonts w:ascii="Consolas" w:hAnsi="Consolas"/>
        </w:rPr>
        <w:t>Terminal)</w:t>
      </w:r>
      <w:r w:rsidR="007C36E1" w:rsidRPr="008F46E2">
        <w:rPr>
          <w:rFonts w:ascii="Consolas" w:hAnsi="Consolas" w:hint="eastAsia"/>
        </w:rPr>
        <w:t>，並啟動</w:t>
      </w:r>
      <w:r w:rsidR="007C36E1" w:rsidRPr="008F46E2">
        <w:rPr>
          <w:rFonts w:ascii="Consolas" w:hAnsi="Consolas" w:hint="eastAsia"/>
        </w:rPr>
        <w:t xml:space="preserve"> </w:t>
      </w:r>
      <w:r w:rsidR="007C36E1" w:rsidRPr="008F46E2">
        <w:rPr>
          <w:rFonts w:ascii="Consolas" w:hAnsi="Consolas"/>
        </w:rPr>
        <w:t xml:space="preserve">Conda </w:t>
      </w:r>
      <w:r w:rsidR="007C36E1" w:rsidRPr="008F46E2">
        <w:rPr>
          <w:rFonts w:ascii="Consolas" w:hAnsi="Consolas" w:hint="eastAsia"/>
        </w:rPr>
        <w:t>環境</w:t>
      </w:r>
    </w:p>
    <w:p w14:paraId="4208DE82" w14:textId="694CEF26" w:rsidR="007C36E1" w:rsidRPr="008F46E2" w:rsidRDefault="007C36E1" w:rsidP="00877600">
      <w:pPr>
        <w:jc w:val="center"/>
        <w:rPr>
          <w:rFonts w:ascii="Consolas" w:hAnsi="Consolas"/>
        </w:rPr>
      </w:pPr>
    </w:p>
    <w:p w14:paraId="477F8169" w14:textId="603B4F0A" w:rsidR="007C36E1" w:rsidRPr="008F46E2" w:rsidRDefault="007C36E1" w:rsidP="00877600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drawing>
          <wp:inline distT="0" distB="0" distL="0" distR="0" wp14:anchorId="44D91C85" wp14:editId="67EF3E70">
            <wp:extent cx="2543452" cy="692056"/>
            <wp:effectExtent l="0" t="0" r="0" b="0"/>
            <wp:docPr id="67" name="圖片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2614042" cy="7112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54123D" w14:textId="70B0AFBB" w:rsidR="007C36E1" w:rsidRPr="008F46E2" w:rsidRDefault="007C36E1" w:rsidP="00877600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或是在功能列，選擇「</w:t>
      </w:r>
      <w:r w:rsidRPr="008F46E2">
        <w:rPr>
          <w:rFonts w:ascii="Consolas" w:hAnsi="Consolas"/>
        </w:rPr>
        <w:t>Terminal</w:t>
      </w:r>
      <w:r w:rsidRPr="008F46E2">
        <w:rPr>
          <w:rFonts w:ascii="Consolas" w:hAnsi="Consolas" w:hint="eastAsia"/>
        </w:rPr>
        <w:t>」→「</w:t>
      </w:r>
      <w:r w:rsidRPr="008F46E2">
        <w:rPr>
          <w:rFonts w:ascii="Consolas" w:hAnsi="Consolas"/>
        </w:rPr>
        <w:t>New Terminal</w:t>
      </w:r>
      <w:r w:rsidRPr="008F46E2">
        <w:rPr>
          <w:rFonts w:ascii="Consolas" w:hAnsi="Consolas" w:hint="eastAsia"/>
        </w:rPr>
        <w:t>」</w:t>
      </w:r>
      <w:r w:rsidR="00B51332" w:rsidRPr="008F46E2">
        <w:rPr>
          <w:rFonts w:ascii="Consolas" w:hAnsi="Consolas" w:hint="eastAsia"/>
        </w:rPr>
        <w:t>，</w:t>
      </w:r>
      <w:r w:rsidR="00536118" w:rsidRPr="008F46E2">
        <w:rPr>
          <w:rFonts w:ascii="Consolas" w:hAnsi="Consolas" w:hint="eastAsia"/>
        </w:rPr>
        <w:t>效果</w:t>
      </w:r>
      <w:r w:rsidR="00B51332" w:rsidRPr="008F46E2">
        <w:rPr>
          <w:rFonts w:ascii="Consolas" w:hAnsi="Consolas" w:hint="eastAsia"/>
        </w:rPr>
        <w:t>亦同</w:t>
      </w:r>
    </w:p>
    <w:p w14:paraId="45529876" w14:textId="0CAFC6B4" w:rsidR="004D5F18" w:rsidRPr="008F46E2" w:rsidRDefault="004D5F18" w:rsidP="00877600">
      <w:pPr>
        <w:jc w:val="center"/>
        <w:rPr>
          <w:rFonts w:ascii="Consolas" w:hAnsi="Consolas"/>
        </w:rPr>
      </w:pPr>
    </w:p>
    <w:p w14:paraId="4E66A714" w14:textId="7CB25615" w:rsidR="004D5F18" w:rsidRPr="008F46E2" w:rsidRDefault="004533B5" w:rsidP="00877600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  <w:noProof/>
        </w:rPr>
        <w:drawing>
          <wp:inline distT="0" distB="0" distL="0" distR="0" wp14:anchorId="2FC10E14" wp14:editId="1FBBA4EA">
            <wp:extent cx="3911087" cy="2499064"/>
            <wp:effectExtent l="0" t="0" r="0" b="0"/>
            <wp:docPr id="68" name="圖片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964" cy="25162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815BAE" w14:textId="77777777" w:rsidR="00336793" w:rsidRPr="008F46E2" w:rsidRDefault="004533B5" w:rsidP="00877600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先確認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 xml:space="preserve">base </w:t>
      </w:r>
      <w:r w:rsidRPr="008F46E2">
        <w:rPr>
          <w:rFonts w:ascii="Consolas" w:hAnsi="Consolas" w:hint="eastAsia"/>
        </w:rPr>
        <w:t>環境的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 xml:space="preserve">python </w:t>
      </w:r>
      <w:r w:rsidRPr="008F46E2">
        <w:rPr>
          <w:rFonts w:ascii="Consolas" w:hAnsi="Consolas" w:hint="eastAsia"/>
        </w:rPr>
        <w:t>版本，然後執行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 xml:space="preserve">test.py </w:t>
      </w:r>
      <w:r w:rsidRPr="008F46E2">
        <w:rPr>
          <w:rFonts w:ascii="Consolas" w:hAnsi="Consolas" w:hint="eastAsia"/>
        </w:rPr>
        <w:t>程式，</w:t>
      </w:r>
    </w:p>
    <w:p w14:paraId="609D62DB" w14:textId="1756B133" w:rsidR="004533B5" w:rsidRPr="008F46E2" w:rsidRDefault="004533B5" w:rsidP="00877600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出現「</w:t>
      </w:r>
      <w:r w:rsidRPr="008F46E2">
        <w:rPr>
          <w:rFonts w:ascii="Consolas" w:hAnsi="Consolas"/>
        </w:rPr>
        <w:t>Hello World!</w:t>
      </w:r>
      <w:r w:rsidRPr="008F46E2">
        <w:rPr>
          <w:rFonts w:ascii="Consolas" w:hAnsi="Consolas" w:hint="eastAsia"/>
        </w:rPr>
        <w:t>」</w:t>
      </w:r>
    </w:p>
    <w:p w14:paraId="7F2A3CFE" w14:textId="1272D79C" w:rsidR="003C7044" w:rsidRPr="008F46E2" w:rsidRDefault="003C7044" w:rsidP="003C7044">
      <w:pPr>
        <w:rPr>
          <w:rFonts w:ascii="Consolas" w:hAnsi="Consolas"/>
        </w:rPr>
      </w:pPr>
    </w:p>
    <w:p w14:paraId="623A520B" w14:textId="4EF666D5" w:rsidR="003C7044" w:rsidRPr="008F46E2" w:rsidRDefault="003C7044" w:rsidP="00AE0F2F">
      <w:pPr>
        <w:pStyle w:val="2"/>
      </w:pPr>
      <w:bookmarkStart w:id="11" w:name="_Toc130300447"/>
      <w:r w:rsidRPr="008F46E2">
        <w:rPr>
          <w:rFonts w:hint="eastAsia"/>
        </w:rPr>
        <w:t>參</w:t>
      </w:r>
      <w:r w:rsidR="0012099D">
        <w:rPr>
          <w:rFonts w:hint="eastAsia"/>
        </w:rPr>
        <w:t>考資料</w:t>
      </w:r>
      <w:bookmarkEnd w:id="11"/>
    </w:p>
    <w:p w14:paraId="726A6482" w14:textId="7FAB20A2" w:rsidR="003C7044" w:rsidRPr="008F46E2" w:rsidRDefault="00784D36" w:rsidP="003C7044">
      <w:pPr>
        <w:rPr>
          <w:rFonts w:ascii="Consolas" w:hAnsi="Consolas"/>
        </w:rPr>
      </w:pPr>
      <w:r w:rsidRPr="008F46E2">
        <w:rPr>
          <w:rFonts w:ascii="Consolas" w:hAnsi="Consolas" w:hint="eastAsia"/>
        </w:rPr>
        <w:t>[</w:t>
      </w:r>
      <w:r w:rsidRPr="008F46E2">
        <w:rPr>
          <w:rFonts w:ascii="Consolas" w:hAnsi="Consolas"/>
        </w:rPr>
        <w:t xml:space="preserve">1] </w:t>
      </w:r>
      <w:proofErr w:type="gramStart"/>
      <w:r w:rsidR="003C7044" w:rsidRPr="008F46E2">
        <w:rPr>
          <w:rFonts w:ascii="Consolas" w:hAnsi="Consolas" w:hint="eastAsia"/>
        </w:rPr>
        <w:t>維基百</w:t>
      </w:r>
      <w:proofErr w:type="gramEnd"/>
      <w:r w:rsidR="003C7044" w:rsidRPr="008F46E2">
        <w:rPr>
          <w:rFonts w:ascii="Consolas" w:hAnsi="Consolas" w:hint="eastAsia"/>
        </w:rPr>
        <w:t>科</w:t>
      </w:r>
      <w:r w:rsidR="003C7044" w:rsidRPr="008F46E2">
        <w:rPr>
          <w:rFonts w:ascii="Consolas" w:hAnsi="Consolas" w:hint="eastAsia"/>
        </w:rPr>
        <w:t>: Python</w:t>
      </w:r>
    </w:p>
    <w:p w14:paraId="769EBA5F" w14:textId="44BFB044" w:rsidR="003C7044" w:rsidRPr="008F46E2" w:rsidRDefault="00940730" w:rsidP="003C7044">
      <w:pPr>
        <w:rPr>
          <w:rFonts w:ascii="Consolas" w:hAnsi="Consolas"/>
        </w:rPr>
      </w:pPr>
      <w:hyperlink r:id="rId79" w:history="1">
        <w:r w:rsidR="000C45E3" w:rsidRPr="008F46E2">
          <w:rPr>
            <w:rStyle w:val="a3"/>
            <w:rFonts w:ascii="Consolas" w:hAnsi="Consolas"/>
          </w:rPr>
          <w:t>https://zh.wikipedia.org/zh-tw/Python</w:t>
        </w:r>
      </w:hyperlink>
    </w:p>
    <w:p w14:paraId="6154A41F" w14:textId="0576BE27" w:rsidR="00784D36" w:rsidRPr="008F46E2" w:rsidRDefault="00784D36" w:rsidP="00784D36">
      <w:pPr>
        <w:rPr>
          <w:rFonts w:ascii="Consolas" w:hAnsi="Consolas"/>
        </w:rPr>
      </w:pPr>
      <w:r w:rsidRPr="008F46E2">
        <w:rPr>
          <w:rFonts w:ascii="Consolas" w:hAnsi="Consolas"/>
        </w:rPr>
        <w:t xml:space="preserve">[2] How </w:t>
      </w:r>
      <w:proofErr w:type="gramStart"/>
      <w:r w:rsidRPr="008F46E2">
        <w:rPr>
          <w:rFonts w:ascii="Consolas" w:hAnsi="Consolas"/>
        </w:rPr>
        <w:t>To</w:t>
      </w:r>
      <w:proofErr w:type="gramEnd"/>
      <w:r w:rsidRPr="008F46E2">
        <w:rPr>
          <w:rFonts w:ascii="Consolas" w:hAnsi="Consolas"/>
        </w:rPr>
        <w:t xml:space="preserve"> Install Python 3 on Windows 10</w:t>
      </w:r>
    </w:p>
    <w:p w14:paraId="1EF876A9" w14:textId="445531A7" w:rsidR="00784D36" w:rsidRPr="008F46E2" w:rsidRDefault="00940730" w:rsidP="003C7044">
      <w:pPr>
        <w:rPr>
          <w:rFonts w:ascii="Consolas" w:hAnsi="Consolas"/>
        </w:rPr>
      </w:pPr>
      <w:hyperlink r:id="rId80" w:history="1">
        <w:r w:rsidR="00784D36" w:rsidRPr="008F46E2">
          <w:rPr>
            <w:rStyle w:val="a3"/>
            <w:rFonts w:ascii="Consolas" w:hAnsi="Consolas"/>
          </w:rPr>
          <w:t>https://phoenixnap.com/kb/how-to-install-python-3-windows</w:t>
        </w:r>
      </w:hyperlink>
    </w:p>
    <w:p w14:paraId="4260C520" w14:textId="7BCCB898" w:rsidR="003C7044" w:rsidRPr="008F46E2" w:rsidRDefault="00784D36" w:rsidP="003C7044">
      <w:pPr>
        <w:rPr>
          <w:rFonts w:ascii="Consolas" w:hAnsi="Consolas"/>
        </w:rPr>
      </w:pPr>
      <w:r w:rsidRPr="008F46E2">
        <w:rPr>
          <w:rFonts w:ascii="Consolas" w:hAnsi="Consolas"/>
        </w:rPr>
        <w:t xml:space="preserve">[3] </w:t>
      </w:r>
      <w:r w:rsidR="003C7044" w:rsidRPr="008F46E2">
        <w:rPr>
          <w:rFonts w:ascii="Consolas" w:hAnsi="Consolas" w:hint="eastAsia"/>
          <w:w w:val="90"/>
        </w:rPr>
        <w:t>Windwos&amp;Mac Python</w:t>
      </w:r>
      <w:r w:rsidR="003C7044" w:rsidRPr="008F46E2">
        <w:rPr>
          <w:rFonts w:ascii="Consolas" w:hAnsi="Consolas" w:hint="eastAsia"/>
          <w:w w:val="90"/>
        </w:rPr>
        <w:t>初學者為什麼選擇</w:t>
      </w:r>
      <w:r w:rsidR="003C7044" w:rsidRPr="008F46E2">
        <w:rPr>
          <w:rFonts w:ascii="Consolas" w:hAnsi="Consolas" w:hint="eastAsia"/>
          <w:w w:val="90"/>
        </w:rPr>
        <w:t>Anaconda</w:t>
      </w:r>
      <w:r w:rsidR="003C7044" w:rsidRPr="008F46E2">
        <w:rPr>
          <w:rFonts w:ascii="Consolas" w:hAnsi="Consolas" w:hint="eastAsia"/>
          <w:w w:val="90"/>
        </w:rPr>
        <w:t>為開發環境呢</w:t>
      </w:r>
      <w:r w:rsidR="003C7044" w:rsidRPr="008F46E2">
        <w:rPr>
          <w:rFonts w:ascii="Consolas" w:hAnsi="Consolas" w:hint="eastAsia"/>
          <w:w w:val="90"/>
        </w:rPr>
        <w:t>? -</w:t>
      </w:r>
      <w:r w:rsidR="003C7044" w:rsidRPr="008F46E2">
        <w:rPr>
          <w:rFonts w:ascii="Consolas" w:hAnsi="Consolas" w:hint="eastAsia"/>
          <w:w w:val="90"/>
        </w:rPr>
        <w:t>入門系列</w:t>
      </w:r>
    </w:p>
    <w:p w14:paraId="6E1DA48A" w14:textId="4A569637" w:rsidR="000C45E3" w:rsidRPr="008F46E2" w:rsidRDefault="000C45E3" w:rsidP="000C45E3">
      <w:pPr>
        <w:rPr>
          <w:rStyle w:val="a3"/>
          <w:rFonts w:ascii="Consolas" w:hAnsi="Consolas"/>
        </w:rPr>
      </w:pPr>
      <w:r w:rsidRPr="008F46E2">
        <w:rPr>
          <w:rFonts w:ascii="Consolas" w:hAnsi="Consolas"/>
        </w:rPr>
        <w:fldChar w:fldCharType="begin"/>
      </w:r>
      <w:r w:rsidRPr="008F46E2">
        <w:rPr>
          <w:rFonts w:ascii="Consolas" w:hAnsi="Consolas"/>
        </w:rPr>
        <w:instrText xml:space="preserve"> HYPERLINK "https://medium.com/</w:instrText>
      </w:r>
      <w:r w:rsidRPr="008F46E2">
        <w:rPr>
          <w:rFonts w:ascii="Consolas" w:hAnsi="Consolas"/>
        </w:rPr>
        <w:instrText>誤闖數據叢林的商管人</w:instrText>
      </w:r>
      <w:r w:rsidRPr="008F46E2">
        <w:rPr>
          <w:rFonts w:ascii="Consolas" w:hAnsi="Consolas"/>
        </w:rPr>
        <w:instrText>zino/windwos-mac</w:instrText>
      </w:r>
      <w:r w:rsidRPr="008F46E2">
        <w:rPr>
          <w:rFonts w:ascii="Consolas" w:hAnsi="Consolas"/>
        </w:rPr>
        <w:instrText>初學者為什麼選擇</w:instrText>
      </w:r>
      <w:r w:rsidRPr="008F46E2">
        <w:rPr>
          <w:rFonts w:ascii="Consolas" w:hAnsi="Consolas"/>
        </w:rPr>
        <w:instrText>aanconda-</w:instrText>
      </w:r>
      <w:r w:rsidRPr="008F46E2">
        <w:rPr>
          <w:rFonts w:ascii="Consolas" w:hAnsi="Consolas"/>
        </w:rPr>
        <w:instrText>為</w:instrText>
      </w:r>
      <w:r w:rsidRPr="008F46E2">
        <w:rPr>
          <w:rFonts w:ascii="Consolas" w:hAnsi="Consolas"/>
        </w:rPr>
        <w:instrText xml:space="preserve">" </w:instrText>
      </w:r>
      <w:r w:rsidRPr="008F46E2">
        <w:rPr>
          <w:rFonts w:ascii="Consolas" w:hAnsi="Consolas"/>
        </w:rPr>
        <w:fldChar w:fldCharType="separate"/>
      </w:r>
      <w:r w:rsidRPr="008F46E2">
        <w:rPr>
          <w:rStyle w:val="a3"/>
          <w:rFonts w:ascii="Consolas" w:hAnsi="Consolas"/>
        </w:rPr>
        <w:t>h</w:t>
      </w:r>
      <w:r w:rsidRPr="008F46E2">
        <w:rPr>
          <w:rStyle w:val="a3"/>
          <w:rFonts w:ascii="Consolas" w:hAnsi="Consolas" w:hint="eastAsia"/>
        </w:rPr>
        <w:t>ttps://medium.com/</w:t>
      </w:r>
      <w:r w:rsidRPr="008F46E2">
        <w:rPr>
          <w:rStyle w:val="a3"/>
          <w:rFonts w:ascii="Consolas" w:hAnsi="Consolas" w:hint="eastAsia"/>
        </w:rPr>
        <w:t>誤闖數據叢林的商管人</w:t>
      </w:r>
      <w:r w:rsidRPr="008F46E2">
        <w:rPr>
          <w:rStyle w:val="a3"/>
          <w:rFonts w:ascii="Consolas" w:hAnsi="Consolas" w:hint="eastAsia"/>
        </w:rPr>
        <w:t>zino/windwos-mac</w:t>
      </w:r>
      <w:r w:rsidRPr="008F46E2">
        <w:rPr>
          <w:rStyle w:val="a3"/>
          <w:rFonts w:ascii="Consolas" w:hAnsi="Consolas" w:hint="eastAsia"/>
        </w:rPr>
        <w:t>初學者為什麼選擇</w:t>
      </w:r>
      <w:r w:rsidRPr="008F46E2">
        <w:rPr>
          <w:rStyle w:val="a3"/>
          <w:rFonts w:ascii="Consolas" w:hAnsi="Consolas" w:hint="eastAsia"/>
        </w:rPr>
        <w:t>aanconda-</w:t>
      </w:r>
      <w:r w:rsidRPr="008F46E2">
        <w:rPr>
          <w:rStyle w:val="a3"/>
          <w:rFonts w:ascii="Consolas" w:hAnsi="Consolas" w:hint="eastAsia"/>
        </w:rPr>
        <w:t>為</w:t>
      </w:r>
    </w:p>
    <w:p w14:paraId="515FA316" w14:textId="201CEEF9" w:rsidR="000C45E3" w:rsidRPr="008F46E2" w:rsidRDefault="000C45E3" w:rsidP="003C7044">
      <w:pPr>
        <w:rPr>
          <w:rFonts w:ascii="Consolas" w:hAnsi="Consolas"/>
        </w:rPr>
      </w:pPr>
      <w:r w:rsidRPr="008F46E2">
        <w:rPr>
          <w:rStyle w:val="a3"/>
          <w:rFonts w:ascii="Consolas" w:hAnsi="Consolas" w:hint="eastAsia"/>
        </w:rPr>
        <w:t>開發環境呢</w:t>
      </w:r>
      <w:r w:rsidRPr="008F46E2">
        <w:rPr>
          <w:rStyle w:val="a3"/>
          <w:rFonts w:ascii="Consolas" w:hAnsi="Consolas" w:hint="eastAsia"/>
        </w:rPr>
        <w:t>-</w:t>
      </w:r>
      <w:r w:rsidRPr="008F46E2">
        <w:rPr>
          <w:rStyle w:val="a3"/>
          <w:rFonts w:ascii="Consolas" w:hAnsi="Consolas" w:hint="eastAsia"/>
        </w:rPr>
        <w:t>入門系列</w:t>
      </w:r>
      <w:r w:rsidRPr="008F46E2">
        <w:rPr>
          <w:rStyle w:val="a3"/>
          <w:rFonts w:ascii="Consolas" w:hAnsi="Consolas" w:hint="eastAsia"/>
        </w:rPr>
        <w:t>-f892697f1a53</w:t>
      </w:r>
      <w:r w:rsidRPr="008F46E2">
        <w:rPr>
          <w:rFonts w:ascii="Consolas" w:hAnsi="Consolas"/>
        </w:rPr>
        <w:fldChar w:fldCharType="end"/>
      </w:r>
    </w:p>
    <w:p w14:paraId="00838D1D" w14:textId="079BE6D9" w:rsidR="003C7044" w:rsidRPr="008F46E2" w:rsidRDefault="003C7044" w:rsidP="003C7044">
      <w:pPr>
        <w:rPr>
          <w:rFonts w:ascii="Consolas" w:hAnsi="Consolas"/>
        </w:rPr>
      </w:pPr>
      <w:r w:rsidRPr="008F46E2">
        <w:rPr>
          <w:rFonts w:ascii="Consolas" w:hAnsi="Consolas"/>
        </w:rPr>
        <w:t>[</w:t>
      </w:r>
      <w:r w:rsidR="00652C49" w:rsidRPr="008F46E2">
        <w:rPr>
          <w:rFonts w:ascii="Consolas" w:hAnsi="Consolas"/>
        </w:rPr>
        <w:t>4</w:t>
      </w:r>
      <w:r w:rsidRPr="008F46E2">
        <w:rPr>
          <w:rFonts w:ascii="Consolas" w:hAnsi="Consolas"/>
        </w:rPr>
        <w:t xml:space="preserve">] </w:t>
      </w:r>
      <w:r w:rsidRPr="000128E4">
        <w:rPr>
          <w:rFonts w:ascii="Consolas" w:hAnsi="Consolas"/>
          <w:w w:val="60"/>
        </w:rPr>
        <w:t>Conda create environment and everything you need to know to manage conda virtual environment</w:t>
      </w:r>
    </w:p>
    <w:p w14:paraId="5AC62E8C" w14:textId="0713DFFC" w:rsidR="003C7044" w:rsidRPr="008F46E2" w:rsidRDefault="00940730" w:rsidP="003C7044">
      <w:pPr>
        <w:rPr>
          <w:rFonts w:ascii="Consolas" w:hAnsi="Consolas"/>
        </w:rPr>
      </w:pPr>
      <w:hyperlink r:id="rId81" w:history="1">
        <w:r w:rsidR="003C7044" w:rsidRPr="008F46E2">
          <w:rPr>
            <w:rStyle w:val="a3"/>
            <w:rFonts w:ascii="Consolas" w:hAnsi="Consolas"/>
          </w:rPr>
          <w:t>https://www.machinelearningplus.com/deployment/conda-create-environment-and-everything-you-need-to-know-to-manage-conda-virtual-environment/</w:t>
        </w:r>
      </w:hyperlink>
    </w:p>
    <w:p w14:paraId="1D04DAA9" w14:textId="5C4A315A" w:rsidR="0001141E" w:rsidRPr="008F46E2" w:rsidRDefault="0001141E" w:rsidP="0001141E">
      <w:pPr>
        <w:rPr>
          <w:rFonts w:ascii="Consolas" w:hAnsi="Consolas"/>
        </w:rPr>
      </w:pPr>
      <w:r w:rsidRPr="008F46E2">
        <w:rPr>
          <w:rFonts w:ascii="Consolas" w:hAnsi="Consolas" w:hint="eastAsia"/>
        </w:rPr>
        <w:t>[</w:t>
      </w:r>
      <w:r w:rsidRPr="008F46E2">
        <w:rPr>
          <w:rFonts w:ascii="Consolas" w:hAnsi="Consolas"/>
        </w:rPr>
        <w:t xml:space="preserve">5] </w:t>
      </w:r>
      <w:r w:rsidRPr="008F46E2">
        <w:rPr>
          <w:rFonts w:ascii="Consolas" w:hAnsi="Consolas" w:hint="eastAsia"/>
        </w:rPr>
        <w:t>【程式】</w:t>
      </w:r>
      <w:r w:rsidRPr="008F46E2">
        <w:rPr>
          <w:rFonts w:ascii="Consolas" w:hAnsi="Consolas" w:hint="eastAsia"/>
        </w:rPr>
        <w:t xml:space="preserve">Python </w:t>
      </w:r>
      <w:r w:rsidRPr="008F46E2">
        <w:rPr>
          <w:rFonts w:ascii="Consolas" w:hAnsi="Consolas" w:hint="eastAsia"/>
        </w:rPr>
        <w:t>初學者的開發環境推薦</w:t>
      </w:r>
    </w:p>
    <w:p w14:paraId="208472FB" w14:textId="0BA61159" w:rsidR="0001141E" w:rsidRPr="008F46E2" w:rsidRDefault="00940730" w:rsidP="0001141E">
      <w:pPr>
        <w:rPr>
          <w:rFonts w:ascii="Consolas" w:hAnsi="Consolas"/>
          <w:w w:val="90"/>
        </w:rPr>
      </w:pPr>
      <w:hyperlink r:id="rId82" w:history="1">
        <w:r w:rsidR="0001141E" w:rsidRPr="008F46E2">
          <w:rPr>
            <w:rStyle w:val="a3"/>
            <w:rFonts w:ascii="Consolas" w:hAnsi="Consolas"/>
            <w:w w:val="90"/>
          </w:rPr>
          <w:t>h</w:t>
        </w:r>
        <w:r w:rsidR="0001141E" w:rsidRPr="008F46E2">
          <w:rPr>
            <w:rStyle w:val="a3"/>
            <w:rFonts w:ascii="Consolas" w:hAnsi="Consolas" w:hint="eastAsia"/>
            <w:w w:val="90"/>
          </w:rPr>
          <w:t>ttps://liah.pixnet.net/blog/post/227668100-python-</w:t>
        </w:r>
        <w:r w:rsidR="0001141E" w:rsidRPr="008F46E2">
          <w:rPr>
            <w:rStyle w:val="a3"/>
            <w:rFonts w:ascii="Consolas" w:hAnsi="Consolas" w:hint="eastAsia"/>
            <w:w w:val="90"/>
          </w:rPr>
          <w:t>初學者的開發環境推薦</w:t>
        </w:r>
      </w:hyperlink>
    </w:p>
    <w:p w14:paraId="66A83D96" w14:textId="280F2E81" w:rsidR="003C7044" w:rsidRPr="008F46E2" w:rsidRDefault="003C7044" w:rsidP="003C7044">
      <w:pPr>
        <w:rPr>
          <w:rFonts w:ascii="Consolas" w:hAnsi="Consolas"/>
        </w:rPr>
      </w:pPr>
      <w:r w:rsidRPr="008F46E2">
        <w:rPr>
          <w:rFonts w:ascii="Consolas" w:hAnsi="Consolas" w:hint="eastAsia"/>
        </w:rPr>
        <w:t>[</w:t>
      </w:r>
      <w:r w:rsidR="0001141E" w:rsidRPr="008F46E2">
        <w:rPr>
          <w:rFonts w:ascii="Consolas" w:hAnsi="Consolas"/>
        </w:rPr>
        <w:t>6</w:t>
      </w:r>
      <w:r w:rsidRPr="008F46E2">
        <w:rPr>
          <w:rFonts w:ascii="Consolas" w:hAnsi="Consolas" w:hint="eastAsia"/>
        </w:rPr>
        <w:t xml:space="preserve">] </w:t>
      </w:r>
      <w:r w:rsidRPr="008F46E2">
        <w:rPr>
          <w:rFonts w:ascii="Consolas" w:hAnsi="Consolas" w:hint="eastAsia"/>
          <w:w w:val="80"/>
        </w:rPr>
        <w:t>VS Code Python</w:t>
      </w:r>
      <w:r w:rsidRPr="008F46E2">
        <w:rPr>
          <w:rFonts w:ascii="Consolas" w:hAnsi="Consolas" w:hint="eastAsia"/>
          <w:w w:val="80"/>
        </w:rPr>
        <w:t>擴充套件改進環境設定流程，並強化</w:t>
      </w:r>
      <w:r w:rsidRPr="008F46E2">
        <w:rPr>
          <w:rFonts w:ascii="Consolas" w:hAnsi="Consolas" w:hint="eastAsia"/>
          <w:w w:val="80"/>
        </w:rPr>
        <w:t>IntelliSense</w:t>
      </w:r>
      <w:r w:rsidRPr="008F46E2">
        <w:rPr>
          <w:rFonts w:ascii="Consolas" w:hAnsi="Consolas" w:hint="eastAsia"/>
          <w:w w:val="80"/>
        </w:rPr>
        <w:t>對單元測試的支援</w:t>
      </w:r>
    </w:p>
    <w:p w14:paraId="05394986" w14:textId="1236D1AD" w:rsidR="00364BA9" w:rsidRPr="008F46E2" w:rsidRDefault="00940730" w:rsidP="003C7044">
      <w:pPr>
        <w:rPr>
          <w:rFonts w:ascii="Consolas" w:hAnsi="Consolas"/>
        </w:rPr>
      </w:pPr>
      <w:hyperlink r:id="rId83" w:history="1">
        <w:r w:rsidR="003C7044" w:rsidRPr="008F46E2">
          <w:rPr>
            <w:rStyle w:val="a3"/>
            <w:rFonts w:ascii="Consolas" w:hAnsi="Consolas"/>
          </w:rPr>
          <w:t>https://www.ithome.com.tw/news/155413</w:t>
        </w:r>
      </w:hyperlink>
    </w:p>
    <w:p w14:paraId="6B51D721" w14:textId="77777777" w:rsidR="003C7044" w:rsidRPr="008F46E2" w:rsidRDefault="003C7044" w:rsidP="003C7044">
      <w:pPr>
        <w:rPr>
          <w:rFonts w:ascii="Consolas" w:hAnsi="Consolas"/>
        </w:rPr>
      </w:pPr>
    </w:p>
    <w:p w14:paraId="75F1043A" w14:textId="07286772" w:rsidR="002874CC" w:rsidRPr="008F46E2" w:rsidRDefault="001C3191" w:rsidP="003B03E4">
      <w:pPr>
        <w:pStyle w:val="1"/>
        <w:rPr>
          <w:rFonts w:ascii="Consolas" w:hAnsi="Consolas"/>
        </w:rPr>
      </w:pPr>
      <w:bookmarkStart w:id="12" w:name="_Toc130300448"/>
      <w:r w:rsidRPr="008F46E2">
        <w:rPr>
          <w:rFonts w:ascii="Consolas" w:hAnsi="Consolas"/>
        </w:rPr>
        <w:lastRenderedPageBreak/>
        <w:t xml:space="preserve">Module </w:t>
      </w:r>
      <w:r w:rsidR="00010FC5" w:rsidRPr="008F46E2">
        <w:rPr>
          <w:rFonts w:ascii="Consolas" w:hAnsi="Consolas" w:hint="eastAsia"/>
        </w:rPr>
        <w:t>2</w:t>
      </w:r>
      <w:r w:rsidR="00010FC5" w:rsidRPr="008F46E2">
        <w:rPr>
          <w:rFonts w:ascii="Consolas" w:hAnsi="Consolas"/>
        </w:rPr>
        <w:t>.</w:t>
      </w:r>
      <w:r w:rsidR="002874CC" w:rsidRPr="008F46E2">
        <w:rPr>
          <w:rFonts w:ascii="Consolas" w:hAnsi="Consolas" w:hint="eastAsia"/>
        </w:rPr>
        <w:t>資料型態與變數</w:t>
      </w:r>
      <w:bookmarkEnd w:id="12"/>
    </w:p>
    <w:p w14:paraId="50D49648" w14:textId="07CAD95E" w:rsidR="003B03E4" w:rsidRPr="008A1E14" w:rsidRDefault="002874CC" w:rsidP="008A1E14">
      <w:pPr>
        <w:pStyle w:val="2"/>
        <w:rPr>
          <w:rFonts w:ascii="Consolas" w:hAnsi="Consolas"/>
        </w:rPr>
      </w:pPr>
      <w:bookmarkStart w:id="13" w:name="_Toc130300449"/>
      <w:r w:rsidRPr="008F46E2">
        <w:rPr>
          <w:rFonts w:ascii="Consolas" w:hAnsi="Consolas" w:hint="eastAsia"/>
        </w:rPr>
        <w:t>資料型態</w:t>
      </w:r>
      <w:bookmarkEnd w:id="13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696"/>
        <w:gridCol w:w="2215"/>
        <w:gridCol w:w="4385"/>
      </w:tblGrid>
      <w:tr w:rsidR="008F46E2" w:rsidRPr="008F46E2" w14:paraId="6E3D355E" w14:textId="77777777" w:rsidTr="00603954">
        <w:tc>
          <w:tcPr>
            <w:tcW w:w="1696" w:type="dxa"/>
            <w:shd w:val="clear" w:color="auto" w:fill="D9D9D9" w:themeFill="background1" w:themeFillShade="D9"/>
          </w:tcPr>
          <w:p w14:paraId="43796575" w14:textId="2A9DDFF5" w:rsidR="008F46E2" w:rsidRPr="008F46E2" w:rsidRDefault="008F46E2" w:rsidP="00E03002">
            <w:pPr>
              <w:rPr>
                <w:rFonts w:ascii="Consolas" w:hAnsi="Consolas"/>
                <w:b/>
              </w:rPr>
            </w:pPr>
            <w:r w:rsidRPr="008F46E2">
              <w:rPr>
                <w:rFonts w:ascii="Consolas" w:hAnsi="Consolas" w:hint="eastAsia"/>
                <w:b/>
              </w:rPr>
              <w:t>資料型態</w:t>
            </w:r>
          </w:p>
        </w:tc>
        <w:tc>
          <w:tcPr>
            <w:tcW w:w="2215" w:type="dxa"/>
            <w:shd w:val="clear" w:color="auto" w:fill="D9D9D9" w:themeFill="background1" w:themeFillShade="D9"/>
          </w:tcPr>
          <w:p w14:paraId="5B7D47AA" w14:textId="37FF6DE8" w:rsidR="008F46E2" w:rsidRPr="008F46E2" w:rsidRDefault="008F46E2" w:rsidP="008F46E2">
            <w:pPr>
              <w:rPr>
                <w:rFonts w:ascii="Consolas" w:hAnsi="Consolas"/>
                <w:b/>
              </w:rPr>
            </w:pPr>
            <w:r w:rsidRPr="008F46E2">
              <w:rPr>
                <w:rFonts w:ascii="Consolas" w:hAnsi="Consolas" w:hint="eastAsia"/>
                <w:b/>
              </w:rPr>
              <w:t>語法</w:t>
            </w:r>
          </w:p>
        </w:tc>
        <w:tc>
          <w:tcPr>
            <w:tcW w:w="4385" w:type="dxa"/>
            <w:shd w:val="clear" w:color="auto" w:fill="D9D9D9" w:themeFill="background1" w:themeFillShade="D9"/>
          </w:tcPr>
          <w:p w14:paraId="23361E82" w14:textId="5D2820CA" w:rsidR="008F46E2" w:rsidRPr="008F46E2" w:rsidRDefault="008F46E2" w:rsidP="00E03002">
            <w:pPr>
              <w:rPr>
                <w:rFonts w:ascii="Consolas" w:hAnsi="Consolas"/>
                <w:b/>
              </w:rPr>
            </w:pPr>
            <w:r w:rsidRPr="008F46E2">
              <w:rPr>
                <w:rFonts w:ascii="Consolas" w:hAnsi="Consolas" w:hint="eastAsia"/>
                <w:b/>
              </w:rPr>
              <w:t>說明</w:t>
            </w:r>
          </w:p>
        </w:tc>
      </w:tr>
      <w:tr w:rsidR="008F46E2" w:rsidRPr="008F46E2" w14:paraId="53E59B43" w14:textId="77777777" w:rsidTr="00603954">
        <w:tc>
          <w:tcPr>
            <w:tcW w:w="1696" w:type="dxa"/>
          </w:tcPr>
          <w:p w14:paraId="60327143" w14:textId="77777777" w:rsidR="008F46E2" w:rsidRDefault="008F46E2" w:rsidP="00E03002">
            <w:pPr>
              <w:rPr>
                <w:rFonts w:ascii="Consolas" w:hAnsi="Consolas"/>
              </w:rPr>
            </w:pPr>
            <w:r w:rsidRPr="008F46E2">
              <w:rPr>
                <w:rFonts w:ascii="Consolas" w:hAnsi="Consolas" w:hint="eastAsia"/>
              </w:rPr>
              <w:t>文字</w:t>
            </w:r>
          </w:p>
          <w:p w14:paraId="3D3556AD" w14:textId="121A1BE6" w:rsidR="00AF2AFB" w:rsidRPr="008F46E2" w:rsidRDefault="00AF2AFB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T</w:t>
            </w:r>
            <w:r>
              <w:rPr>
                <w:rFonts w:ascii="Consolas" w:hAnsi="Consolas"/>
              </w:rPr>
              <w:t>ext</w:t>
            </w:r>
          </w:p>
        </w:tc>
        <w:tc>
          <w:tcPr>
            <w:tcW w:w="2215" w:type="dxa"/>
          </w:tcPr>
          <w:p w14:paraId="430EFC49" w14:textId="49B98E06" w:rsidR="008F46E2" w:rsidRPr="008F46E2" w:rsidRDefault="008F46E2" w:rsidP="008F46E2">
            <w:pPr>
              <w:rPr>
                <w:rFonts w:ascii="Consolas" w:hAnsi="Consolas"/>
              </w:rPr>
            </w:pPr>
            <w:r w:rsidRPr="00816920">
              <w:rPr>
                <w:rFonts w:ascii="Consolas" w:hAnsi="Consolas" w:hint="eastAsia"/>
                <w:shd w:val="pct15" w:color="auto" w:fill="FFFFFF"/>
              </w:rPr>
              <w:t>s</w:t>
            </w:r>
            <w:r w:rsidRPr="00816920">
              <w:rPr>
                <w:rFonts w:ascii="Consolas" w:hAnsi="Consolas"/>
                <w:shd w:val="pct15" w:color="auto" w:fill="FFFFFF"/>
              </w:rPr>
              <w:t>tr</w:t>
            </w:r>
          </w:p>
        </w:tc>
        <w:tc>
          <w:tcPr>
            <w:tcW w:w="4385" w:type="dxa"/>
          </w:tcPr>
          <w:p w14:paraId="654B199E" w14:textId="77777777" w:rsidR="008F46E2" w:rsidRDefault="00221C39" w:rsidP="00DC0CD8">
            <w:pPr>
              <w:pStyle w:val="a9"/>
              <w:numPr>
                <w:ilvl w:val="0"/>
                <w:numId w:val="5"/>
              </w:numPr>
              <w:ind w:leftChars="0"/>
              <w:rPr>
                <w:rFonts w:ascii="Consolas" w:hAnsi="Consolas"/>
              </w:rPr>
            </w:pPr>
            <w:r w:rsidRPr="00221C39">
              <w:rPr>
                <w:rFonts w:ascii="Consolas" w:hAnsi="Consolas" w:hint="eastAsia"/>
              </w:rPr>
              <w:t>用於建立字串</w:t>
            </w:r>
            <w:r w:rsidRPr="00221C39">
              <w:rPr>
                <w:rFonts w:ascii="Consolas" w:hAnsi="Consolas" w:hint="eastAsia"/>
              </w:rPr>
              <w:t>(</w:t>
            </w:r>
            <w:r w:rsidRPr="00221C39">
              <w:rPr>
                <w:rFonts w:ascii="Consolas" w:hAnsi="Consolas"/>
              </w:rPr>
              <w:t>string)</w:t>
            </w:r>
            <w:r w:rsidRPr="00221C39">
              <w:rPr>
                <w:rFonts w:ascii="Consolas" w:hAnsi="Consolas" w:hint="eastAsia"/>
              </w:rPr>
              <w:t>或字元</w:t>
            </w:r>
            <w:r w:rsidRPr="00221C39">
              <w:rPr>
                <w:rFonts w:ascii="Consolas" w:hAnsi="Consolas" w:hint="eastAsia"/>
              </w:rPr>
              <w:t>(</w:t>
            </w:r>
            <w:r w:rsidRPr="00221C39">
              <w:rPr>
                <w:rFonts w:ascii="Consolas" w:hAnsi="Consolas"/>
              </w:rPr>
              <w:t>character)</w:t>
            </w:r>
            <w:r>
              <w:rPr>
                <w:rFonts w:ascii="Consolas" w:hAnsi="Consolas" w:hint="eastAsia"/>
              </w:rPr>
              <w:t>。</w:t>
            </w:r>
          </w:p>
          <w:p w14:paraId="0EDA9157" w14:textId="2F46AD52" w:rsidR="00221C39" w:rsidRDefault="00221C39" w:rsidP="00DC0CD8">
            <w:pPr>
              <w:pStyle w:val="a9"/>
              <w:numPr>
                <w:ilvl w:val="0"/>
                <w:numId w:val="5"/>
              </w:numPr>
              <w:ind w:leftChars="0"/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通常會使用雙引號</w:t>
            </w:r>
            <w:r>
              <w:rPr>
                <w:rFonts w:ascii="Consolas" w:hAnsi="Consolas" w:hint="eastAsia"/>
              </w:rPr>
              <w:t>(</w:t>
            </w:r>
            <w:r>
              <w:rPr>
                <w:rFonts w:ascii="Consolas" w:hAnsi="Consolas"/>
              </w:rPr>
              <w:t>"")</w:t>
            </w:r>
            <w:r>
              <w:rPr>
                <w:rFonts w:ascii="Consolas" w:hAnsi="Consolas" w:hint="eastAsia"/>
              </w:rPr>
              <w:t>或單引號</w:t>
            </w:r>
            <w:r>
              <w:rPr>
                <w:rFonts w:ascii="Consolas" w:hAnsi="Consolas" w:hint="eastAsia"/>
              </w:rPr>
              <w:t>(</w:t>
            </w:r>
            <w:r>
              <w:rPr>
                <w:rFonts w:ascii="Consolas" w:hAnsi="Consolas"/>
              </w:rPr>
              <w:t>'')</w:t>
            </w:r>
            <w:r>
              <w:rPr>
                <w:rFonts w:ascii="Consolas" w:hAnsi="Consolas" w:hint="eastAsia"/>
              </w:rPr>
              <w:t>將其前後</w:t>
            </w:r>
            <w:r w:rsidR="006337D5">
              <w:rPr>
                <w:rFonts w:ascii="Consolas" w:hAnsi="Consolas" w:hint="eastAsia"/>
              </w:rPr>
              <w:t>包括起來</w:t>
            </w:r>
            <w:r>
              <w:rPr>
                <w:rFonts w:ascii="Consolas" w:hAnsi="Consolas" w:hint="eastAsia"/>
              </w:rPr>
              <w:t>。</w:t>
            </w:r>
          </w:p>
          <w:p w14:paraId="11CE893F" w14:textId="77777777" w:rsidR="00221C39" w:rsidRDefault="00221C39" w:rsidP="00DC0CD8">
            <w:pPr>
              <w:pStyle w:val="a9"/>
              <w:numPr>
                <w:ilvl w:val="0"/>
                <w:numId w:val="5"/>
              </w:numPr>
              <w:ind w:leftChars="0"/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例如</w:t>
            </w:r>
            <w:r>
              <w:rPr>
                <w:rFonts w:ascii="Consolas" w:hAnsi="Consolas"/>
              </w:rPr>
              <w:t xml:space="preserve"> "Hello World!"</w:t>
            </w:r>
            <w:r w:rsidR="00301E16">
              <w:rPr>
                <w:rFonts w:ascii="Consolas" w:hAnsi="Consolas" w:hint="eastAsia"/>
              </w:rPr>
              <w:t>或是</w:t>
            </w:r>
            <w:r w:rsidR="00301E16">
              <w:rPr>
                <w:rFonts w:ascii="Consolas" w:hAnsi="Consolas" w:hint="eastAsia"/>
              </w:rPr>
              <w:t>'</w:t>
            </w:r>
            <w:r w:rsidR="00301E16">
              <w:rPr>
                <w:rFonts w:ascii="Consolas" w:hAnsi="Consolas"/>
              </w:rPr>
              <w:t>Hello World!'</w:t>
            </w:r>
            <w:r w:rsidR="00AF2AFB">
              <w:rPr>
                <w:rFonts w:ascii="Consolas" w:hAnsi="Consolas" w:hint="eastAsia"/>
              </w:rPr>
              <w:t>。</w:t>
            </w:r>
          </w:p>
          <w:p w14:paraId="424B0AAE" w14:textId="63070A1C" w:rsidR="00AF2AFB" w:rsidRPr="00221C39" w:rsidRDefault="00AF2AFB" w:rsidP="00DC0CD8">
            <w:pPr>
              <w:pStyle w:val="a9"/>
              <w:numPr>
                <w:ilvl w:val="0"/>
                <w:numId w:val="5"/>
              </w:numPr>
              <w:ind w:leftChars="0"/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一個字以上，可以視為「序列」</w:t>
            </w:r>
            <w:r>
              <w:rPr>
                <w:rFonts w:ascii="Consolas" w:hAnsi="Consolas" w:hint="eastAsia"/>
              </w:rPr>
              <w:t>(</w:t>
            </w:r>
            <w:r>
              <w:rPr>
                <w:rFonts w:ascii="Consolas" w:hAnsi="Consolas"/>
              </w:rPr>
              <w:t>Sequece)</w:t>
            </w:r>
          </w:p>
        </w:tc>
      </w:tr>
      <w:tr w:rsidR="008F46E2" w:rsidRPr="008F46E2" w14:paraId="6EB93FE7" w14:textId="77777777" w:rsidTr="00603954">
        <w:tc>
          <w:tcPr>
            <w:tcW w:w="1696" w:type="dxa"/>
          </w:tcPr>
          <w:p w14:paraId="1F37341B" w14:textId="77777777" w:rsidR="008F46E2" w:rsidRDefault="008F46E2" w:rsidP="00E03002">
            <w:pPr>
              <w:rPr>
                <w:rFonts w:ascii="Consolas" w:hAnsi="Consolas"/>
              </w:rPr>
            </w:pPr>
            <w:r w:rsidRPr="008F46E2">
              <w:rPr>
                <w:rFonts w:ascii="Consolas" w:hAnsi="Consolas" w:hint="eastAsia"/>
              </w:rPr>
              <w:t>數值</w:t>
            </w:r>
          </w:p>
          <w:p w14:paraId="2A824251" w14:textId="7F48F2CB" w:rsidR="00AF2AFB" w:rsidRPr="008F46E2" w:rsidRDefault="00AF2AFB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N</w:t>
            </w:r>
            <w:r>
              <w:rPr>
                <w:rFonts w:ascii="Consolas" w:hAnsi="Consolas"/>
              </w:rPr>
              <w:t>umeric</w:t>
            </w:r>
          </w:p>
        </w:tc>
        <w:tc>
          <w:tcPr>
            <w:tcW w:w="2215" w:type="dxa"/>
          </w:tcPr>
          <w:p w14:paraId="325A5E14" w14:textId="3E391A8F" w:rsidR="008F46E2" w:rsidRPr="008F46E2" w:rsidRDefault="008F46E2" w:rsidP="008F46E2">
            <w:pPr>
              <w:rPr>
                <w:rFonts w:ascii="Consolas" w:hAnsi="Consolas"/>
              </w:rPr>
            </w:pPr>
            <w:r w:rsidRPr="00816920">
              <w:rPr>
                <w:rFonts w:ascii="Consolas" w:hAnsi="Consolas" w:hint="eastAsia"/>
                <w:shd w:val="pct15" w:color="auto" w:fill="FFFFFF"/>
              </w:rPr>
              <w:t>i</w:t>
            </w:r>
            <w:r w:rsidRPr="00816920">
              <w:rPr>
                <w:rFonts w:ascii="Consolas" w:hAnsi="Consolas"/>
                <w:shd w:val="pct15" w:color="auto" w:fill="FFFFFF"/>
              </w:rPr>
              <w:t>nt</w:t>
            </w:r>
            <w:r w:rsidRPr="008F46E2">
              <w:rPr>
                <w:rFonts w:ascii="Consolas" w:hAnsi="Consolas"/>
              </w:rPr>
              <w:t xml:space="preserve">, </w:t>
            </w:r>
            <w:r w:rsidRPr="00816920">
              <w:rPr>
                <w:rFonts w:ascii="Consolas" w:hAnsi="Consolas"/>
                <w:shd w:val="pct15" w:color="auto" w:fill="FFFFFF"/>
              </w:rPr>
              <w:t>float</w:t>
            </w:r>
          </w:p>
        </w:tc>
        <w:tc>
          <w:tcPr>
            <w:tcW w:w="4385" w:type="dxa"/>
          </w:tcPr>
          <w:p w14:paraId="6236E342" w14:textId="55DB7BF7" w:rsidR="008F46E2" w:rsidRPr="00AF2AFB" w:rsidRDefault="00AF2AFB" w:rsidP="00DC0CD8">
            <w:pPr>
              <w:pStyle w:val="a9"/>
              <w:numPr>
                <w:ilvl w:val="0"/>
                <w:numId w:val="6"/>
              </w:numPr>
              <w:ind w:leftChars="0"/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常見的如整數</w:t>
            </w:r>
            <w:r>
              <w:rPr>
                <w:rFonts w:ascii="Consolas" w:hAnsi="Consolas" w:hint="eastAsia"/>
              </w:rPr>
              <w:t>(</w:t>
            </w:r>
            <w:r>
              <w:rPr>
                <w:rFonts w:ascii="Consolas" w:hAnsi="Consolas"/>
              </w:rPr>
              <w:t>1234)</w:t>
            </w:r>
            <w:r>
              <w:rPr>
                <w:rFonts w:ascii="Consolas" w:hAnsi="Consolas" w:hint="eastAsia"/>
              </w:rPr>
              <w:t>或浮點數</w:t>
            </w:r>
            <w:r>
              <w:rPr>
                <w:rFonts w:ascii="Consolas" w:hAnsi="Consolas" w:hint="eastAsia"/>
              </w:rPr>
              <w:t>(</w:t>
            </w:r>
            <w:r>
              <w:rPr>
                <w:rFonts w:ascii="Consolas" w:hAnsi="Consolas"/>
              </w:rPr>
              <w:t>3.1415926)</w:t>
            </w:r>
            <w:r>
              <w:rPr>
                <w:rFonts w:ascii="Consolas" w:hAnsi="Consolas" w:hint="eastAsia"/>
              </w:rPr>
              <w:t>。</w:t>
            </w:r>
          </w:p>
        </w:tc>
      </w:tr>
      <w:tr w:rsidR="008F46E2" w:rsidRPr="008F46E2" w14:paraId="6D75A96E" w14:textId="77777777" w:rsidTr="00603954">
        <w:tc>
          <w:tcPr>
            <w:tcW w:w="1696" w:type="dxa"/>
          </w:tcPr>
          <w:p w14:paraId="53D57475" w14:textId="713C27F7" w:rsidR="008F46E2" w:rsidRPr="008F46E2" w:rsidRDefault="008F46E2" w:rsidP="00E03002">
            <w:pPr>
              <w:rPr>
                <w:rFonts w:ascii="Consolas" w:hAnsi="Consolas"/>
              </w:rPr>
            </w:pPr>
            <w:r w:rsidRPr="008F46E2">
              <w:rPr>
                <w:rFonts w:ascii="Consolas" w:hAnsi="Consolas" w:hint="eastAsia"/>
              </w:rPr>
              <w:t>序列</w:t>
            </w:r>
            <w:r w:rsidR="00AF2AFB">
              <w:rPr>
                <w:rFonts w:ascii="Consolas" w:hAnsi="Consolas"/>
              </w:rPr>
              <w:br/>
              <w:t>Sequence</w:t>
            </w:r>
          </w:p>
        </w:tc>
        <w:tc>
          <w:tcPr>
            <w:tcW w:w="2215" w:type="dxa"/>
          </w:tcPr>
          <w:p w14:paraId="23E90CB9" w14:textId="37F99F3D" w:rsidR="008F46E2" w:rsidRPr="008F46E2" w:rsidRDefault="008F46E2" w:rsidP="008F46E2">
            <w:pPr>
              <w:rPr>
                <w:rFonts w:ascii="Consolas" w:hAnsi="Consolas"/>
              </w:rPr>
            </w:pPr>
            <w:r w:rsidRPr="00816920">
              <w:rPr>
                <w:rFonts w:ascii="Consolas" w:hAnsi="Consolas" w:hint="eastAsia"/>
                <w:shd w:val="pct15" w:color="auto" w:fill="FFFFFF"/>
              </w:rPr>
              <w:t>l</w:t>
            </w:r>
            <w:r w:rsidRPr="00816920">
              <w:rPr>
                <w:rFonts w:ascii="Consolas" w:hAnsi="Consolas"/>
                <w:shd w:val="pct15" w:color="auto" w:fill="FFFFFF"/>
              </w:rPr>
              <w:t>ist</w:t>
            </w:r>
            <w:r w:rsidRPr="008F46E2">
              <w:rPr>
                <w:rFonts w:ascii="Consolas" w:hAnsi="Consolas"/>
              </w:rPr>
              <w:t xml:space="preserve">, </w:t>
            </w:r>
            <w:r w:rsidRPr="00816920">
              <w:rPr>
                <w:rFonts w:ascii="Consolas" w:hAnsi="Consolas"/>
                <w:shd w:val="pct15" w:color="auto" w:fill="FFFFFF"/>
              </w:rPr>
              <w:t>tuple</w:t>
            </w:r>
            <w:r w:rsidRPr="008F46E2">
              <w:rPr>
                <w:rFonts w:ascii="Consolas" w:hAnsi="Consolas"/>
              </w:rPr>
              <w:t xml:space="preserve">, </w:t>
            </w:r>
            <w:r w:rsidRPr="00816920">
              <w:rPr>
                <w:rFonts w:ascii="Consolas" w:hAnsi="Consolas"/>
                <w:shd w:val="pct15" w:color="auto" w:fill="FFFFFF"/>
              </w:rPr>
              <w:t>range</w:t>
            </w:r>
          </w:p>
        </w:tc>
        <w:tc>
          <w:tcPr>
            <w:tcW w:w="4385" w:type="dxa"/>
          </w:tcPr>
          <w:p w14:paraId="1FF577E1" w14:textId="4D994320" w:rsidR="008F46E2" w:rsidRDefault="00A7542A" w:rsidP="00DC0CD8">
            <w:pPr>
              <w:pStyle w:val="a9"/>
              <w:numPr>
                <w:ilvl w:val="0"/>
                <w:numId w:val="6"/>
              </w:numPr>
              <w:ind w:leftChars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list </w:t>
            </w:r>
            <w:r>
              <w:rPr>
                <w:rFonts w:ascii="Consolas" w:hAnsi="Consolas" w:hint="eastAsia"/>
              </w:rPr>
              <w:t>可以一次儲存多筆資料在單一變數</w:t>
            </w:r>
            <w:r>
              <w:rPr>
                <w:rFonts w:ascii="Consolas" w:hAnsi="Consolas" w:hint="eastAsia"/>
              </w:rPr>
              <w:t>(</w:t>
            </w:r>
            <w:r>
              <w:rPr>
                <w:rFonts w:ascii="Consolas" w:hAnsi="Consolas" w:hint="eastAsia"/>
              </w:rPr>
              <w:t>變數可以想像成資料暫存的地方或是替身</w:t>
            </w:r>
            <w:r>
              <w:rPr>
                <w:rFonts w:ascii="Consolas" w:hAnsi="Consolas" w:hint="eastAsia"/>
              </w:rPr>
              <w:t>)</w:t>
            </w:r>
            <w:r>
              <w:rPr>
                <w:rFonts w:ascii="Consolas" w:hAnsi="Consolas" w:hint="eastAsia"/>
              </w:rPr>
              <w:t>，</w:t>
            </w:r>
            <w:r w:rsidR="0098645A">
              <w:rPr>
                <w:rFonts w:ascii="Consolas" w:hAnsi="Consolas" w:hint="eastAsia"/>
              </w:rPr>
              <w:t>使用中括號「</w:t>
            </w:r>
            <w:r w:rsidR="0098645A">
              <w:rPr>
                <w:rFonts w:ascii="Consolas" w:hAnsi="Consolas" w:hint="eastAsia"/>
              </w:rPr>
              <w:t>[</w:t>
            </w:r>
            <w:r w:rsidR="0098645A">
              <w:rPr>
                <w:rFonts w:ascii="Consolas" w:hAnsi="Consolas"/>
              </w:rPr>
              <w:t>]</w:t>
            </w:r>
            <w:r w:rsidR="0098645A">
              <w:rPr>
                <w:rFonts w:ascii="Consolas" w:hAnsi="Consolas" w:hint="eastAsia"/>
              </w:rPr>
              <w:t>」將資料整</w:t>
            </w:r>
            <w:r w:rsidR="00337992">
              <w:rPr>
                <w:rFonts w:ascii="Consolas" w:hAnsi="Consolas" w:hint="eastAsia"/>
              </w:rPr>
              <w:t>理</w:t>
            </w:r>
            <w:r w:rsidR="0098645A">
              <w:rPr>
                <w:rFonts w:ascii="Consolas" w:hAnsi="Consolas" w:hint="eastAsia"/>
              </w:rPr>
              <w:t>在一起</w:t>
            </w:r>
            <w:r w:rsidR="00564738">
              <w:rPr>
                <w:rFonts w:ascii="Consolas" w:hAnsi="Consolas" w:hint="eastAsia"/>
              </w:rPr>
              <w:t>，</w:t>
            </w:r>
            <w:r>
              <w:rPr>
                <w:rFonts w:ascii="Consolas" w:hAnsi="Consolas" w:hint="eastAsia"/>
              </w:rPr>
              <w:t>例如</w:t>
            </w:r>
            <w:r w:rsidR="00564738"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/>
              </w:rPr>
              <w:t>["</w:t>
            </w:r>
            <w:r>
              <w:rPr>
                <w:rFonts w:ascii="Consolas" w:hAnsi="Consolas" w:hint="eastAsia"/>
              </w:rPr>
              <w:t>人</w:t>
            </w:r>
            <w:r>
              <w:rPr>
                <w:rFonts w:ascii="Consolas" w:hAnsi="Consolas"/>
              </w:rPr>
              <w:t>", "</w:t>
            </w:r>
            <w:r>
              <w:rPr>
                <w:rFonts w:ascii="Consolas" w:hAnsi="Consolas" w:hint="eastAsia"/>
              </w:rPr>
              <w:t>帥</w:t>
            </w:r>
            <w:r>
              <w:rPr>
                <w:rFonts w:ascii="Consolas" w:hAnsi="Consolas"/>
              </w:rPr>
              <w:t>", "</w:t>
            </w:r>
            <w:r>
              <w:rPr>
                <w:rFonts w:ascii="Consolas" w:hAnsi="Consolas" w:hint="eastAsia"/>
              </w:rPr>
              <w:t>真</w:t>
            </w:r>
            <w:r>
              <w:rPr>
                <w:rFonts w:ascii="Consolas" w:hAnsi="Consolas"/>
              </w:rPr>
              <w:t>", "</w:t>
            </w:r>
            <w:r w:rsidR="007A3D57">
              <w:rPr>
                <w:rFonts w:ascii="Consolas" w:hAnsi="Consolas" w:hint="eastAsia"/>
              </w:rPr>
              <w:t>不賴</w:t>
            </w:r>
            <w:r>
              <w:rPr>
                <w:rFonts w:ascii="Consolas" w:hAnsi="Consolas"/>
              </w:rPr>
              <w:t>"]</w:t>
            </w:r>
            <w:r>
              <w:rPr>
                <w:rFonts w:ascii="Consolas" w:hAnsi="Consolas" w:hint="eastAsia"/>
              </w:rPr>
              <w:t>，或是</w:t>
            </w:r>
            <w:r w:rsidR="008C0105"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 w:hint="eastAsia"/>
              </w:rPr>
              <w:t>[</w:t>
            </w:r>
            <w:r>
              <w:rPr>
                <w:rFonts w:ascii="Consolas" w:hAnsi="Consolas"/>
              </w:rPr>
              <w:t>9, 4, 8, 7]</w:t>
            </w:r>
            <w:r>
              <w:rPr>
                <w:rFonts w:ascii="Consolas" w:hAnsi="Consolas" w:hint="eastAsia"/>
              </w:rPr>
              <w:t>等。</w:t>
            </w:r>
          </w:p>
          <w:p w14:paraId="5C54C7FC" w14:textId="22505632" w:rsidR="00A7542A" w:rsidRDefault="00A7542A" w:rsidP="00DC0CD8">
            <w:pPr>
              <w:pStyle w:val="a9"/>
              <w:numPr>
                <w:ilvl w:val="0"/>
                <w:numId w:val="6"/>
              </w:numPr>
              <w:ind w:leftChars="0"/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t</w:t>
            </w:r>
            <w:r>
              <w:rPr>
                <w:rFonts w:ascii="Consolas" w:hAnsi="Consolas"/>
              </w:rPr>
              <w:t xml:space="preserve">uple </w:t>
            </w:r>
            <w:r>
              <w:rPr>
                <w:rFonts w:ascii="Consolas" w:hAnsi="Consolas" w:hint="eastAsia"/>
              </w:rPr>
              <w:t>跟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/>
              </w:rPr>
              <w:t xml:space="preserve">list </w:t>
            </w:r>
            <w:r>
              <w:rPr>
                <w:rFonts w:ascii="Consolas" w:hAnsi="Consolas" w:hint="eastAsia"/>
              </w:rPr>
              <w:t>很像，只是裡面的值不能改變</w:t>
            </w:r>
            <w:r w:rsidR="0098645A">
              <w:rPr>
                <w:rFonts w:ascii="Consolas" w:hAnsi="Consolas" w:hint="eastAsia"/>
              </w:rPr>
              <w:t>，使用中括號「</w:t>
            </w:r>
            <w:r w:rsidR="0098645A">
              <w:rPr>
                <w:rFonts w:ascii="Consolas" w:hAnsi="Consolas"/>
              </w:rPr>
              <w:t>()</w:t>
            </w:r>
            <w:r w:rsidR="0098645A">
              <w:rPr>
                <w:rFonts w:ascii="Consolas" w:hAnsi="Consolas" w:hint="eastAsia"/>
              </w:rPr>
              <w:t>」將資料整</w:t>
            </w:r>
            <w:r w:rsidR="00337992">
              <w:rPr>
                <w:rFonts w:ascii="Consolas" w:hAnsi="Consolas" w:hint="eastAsia"/>
              </w:rPr>
              <w:t>理</w:t>
            </w:r>
            <w:r w:rsidR="0098645A">
              <w:rPr>
                <w:rFonts w:ascii="Consolas" w:hAnsi="Consolas" w:hint="eastAsia"/>
              </w:rPr>
              <w:t>在一起，</w:t>
            </w:r>
            <w:r>
              <w:rPr>
                <w:rFonts w:ascii="Consolas" w:hAnsi="Consolas" w:hint="eastAsia"/>
              </w:rPr>
              <w:t>例如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/>
              </w:rPr>
              <w:t>("</w:t>
            </w:r>
            <w:r>
              <w:rPr>
                <w:rFonts w:ascii="Consolas" w:hAnsi="Consolas" w:hint="eastAsia"/>
              </w:rPr>
              <w:t>人</w:t>
            </w:r>
            <w:r>
              <w:rPr>
                <w:rFonts w:ascii="Consolas" w:hAnsi="Consolas"/>
              </w:rPr>
              <w:t>", "</w:t>
            </w:r>
            <w:r>
              <w:rPr>
                <w:rFonts w:ascii="Consolas" w:hAnsi="Consolas" w:hint="eastAsia"/>
              </w:rPr>
              <w:t>帥</w:t>
            </w:r>
            <w:r>
              <w:rPr>
                <w:rFonts w:ascii="Consolas" w:hAnsi="Consolas"/>
              </w:rPr>
              <w:t>", "</w:t>
            </w:r>
            <w:r>
              <w:rPr>
                <w:rFonts w:ascii="Consolas" w:hAnsi="Consolas" w:hint="eastAsia"/>
              </w:rPr>
              <w:t>真</w:t>
            </w:r>
            <w:r>
              <w:rPr>
                <w:rFonts w:ascii="Consolas" w:hAnsi="Consolas"/>
              </w:rPr>
              <w:t>", "</w:t>
            </w:r>
            <w:r>
              <w:rPr>
                <w:rFonts w:ascii="Consolas" w:hAnsi="Consolas" w:hint="eastAsia"/>
              </w:rPr>
              <w:t>好</w:t>
            </w:r>
            <w:r>
              <w:rPr>
                <w:rFonts w:ascii="Consolas" w:hAnsi="Consolas"/>
              </w:rPr>
              <w:t>")</w:t>
            </w:r>
            <w:r w:rsidR="0098645A">
              <w:rPr>
                <w:rFonts w:ascii="Consolas" w:hAnsi="Consolas" w:hint="eastAsia"/>
              </w:rPr>
              <w:t>，或是</w:t>
            </w:r>
            <w:r w:rsidR="008C0105">
              <w:rPr>
                <w:rFonts w:ascii="Consolas" w:hAnsi="Consolas" w:hint="eastAsia"/>
              </w:rPr>
              <w:t xml:space="preserve"> </w:t>
            </w:r>
            <w:r w:rsidR="0098645A">
              <w:rPr>
                <w:rFonts w:ascii="Consolas" w:hAnsi="Consolas" w:hint="eastAsia"/>
              </w:rPr>
              <w:t>(</w:t>
            </w:r>
            <w:r w:rsidR="0098645A">
              <w:rPr>
                <w:rFonts w:ascii="Consolas" w:hAnsi="Consolas"/>
              </w:rPr>
              <w:t>, 4, 8, 7)</w:t>
            </w:r>
            <w:r w:rsidR="0098645A">
              <w:rPr>
                <w:rFonts w:ascii="Consolas" w:hAnsi="Consolas" w:hint="eastAsia"/>
              </w:rPr>
              <w:t>。</w:t>
            </w:r>
          </w:p>
          <w:p w14:paraId="3EE189F1" w14:textId="1FD9FCDC" w:rsidR="00603954" w:rsidRPr="00A7542A" w:rsidRDefault="00603954" w:rsidP="00DC0CD8">
            <w:pPr>
              <w:pStyle w:val="a9"/>
              <w:numPr>
                <w:ilvl w:val="0"/>
                <w:numId w:val="6"/>
              </w:numPr>
              <w:ind w:leftChars="0"/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r</w:t>
            </w:r>
            <w:r>
              <w:rPr>
                <w:rFonts w:ascii="Consolas" w:hAnsi="Consolas"/>
              </w:rPr>
              <w:t xml:space="preserve">ange </w:t>
            </w:r>
            <w:r>
              <w:rPr>
                <w:rFonts w:ascii="Consolas" w:hAnsi="Consolas" w:hint="eastAsia"/>
              </w:rPr>
              <w:t>可以建立一個數值的列表，通常會搭配</w:t>
            </w:r>
            <w:r>
              <w:rPr>
                <w:rFonts w:ascii="Consolas" w:hAnsi="Consolas" w:hint="eastAsia"/>
              </w:rPr>
              <w:t xml:space="preserve"> f</w:t>
            </w:r>
            <w:r>
              <w:rPr>
                <w:rFonts w:ascii="Consolas" w:hAnsi="Consolas"/>
              </w:rPr>
              <w:t xml:space="preserve">or </w:t>
            </w:r>
            <w:proofErr w:type="gramStart"/>
            <w:r>
              <w:rPr>
                <w:rFonts w:ascii="Consolas" w:hAnsi="Consolas" w:hint="eastAsia"/>
              </w:rPr>
              <w:t>迴</w:t>
            </w:r>
            <w:proofErr w:type="gramEnd"/>
            <w:r>
              <w:rPr>
                <w:rFonts w:ascii="Consolas" w:hAnsi="Consolas" w:hint="eastAsia"/>
              </w:rPr>
              <w:t>圈語法來使用</w:t>
            </w:r>
            <w:r w:rsidR="00660D2B">
              <w:rPr>
                <w:rFonts w:ascii="Consolas" w:hAnsi="Consolas" w:hint="eastAsia"/>
              </w:rPr>
              <w:t>，將數值一個一個拿出來用</w:t>
            </w:r>
            <w:r>
              <w:rPr>
                <w:rFonts w:ascii="Consolas" w:hAnsi="Consolas" w:hint="eastAsia"/>
              </w:rPr>
              <w:t>，例如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/>
              </w:rPr>
              <w:t>range(10)</w:t>
            </w:r>
            <w:r>
              <w:rPr>
                <w:rFonts w:ascii="Consolas" w:hAnsi="Consolas" w:hint="eastAsia"/>
              </w:rPr>
              <w:t>，它會等同於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/>
              </w:rPr>
              <w:t>[</w:t>
            </w:r>
            <w:r w:rsidRPr="00603954">
              <w:rPr>
                <w:rFonts w:ascii="Consolas" w:hAnsi="Consolas"/>
              </w:rPr>
              <w:t>0, 1, 2, 3, 4, 5, 6, 7, 8, 9</w:t>
            </w:r>
            <w:r>
              <w:rPr>
                <w:rFonts w:ascii="Consolas" w:hAnsi="Consolas"/>
              </w:rPr>
              <w:t>]</w:t>
            </w:r>
            <w:r>
              <w:rPr>
                <w:rFonts w:ascii="Consolas" w:hAnsi="Consolas" w:hint="eastAsia"/>
              </w:rPr>
              <w:t>。</w:t>
            </w:r>
          </w:p>
        </w:tc>
      </w:tr>
      <w:tr w:rsidR="008F46E2" w:rsidRPr="008F46E2" w14:paraId="28ABA620" w14:textId="77777777" w:rsidTr="00603954">
        <w:tc>
          <w:tcPr>
            <w:tcW w:w="1696" w:type="dxa"/>
          </w:tcPr>
          <w:p w14:paraId="55F1DAB8" w14:textId="56D916FC" w:rsidR="008F46E2" w:rsidRPr="008F46E2" w:rsidRDefault="00603954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字典</w:t>
            </w:r>
            <w:r>
              <w:rPr>
                <w:rFonts w:ascii="Consolas" w:hAnsi="Consolas"/>
              </w:rPr>
              <w:br/>
              <w:t>Dictionary</w:t>
            </w:r>
          </w:p>
        </w:tc>
        <w:tc>
          <w:tcPr>
            <w:tcW w:w="2215" w:type="dxa"/>
          </w:tcPr>
          <w:p w14:paraId="15B0E23B" w14:textId="17419300" w:rsidR="008F46E2" w:rsidRPr="008F46E2" w:rsidRDefault="008F46E2" w:rsidP="00E03002">
            <w:pPr>
              <w:rPr>
                <w:rFonts w:ascii="Consolas" w:hAnsi="Consolas"/>
              </w:rPr>
            </w:pPr>
            <w:r w:rsidRPr="00816920">
              <w:rPr>
                <w:rFonts w:ascii="Consolas" w:hAnsi="Consolas" w:hint="eastAsia"/>
                <w:shd w:val="pct15" w:color="auto" w:fill="FFFFFF"/>
              </w:rPr>
              <w:t>d</w:t>
            </w:r>
            <w:r w:rsidRPr="00816920">
              <w:rPr>
                <w:rFonts w:ascii="Consolas" w:hAnsi="Consolas"/>
                <w:shd w:val="pct15" w:color="auto" w:fill="FFFFFF"/>
              </w:rPr>
              <w:t>ict</w:t>
            </w:r>
          </w:p>
        </w:tc>
        <w:tc>
          <w:tcPr>
            <w:tcW w:w="4385" w:type="dxa"/>
          </w:tcPr>
          <w:p w14:paraId="1DDDFD7E" w14:textId="55E8E089" w:rsidR="008F46E2" w:rsidRDefault="00564738" w:rsidP="00DC0CD8">
            <w:pPr>
              <w:pStyle w:val="a9"/>
              <w:numPr>
                <w:ilvl w:val="0"/>
                <w:numId w:val="7"/>
              </w:numPr>
              <w:ind w:leftChars="0"/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以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/>
              </w:rPr>
              <w:t xml:space="preserve">key:value </w:t>
            </w:r>
            <w:r>
              <w:rPr>
                <w:rFonts w:ascii="Consolas" w:hAnsi="Consolas" w:hint="eastAsia"/>
              </w:rPr>
              <w:t>的格式儲存資料</w:t>
            </w:r>
            <w:r w:rsidR="00906704">
              <w:rPr>
                <w:rFonts w:ascii="Consolas" w:hAnsi="Consolas" w:hint="eastAsia"/>
              </w:rPr>
              <w:t>，同時可以儲存很多</w:t>
            </w:r>
            <w:r w:rsidR="00906704">
              <w:rPr>
                <w:rFonts w:ascii="Consolas" w:hAnsi="Consolas" w:hint="eastAsia"/>
              </w:rPr>
              <w:t xml:space="preserve"> </w:t>
            </w:r>
            <w:r w:rsidR="00906704">
              <w:rPr>
                <w:rFonts w:ascii="Consolas" w:hAnsi="Consolas"/>
              </w:rPr>
              <w:t xml:space="preserve">key:value </w:t>
            </w:r>
            <w:r w:rsidR="00906704">
              <w:rPr>
                <w:rFonts w:ascii="Consolas" w:hAnsi="Consolas" w:hint="eastAsia"/>
              </w:rPr>
              <w:t>組合的資料。</w:t>
            </w:r>
          </w:p>
          <w:p w14:paraId="560E3180" w14:textId="77777777" w:rsidR="00564738" w:rsidRDefault="00564738" w:rsidP="00DC0CD8">
            <w:pPr>
              <w:pStyle w:val="a9"/>
              <w:numPr>
                <w:ilvl w:val="0"/>
                <w:numId w:val="7"/>
              </w:numPr>
              <w:ind w:leftChars="0"/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使用</w:t>
            </w:r>
            <w:r w:rsidR="00337992">
              <w:rPr>
                <w:rFonts w:ascii="Consolas" w:hAnsi="Consolas" w:hint="eastAsia"/>
              </w:rPr>
              <w:t>大</w:t>
            </w:r>
            <w:r>
              <w:rPr>
                <w:rFonts w:ascii="Consolas" w:hAnsi="Consolas" w:hint="eastAsia"/>
              </w:rPr>
              <w:t>括號「</w:t>
            </w:r>
            <w:r w:rsidR="00337992">
              <w:rPr>
                <w:rFonts w:ascii="Consolas" w:hAnsi="Consolas" w:hint="eastAsia"/>
              </w:rPr>
              <w:t>{</w:t>
            </w:r>
            <w:r w:rsidR="00337992">
              <w:rPr>
                <w:rFonts w:ascii="Consolas" w:hAnsi="Consolas"/>
              </w:rPr>
              <w:t>}</w:t>
            </w:r>
            <w:r>
              <w:rPr>
                <w:rFonts w:ascii="Consolas" w:hAnsi="Consolas" w:hint="eastAsia"/>
              </w:rPr>
              <w:t>」將資料整</w:t>
            </w:r>
            <w:r w:rsidR="00337992">
              <w:rPr>
                <w:rFonts w:ascii="Consolas" w:hAnsi="Consolas" w:hint="eastAsia"/>
              </w:rPr>
              <w:t>理</w:t>
            </w:r>
            <w:r>
              <w:rPr>
                <w:rFonts w:ascii="Consolas" w:hAnsi="Consolas" w:hint="eastAsia"/>
              </w:rPr>
              <w:t>在一起</w:t>
            </w:r>
            <w:r w:rsidR="00337992">
              <w:rPr>
                <w:rFonts w:ascii="Consolas" w:hAnsi="Consolas" w:hint="eastAsia"/>
              </w:rPr>
              <w:t>。</w:t>
            </w:r>
          </w:p>
          <w:p w14:paraId="3A60A521" w14:textId="4DEA7CD8" w:rsidR="00337992" w:rsidRPr="00564738" w:rsidRDefault="00337992" w:rsidP="00DC0CD8">
            <w:pPr>
              <w:pStyle w:val="a9"/>
              <w:numPr>
                <w:ilvl w:val="0"/>
                <w:numId w:val="7"/>
              </w:numPr>
              <w:ind w:leftChars="0"/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例如</w:t>
            </w:r>
            <w:r>
              <w:rPr>
                <w:rFonts w:ascii="Consolas" w:hAnsi="Consolas"/>
              </w:rPr>
              <w:br/>
            </w:r>
            <w:r>
              <w:rPr>
                <w:rFonts w:ascii="Consolas" w:hAnsi="Consolas"/>
              </w:rPr>
              <w:lastRenderedPageBreak/>
              <w:t>{</w:t>
            </w:r>
            <w:r>
              <w:rPr>
                <w:rFonts w:ascii="Consolas" w:hAnsi="Consolas"/>
              </w:rPr>
              <w:br/>
              <w:t xml:space="preserve">    "name": "Darren",</w:t>
            </w:r>
            <w:r>
              <w:rPr>
                <w:rFonts w:ascii="Consolas" w:hAnsi="Consolas"/>
              </w:rPr>
              <w:br/>
              <w:t xml:space="preserve">    "age": </w:t>
            </w:r>
            <w:r w:rsidR="00781ACD">
              <w:rPr>
                <w:rFonts w:ascii="Consolas" w:hAnsi="Consolas"/>
              </w:rPr>
              <w:t>18,</w:t>
            </w:r>
            <w:r w:rsidR="00781ACD">
              <w:rPr>
                <w:rFonts w:ascii="Consolas" w:hAnsi="Consolas"/>
              </w:rPr>
              <w:br/>
              <w:t xml:space="preserve">    ……</w:t>
            </w:r>
            <w:r>
              <w:rPr>
                <w:rFonts w:ascii="Consolas" w:hAnsi="Consolas"/>
              </w:rPr>
              <w:br/>
              <w:t>}</w:t>
            </w:r>
          </w:p>
        </w:tc>
      </w:tr>
      <w:tr w:rsidR="008F46E2" w:rsidRPr="008F46E2" w14:paraId="78769E4D" w14:textId="77777777" w:rsidTr="00603954">
        <w:tc>
          <w:tcPr>
            <w:tcW w:w="1696" w:type="dxa"/>
          </w:tcPr>
          <w:p w14:paraId="5C10E9DF" w14:textId="14EF5FE2" w:rsidR="008F46E2" w:rsidRPr="008F46E2" w:rsidRDefault="008F46E2" w:rsidP="00E03002">
            <w:pPr>
              <w:rPr>
                <w:rFonts w:ascii="Consolas" w:hAnsi="Consolas"/>
              </w:rPr>
            </w:pPr>
            <w:r w:rsidRPr="008F46E2">
              <w:rPr>
                <w:rFonts w:ascii="Consolas" w:hAnsi="Consolas" w:hint="eastAsia"/>
              </w:rPr>
              <w:lastRenderedPageBreak/>
              <w:t>集合</w:t>
            </w:r>
            <w:r w:rsidR="00AF2AFB">
              <w:rPr>
                <w:rFonts w:ascii="Consolas" w:hAnsi="Consolas"/>
              </w:rPr>
              <w:br/>
              <w:t>Set</w:t>
            </w:r>
          </w:p>
        </w:tc>
        <w:tc>
          <w:tcPr>
            <w:tcW w:w="2215" w:type="dxa"/>
          </w:tcPr>
          <w:p w14:paraId="59CA78DF" w14:textId="6030C93E" w:rsidR="008F46E2" w:rsidRPr="008F46E2" w:rsidRDefault="008F46E2" w:rsidP="00E03002">
            <w:pPr>
              <w:rPr>
                <w:rFonts w:ascii="Consolas" w:hAnsi="Consolas"/>
              </w:rPr>
            </w:pPr>
            <w:r w:rsidRPr="00816920">
              <w:rPr>
                <w:rFonts w:ascii="Consolas" w:hAnsi="Consolas" w:hint="eastAsia"/>
                <w:shd w:val="pct15" w:color="auto" w:fill="FFFFFF"/>
              </w:rPr>
              <w:t>s</w:t>
            </w:r>
            <w:r w:rsidRPr="00816920">
              <w:rPr>
                <w:rFonts w:ascii="Consolas" w:hAnsi="Consolas"/>
                <w:shd w:val="pct15" w:color="auto" w:fill="FFFFFF"/>
              </w:rPr>
              <w:t>et</w:t>
            </w:r>
          </w:p>
        </w:tc>
        <w:tc>
          <w:tcPr>
            <w:tcW w:w="4385" w:type="dxa"/>
          </w:tcPr>
          <w:p w14:paraId="05A97706" w14:textId="77777777" w:rsidR="008F46E2" w:rsidRDefault="00906704" w:rsidP="00DC0CD8">
            <w:pPr>
              <w:pStyle w:val="a9"/>
              <w:numPr>
                <w:ilvl w:val="0"/>
                <w:numId w:val="8"/>
              </w:numPr>
              <w:ind w:leftChars="0"/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類似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/>
              </w:rPr>
              <w:t xml:space="preserve">list </w:t>
            </w:r>
            <w:r>
              <w:rPr>
                <w:rFonts w:ascii="Consolas" w:hAnsi="Consolas" w:hint="eastAsia"/>
              </w:rPr>
              <w:t>和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/>
              </w:rPr>
              <w:t>tuple</w:t>
            </w:r>
            <w:r>
              <w:rPr>
                <w:rFonts w:ascii="Consolas" w:hAnsi="Consolas" w:hint="eastAsia"/>
              </w:rPr>
              <w:t>，但它儲存的資料「不能重複」。</w:t>
            </w:r>
          </w:p>
          <w:p w14:paraId="6F339294" w14:textId="77777777" w:rsidR="00906704" w:rsidRDefault="00906704" w:rsidP="00DC0CD8">
            <w:pPr>
              <w:pStyle w:val="a9"/>
              <w:numPr>
                <w:ilvl w:val="0"/>
                <w:numId w:val="8"/>
              </w:numPr>
              <w:ind w:leftChars="0"/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使用大括號「</w:t>
            </w:r>
            <w:r>
              <w:rPr>
                <w:rFonts w:ascii="Consolas" w:hAnsi="Consolas" w:hint="eastAsia"/>
              </w:rPr>
              <w:t>{</w:t>
            </w:r>
            <w:r>
              <w:rPr>
                <w:rFonts w:ascii="Consolas" w:hAnsi="Consolas"/>
              </w:rPr>
              <w:t>}</w:t>
            </w:r>
            <w:r>
              <w:rPr>
                <w:rFonts w:ascii="Consolas" w:hAnsi="Consolas" w:hint="eastAsia"/>
              </w:rPr>
              <w:t>」將資料整理在一起。</w:t>
            </w:r>
          </w:p>
          <w:p w14:paraId="45C4C90B" w14:textId="77777777" w:rsidR="00906704" w:rsidRDefault="00906704" w:rsidP="00DC0CD8">
            <w:pPr>
              <w:pStyle w:val="a9"/>
              <w:numPr>
                <w:ilvl w:val="0"/>
                <w:numId w:val="8"/>
              </w:numPr>
              <w:ind w:leftChars="0"/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有別於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/>
              </w:rPr>
              <w:t>dict</w:t>
            </w:r>
            <w:r>
              <w:rPr>
                <w:rFonts w:ascii="Consolas" w:hAnsi="Consolas" w:hint="eastAsia"/>
              </w:rPr>
              <w:t>，它不是使用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/>
              </w:rPr>
              <w:t>key:value</w:t>
            </w:r>
            <w:r w:rsidR="00641E9A">
              <w:rPr>
                <w:rFonts w:ascii="Consolas" w:hAnsi="Consolas"/>
              </w:rPr>
              <w:t xml:space="preserve"> </w:t>
            </w:r>
            <w:r w:rsidR="00641E9A">
              <w:rPr>
                <w:rFonts w:ascii="Consolas" w:hAnsi="Consolas" w:hint="eastAsia"/>
              </w:rPr>
              <w:t>的方式來儲存資料。</w:t>
            </w:r>
          </w:p>
          <w:p w14:paraId="0FE8FE76" w14:textId="24314C47" w:rsidR="00641E9A" w:rsidRPr="002219A8" w:rsidRDefault="00641E9A" w:rsidP="00DC0CD8">
            <w:pPr>
              <w:pStyle w:val="a9"/>
              <w:numPr>
                <w:ilvl w:val="0"/>
                <w:numId w:val="8"/>
              </w:numPr>
              <w:ind w:leftChars="0"/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例如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/>
              </w:rPr>
              <w:t>{</w:t>
            </w:r>
            <w:r>
              <w:t xml:space="preserve"> </w:t>
            </w:r>
            <w:r w:rsidRPr="00641E9A">
              <w:rPr>
                <w:rFonts w:ascii="Consolas" w:hAnsi="Consolas"/>
              </w:rPr>
              <w:t>"</w:t>
            </w:r>
            <w:r>
              <w:rPr>
                <w:rFonts w:ascii="Consolas" w:hAnsi="Consolas" w:hint="eastAsia"/>
              </w:rPr>
              <w:t>蘋果</w:t>
            </w:r>
            <w:r w:rsidRPr="00641E9A">
              <w:rPr>
                <w:rFonts w:ascii="Consolas" w:hAnsi="Consolas"/>
              </w:rPr>
              <w:t>", "</w:t>
            </w:r>
            <w:r>
              <w:rPr>
                <w:rFonts w:ascii="Consolas" w:hAnsi="Consolas" w:hint="eastAsia"/>
              </w:rPr>
              <w:t>橘</w:t>
            </w:r>
            <w:r w:rsidR="00B245DE">
              <w:rPr>
                <w:rFonts w:ascii="Consolas" w:hAnsi="Consolas" w:hint="eastAsia"/>
              </w:rPr>
              <w:t>子</w:t>
            </w:r>
            <w:r w:rsidRPr="00641E9A">
              <w:rPr>
                <w:rFonts w:ascii="Consolas" w:hAnsi="Consolas"/>
              </w:rPr>
              <w:t>", "</w:t>
            </w:r>
            <w:r>
              <w:rPr>
                <w:rFonts w:ascii="Consolas" w:hAnsi="Consolas" w:hint="eastAsia"/>
              </w:rPr>
              <w:t>水梨</w:t>
            </w:r>
            <w:r w:rsidRPr="00641E9A">
              <w:rPr>
                <w:rFonts w:ascii="Consolas" w:hAnsi="Consolas"/>
              </w:rPr>
              <w:t>"</w:t>
            </w:r>
            <w:r>
              <w:rPr>
                <w:rFonts w:ascii="Consolas" w:hAnsi="Consolas"/>
              </w:rPr>
              <w:t>}</w:t>
            </w:r>
            <w:r w:rsidR="008E141A">
              <w:rPr>
                <w:rFonts w:ascii="Consolas" w:hAnsi="Consolas" w:hint="eastAsia"/>
              </w:rPr>
              <w:t>。</w:t>
            </w:r>
          </w:p>
        </w:tc>
      </w:tr>
      <w:tr w:rsidR="008F46E2" w:rsidRPr="008F46E2" w14:paraId="0A994A3A" w14:textId="77777777" w:rsidTr="00603954">
        <w:tc>
          <w:tcPr>
            <w:tcW w:w="1696" w:type="dxa"/>
          </w:tcPr>
          <w:p w14:paraId="79A3DAF8" w14:textId="15498AA4" w:rsidR="008F46E2" w:rsidRPr="008F46E2" w:rsidRDefault="008F46E2" w:rsidP="00E03002">
            <w:pPr>
              <w:rPr>
                <w:rFonts w:ascii="Consolas" w:hAnsi="Consolas"/>
              </w:rPr>
            </w:pPr>
            <w:r w:rsidRPr="008F46E2">
              <w:rPr>
                <w:rFonts w:ascii="Consolas" w:hAnsi="Consolas" w:hint="eastAsia"/>
              </w:rPr>
              <w:t>布林</w:t>
            </w:r>
            <w:r w:rsidR="00AF2AFB">
              <w:rPr>
                <w:rFonts w:ascii="Consolas" w:hAnsi="Consolas"/>
              </w:rPr>
              <w:br/>
              <w:t>Boolean</w:t>
            </w:r>
          </w:p>
        </w:tc>
        <w:tc>
          <w:tcPr>
            <w:tcW w:w="2215" w:type="dxa"/>
          </w:tcPr>
          <w:p w14:paraId="701CA263" w14:textId="3321547F" w:rsidR="008F46E2" w:rsidRPr="008F46E2" w:rsidRDefault="008F46E2" w:rsidP="00E03002">
            <w:pPr>
              <w:rPr>
                <w:rFonts w:ascii="Consolas" w:hAnsi="Consolas"/>
              </w:rPr>
            </w:pPr>
            <w:r w:rsidRPr="00816920">
              <w:rPr>
                <w:rFonts w:ascii="Consolas" w:hAnsi="Consolas" w:hint="eastAsia"/>
                <w:shd w:val="pct15" w:color="auto" w:fill="FFFFFF"/>
              </w:rPr>
              <w:t>b</w:t>
            </w:r>
            <w:r w:rsidRPr="00816920">
              <w:rPr>
                <w:rFonts w:ascii="Consolas" w:hAnsi="Consolas"/>
                <w:shd w:val="pct15" w:color="auto" w:fill="FFFFFF"/>
              </w:rPr>
              <w:t>ool</w:t>
            </w:r>
          </w:p>
        </w:tc>
        <w:tc>
          <w:tcPr>
            <w:tcW w:w="4385" w:type="dxa"/>
          </w:tcPr>
          <w:p w14:paraId="284255B2" w14:textId="77777777" w:rsidR="008E141A" w:rsidRDefault="008E141A" w:rsidP="00DC0CD8">
            <w:pPr>
              <w:pStyle w:val="a9"/>
              <w:numPr>
                <w:ilvl w:val="0"/>
                <w:numId w:val="9"/>
              </w:numPr>
              <w:ind w:leftChars="0"/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用來表示真</w:t>
            </w:r>
            <w:r>
              <w:rPr>
                <w:rFonts w:ascii="Consolas" w:hAnsi="Consolas" w:hint="eastAsia"/>
              </w:rPr>
              <w:t>(</w:t>
            </w:r>
            <w:r>
              <w:rPr>
                <w:rFonts w:ascii="Consolas" w:hAnsi="Consolas"/>
              </w:rPr>
              <w:t>True)</w:t>
            </w:r>
            <w:r>
              <w:rPr>
                <w:rFonts w:ascii="Consolas" w:hAnsi="Consolas" w:hint="eastAsia"/>
              </w:rPr>
              <w:t>或假</w:t>
            </w:r>
            <w:r>
              <w:rPr>
                <w:rFonts w:ascii="Consolas" w:hAnsi="Consolas" w:hint="eastAsia"/>
              </w:rPr>
              <w:t>(</w:t>
            </w:r>
            <w:r>
              <w:rPr>
                <w:rFonts w:ascii="Consolas" w:hAnsi="Consolas"/>
              </w:rPr>
              <w:t>False)</w:t>
            </w:r>
            <w:r>
              <w:rPr>
                <w:rFonts w:ascii="Consolas" w:hAnsi="Consolas" w:hint="eastAsia"/>
              </w:rPr>
              <w:t>。</w:t>
            </w:r>
          </w:p>
          <w:p w14:paraId="1E14449F" w14:textId="35794466" w:rsidR="008F46E2" w:rsidRPr="008E141A" w:rsidRDefault="008E141A" w:rsidP="00DC0CD8">
            <w:pPr>
              <w:pStyle w:val="a9"/>
              <w:numPr>
                <w:ilvl w:val="0"/>
                <w:numId w:val="9"/>
              </w:numPr>
              <w:ind w:leftChars="0"/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通常用於條件判斷的結果為真或是假。</w:t>
            </w:r>
          </w:p>
        </w:tc>
      </w:tr>
      <w:tr w:rsidR="008F46E2" w:rsidRPr="008F46E2" w14:paraId="3FD28018" w14:textId="77777777" w:rsidTr="00603954">
        <w:tc>
          <w:tcPr>
            <w:tcW w:w="1696" w:type="dxa"/>
          </w:tcPr>
          <w:p w14:paraId="36F924DB" w14:textId="7D34B25D" w:rsidR="007F50C0" w:rsidRDefault="007F50C0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空值</w:t>
            </w:r>
          </w:p>
          <w:p w14:paraId="5A0B784C" w14:textId="21AE4E28" w:rsidR="008F46E2" w:rsidRPr="008F46E2" w:rsidRDefault="008F46E2" w:rsidP="00E03002">
            <w:pPr>
              <w:rPr>
                <w:rFonts w:ascii="Consolas" w:hAnsi="Consolas"/>
              </w:rPr>
            </w:pPr>
            <w:r w:rsidRPr="008F46E2">
              <w:rPr>
                <w:rFonts w:ascii="Consolas" w:hAnsi="Consolas" w:hint="eastAsia"/>
              </w:rPr>
              <w:t>N</w:t>
            </w:r>
            <w:r w:rsidRPr="008F46E2">
              <w:rPr>
                <w:rFonts w:ascii="Consolas" w:hAnsi="Consolas"/>
              </w:rPr>
              <w:t>one</w:t>
            </w:r>
          </w:p>
        </w:tc>
        <w:tc>
          <w:tcPr>
            <w:tcW w:w="2215" w:type="dxa"/>
          </w:tcPr>
          <w:p w14:paraId="1AC9AC2A" w14:textId="0383AB8C" w:rsidR="008F46E2" w:rsidRPr="008F46E2" w:rsidRDefault="008F46E2" w:rsidP="00E03002">
            <w:pPr>
              <w:rPr>
                <w:rFonts w:ascii="Consolas" w:hAnsi="Consolas"/>
              </w:rPr>
            </w:pPr>
            <w:r w:rsidRPr="00816920">
              <w:rPr>
                <w:rFonts w:ascii="Consolas" w:hAnsi="Consolas" w:hint="eastAsia"/>
                <w:shd w:val="pct15" w:color="auto" w:fill="FFFFFF"/>
              </w:rPr>
              <w:t>N</w:t>
            </w:r>
            <w:r w:rsidRPr="00816920">
              <w:rPr>
                <w:rFonts w:ascii="Consolas" w:hAnsi="Consolas"/>
                <w:shd w:val="pct15" w:color="auto" w:fill="FFFFFF"/>
              </w:rPr>
              <w:t>one</w:t>
            </w:r>
          </w:p>
        </w:tc>
        <w:tc>
          <w:tcPr>
            <w:tcW w:w="4385" w:type="dxa"/>
          </w:tcPr>
          <w:p w14:paraId="0512DDC5" w14:textId="3B78BDFB" w:rsidR="008F46E2" w:rsidRPr="00EB4EE0" w:rsidRDefault="00BE2069" w:rsidP="00DC0CD8">
            <w:pPr>
              <w:pStyle w:val="a9"/>
              <w:numPr>
                <w:ilvl w:val="0"/>
                <w:numId w:val="10"/>
              </w:numPr>
              <w:ind w:leftChars="0"/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通常用於變數初次建立的時候，一時之間不確定要給什麼值，可以先給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/>
              </w:rPr>
              <w:t>None</w:t>
            </w:r>
            <w:r>
              <w:rPr>
                <w:rFonts w:ascii="Consolas" w:hAnsi="Consolas" w:hint="eastAsia"/>
              </w:rPr>
              <w:t>。</w:t>
            </w:r>
          </w:p>
        </w:tc>
      </w:tr>
    </w:tbl>
    <w:p w14:paraId="4B69055D" w14:textId="77B4E43D" w:rsidR="003B03E4" w:rsidRDefault="003B03E4" w:rsidP="00E03002">
      <w:pPr>
        <w:rPr>
          <w:rFonts w:ascii="Consolas" w:hAnsi="Consolas"/>
        </w:rPr>
      </w:pPr>
    </w:p>
    <w:p w14:paraId="495A6EA0" w14:textId="229915B8" w:rsidR="00AB78A2" w:rsidRPr="008F46E2" w:rsidRDefault="00AB78A2" w:rsidP="00AB78A2">
      <w:pPr>
        <w:pStyle w:val="2"/>
        <w:rPr>
          <w:rFonts w:ascii="Consolas" w:hAnsi="Consolas"/>
        </w:rPr>
      </w:pPr>
      <w:bookmarkStart w:id="14" w:name="_Toc130300450"/>
      <w:r w:rsidRPr="008F46E2">
        <w:rPr>
          <w:rFonts w:ascii="Consolas" w:hAnsi="Consolas" w:hint="eastAsia"/>
        </w:rPr>
        <w:t>變數</w:t>
      </w:r>
      <w:bookmarkEnd w:id="14"/>
    </w:p>
    <w:p w14:paraId="5C6B56C8" w14:textId="1697D2EB" w:rsidR="00AB78A2" w:rsidRDefault="00AF36D6" w:rsidP="00F0410A">
      <w:pPr>
        <w:ind w:firstLine="480"/>
        <w:rPr>
          <w:rFonts w:ascii="Consolas" w:hAnsi="Consolas"/>
        </w:rPr>
      </w:pPr>
      <w:r>
        <w:rPr>
          <w:rFonts w:ascii="Consolas" w:hAnsi="Consolas" w:hint="eastAsia"/>
        </w:rPr>
        <w:t>變數</w:t>
      </w: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 xml:space="preserve">(variable) </w:t>
      </w:r>
      <w:r>
        <w:rPr>
          <w:rFonts w:ascii="Consolas" w:hAnsi="Consolas" w:hint="eastAsia"/>
        </w:rPr>
        <w:t>就是一個暫</w:t>
      </w:r>
      <w:r w:rsidR="00806D6F">
        <w:rPr>
          <w:rFonts w:ascii="Consolas" w:hAnsi="Consolas" w:hint="eastAsia"/>
        </w:rPr>
        <w:t>存資料</w:t>
      </w:r>
      <w:r w:rsidR="00806D6F">
        <w:rPr>
          <w:rFonts w:ascii="Consolas" w:hAnsi="Consolas" w:hint="eastAsia"/>
        </w:rPr>
        <w:t xml:space="preserve"> </w:t>
      </w:r>
      <w:r w:rsidR="00806D6F">
        <w:rPr>
          <w:rFonts w:ascii="Consolas" w:hAnsi="Consolas"/>
        </w:rPr>
        <w:t>(</w:t>
      </w:r>
      <w:r w:rsidR="00806D6F">
        <w:rPr>
          <w:rFonts w:ascii="Consolas" w:hAnsi="Consolas" w:hint="eastAsia"/>
        </w:rPr>
        <w:t>值</w:t>
      </w:r>
      <w:r w:rsidR="00806D6F">
        <w:rPr>
          <w:rFonts w:ascii="Consolas" w:hAnsi="Consolas"/>
        </w:rPr>
        <w:t xml:space="preserve">) </w:t>
      </w:r>
      <w:r w:rsidR="00806D6F">
        <w:rPr>
          <w:rFonts w:ascii="Consolas" w:hAnsi="Consolas" w:hint="eastAsia"/>
        </w:rPr>
        <w:t>的地方，會將資料儲存</w:t>
      </w:r>
      <w:r>
        <w:rPr>
          <w:rFonts w:ascii="Consolas" w:hAnsi="Consolas" w:hint="eastAsia"/>
        </w:rPr>
        <w:t>在電腦記憶體當中，</w:t>
      </w:r>
      <w:r w:rsidR="00806D6F">
        <w:rPr>
          <w:rFonts w:ascii="Consolas" w:hAnsi="Consolas" w:hint="eastAsia"/>
        </w:rPr>
        <w:t>原則上什麼值都給可以賦予</w:t>
      </w:r>
      <w:r w:rsidR="00AE6E61">
        <w:rPr>
          <w:rFonts w:ascii="Consolas" w:hAnsi="Consolas" w:hint="eastAsia"/>
        </w:rPr>
        <w:t>、分配</w:t>
      </w:r>
      <w:r w:rsidR="00806D6F">
        <w:rPr>
          <w:rFonts w:ascii="Consolas" w:hAnsi="Consolas" w:hint="eastAsia"/>
        </w:rPr>
        <w:t xml:space="preserve"> </w:t>
      </w:r>
      <w:r w:rsidR="00806D6F">
        <w:rPr>
          <w:rFonts w:ascii="Consolas" w:hAnsi="Consolas"/>
        </w:rPr>
        <w:t xml:space="preserve">(assign) </w:t>
      </w:r>
      <w:r w:rsidR="00AE6E61">
        <w:rPr>
          <w:rFonts w:ascii="Consolas" w:hAnsi="Consolas" w:hint="eastAsia"/>
        </w:rPr>
        <w:t>給</w:t>
      </w:r>
      <w:r w:rsidR="00806D6F">
        <w:rPr>
          <w:rFonts w:ascii="Consolas" w:hAnsi="Consolas" w:hint="eastAsia"/>
        </w:rPr>
        <w:t>它</w:t>
      </w:r>
      <w:r w:rsidR="00AE6E61">
        <w:rPr>
          <w:rFonts w:ascii="Consolas" w:hAnsi="Consolas" w:hint="eastAsia"/>
        </w:rPr>
        <w:t>。</w:t>
      </w:r>
    </w:p>
    <w:p w14:paraId="598334EC" w14:textId="19921A61" w:rsidR="00AE6E61" w:rsidRDefault="00AE6E61" w:rsidP="00E03002">
      <w:pPr>
        <w:rPr>
          <w:rFonts w:ascii="Consolas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E6E61" w14:paraId="6E849872" w14:textId="77777777" w:rsidTr="00AE6E61">
        <w:tc>
          <w:tcPr>
            <w:tcW w:w="8296" w:type="dxa"/>
          </w:tcPr>
          <w:p w14:paraId="58487385" w14:textId="44CCC922" w:rsidR="00AE6E61" w:rsidRDefault="00703ECD" w:rsidP="00E03002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  <w:r w:rsidR="0015634E">
              <w:rPr>
                <w:rFonts w:ascii="Consolas" w:hAnsi="Consolas"/>
              </w:rPr>
              <w:t>-1</w:t>
            </w:r>
            <w:r w:rsidR="00AE6E61">
              <w:rPr>
                <w:rFonts w:ascii="Consolas" w:hAnsi="Consolas"/>
              </w:rPr>
              <w:t>.py</w:t>
            </w:r>
          </w:p>
        </w:tc>
      </w:tr>
      <w:tr w:rsidR="00AE6E61" w14:paraId="7A8CC5DE" w14:textId="77777777" w:rsidTr="00AE6E61">
        <w:tc>
          <w:tcPr>
            <w:tcW w:w="8296" w:type="dxa"/>
          </w:tcPr>
          <w:p w14:paraId="0E297FE5" w14:textId="77777777" w:rsidR="007D061E" w:rsidRPr="007D061E" w:rsidRDefault="007D061E" w:rsidP="007D061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061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7D061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D061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</w:p>
          <w:p w14:paraId="691C244B" w14:textId="77777777" w:rsidR="007D061E" w:rsidRPr="007D061E" w:rsidRDefault="007D061E" w:rsidP="007D061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061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7D061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D061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</w:p>
          <w:p w14:paraId="77A9429C" w14:textId="77777777" w:rsidR="007D061E" w:rsidRPr="007D061E" w:rsidRDefault="007D061E" w:rsidP="007D061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36D540F" w14:textId="77777777" w:rsidR="007D061E" w:rsidRPr="007D061E" w:rsidRDefault="007D061E" w:rsidP="007D061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061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7D061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D061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7D061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FD9332A" w14:textId="6CE0A2B2" w:rsidR="00AE6E61" w:rsidRPr="007D061E" w:rsidRDefault="007D061E" w:rsidP="007D061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061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7D061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D061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7D061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150AAA25" w14:textId="00CE7F87" w:rsidR="00AE6E61" w:rsidRDefault="00AE6E61" w:rsidP="00E03002">
      <w:pPr>
        <w:rPr>
          <w:rFonts w:ascii="Consolas" w:hAnsi="Consolas"/>
        </w:rPr>
      </w:pPr>
    </w:p>
    <w:p w14:paraId="0CFF1113" w14:textId="5DE024B3" w:rsidR="007D061E" w:rsidRDefault="00BA1DB9" w:rsidP="007D061E">
      <w:pPr>
        <w:jc w:val="center"/>
        <w:rPr>
          <w:rFonts w:ascii="Consolas" w:hAnsi="Consolas"/>
        </w:rPr>
      </w:pPr>
      <w:r>
        <w:rPr>
          <w:rFonts w:ascii="Consolas" w:hAnsi="Consolas"/>
          <w:noProof/>
        </w:rPr>
        <w:lastRenderedPageBreak/>
        <w:drawing>
          <wp:inline distT="0" distB="0" distL="0" distR="0" wp14:anchorId="3342D2C6" wp14:editId="0543B593">
            <wp:extent cx="3315222" cy="2171561"/>
            <wp:effectExtent l="19050" t="19050" r="19050" b="19685"/>
            <wp:docPr id="62" name="圖片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3990" cy="224280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922560" w14:textId="172F8120" w:rsidR="001442AB" w:rsidRDefault="003F0FD5" w:rsidP="007D061E">
      <w:pPr>
        <w:jc w:val="center"/>
        <w:rPr>
          <w:rFonts w:ascii="Consolas" w:hAnsi="Consolas"/>
        </w:rPr>
      </w:pPr>
      <w:r>
        <w:rPr>
          <w:rFonts w:ascii="Consolas" w:hAnsi="Consolas" w:hint="eastAsia"/>
        </w:rPr>
        <w:t>圖</w:t>
      </w:r>
      <w:r>
        <w:rPr>
          <w:rFonts w:ascii="Consolas" w:hAnsi="Consolas" w:hint="eastAsia"/>
        </w:rPr>
        <w:t>:</w:t>
      </w:r>
      <w:r>
        <w:rPr>
          <w:rFonts w:ascii="Consolas" w:hAnsi="Consolas"/>
        </w:rPr>
        <w:t xml:space="preserve"> </w:t>
      </w:r>
      <w:proofErr w:type="gramStart"/>
      <w:r w:rsidR="002834B1">
        <w:rPr>
          <w:rFonts w:ascii="Consolas" w:hAnsi="Consolas" w:hint="eastAsia"/>
        </w:rPr>
        <w:t>綠框為</w:t>
      </w:r>
      <w:proofErr w:type="gramEnd"/>
      <w:r w:rsidR="002834B1">
        <w:rPr>
          <w:rFonts w:ascii="Consolas" w:hAnsi="Consolas" w:hint="eastAsia"/>
        </w:rPr>
        <w:t>程式碼行號，</w:t>
      </w:r>
      <w:r>
        <w:rPr>
          <w:rFonts w:ascii="Consolas" w:hAnsi="Consolas" w:hint="eastAsia"/>
        </w:rPr>
        <w:t>紅框為程式碼，</w:t>
      </w:r>
      <w:proofErr w:type="gramStart"/>
      <w:r w:rsidR="002834B1">
        <w:rPr>
          <w:rFonts w:ascii="Consolas" w:hAnsi="Consolas" w:hint="eastAsia"/>
        </w:rPr>
        <w:t>藍</w:t>
      </w:r>
      <w:proofErr w:type="gramEnd"/>
      <w:r>
        <w:rPr>
          <w:rFonts w:ascii="Consolas" w:hAnsi="Consolas" w:hint="eastAsia"/>
        </w:rPr>
        <w:t>框代表</w:t>
      </w:r>
      <w:r>
        <w:rPr>
          <w:rFonts w:ascii="Consolas" w:hAnsi="Consolas"/>
        </w:rPr>
        <w:t>conda</w:t>
      </w:r>
      <w:r>
        <w:rPr>
          <w:rFonts w:ascii="Consolas" w:hAnsi="Consolas" w:hint="eastAsia"/>
        </w:rPr>
        <w:t>環境，</w:t>
      </w:r>
    </w:p>
    <w:p w14:paraId="05104DC4" w14:textId="5B4596BD" w:rsidR="003F0FD5" w:rsidRDefault="003F0FD5" w:rsidP="00122F1E">
      <w:pPr>
        <w:jc w:val="center"/>
        <w:rPr>
          <w:rFonts w:ascii="Consolas" w:hAnsi="Consolas"/>
        </w:rPr>
      </w:pPr>
      <w:r>
        <w:rPr>
          <w:rFonts w:ascii="Consolas" w:hAnsi="Consolas" w:hint="eastAsia"/>
        </w:rPr>
        <w:t>紅底線是指令，藍底線是檔名</w:t>
      </w:r>
      <w:r w:rsidR="00A50B3D">
        <w:rPr>
          <w:rFonts w:ascii="Consolas" w:hAnsi="Consolas" w:hint="eastAsia"/>
        </w:rPr>
        <w:t>，</w:t>
      </w:r>
      <w:proofErr w:type="gramStart"/>
      <w:r w:rsidR="00A50B3D">
        <w:rPr>
          <w:rFonts w:ascii="Consolas" w:hAnsi="Consolas" w:hint="eastAsia"/>
        </w:rPr>
        <w:t>黃框是</w:t>
      </w:r>
      <w:proofErr w:type="gramEnd"/>
      <w:r w:rsidR="007B7514">
        <w:rPr>
          <w:rFonts w:ascii="Consolas" w:hAnsi="Consolas" w:hint="eastAsia"/>
        </w:rPr>
        <w:t>程式</w:t>
      </w:r>
      <w:r w:rsidR="001442AB">
        <w:rPr>
          <w:rFonts w:ascii="Consolas" w:hAnsi="Consolas" w:hint="eastAsia"/>
        </w:rPr>
        <w:t>執行結果</w:t>
      </w:r>
      <w:r w:rsidR="007B7514">
        <w:rPr>
          <w:rFonts w:ascii="Consolas" w:hAnsi="Consolas"/>
        </w:rPr>
        <w:t>(</w:t>
      </w:r>
      <w:r w:rsidR="007B7514">
        <w:rPr>
          <w:rFonts w:ascii="Consolas" w:hAnsi="Consolas" w:hint="eastAsia"/>
        </w:rPr>
        <w:t>輸出</w:t>
      </w:r>
      <w:r w:rsidR="007B7514">
        <w:rPr>
          <w:rFonts w:ascii="Consolas" w:hAnsi="Consolas"/>
        </w:rPr>
        <w:t>)</w:t>
      </w:r>
    </w:p>
    <w:p w14:paraId="33B432D5" w14:textId="27723BBC" w:rsidR="00AB78A2" w:rsidRDefault="00AB78A2" w:rsidP="00E03002">
      <w:pPr>
        <w:rPr>
          <w:rFonts w:ascii="Consolas" w:hAnsi="Consolas"/>
        </w:rPr>
      </w:pPr>
    </w:p>
    <w:p w14:paraId="458695E2" w14:textId="77777777" w:rsidR="00D03B67" w:rsidRPr="008F46E2" w:rsidRDefault="00D03B67" w:rsidP="00D03B67">
      <w:pPr>
        <w:pStyle w:val="2"/>
        <w:rPr>
          <w:rFonts w:ascii="Consolas" w:hAnsi="Consolas"/>
        </w:rPr>
      </w:pPr>
      <w:bookmarkStart w:id="15" w:name="_Toc130300451"/>
      <w:r w:rsidRPr="008F46E2">
        <w:rPr>
          <w:rFonts w:ascii="Consolas" w:hAnsi="Consolas" w:hint="eastAsia"/>
        </w:rPr>
        <w:t>變數命名規則</w:t>
      </w:r>
      <w:r>
        <w:rPr>
          <w:rFonts w:ascii="Consolas" w:hAnsi="Consolas" w:hint="eastAsia"/>
        </w:rPr>
        <w:t>、關鍵字</w:t>
      </w:r>
      <w:r w:rsidRPr="008F46E2">
        <w:rPr>
          <w:rFonts w:ascii="Consolas" w:hAnsi="Consolas" w:hint="eastAsia"/>
        </w:rPr>
        <w:t>與縮排</w:t>
      </w:r>
      <w:bookmarkEnd w:id="15"/>
    </w:p>
    <w:p w14:paraId="5730E334" w14:textId="77777777" w:rsidR="00D03B67" w:rsidRDefault="00D03B67" w:rsidP="0052618C">
      <w:pPr>
        <w:pStyle w:val="3"/>
      </w:pPr>
      <w:bookmarkStart w:id="16" w:name="_Toc130300452"/>
      <w:r>
        <w:rPr>
          <w:rFonts w:hint="eastAsia"/>
        </w:rPr>
        <w:t>變數命名規則</w:t>
      </w:r>
      <w:bookmarkEnd w:id="16"/>
    </w:p>
    <w:p w14:paraId="09893582" w14:textId="77777777" w:rsidR="00D03B67" w:rsidRPr="00427563" w:rsidRDefault="00D03B67" w:rsidP="00DC0CD8">
      <w:pPr>
        <w:pStyle w:val="a9"/>
        <w:numPr>
          <w:ilvl w:val="0"/>
          <w:numId w:val="10"/>
        </w:numPr>
        <w:ind w:leftChars="0"/>
        <w:rPr>
          <w:rFonts w:ascii="Consolas" w:hAnsi="Consolas"/>
        </w:rPr>
      </w:pPr>
      <w:r>
        <w:rPr>
          <w:rFonts w:ascii="Consolas" w:hAnsi="Consolas" w:hint="eastAsia"/>
        </w:rPr>
        <w:t>由字母</w:t>
      </w:r>
      <w:r>
        <w:rPr>
          <w:rFonts w:ascii="Consolas" w:hAnsi="Consolas" w:hint="eastAsia"/>
        </w:rPr>
        <w:t xml:space="preserve"> (</w:t>
      </w:r>
      <w:r>
        <w:rPr>
          <w:rFonts w:ascii="Consolas" w:hAnsi="Consolas"/>
        </w:rPr>
        <w:t>A-z)</w:t>
      </w:r>
      <w:r>
        <w:rPr>
          <w:rFonts w:ascii="Consolas" w:hAnsi="Consolas" w:hint="eastAsia"/>
        </w:rPr>
        <w:t>、數字</w:t>
      </w:r>
      <w:r>
        <w:rPr>
          <w:rFonts w:ascii="Consolas" w:hAnsi="Consolas" w:hint="eastAsia"/>
        </w:rPr>
        <w:t xml:space="preserve"> (</w:t>
      </w:r>
      <w:r>
        <w:rPr>
          <w:rFonts w:ascii="Consolas" w:hAnsi="Consolas"/>
        </w:rPr>
        <w:t xml:space="preserve">0-9) </w:t>
      </w:r>
      <w:r>
        <w:rPr>
          <w:rFonts w:ascii="Consolas" w:hAnsi="Consolas" w:hint="eastAsia"/>
        </w:rPr>
        <w:t>符號和底線</w:t>
      </w: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 xml:space="preserve">(_) </w:t>
      </w:r>
      <w:r>
        <w:rPr>
          <w:rFonts w:ascii="Consolas" w:hAnsi="Consolas" w:hint="eastAsia"/>
        </w:rPr>
        <w:t>組成。</w:t>
      </w:r>
    </w:p>
    <w:p w14:paraId="6FD67A1D" w14:textId="77777777" w:rsidR="00D03B67" w:rsidRDefault="00D03B67" w:rsidP="00DC0CD8">
      <w:pPr>
        <w:pStyle w:val="a9"/>
        <w:numPr>
          <w:ilvl w:val="0"/>
          <w:numId w:val="10"/>
        </w:numPr>
        <w:ind w:leftChars="0"/>
        <w:rPr>
          <w:rFonts w:ascii="Consolas" w:hAnsi="Consolas"/>
        </w:rPr>
      </w:pPr>
      <w:r>
        <w:rPr>
          <w:rFonts w:ascii="Consolas" w:hAnsi="Consolas" w:hint="eastAsia"/>
        </w:rPr>
        <w:t>必須以字母</w:t>
      </w:r>
      <w:r>
        <w:rPr>
          <w:rFonts w:ascii="Consolas" w:hAnsi="Consolas" w:hint="eastAsia"/>
        </w:rPr>
        <w:t xml:space="preserve"> (</w:t>
      </w:r>
      <w:r>
        <w:rPr>
          <w:rFonts w:ascii="Consolas" w:hAnsi="Consolas"/>
        </w:rPr>
        <w:t xml:space="preserve">A-z) </w:t>
      </w:r>
      <w:r>
        <w:rPr>
          <w:rFonts w:ascii="Consolas" w:hAnsi="Consolas" w:hint="eastAsia"/>
        </w:rPr>
        <w:t>或底線</w:t>
      </w: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 xml:space="preserve">(_) </w:t>
      </w:r>
      <w:r>
        <w:rPr>
          <w:rFonts w:ascii="Consolas" w:hAnsi="Consolas" w:hint="eastAsia"/>
        </w:rPr>
        <w:t>開頭，</w:t>
      </w:r>
      <w:r w:rsidRPr="006275FB">
        <w:rPr>
          <w:rFonts w:ascii="Consolas" w:hAnsi="Consolas" w:hint="eastAsia"/>
          <w:shd w:val="pct15" w:color="auto" w:fill="FFFFFF"/>
        </w:rPr>
        <w:t>不能以數字開頭</w:t>
      </w:r>
      <w:r>
        <w:rPr>
          <w:rFonts w:ascii="Consolas" w:hAnsi="Consolas" w:hint="eastAsia"/>
        </w:rPr>
        <w:t>。</w:t>
      </w:r>
    </w:p>
    <w:p w14:paraId="1217AC17" w14:textId="77777777" w:rsidR="00D03B67" w:rsidRDefault="00D03B67" w:rsidP="00DC0CD8">
      <w:pPr>
        <w:pStyle w:val="a9"/>
        <w:numPr>
          <w:ilvl w:val="0"/>
          <w:numId w:val="10"/>
        </w:numPr>
        <w:ind w:leftChars="0"/>
        <w:rPr>
          <w:rFonts w:ascii="Consolas" w:hAnsi="Consolas"/>
        </w:rPr>
      </w:pPr>
      <w:r>
        <w:rPr>
          <w:rFonts w:ascii="Consolas" w:hAnsi="Consolas" w:hint="eastAsia"/>
        </w:rPr>
        <w:t>區分大小寫，</w:t>
      </w:r>
      <w:r>
        <w:rPr>
          <w:rFonts w:ascii="Consolas" w:hAnsi="Consolas"/>
        </w:rPr>
        <w:t>name</w:t>
      </w:r>
      <w:r>
        <w:rPr>
          <w:rFonts w:ascii="Consolas" w:hAnsi="Consolas" w:hint="eastAsia"/>
        </w:rPr>
        <w:t>、</w:t>
      </w:r>
      <w:r>
        <w:rPr>
          <w:rFonts w:ascii="Consolas" w:hAnsi="Consolas" w:hint="eastAsia"/>
        </w:rPr>
        <w:t>N</w:t>
      </w:r>
      <w:r>
        <w:rPr>
          <w:rFonts w:ascii="Consolas" w:hAnsi="Consolas"/>
        </w:rPr>
        <w:t>ame</w:t>
      </w:r>
      <w:r>
        <w:rPr>
          <w:rFonts w:ascii="Consolas" w:hAnsi="Consolas" w:hint="eastAsia"/>
        </w:rPr>
        <w:t>、</w:t>
      </w:r>
      <w:r>
        <w:rPr>
          <w:rFonts w:ascii="Consolas" w:hAnsi="Consolas"/>
        </w:rPr>
        <w:t xml:space="preserve">NAME </w:t>
      </w:r>
      <w:r>
        <w:rPr>
          <w:rFonts w:ascii="Consolas" w:hAnsi="Consolas" w:hint="eastAsia"/>
        </w:rPr>
        <w:t>是不同的變數。</w:t>
      </w:r>
    </w:p>
    <w:p w14:paraId="3131A415" w14:textId="77777777" w:rsidR="00D03B67" w:rsidRDefault="00D03B67" w:rsidP="00D03B67">
      <w:pPr>
        <w:rPr>
          <w:rFonts w:ascii="Consolas" w:hAnsi="Consolas"/>
        </w:rPr>
      </w:pPr>
    </w:p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48"/>
        <w:gridCol w:w="4148"/>
      </w:tblGrid>
      <w:tr w:rsidR="00D03B67" w14:paraId="6AEECA21" w14:textId="77777777" w:rsidTr="004C4E52">
        <w:tc>
          <w:tcPr>
            <w:tcW w:w="4148" w:type="dxa"/>
            <w:vAlign w:val="center"/>
          </w:tcPr>
          <w:p w14:paraId="5870762B" w14:textId="77777777" w:rsidR="00D03B67" w:rsidRDefault="00D03B67" w:rsidP="004C4E52">
            <w:pPr>
              <w:jc w:val="center"/>
              <w:rPr>
                <w:rFonts w:ascii="Consolas" w:hAnsi="Consolas"/>
              </w:rPr>
            </w:pPr>
            <w:r w:rsidRPr="006275FB">
              <w:rPr>
                <w:rFonts w:ascii="Consolas" w:hAnsi="Consolas"/>
                <w:noProof/>
              </w:rPr>
              <w:drawing>
                <wp:inline distT="0" distB="0" distL="0" distR="0" wp14:anchorId="19126ACC" wp14:editId="7297CCAD">
                  <wp:extent cx="1705213" cy="1600423"/>
                  <wp:effectExtent l="19050" t="19050" r="28575" b="19050"/>
                  <wp:docPr id="65" name="圖片 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05213" cy="1600423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D7246D4" w14:textId="77777777" w:rsidR="00D03B67" w:rsidRDefault="00D03B67" w:rsidP="004C4E52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圖</w:t>
            </w:r>
            <w:r>
              <w:rPr>
                <w:rFonts w:ascii="Consolas" w:hAnsi="Consolas" w:hint="eastAsia"/>
              </w:rPr>
              <w:t>:</w:t>
            </w:r>
            <w:r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 w:hint="eastAsia"/>
              </w:rPr>
              <w:t>正確的變數命名方式</w:t>
            </w:r>
          </w:p>
        </w:tc>
        <w:tc>
          <w:tcPr>
            <w:tcW w:w="4148" w:type="dxa"/>
            <w:vAlign w:val="center"/>
          </w:tcPr>
          <w:p w14:paraId="541432D8" w14:textId="77777777" w:rsidR="00D03B67" w:rsidRDefault="00D03B67" w:rsidP="004C4E52">
            <w:pPr>
              <w:jc w:val="center"/>
              <w:rPr>
                <w:rFonts w:ascii="Consolas" w:hAnsi="Consolas"/>
              </w:rPr>
            </w:pPr>
            <w:r w:rsidRPr="00E65A7E">
              <w:rPr>
                <w:rFonts w:ascii="Consolas" w:hAnsi="Consolas"/>
                <w:noProof/>
              </w:rPr>
              <w:drawing>
                <wp:inline distT="0" distB="0" distL="0" distR="0" wp14:anchorId="44940E5F" wp14:editId="7EF8205C">
                  <wp:extent cx="1571844" cy="819264"/>
                  <wp:effectExtent l="19050" t="19050" r="28575" b="19050"/>
                  <wp:docPr id="69" name="圖片 6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1844" cy="819264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5EF5DD0" w14:textId="77777777" w:rsidR="00D03B67" w:rsidRDefault="00D03B67" w:rsidP="004C4E52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圖</w:t>
            </w:r>
            <w:r>
              <w:rPr>
                <w:rFonts w:ascii="Consolas" w:hAnsi="Consolas" w:hint="eastAsia"/>
              </w:rPr>
              <w:t>:</w:t>
            </w:r>
            <w:r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 w:hint="eastAsia"/>
              </w:rPr>
              <w:t>錯誤的變數命名方式</w:t>
            </w:r>
          </w:p>
        </w:tc>
      </w:tr>
    </w:tbl>
    <w:p w14:paraId="65CD3E76" w14:textId="77777777" w:rsidR="00D03B67" w:rsidRDefault="00D03B67" w:rsidP="00F11351">
      <w:pPr>
        <w:rPr>
          <w:rFonts w:ascii="Consolas" w:hAnsi="Consolas"/>
        </w:rPr>
      </w:pPr>
    </w:p>
    <w:p w14:paraId="0DE2130E" w14:textId="25292E71" w:rsidR="00D03B67" w:rsidRDefault="00D03B67" w:rsidP="0052618C">
      <w:pPr>
        <w:pStyle w:val="3"/>
      </w:pPr>
      <w:bookmarkStart w:id="17" w:name="_Toc130300453"/>
      <w:r>
        <w:rPr>
          <w:rFonts w:hint="eastAsia"/>
        </w:rPr>
        <w:t>關鍵字</w:t>
      </w:r>
      <w:bookmarkEnd w:id="17"/>
    </w:p>
    <w:p w14:paraId="37E75920" w14:textId="23E02C4E" w:rsidR="00AC3C86" w:rsidRDefault="00AC3C86" w:rsidP="00921018">
      <w:pPr>
        <w:ind w:firstLine="480"/>
      </w:pPr>
      <w:r>
        <w:rPr>
          <w:rFonts w:hint="eastAsia"/>
        </w:rPr>
        <w:t>所謂關鍵字</w:t>
      </w:r>
      <w:r>
        <w:rPr>
          <w:rFonts w:hint="eastAsia"/>
        </w:rPr>
        <w:t xml:space="preserve"> </w:t>
      </w:r>
      <w:r>
        <w:t>(keywords)</w:t>
      </w:r>
      <w:r>
        <w:rPr>
          <w:rFonts w:hint="eastAsia"/>
        </w:rPr>
        <w:t>，是用來</w:t>
      </w:r>
      <w:r w:rsidRPr="00AC3C86">
        <w:rPr>
          <w:rFonts w:hint="eastAsia"/>
          <w:shd w:val="pct15" w:color="auto" w:fill="FFFFFF"/>
        </w:rPr>
        <w:t>保留給程式語言使用</w:t>
      </w:r>
      <w:r>
        <w:rPr>
          <w:rFonts w:hint="eastAsia"/>
        </w:rPr>
        <w:t>的內建語法或是變數名稱，不適合作為一般變數來使用</w:t>
      </w:r>
      <w:r w:rsidR="00921018">
        <w:rPr>
          <w:rFonts w:hint="eastAsia"/>
        </w:rPr>
        <w:t>，以下列出常見的</w:t>
      </w:r>
      <w:r w:rsidR="00921018">
        <w:rPr>
          <w:rFonts w:hint="eastAsia"/>
        </w:rPr>
        <w:t xml:space="preserve"> </w:t>
      </w:r>
      <w:r w:rsidR="00921018">
        <w:t xml:space="preserve">Python </w:t>
      </w:r>
      <w:r w:rsidR="00921018">
        <w:rPr>
          <w:rFonts w:hint="eastAsia"/>
        </w:rPr>
        <w:t>關鍵字：</w:t>
      </w:r>
    </w:p>
    <w:p w14:paraId="2E518742" w14:textId="77777777" w:rsidR="00AC3C86" w:rsidRPr="00AC3C86" w:rsidRDefault="00AC3C86" w:rsidP="00AC3C86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4C4E52" w14:paraId="04B8C6ED" w14:textId="77777777" w:rsidTr="004C4E52">
        <w:tc>
          <w:tcPr>
            <w:tcW w:w="2765" w:type="dxa"/>
          </w:tcPr>
          <w:p w14:paraId="008C3581" w14:textId="0D72908C" w:rsidR="004C4E52" w:rsidRDefault="00E943C3" w:rsidP="00D03B67">
            <w:pPr>
              <w:rPr>
                <w:rFonts w:ascii="Consolas" w:hAnsi="Consolas"/>
              </w:rPr>
            </w:pPr>
            <w:r w:rsidRPr="00E943C3">
              <w:rPr>
                <w:rFonts w:ascii="Consolas" w:hAnsi="Consolas"/>
              </w:rPr>
              <w:t>as</w:t>
            </w:r>
          </w:p>
        </w:tc>
        <w:tc>
          <w:tcPr>
            <w:tcW w:w="2765" w:type="dxa"/>
          </w:tcPr>
          <w:p w14:paraId="1DED4EA9" w14:textId="151E3B47" w:rsidR="004C4E52" w:rsidRDefault="00E943C3" w:rsidP="00D03B67">
            <w:pPr>
              <w:rPr>
                <w:rFonts w:ascii="Consolas" w:hAnsi="Consolas"/>
              </w:rPr>
            </w:pPr>
            <w:r w:rsidRPr="00E943C3">
              <w:rPr>
                <w:rFonts w:ascii="Consolas" w:hAnsi="Consolas"/>
              </w:rPr>
              <w:t>assert</w:t>
            </w:r>
          </w:p>
        </w:tc>
        <w:tc>
          <w:tcPr>
            <w:tcW w:w="2766" w:type="dxa"/>
          </w:tcPr>
          <w:p w14:paraId="33EF7719" w14:textId="140836D3" w:rsidR="004C4E52" w:rsidRDefault="00E943C3" w:rsidP="00D03B67">
            <w:pPr>
              <w:rPr>
                <w:rFonts w:ascii="Consolas" w:hAnsi="Consolas"/>
              </w:rPr>
            </w:pPr>
            <w:r w:rsidRPr="00E943C3">
              <w:rPr>
                <w:rFonts w:ascii="Consolas" w:hAnsi="Consolas"/>
              </w:rPr>
              <w:t>break</w:t>
            </w:r>
          </w:p>
        </w:tc>
      </w:tr>
      <w:tr w:rsidR="004C4E52" w14:paraId="6DF9DFE9" w14:textId="77777777" w:rsidTr="004C4E52">
        <w:tc>
          <w:tcPr>
            <w:tcW w:w="2765" w:type="dxa"/>
          </w:tcPr>
          <w:p w14:paraId="3FB41CD8" w14:textId="6B2DCE90" w:rsidR="004C4E52" w:rsidRDefault="00E943C3" w:rsidP="00D03B67">
            <w:pPr>
              <w:rPr>
                <w:rFonts w:ascii="Consolas" w:hAnsi="Consolas"/>
              </w:rPr>
            </w:pPr>
            <w:r w:rsidRPr="00E943C3">
              <w:rPr>
                <w:rFonts w:ascii="Consolas" w:hAnsi="Consolas"/>
              </w:rPr>
              <w:t>class</w:t>
            </w:r>
          </w:p>
        </w:tc>
        <w:tc>
          <w:tcPr>
            <w:tcW w:w="2765" w:type="dxa"/>
          </w:tcPr>
          <w:p w14:paraId="7BC36923" w14:textId="6B110B18" w:rsidR="004C4E52" w:rsidRDefault="00E943C3" w:rsidP="00D03B67">
            <w:pPr>
              <w:rPr>
                <w:rFonts w:ascii="Consolas" w:hAnsi="Consolas"/>
              </w:rPr>
            </w:pPr>
            <w:r w:rsidRPr="00E943C3">
              <w:rPr>
                <w:rFonts w:ascii="Consolas" w:hAnsi="Consolas"/>
              </w:rPr>
              <w:t>continue</w:t>
            </w:r>
          </w:p>
        </w:tc>
        <w:tc>
          <w:tcPr>
            <w:tcW w:w="2766" w:type="dxa"/>
          </w:tcPr>
          <w:p w14:paraId="12A563FF" w14:textId="17868853" w:rsidR="004C4E52" w:rsidRDefault="00E943C3" w:rsidP="00D03B67">
            <w:pPr>
              <w:rPr>
                <w:rFonts w:ascii="Consolas" w:hAnsi="Consolas"/>
              </w:rPr>
            </w:pPr>
            <w:r w:rsidRPr="00E943C3">
              <w:rPr>
                <w:rFonts w:ascii="Consolas" w:hAnsi="Consolas"/>
              </w:rPr>
              <w:t>def</w:t>
            </w:r>
          </w:p>
        </w:tc>
      </w:tr>
      <w:tr w:rsidR="004C4E52" w14:paraId="4F872040" w14:textId="77777777" w:rsidTr="004C4E52">
        <w:tc>
          <w:tcPr>
            <w:tcW w:w="2765" w:type="dxa"/>
          </w:tcPr>
          <w:p w14:paraId="260FE947" w14:textId="07ADEAAB" w:rsidR="004C4E52" w:rsidRDefault="00E943C3" w:rsidP="00D03B67">
            <w:pPr>
              <w:rPr>
                <w:rFonts w:ascii="Consolas" w:hAnsi="Consolas"/>
              </w:rPr>
            </w:pPr>
            <w:r w:rsidRPr="00E943C3">
              <w:rPr>
                <w:rFonts w:ascii="Consolas" w:hAnsi="Consolas"/>
              </w:rPr>
              <w:t>del</w:t>
            </w:r>
          </w:p>
        </w:tc>
        <w:tc>
          <w:tcPr>
            <w:tcW w:w="2765" w:type="dxa"/>
          </w:tcPr>
          <w:p w14:paraId="4B75178B" w14:textId="2FDB98BA" w:rsidR="004C4E52" w:rsidRDefault="00E943C3" w:rsidP="00D03B67">
            <w:pPr>
              <w:rPr>
                <w:rFonts w:ascii="Consolas" w:hAnsi="Consolas"/>
              </w:rPr>
            </w:pPr>
            <w:r w:rsidRPr="00E943C3">
              <w:rPr>
                <w:rFonts w:ascii="Consolas" w:hAnsi="Consolas"/>
              </w:rPr>
              <w:t>elif</w:t>
            </w:r>
          </w:p>
        </w:tc>
        <w:tc>
          <w:tcPr>
            <w:tcW w:w="2766" w:type="dxa"/>
          </w:tcPr>
          <w:p w14:paraId="661505A9" w14:textId="05E220DC" w:rsidR="004C4E52" w:rsidRDefault="00E943C3" w:rsidP="00D03B67">
            <w:pPr>
              <w:rPr>
                <w:rFonts w:ascii="Consolas" w:hAnsi="Consolas"/>
              </w:rPr>
            </w:pPr>
            <w:r w:rsidRPr="00E943C3">
              <w:rPr>
                <w:rFonts w:ascii="Consolas" w:hAnsi="Consolas"/>
              </w:rPr>
              <w:t>else</w:t>
            </w:r>
          </w:p>
        </w:tc>
      </w:tr>
      <w:tr w:rsidR="004C4E52" w14:paraId="2491F335" w14:textId="77777777" w:rsidTr="004C4E52">
        <w:tc>
          <w:tcPr>
            <w:tcW w:w="2765" w:type="dxa"/>
          </w:tcPr>
          <w:p w14:paraId="0DED1AC2" w14:textId="71D712A4" w:rsidR="004C4E52" w:rsidRDefault="00E943C3" w:rsidP="00D03B67">
            <w:pPr>
              <w:rPr>
                <w:rFonts w:ascii="Consolas" w:hAnsi="Consolas"/>
              </w:rPr>
            </w:pPr>
            <w:r w:rsidRPr="00E943C3">
              <w:rPr>
                <w:rFonts w:ascii="Consolas" w:hAnsi="Consolas"/>
              </w:rPr>
              <w:t>except</w:t>
            </w:r>
          </w:p>
        </w:tc>
        <w:tc>
          <w:tcPr>
            <w:tcW w:w="2765" w:type="dxa"/>
          </w:tcPr>
          <w:p w14:paraId="5C284058" w14:textId="1495594A" w:rsidR="004C4E52" w:rsidRDefault="00E943C3" w:rsidP="00D03B67">
            <w:pPr>
              <w:rPr>
                <w:rFonts w:ascii="Consolas" w:hAnsi="Consolas"/>
              </w:rPr>
            </w:pPr>
            <w:r w:rsidRPr="00E943C3">
              <w:rPr>
                <w:rFonts w:ascii="Consolas" w:hAnsi="Consolas"/>
              </w:rPr>
              <w:t>False</w:t>
            </w:r>
          </w:p>
        </w:tc>
        <w:tc>
          <w:tcPr>
            <w:tcW w:w="2766" w:type="dxa"/>
          </w:tcPr>
          <w:p w14:paraId="0F394ED5" w14:textId="77291F06" w:rsidR="004C4E52" w:rsidRDefault="00E943C3" w:rsidP="00D03B67">
            <w:pPr>
              <w:rPr>
                <w:rFonts w:ascii="Consolas" w:hAnsi="Consolas"/>
              </w:rPr>
            </w:pPr>
            <w:proofErr w:type="gramStart"/>
            <w:r w:rsidRPr="00E943C3">
              <w:rPr>
                <w:rFonts w:ascii="Consolas" w:hAnsi="Consolas"/>
              </w:rPr>
              <w:t>finally</w:t>
            </w:r>
            <w:proofErr w:type="gramEnd"/>
          </w:p>
        </w:tc>
      </w:tr>
      <w:tr w:rsidR="004C4E52" w14:paraId="340ED060" w14:textId="77777777" w:rsidTr="004C4E52">
        <w:tc>
          <w:tcPr>
            <w:tcW w:w="2765" w:type="dxa"/>
          </w:tcPr>
          <w:p w14:paraId="0E2C0A14" w14:textId="23B2D21C" w:rsidR="004C4E52" w:rsidRDefault="00E943C3" w:rsidP="00D03B67">
            <w:pPr>
              <w:rPr>
                <w:rFonts w:ascii="Consolas" w:hAnsi="Consolas"/>
              </w:rPr>
            </w:pPr>
            <w:r w:rsidRPr="00E943C3">
              <w:rPr>
                <w:rFonts w:ascii="Consolas" w:hAnsi="Consolas"/>
              </w:rPr>
              <w:t>for</w:t>
            </w:r>
          </w:p>
        </w:tc>
        <w:tc>
          <w:tcPr>
            <w:tcW w:w="2765" w:type="dxa"/>
          </w:tcPr>
          <w:p w14:paraId="4A8B623A" w14:textId="3693E273" w:rsidR="004C4E52" w:rsidRDefault="00E943C3" w:rsidP="00D03B67">
            <w:pPr>
              <w:rPr>
                <w:rFonts w:ascii="Consolas" w:hAnsi="Consolas"/>
              </w:rPr>
            </w:pPr>
            <w:r w:rsidRPr="00E943C3">
              <w:rPr>
                <w:rFonts w:ascii="Consolas" w:hAnsi="Consolas"/>
              </w:rPr>
              <w:t>from</w:t>
            </w:r>
          </w:p>
        </w:tc>
        <w:tc>
          <w:tcPr>
            <w:tcW w:w="2766" w:type="dxa"/>
          </w:tcPr>
          <w:p w14:paraId="6044376A" w14:textId="06ED880C" w:rsidR="004C4E52" w:rsidRDefault="00E943C3" w:rsidP="00D03B67">
            <w:pPr>
              <w:rPr>
                <w:rFonts w:ascii="Consolas" w:hAnsi="Consolas"/>
              </w:rPr>
            </w:pPr>
            <w:r w:rsidRPr="00E943C3">
              <w:rPr>
                <w:rFonts w:ascii="Consolas" w:hAnsi="Consolas"/>
              </w:rPr>
              <w:t>global</w:t>
            </w:r>
          </w:p>
        </w:tc>
      </w:tr>
      <w:tr w:rsidR="004C4E52" w14:paraId="2195CAC1" w14:textId="77777777" w:rsidTr="004C4E52">
        <w:tc>
          <w:tcPr>
            <w:tcW w:w="2765" w:type="dxa"/>
          </w:tcPr>
          <w:p w14:paraId="375CB7CF" w14:textId="08E98779" w:rsidR="004C4E52" w:rsidRDefault="00E943C3" w:rsidP="00D03B67">
            <w:pPr>
              <w:rPr>
                <w:rFonts w:ascii="Consolas" w:hAnsi="Consolas"/>
              </w:rPr>
            </w:pPr>
            <w:r w:rsidRPr="00E943C3">
              <w:rPr>
                <w:rFonts w:ascii="Consolas" w:hAnsi="Consolas"/>
              </w:rPr>
              <w:t>if</w:t>
            </w:r>
          </w:p>
        </w:tc>
        <w:tc>
          <w:tcPr>
            <w:tcW w:w="2765" w:type="dxa"/>
          </w:tcPr>
          <w:p w14:paraId="7B045E3B" w14:textId="7D4EF5DE" w:rsidR="004C4E52" w:rsidRDefault="00E943C3" w:rsidP="00D03B67">
            <w:pPr>
              <w:rPr>
                <w:rFonts w:ascii="Consolas" w:hAnsi="Consolas"/>
              </w:rPr>
            </w:pPr>
            <w:r w:rsidRPr="00E943C3">
              <w:rPr>
                <w:rFonts w:ascii="Consolas" w:hAnsi="Consolas"/>
              </w:rPr>
              <w:t>import</w:t>
            </w:r>
          </w:p>
        </w:tc>
        <w:tc>
          <w:tcPr>
            <w:tcW w:w="2766" w:type="dxa"/>
          </w:tcPr>
          <w:p w14:paraId="719FFC0F" w14:textId="01A65082" w:rsidR="004C4E52" w:rsidRDefault="00E943C3" w:rsidP="00D03B67">
            <w:pPr>
              <w:rPr>
                <w:rFonts w:ascii="Consolas" w:hAnsi="Consolas"/>
              </w:rPr>
            </w:pPr>
            <w:r w:rsidRPr="00E943C3">
              <w:rPr>
                <w:rFonts w:ascii="Consolas" w:hAnsi="Consolas"/>
              </w:rPr>
              <w:t>in</w:t>
            </w:r>
          </w:p>
        </w:tc>
      </w:tr>
      <w:tr w:rsidR="004C4E52" w14:paraId="74B1FACF" w14:textId="77777777" w:rsidTr="004C4E52">
        <w:tc>
          <w:tcPr>
            <w:tcW w:w="2765" w:type="dxa"/>
          </w:tcPr>
          <w:p w14:paraId="0A9018F8" w14:textId="141E5A9A" w:rsidR="004C4E52" w:rsidRDefault="00E943C3" w:rsidP="00D03B67">
            <w:pPr>
              <w:rPr>
                <w:rFonts w:ascii="Consolas" w:hAnsi="Consolas"/>
              </w:rPr>
            </w:pPr>
            <w:r w:rsidRPr="00E943C3">
              <w:rPr>
                <w:rFonts w:ascii="Consolas" w:hAnsi="Consolas"/>
              </w:rPr>
              <w:t>is</w:t>
            </w:r>
          </w:p>
        </w:tc>
        <w:tc>
          <w:tcPr>
            <w:tcW w:w="2765" w:type="dxa"/>
          </w:tcPr>
          <w:p w14:paraId="551AA72D" w14:textId="1BDA2D53" w:rsidR="004C4E52" w:rsidRDefault="00E943C3" w:rsidP="00D03B67">
            <w:pPr>
              <w:rPr>
                <w:rFonts w:ascii="Consolas" w:hAnsi="Consolas"/>
              </w:rPr>
            </w:pPr>
            <w:r w:rsidRPr="00E943C3">
              <w:rPr>
                <w:rFonts w:ascii="Consolas" w:hAnsi="Consolas"/>
              </w:rPr>
              <w:t>lambda</w:t>
            </w:r>
          </w:p>
        </w:tc>
        <w:tc>
          <w:tcPr>
            <w:tcW w:w="2766" w:type="dxa"/>
          </w:tcPr>
          <w:p w14:paraId="7A8C5551" w14:textId="112EDCBD" w:rsidR="004C4E52" w:rsidRDefault="00E943C3" w:rsidP="00D03B67">
            <w:pPr>
              <w:rPr>
                <w:rFonts w:ascii="Consolas" w:hAnsi="Consolas"/>
              </w:rPr>
            </w:pPr>
            <w:r w:rsidRPr="00E943C3">
              <w:rPr>
                <w:rFonts w:ascii="Consolas" w:hAnsi="Consolas"/>
              </w:rPr>
              <w:t>None</w:t>
            </w:r>
          </w:p>
        </w:tc>
      </w:tr>
      <w:tr w:rsidR="004C4E52" w14:paraId="0C21F191" w14:textId="77777777" w:rsidTr="004C4E52">
        <w:tc>
          <w:tcPr>
            <w:tcW w:w="2765" w:type="dxa"/>
          </w:tcPr>
          <w:p w14:paraId="6AEFD719" w14:textId="30872694" w:rsidR="004C4E52" w:rsidRDefault="00E943C3" w:rsidP="00D03B67">
            <w:pPr>
              <w:rPr>
                <w:rFonts w:ascii="Consolas" w:hAnsi="Consolas"/>
              </w:rPr>
            </w:pPr>
            <w:r w:rsidRPr="00E943C3">
              <w:rPr>
                <w:rFonts w:ascii="Consolas" w:hAnsi="Consolas"/>
              </w:rPr>
              <w:t>nonlocal</w:t>
            </w:r>
          </w:p>
        </w:tc>
        <w:tc>
          <w:tcPr>
            <w:tcW w:w="2765" w:type="dxa"/>
          </w:tcPr>
          <w:p w14:paraId="0E1BDCAF" w14:textId="46BA079B" w:rsidR="004C4E52" w:rsidRDefault="00E943C3" w:rsidP="00D03B67">
            <w:pPr>
              <w:rPr>
                <w:rFonts w:ascii="Consolas" w:hAnsi="Consolas"/>
              </w:rPr>
            </w:pPr>
            <w:r w:rsidRPr="00E943C3">
              <w:rPr>
                <w:rFonts w:ascii="Consolas" w:hAnsi="Consolas"/>
              </w:rPr>
              <w:t>not</w:t>
            </w:r>
          </w:p>
        </w:tc>
        <w:tc>
          <w:tcPr>
            <w:tcW w:w="2766" w:type="dxa"/>
          </w:tcPr>
          <w:p w14:paraId="5DEDF020" w14:textId="10313BE8" w:rsidR="004C4E52" w:rsidRDefault="00E943C3" w:rsidP="00D03B67">
            <w:pPr>
              <w:rPr>
                <w:rFonts w:ascii="Consolas" w:hAnsi="Consolas"/>
              </w:rPr>
            </w:pPr>
            <w:r w:rsidRPr="00E943C3">
              <w:rPr>
                <w:rFonts w:ascii="Consolas" w:hAnsi="Consolas"/>
              </w:rPr>
              <w:t>or</w:t>
            </w:r>
          </w:p>
        </w:tc>
      </w:tr>
      <w:tr w:rsidR="004C4E52" w14:paraId="6CD1F14C" w14:textId="77777777" w:rsidTr="004C4E52">
        <w:tc>
          <w:tcPr>
            <w:tcW w:w="2765" w:type="dxa"/>
          </w:tcPr>
          <w:p w14:paraId="0D3CF769" w14:textId="7EA7D6F8" w:rsidR="004C4E52" w:rsidRDefault="00E943C3" w:rsidP="00D03B67">
            <w:pPr>
              <w:rPr>
                <w:rFonts w:ascii="Consolas" w:hAnsi="Consolas"/>
              </w:rPr>
            </w:pPr>
            <w:r w:rsidRPr="00E943C3">
              <w:rPr>
                <w:rFonts w:ascii="Consolas" w:hAnsi="Consolas"/>
              </w:rPr>
              <w:t>pass</w:t>
            </w:r>
          </w:p>
        </w:tc>
        <w:tc>
          <w:tcPr>
            <w:tcW w:w="2765" w:type="dxa"/>
          </w:tcPr>
          <w:p w14:paraId="76EC1F4E" w14:textId="258BE023" w:rsidR="004C4E52" w:rsidRDefault="00E943C3" w:rsidP="00D03B67">
            <w:pPr>
              <w:rPr>
                <w:rFonts w:ascii="Consolas" w:hAnsi="Consolas"/>
              </w:rPr>
            </w:pPr>
            <w:r w:rsidRPr="00E943C3">
              <w:rPr>
                <w:rFonts w:ascii="Consolas" w:hAnsi="Consolas"/>
              </w:rPr>
              <w:t>raise</w:t>
            </w:r>
          </w:p>
        </w:tc>
        <w:tc>
          <w:tcPr>
            <w:tcW w:w="2766" w:type="dxa"/>
          </w:tcPr>
          <w:p w14:paraId="5B79DAF6" w14:textId="0C89FC6E" w:rsidR="004C4E52" w:rsidRDefault="00E943C3" w:rsidP="00D03B67">
            <w:pPr>
              <w:rPr>
                <w:rFonts w:ascii="Consolas" w:hAnsi="Consolas"/>
              </w:rPr>
            </w:pPr>
            <w:r w:rsidRPr="00E943C3">
              <w:rPr>
                <w:rFonts w:ascii="Consolas" w:hAnsi="Consolas"/>
              </w:rPr>
              <w:t>return</w:t>
            </w:r>
          </w:p>
        </w:tc>
      </w:tr>
      <w:tr w:rsidR="004C4E52" w14:paraId="4E0FB59A" w14:textId="77777777" w:rsidTr="004C4E52">
        <w:tc>
          <w:tcPr>
            <w:tcW w:w="2765" w:type="dxa"/>
          </w:tcPr>
          <w:p w14:paraId="4D22D9F5" w14:textId="6002C981" w:rsidR="004C4E52" w:rsidRDefault="00E943C3" w:rsidP="00D03B67">
            <w:pPr>
              <w:rPr>
                <w:rFonts w:ascii="Consolas" w:hAnsi="Consolas"/>
              </w:rPr>
            </w:pPr>
            <w:r w:rsidRPr="00E943C3">
              <w:rPr>
                <w:rFonts w:ascii="Consolas" w:hAnsi="Consolas"/>
              </w:rPr>
              <w:t>True</w:t>
            </w:r>
          </w:p>
        </w:tc>
        <w:tc>
          <w:tcPr>
            <w:tcW w:w="2765" w:type="dxa"/>
          </w:tcPr>
          <w:p w14:paraId="4D1074D4" w14:textId="080E0C9C" w:rsidR="004C4E52" w:rsidRDefault="00E943C3" w:rsidP="00D03B67">
            <w:pPr>
              <w:rPr>
                <w:rFonts w:ascii="Consolas" w:hAnsi="Consolas"/>
              </w:rPr>
            </w:pPr>
            <w:r w:rsidRPr="00E943C3">
              <w:rPr>
                <w:rFonts w:ascii="Consolas" w:hAnsi="Consolas"/>
              </w:rPr>
              <w:t>try</w:t>
            </w:r>
          </w:p>
        </w:tc>
        <w:tc>
          <w:tcPr>
            <w:tcW w:w="2766" w:type="dxa"/>
          </w:tcPr>
          <w:p w14:paraId="0B5EC747" w14:textId="7463449E" w:rsidR="004C4E52" w:rsidRDefault="00E943C3" w:rsidP="00D03B67">
            <w:pPr>
              <w:rPr>
                <w:rFonts w:ascii="Consolas" w:hAnsi="Consolas"/>
              </w:rPr>
            </w:pPr>
            <w:r w:rsidRPr="00E943C3">
              <w:rPr>
                <w:rFonts w:ascii="Consolas" w:hAnsi="Consolas"/>
              </w:rPr>
              <w:t>while</w:t>
            </w:r>
          </w:p>
        </w:tc>
      </w:tr>
      <w:tr w:rsidR="004C4E52" w14:paraId="369A993B" w14:textId="77777777" w:rsidTr="004C4E52">
        <w:tc>
          <w:tcPr>
            <w:tcW w:w="2765" w:type="dxa"/>
          </w:tcPr>
          <w:p w14:paraId="4BB6A15F" w14:textId="1F5A5106" w:rsidR="004C4E52" w:rsidRDefault="00E943C3" w:rsidP="00D03B67">
            <w:pPr>
              <w:rPr>
                <w:rFonts w:ascii="Consolas" w:hAnsi="Consolas"/>
              </w:rPr>
            </w:pPr>
            <w:r w:rsidRPr="00E943C3">
              <w:rPr>
                <w:rFonts w:ascii="Consolas" w:hAnsi="Consolas"/>
              </w:rPr>
              <w:t>with</w:t>
            </w:r>
          </w:p>
        </w:tc>
        <w:tc>
          <w:tcPr>
            <w:tcW w:w="2765" w:type="dxa"/>
          </w:tcPr>
          <w:p w14:paraId="38599DD7" w14:textId="2FCEE3A4" w:rsidR="004C4E52" w:rsidRDefault="00E943C3" w:rsidP="00D03B67">
            <w:pPr>
              <w:rPr>
                <w:rFonts w:ascii="Consolas" w:hAnsi="Consolas"/>
              </w:rPr>
            </w:pPr>
            <w:r w:rsidRPr="00E943C3">
              <w:rPr>
                <w:rFonts w:ascii="Consolas" w:hAnsi="Consolas"/>
              </w:rPr>
              <w:t>yield</w:t>
            </w:r>
          </w:p>
        </w:tc>
        <w:tc>
          <w:tcPr>
            <w:tcW w:w="2766" w:type="dxa"/>
          </w:tcPr>
          <w:p w14:paraId="61092343" w14:textId="439E0F0B" w:rsidR="004C4E52" w:rsidRDefault="00E943C3" w:rsidP="00D03B67">
            <w:pPr>
              <w:rPr>
                <w:rFonts w:ascii="Consolas" w:hAnsi="Consolas"/>
              </w:rPr>
            </w:pPr>
            <w:r w:rsidRPr="00E943C3">
              <w:rPr>
                <w:rFonts w:ascii="Consolas" w:hAnsi="Consolas"/>
              </w:rPr>
              <w:t>and</w:t>
            </w:r>
          </w:p>
        </w:tc>
      </w:tr>
    </w:tbl>
    <w:p w14:paraId="118E18E6" w14:textId="77777777" w:rsidR="00D03B67" w:rsidRDefault="00D03B67" w:rsidP="00D03B67">
      <w:pPr>
        <w:rPr>
          <w:rFonts w:ascii="Consolas" w:hAnsi="Consolas"/>
        </w:rPr>
      </w:pPr>
    </w:p>
    <w:p w14:paraId="135DEEDF" w14:textId="3014A9E1" w:rsidR="00D03B67" w:rsidRPr="00AB78A2" w:rsidRDefault="00D03B67" w:rsidP="0052618C">
      <w:pPr>
        <w:pStyle w:val="3"/>
      </w:pPr>
      <w:bookmarkStart w:id="18" w:name="_Toc130300454"/>
      <w:r>
        <w:rPr>
          <w:rFonts w:hint="eastAsia"/>
        </w:rPr>
        <w:t>縮排</w:t>
      </w:r>
      <w:bookmarkEnd w:id="18"/>
    </w:p>
    <w:p w14:paraId="15A1A726" w14:textId="2D39A9EF" w:rsidR="00D03B67" w:rsidRDefault="00974D04" w:rsidP="00F0410A">
      <w:pPr>
        <w:ind w:firstLine="480"/>
        <w:rPr>
          <w:rFonts w:ascii="Consolas" w:hAnsi="Consolas"/>
        </w:rPr>
      </w:pPr>
      <w:r>
        <w:rPr>
          <w:rFonts w:ascii="Consolas" w:hAnsi="Consolas"/>
        </w:rPr>
        <w:t xml:space="preserve">Python </w:t>
      </w:r>
      <w:r w:rsidR="0083421C">
        <w:rPr>
          <w:rFonts w:ascii="Consolas" w:hAnsi="Consolas" w:hint="eastAsia"/>
        </w:rPr>
        <w:t>的縮排</w:t>
      </w:r>
      <w:r w:rsidR="0083421C">
        <w:rPr>
          <w:rFonts w:ascii="Consolas" w:hAnsi="Consolas" w:hint="eastAsia"/>
        </w:rPr>
        <w:t xml:space="preserve"> </w:t>
      </w:r>
      <w:r w:rsidR="0083421C">
        <w:rPr>
          <w:rFonts w:ascii="Consolas" w:hAnsi="Consolas"/>
        </w:rPr>
        <w:t xml:space="preserve">(indent) </w:t>
      </w:r>
      <w:r>
        <w:rPr>
          <w:rFonts w:ascii="Consolas" w:hAnsi="Consolas" w:hint="eastAsia"/>
        </w:rPr>
        <w:t>以冒號「</w:t>
      </w:r>
      <w:r>
        <w:rPr>
          <w:rFonts w:ascii="Consolas" w:hAnsi="Consolas" w:hint="eastAsia"/>
        </w:rPr>
        <w:t>:</w:t>
      </w:r>
      <w:r>
        <w:rPr>
          <w:rFonts w:ascii="Consolas" w:hAnsi="Consolas" w:hint="eastAsia"/>
        </w:rPr>
        <w:t>」來代表程式區塊</w:t>
      </w: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>(block)</w:t>
      </w:r>
      <w:r w:rsidR="00FA5CD3">
        <w:rPr>
          <w:rFonts w:ascii="Consolas" w:hAnsi="Consolas"/>
        </w:rPr>
        <w:t xml:space="preserve"> </w:t>
      </w:r>
      <w:r w:rsidR="00FA5CD3">
        <w:rPr>
          <w:rFonts w:ascii="Consolas" w:hAnsi="Consolas" w:hint="eastAsia"/>
        </w:rPr>
        <w:t>的開始</w:t>
      </w:r>
      <w:r>
        <w:rPr>
          <w:rFonts w:ascii="Consolas" w:hAnsi="Consolas" w:hint="eastAsia"/>
        </w:rPr>
        <w:t>，縮排通常都是使用</w:t>
      </w: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 xml:space="preserve">4 </w:t>
      </w:r>
      <w:proofErr w:type="gramStart"/>
      <w:r>
        <w:rPr>
          <w:rFonts w:ascii="Consolas" w:hAnsi="Consolas" w:hint="eastAsia"/>
        </w:rPr>
        <w:t>個</w:t>
      </w:r>
      <w:proofErr w:type="gramEnd"/>
      <w:r>
        <w:rPr>
          <w:rFonts w:ascii="Consolas" w:hAnsi="Consolas" w:hint="eastAsia"/>
        </w:rPr>
        <w:t>空白鍵</w:t>
      </w:r>
      <w:r w:rsidR="00016F08">
        <w:rPr>
          <w:rFonts w:ascii="Consolas" w:hAnsi="Consolas" w:hint="eastAsia"/>
        </w:rPr>
        <w:t xml:space="preserve"> </w:t>
      </w:r>
      <w:r w:rsidR="00016F08">
        <w:rPr>
          <w:rFonts w:ascii="Consolas" w:hAnsi="Consolas"/>
        </w:rPr>
        <w:t>(</w:t>
      </w:r>
      <w:r w:rsidR="00016F08">
        <w:rPr>
          <w:rFonts w:ascii="Consolas" w:hAnsi="Consolas" w:hint="eastAsia"/>
        </w:rPr>
        <w:t>有時候會看到</w:t>
      </w:r>
      <w:r w:rsidR="00055440">
        <w:rPr>
          <w:rFonts w:ascii="Consolas" w:hAnsi="Consolas" w:hint="eastAsia"/>
        </w:rPr>
        <w:t>有人用</w:t>
      </w:r>
      <w:r w:rsidR="00016F08">
        <w:rPr>
          <w:rFonts w:ascii="Consolas" w:hAnsi="Consolas" w:hint="eastAsia"/>
        </w:rPr>
        <w:t xml:space="preserve"> </w:t>
      </w:r>
      <w:r w:rsidR="00016F08">
        <w:rPr>
          <w:rFonts w:ascii="Consolas" w:hAnsi="Consolas"/>
        </w:rPr>
        <w:t xml:space="preserve">2 </w:t>
      </w:r>
      <w:r w:rsidR="00016F08">
        <w:rPr>
          <w:rFonts w:ascii="Consolas" w:hAnsi="Consolas" w:hint="eastAsia"/>
        </w:rPr>
        <w:t>個，建議</w:t>
      </w:r>
      <w:r w:rsidR="00364FC2">
        <w:rPr>
          <w:rFonts w:ascii="Consolas" w:hAnsi="Consolas" w:hint="eastAsia"/>
        </w:rPr>
        <w:t>一行</w:t>
      </w:r>
      <w:r w:rsidR="00016F08">
        <w:rPr>
          <w:rFonts w:ascii="Consolas" w:hAnsi="Consolas" w:hint="eastAsia"/>
        </w:rPr>
        <w:t>用</w:t>
      </w:r>
      <w:r w:rsidR="00016F08">
        <w:rPr>
          <w:rFonts w:ascii="Consolas" w:hAnsi="Consolas" w:hint="eastAsia"/>
        </w:rPr>
        <w:t xml:space="preserve"> </w:t>
      </w:r>
      <w:r w:rsidR="00016F08">
        <w:rPr>
          <w:rFonts w:ascii="Consolas" w:hAnsi="Consolas"/>
        </w:rPr>
        <w:t xml:space="preserve">4 </w:t>
      </w:r>
      <w:r w:rsidR="00016F08">
        <w:rPr>
          <w:rFonts w:ascii="Consolas" w:hAnsi="Consolas" w:hint="eastAsia"/>
        </w:rPr>
        <w:t>個</w:t>
      </w:r>
      <w:r w:rsidR="00016F08">
        <w:rPr>
          <w:rFonts w:ascii="Consolas" w:hAnsi="Consolas"/>
        </w:rPr>
        <w:t>)</w:t>
      </w:r>
      <w:r>
        <w:rPr>
          <w:rFonts w:ascii="Consolas" w:hAnsi="Consolas" w:hint="eastAsia"/>
        </w:rPr>
        <w:t>，例如：</w:t>
      </w:r>
    </w:p>
    <w:p w14:paraId="537FB6B2" w14:textId="31D61D2B" w:rsidR="00974D04" w:rsidRDefault="00974D04" w:rsidP="00D03B67">
      <w:pPr>
        <w:rPr>
          <w:rFonts w:ascii="Consolas" w:hAnsi="Consolas"/>
        </w:rPr>
      </w:pPr>
    </w:p>
    <w:tbl>
      <w:tblPr>
        <w:tblStyle w:val="a4"/>
        <w:tblW w:w="4746" w:type="pct"/>
        <w:jc w:val="center"/>
        <w:tblLook w:val="04A0" w:firstRow="1" w:lastRow="0" w:firstColumn="1" w:lastColumn="0" w:noHBand="0" w:noVBand="1"/>
      </w:tblPr>
      <w:tblGrid>
        <w:gridCol w:w="2551"/>
        <w:gridCol w:w="5324"/>
      </w:tblGrid>
      <w:tr w:rsidR="00EE0371" w14:paraId="3E523351" w14:textId="77777777" w:rsidTr="003B3A25">
        <w:trPr>
          <w:jc w:val="center"/>
        </w:trPr>
        <w:tc>
          <w:tcPr>
            <w:tcW w:w="1620" w:type="pct"/>
          </w:tcPr>
          <w:p w14:paraId="7BC9FB1A" w14:textId="77777777" w:rsidR="00EE0371" w:rsidRDefault="00EE0371" w:rsidP="00EE0371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um = 0</w:t>
            </w:r>
          </w:p>
          <w:p w14:paraId="79CE2836" w14:textId="622E66A1" w:rsidR="00EE0371" w:rsidRDefault="00EE0371" w:rsidP="00EE0371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s</w:t>
            </w:r>
            <w:r>
              <w:rPr>
                <w:rFonts w:ascii="Consolas" w:hAnsi="Consolas"/>
              </w:rPr>
              <w:t>core = 60</w:t>
            </w:r>
          </w:p>
        </w:tc>
        <w:tc>
          <w:tcPr>
            <w:tcW w:w="3380" w:type="pct"/>
          </w:tcPr>
          <w:p w14:paraId="7873200F" w14:textId="5C5CCACB" w:rsidR="00EE0371" w:rsidRDefault="00EE0371" w:rsidP="00D03B67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宣告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/>
              </w:rPr>
              <w:t xml:space="preserve">sum </w:t>
            </w:r>
            <w:r w:rsidR="009B4FEF">
              <w:rPr>
                <w:rFonts w:ascii="Consolas" w:hAnsi="Consolas" w:hint="eastAsia"/>
              </w:rPr>
              <w:t>變數</w:t>
            </w:r>
            <w:r w:rsidR="00174225">
              <w:rPr>
                <w:rFonts w:ascii="Consolas" w:hAnsi="Consolas" w:hint="eastAsia"/>
              </w:rPr>
              <w:t>的值</w:t>
            </w:r>
            <w:r>
              <w:rPr>
                <w:rFonts w:ascii="Consolas" w:hAnsi="Consolas" w:hint="eastAsia"/>
              </w:rPr>
              <w:t>為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/>
              </w:rPr>
              <w:t>0</w:t>
            </w:r>
          </w:p>
          <w:p w14:paraId="74E989A3" w14:textId="2F26FDEB" w:rsidR="00EE0371" w:rsidRDefault="00EE0371" w:rsidP="00D03B67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宣告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/>
              </w:rPr>
              <w:t xml:space="preserve">score </w:t>
            </w:r>
            <w:r>
              <w:rPr>
                <w:rFonts w:ascii="Consolas" w:hAnsi="Consolas" w:hint="eastAsia"/>
              </w:rPr>
              <w:t>變數</w:t>
            </w:r>
            <w:r w:rsidR="00174225">
              <w:rPr>
                <w:rFonts w:ascii="Consolas" w:hAnsi="Consolas" w:hint="eastAsia"/>
              </w:rPr>
              <w:t>的值</w:t>
            </w:r>
            <w:r>
              <w:rPr>
                <w:rFonts w:ascii="Consolas" w:hAnsi="Consolas" w:hint="eastAsia"/>
              </w:rPr>
              <w:t>為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/>
              </w:rPr>
              <w:t>60</w:t>
            </w:r>
          </w:p>
        </w:tc>
      </w:tr>
      <w:tr w:rsidR="000015F5" w14:paraId="6D36FC29" w14:textId="77777777" w:rsidTr="003B3A25">
        <w:trPr>
          <w:jc w:val="center"/>
        </w:trPr>
        <w:tc>
          <w:tcPr>
            <w:tcW w:w="1620" w:type="pct"/>
          </w:tcPr>
          <w:p w14:paraId="72878310" w14:textId="31CB8023" w:rsidR="000015F5" w:rsidRDefault="000015F5" w:rsidP="00D03B6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if score &gt;= 60</w:t>
            </w:r>
            <w:r w:rsidRPr="00F668CA">
              <w:rPr>
                <w:rFonts w:ascii="Consolas" w:hAnsi="Consolas"/>
                <w:shd w:val="pct15" w:color="auto" w:fill="FFFFFF"/>
              </w:rPr>
              <w:t>:</w:t>
            </w:r>
          </w:p>
        </w:tc>
        <w:tc>
          <w:tcPr>
            <w:tcW w:w="3380" w:type="pct"/>
            <w:vMerge w:val="restart"/>
          </w:tcPr>
          <w:p w14:paraId="16F3A339" w14:textId="77777777" w:rsidR="0034300F" w:rsidRDefault="00F668CA" w:rsidP="00B621E1">
            <w:pPr>
              <w:ind w:left="480" w:hangingChars="200" w:hanging="480"/>
              <w:rPr>
                <w:rFonts w:ascii="Consolas" w:hAnsi="Consolas"/>
              </w:rPr>
            </w:pPr>
            <w:r w:rsidRPr="00F668CA">
              <w:rPr>
                <w:rFonts w:ascii="Consolas" w:hAnsi="Consolas" w:hint="eastAsia"/>
              </w:rPr>
              <w:t>從</w:t>
            </w:r>
            <w:r w:rsidRPr="00F668CA">
              <w:rPr>
                <w:rFonts w:ascii="Consolas" w:hAnsi="Consolas" w:hint="eastAsia"/>
              </w:rPr>
              <w:t xml:space="preserve"> </w:t>
            </w:r>
            <w:r w:rsidRPr="00F668CA">
              <w:rPr>
                <w:rFonts w:ascii="Consolas" w:hAnsi="Consolas" w:hint="eastAsia"/>
                <w:shd w:val="pct15" w:color="auto" w:fill="FFFFFF"/>
              </w:rPr>
              <w:t>:</w:t>
            </w:r>
            <w:r w:rsidRPr="00F668CA">
              <w:rPr>
                <w:rFonts w:ascii="Consolas" w:hAnsi="Consolas" w:hint="eastAsia"/>
              </w:rPr>
              <w:t xml:space="preserve"> </w:t>
            </w:r>
            <w:r w:rsidRPr="00F668CA">
              <w:rPr>
                <w:rFonts w:ascii="Consolas" w:hAnsi="Consolas" w:hint="eastAsia"/>
              </w:rPr>
              <w:t>右方開始，到</w:t>
            </w:r>
            <w:r w:rsidRPr="00F668CA">
              <w:rPr>
                <w:rFonts w:ascii="Consolas" w:hAnsi="Consolas" w:hint="eastAsia"/>
              </w:rPr>
              <w:t xml:space="preserve"> </w:t>
            </w:r>
            <w:r w:rsidRPr="00F668CA">
              <w:rPr>
                <w:rFonts w:ascii="Consolas" w:hAnsi="Consolas" w:hint="eastAsia"/>
                <w:shd w:val="pct15" w:color="auto" w:fill="FFFFFF"/>
              </w:rPr>
              <w:t>)</w:t>
            </w:r>
            <w:r w:rsidRPr="00F668CA">
              <w:rPr>
                <w:rFonts w:ascii="Consolas" w:hAnsi="Consolas" w:hint="eastAsia"/>
              </w:rPr>
              <w:t xml:space="preserve"> </w:t>
            </w:r>
            <w:proofErr w:type="gramStart"/>
            <w:r w:rsidRPr="00F668CA">
              <w:rPr>
                <w:rFonts w:ascii="Consolas" w:hAnsi="Consolas" w:hint="eastAsia"/>
              </w:rPr>
              <w:t>右方，</w:t>
            </w:r>
            <w:proofErr w:type="gramEnd"/>
            <w:r w:rsidRPr="00F668CA">
              <w:rPr>
                <w:rFonts w:ascii="Consolas" w:hAnsi="Consolas" w:hint="eastAsia"/>
              </w:rPr>
              <w:t>都是程式區塊，</w:t>
            </w:r>
          </w:p>
          <w:p w14:paraId="19AA28DF" w14:textId="28AF58C4" w:rsidR="0034300F" w:rsidRDefault="00B621E1" w:rsidP="00B621E1">
            <w:pPr>
              <w:ind w:left="480" w:hangingChars="200" w:hanging="480"/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程式碼前</w:t>
            </w:r>
            <w:r w:rsidR="0045122D">
              <w:rPr>
                <w:rFonts w:ascii="Consolas" w:hAnsi="Consolas" w:hint="eastAsia"/>
              </w:rPr>
              <w:t>放</w:t>
            </w:r>
            <w:r w:rsidR="00F668CA" w:rsidRPr="00F668CA">
              <w:rPr>
                <w:rFonts w:ascii="Consolas" w:hAnsi="Consolas" w:hint="eastAsia"/>
              </w:rPr>
              <w:t>了</w:t>
            </w:r>
            <w:r w:rsidR="00F668CA" w:rsidRPr="00F668CA">
              <w:rPr>
                <w:rFonts w:ascii="Consolas" w:hAnsi="Consolas" w:hint="eastAsia"/>
              </w:rPr>
              <w:t xml:space="preserve"> 4 </w:t>
            </w:r>
            <w:proofErr w:type="gramStart"/>
            <w:r w:rsidR="00F668CA" w:rsidRPr="00F668CA">
              <w:rPr>
                <w:rFonts w:ascii="Consolas" w:hAnsi="Consolas" w:hint="eastAsia"/>
              </w:rPr>
              <w:t>個</w:t>
            </w:r>
            <w:proofErr w:type="gramEnd"/>
            <w:r w:rsidR="00F668CA" w:rsidRPr="00F668CA">
              <w:rPr>
                <w:rFonts w:ascii="Consolas" w:hAnsi="Consolas" w:hint="eastAsia"/>
              </w:rPr>
              <w:t>空白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/>
              </w:rPr>
              <w:t>(</w:t>
            </w:r>
            <w:r w:rsidRPr="00F668CA">
              <w:rPr>
                <w:rFonts w:ascii="Consolas" w:hAnsi="Consolas" w:hint="eastAsia"/>
                <w:bdr w:val="single" w:sz="4" w:space="0" w:color="auto"/>
              </w:rPr>
              <w:t xml:space="preserve">    </w:t>
            </w:r>
            <w:r>
              <w:rPr>
                <w:rFonts w:ascii="Consolas" w:hAnsi="Consolas"/>
              </w:rPr>
              <w:t xml:space="preserve">) </w:t>
            </w:r>
            <w:r w:rsidR="00F668CA" w:rsidRPr="00F668CA">
              <w:rPr>
                <w:rFonts w:ascii="Consolas" w:hAnsi="Consolas" w:hint="eastAsia"/>
              </w:rPr>
              <w:t>縮排</w:t>
            </w:r>
            <w:r>
              <w:rPr>
                <w:rFonts w:ascii="Consolas" w:hAnsi="Consolas" w:hint="eastAsia"/>
              </w:rPr>
              <w:t>，</w:t>
            </w:r>
          </w:p>
          <w:p w14:paraId="53BBF871" w14:textId="1BC96EBE" w:rsidR="00F668CA" w:rsidRDefault="00B621E1" w:rsidP="00B621E1">
            <w:pPr>
              <w:ind w:left="480" w:hangingChars="200" w:hanging="480"/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代表都在同一</w:t>
            </w:r>
            <w:proofErr w:type="gramStart"/>
            <w:r>
              <w:rPr>
                <w:rFonts w:ascii="Consolas" w:hAnsi="Consolas" w:hint="eastAsia"/>
              </w:rPr>
              <w:t>個</w:t>
            </w:r>
            <w:proofErr w:type="gramEnd"/>
            <w:r>
              <w:rPr>
                <w:rFonts w:ascii="Consolas" w:hAnsi="Consolas" w:hint="eastAsia"/>
              </w:rPr>
              <w:t>程式區塊內</w:t>
            </w:r>
            <w:r w:rsidR="00F668CA" w:rsidRPr="00F668CA">
              <w:rPr>
                <w:rFonts w:ascii="Consolas" w:hAnsi="Consolas" w:hint="eastAsia"/>
              </w:rPr>
              <w:t>。</w:t>
            </w:r>
          </w:p>
        </w:tc>
      </w:tr>
      <w:tr w:rsidR="000015F5" w14:paraId="146589AE" w14:textId="77777777" w:rsidTr="003B3A25">
        <w:trPr>
          <w:trHeight w:val="264"/>
          <w:jc w:val="center"/>
        </w:trPr>
        <w:tc>
          <w:tcPr>
            <w:tcW w:w="1620" w:type="pct"/>
          </w:tcPr>
          <w:p w14:paraId="7174AD6C" w14:textId="03B9444E" w:rsidR="00B207A3" w:rsidRDefault="000015F5" w:rsidP="00D03B67">
            <w:pPr>
              <w:rPr>
                <w:rFonts w:ascii="Consolas" w:hAnsi="Consolas"/>
              </w:rPr>
            </w:pPr>
            <w:r w:rsidRPr="00483CFA">
              <w:rPr>
                <w:rFonts w:ascii="Consolas" w:hAnsi="Consolas" w:hint="eastAsia"/>
                <w:bdr w:val="single" w:sz="4" w:space="0" w:color="auto"/>
              </w:rPr>
              <w:t xml:space="preserve"> </w:t>
            </w:r>
            <w:r w:rsidRPr="00483CFA">
              <w:rPr>
                <w:rFonts w:ascii="Consolas" w:hAnsi="Consolas"/>
                <w:bdr w:val="single" w:sz="4" w:space="0" w:color="auto"/>
              </w:rPr>
              <w:t xml:space="preserve">   </w:t>
            </w:r>
            <w:r>
              <w:rPr>
                <w:rFonts w:ascii="Consolas" w:hAnsi="Consolas"/>
              </w:rPr>
              <w:t>print('</w:t>
            </w:r>
            <w:r>
              <w:rPr>
                <w:rFonts w:ascii="Consolas" w:hAnsi="Consolas" w:hint="eastAsia"/>
              </w:rPr>
              <w:t>及格</w:t>
            </w:r>
            <w:r>
              <w:rPr>
                <w:rFonts w:ascii="Consolas" w:hAnsi="Consolas"/>
              </w:rPr>
              <w:t>'</w:t>
            </w:r>
            <w:r w:rsidRPr="00F668CA">
              <w:rPr>
                <w:rFonts w:ascii="Consolas" w:hAnsi="Consolas"/>
                <w:shd w:val="pct15" w:color="auto" w:fill="FFFFFF"/>
              </w:rPr>
              <w:t>)</w:t>
            </w:r>
          </w:p>
        </w:tc>
        <w:tc>
          <w:tcPr>
            <w:tcW w:w="3380" w:type="pct"/>
            <w:vMerge/>
          </w:tcPr>
          <w:p w14:paraId="242E043E" w14:textId="77777777" w:rsidR="000015F5" w:rsidRDefault="000015F5" w:rsidP="00D03B67">
            <w:pPr>
              <w:rPr>
                <w:rFonts w:ascii="Consolas" w:hAnsi="Consolas"/>
              </w:rPr>
            </w:pPr>
          </w:p>
        </w:tc>
      </w:tr>
      <w:tr w:rsidR="000F0EA7" w14:paraId="797489C4" w14:textId="77777777" w:rsidTr="003B3A25">
        <w:trPr>
          <w:trHeight w:val="811"/>
          <w:jc w:val="center"/>
        </w:trPr>
        <w:tc>
          <w:tcPr>
            <w:tcW w:w="1620" w:type="pct"/>
          </w:tcPr>
          <w:p w14:paraId="5CA7C59F" w14:textId="77777777" w:rsidR="000F0EA7" w:rsidRDefault="000F0EA7" w:rsidP="000F0EA7">
            <w:pPr>
              <w:rPr>
                <w:rFonts w:ascii="標楷體" w:hAnsi="標楷體"/>
              </w:rPr>
            </w:pPr>
            <w:r w:rsidRPr="00483CFA">
              <w:rPr>
                <w:rFonts w:ascii="Consolas" w:hAnsi="Consolas" w:hint="eastAsia"/>
                <w:bdr w:val="single" w:sz="4" w:space="0" w:color="auto"/>
              </w:rPr>
              <w:t xml:space="preserve"> </w:t>
            </w:r>
            <w:r w:rsidRPr="00483CFA">
              <w:rPr>
                <w:rFonts w:ascii="Consolas" w:hAnsi="Consolas"/>
                <w:bdr w:val="single" w:sz="4" w:space="0" w:color="auto"/>
              </w:rPr>
              <w:t xml:space="preserve">   </w:t>
            </w:r>
            <w:r>
              <w:rPr>
                <w:rFonts w:ascii="標楷體" w:hAnsi="標楷體" w:hint="eastAsia"/>
              </w:rPr>
              <w:t>(下一行程式</w:t>
            </w:r>
            <w:r>
              <w:rPr>
                <w:rFonts w:ascii="標楷體" w:hAnsi="標楷體"/>
              </w:rPr>
              <w:t>)</w:t>
            </w:r>
          </w:p>
          <w:p w14:paraId="55672403" w14:textId="2B555561" w:rsidR="000F0EA7" w:rsidRPr="00483CFA" w:rsidRDefault="000F0EA7" w:rsidP="000F0EA7">
            <w:pPr>
              <w:rPr>
                <w:rFonts w:ascii="Consolas" w:hAnsi="Consolas"/>
                <w:bdr w:val="single" w:sz="4" w:space="0" w:color="auto"/>
              </w:rPr>
            </w:pPr>
            <w:r w:rsidRPr="00483CFA">
              <w:rPr>
                <w:rFonts w:ascii="Consolas" w:hAnsi="Consolas" w:hint="eastAsia"/>
                <w:bdr w:val="single" w:sz="4" w:space="0" w:color="auto"/>
              </w:rPr>
              <w:t xml:space="preserve"> </w:t>
            </w:r>
            <w:r w:rsidRPr="00483CFA">
              <w:rPr>
                <w:rFonts w:ascii="Consolas" w:hAnsi="Consolas"/>
                <w:bdr w:val="single" w:sz="4" w:space="0" w:color="auto"/>
              </w:rPr>
              <w:t xml:space="preserve">   </w:t>
            </w:r>
            <w:r>
              <w:rPr>
                <w:rFonts w:ascii="標楷體" w:hAnsi="標楷體" w:hint="eastAsia"/>
              </w:rPr>
              <w:t>(下一行程式</w:t>
            </w:r>
            <w:r>
              <w:rPr>
                <w:rFonts w:ascii="標楷體" w:hAnsi="標楷體"/>
              </w:rPr>
              <w:t>)</w:t>
            </w:r>
          </w:p>
        </w:tc>
        <w:tc>
          <w:tcPr>
            <w:tcW w:w="3380" w:type="pct"/>
          </w:tcPr>
          <w:p w14:paraId="10FB787F" w14:textId="77777777" w:rsidR="000F0EA7" w:rsidRDefault="000F0EA7" w:rsidP="00F668CA">
            <w:pPr>
              <w:ind w:left="480" w:hangingChars="200" w:hanging="480"/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如果下一行程式前面還有縮排，</w:t>
            </w:r>
          </w:p>
          <w:p w14:paraId="70DD6B91" w14:textId="10805392" w:rsidR="000F0EA7" w:rsidRDefault="000F0EA7" w:rsidP="00F668CA">
            <w:pPr>
              <w:ind w:left="480" w:hangingChars="200" w:hanging="480"/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代表都在同一</w:t>
            </w:r>
            <w:proofErr w:type="gramStart"/>
            <w:r>
              <w:rPr>
                <w:rFonts w:ascii="Consolas" w:hAnsi="Consolas" w:hint="eastAsia"/>
              </w:rPr>
              <w:t>個</w:t>
            </w:r>
            <w:proofErr w:type="gramEnd"/>
            <w:r>
              <w:rPr>
                <w:rFonts w:ascii="Consolas" w:hAnsi="Consolas" w:hint="eastAsia"/>
              </w:rPr>
              <w:t>程式區塊範圍內。</w:t>
            </w:r>
          </w:p>
        </w:tc>
      </w:tr>
      <w:tr w:rsidR="00EE0371" w14:paraId="056B75AE" w14:textId="77777777" w:rsidTr="003B3A25">
        <w:trPr>
          <w:jc w:val="center"/>
        </w:trPr>
        <w:tc>
          <w:tcPr>
            <w:tcW w:w="1620" w:type="pct"/>
          </w:tcPr>
          <w:p w14:paraId="165F92CF" w14:textId="5B3D8544" w:rsidR="00EE0371" w:rsidRDefault="00EE0371" w:rsidP="00D03B67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s</w:t>
            </w:r>
            <w:r>
              <w:rPr>
                <w:rFonts w:ascii="Consolas" w:hAnsi="Consolas"/>
              </w:rPr>
              <w:t>um = sum + score</w:t>
            </w:r>
          </w:p>
        </w:tc>
        <w:tc>
          <w:tcPr>
            <w:tcW w:w="3380" w:type="pct"/>
          </w:tcPr>
          <w:p w14:paraId="6B8FC452" w14:textId="4238C2E0" w:rsidR="00EE0371" w:rsidRDefault="00F668CA" w:rsidP="00D03B67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這是下一行程式，不受上方程式區塊的範</w:t>
            </w:r>
            <w:r w:rsidR="0088282D">
              <w:rPr>
                <w:rFonts w:ascii="Consolas" w:hAnsi="Consolas" w:hint="eastAsia"/>
              </w:rPr>
              <w:t>圍</w:t>
            </w:r>
            <w:r>
              <w:rPr>
                <w:rFonts w:ascii="Consolas" w:hAnsi="Consolas" w:hint="eastAsia"/>
              </w:rPr>
              <w:t>影響</w:t>
            </w:r>
          </w:p>
        </w:tc>
      </w:tr>
    </w:tbl>
    <w:p w14:paraId="0B423974" w14:textId="77777777" w:rsidR="00F467B8" w:rsidRDefault="00F467B8" w:rsidP="00E03002">
      <w:pPr>
        <w:rPr>
          <w:rFonts w:ascii="Consolas" w:hAnsi="Consolas"/>
        </w:rPr>
      </w:pPr>
    </w:p>
    <w:p w14:paraId="50ADD9F9" w14:textId="45068D94" w:rsidR="00F467B8" w:rsidRDefault="00F467B8" w:rsidP="00F467B8">
      <w:pPr>
        <w:pStyle w:val="2"/>
      </w:pPr>
      <w:bookmarkStart w:id="19" w:name="_Toc130300455"/>
      <w:r w:rsidRPr="008F46E2">
        <w:rPr>
          <w:rFonts w:hint="eastAsia"/>
        </w:rPr>
        <w:t>運算</w:t>
      </w:r>
      <w:r>
        <w:rPr>
          <w:rFonts w:hint="eastAsia"/>
        </w:rPr>
        <w:t>子</w:t>
      </w:r>
      <w:bookmarkEnd w:id="19"/>
    </w:p>
    <w:p w14:paraId="36EF9D9F" w14:textId="3429446A" w:rsidR="001D1144" w:rsidRDefault="001A0EC4" w:rsidP="00F0410A">
      <w:pPr>
        <w:ind w:firstLine="480"/>
        <w:rPr>
          <w:rFonts w:ascii="Consolas" w:hAnsi="Consolas"/>
        </w:rPr>
      </w:pPr>
      <w:r>
        <w:rPr>
          <w:rFonts w:ascii="Consolas" w:hAnsi="Consolas" w:hint="eastAsia"/>
        </w:rPr>
        <w:t>運算</w:t>
      </w:r>
      <w:r w:rsidR="00416551">
        <w:rPr>
          <w:rFonts w:ascii="Consolas" w:hAnsi="Consolas" w:hint="eastAsia"/>
        </w:rPr>
        <w:t>子</w:t>
      </w:r>
      <w:r w:rsidR="00416551">
        <w:rPr>
          <w:rFonts w:ascii="Consolas" w:hAnsi="Consolas"/>
        </w:rPr>
        <w:t xml:space="preserve"> (operators) </w:t>
      </w:r>
      <w:r w:rsidR="00416551">
        <w:rPr>
          <w:rFonts w:ascii="Consolas" w:hAnsi="Consolas" w:hint="eastAsia"/>
        </w:rPr>
        <w:t>就是大家常見的</w:t>
      </w:r>
      <w:r w:rsidR="00416551">
        <w:rPr>
          <w:rFonts w:ascii="Consolas" w:hAnsi="Consolas" w:hint="eastAsia"/>
        </w:rPr>
        <w:t xml:space="preserve"> </w:t>
      </w:r>
      <w:r w:rsidR="00416551">
        <w:rPr>
          <w:rFonts w:ascii="Consolas" w:hAnsi="Consolas"/>
        </w:rPr>
        <w:t>+ (</w:t>
      </w:r>
      <w:r w:rsidR="00416551">
        <w:rPr>
          <w:rFonts w:ascii="Consolas" w:hAnsi="Consolas" w:hint="eastAsia"/>
        </w:rPr>
        <w:t>加</w:t>
      </w:r>
      <w:r w:rsidR="00416551">
        <w:rPr>
          <w:rFonts w:ascii="Consolas" w:hAnsi="Consolas"/>
        </w:rPr>
        <w:t>), - (</w:t>
      </w:r>
      <w:r w:rsidR="00416551">
        <w:rPr>
          <w:rFonts w:ascii="Consolas" w:hAnsi="Consolas" w:hint="eastAsia"/>
        </w:rPr>
        <w:t>減</w:t>
      </w:r>
      <w:r w:rsidR="00416551">
        <w:rPr>
          <w:rFonts w:ascii="Consolas" w:hAnsi="Consolas"/>
        </w:rPr>
        <w:t>), * (</w:t>
      </w:r>
      <w:r w:rsidR="00416551">
        <w:rPr>
          <w:rFonts w:ascii="Consolas" w:hAnsi="Consolas" w:hint="eastAsia"/>
        </w:rPr>
        <w:t>乘</w:t>
      </w:r>
      <w:r w:rsidR="00416551">
        <w:rPr>
          <w:rFonts w:ascii="Consolas" w:hAnsi="Consolas"/>
        </w:rPr>
        <w:t>), / (</w:t>
      </w:r>
      <w:r w:rsidR="00416551">
        <w:rPr>
          <w:rFonts w:ascii="Consolas" w:hAnsi="Consolas" w:hint="eastAsia"/>
        </w:rPr>
        <w:t>除</w:t>
      </w:r>
      <w:r w:rsidR="00416551">
        <w:rPr>
          <w:rFonts w:ascii="Consolas" w:hAnsi="Consolas"/>
        </w:rPr>
        <w:t>), % (</w:t>
      </w:r>
      <w:r w:rsidR="00416551">
        <w:rPr>
          <w:rFonts w:ascii="Consolas" w:hAnsi="Consolas" w:hint="eastAsia"/>
        </w:rPr>
        <w:t>相除取餘數</w:t>
      </w:r>
      <w:r w:rsidR="00416551">
        <w:rPr>
          <w:rFonts w:ascii="Consolas" w:hAnsi="Consolas"/>
        </w:rPr>
        <w:t>), = (</w:t>
      </w:r>
      <w:proofErr w:type="gramStart"/>
      <w:r w:rsidR="00416551">
        <w:rPr>
          <w:rFonts w:ascii="Consolas" w:hAnsi="Consolas" w:hint="eastAsia"/>
        </w:rPr>
        <w:t>賦值</w:t>
      </w:r>
      <w:proofErr w:type="gramEnd"/>
      <w:r w:rsidR="00416551">
        <w:rPr>
          <w:rFonts w:ascii="Consolas" w:hAnsi="Consolas"/>
        </w:rPr>
        <w:t>), &gt; (</w:t>
      </w:r>
      <w:r w:rsidR="00416551">
        <w:rPr>
          <w:rFonts w:ascii="Consolas" w:hAnsi="Consolas" w:hint="eastAsia"/>
        </w:rPr>
        <w:t>大於</w:t>
      </w:r>
      <w:r w:rsidR="00416551">
        <w:rPr>
          <w:rFonts w:ascii="Consolas" w:hAnsi="Consolas"/>
        </w:rPr>
        <w:t>), &lt; (</w:t>
      </w:r>
      <w:r w:rsidR="00416551">
        <w:rPr>
          <w:rFonts w:ascii="Consolas" w:hAnsi="Consolas" w:hint="eastAsia"/>
        </w:rPr>
        <w:t>小於</w:t>
      </w:r>
      <w:r w:rsidR="00416551">
        <w:rPr>
          <w:rFonts w:ascii="Consolas" w:hAnsi="Consolas"/>
        </w:rPr>
        <w:t>), == (</w:t>
      </w:r>
      <w:r w:rsidR="00416551">
        <w:rPr>
          <w:rFonts w:ascii="Consolas" w:hAnsi="Consolas" w:hint="eastAsia"/>
        </w:rPr>
        <w:t>等於</w:t>
      </w:r>
      <w:r w:rsidR="00416551">
        <w:rPr>
          <w:rFonts w:ascii="Consolas" w:hAnsi="Consolas"/>
        </w:rPr>
        <w:t xml:space="preserve">) </w:t>
      </w:r>
      <w:r w:rsidR="00416551">
        <w:rPr>
          <w:rFonts w:ascii="Consolas" w:hAnsi="Consolas" w:hint="eastAsia"/>
        </w:rPr>
        <w:t>…等符號，</w:t>
      </w:r>
      <w:r w:rsidR="00DB172C">
        <w:rPr>
          <w:rFonts w:ascii="Consolas" w:hAnsi="Consolas" w:hint="eastAsia"/>
        </w:rPr>
        <w:t>常見</w:t>
      </w:r>
      <w:r w:rsidR="006C1DD6">
        <w:rPr>
          <w:rFonts w:ascii="Consolas" w:hAnsi="Consolas" w:hint="eastAsia"/>
        </w:rPr>
        <w:t>的有</w:t>
      </w:r>
      <w:r w:rsidR="00416551">
        <w:rPr>
          <w:rFonts w:ascii="Consolas" w:hAnsi="Consolas" w:hint="eastAsia"/>
        </w:rPr>
        <w:t>：</w:t>
      </w:r>
    </w:p>
    <w:p w14:paraId="3B7083EF" w14:textId="05092BD4" w:rsidR="00416551" w:rsidRDefault="00416551" w:rsidP="00DC0CD8">
      <w:pPr>
        <w:pStyle w:val="a9"/>
        <w:numPr>
          <w:ilvl w:val="0"/>
          <w:numId w:val="10"/>
        </w:numPr>
        <w:ind w:leftChars="0"/>
        <w:rPr>
          <w:rFonts w:ascii="Consolas" w:hAnsi="Consolas"/>
        </w:rPr>
      </w:pPr>
      <w:r>
        <w:rPr>
          <w:rFonts w:ascii="Consolas" w:hAnsi="Consolas" w:hint="eastAsia"/>
        </w:rPr>
        <w:t>算術運算子</w:t>
      </w:r>
      <w:r w:rsidR="00AE5786">
        <w:rPr>
          <w:rFonts w:ascii="Consolas" w:hAnsi="Consolas" w:hint="eastAsia"/>
        </w:rPr>
        <w:t xml:space="preserve"> </w:t>
      </w:r>
      <w:r w:rsidR="00AE5786">
        <w:rPr>
          <w:rFonts w:ascii="Consolas" w:hAnsi="Consolas"/>
        </w:rPr>
        <w:t>(</w:t>
      </w:r>
      <w:r w:rsidR="00AE5786" w:rsidRPr="00AE5786">
        <w:rPr>
          <w:rFonts w:ascii="Consolas" w:hAnsi="Consolas"/>
        </w:rPr>
        <w:t>Arithmetic operators</w:t>
      </w:r>
      <w:r w:rsidR="00AE5786">
        <w:rPr>
          <w:rFonts w:ascii="Consolas" w:hAnsi="Consolas"/>
        </w:rPr>
        <w:t>)</w:t>
      </w:r>
    </w:p>
    <w:p w14:paraId="7E38C564" w14:textId="0536DD45" w:rsidR="00416551" w:rsidRDefault="00416551" w:rsidP="00DC0CD8">
      <w:pPr>
        <w:pStyle w:val="a9"/>
        <w:numPr>
          <w:ilvl w:val="0"/>
          <w:numId w:val="10"/>
        </w:numPr>
        <w:ind w:leftChars="0"/>
        <w:rPr>
          <w:rFonts w:ascii="Consolas" w:hAnsi="Consolas"/>
        </w:rPr>
      </w:pPr>
      <w:proofErr w:type="gramStart"/>
      <w:r>
        <w:rPr>
          <w:rFonts w:ascii="Consolas" w:hAnsi="Consolas" w:hint="eastAsia"/>
        </w:rPr>
        <w:t>賦值運算子</w:t>
      </w:r>
      <w:proofErr w:type="gramEnd"/>
      <w:r w:rsidR="00AE5786">
        <w:rPr>
          <w:rFonts w:ascii="Consolas" w:hAnsi="Consolas" w:hint="eastAsia"/>
        </w:rPr>
        <w:t xml:space="preserve"> </w:t>
      </w:r>
      <w:r w:rsidR="00AE5786">
        <w:rPr>
          <w:rFonts w:ascii="Consolas" w:hAnsi="Consolas"/>
        </w:rPr>
        <w:t>(</w:t>
      </w:r>
      <w:r w:rsidR="00AE5786" w:rsidRPr="00AE5786">
        <w:rPr>
          <w:rFonts w:ascii="Consolas" w:hAnsi="Consolas"/>
        </w:rPr>
        <w:t>Assignment operators</w:t>
      </w:r>
      <w:r w:rsidR="00AE5786">
        <w:rPr>
          <w:rFonts w:ascii="Consolas" w:hAnsi="Consolas"/>
        </w:rPr>
        <w:t>)</w:t>
      </w:r>
    </w:p>
    <w:p w14:paraId="37B90DAB" w14:textId="26A7D52E" w:rsidR="00416551" w:rsidRDefault="00416551" w:rsidP="00DC0CD8">
      <w:pPr>
        <w:pStyle w:val="a9"/>
        <w:numPr>
          <w:ilvl w:val="0"/>
          <w:numId w:val="10"/>
        </w:numPr>
        <w:ind w:leftChars="0"/>
        <w:rPr>
          <w:rFonts w:ascii="Consolas" w:hAnsi="Consolas"/>
        </w:rPr>
      </w:pPr>
      <w:r>
        <w:rPr>
          <w:rFonts w:ascii="Consolas" w:hAnsi="Consolas" w:hint="eastAsia"/>
        </w:rPr>
        <w:t>比較運算子</w:t>
      </w:r>
      <w:r w:rsidR="00AE5786">
        <w:rPr>
          <w:rFonts w:ascii="Consolas" w:hAnsi="Consolas" w:hint="eastAsia"/>
        </w:rPr>
        <w:t xml:space="preserve"> </w:t>
      </w:r>
      <w:r w:rsidR="00AE5786">
        <w:rPr>
          <w:rFonts w:ascii="Consolas" w:hAnsi="Consolas"/>
        </w:rPr>
        <w:t>(</w:t>
      </w:r>
      <w:r w:rsidR="00AE5786" w:rsidRPr="00AE5786">
        <w:rPr>
          <w:rFonts w:ascii="Consolas" w:hAnsi="Consolas"/>
        </w:rPr>
        <w:t>Comparison operators</w:t>
      </w:r>
      <w:r w:rsidR="00AE5786">
        <w:rPr>
          <w:rFonts w:ascii="Consolas" w:hAnsi="Consolas"/>
        </w:rPr>
        <w:t>)</w:t>
      </w:r>
    </w:p>
    <w:p w14:paraId="6D302DC0" w14:textId="5B1B4836" w:rsidR="00AE5786" w:rsidRDefault="00AE5786" w:rsidP="00DC0CD8">
      <w:pPr>
        <w:pStyle w:val="a9"/>
        <w:numPr>
          <w:ilvl w:val="0"/>
          <w:numId w:val="10"/>
        </w:numPr>
        <w:ind w:leftChars="0"/>
        <w:rPr>
          <w:rFonts w:ascii="Consolas" w:hAnsi="Consolas"/>
        </w:rPr>
      </w:pPr>
      <w:r>
        <w:rPr>
          <w:rFonts w:ascii="Consolas" w:hAnsi="Consolas" w:hint="eastAsia"/>
        </w:rPr>
        <w:lastRenderedPageBreak/>
        <w:t>邏輯運算子</w:t>
      </w: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>(</w:t>
      </w:r>
      <w:r w:rsidRPr="00AE5786">
        <w:rPr>
          <w:rFonts w:ascii="Consolas" w:hAnsi="Consolas"/>
        </w:rPr>
        <w:t>Logical operators</w:t>
      </w:r>
      <w:r>
        <w:rPr>
          <w:rFonts w:ascii="Consolas" w:hAnsi="Consolas"/>
        </w:rPr>
        <w:t>)</w:t>
      </w:r>
    </w:p>
    <w:p w14:paraId="53491CD7" w14:textId="78AA31E5" w:rsidR="00AE5786" w:rsidRDefault="00AE5786" w:rsidP="00DC0CD8">
      <w:pPr>
        <w:pStyle w:val="a9"/>
        <w:numPr>
          <w:ilvl w:val="0"/>
          <w:numId w:val="10"/>
        </w:numPr>
        <w:ind w:leftChars="0"/>
        <w:rPr>
          <w:rFonts w:ascii="Consolas" w:hAnsi="Consolas"/>
        </w:rPr>
      </w:pPr>
      <w:r>
        <w:rPr>
          <w:rFonts w:ascii="Consolas" w:hAnsi="Consolas" w:hint="eastAsia"/>
        </w:rPr>
        <w:t>成員運算子</w:t>
      </w: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>(</w:t>
      </w:r>
      <w:r w:rsidRPr="00AE5786">
        <w:rPr>
          <w:rFonts w:ascii="Consolas" w:hAnsi="Consolas"/>
        </w:rPr>
        <w:t>Membership operators</w:t>
      </w:r>
      <w:r>
        <w:rPr>
          <w:rFonts w:ascii="Consolas" w:hAnsi="Consolas"/>
        </w:rPr>
        <w:t>)</w:t>
      </w:r>
    </w:p>
    <w:p w14:paraId="344907EB" w14:textId="0D3412CC" w:rsidR="0055727D" w:rsidRDefault="0055727D" w:rsidP="00DC0CD8">
      <w:pPr>
        <w:pStyle w:val="a9"/>
        <w:numPr>
          <w:ilvl w:val="0"/>
          <w:numId w:val="10"/>
        </w:numPr>
        <w:ind w:leftChars="0"/>
        <w:rPr>
          <w:rFonts w:ascii="Consolas" w:hAnsi="Consolas"/>
        </w:rPr>
      </w:pPr>
      <w:r>
        <w:rPr>
          <w:rFonts w:ascii="Consolas" w:hAnsi="Consolas" w:hint="eastAsia"/>
        </w:rPr>
        <w:t>身分運算子</w:t>
      </w: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>(</w:t>
      </w:r>
      <w:r w:rsidRPr="0055727D">
        <w:rPr>
          <w:rFonts w:ascii="Consolas" w:hAnsi="Consolas"/>
        </w:rPr>
        <w:t>Identity operators</w:t>
      </w:r>
      <w:r>
        <w:rPr>
          <w:rFonts w:ascii="Consolas" w:hAnsi="Consolas"/>
        </w:rPr>
        <w:t>)</w:t>
      </w:r>
    </w:p>
    <w:p w14:paraId="194E8E2E" w14:textId="2F862635" w:rsidR="00416551" w:rsidRDefault="00416551" w:rsidP="00E03002">
      <w:pPr>
        <w:rPr>
          <w:rFonts w:ascii="Consolas" w:hAnsi="Consolas"/>
        </w:rPr>
      </w:pPr>
    </w:p>
    <w:p w14:paraId="48748FA7" w14:textId="0FD4F9E5" w:rsidR="003411D8" w:rsidRDefault="003411D8" w:rsidP="001B652F">
      <w:pPr>
        <w:pStyle w:val="3"/>
      </w:pPr>
      <w:bookmarkStart w:id="20" w:name="_Toc130300456"/>
      <w:r>
        <w:rPr>
          <w:rFonts w:hint="eastAsia"/>
        </w:rPr>
        <w:t>算術運算子</w:t>
      </w:r>
      <w:bookmarkEnd w:id="20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838"/>
        <w:gridCol w:w="2552"/>
        <w:gridCol w:w="3906"/>
      </w:tblGrid>
      <w:tr w:rsidR="00307108" w14:paraId="0F2963CE" w14:textId="77777777" w:rsidTr="00FA2E86">
        <w:tc>
          <w:tcPr>
            <w:tcW w:w="1838" w:type="dxa"/>
            <w:shd w:val="clear" w:color="auto" w:fill="D9D9D9" w:themeFill="background1" w:themeFillShade="D9"/>
          </w:tcPr>
          <w:p w14:paraId="4145A6F7" w14:textId="13C77447" w:rsidR="00307108" w:rsidRPr="001F40A2" w:rsidRDefault="00307108" w:rsidP="00E03002">
            <w:pPr>
              <w:rPr>
                <w:rFonts w:ascii="Consolas" w:hAnsi="Consolas"/>
                <w:b/>
              </w:rPr>
            </w:pPr>
            <w:r w:rsidRPr="001F40A2">
              <w:rPr>
                <w:rFonts w:ascii="Consolas" w:hAnsi="Consolas" w:hint="eastAsia"/>
                <w:b/>
              </w:rPr>
              <w:t>運算符號</w:t>
            </w:r>
          </w:p>
        </w:tc>
        <w:tc>
          <w:tcPr>
            <w:tcW w:w="2552" w:type="dxa"/>
            <w:shd w:val="clear" w:color="auto" w:fill="D9D9D9" w:themeFill="background1" w:themeFillShade="D9"/>
          </w:tcPr>
          <w:p w14:paraId="28232534" w14:textId="55AA4086" w:rsidR="00307108" w:rsidRPr="001F40A2" w:rsidRDefault="00307108" w:rsidP="00E03002">
            <w:pPr>
              <w:rPr>
                <w:rFonts w:ascii="Consolas" w:hAnsi="Consolas"/>
                <w:b/>
              </w:rPr>
            </w:pPr>
            <w:r w:rsidRPr="001F40A2">
              <w:rPr>
                <w:rFonts w:ascii="Consolas" w:hAnsi="Consolas" w:hint="eastAsia"/>
                <w:b/>
              </w:rPr>
              <w:t>說明</w:t>
            </w:r>
          </w:p>
        </w:tc>
        <w:tc>
          <w:tcPr>
            <w:tcW w:w="3906" w:type="dxa"/>
            <w:shd w:val="clear" w:color="auto" w:fill="D9D9D9" w:themeFill="background1" w:themeFillShade="D9"/>
          </w:tcPr>
          <w:p w14:paraId="6756FCB4" w14:textId="3674F704" w:rsidR="00307108" w:rsidRPr="001F40A2" w:rsidRDefault="00307108" w:rsidP="00E03002">
            <w:pPr>
              <w:rPr>
                <w:rFonts w:ascii="Consolas" w:hAnsi="Consolas"/>
                <w:b/>
              </w:rPr>
            </w:pPr>
            <w:r w:rsidRPr="001F40A2">
              <w:rPr>
                <w:rFonts w:ascii="Consolas" w:hAnsi="Consolas" w:hint="eastAsia"/>
                <w:b/>
              </w:rPr>
              <w:t>範例</w:t>
            </w:r>
          </w:p>
        </w:tc>
      </w:tr>
      <w:tr w:rsidR="00307108" w14:paraId="479F1C60" w14:textId="77777777" w:rsidTr="00FA2E86">
        <w:tc>
          <w:tcPr>
            <w:tcW w:w="1838" w:type="dxa"/>
          </w:tcPr>
          <w:p w14:paraId="41E68437" w14:textId="40351797" w:rsidR="00307108" w:rsidRDefault="00307108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+</w:t>
            </w:r>
          </w:p>
        </w:tc>
        <w:tc>
          <w:tcPr>
            <w:tcW w:w="2552" w:type="dxa"/>
          </w:tcPr>
          <w:p w14:paraId="436B1C87" w14:textId="676634C6" w:rsidR="00307108" w:rsidRDefault="00307108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加</w:t>
            </w:r>
          </w:p>
        </w:tc>
        <w:tc>
          <w:tcPr>
            <w:tcW w:w="3906" w:type="dxa"/>
          </w:tcPr>
          <w:p w14:paraId="079034EF" w14:textId="77777777" w:rsidR="00307108" w:rsidRDefault="00307108" w:rsidP="00E03002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9 + 4</w:t>
            </w:r>
          </w:p>
          <w:p w14:paraId="7F324C1E" w14:textId="736DD4C8" w:rsidR="00307108" w:rsidRDefault="00FA2E86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回傳</w:t>
            </w:r>
            <w:r w:rsidR="00913077">
              <w:rPr>
                <w:rFonts w:ascii="Consolas" w:hAnsi="Consolas" w:hint="eastAsia"/>
              </w:rPr>
              <w:t xml:space="preserve"> </w:t>
            </w:r>
            <w:r w:rsidR="00307108">
              <w:rPr>
                <w:rFonts w:ascii="Consolas" w:hAnsi="Consolas"/>
              </w:rPr>
              <w:t>13</w:t>
            </w:r>
          </w:p>
        </w:tc>
      </w:tr>
      <w:tr w:rsidR="00307108" w14:paraId="6E0F3232" w14:textId="77777777" w:rsidTr="00FA2E86">
        <w:tc>
          <w:tcPr>
            <w:tcW w:w="1838" w:type="dxa"/>
          </w:tcPr>
          <w:p w14:paraId="3E1063EB" w14:textId="4FD6CC1A" w:rsidR="00307108" w:rsidRDefault="00307108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-</w:t>
            </w:r>
          </w:p>
        </w:tc>
        <w:tc>
          <w:tcPr>
            <w:tcW w:w="2552" w:type="dxa"/>
          </w:tcPr>
          <w:p w14:paraId="15D60E6F" w14:textId="57038498" w:rsidR="00307108" w:rsidRDefault="00307108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減</w:t>
            </w:r>
          </w:p>
        </w:tc>
        <w:tc>
          <w:tcPr>
            <w:tcW w:w="3906" w:type="dxa"/>
          </w:tcPr>
          <w:p w14:paraId="1762BBF4" w14:textId="77777777" w:rsidR="00307108" w:rsidRDefault="00307108" w:rsidP="00E03002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9 – 4</w:t>
            </w:r>
          </w:p>
          <w:p w14:paraId="4FF4668E" w14:textId="60568D0B" w:rsidR="00307108" w:rsidRDefault="00FA2E86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回傳</w:t>
            </w:r>
            <w:r w:rsidR="00913077">
              <w:rPr>
                <w:rFonts w:ascii="Consolas" w:hAnsi="Consolas" w:hint="eastAsia"/>
              </w:rPr>
              <w:t xml:space="preserve"> </w:t>
            </w:r>
            <w:r w:rsidR="00307108">
              <w:rPr>
                <w:rFonts w:ascii="Consolas" w:hAnsi="Consolas"/>
              </w:rPr>
              <w:t>5</w:t>
            </w:r>
          </w:p>
        </w:tc>
      </w:tr>
      <w:tr w:rsidR="00307108" w14:paraId="56746C3B" w14:textId="77777777" w:rsidTr="00FA2E86">
        <w:tc>
          <w:tcPr>
            <w:tcW w:w="1838" w:type="dxa"/>
          </w:tcPr>
          <w:p w14:paraId="5805957C" w14:textId="7E60EFE3" w:rsidR="00307108" w:rsidRDefault="00307108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*</w:t>
            </w:r>
          </w:p>
        </w:tc>
        <w:tc>
          <w:tcPr>
            <w:tcW w:w="2552" w:type="dxa"/>
          </w:tcPr>
          <w:p w14:paraId="6944907C" w14:textId="3D028DF1" w:rsidR="00307108" w:rsidRDefault="00307108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乘</w:t>
            </w:r>
          </w:p>
        </w:tc>
        <w:tc>
          <w:tcPr>
            <w:tcW w:w="3906" w:type="dxa"/>
          </w:tcPr>
          <w:p w14:paraId="7B09F8C7" w14:textId="77777777" w:rsidR="00307108" w:rsidRDefault="00307108" w:rsidP="00E03002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9 * 4</w:t>
            </w:r>
          </w:p>
          <w:p w14:paraId="0667C81B" w14:textId="00E806B9" w:rsidR="00307108" w:rsidRDefault="00FA2E86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回傳</w:t>
            </w:r>
            <w:r w:rsidR="00913077">
              <w:rPr>
                <w:rFonts w:ascii="Consolas" w:hAnsi="Consolas" w:hint="eastAsia"/>
              </w:rPr>
              <w:t xml:space="preserve"> </w:t>
            </w:r>
            <w:r w:rsidR="00307108">
              <w:rPr>
                <w:rFonts w:ascii="Consolas" w:hAnsi="Consolas"/>
              </w:rPr>
              <w:t>36</w:t>
            </w:r>
          </w:p>
        </w:tc>
      </w:tr>
      <w:tr w:rsidR="00307108" w14:paraId="260286A7" w14:textId="77777777" w:rsidTr="00FA2E86">
        <w:tc>
          <w:tcPr>
            <w:tcW w:w="1838" w:type="dxa"/>
          </w:tcPr>
          <w:p w14:paraId="4B68E4A8" w14:textId="67DFCDA0" w:rsidR="00307108" w:rsidRDefault="00307108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/</w:t>
            </w:r>
          </w:p>
        </w:tc>
        <w:tc>
          <w:tcPr>
            <w:tcW w:w="2552" w:type="dxa"/>
          </w:tcPr>
          <w:p w14:paraId="1218D6FA" w14:textId="260C1E69" w:rsidR="00307108" w:rsidRDefault="00307108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除</w:t>
            </w:r>
          </w:p>
        </w:tc>
        <w:tc>
          <w:tcPr>
            <w:tcW w:w="3906" w:type="dxa"/>
          </w:tcPr>
          <w:p w14:paraId="3BF9D656" w14:textId="77777777" w:rsidR="00307108" w:rsidRDefault="00307108" w:rsidP="00E03002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9 / 4</w:t>
            </w:r>
          </w:p>
          <w:p w14:paraId="5DFBF568" w14:textId="0E4B7C30" w:rsidR="00307108" w:rsidRDefault="00FA2E86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回傳</w:t>
            </w:r>
            <w:r w:rsidR="00913077">
              <w:rPr>
                <w:rFonts w:ascii="Consolas" w:hAnsi="Consolas" w:hint="eastAsia"/>
              </w:rPr>
              <w:t xml:space="preserve"> </w:t>
            </w:r>
            <w:r w:rsidR="00307108">
              <w:rPr>
                <w:rFonts w:ascii="Consolas" w:hAnsi="Consolas"/>
              </w:rPr>
              <w:t>2.25</w:t>
            </w:r>
          </w:p>
        </w:tc>
      </w:tr>
      <w:tr w:rsidR="00307108" w14:paraId="0BB98FFF" w14:textId="77777777" w:rsidTr="00FA2E86">
        <w:tc>
          <w:tcPr>
            <w:tcW w:w="1838" w:type="dxa"/>
          </w:tcPr>
          <w:p w14:paraId="49F46F69" w14:textId="0FE05E33" w:rsidR="00307108" w:rsidRDefault="00307108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%</w:t>
            </w:r>
          </w:p>
        </w:tc>
        <w:tc>
          <w:tcPr>
            <w:tcW w:w="2552" w:type="dxa"/>
          </w:tcPr>
          <w:p w14:paraId="4162F892" w14:textId="5B578C70" w:rsidR="00307108" w:rsidRDefault="00307108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相除取得餘數</w:t>
            </w:r>
          </w:p>
        </w:tc>
        <w:tc>
          <w:tcPr>
            <w:tcW w:w="3906" w:type="dxa"/>
          </w:tcPr>
          <w:p w14:paraId="05534718" w14:textId="77777777" w:rsidR="00307108" w:rsidRDefault="00307108" w:rsidP="00E03002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9 % 4</w:t>
            </w:r>
          </w:p>
          <w:p w14:paraId="0CE6C253" w14:textId="05F7CBA0" w:rsidR="00307108" w:rsidRDefault="00FA2E86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回傳</w:t>
            </w:r>
            <w:r w:rsidR="00913077">
              <w:rPr>
                <w:rFonts w:ascii="Consolas" w:hAnsi="Consolas" w:hint="eastAsia"/>
              </w:rPr>
              <w:t xml:space="preserve"> </w:t>
            </w:r>
            <w:r w:rsidR="00307108">
              <w:rPr>
                <w:rFonts w:ascii="Consolas" w:hAnsi="Consolas"/>
              </w:rPr>
              <w:t>1</w:t>
            </w:r>
          </w:p>
        </w:tc>
      </w:tr>
      <w:tr w:rsidR="00307108" w14:paraId="4790A922" w14:textId="77777777" w:rsidTr="00FA2E86">
        <w:tc>
          <w:tcPr>
            <w:tcW w:w="1838" w:type="dxa"/>
          </w:tcPr>
          <w:p w14:paraId="68D5D2B2" w14:textId="5C3ADFE4" w:rsidR="00307108" w:rsidRDefault="00307108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*</w:t>
            </w:r>
            <w:r>
              <w:rPr>
                <w:rFonts w:ascii="Consolas" w:hAnsi="Consolas"/>
              </w:rPr>
              <w:t>*</w:t>
            </w:r>
          </w:p>
        </w:tc>
        <w:tc>
          <w:tcPr>
            <w:tcW w:w="2552" w:type="dxa"/>
          </w:tcPr>
          <w:p w14:paraId="6E00E52E" w14:textId="364452A6" w:rsidR="00307108" w:rsidRDefault="002E069B" w:rsidP="00E03002">
            <w:pPr>
              <w:rPr>
                <w:rFonts w:ascii="Consolas" w:hAnsi="Consolas"/>
              </w:rPr>
            </w:pPr>
            <w:proofErr w:type="gramStart"/>
            <w:r>
              <w:rPr>
                <w:rFonts w:ascii="Consolas" w:hAnsi="Consolas" w:hint="eastAsia"/>
              </w:rPr>
              <w:t>多少的</w:t>
            </w:r>
            <w:proofErr w:type="gramEnd"/>
            <w:r w:rsidR="00307108">
              <w:rPr>
                <w:rFonts w:ascii="Consolas" w:hAnsi="Consolas" w:hint="eastAsia"/>
              </w:rPr>
              <w:t>幾次方</w:t>
            </w:r>
          </w:p>
        </w:tc>
        <w:tc>
          <w:tcPr>
            <w:tcW w:w="3906" w:type="dxa"/>
          </w:tcPr>
          <w:p w14:paraId="28D29620" w14:textId="17E31E39" w:rsidR="00307108" w:rsidRDefault="00307108" w:rsidP="00E03002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9</w:t>
            </w:r>
            <w:r w:rsidR="00267D77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</w:rPr>
              <w:t>**</w:t>
            </w:r>
            <w:r w:rsidR="00267D77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</w:rPr>
              <w:t>4</w:t>
            </w:r>
          </w:p>
          <w:p w14:paraId="336512D8" w14:textId="094A6455" w:rsidR="00307108" w:rsidRDefault="00FA2E86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回傳</w:t>
            </w:r>
            <w:r w:rsidR="00913077">
              <w:rPr>
                <w:rFonts w:ascii="Consolas" w:hAnsi="Consolas" w:hint="eastAsia"/>
              </w:rPr>
              <w:t xml:space="preserve"> </w:t>
            </w:r>
            <w:r w:rsidR="00307108">
              <w:rPr>
                <w:rFonts w:ascii="Consolas" w:hAnsi="Consolas"/>
              </w:rPr>
              <w:t>6561</w:t>
            </w:r>
          </w:p>
        </w:tc>
      </w:tr>
      <w:tr w:rsidR="00307108" w14:paraId="71F60E35" w14:textId="77777777" w:rsidTr="00FA2E86">
        <w:tc>
          <w:tcPr>
            <w:tcW w:w="1838" w:type="dxa"/>
          </w:tcPr>
          <w:p w14:paraId="13B54DD4" w14:textId="39610944" w:rsidR="00307108" w:rsidRDefault="00307108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/</w:t>
            </w:r>
            <w:r>
              <w:rPr>
                <w:rFonts w:ascii="Consolas" w:hAnsi="Consolas"/>
              </w:rPr>
              <w:t>/</w:t>
            </w:r>
          </w:p>
        </w:tc>
        <w:tc>
          <w:tcPr>
            <w:tcW w:w="2552" w:type="dxa"/>
          </w:tcPr>
          <w:p w14:paraId="2D7774A4" w14:textId="3B25BCC9" w:rsidR="00307108" w:rsidRDefault="00307108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相除取得整數</w:t>
            </w:r>
          </w:p>
        </w:tc>
        <w:tc>
          <w:tcPr>
            <w:tcW w:w="3906" w:type="dxa"/>
          </w:tcPr>
          <w:p w14:paraId="0F087803" w14:textId="77777777" w:rsidR="00307108" w:rsidRDefault="00307108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9</w:t>
            </w:r>
            <w:r>
              <w:rPr>
                <w:rFonts w:ascii="Consolas" w:hAnsi="Consolas"/>
              </w:rPr>
              <w:t xml:space="preserve"> // 4</w:t>
            </w:r>
          </w:p>
          <w:p w14:paraId="5AC27B03" w14:textId="2C1052EF" w:rsidR="00307108" w:rsidRDefault="00FA2E86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回傳</w:t>
            </w:r>
            <w:r w:rsidR="00913077">
              <w:rPr>
                <w:rFonts w:ascii="Consolas" w:hAnsi="Consolas" w:hint="eastAsia"/>
              </w:rPr>
              <w:t xml:space="preserve"> </w:t>
            </w:r>
            <w:r w:rsidR="00307108">
              <w:rPr>
                <w:rFonts w:ascii="Consolas" w:hAnsi="Consolas"/>
              </w:rPr>
              <w:t>2</w:t>
            </w:r>
          </w:p>
        </w:tc>
      </w:tr>
    </w:tbl>
    <w:p w14:paraId="05533FA8" w14:textId="77777777" w:rsidR="00724320" w:rsidRDefault="00724320" w:rsidP="00E03002">
      <w:pPr>
        <w:rPr>
          <w:rFonts w:ascii="Consolas" w:hAnsi="Consolas"/>
        </w:rPr>
      </w:pPr>
    </w:p>
    <w:p w14:paraId="4A3BD30E" w14:textId="38403FF3" w:rsidR="003411D8" w:rsidRDefault="003411D8" w:rsidP="001B652F">
      <w:pPr>
        <w:pStyle w:val="3"/>
      </w:pPr>
      <w:bookmarkStart w:id="21" w:name="_Toc130300457"/>
      <w:proofErr w:type="gramStart"/>
      <w:r>
        <w:rPr>
          <w:rFonts w:hint="eastAsia"/>
        </w:rPr>
        <w:t>賦值運算子</w:t>
      </w:r>
      <w:bookmarkEnd w:id="21"/>
      <w:proofErr w:type="gramEnd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843"/>
        <w:gridCol w:w="2562"/>
        <w:gridCol w:w="3891"/>
      </w:tblGrid>
      <w:tr w:rsidR="00B5290B" w14:paraId="75FE6C46" w14:textId="77777777" w:rsidTr="004478E4">
        <w:tc>
          <w:tcPr>
            <w:tcW w:w="1843" w:type="dxa"/>
            <w:shd w:val="clear" w:color="auto" w:fill="D9D9D9" w:themeFill="background1" w:themeFillShade="D9"/>
          </w:tcPr>
          <w:p w14:paraId="6B9149FB" w14:textId="5E977446" w:rsidR="00B5290B" w:rsidRPr="004478E4" w:rsidRDefault="00B5290B" w:rsidP="00E03002">
            <w:pPr>
              <w:rPr>
                <w:rFonts w:ascii="Consolas" w:hAnsi="Consolas"/>
                <w:b/>
              </w:rPr>
            </w:pPr>
            <w:r w:rsidRPr="004478E4">
              <w:rPr>
                <w:rFonts w:ascii="Consolas" w:hAnsi="Consolas" w:hint="eastAsia"/>
                <w:b/>
              </w:rPr>
              <w:t>運算符號</w:t>
            </w:r>
          </w:p>
        </w:tc>
        <w:tc>
          <w:tcPr>
            <w:tcW w:w="2562" w:type="dxa"/>
            <w:shd w:val="clear" w:color="auto" w:fill="D9D9D9" w:themeFill="background1" w:themeFillShade="D9"/>
          </w:tcPr>
          <w:p w14:paraId="3FD00BE8" w14:textId="37005DC9" w:rsidR="00B5290B" w:rsidRPr="004478E4" w:rsidRDefault="00B5290B" w:rsidP="00E03002">
            <w:pPr>
              <w:rPr>
                <w:rFonts w:ascii="Consolas" w:hAnsi="Consolas"/>
                <w:b/>
              </w:rPr>
            </w:pPr>
            <w:r w:rsidRPr="004478E4">
              <w:rPr>
                <w:rFonts w:ascii="Consolas" w:hAnsi="Consolas" w:hint="eastAsia"/>
                <w:b/>
              </w:rPr>
              <w:t>說明</w:t>
            </w:r>
          </w:p>
        </w:tc>
        <w:tc>
          <w:tcPr>
            <w:tcW w:w="3891" w:type="dxa"/>
            <w:shd w:val="clear" w:color="auto" w:fill="D9D9D9" w:themeFill="background1" w:themeFillShade="D9"/>
          </w:tcPr>
          <w:p w14:paraId="2B65A883" w14:textId="5DDB80AD" w:rsidR="00B5290B" w:rsidRPr="004478E4" w:rsidRDefault="00B5290B" w:rsidP="00E03002">
            <w:pPr>
              <w:rPr>
                <w:rFonts w:ascii="Consolas" w:hAnsi="Consolas"/>
                <w:b/>
              </w:rPr>
            </w:pPr>
            <w:r w:rsidRPr="004478E4">
              <w:rPr>
                <w:rFonts w:ascii="Consolas" w:hAnsi="Consolas" w:hint="eastAsia"/>
                <w:b/>
              </w:rPr>
              <w:t>範例</w:t>
            </w:r>
          </w:p>
        </w:tc>
      </w:tr>
      <w:tr w:rsidR="00B5290B" w14:paraId="23138533" w14:textId="77777777" w:rsidTr="00B5290B">
        <w:tc>
          <w:tcPr>
            <w:tcW w:w="1843" w:type="dxa"/>
          </w:tcPr>
          <w:p w14:paraId="22E7E265" w14:textId="4FFB6D10" w:rsidR="00B5290B" w:rsidRDefault="00B5290B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=</w:t>
            </w:r>
          </w:p>
        </w:tc>
        <w:tc>
          <w:tcPr>
            <w:tcW w:w="2562" w:type="dxa"/>
          </w:tcPr>
          <w:p w14:paraId="2BEF0650" w14:textId="77777777" w:rsidR="009F79ED" w:rsidRDefault="009F79ED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單純賦值</w:t>
            </w:r>
            <w:r>
              <w:rPr>
                <w:rFonts w:ascii="Consolas" w:hAnsi="Consolas" w:hint="eastAsia"/>
              </w:rPr>
              <w:t xml:space="preserve"> </w:t>
            </w:r>
          </w:p>
          <w:p w14:paraId="34E4F078" w14:textId="4F2A7C4A" w:rsidR="00B5290B" w:rsidRDefault="009F79ED" w:rsidP="00E03002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(</w:t>
            </w:r>
            <w:r>
              <w:rPr>
                <w:rFonts w:ascii="Consolas" w:hAnsi="Consolas" w:hint="eastAsia"/>
              </w:rPr>
              <w:t>值</w:t>
            </w:r>
            <w:r w:rsidRPr="0067684D">
              <w:rPr>
                <w:rFonts w:ascii="Consolas" w:hAnsi="Consolas" w:hint="eastAsia"/>
                <w:shd w:val="pct15" w:color="auto" w:fill="FFFFFF"/>
              </w:rPr>
              <w:t>由</w:t>
            </w:r>
            <w:proofErr w:type="gramStart"/>
            <w:r w:rsidRPr="0067684D">
              <w:rPr>
                <w:rFonts w:ascii="Consolas" w:hAnsi="Consolas" w:hint="eastAsia"/>
                <w:shd w:val="pct15" w:color="auto" w:fill="FFFFFF"/>
              </w:rPr>
              <w:t>右往左</w:t>
            </w:r>
            <w:r>
              <w:rPr>
                <w:rFonts w:ascii="Consolas" w:hAnsi="Consolas" w:hint="eastAsia"/>
              </w:rPr>
              <w:t>給</w:t>
            </w:r>
            <w:proofErr w:type="gramEnd"/>
            <w:r>
              <w:rPr>
                <w:rFonts w:ascii="Consolas" w:hAnsi="Consolas"/>
              </w:rPr>
              <w:t>)</w:t>
            </w:r>
          </w:p>
        </w:tc>
        <w:tc>
          <w:tcPr>
            <w:tcW w:w="3891" w:type="dxa"/>
          </w:tcPr>
          <w:p w14:paraId="6F38FC38" w14:textId="33857E71" w:rsidR="0067684D" w:rsidRDefault="0067684D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a</w:t>
            </w:r>
            <w:r>
              <w:rPr>
                <w:rFonts w:ascii="Consolas" w:hAnsi="Consolas"/>
              </w:rPr>
              <w:t xml:space="preserve"> = 3</w:t>
            </w:r>
          </w:p>
          <w:p w14:paraId="5CC8817D" w14:textId="4B32A4C0" w:rsidR="0067684D" w:rsidRDefault="0067684D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b</w:t>
            </w:r>
            <w:r>
              <w:rPr>
                <w:rFonts w:ascii="Consolas" w:hAnsi="Consolas"/>
              </w:rPr>
              <w:t xml:space="preserve"> = 4</w:t>
            </w:r>
          </w:p>
          <w:p w14:paraId="70E99711" w14:textId="77777777" w:rsidR="00B5290B" w:rsidRDefault="0067684D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c</w:t>
            </w:r>
            <w:r>
              <w:rPr>
                <w:rFonts w:ascii="Consolas" w:hAnsi="Consolas"/>
              </w:rPr>
              <w:t xml:space="preserve"> = a + b</w:t>
            </w:r>
          </w:p>
          <w:p w14:paraId="4DE9F2C6" w14:textId="05190638" w:rsidR="0067684D" w:rsidRDefault="0067684D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c</w:t>
            </w:r>
            <w:r>
              <w:rPr>
                <w:rFonts w:ascii="Consolas" w:hAnsi="Consolas" w:hint="eastAsia"/>
              </w:rPr>
              <w:t>的值為</w:t>
            </w:r>
            <w:r w:rsidR="00913077"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 w:hint="eastAsia"/>
              </w:rPr>
              <w:t>7</w:t>
            </w:r>
          </w:p>
        </w:tc>
      </w:tr>
      <w:tr w:rsidR="00B5290B" w14:paraId="3EE15260" w14:textId="77777777" w:rsidTr="00B5290B">
        <w:tc>
          <w:tcPr>
            <w:tcW w:w="1843" w:type="dxa"/>
          </w:tcPr>
          <w:p w14:paraId="3C8CAC98" w14:textId="5A19D966" w:rsidR="00B5290B" w:rsidRDefault="00B5290B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+</w:t>
            </w:r>
            <w:r>
              <w:rPr>
                <w:rFonts w:ascii="Consolas" w:hAnsi="Consolas"/>
              </w:rPr>
              <w:t>=</w:t>
            </w:r>
          </w:p>
        </w:tc>
        <w:tc>
          <w:tcPr>
            <w:tcW w:w="2562" w:type="dxa"/>
          </w:tcPr>
          <w:p w14:paraId="7BC62419" w14:textId="4C83E278" w:rsidR="00B5290B" w:rsidRDefault="00491495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計算</w:t>
            </w:r>
            <w:r w:rsidR="009F79ED">
              <w:rPr>
                <w:rFonts w:ascii="Consolas" w:hAnsi="Consolas" w:hint="eastAsia"/>
              </w:rPr>
              <w:t>加法</w:t>
            </w:r>
            <w:proofErr w:type="gramStart"/>
            <w:r w:rsidR="009F79ED">
              <w:rPr>
                <w:rFonts w:ascii="Consolas" w:hAnsi="Consolas" w:hint="eastAsia"/>
              </w:rPr>
              <w:t>後賦值</w:t>
            </w:r>
            <w:proofErr w:type="gramEnd"/>
          </w:p>
        </w:tc>
        <w:tc>
          <w:tcPr>
            <w:tcW w:w="3891" w:type="dxa"/>
          </w:tcPr>
          <w:p w14:paraId="3F629F8E" w14:textId="77777777" w:rsidR="00491495" w:rsidRDefault="00491495" w:rsidP="00491495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a</w:t>
            </w:r>
            <w:r>
              <w:rPr>
                <w:rFonts w:ascii="Consolas" w:hAnsi="Consolas"/>
              </w:rPr>
              <w:t xml:space="preserve"> = 3</w:t>
            </w:r>
          </w:p>
          <w:p w14:paraId="458FD2BE" w14:textId="77777777" w:rsidR="00491495" w:rsidRDefault="00491495" w:rsidP="00491495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b</w:t>
            </w:r>
            <w:r>
              <w:rPr>
                <w:rFonts w:ascii="Consolas" w:hAnsi="Consolas"/>
              </w:rPr>
              <w:t xml:space="preserve"> = 4</w:t>
            </w:r>
          </w:p>
          <w:p w14:paraId="5E4198FD" w14:textId="198A11E5" w:rsidR="00B5290B" w:rsidRDefault="00491495" w:rsidP="00E03002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b </w:t>
            </w:r>
            <w:r w:rsidR="0067684D">
              <w:rPr>
                <w:rFonts w:ascii="Consolas" w:hAnsi="Consolas"/>
              </w:rPr>
              <w:t>+= a</w:t>
            </w:r>
          </w:p>
          <w:p w14:paraId="7359C666" w14:textId="0516DC2A" w:rsidR="0067684D" w:rsidRDefault="0067684D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等同於</w:t>
            </w:r>
            <w:r>
              <w:rPr>
                <w:rFonts w:ascii="Consolas" w:hAnsi="Consolas" w:hint="eastAsia"/>
              </w:rPr>
              <w:t xml:space="preserve"> </w:t>
            </w:r>
            <w:r w:rsidR="00491495">
              <w:rPr>
                <w:rFonts w:ascii="Consolas" w:hAnsi="Consolas"/>
              </w:rPr>
              <w:t>b</w:t>
            </w:r>
            <w:r>
              <w:rPr>
                <w:rFonts w:ascii="Consolas" w:hAnsi="Consolas"/>
              </w:rPr>
              <w:t xml:space="preserve"> = </w:t>
            </w:r>
            <w:r w:rsidR="00491495">
              <w:rPr>
                <w:rFonts w:ascii="Consolas" w:hAnsi="Consolas"/>
              </w:rPr>
              <w:t>b</w:t>
            </w:r>
            <w:r>
              <w:rPr>
                <w:rFonts w:ascii="Consolas" w:hAnsi="Consolas"/>
              </w:rPr>
              <w:t xml:space="preserve"> + a</w:t>
            </w:r>
          </w:p>
          <w:p w14:paraId="7B63CDF6" w14:textId="78B77A19" w:rsidR="0067684D" w:rsidRDefault="00491495" w:rsidP="00E03002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</w:t>
            </w:r>
            <w:r w:rsidR="0067684D">
              <w:rPr>
                <w:rFonts w:ascii="Consolas" w:hAnsi="Consolas" w:hint="eastAsia"/>
              </w:rPr>
              <w:t>的值為</w:t>
            </w:r>
            <w:r w:rsidR="0067684D"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/>
              </w:rPr>
              <w:t>7</w:t>
            </w:r>
          </w:p>
        </w:tc>
      </w:tr>
      <w:tr w:rsidR="0067684D" w14:paraId="7B7DED6E" w14:textId="77777777" w:rsidTr="00B5290B">
        <w:tc>
          <w:tcPr>
            <w:tcW w:w="1843" w:type="dxa"/>
          </w:tcPr>
          <w:p w14:paraId="6521F807" w14:textId="5B8982A6" w:rsidR="0067684D" w:rsidRDefault="0067684D" w:rsidP="0067684D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-</w:t>
            </w:r>
            <w:r>
              <w:rPr>
                <w:rFonts w:ascii="Consolas" w:hAnsi="Consolas"/>
              </w:rPr>
              <w:t>=</w:t>
            </w:r>
          </w:p>
        </w:tc>
        <w:tc>
          <w:tcPr>
            <w:tcW w:w="2562" w:type="dxa"/>
          </w:tcPr>
          <w:p w14:paraId="63350580" w14:textId="0350C435" w:rsidR="0067684D" w:rsidRDefault="00491495" w:rsidP="0067684D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計算</w:t>
            </w:r>
            <w:r w:rsidR="0067684D">
              <w:rPr>
                <w:rFonts w:ascii="Consolas" w:hAnsi="Consolas" w:hint="eastAsia"/>
              </w:rPr>
              <w:t>減法</w:t>
            </w:r>
            <w:proofErr w:type="gramStart"/>
            <w:r w:rsidR="0067684D">
              <w:rPr>
                <w:rFonts w:ascii="Consolas" w:hAnsi="Consolas" w:hint="eastAsia"/>
              </w:rPr>
              <w:t>後賦值</w:t>
            </w:r>
            <w:proofErr w:type="gramEnd"/>
          </w:p>
        </w:tc>
        <w:tc>
          <w:tcPr>
            <w:tcW w:w="3891" w:type="dxa"/>
          </w:tcPr>
          <w:p w14:paraId="67C8BE9B" w14:textId="77777777" w:rsidR="00491495" w:rsidRDefault="00491495" w:rsidP="00491495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a</w:t>
            </w:r>
            <w:r>
              <w:rPr>
                <w:rFonts w:ascii="Consolas" w:hAnsi="Consolas"/>
              </w:rPr>
              <w:t xml:space="preserve"> = 3</w:t>
            </w:r>
          </w:p>
          <w:p w14:paraId="1B4532BA" w14:textId="77777777" w:rsidR="00491495" w:rsidRDefault="00491495" w:rsidP="00491495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lastRenderedPageBreak/>
              <w:t>b</w:t>
            </w:r>
            <w:r>
              <w:rPr>
                <w:rFonts w:ascii="Consolas" w:hAnsi="Consolas"/>
              </w:rPr>
              <w:t xml:space="preserve"> = 4</w:t>
            </w:r>
          </w:p>
          <w:p w14:paraId="48B7CB0F" w14:textId="0025D8A4" w:rsidR="00491495" w:rsidRDefault="00491495" w:rsidP="00491495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 -= a</w:t>
            </w:r>
          </w:p>
          <w:p w14:paraId="4DF5CED9" w14:textId="47F763AB" w:rsidR="00491495" w:rsidRDefault="00491495" w:rsidP="00491495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等同於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/>
              </w:rPr>
              <w:t>b = b - a</w:t>
            </w:r>
          </w:p>
          <w:p w14:paraId="0420DAFE" w14:textId="0DA8D44B" w:rsidR="0067684D" w:rsidRDefault="00491495" w:rsidP="00491495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</w:t>
            </w:r>
            <w:r>
              <w:rPr>
                <w:rFonts w:ascii="Consolas" w:hAnsi="Consolas" w:hint="eastAsia"/>
              </w:rPr>
              <w:t>的值為</w:t>
            </w:r>
            <w:r>
              <w:rPr>
                <w:rFonts w:ascii="Consolas" w:hAnsi="Consolas" w:hint="eastAsia"/>
              </w:rPr>
              <w:t xml:space="preserve"> </w:t>
            </w:r>
            <w:r w:rsidR="00267D77">
              <w:rPr>
                <w:rFonts w:ascii="Consolas" w:hAnsi="Consolas"/>
              </w:rPr>
              <w:t>1</w:t>
            </w:r>
          </w:p>
        </w:tc>
      </w:tr>
      <w:tr w:rsidR="0067684D" w14:paraId="46933861" w14:textId="77777777" w:rsidTr="00B5290B">
        <w:tc>
          <w:tcPr>
            <w:tcW w:w="1843" w:type="dxa"/>
          </w:tcPr>
          <w:p w14:paraId="290A86C7" w14:textId="731D6391" w:rsidR="0067684D" w:rsidRDefault="0067684D" w:rsidP="0067684D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lastRenderedPageBreak/>
              <w:t>*</w:t>
            </w:r>
            <w:r>
              <w:rPr>
                <w:rFonts w:ascii="Consolas" w:hAnsi="Consolas"/>
              </w:rPr>
              <w:t>=</w:t>
            </w:r>
          </w:p>
        </w:tc>
        <w:tc>
          <w:tcPr>
            <w:tcW w:w="2562" w:type="dxa"/>
          </w:tcPr>
          <w:p w14:paraId="13E156D7" w14:textId="6136831C" w:rsidR="0067684D" w:rsidRDefault="00491495" w:rsidP="0067684D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計算</w:t>
            </w:r>
            <w:r w:rsidR="0067684D">
              <w:rPr>
                <w:rFonts w:ascii="Consolas" w:hAnsi="Consolas" w:hint="eastAsia"/>
              </w:rPr>
              <w:t>乘法</w:t>
            </w:r>
            <w:proofErr w:type="gramStart"/>
            <w:r w:rsidR="0067684D">
              <w:rPr>
                <w:rFonts w:ascii="Consolas" w:hAnsi="Consolas" w:hint="eastAsia"/>
              </w:rPr>
              <w:t>後賦值</w:t>
            </w:r>
            <w:proofErr w:type="gramEnd"/>
          </w:p>
        </w:tc>
        <w:tc>
          <w:tcPr>
            <w:tcW w:w="3891" w:type="dxa"/>
          </w:tcPr>
          <w:p w14:paraId="0A62CB80" w14:textId="77777777" w:rsidR="00491495" w:rsidRDefault="00491495" w:rsidP="00491495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a</w:t>
            </w:r>
            <w:r>
              <w:rPr>
                <w:rFonts w:ascii="Consolas" w:hAnsi="Consolas"/>
              </w:rPr>
              <w:t xml:space="preserve"> = 3</w:t>
            </w:r>
          </w:p>
          <w:p w14:paraId="0B25A89F" w14:textId="77777777" w:rsidR="00491495" w:rsidRDefault="00491495" w:rsidP="00491495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b</w:t>
            </w:r>
            <w:r>
              <w:rPr>
                <w:rFonts w:ascii="Consolas" w:hAnsi="Consolas"/>
              </w:rPr>
              <w:t xml:space="preserve"> = 4</w:t>
            </w:r>
          </w:p>
          <w:p w14:paraId="3EC29B4D" w14:textId="342D4676" w:rsidR="00491495" w:rsidRDefault="00491495" w:rsidP="00491495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 *= a</w:t>
            </w:r>
          </w:p>
          <w:p w14:paraId="4ACCB403" w14:textId="11D0BAE3" w:rsidR="00491495" w:rsidRDefault="00491495" w:rsidP="00491495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等同於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/>
              </w:rPr>
              <w:t>b = b * a</w:t>
            </w:r>
          </w:p>
          <w:p w14:paraId="46CD21B7" w14:textId="22DCA0FE" w:rsidR="0067684D" w:rsidRDefault="00491495" w:rsidP="00491495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</w:t>
            </w:r>
            <w:r>
              <w:rPr>
                <w:rFonts w:ascii="Consolas" w:hAnsi="Consolas" w:hint="eastAsia"/>
              </w:rPr>
              <w:t>的值為</w:t>
            </w:r>
            <w:r w:rsidR="00913077">
              <w:rPr>
                <w:rFonts w:ascii="Consolas" w:hAnsi="Consolas" w:hint="eastAsia"/>
              </w:rPr>
              <w:t xml:space="preserve"> </w:t>
            </w:r>
            <w:r w:rsidR="00267D77">
              <w:rPr>
                <w:rFonts w:ascii="Consolas" w:hAnsi="Consolas" w:hint="eastAsia"/>
              </w:rPr>
              <w:t>1</w:t>
            </w:r>
            <w:r w:rsidR="00267D77">
              <w:rPr>
                <w:rFonts w:ascii="Consolas" w:hAnsi="Consolas"/>
              </w:rPr>
              <w:t>2</w:t>
            </w:r>
          </w:p>
        </w:tc>
      </w:tr>
      <w:tr w:rsidR="0067684D" w14:paraId="7A296EC4" w14:textId="77777777" w:rsidTr="00B5290B">
        <w:tc>
          <w:tcPr>
            <w:tcW w:w="1843" w:type="dxa"/>
          </w:tcPr>
          <w:p w14:paraId="18E6C558" w14:textId="0FBCF4A0" w:rsidR="0067684D" w:rsidRDefault="0067684D" w:rsidP="0067684D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/</w:t>
            </w:r>
            <w:r>
              <w:rPr>
                <w:rFonts w:ascii="Consolas" w:hAnsi="Consolas"/>
              </w:rPr>
              <w:t>=</w:t>
            </w:r>
          </w:p>
        </w:tc>
        <w:tc>
          <w:tcPr>
            <w:tcW w:w="2562" w:type="dxa"/>
          </w:tcPr>
          <w:p w14:paraId="682D8E38" w14:textId="14141356" w:rsidR="0067684D" w:rsidRDefault="00491495" w:rsidP="0067684D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計算</w:t>
            </w:r>
            <w:r w:rsidR="0067684D">
              <w:rPr>
                <w:rFonts w:ascii="Consolas" w:hAnsi="Consolas" w:hint="eastAsia"/>
              </w:rPr>
              <w:t>除法</w:t>
            </w:r>
            <w:proofErr w:type="gramStart"/>
            <w:r w:rsidR="0067684D">
              <w:rPr>
                <w:rFonts w:ascii="Consolas" w:hAnsi="Consolas" w:hint="eastAsia"/>
              </w:rPr>
              <w:t>後賦值</w:t>
            </w:r>
            <w:proofErr w:type="gramEnd"/>
          </w:p>
        </w:tc>
        <w:tc>
          <w:tcPr>
            <w:tcW w:w="3891" w:type="dxa"/>
          </w:tcPr>
          <w:p w14:paraId="0E143CE9" w14:textId="77777777" w:rsidR="00491495" w:rsidRDefault="00491495" w:rsidP="00491495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a</w:t>
            </w:r>
            <w:r>
              <w:rPr>
                <w:rFonts w:ascii="Consolas" w:hAnsi="Consolas"/>
              </w:rPr>
              <w:t xml:space="preserve"> = 3</w:t>
            </w:r>
          </w:p>
          <w:p w14:paraId="3971706A" w14:textId="77777777" w:rsidR="00491495" w:rsidRDefault="00491495" w:rsidP="00491495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b</w:t>
            </w:r>
            <w:r>
              <w:rPr>
                <w:rFonts w:ascii="Consolas" w:hAnsi="Consolas"/>
              </w:rPr>
              <w:t xml:space="preserve"> = 4</w:t>
            </w:r>
          </w:p>
          <w:p w14:paraId="4FF26E12" w14:textId="1AF9F751" w:rsidR="00491495" w:rsidRDefault="00491495" w:rsidP="00491495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 /= a</w:t>
            </w:r>
          </w:p>
          <w:p w14:paraId="22758108" w14:textId="04DCF8A8" w:rsidR="00491495" w:rsidRDefault="00491495" w:rsidP="00491495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等同於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/>
              </w:rPr>
              <w:t>b = b / a</w:t>
            </w:r>
          </w:p>
          <w:p w14:paraId="36B5DE99" w14:textId="5B63E888" w:rsidR="0067684D" w:rsidRDefault="00491495" w:rsidP="00491495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</w:t>
            </w:r>
            <w:r>
              <w:rPr>
                <w:rFonts w:ascii="Consolas" w:hAnsi="Consolas" w:hint="eastAsia"/>
              </w:rPr>
              <w:t>的值為</w:t>
            </w:r>
            <w:r w:rsidR="00913077">
              <w:rPr>
                <w:rFonts w:ascii="Consolas" w:hAnsi="Consolas" w:hint="eastAsia"/>
              </w:rPr>
              <w:t xml:space="preserve"> </w:t>
            </w:r>
            <w:r w:rsidR="00267D77" w:rsidRPr="00267D77">
              <w:rPr>
                <w:rFonts w:ascii="Consolas" w:hAnsi="Consolas"/>
              </w:rPr>
              <w:t>1.3333333333333333</w:t>
            </w:r>
          </w:p>
        </w:tc>
      </w:tr>
      <w:tr w:rsidR="0067684D" w14:paraId="01FC3C84" w14:textId="77777777" w:rsidTr="00B5290B">
        <w:tc>
          <w:tcPr>
            <w:tcW w:w="1843" w:type="dxa"/>
          </w:tcPr>
          <w:p w14:paraId="228B5795" w14:textId="4F2603D1" w:rsidR="0067684D" w:rsidRDefault="0067684D" w:rsidP="0067684D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%</w:t>
            </w:r>
            <w:r>
              <w:rPr>
                <w:rFonts w:ascii="Consolas" w:hAnsi="Consolas"/>
              </w:rPr>
              <w:t>=</w:t>
            </w:r>
          </w:p>
        </w:tc>
        <w:tc>
          <w:tcPr>
            <w:tcW w:w="2562" w:type="dxa"/>
          </w:tcPr>
          <w:p w14:paraId="56ABA4B4" w14:textId="4EF1248D" w:rsidR="0067684D" w:rsidRDefault="00491495" w:rsidP="0067684D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計算</w:t>
            </w:r>
            <w:r w:rsidR="0067684D">
              <w:rPr>
                <w:rFonts w:ascii="Consolas" w:hAnsi="Consolas" w:hint="eastAsia"/>
              </w:rPr>
              <w:t>取餘數</w:t>
            </w:r>
            <w:proofErr w:type="gramStart"/>
            <w:r w:rsidR="0067684D">
              <w:rPr>
                <w:rFonts w:ascii="Consolas" w:hAnsi="Consolas" w:hint="eastAsia"/>
              </w:rPr>
              <w:t>後賦值</w:t>
            </w:r>
            <w:proofErr w:type="gramEnd"/>
          </w:p>
        </w:tc>
        <w:tc>
          <w:tcPr>
            <w:tcW w:w="3891" w:type="dxa"/>
          </w:tcPr>
          <w:p w14:paraId="16E9EBD9" w14:textId="77777777" w:rsidR="00491495" w:rsidRDefault="00491495" w:rsidP="00491495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a</w:t>
            </w:r>
            <w:r>
              <w:rPr>
                <w:rFonts w:ascii="Consolas" w:hAnsi="Consolas"/>
              </w:rPr>
              <w:t xml:space="preserve"> = 3</w:t>
            </w:r>
          </w:p>
          <w:p w14:paraId="2709A240" w14:textId="77777777" w:rsidR="00491495" w:rsidRDefault="00491495" w:rsidP="00491495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b</w:t>
            </w:r>
            <w:r>
              <w:rPr>
                <w:rFonts w:ascii="Consolas" w:hAnsi="Consolas"/>
              </w:rPr>
              <w:t xml:space="preserve"> = 4</w:t>
            </w:r>
          </w:p>
          <w:p w14:paraId="37A2307E" w14:textId="28B358C5" w:rsidR="00491495" w:rsidRDefault="00491495" w:rsidP="00491495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 %= a</w:t>
            </w:r>
          </w:p>
          <w:p w14:paraId="642B10F0" w14:textId="33B71B22" w:rsidR="00491495" w:rsidRDefault="00491495" w:rsidP="00491495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等同於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/>
              </w:rPr>
              <w:t>b = b % a</w:t>
            </w:r>
          </w:p>
          <w:p w14:paraId="11DA625D" w14:textId="087714C1" w:rsidR="0067684D" w:rsidRDefault="00491495" w:rsidP="00491495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</w:t>
            </w:r>
            <w:r>
              <w:rPr>
                <w:rFonts w:ascii="Consolas" w:hAnsi="Consolas" w:hint="eastAsia"/>
              </w:rPr>
              <w:t>的值為</w:t>
            </w:r>
            <w:r w:rsidR="00913077">
              <w:rPr>
                <w:rFonts w:ascii="Consolas" w:hAnsi="Consolas" w:hint="eastAsia"/>
              </w:rPr>
              <w:t xml:space="preserve"> </w:t>
            </w:r>
            <w:r w:rsidR="00267D77">
              <w:rPr>
                <w:rFonts w:ascii="Consolas" w:hAnsi="Consolas" w:hint="eastAsia"/>
              </w:rPr>
              <w:t>1</w:t>
            </w:r>
          </w:p>
        </w:tc>
      </w:tr>
      <w:tr w:rsidR="0067684D" w14:paraId="0EF25602" w14:textId="77777777" w:rsidTr="00B5290B">
        <w:tc>
          <w:tcPr>
            <w:tcW w:w="1843" w:type="dxa"/>
          </w:tcPr>
          <w:p w14:paraId="44AA464E" w14:textId="36ECFF5A" w:rsidR="0067684D" w:rsidRDefault="0067684D" w:rsidP="0067684D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*</w:t>
            </w:r>
            <w:r>
              <w:rPr>
                <w:rFonts w:ascii="Consolas" w:hAnsi="Consolas"/>
              </w:rPr>
              <w:t>*=</w:t>
            </w:r>
          </w:p>
        </w:tc>
        <w:tc>
          <w:tcPr>
            <w:tcW w:w="2562" w:type="dxa"/>
          </w:tcPr>
          <w:p w14:paraId="5357FA93" w14:textId="441F345F" w:rsidR="0067684D" w:rsidRDefault="0067684D" w:rsidP="0067684D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計算幾次方</w:t>
            </w:r>
            <w:proofErr w:type="gramStart"/>
            <w:r>
              <w:rPr>
                <w:rFonts w:ascii="Consolas" w:hAnsi="Consolas" w:hint="eastAsia"/>
              </w:rPr>
              <w:t>後賦值</w:t>
            </w:r>
            <w:proofErr w:type="gramEnd"/>
          </w:p>
        </w:tc>
        <w:tc>
          <w:tcPr>
            <w:tcW w:w="3891" w:type="dxa"/>
          </w:tcPr>
          <w:p w14:paraId="3D5F357B" w14:textId="77777777" w:rsidR="00491495" w:rsidRDefault="00491495" w:rsidP="00491495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a</w:t>
            </w:r>
            <w:r>
              <w:rPr>
                <w:rFonts w:ascii="Consolas" w:hAnsi="Consolas"/>
              </w:rPr>
              <w:t xml:space="preserve"> = 3</w:t>
            </w:r>
          </w:p>
          <w:p w14:paraId="08939584" w14:textId="77777777" w:rsidR="00491495" w:rsidRDefault="00491495" w:rsidP="00491495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b</w:t>
            </w:r>
            <w:r>
              <w:rPr>
                <w:rFonts w:ascii="Consolas" w:hAnsi="Consolas"/>
              </w:rPr>
              <w:t xml:space="preserve"> = 4</w:t>
            </w:r>
          </w:p>
          <w:p w14:paraId="20DB96A9" w14:textId="52BBDECC" w:rsidR="00491495" w:rsidRDefault="00491495" w:rsidP="00491495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 **= a</w:t>
            </w:r>
          </w:p>
          <w:p w14:paraId="232FA398" w14:textId="1EA3C65C" w:rsidR="00491495" w:rsidRDefault="00491495" w:rsidP="00491495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等同於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/>
              </w:rPr>
              <w:t>b = b</w:t>
            </w:r>
            <w:r w:rsidR="00267D77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</w:rPr>
              <w:t>**</w:t>
            </w:r>
            <w:r w:rsidR="00267D77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</w:rPr>
              <w:t>a</w:t>
            </w:r>
          </w:p>
          <w:p w14:paraId="7134BAE2" w14:textId="66612CAE" w:rsidR="0067684D" w:rsidRDefault="00491495" w:rsidP="00491495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</w:t>
            </w:r>
            <w:r>
              <w:rPr>
                <w:rFonts w:ascii="Consolas" w:hAnsi="Consolas" w:hint="eastAsia"/>
              </w:rPr>
              <w:t>的值為</w:t>
            </w:r>
            <w:r w:rsidR="00913077">
              <w:rPr>
                <w:rFonts w:ascii="Consolas" w:hAnsi="Consolas" w:hint="eastAsia"/>
              </w:rPr>
              <w:t xml:space="preserve"> </w:t>
            </w:r>
            <w:r w:rsidR="00913077">
              <w:rPr>
                <w:rFonts w:ascii="Consolas" w:hAnsi="Consolas"/>
              </w:rPr>
              <w:t>64</w:t>
            </w:r>
          </w:p>
        </w:tc>
      </w:tr>
      <w:tr w:rsidR="0067684D" w14:paraId="49AA2CDD" w14:textId="77777777" w:rsidTr="00B5290B">
        <w:tc>
          <w:tcPr>
            <w:tcW w:w="1843" w:type="dxa"/>
          </w:tcPr>
          <w:p w14:paraId="01DA3F68" w14:textId="050953A7" w:rsidR="0067684D" w:rsidRDefault="0067684D" w:rsidP="0067684D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/</w:t>
            </w:r>
            <w:r>
              <w:rPr>
                <w:rFonts w:ascii="Consolas" w:hAnsi="Consolas"/>
              </w:rPr>
              <w:t>/=</w:t>
            </w:r>
          </w:p>
        </w:tc>
        <w:tc>
          <w:tcPr>
            <w:tcW w:w="2562" w:type="dxa"/>
          </w:tcPr>
          <w:p w14:paraId="2CBF207F" w14:textId="7A93FECB" w:rsidR="0067684D" w:rsidRDefault="00491495" w:rsidP="0067684D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計算</w:t>
            </w:r>
            <w:r w:rsidR="0067684D">
              <w:rPr>
                <w:rFonts w:ascii="Consolas" w:hAnsi="Consolas" w:hint="eastAsia"/>
              </w:rPr>
              <w:t>取得整數</w:t>
            </w:r>
            <w:proofErr w:type="gramStart"/>
            <w:r w:rsidR="0067684D">
              <w:rPr>
                <w:rFonts w:ascii="Consolas" w:hAnsi="Consolas" w:hint="eastAsia"/>
              </w:rPr>
              <w:t>後賦值</w:t>
            </w:r>
            <w:proofErr w:type="gramEnd"/>
          </w:p>
        </w:tc>
        <w:tc>
          <w:tcPr>
            <w:tcW w:w="3891" w:type="dxa"/>
          </w:tcPr>
          <w:p w14:paraId="65EE7F2A" w14:textId="77777777" w:rsidR="00491495" w:rsidRDefault="00491495" w:rsidP="00491495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a</w:t>
            </w:r>
            <w:r>
              <w:rPr>
                <w:rFonts w:ascii="Consolas" w:hAnsi="Consolas"/>
              </w:rPr>
              <w:t xml:space="preserve"> = 3</w:t>
            </w:r>
          </w:p>
          <w:p w14:paraId="09914EEB" w14:textId="77777777" w:rsidR="00491495" w:rsidRDefault="00491495" w:rsidP="00491495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b</w:t>
            </w:r>
            <w:r>
              <w:rPr>
                <w:rFonts w:ascii="Consolas" w:hAnsi="Consolas"/>
              </w:rPr>
              <w:t xml:space="preserve"> = 4</w:t>
            </w:r>
          </w:p>
          <w:p w14:paraId="268D4CFD" w14:textId="485A15AD" w:rsidR="00491495" w:rsidRDefault="00491495" w:rsidP="00491495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 //= a</w:t>
            </w:r>
          </w:p>
          <w:p w14:paraId="15CF418E" w14:textId="49525495" w:rsidR="00491495" w:rsidRDefault="00491495" w:rsidP="00491495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等同於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/>
              </w:rPr>
              <w:t>b = b // a</w:t>
            </w:r>
          </w:p>
          <w:p w14:paraId="3B4E65F5" w14:textId="38416EAE" w:rsidR="0067684D" w:rsidRDefault="00491495" w:rsidP="00491495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</w:t>
            </w:r>
            <w:r>
              <w:rPr>
                <w:rFonts w:ascii="Consolas" w:hAnsi="Consolas" w:hint="eastAsia"/>
              </w:rPr>
              <w:t>的值為</w:t>
            </w:r>
            <w:r w:rsidR="00913077">
              <w:rPr>
                <w:rFonts w:ascii="Consolas" w:hAnsi="Consolas" w:hint="eastAsia"/>
              </w:rPr>
              <w:t xml:space="preserve"> </w:t>
            </w:r>
            <w:r w:rsidR="00913077">
              <w:rPr>
                <w:rFonts w:ascii="Consolas" w:hAnsi="Consolas"/>
              </w:rPr>
              <w:t>1</w:t>
            </w:r>
          </w:p>
        </w:tc>
      </w:tr>
    </w:tbl>
    <w:p w14:paraId="24DE15DB" w14:textId="77777777" w:rsidR="00101E08" w:rsidRDefault="00101E08" w:rsidP="00E03002">
      <w:pPr>
        <w:rPr>
          <w:rFonts w:ascii="Consolas" w:hAnsi="Consolas"/>
        </w:rPr>
      </w:pPr>
    </w:p>
    <w:p w14:paraId="60807CEB" w14:textId="317541FB" w:rsidR="003411D8" w:rsidRDefault="003411D8" w:rsidP="001B652F">
      <w:pPr>
        <w:pStyle w:val="3"/>
      </w:pPr>
      <w:bookmarkStart w:id="22" w:name="_Toc130300458"/>
      <w:r>
        <w:rPr>
          <w:rFonts w:hint="eastAsia"/>
        </w:rPr>
        <w:t>比較運算子</w:t>
      </w:r>
      <w:bookmarkEnd w:id="22"/>
    </w:p>
    <w:tbl>
      <w:tblPr>
        <w:tblStyle w:val="a4"/>
        <w:tblpPr w:leftFromText="180" w:rightFromText="180" w:vertAnchor="text" w:horzAnchor="margin" w:tblpY="90"/>
        <w:tblW w:w="0" w:type="auto"/>
        <w:tblLook w:val="04A0" w:firstRow="1" w:lastRow="0" w:firstColumn="1" w:lastColumn="0" w:noHBand="0" w:noVBand="1"/>
      </w:tblPr>
      <w:tblGrid>
        <w:gridCol w:w="1829"/>
        <w:gridCol w:w="2562"/>
        <w:gridCol w:w="3905"/>
      </w:tblGrid>
      <w:tr w:rsidR="00101E08" w14:paraId="03C475A8" w14:textId="77777777" w:rsidTr="00EE793C">
        <w:tc>
          <w:tcPr>
            <w:tcW w:w="1829" w:type="dxa"/>
            <w:shd w:val="clear" w:color="auto" w:fill="D9D9D9" w:themeFill="background1" w:themeFillShade="D9"/>
          </w:tcPr>
          <w:p w14:paraId="7D176BF5" w14:textId="77777777" w:rsidR="00101E08" w:rsidRPr="00EE793C" w:rsidRDefault="00101E08" w:rsidP="00101E08">
            <w:pPr>
              <w:rPr>
                <w:rFonts w:ascii="Consolas" w:hAnsi="Consolas"/>
                <w:b/>
              </w:rPr>
            </w:pPr>
            <w:r w:rsidRPr="00EE793C">
              <w:rPr>
                <w:rFonts w:ascii="Consolas" w:hAnsi="Consolas" w:hint="eastAsia"/>
                <w:b/>
              </w:rPr>
              <w:t>運算符號</w:t>
            </w:r>
          </w:p>
        </w:tc>
        <w:tc>
          <w:tcPr>
            <w:tcW w:w="2562" w:type="dxa"/>
            <w:shd w:val="clear" w:color="auto" w:fill="D9D9D9" w:themeFill="background1" w:themeFillShade="D9"/>
          </w:tcPr>
          <w:p w14:paraId="06959A08" w14:textId="77777777" w:rsidR="00101E08" w:rsidRPr="00EE793C" w:rsidRDefault="00101E08" w:rsidP="00101E08">
            <w:pPr>
              <w:rPr>
                <w:rFonts w:ascii="Consolas" w:hAnsi="Consolas"/>
                <w:b/>
              </w:rPr>
            </w:pPr>
            <w:r w:rsidRPr="00EE793C">
              <w:rPr>
                <w:rFonts w:ascii="Consolas" w:hAnsi="Consolas" w:hint="eastAsia"/>
                <w:b/>
              </w:rPr>
              <w:t>說明</w:t>
            </w:r>
          </w:p>
        </w:tc>
        <w:tc>
          <w:tcPr>
            <w:tcW w:w="3905" w:type="dxa"/>
            <w:shd w:val="clear" w:color="auto" w:fill="D9D9D9" w:themeFill="background1" w:themeFillShade="D9"/>
          </w:tcPr>
          <w:p w14:paraId="3442DA7B" w14:textId="77777777" w:rsidR="00101E08" w:rsidRPr="00EE793C" w:rsidRDefault="00101E08" w:rsidP="00101E08">
            <w:pPr>
              <w:rPr>
                <w:rFonts w:ascii="Consolas" w:hAnsi="Consolas"/>
                <w:b/>
              </w:rPr>
            </w:pPr>
            <w:r w:rsidRPr="00EE793C">
              <w:rPr>
                <w:rFonts w:ascii="Consolas" w:hAnsi="Consolas" w:hint="eastAsia"/>
                <w:b/>
              </w:rPr>
              <w:t>範例</w:t>
            </w:r>
          </w:p>
        </w:tc>
      </w:tr>
      <w:tr w:rsidR="00101E08" w14:paraId="0F58CE25" w14:textId="77777777" w:rsidTr="00101E08">
        <w:tc>
          <w:tcPr>
            <w:tcW w:w="1829" w:type="dxa"/>
          </w:tcPr>
          <w:p w14:paraId="22E260C3" w14:textId="77777777" w:rsidR="00101E08" w:rsidRDefault="00101E08" w:rsidP="00101E08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=</w:t>
            </w:r>
            <w:r>
              <w:rPr>
                <w:rFonts w:ascii="Consolas" w:hAnsi="Consolas"/>
              </w:rPr>
              <w:t>=</w:t>
            </w:r>
          </w:p>
        </w:tc>
        <w:tc>
          <w:tcPr>
            <w:tcW w:w="2562" w:type="dxa"/>
          </w:tcPr>
          <w:p w14:paraId="61A6CB31" w14:textId="77777777" w:rsidR="00101E08" w:rsidRDefault="00101E08" w:rsidP="00101E08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等於</w:t>
            </w:r>
          </w:p>
        </w:tc>
        <w:tc>
          <w:tcPr>
            <w:tcW w:w="3905" w:type="dxa"/>
          </w:tcPr>
          <w:p w14:paraId="56CDF309" w14:textId="77777777" w:rsidR="00101E08" w:rsidRDefault="00101E08" w:rsidP="00101E08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 == 5</w:t>
            </w:r>
          </w:p>
          <w:p w14:paraId="35F1911D" w14:textId="77777777" w:rsidR="00101E08" w:rsidRDefault="00101E08" w:rsidP="00101E08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回傳</w:t>
            </w:r>
            <w:r>
              <w:rPr>
                <w:rFonts w:ascii="Consolas" w:hAnsi="Consolas"/>
              </w:rPr>
              <w:t>True</w:t>
            </w:r>
          </w:p>
        </w:tc>
      </w:tr>
      <w:tr w:rsidR="00101E08" w14:paraId="7E12E423" w14:textId="77777777" w:rsidTr="00101E08">
        <w:tc>
          <w:tcPr>
            <w:tcW w:w="1829" w:type="dxa"/>
          </w:tcPr>
          <w:p w14:paraId="5CE9154A" w14:textId="77777777" w:rsidR="00101E08" w:rsidRDefault="00101E08" w:rsidP="00101E08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!</w:t>
            </w:r>
            <w:r>
              <w:rPr>
                <w:rFonts w:ascii="Consolas" w:hAnsi="Consolas"/>
              </w:rPr>
              <w:t>=</w:t>
            </w:r>
          </w:p>
        </w:tc>
        <w:tc>
          <w:tcPr>
            <w:tcW w:w="2562" w:type="dxa"/>
          </w:tcPr>
          <w:p w14:paraId="74E2AC65" w14:textId="77777777" w:rsidR="00101E08" w:rsidRDefault="00101E08" w:rsidP="00101E08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不等於</w:t>
            </w:r>
          </w:p>
        </w:tc>
        <w:tc>
          <w:tcPr>
            <w:tcW w:w="3905" w:type="dxa"/>
          </w:tcPr>
          <w:p w14:paraId="36FC89D7" w14:textId="77777777" w:rsidR="00101E08" w:rsidRDefault="00101E08" w:rsidP="00101E08">
            <w:pPr>
              <w:rPr>
                <w:rFonts w:ascii="Consolas" w:hAnsi="Consolas"/>
              </w:rPr>
            </w:pPr>
            <w:proofErr w:type="gramStart"/>
            <w:r>
              <w:rPr>
                <w:rFonts w:ascii="Consolas" w:hAnsi="Consolas" w:hint="eastAsia"/>
              </w:rPr>
              <w:t>5</w:t>
            </w:r>
            <w:r>
              <w:rPr>
                <w:rFonts w:ascii="Consolas" w:hAnsi="Consolas"/>
              </w:rPr>
              <w:t xml:space="preserve"> !</w:t>
            </w:r>
            <w:proofErr w:type="gramEnd"/>
            <w:r>
              <w:rPr>
                <w:rFonts w:ascii="Consolas" w:hAnsi="Consolas"/>
              </w:rPr>
              <w:t>= 6</w:t>
            </w:r>
          </w:p>
          <w:p w14:paraId="1140CD5B" w14:textId="77777777" w:rsidR="00101E08" w:rsidRDefault="00101E08" w:rsidP="00101E08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lastRenderedPageBreak/>
              <w:t>回傳</w:t>
            </w:r>
            <w:r>
              <w:rPr>
                <w:rFonts w:ascii="Consolas" w:hAnsi="Consolas"/>
              </w:rPr>
              <w:t>True</w:t>
            </w:r>
          </w:p>
        </w:tc>
      </w:tr>
      <w:tr w:rsidR="00101E08" w14:paraId="0672E251" w14:textId="77777777" w:rsidTr="00101E08">
        <w:tc>
          <w:tcPr>
            <w:tcW w:w="1829" w:type="dxa"/>
          </w:tcPr>
          <w:p w14:paraId="35C708E1" w14:textId="77777777" w:rsidR="00101E08" w:rsidRDefault="00101E08" w:rsidP="00101E08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lastRenderedPageBreak/>
              <w:t>&gt;</w:t>
            </w:r>
          </w:p>
        </w:tc>
        <w:tc>
          <w:tcPr>
            <w:tcW w:w="2562" w:type="dxa"/>
          </w:tcPr>
          <w:p w14:paraId="2FAC6473" w14:textId="77777777" w:rsidR="00101E08" w:rsidRDefault="00101E08" w:rsidP="00101E08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大於</w:t>
            </w:r>
          </w:p>
        </w:tc>
        <w:tc>
          <w:tcPr>
            <w:tcW w:w="3905" w:type="dxa"/>
          </w:tcPr>
          <w:p w14:paraId="039658E9" w14:textId="77777777" w:rsidR="00101E08" w:rsidRDefault="00101E08" w:rsidP="00101E08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5</w:t>
            </w:r>
            <w:r>
              <w:rPr>
                <w:rFonts w:ascii="Consolas" w:hAnsi="Consolas"/>
              </w:rPr>
              <w:t xml:space="preserve"> &gt; 6</w:t>
            </w:r>
          </w:p>
          <w:p w14:paraId="39DDA0E9" w14:textId="77777777" w:rsidR="00101E08" w:rsidRDefault="00101E08" w:rsidP="00101E08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回傳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/>
              </w:rPr>
              <w:t>False</w:t>
            </w:r>
          </w:p>
        </w:tc>
      </w:tr>
      <w:tr w:rsidR="00101E08" w14:paraId="4C5EDED5" w14:textId="77777777" w:rsidTr="00101E08">
        <w:tc>
          <w:tcPr>
            <w:tcW w:w="1829" w:type="dxa"/>
          </w:tcPr>
          <w:p w14:paraId="0060DE79" w14:textId="77777777" w:rsidR="00101E08" w:rsidRDefault="00101E08" w:rsidP="00101E08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&lt;</w:t>
            </w:r>
          </w:p>
        </w:tc>
        <w:tc>
          <w:tcPr>
            <w:tcW w:w="2562" w:type="dxa"/>
          </w:tcPr>
          <w:p w14:paraId="1F437F68" w14:textId="77777777" w:rsidR="00101E08" w:rsidRDefault="00101E08" w:rsidP="00101E08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小於</w:t>
            </w:r>
          </w:p>
        </w:tc>
        <w:tc>
          <w:tcPr>
            <w:tcW w:w="3905" w:type="dxa"/>
          </w:tcPr>
          <w:p w14:paraId="7B7B7C24" w14:textId="77777777" w:rsidR="00101E08" w:rsidRDefault="00101E08" w:rsidP="00101E08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5</w:t>
            </w:r>
            <w:r>
              <w:rPr>
                <w:rFonts w:ascii="Consolas" w:hAnsi="Consolas"/>
              </w:rPr>
              <w:t xml:space="preserve"> &lt; 6</w:t>
            </w:r>
          </w:p>
          <w:p w14:paraId="4B56649E" w14:textId="77777777" w:rsidR="00101E08" w:rsidRDefault="00101E08" w:rsidP="00101E08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回傳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/>
              </w:rPr>
              <w:t>True</w:t>
            </w:r>
          </w:p>
        </w:tc>
      </w:tr>
      <w:tr w:rsidR="00101E08" w14:paraId="3C16ADE1" w14:textId="77777777" w:rsidTr="00101E08">
        <w:tc>
          <w:tcPr>
            <w:tcW w:w="1829" w:type="dxa"/>
          </w:tcPr>
          <w:p w14:paraId="6E977E9F" w14:textId="77777777" w:rsidR="00101E08" w:rsidRDefault="00101E08" w:rsidP="00101E08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&gt;</w:t>
            </w:r>
            <w:r>
              <w:rPr>
                <w:rFonts w:ascii="Consolas" w:hAnsi="Consolas"/>
              </w:rPr>
              <w:t>=</w:t>
            </w:r>
          </w:p>
        </w:tc>
        <w:tc>
          <w:tcPr>
            <w:tcW w:w="2562" w:type="dxa"/>
          </w:tcPr>
          <w:p w14:paraId="44E19385" w14:textId="77777777" w:rsidR="00101E08" w:rsidRDefault="00101E08" w:rsidP="00101E08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大於等於</w:t>
            </w:r>
          </w:p>
        </w:tc>
        <w:tc>
          <w:tcPr>
            <w:tcW w:w="3905" w:type="dxa"/>
          </w:tcPr>
          <w:p w14:paraId="1CE5359A" w14:textId="77777777" w:rsidR="00101E08" w:rsidRDefault="00101E08" w:rsidP="00101E08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5</w:t>
            </w:r>
            <w:r>
              <w:rPr>
                <w:rFonts w:ascii="Consolas" w:hAnsi="Consolas"/>
              </w:rPr>
              <w:t xml:space="preserve"> &gt;= 6</w:t>
            </w:r>
          </w:p>
          <w:p w14:paraId="20461815" w14:textId="77777777" w:rsidR="00101E08" w:rsidRDefault="00101E08" w:rsidP="00101E08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回傳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/>
              </w:rPr>
              <w:t>False</w:t>
            </w:r>
          </w:p>
        </w:tc>
      </w:tr>
      <w:tr w:rsidR="00101E08" w14:paraId="258E7B27" w14:textId="77777777" w:rsidTr="00101E08">
        <w:tc>
          <w:tcPr>
            <w:tcW w:w="1829" w:type="dxa"/>
          </w:tcPr>
          <w:p w14:paraId="4D1958D2" w14:textId="77777777" w:rsidR="00101E08" w:rsidRDefault="00101E08" w:rsidP="00101E08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&lt;</w:t>
            </w:r>
            <w:r>
              <w:rPr>
                <w:rFonts w:ascii="Consolas" w:hAnsi="Consolas"/>
              </w:rPr>
              <w:t>=</w:t>
            </w:r>
          </w:p>
        </w:tc>
        <w:tc>
          <w:tcPr>
            <w:tcW w:w="2562" w:type="dxa"/>
          </w:tcPr>
          <w:p w14:paraId="60714016" w14:textId="77777777" w:rsidR="00101E08" w:rsidRDefault="00101E08" w:rsidP="00101E08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小於等於</w:t>
            </w:r>
          </w:p>
        </w:tc>
        <w:tc>
          <w:tcPr>
            <w:tcW w:w="3905" w:type="dxa"/>
          </w:tcPr>
          <w:p w14:paraId="73B476FD" w14:textId="77777777" w:rsidR="00101E08" w:rsidRDefault="00101E08" w:rsidP="00101E08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5</w:t>
            </w:r>
            <w:r>
              <w:rPr>
                <w:rFonts w:ascii="Consolas" w:hAnsi="Consolas"/>
              </w:rPr>
              <w:t xml:space="preserve"> &lt;= 6</w:t>
            </w:r>
          </w:p>
          <w:p w14:paraId="6D45B06F" w14:textId="77777777" w:rsidR="00101E08" w:rsidRDefault="00101E08" w:rsidP="00101E08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回傳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/>
              </w:rPr>
              <w:t>True</w:t>
            </w:r>
          </w:p>
        </w:tc>
      </w:tr>
    </w:tbl>
    <w:p w14:paraId="7B25064B" w14:textId="77777777" w:rsidR="003411D8" w:rsidRDefault="003411D8" w:rsidP="00E03002">
      <w:pPr>
        <w:rPr>
          <w:rFonts w:ascii="Consolas" w:hAnsi="Consolas"/>
        </w:rPr>
      </w:pPr>
    </w:p>
    <w:p w14:paraId="43560897" w14:textId="0AB6B0E8" w:rsidR="003411D8" w:rsidRDefault="003411D8" w:rsidP="001B652F">
      <w:pPr>
        <w:pStyle w:val="3"/>
      </w:pPr>
      <w:bookmarkStart w:id="23" w:name="_Toc130300459"/>
      <w:r>
        <w:rPr>
          <w:rFonts w:hint="eastAsia"/>
        </w:rPr>
        <w:t>邏輯運算子</w:t>
      </w:r>
      <w:bookmarkEnd w:id="23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829"/>
        <w:gridCol w:w="2562"/>
        <w:gridCol w:w="3905"/>
      </w:tblGrid>
      <w:tr w:rsidR="00471062" w14:paraId="4140B43E" w14:textId="77777777" w:rsidTr="00471062">
        <w:tc>
          <w:tcPr>
            <w:tcW w:w="1829" w:type="dxa"/>
            <w:shd w:val="clear" w:color="auto" w:fill="D9D9D9" w:themeFill="background1" w:themeFillShade="D9"/>
          </w:tcPr>
          <w:p w14:paraId="06EC408E" w14:textId="1A186C67" w:rsidR="00471062" w:rsidRDefault="00471062" w:rsidP="00471062">
            <w:pPr>
              <w:rPr>
                <w:rFonts w:ascii="Consolas" w:hAnsi="Consolas"/>
              </w:rPr>
            </w:pPr>
            <w:r w:rsidRPr="00EE793C">
              <w:rPr>
                <w:rFonts w:ascii="Consolas" w:hAnsi="Consolas" w:hint="eastAsia"/>
                <w:b/>
              </w:rPr>
              <w:t>運算符號</w:t>
            </w:r>
          </w:p>
        </w:tc>
        <w:tc>
          <w:tcPr>
            <w:tcW w:w="2562" w:type="dxa"/>
            <w:shd w:val="clear" w:color="auto" w:fill="D9D9D9" w:themeFill="background1" w:themeFillShade="D9"/>
          </w:tcPr>
          <w:p w14:paraId="30754A46" w14:textId="36035F32" w:rsidR="00471062" w:rsidRDefault="00471062" w:rsidP="00471062">
            <w:pPr>
              <w:rPr>
                <w:rFonts w:ascii="Consolas" w:hAnsi="Consolas"/>
              </w:rPr>
            </w:pPr>
            <w:r w:rsidRPr="00EE793C">
              <w:rPr>
                <w:rFonts w:ascii="Consolas" w:hAnsi="Consolas" w:hint="eastAsia"/>
                <w:b/>
              </w:rPr>
              <w:t>說明</w:t>
            </w:r>
          </w:p>
        </w:tc>
        <w:tc>
          <w:tcPr>
            <w:tcW w:w="3905" w:type="dxa"/>
            <w:shd w:val="clear" w:color="auto" w:fill="D9D9D9" w:themeFill="background1" w:themeFillShade="D9"/>
          </w:tcPr>
          <w:p w14:paraId="1EAF2C3C" w14:textId="3A67C859" w:rsidR="00471062" w:rsidRDefault="00471062" w:rsidP="00471062">
            <w:pPr>
              <w:rPr>
                <w:rFonts w:ascii="Consolas" w:hAnsi="Consolas"/>
              </w:rPr>
            </w:pPr>
            <w:r w:rsidRPr="00EE793C">
              <w:rPr>
                <w:rFonts w:ascii="Consolas" w:hAnsi="Consolas" w:hint="eastAsia"/>
                <w:b/>
              </w:rPr>
              <w:t>範例</w:t>
            </w:r>
          </w:p>
        </w:tc>
      </w:tr>
      <w:tr w:rsidR="00471062" w14:paraId="30072C2A" w14:textId="77777777" w:rsidTr="00471062">
        <w:tc>
          <w:tcPr>
            <w:tcW w:w="1829" w:type="dxa"/>
          </w:tcPr>
          <w:p w14:paraId="6A4F7C12" w14:textId="75E64821" w:rsidR="00471062" w:rsidRDefault="00471062" w:rsidP="0047106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a</w:t>
            </w:r>
            <w:r>
              <w:rPr>
                <w:rFonts w:ascii="Consolas" w:hAnsi="Consolas"/>
              </w:rPr>
              <w:t>nd</w:t>
            </w:r>
          </w:p>
        </w:tc>
        <w:tc>
          <w:tcPr>
            <w:tcW w:w="2562" w:type="dxa"/>
          </w:tcPr>
          <w:p w14:paraId="0657BEAC" w14:textId="62AD55B7" w:rsidR="00471062" w:rsidRDefault="00223BB5" w:rsidP="0047106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若是兩邊都是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/>
              </w:rPr>
              <w:t>True</w:t>
            </w:r>
            <w:r>
              <w:rPr>
                <w:rFonts w:ascii="Consolas" w:hAnsi="Consolas" w:hint="eastAsia"/>
              </w:rPr>
              <w:t>，則回傳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/>
              </w:rPr>
              <w:t>True</w:t>
            </w:r>
          </w:p>
        </w:tc>
        <w:tc>
          <w:tcPr>
            <w:tcW w:w="3905" w:type="dxa"/>
          </w:tcPr>
          <w:p w14:paraId="053D3593" w14:textId="77777777" w:rsidR="007C3F48" w:rsidRPr="007C3F48" w:rsidRDefault="007C3F48" w:rsidP="007C3F48">
            <w:pPr>
              <w:rPr>
                <w:rFonts w:ascii="Consolas" w:hAnsi="Consolas"/>
                <w:sz w:val="20"/>
                <w:szCs w:val="20"/>
              </w:rPr>
            </w:pPr>
            <w:r w:rsidRPr="007C3F48">
              <w:rPr>
                <w:rFonts w:ascii="Consolas" w:hAnsi="Consolas"/>
                <w:sz w:val="20"/>
                <w:szCs w:val="20"/>
              </w:rPr>
              <w:t>name = 'Alex'</w:t>
            </w:r>
          </w:p>
          <w:p w14:paraId="183D0CBE" w14:textId="77777777" w:rsidR="007C3F48" w:rsidRPr="007C3F48" w:rsidRDefault="007C3F48" w:rsidP="007C3F48">
            <w:pPr>
              <w:rPr>
                <w:rFonts w:ascii="Consolas" w:hAnsi="Consolas"/>
                <w:sz w:val="20"/>
                <w:szCs w:val="20"/>
              </w:rPr>
            </w:pPr>
            <w:r w:rsidRPr="007C3F48">
              <w:rPr>
                <w:rFonts w:ascii="Consolas" w:hAnsi="Consolas"/>
                <w:sz w:val="20"/>
                <w:szCs w:val="20"/>
              </w:rPr>
              <w:t>age = 18</w:t>
            </w:r>
          </w:p>
          <w:p w14:paraId="791E86CE" w14:textId="77777777" w:rsidR="007C3F48" w:rsidRPr="007C3F48" w:rsidRDefault="007C3F48" w:rsidP="007C3F48">
            <w:pPr>
              <w:rPr>
                <w:rFonts w:ascii="Consolas" w:hAnsi="Consolas"/>
                <w:sz w:val="20"/>
                <w:szCs w:val="20"/>
              </w:rPr>
            </w:pPr>
            <w:r w:rsidRPr="007C3F48">
              <w:rPr>
                <w:rFonts w:ascii="Consolas" w:hAnsi="Consolas"/>
                <w:sz w:val="20"/>
                <w:szCs w:val="20"/>
              </w:rPr>
              <w:t>if name == 'Alex' and age == 18:</w:t>
            </w:r>
          </w:p>
          <w:p w14:paraId="6F3A70D2" w14:textId="23268D19" w:rsidR="00223BB5" w:rsidRDefault="007C3F48" w:rsidP="007C3F48">
            <w:pPr>
              <w:rPr>
                <w:rFonts w:ascii="Consolas" w:hAnsi="Consolas" w:hint="eastAsia"/>
              </w:rPr>
            </w:pPr>
            <w:r w:rsidRPr="007C3F48">
              <w:rPr>
                <w:rFonts w:ascii="Consolas" w:hAnsi="Consolas" w:hint="eastAsia"/>
                <w:sz w:val="20"/>
                <w:szCs w:val="20"/>
              </w:rPr>
              <w:t xml:space="preserve">    print('</w:t>
            </w:r>
            <w:r w:rsidRPr="007C3F48">
              <w:rPr>
                <w:rFonts w:ascii="Consolas" w:hAnsi="Consolas" w:hint="eastAsia"/>
                <w:sz w:val="20"/>
                <w:szCs w:val="20"/>
              </w:rPr>
              <w:t>正確</w:t>
            </w:r>
            <w:r w:rsidRPr="007C3F48">
              <w:rPr>
                <w:rFonts w:ascii="Consolas" w:hAnsi="Consolas" w:hint="eastAsia"/>
                <w:sz w:val="20"/>
                <w:szCs w:val="20"/>
              </w:rPr>
              <w:t>')</w:t>
            </w:r>
          </w:p>
        </w:tc>
      </w:tr>
      <w:tr w:rsidR="00471062" w14:paraId="1B0048A6" w14:textId="77777777" w:rsidTr="00471062">
        <w:tc>
          <w:tcPr>
            <w:tcW w:w="1829" w:type="dxa"/>
          </w:tcPr>
          <w:p w14:paraId="1E36151C" w14:textId="648D5D60" w:rsidR="00471062" w:rsidRDefault="00471062" w:rsidP="0047106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o</w:t>
            </w:r>
            <w:r>
              <w:rPr>
                <w:rFonts w:ascii="Consolas" w:hAnsi="Consolas"/>
              </w:rPr>
              <w:t>r</w:t>
            </w:r>
          </w:p>
        </w:tc>
        <w:tc>
          <w:tcPr>
            <w:tcW w:w="2562" w:type="dxa"/>
          </w:tcPr>
          <w:p w14:paraId="1BD4A273" w14:textId="6CC3A6E7" w:rsidR="00471062" w:rsidRDefault="00223BB5" w:rsidP="0047106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若是兩邊其中一個是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/>
              </w:rPr>
              <w:t>True</w:t>
            </w:r>
            <w:r>
              <w:rPr>
                <w:rFonts w:ascii="Consolas" w:hAnsi="Consolas" w:hint="eastAsia"/>
              </w:rPr>
              <w:t>，則回傳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/>
              </w:rPr>
              <w:t>True</w:t>
            </w:r>
          </w:p>
        </w:tc>
        <w:tc>
          <w:tcPr>
            <w:tcW w:w="3905" w:type="dxa"/>
          </w:tcPr>
          <w:p w14:paraId="3F5D8D3B" w14:textId="77777777" w:rsidR="007C3F48" w:rsidRPr="007C3F48" w:rsidRDefault="007C3F48" w:rsidP="007C3F48">
            <w:pPr>
              <w:rPr>
                <w:rFonts w:ascii="Consolas" w:hAnsi="Consolas"/>
                <w:sz w:val="20"/>
                <w:szCs w:val="20"/>
              </w:rPr>
            </w:pPr>
            <w:r w:rsidRPr="007C3F48">
              <w:rPr>
                <w:rFonts w:ascii="Consolas" w:hAnsi="Consolas"/>
                <w:sz w:val="20"/>
                <w:szCs w:val="20"/>
              </w:rPr>
              <w:t>name = 'Alex'</w:t>
            </w:r>
          </w:p>
          <w:p w14:paraId="02FFEBDA" w14:textId="77777777" w:rsidR="007C3F48" w:rsidRPr="007C3F48" w:rsidRDefault="007C3F48" w:rsidP="007C3F48">
            <w:pPr>
              <w:rPr>
                <w:rFonts w:ascii="Consolas" w:hAnsi="Consolas"/>
                <w:sz w:val="20"/>
                <w:szCs w:val="20"/>
              </w:rPr>
            </w:pPr>
            <w:r w:rsidRPr="007C3F48">
              <w:rPr>
                <w:rFonts w:ascii="Consolas" w:hAnsi="Consolas"/>
                <w:sz w:val="20"/>
                <w:szCs w:val="20"/>
              </w:rPr>
              <w:t>age = 18</w:t>
            </w:r>
          </w:p>
          <w:p w14:paraId="2F07AE63" w14:textId="223051F9" w:rsidR="007C3F48" w:rsidRPr="007C3F48" w:rsidRDefault="007C3F48" w:rsidP="007C3F48">
            <w:pPr>
              <w:rPr>
                <w:rFonts w:ascii="Consolas" w:hAnsi="Consolas"/>
                <w:sz w:val="20"/>
                <w:szCs w:val="20"/>
              </w:rPr>
            </w:pPr>
            <w:r w:rsidRPr="007C3F48">
              <w:rPr>
                <w:rFonts w:ascii="Consolas" w:hAnsi="Consolas"/>
                <w:sz w:val="20"/>
                <w:szCs w:val="20"/>
              </w:rPr>
              <w:t>if name == 'Alex' or age == 16:</w:t>
            </w:r>
          </w:p>
          <w:p w14:paraId="4768CFFF" w14:textId="54B9DB8A" w:rsidR="00471062" w:rsidRPr="007C3F48" w:rsidRDefault="007C3F48" w:rsidP="007C3F48">
            <w:pPr>
              <w:rPr>
                <w:rFonts w:ascii="Consolas" w:hAnsi="Consolas"/>
                <w:sz w:val="20"/>
                <w:szCs w:val="20"/>
              </w:rPr>
            </w:pPr>
            <w:r w:rsidRPr="007C3F48">
              <w:rPr>
                <w:rFonts w:ascii="Consolas" w:hAnsi="Consolas" w:hint="eastAsia"/>
                <w:sz w:val="20"/>
                <w:szCs w:val="20"/>
              </w:rPr>
              <w:t xml:space="preserve">    print('</w:t>
            </w:r>
            <w:r w:rsidRPr="007C3F48">
              <w:rPr>
                <w:rFonts w:ascii="Consolas" w:hAnsi="Consolas" w:hint="eastAsia"/>
                <w:sz w:val="20"/>
                <w:szCs w:val="20"/>
              </w:rPr>
              <w:t>正確</w:t>
            </w:r>
            <w:r w:rsidRPr="007C3F48">
              <w:rPr>
                <w:rFonts w:ascii="Consolas" w:hAnsi="Consolas" w:hint="eastAsia"/>
                <w:sz w:val="20"/>
                <w:szCs w:val="20"/>
              </w:rPr>
              <w:t>')</w:t>
            </w:r>
          </w:p>
        </w:tc>
      </w:tr>
      <w:tr w:rsidR="00471062" w14:paraId="2C514781" w14:textId="77777777" w:rsidTr="00471062">
        <w:tc>
          <w:tcPr>
            <w:tcW w:w="1829" w:type="dxa"/>
          </w:tcPr>
          <w:p w14:paraId="74EFC811" w14:textId="60BA74CC" w:rsidR="00471062" w:rsidRDefault="00471062" w:rsidP="0047106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n</w:t>
            </w:r>
            <w:r>
              <w:rPr>
                <w:rFonts w:ascii="Consolas" w:hAnsi="Consolas"/>
              </w:rPr>
              <w:t>ot</w:t>
            </w:r>
          </w:p>
        </w:tc>
        <w:tc>
          <w:tcPr>
            <w:tcW w:w="2562" w:type="dxa"/>
          </w:tcPr>
          <w:p w14:paraId="2DDB241F" w14:textId="2B53C506" w:rsidR="00471062" w:rsidRDefault="00223BB5" w:rsidP="0047106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若變數的值是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/>
              </w:rPr>
              <w:t>True</w:t>
            </w:r>
            <w:r>
              <w:rPr>
                <w:rFonts w:ascii="Consolas" w:hAnsi="Consolas" w:hint="eastAsia"/>
              </w:rPr>
              <w:t>，則回傳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/>
              </w:rPr>
              <w:t>False</w:t>
            </w:r>
            <w:r>
              <w:rPr>
                <w:rFonts w:ascii="Consolas" w:hAnsi="Consolas" w:hint="eastAsia"/>
              </w:rPr>
              <w:t>；若變數的值是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/>
              </w:rPr>
              <w:t>False</w:t>
            </w:r>
            <w:r>
              <w:rPr>
                <w:rFonts w:ascii="Consolas" w:hAnsi="Consolas" w:hint="eastAsia"/>
              </w:rPr>
              <w:t>，則回傳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/>
              </w:rPr>
              <w:t>True</w:t>
            </w:r>
          </w:p>
        </w:tc>
        <w:tc>
          <w:tcPr>
            <w:tcW w:w="3905" w:type="dxa"/>
          </w:tcPr>
          <w:p w14:paraId="79DA1E0D" w14:textId="77777777" w:rsidR="007C3F48" w:rsidRPr="007C3F48" w:rsidRDefault="007C3F48" w:rsidP="007C3F48">
            <w:pPr>
              <w:rPr>
                <w:rFonts w:ascii="Consolas" w:hAnsi="Consolas"/>
                <w:sz w:val="20"/>
                <w:szCs w:val="20"/>
              </w:rPr>
            </w:pPr>
            <w:r w:rsidRPr="007C3F48">
              <w:rPr>
                <w:rFonts w:ascii="Consolas" w:hAnsi="Consolas"/>
                <w:sz w:val="20"/>
                <w:szCs w:val="20"/>
              </w:rPr>
              <w:t>flag = False</w:t>
            </w:r>
          </w:p>
          <w:p w14:paraId="3FBFD1A8" w14:textId="77777777" w:rsidR="007C3F48" w:rsidRPr="007C3F48" w:rsidRDefault="007C3F48" w:rsidP="007C3F48">
            <w:pPr>
              <w:rPr>
                <w:rFonts w:ascii="Consolas" w:hAnsi="Consolas"/>
                <w:sz w:val="20"/>
                <w:szCs w:val="20"/>
              </w:rPr>
            </w:pPr>
            <w:r w:rsidRPr="007C3F48">
              <w:rPr>
                <w:rFonts w:ascii="Consolas" w:hAnsi="Consolas"/>
                <w:sz w:val="20"/>
                <w:szCs w:val="20"/>
              </w:rPr>
              <w:t>if not(flag):</w:t>
            </w:r>
          </w:p>
          <w:p w14:paraId="4B057B20" w14:textId="3CDAFA77" w:rsidR="00471062" w:rsidRDefault="007C3F48" w:rsidP="007C3F48">
            <w:pPr>
              <w:rPr>
                <w:rFonts w:ascii="Consolas" w:hAnsi="Consolas"/>
              </w:rPr>
            </w:pPr>
            <w:r w:rsidRPr="007C3F48">
              <w:rPr>
                <w:rFonts w:ascii="Consolas" w:hAnsi="Consolas" w:hint="eastAsia"/>
                <w:sz w:val="20"/>
                <w:szCs w:val="20"/>
              </w:rPr>
              <w:t xml:space="preserve">    print('</w:t>
            </w:r>
            <w:r w:rsidRPr="007C3F48">
              <w:rPr>
                <w:rFonts w:ascii="Consolas" w:hAnsi="Consolas" w:hint="eastAsia"/>
                <w:sz w:val="20"/>
                <w:szCs w:val="20"/>
              </w:rPr>
              <w:t>從</w:t>
            </w:r>
            <w:r w:rsidRPr="007C3F48">
              <w:rPr>
                <w:rFonts w:ascii="Consolas" w:hAnsi="Consolas" w:hint="eastAsia"/>
                <w:sz w:val="20"/>
                <w:szCs w:val="20"/>
              </w:rPr>
              <w:t xml:space="preserve"> False </w:t>
            </w:r>
            <w:r w:rsidRPr="007C3F48">
              <w:rPr>
                <w:rFonts w:ascii="Consolas" w:hAnsi="Consolas" w:hint="eastAsia"/>
                <w:sz w:val="20"/>
                <w:szCs w:val="20"/>
              </w:rPr>
              <w:t>變成</w:t>
            </w:r>
            <w:r w:rsidRPr="007C3F48">
              <w:rPr>
                <w:rFonts w:ascii="Consolas" w:hAnsi="Consolas" w:hint="eastAsia"/>
                <w:sz w:val="20"/>
                <w:szCs w:val="20"/>
              </w:rPr>
              <w:t xml:space="preserve"> True')</w:t>
            </w:r>
          </w:p>
        </w:tc>
      </w:tr>
    </w:tbl>
    <w:p w14:paraId="0BCEF111" w14:textId="66D61879" w:rsidR="003411D8" w:rsidRDefault="003411D8" w:rsidP="00E03002">
      <w:pPr>
        <w:rPr>
          <w:rFonts w:ascii="Consolas" w:hAnsi="Consolas"/>
        </w:rPr>
      </w:pPr>
    </w:p>
    <w:p w14:paraId="3E75CD92" w14:textId="60093E0A" w:rsidR="003411D8" w:rsidRDefault="003411D8" w:rsidP="001B652F">
      <w:pPr>
        <w:pStyle w:val="3"/>
      </w:pPr>
      <w:bookmarkStart w:id="24" w:name="_Toc130300460"/>
      <w:r>
        <w:rPr>
          <w:rFonts w:hint="eastAsia"/>
        </w:rPr>
        <w:t>成員運算子</w:t>
      </w:r>
      <w:bookmarkEnd w:id="24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829"/>
        <w:gridCol w:w="2562"/>
        <w:gridCol w:w="3905"/>
      </w:tblGrid>
      <w:tr w:rsidR="00235A8A" w14:paraId="3EF639ED" w14:textId="77777777" w:rsidTr="00910D24">
        <w:tc>
          <w:tcPr>
            <w:tcW w:w="1829" w:type="dxa"/>
            <w:shd w:val="clear" w:color="auto" w:fill="D9D9D9" w:themeFill="background1" w:themeFillShade="D9"/>
          </w:tcPr>
          <w:p w14:paraId="28B8E20E" w14:textId="14A17705" w:rsidR="00235A8A" w:rsidRDefault="00235A8A" w:rsidP="00235A8A">
            <w:pPr>
              <w:rPr>
                <w:rFonts w:ascii="Consolas" w:hAnsi="Consolas"/>
              </w:rPr>
            </w:pPr>
            <w:r w:rsidRPr="00EE793C">
              <w:rPr>
                <w:rFonts w:ascii="Consolas" w:hAnsi="Consolas" w:hint="eastAsia"/>
                <w:b/>
              </w:rPr>
              <w:t>運算符號</w:t>
            </w:r>
          </w:p>
        </w:tc>
        <w:tc>
          <w:tcPr>
            <w:tcW w:w="2562" w:type="dxa"/>
            <w:shd w:val="clear" w:color="auto" w:fill="D9D9D9" w:themeFill="background1" w:themeFillShade="D9"/>
          </w:tcPr>
          <w:p w14:paraId="57C50B93" w14:textId="115FB8A3" w:rsidR="00235A8A" w:rsidRDefault="00235A8A" w:rsidP="00235A8A">
            <w:pPr>
              <w:rPr>
                <w:rFonts w:ascii="Consolas" w:hAnsi="Consolas"/>
              </w:rPr>
            </w:pPr>
            <w:r w:rsidRPr="00EE793C">
              <w:rPr>
                <w:rFonts w:ascii="Consolas" w:hAnsi="Consolas" w:hint="eastAsia"/>
                <w:b/>
              </w:rPr>
              <w:t>說明</w:t>
            </w:r>
          </w:p>
        </w:tc>
        <w:tc>
          <w:tcPr>
            <w:tcW w:w="3905" w:type="dxa"/>
            <w:shd w:val="clear" w:color="auto" w:fill="D9D9D9" w:themeFill="background1" w:themeFillShade="D9"/>
          </w:tcPr>
          <w:p w14:paraId="3D59F419" w14:textId="203AF313" w:rsidR="00235A8A" w:rsidRDefault="00235A8A" w:rsidP="00235A8A">
            <w:pPr>
              <w:rPr>
                <w:rFonts w:ascii="Consolas" w:hAnsi="Consolas"/>
              </w:rPr>
            </w:pPr>
            <w:r w:rsidRPr="00EE793C">
              <w:rPr>
                <w:rFonts w:ascii="Consolas" w:hAnsi="Consolas" w:hint="eastAsia"/>
                <w:b/>
              </w:rPr>
              <w:t>範例</w:t>
            </w:r>
          </w:p>
        </w:tc>
      </w:tr>
      <w:tr w:rsidR="00235A8A" w14:paraId="443D589C" w14:textId="77777777" w:rsidTr="00910D24">
        <w:tc>
          <w:tcPr>
            <w:tcW w:w="1829" w:type="dxa"/>
          </w:tcPr>
          <w:p w14:paraId="07190095" w14:textId="602A770C" w:rsidR="00235A8A" w:rsidRDefault="00235A8A" w:rsidP="00235A8A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i</w:t>
            </w:r>
            <w:r>
              <w:rPr>
                <w:rFonts w:ascii="Consolas" w:hAnsi="Consolas"/>
              </w:rPr>
              <w:t>n</w:t>
            </w:r>
          </w:p>
        </w:tc>
        <w:tc>
          <w:tcPr>
            <w:tcW w:w="2562" w:type="dxa"/>
          </w:tcPr>
          <w:p w14:paraId="6538128B" w14:textId="26A06A9E" w:rsidR="00235A8A" w:rsidRDefault="00235A8A" w:rsidP="00235A8A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在序列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/>
              </w:rPr>
              <w:t xml:space="preserve">(sequence) </w:t>
            </w:r>
            <w:r>
              <w:rPr>
                <w:rFonts w:ascii="Consolas" w:hAnsi="Consolas" w:hint="eastAsia"/>
              </w:rPr>
              <w:t>中找到指定的值，則回傳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/>
              </w:rPr>
              <w:t>True</w:t>
            </w:r>
            <w:r>
              <w:rPr>
                <w:rFonts w:ascii="Consolas" w:hAnsi="Consolas" w:hint="eastAsia"/>
              </w:rPr>
              <w:t>，反之則回傳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/>
              </w:rPr>
              <w:t>False</w:t>
            </w:r>
            <w:r>
              <w:rPr>
                <w:rFonts w:ascii="Consolas" w:hAnsi="Consolas" w:hint="eastAsia"/>
              </w:rPr>
              <w:t>。</w:t>
            </w:r>
          </w:p>
        </w:tc>
        <w:tc>
          <w:tcPr>
            <w:tcW w:w="3905" w:type="dxa"/>
          </w:tcPr>
          <w:p w14:paraId="1E0863F5" w14:textId="77777777" w:rsidR="00AD1322" w:rsidRPr="00AD1322" w:rsidRDefault="00AD1322" w:rsidP="00AD1322">
            <w:pPr>
              <w:rPr>
                <w:rFonts w:ascii="Consolas" w:hAnsi="Consolas"/>
              </w:rPr>
            </w:pPr>
            <w:r w:rsidRPr="00AD1322">
              <w:rPr>
                <w:rFonts w:ascii="Consolas" w:hAnsi="Consolas"/>
              </w:rPr>
              <w:t>myList = [9, 5, 2, 7]</w:t>
            </w:r>
          </w:p>
          <w:p w14:paraId="42EF80BA" w14:textId="77777777" w:rsidR="00AD1322" w:rsidRPr="00AD1322" w:rsidRDefault="00AD1322" w:rsidP="00AD1322">
            <w:pPr>
              <w:rPr>
                <w:rFonts w:ascii="Consolas" w:hAnsi="Consolas"/>
              </w:rPr>
            </w:pPr>
            <w:r w:rsidRPr="00AD1322">
              <w:rPr>
                <w:rFonts w:ascii="Consolas" w:hAnsi="Consolas"/>
              </w:rPr>
              <w:t>if 2 in myList:</w:t>
            </w:r>
          </w:p>
          <w:p w14:paraId="332C441A" w14:textId="792A276C" w:rsidR="00235A8A" w:rsidRDefault="00AD1322" w:rsidP="00AD1322">
            <w:pPr>
              <w:rPr>
                <w:rFonts w:ascii="Consolas" w:hAnsi="Consolas"/>
              </w:rPr>
            </w:pPr>
            <w:r w:rsidRPr="00AD1322">
              <w:rPr>
                <w:rFonts w:ascii="Consolas" w:hAnsi="Consolas" w:hint="eastAsia"/>
              </w:rPr>
              <w:t xml:space="preserve">    print('2 </w:t>
            </w:r>
            <w:r w:rsidRPr="00AD1322">
              <w:rPr>
                <w:rFonts w:ascii="Consolas" w:hAnsi="Consolas" w:hint="eastAsia"/>
              </w:rPr>
              <w:t>在</w:t>
            </w:r>
            <w:r w:rsidRPr="00AD1322">
              <w:rPr>
                <w:rFonts w:ascii="Consolas" w:hAnsi="Consolas" w:hint="eastAsia"/>
              </w:rPr>
              <w:t xml:space="preserve"> list </w:t>
            </w:r>
            <w:r w:rsidRPr="00AD1322">
              <w:rPr>
                <w:rFonts w:ascii="Consolas" w:hAnsi="Consolas" w:hint="eastAsia"/>
              </w:rPr>
              <w:t>當中</w:t>
            </w:r>
            <w:r w:rsidRPr="00AD1322">
              <w:rPr>
                <w:rFonts w:ascii="Consolas" w:hAnsi="Consolas" w:hint="eastAsia"/>
              </w:rPr>
              <w:t>')</w:t>
            </w:r>
          </w:p>
        </w:tc>
      </w:tr>
      <w:tr w:rsidR="00235A8A" w14:paraId="3DD65866" w14:textId="77777777" w:rsidTr="00910D24">
        <w:tc>
          <w:tcPr>
            <w:tcW w:w="1829" w:type="dxa"/>
          </w:tcPr>
          <w:p w14:paraId="007D373C" w14:textId="3136A4DE" w:rsidR="00235A8A" w:rsidRDefault="00235A8A" w:rsidP="00235A8A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n</w:t>
            </w:r>
            <w:r>
              <w:rPr>
                <w:rFonts w:ascii="Consolas" w:hAnsi="Consolas"/>
              </w:rPr>
              <w:t>ot in</w:t>
            </w:r>
          </w:p>
        </w:tc>
        <w:tc>
          <w:tcPr>
            <w:tcW w:w="2562" w:type="dxa"/>
          </w:tcPr>
          <w:p w14:paraId="5EBCB51D" w14:textId="16745345" w:rsidR="00235A8A" w:rsidRDefault="00235A8A" w:rsidP="00235A8A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在序列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/>
              </w:rPr>
              <w:t xml:space="preserve">(sequence) </w:t>
            </w:r>
            <w:r>
              <w:rPr>
                <w:rFonts w:ascii="Consolas" w:hAnsi="Consolas" w:hint="eastAsia"/>
              </w:rPr>
              <w:t>中沒有找到指定的</w:t>
            </w:r>
            <w:r>
              <w:rPr>
                <w:rFonts w:ascii="Consolas" w:hAnsi="Consolas" w:hint="eastAsia"/>
              </w:rPr>
              <w:lastRenderedPageBreak/>
              <w:t>值，則回傳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/>
              </w:rPr>
              <w:t>True</w:t>
            </w:r>
            <w:r>
              <w:rPr>
                <w:rFonts w:ascii="Consolas" w:hAnsi="Consolas" w:hint="eastAsia"/>
              </w:rPr>
              <w:t>，有找到則回傳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/>
              </w:rPr>
              <w:t>False</w:t>
            </w:r>
            <w:r>
              <w:rPr>
                <w:rFonts w:ascii="Consolas" w:hAnsi="Consolas" w:hint="eastAsia"/>
              </w:rPr>
              <w:t>。</w:t>
            </w:r>
          </w:p>
        </w:tc>
        <w:tc>
          <w:tcPr>
            <w:tcW w:w="3905" w:type="dxa"/>
          </w:tcPr>
          <w:p w14:paraId="62249289" w14:textId="77777777" w:rsidR="00AD1322" w:rsidRPr="00AD1322" w:rsidRDefault="00AD1322" w:rsidP="00AD1322">
            <w:pPr>
              <w:rPr>
                <w:rFonts w:ascii="Consolas" w:hAnsi="Consolas"/>
              </w:rPr>
            </w:pPr>
            <w:r w:rsidRPr="00AD1322">
              <w:rPr>
                <w:rFonts w:ascii="Consolas" w:hAnsi="Consolas"/>
              </w:rPr>
              <w:lastRenderedPageBreak/>
              <w:t>myList = [9, 5, 2, 7]</w:t>
            </w:r>
          </w:p>
          <w:p w14:paraId="301677C0" w14:textId="77777777" w:rsidR="00AD1322" w:rsidRPr="00AD1322" w:rsidRDefault="00AD1322" w:rsidP="00AD1322">
            <w:pPr>
              <w:rPr>
                <w:rFonts w:ascii="Consolas" w:hAnsi="Consolas"/>
              </w:rPr>
            </w:pPr>
            <w:r w:rsidRPr="00AD1322">
              <w:rPr>
                <w:rFonts w:ascii="Consolas" w:hAnsi="Consolas"/>
              </w:rPr>
              <w:t>if 3 not in myList:</w:t>
            </w:r>
          </w:p>
          <w:p w14:paraId="087CFBD9" w14:textId="68FCBC64" w:rsidR="00235A8A" w:rsidRDefault="00AD1322" w:rsidP="00AD1322">
            <w:pPr>
              <w:rPr>
                <w:rFonts w:ascii="Consolas" w:hAnsi="Consolas"/>
              </w:rPr>
            </w:pPr>
            <w:r w:rsidRPr="00AD1322">
              <w:rPr>
                <w:rFonts w:ascii="Consolas" w:hAnsi="Consolas" w:hint="eastAsia"/>
              </w:rPr>
              <w:lastRenderedPageBreak/>
              <w:t xml:space="preserve">    print('3 </w:t>
            </w:r>
            <w:r w:rsidRPr="00AD1322">
              <w:rPr>
                <w:rFonts w:ascii="Consolas" w:hAnsi="Consolas" w:hint="eastAsia"/>
              </w:rPr>
              <w:t>不在</w:t>
            </w:r>
            <w:r w:rsidRPr="00AD1322">
              <w:rPr>
                <w:rFonts w:ascii="Consolas" w:hAnsi="Consolas" w:hint="eastAsia"/>
              </w:rPr>
              <w:t xml:space="preserve"> list </w:t>
            </w:r>
            <w:r w:rsidRPr="00AD1322">
              <w:rPr>
                <w:rFonts w:ascii="Consolas" w:hAnsi="Consolas" w:hint="eastAsia"/>
              </w:rPr>
              <w:t>當中</w:t>
            </w:r>
            <w:r w:rsidRPr="00AD1322">
              <w:rPr>
                <w:rFonts w:ascii="Consolas" w:hAnsi="Consolas" w:hint="eastAsia"/>
              </w:rPr>
              <w:t>')</w:t>
            </w:r>
          </w:p>
        </w:tc>
      </w:tr>
    </w:tbl>
    <w:p w14:paraId="348DC879" w14:textId="5CDB753B" w:rsidR="00C405DD" w:rsidRDefault="00C405DD" w:rsidP="00C405DD">
      <w:pPr>
        <w:pStyle w:val="a5"/>
        <w:jc w:val="left"/>
      </w:pPr>
    </w:p>
    <w:p w14:paraId="6A2D3F88" w14:textId="087D330C" w:rsidR="00FC1CBD" w:rsidRDefault="00FC1CBD" w:rsidP="00FC1CBD">
      <w:pPr>
        <w:pStyle w:val="3"/>
      </w:pPr>
      <w:bookmarkStart w:id="25" w:name="_Toc130300461"/>
      <w:r>
        <w:rPr>
          <w:rFonts w:hint="eastAsia"/>
        </w:rPr>
        <w:t>身分運算子</w:t>
      </w:r>
      <w:bookmarkEnd w:id="25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829"/>
        <w:gridCol w:w="2562"/>
        <w:gridCol w:w="3905"/>
      </w:tblGrid>
      <w:tr w:rsidR="00595E18" w14:paraId="502480C5" w14:textId="77777777" w:rsidTr="00E00907">
        <w:tc>
          <w:tcPr>
            <w:tcW w:w="1829" w:type="dxa"/>
            <w:shd w:val="clear" w:color="auto" w:fill="D9D9D9" w:themeFill="background1" w:themeFillShade="D9"/>
          </w:tcPr>
          <w:p w14:paraId="6143EDF8" w14:textId="77777777" w:rsidR="00595E18" w:rsidRDefault="00595E18" w:rsidP="00E00907">
            <w:pPr>
              <w:rPr>
                <w:rFonts w:ascii="Consolas" w:hAnsi="Consolas"/>
              </w:rPr>
            </w:pPr>
            <w:r w:rsidRPr="00EE793C">
              <w:rPr>
                <w:rFonts w:ascii="Consolas" w:hAnsi="Consolas" w:hint="eastAsia"/>
                <w:b/>
              </w:rPr>
              <w:t>運算符號</w:t>
            </w:r>
          </w:p>
        </w:tc>
        <w:tc>
          <w:tcPr>
            <w:tcW w:w="2562" w:type="dxa"/>
            <w:shd w:val="clear" w:color="auto" w:fill="D9D9D9" w:themeFill="background1" w:themeFillShade="D9"/>
          </w:tcPr>
          <w:p w14:paraId="060D30A5" w14:textId="77777777" w:rsidR="00595E18" w:rsidRDefault="00595E18" w:rsidP="00E00907">
            <w:pPr>
              <w:rPr>
                <w:rFonts w:ascii="Consolas" w:hAnsi="Consolas"/>
              </w:rPr>
            </w:pPr>
            <w:r w:rsidRPr="00EE793C">
              <w:rPr>
                <w:rFonts w:ascii="Consolas" w:hAnsi="Consolas" w:hint="eastAsia"/>
                <w:b/>
              </w:rPr>
              <w:t>說明</w:t>
            </w:r>
          </w:p>
        </w:tc>
        <w:tc>
          <w:tcPr>
            <w:tcW w:w="3905" w:type="dxa"/>
            <w:shd w:val="clear" w:color="auto" w:fill="D9D9D9" w:themeFill="background1" w:themeFillShade="D9"/>
          </w:tcPr>
          <w:p w14:paraId="430FCC7C" w14:textId="77777777" w:rsidR="00595E18" w:rsidRDefault="00595E18" w:rsidP="00E00907">
            <w:pPr>
              <w:rPr>
                <w:rFonts w:ascii="Consolas" w:hAnsi="Consolas"/>
              </w:rPr>
            </w:pPr>
            <w:r w:rsidRPr="00EE793C">
              <w:rPr>
                <w:rFonts w:ascii="Consolas" w:hAnsi="Consolas" w:hint="eastAsia"/>
                <w:b/>
              </w:rPr>
              <w:t>範例</w:t>
            </w:r>
          </w:p>
        </w:tc>
      </w:tr>
      <w:tr w:rsidR="00595E18" w14:paraId="543AB390" w14:textId="77777777" w:rsidTr="00E00907">
        <w:tc>
          <w:tcPr>
            <w:tcW w:w="1829" w:type="dxa"/>
          </w:tcPr>
          <w:p w14:paraId="236CE999" w14:textId="58D11645" w:rsidR="00595E18" w:rsidRDefault="00595E18" w:rsidP="00E00907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i</w:t>
            </w:r>
            <w:r>
              <w:rPr>
                <w:rFonts w:ascii="Consolas" w:hAnsi="Consolas"/>
              </w:rPr>
              <w:t>s</w:t>
            </w:r>
          </w:p>
        </w:tc>
        <w:tc>
          <w:tcPr>
            <w:tcW w:w="2562" w:type="dxa"/>
          </w:tcPr>
          <w:p w14:paraId="244A58DE" w14:textId="6F080C8B" w:rsidR="00595E18" w:rsidRDefault="004E69B7" w:rsidP="00E00907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當兩個變數</w:t>
            </w:r>
            <w:r w:rsidRPr="004E69B7">
              <w:rPr>
                <w:rFonts w:ascii="Consolas" w:hAnsi="Consolas" w:hint="eastAsia"/>
                <w:u w:val="single"/>
              </w:rPr>
              <w:t>是</w:t>
            </w:r>
            <w:r w:rsidR="002976E8" w:rsidRPr="002976E8">
              <w:rPr>
                <w:rFonts w:ascii="Consolas" w:hAnsi="Consolas" w:hint="eastAsia"/>
              </w:rPr>
              <w:t>參</w:t>
            </w:r>
            <w:r w:rsidR="00BD2364">
              <w:rPr>
                <w:rFonts w:ascii="Consolas" w:hAnsi="Consolas" w:hint="eastAsia"/>
              </w:rPr>
              <w:t>照</w:t>
            </w:r>
            <w:r w:rsidR="002976E8">
              <w:rPr>
                <w:rFonts w:ascii="Consolas" w:hAnsi="Consolas" w:hint="eastAsia"/>
              </w:rPr>
              <w:t>同</w:t>
            </w:r>
            <w:r>
              <w:rPr>
                <w:rFonts w:ascii="Consolas" w:hAnsi="Consolas" w:hint="eastAsia"/>
              </w:rPr>
              <w:t>一</w:t>
            </w:r>
            <w:proofErr w:type="gramStart"/>
            <w:r w:rsidR="002976E8">
              <w:rPr>
                <w:rFonts w:ascii="Consolas" w:hAnsi="Consolas" w:hint="eastAsia"/>
              </w:rPr>
              <w:t>個</w:t>
            </w:r>
            <w:proofErr w:type="gramEnd"/>
            <w:r w:rsidR="00F22BCC">
              <w:rPr>
                <w:rFonts w:ascii="Consolas" w:hAnsi="Consolas" w:hint="eastAsia"/>
              </w:rPr>
              <w:t>物件</w:t>
            </w:r>
            <w:r w:rsidR="00496E79">
              <w:rPr>
                <w:rFonts w:ascii="Consolas" w:hAnsi="Consolas" w:hint="eastAsia"/>
              </w:rPr>
              <w:t>(</w:t>
            </w:r>
            <w:r w:rsidR="00496E79">
              <w:rPr>
                <w:rFonts w:ascii="Consolas" w:hAnsi="Consolas" w:hint="eastAsia"/>
              </w:rPr>
              <w:t>同一個記體體位置</w:t>
            </w:r>
            <w:r w:rsidR="00496E79">
              <w:rPr>
                <w:rFonts w:ascii="Consolas" w:hAnsi="Consolas"/>
              </w:rPr>
              <w:t>)</w:t>
            </w:r>
            <w:r>
              <w:rPr>
                <w:rFonts w:ascii="Consolas" w:hAnsi="Consolas" w:hint="eastAsia"/>
              </w:rPr>
              <w:t>，回傳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/>
              </w:rPr>
              <w:t>True</w:t>
            </w:r>
            <w:r>
              <w:rPr>
                <w:rFonts w:ascii="Consolas" w:hAnsi="Consolas" w:hint="eastAsia"/>
              </w:rPr>
              <w:t>。</w:t>
            </w:r>
          </w:p>
        </w:tc>
        <w:tc>
          <w:tcPr>
            <w:tcW w:w="3905" w:type="dxa"/>
          </w:tcPr>
          <w:p w14:paraId="1BEB6CE2" w14:textId="77777777" w:rsidR="00B9730D" w:rsidRPr="00B9730D" w:rsidRDefault="00B9730D" w:rsidP="00B973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973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973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9730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23</w:t>
            </w:r>
          </w:p>
          <w:p w14:paraId="31BCCAE2" w14:textId="77777777" w:rsidR="00B9730D" w:rsidRPr="00B9730D" w:rsidRDefault="00B9730D" w:rsidP="00B973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973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973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973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973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  </w:t>
            </w:r>
            <w:r w:rsidRPr="00B973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y </w:t>
            </w:r>
            <w:r w:rsidRPr="00B973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照</w:t>
            </w:r>
            <w:r w:rsidRPr="00B973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x </w:t>
            </w:r>
            <w:r w:rsidRPr="00B973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記憶體位置</w:t>
            </w:r>
          </w:p>
          <w:p w14:paraId="32BFFD18" w14:textId="77777777" w:rsidR="00B9730D" w:rsidRPr="00B9730D" w:rsidRDefault="00B9730D" w:rsidP="00B973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9730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B973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973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973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9730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is</w:t>
            </w:r>
            <w:r w:rsidRPr="00B973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973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973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08BF4CA" w14:textId="39B99831" w:rsidR="00C606E7" w:rsidRPr="00B9730D" w:rsidRDefault="00B9730D" w:rsidP="00B973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B973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9730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B973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973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'x </w:t>
            </w:r>
            <w:r w:rsidRPr="00B973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和</w:t>
            </w:r>
            <w:r w:rsidRPr="00B973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y </w:t>
            </w:r>
            <w:r w:rsidRPr="00B973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同一物件</w:t>
            </w:r>
            <w:r w:rsidRPr="00B973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973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595E18" w14:paraId="00DA889C" w14:textId="77777777" w:rsidTr="00E00907">
        <w:tc>
          <w:tcPr>
            <w:tcW w:w="1829" w:type="dxa"/>
          </w:tcPr>
          <w:p w14:paraId="6B076E68" w14:textId="6809D3E3" w:rsidR="00595E18" w:rsidRDefault="00595E18" w:rsidP="00E00907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i</w:t>
            </w:r>
            <w:r>
              <w:rPr>
                <w:rFonts w:ascii="Consolas" w:hAnsi="Consolas"/>
              </w:rPr>
              <w:t>s not</w:t>
            </w:r>
          </w:p>
        </w:tc>
        <w:tc>
          <w:tcPr>
            <w:tcW w:w="2562" w:type="dxa"/>
          </w:tcPr>
          <w:p w14:paraId="1723767B" w14:textId="029383F1" w:rsidR="00595E18" w:rsidRDefault="00F22BCC" w:rsidP="00E00907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當兩個變數</w:t>
            </w:r>
            <w:r w:rsidRPr="00F22BCC">
              <w:rPr>
                <w:rFonts w:ascii="Consolas" w:hAnsi="Consolas" w:hint="eastAsia"/>
                <w:u w:val="single"/>
              </w:rPr>
              <w:t>不是</w:t>
            </w:r>
            <w:r w:rsidRPr="002976E8">
              <w:rPr>
                <w:rFonts w:ascii="Consolas" w:hAnsi="Consolas" w:hint="eastAsia"/>
              </w:rPr>
              <w:t>參</w:t>
            </w:r>
            <w:r w:rsidR="00BD2364">
              <w:rPr>
                <w:rFonts w:ascii="Consolas" w:hAnsi="Consolas" w:hint="eastAsia"/>
              </w:rPr>
              <w:t>照</w:t>
            </w:r>
            <w:r>
              <w:rPr>
                <w:rFonts w:ascii="Consolas" w:hAnsi="Consolas" w:hint="eastAsia"/>
              </w:rPr>
              <w:t>同一</w:t>
            </w:r>
            <w:proofErr w:type="gramStart"/>
            <w:r>
              <w:rPr>
                <w:rFonts w:ascii="Consolas" w:hAnsi="Consolas" w:hint="eastAsia"/>
              </w:rPr>
              <w:t>個</w:t>
            </w:r>
            <w:proofErr w:type="gramEnd"/>
            <w:r>
              <w:rPr>
                <w:rFonts w:ascii="Consolas" w:hAnsi="Consolas" w:hint="eastAsia"/>
              </w:rPr>
              <w:t>物件</w:t>
            </w:r>
            <w:r w:rsidR="00496E79">
              <w:rPr>
                <w:rFonts w:ascii="Consolas" w:hAnsi="Consolas" w:hint="eastAsia"/>
              </w:rPr>
              <w:t>(</w:t>
            </w:r>
            <w:r w:rsidR="00496E79">
              <w:rPr>
                <w:rFonts w:ascii="Consolas" w:hAnsi="Consolas" w:hint="eastAsia"/>
              </w:rPr>
              <w:t>同一個記體體位置</w:t>
            </w:r>
            <w:r w:rsidR="00496E79">
              <w:rPr>
                <w:rFonts w:ascii="Consolas" w:hAnsi="Consolas"/>
              </w:rPr>
              <w:t>)</w:t>
            </w:r>
            <w:r>
              <w:rPr>
                <w:rFonts w:ascii="Consolas" w:hAnsi="Consolas" w:hint="eastAsia"/>
              </w:rPr>
              <w:t>，回傳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/>
              </w:rPr>
              <w:t>True</w:t>
            </w:r>
            <w:r>
              <w:rPr>
                <w:rFonts w:ascii="Consolas" w:hAnsi="Consolas" w:hint="eastAsia"/>
              </w:rPr>
              <w:t>。</w:t>
            </w:r>
          </w:p>
        </w:tc>
        <w:tc>
          <w:tcPr>
            <w:tcW w:w="3905" w:type="dxa"/>
          </w:tcPr>
          <w:p w14:paraId="462C7A06" w14:textId="77777777" w:rsidR="00B9730D" w:rsidRPr="00B9730D" w:rsidRDefault="00B9730D" w:rsidP="00B973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973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973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9730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23</w:t>
            </w:r>
          </w:p>
          <w:p w14:paraId="335213D1" w14:textId="4C9BA61E" w:rsidR="00B9730D" w:rsidRPr="00B9730D" w:rsidRDefault="00B9730D" w:rsidP="00B973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973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973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9730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56</w:t>
            </w:r>
            <w:r w:rsidRPr="00B973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973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y </w:t>
            </w:r>
            <w:r w:rsidRPr="00B973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隨機佔用記憶體位置</w:t>
            </w:r>
          </w:p>
          <w:p w14:paraId="6ECF1862" w14:textId="77777777" w:rsidR="00B9730D" w:rsidRPr="00B9730D" w:rsidRDefault="00B9730D" w:rsidP="00B973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9730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B973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973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973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9730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is</w:t>
            </w:r>
            <w:r w:rsidRPr="00B973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9730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ot</w:t>
            </w:r>
            <w:r w:rsidRPr="00B973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973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973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D61ED55" w14:textId="5A2202A3" w:rsidR="00595E18" w:rsidRPr="00B9730D" w:rsidRDefault="00B9730D" w:rsidP="00B973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B973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9730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B973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973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'x </w:t>
            </w:r>
            <w:r w:rsidRPr="00B973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和</w:t>
            </w:r>
            <w:r w:rsidRPr="00B973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y </w:t>
            </w:r>
            <w:r w:rsidRPr="00B973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是同一物件</w:t>
            </w:r>
            <w:r w:rsidRPr="00B973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973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1E9F35B0" w14:textId="77777777" w:rsidR="00FC1CBD" w:rsidRPr="00FC1CBD" w:rsidRDefault="00FC1CBD" w:rsidP="00FC1CBD">
      <w:pPr>
        <w:rPr>
          <w:rFonts w:hint="eastAsia"/>
        </w:rPr>
      </w:pPr>
    </w:p>
    <w:p w14:paraId="3C994438" w14:textId="2DA7AC9B" w:rsidR="00C405DD" w:rsidRDefault="00C405DD" w:rsidP="00C405DD">
      <w:pPr>
        <w:pStyle w:val="3"/>
      </w:pPr>
      <w:bookmarkStart w:id="26" w:name="_Toc130300462"/>
      <w:r>
        <w:rPr>
          <w:rFonts w:hint="eastAsia"/>
        </w:rPr>
        <w:t>註解</w:t>
      </w:r>
      <w:bookmarkEnd w:id="26"/>
    </w:p>
    <w:p w14:paraId="14957002" w14:textId="6F5E21E1" w:rsidR="00504BF5" w:rsidRDefault="00504BF5" w:rsidP="00F0410A">
      <w:pPr>
        <w:ind w:firstLine="480"/>
      </w:pPr>
      <w:r>
        <w:rPr>
          <w:rFonts w:hint="eastAsia"/>
        </w:rPr>
        <w:t>註解</w:t>
      </w:r>
      <w:r>
        <w:rPr>
          <w:rFonts w:hint="eastAsia"/>
        </w:rPr>
        <w:t xml:space="preserve"> </w:t>
      </w:r>
      <w:r>
        <w:t xml:space="preserve">(comments) </w:t>
      </w:r>
      <w:r>
        <w:rPr>
          <w:rFonts w:hint="eastAsia"/>
        </w:rPr>
        <w:t>在程式碼當中，通常是用於</w:t>
      </w:r>
      <w:r w:rsidRPr="005313E2">
        <w:rPr>
          <w:rFonts w:hint="eastAsia"/>
        </w:rPr>
        <w:t>對</w:t>
      </w:r>
      <w:r w:rsidRPr="005313E2">
        <w:rPr>
          <w:rFonts w:hint="eastAsia"/>
          <w:shd w:val="pct15" w:color="auto" w:fill="FFFFFF"/>
        </w:rPr>
        <w:t>撰寫的程式碼進行文字說明</w:t>
      </w:r>
      <w:r>
        <w:rPr>
          <w:rFonts w:hint="eastAsia"/>
        </w:rPr>
        <w:t>，或是希望其它行的</w:t>
      </w:r>
      <w:r w:rsidRPr="00554384">
        <w:rPr>
          <w:rFonts w:hint="eastAsia"/>
          <w:shd w:val="pct15" w:color="auto" w:fill="FFFFFF"/>
        </w:rPr>
        <w:t>程式碼暫時</w:t>
      </w:r>
      <w:r w:rsidR="005313E2" w:rsidRPr="00554384">
        <w:rPr>
          <w:rFonts w:hint="eastAsia"/>
          <w:shd w:val="pct15" w:color="auto" w:fill="FFFFFF"/>
        </w:rPr>
        <w:t>不</w:t>
      </w:r>
      <w:r w:rsidRPr="00554384">
        <w:rPr>
          <w:rFonts w:hint="eastAsia"/>
          <w:shd w:val="pct15" w:color="auto" w:fill="FFFFFF"/>
        </w:rPr>
        <w:t>要執行</w:t>
      </w:r>
      <w:r w:rsidR="005313E2">
        <w:rPr>
          <w:rFonts w:hint="eastAsia"/>
        </w:rPr>
        <w:t>，先用單行註解或多行註解先將其關閉，待需要的時候才打開。</w:t>
      </w:r>
    </w:p>
    <w:p w14:paraId="7648AA76" w14:textId="77777777" w:rsidR="005313E2" w:rsidRPr="00504BF5" w:rsidRDefault="005313E2" w:rsidP="00504BF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E45749" w14:paraId="12E3F84B" w14:textId="77777777" w:rsidTr="00E45749">
        <w:tc>
          <w:tcPr>
            <w:tcW w:w="2765" w:type="dxa"/>
          </w:tcPr>
          <w:p w14:paraId="5E1AC917" w14:textId="1D290E7A" w:rsidR="00E45749" w:rsidRDefault="00E45749" w:rsidP="006E05CF">
            <w:r w:rsidRPr="00E45749">
              <w:rPr>
                <w:rFonts w:hint="eastAsia"/>
              </w:rPr>
              <w:t>單行註解</w:t>
            </w:r>
          </w:p>
        </w:tc>
        <w:tc>
          <w:tcPr>
            <w:tcW w:w="2765" w:type="dxa"/>
          </w:tcPr>
          <w:p w14:paraId="44A15325" w14:textId="12623801" w:rsidR="00E45749" w:rsidRDefault="00E45749" w:rsidP="006E05CF">
            <w:r w:rsidRPr="00E45749">
              <w:rPr>
                <w:rFonts w:hint="eastAsia"/>
              </w:rPr>
              <w:t>多行註解</w:t>
            </w:r>
          </w:p>
        </w:tc>
        <w:tc>
          <w:tcPr>
            <w:tcW w:w="2766" w:type="dxa"/>
          </w:tcPr>
          <w:p w14:paraId="7BFF7978" w14:textId="6C536CDD" w:rsidR="00E45749" w:rsidRDefault="00E45749" w:rsidP="006E05CF">
            <w:r>
              <w:rPr>
                <w:rFonts w:hint="eastAsia"/>
              </w:rPr>
              <w:t>多行註解</w:t>
            </w:r>
          </w:p>
        </w:tc>
      </w:tr>
      <w:tr w:rsidR="00E45749" w14:paraId="7BEE6A58" w14:textId="77777777" w:rsidTr="00E45749">
        <w:tc>
          <w:tcPr>
            <w:tcW w:w="2765" w:type="dxa"/>
          </w:tcPr>
          <w:p w14:paraId="4EB906EC" w14:textId="46C15E91" w:rsidR="00E45749" w:rsidRPr="00E45749" w:rsidRDefault="00504BF5" w:rsidP="006E05CF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B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FB77A0">
              <w:rPr>
                <w:rFonts w:ascii="標楷體" w:hAnsi="標楷體" w:cs="新細明體"/>
                <w:color w:val="008000"/>
                <w:kern w:val="0"/>
                <w:sz w:val="21"/>
                <w:szCs w:val="21"/>
              </w:rPr>
              <w:t>單行註解</w:t>
            </w:r>
          </w:p>
        </w:tc>
        <w:tc>
          <w:tcPr>
            <w:tcW w:w="2765" w:type="dxa"/>
          </w:tcPr>
          <w:p w14:paraId="5F715CCC" w14:textId="77777777" w:rsidR="00E45749" w:rsidRPr="00E45749" w:rsidRDefault="00E45749" w:rsidP="006E05CF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574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B01E789" w14:textId="77777777" w:rsidR="00E45749" w:rsidRPr="00FB77A0" w:rsidRDefault="00E45749" w:rsidP="006E05CF">
            <w:pPr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FB77A0">
              <w:rPr>
                <w:rFonts w:ascii="標楷體" w:hAnsi="標楷體" w:cs="新細明體"/>
                <w:color w:val="A31515"/>
                <w:kern w:val="0"/>
                <w:sz w:val="21"/>
                <w:szCs w:val="21"/>
              </w:rPr>
              <w:t>多行註解</w:t>
            </w:r>
          </w:p>
          <w:p w14:paraId="331C3C0D" w14:textId="77777777" w:rsidR="00E45749" w:rsidRPr="00FB77A0" w:rsidRDefault="00E45749" w:rsidP="006E05CF">
            <w:pPr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FB77A0">
              <w:rPr>
                <w:rFonts w:ascii="標楷體" w:hAnsi="標楷體" w:cs="新細明體"/>
                <w:color w:val="A31515"/>
                <w:kern w:val="0"/>
                <w:sz w:val="21"/>
                <w:szCs w:val="21"/>
              </w:rPr>
              <w:t>多行註解</w:t>
            </w:r>
          </w:p>
          <w:p w14:paraId="5D388AEC" w14:textId="77777777" w:rsidR="00E45749" w:rsidRPr="00FB77A0" w:rsidRDefault="00E45749" w:rsidP="006E05CF">
            <w:pPr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FB77A0">
              <w:rPr>
                <w:rFonts w:ascii="標楷體" w:hAnsi="標楷體" w:cs="新細明體"/>
                <w:color w:val="A31515"/>
                <w:kern w:val="0"/>
                <w:sz w:val="21"/>
                <w:szCs w:val="21"/>
              </w:rPr>
              <w:t>多行註解</w:t>
            </w:r>
          </w:p>
          <w:p w14:paraId="2B4B75FC" w14:textId="0D475DD7" w:rsidR="00E45749" w:rsidRPr="00E45749" w:rsidRDefault="00E45749" w:rsidP="006E05CF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574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</w:tc>
        <w:tc>
          <w:tcPr>
            <w:tcW w:w="2766" w:type="dxa"/>
          </w:tcPr>
          <w:p w14:paraId="3F230C71" w14:textId="77777777" w:rsidR="00E45749" w:rsidRPr="00E45749" w:rsidRDefault="00E45749" w:rsidP="006E05CF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574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"</w:t>
            </w:r>
          </w:p>
          <w:p w14:paraId="3EA12A83" w14:textId="77777777" w:rsidR="00E45749" w:rsidRPr="00FB77A0" w:rsidRDefault="00E45749" w:rsidP="006E05CF">
            <w:pPr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FB77A0">
              <w:rPr>
                <w:rFonts w:ascii="標楷體" w:hAnsi="標楷體" w:cs="新細明體"/>
                <w:color w:val="A31515"/>
                <w:kern w:val="0"/>
                <w:sz w:val="21"/>
                <w:szCs w:val="21"/>
              </w:rPr>
              <w:t>這也是多行註解</w:t>
            </w:r>
          </w:p>
          <w:p w14:paraId="47E8A6CD" w14:textId="77777777" w:rsidR="00E45749" w:rsidRPr="00FB77A0" w:rsidRDefault="00E45749" w:rsidP="006E05CF">
            <w:pPr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FB77A0">
              <w:rPr>
                <w:rFonts w:ascii="標楷體" w:hAnsi="標楷體" w:cs="新細明體"/>
                <w:color w:val="A31515"/>
                <w:kern w:val="0"/>
                <w:sz w:val="21"/>
                <w:szCs w:val="21"/>
              </w:rPr>
              <w:t>這也是多行註解</w:t>
            </w:r>
          </w:p>
          <w:p w14:paraId="4353DDB0" w14:textId="77777777" w:rsidR="00E45749" w:rsidRPr="00FB77A0" w:rsidRDefault="00E45749" w:rsidP="006E05CF">
            <w:pPr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FB77A0">
              <w:rPr>
                <w:rFonts w:ascii="標楷體" w:hAnsi="標楷體" w:cs="新細明體"/>
                <w:color w:val="A31515"/>
                <w:kern w:val="0"/>
                <w:sz w:val="21"/>
                <w:szCs w:val="21"/>
              </w:rPr>
              <w:t>這也是多行註解</w:t>
            </w:r>
          </w:p>
          <w:p w14:paraId="08FA0DC1" w14:textId="775A4183" w:rsidR="00E45749" w:rsidRPr="00E45749" w:rsidRDefault="00E45749" w:rsidP="006E05CF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574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"</w:t>
            </w:r>
          </w:p>
        </w:tc>
      </w:tr>
    </w:tbl>
    <w:p w14:paraId="534C9913" w14:textId="3F1902D4" w:rsidR="00C405DD" w:rsidRDefault="00C405DD" w:rsidP="00C405DD"/>
    <w:p w14:paraId="3F3503E7" w14:textId="77777777" w:rsidR="00363115" w:rsidRDefault="00363115" w:rsidP="00C405DD">
      <w:proofErr w:type="gramStart"/>
      <w:r>
        <w:rPr>
          <w:rFonts w:hint="eastAsia"/>
        </w:rPr>
        <w:t>註</w:t>
      </w:r>
      <w:proofErr w:type="gramEnd"/>
      <w:r>
        <w:rPr>
          <w:rFonts w:hint="eastAsia"/>
        </w:rPr>
        <w:t>：</w:t>
      </w:r>
    </w:p>
    <w:p w14:paraId="3D8E46F2" w14:textId="2B5812E2" w:rsidR="00363115" w:rsidRDefault="00363115" w:rsidP="00C405DD"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VS code </w:t>
      </w:r>
      <w:r>
        <w:rPr>
          <w:rFonts w:hint="eastAsia"/>
        </w:rPr>
        <w:t>當中，可以反白幾行程式碼，之後再對它們按下</w:t>
      </w:r>
      <w:r>
        <w:t xml:space="preserve"> </w:t>
      </w:r>
      <w:r w:rsidRPr="00EA5131">
        <w:rPr>
          <w:shd w:val="pct15" w:color="auto" w:fill="FFFFFF"/>
        </w:rPr>
        <w:t>Ctrl + /</w:t>
      </w:r>
      <w:r>
        <w:rPr>
          <w:rFonts w:hint="eastAsia"/>
        </w:rPr>
        <w:t>，可以作到</w:t>
      </w:r>
      <w:r w:rsidRPr="00EA5131">
        <w:rPr>
          <w:rFonts w:hint="eastAsia"/>
          <w:shd w:val="pct15" w:color="auto" w:fill="FFFFFF"/>
        </w:rPr>
        <w:t>多個單行註解</w:t>
      </w:r>
      <w:r>
        <w:rPr>
          <w:rFonts w:hint="eastAsia"/>
        </w:rPr>
        <w:t>；如果要解除註解，對原先註解的程式碼進行反白，再按下</w:t>
      </w:r>
      <w:r>
        <w:rPr>
          <w:rFonts w:hint="eastAsia"/>
        </w:rPr>
        <w:t xml:space="preserve"> </w:t>
      </w:r>
      <w:r w:rsidRPr="003E36D5">
        <w:rPr>
          <w:shd w:val="pct15" w:color="auto" w:fill="FFFFFF"/>
        </w:rPr>
        <w:t>Ctrl + /</w:t>
      </w:r>
      <w:r>
        <w:rPr>
          <w:rFonts w:hint="eastAsia"/>
        </w:rPr>
        <w:t>。</w:t>
      </w:r>
    </w:p>
    <w:p w14:paraId="35FC228B" w14:textId="0B9ECA06" w:rsidR="00C405DD" w:rsidRDefault="00C405DD" w:rsidP="00C405DD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16B9C" w14:paraId="18DDB8D2" w14:textId="77777777" w:rsidTr="00616B9C">
        <w:tc>
          <w:tcPr>
            <w:tcW w:w="8296" w:type="dxa"/>
          </w:tcPr>
          <w:p w14:paraId="4EF14480" w14:textId="358460C5" w:rsidR="00616B9C" w:rsidRDefault="00AB46DE" w:rsidP="00C405DD">
            <w:r>
              <w:t>2</w:t>
            </w:r>
            <w:r w:rsidR="00616B9C">
              <w:t>-2.py</w:t>
            </w:r>
          </w:p>
        </w:tc>
      </w:tr>
      <w:tr w:rsidR="00616B9C" w14:paraId="08F53753" w14:textId="77777777" w:rsidTr="00616B9C">
        <w:tc>
          <w:tcPr>
            <w:tcW w:w="8296" w:type="dxa"/>
          </w:tcPr>
          <w:p w14:paraId="34B0F792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0178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算術運算子</w:t>
            </w:r>
          </w:p>
          <w:p w14:paraId="04165A9C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178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178B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0178B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89EB97C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178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178B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/ </w:t>
            </w:r>
            <w:r w:rsidRPr="000178B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C3EA756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178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178B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* </w:t>
            </w:r>
            <w:r w:rsidRPr="000178B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AA6472F" w14:textId="77777777" w:rsidR="000178B2" w:rsidRPr="000178B2" w:rsidRDefault="000178B2" w:rsidP="000178B2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5805D813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0178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賦值運算子</w:t>
            </w:r>
            <w:proofErr w:type="gramEnd"/>
          </w:p>
          <w:p w14:paraId="733F306F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8B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</w:p>
          <w:p w14:paraId="5A3202DE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8B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</w:p>
          <w:p w14:paraId="4BA4D1E5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= </w:t>
            </w:r>
            <w:r w:rsidRPr="000178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8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於</w:t>
            </w:r>
            <w:r w:rsidRPr="000178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 = a + b</w:t>
            </w:r>
          </w:p>
          <w:p w14:paraId="0D151077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C2569A3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8B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</w:p>
          <w:p w14:paraId="42528C33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8B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</w:p>
          <w:p w14:paraId="73D94F46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*= </w:t>
            </w:r>
            <w:r w:rsidRPr="000178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8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於</w:t>
            </w:r>
            <w:r w:rsidRPr="000178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 = d ** c</w:t>
            </w:r>
          </w:p>
          <w:p w14:paraId="72C32CF5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4A0AF03" w14:textId="77777777" w:rsidR="000178B2" w:rsidRPr="000178B2" w:rsidRDefault="000178B2" w:rsidP="000178B2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6366D13E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8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比較運算子</w:t>
            </w:r>
            <w:r w:rsidRPr="000178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0178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0178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 </w:t>
            </w:r>
            <w:r w:rsidRPr="000178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</w:t>
            </w:r>
            <w:r w:rsidRPr="000178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A76187A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8B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</w:p>
          <w:p w14:paraId="1F96022C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0178B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8DE2395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8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'e </w:t>
            </w:r>
            <w:r w:rsidRPr="000178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等於</w:t>
            </w:r>
            <w:r w:rsidRPr="000178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4'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D07DD8C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gt; </w:t>
            </w:r>
            <w:r w:rsidRPr="000178B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1CB3C92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8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'e </w:t>
            </w:r>
            <w:r w:rsidRPr="000178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大於</w:t>
            </w:r>
            <w:r w:rsidRPr="000178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2'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CDF786B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0178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!</w:t>
            </w:r>
            <w:proofErr w:type="gramEnd"/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= </w:t>
            </w:r>
            <w:r w:rsidRPr="000178B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41B705E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8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'e </w:t>
            </w:r>
            <w:r w:rsidRPr="000178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等於</w:t>
            </w:r>
            <w:r w:rsidRPr="000178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4'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BB2BBA4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D52EDC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8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程式區塊只需要執行</w:t>
            </w:r>
            <w:r w:rsidRPr="000178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0178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行程式碼，則可以這麼寫</w:t>
            </w:r>
          </w:p>
          <w:p w14:paraId="2773952D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0178B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178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'e </w:t>
            </w:r>
            <w:r w:rsidRPr="000178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等於</w:t>
            </w:r>
            <w:r w:rsidRPr="000178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4'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182E9E5D" w14:textId="77777777" w:rsidR="000178B2" w:rsidRPr="000178B2" w:rsidRDefault="000178B2" w:rsidP="000178B2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4F7E2668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8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邏輯運算子</w:t>
            </w:r>
          </w:p>
          <w:p w14:paraId="35944EB4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8B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</w:t>
            </w:r>
          </w:p>
          <w:p w14:paraId="159C30F3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8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</w:p>
          <w:p w14:paraId="240EA0C9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0178B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nd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0178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03B15EF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8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ok'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5C566A3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lastRenderedPageBreak/>
              <w:t>if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0178B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r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0178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0FF5BE0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8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'name </w:t>
            </w:r>
            <w:r w:rsidRPr="000178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等於</w:t>
            </w:r>
            <w:r w:rsidRPr="000178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Bill'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F745FFE" w14:textId="77777777" w:rsidR="000178B2" w:rsidRPr="000178B2" w:rsidRDefault="000178B2" w:rsidP="000178B2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1E934EEB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8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成員運算子</w:t>
            </w:r>
          </w:p>
          <w:p w14:paraId="14475754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0178B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78B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78B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78B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78B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78B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78B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78B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0FEDEFB6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in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611C374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8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'6 </w:t>
            </w:r>
            <w:r w:rsidRPr="000178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在</w:t>
            </w:r>
            <w:r w:rsidRPr="000178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list </w:t>
            </w:r>
            <w:r w:rsidRPr="000178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裡</w:t>
            </w:r>
            <w:r w:rsidRPr="000178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28404AB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ot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in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D080D5C" w14:textId="7B46C1D4" w:rsidR="00616B9C" w:rsidRPr="000178B2" w:rsidRDefault="000178B2" w:rsidP="00FE1B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8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'4 </w:t>
            </w:r>
            <w:r w:rsidRPr="000178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在</w:t>
            </w:r>
            <w:r w:rsidRPr="000178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list </w:t>
            </w:r>
            <w:r w:rsidRPr="000178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裡</w:t>
            </w:r>
            <w:r w:rsidRPr="000178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69E7A977" w14:textId="77777777" w:rsidR="00616B9C" w:rsidRDefault="00616B9C" w:rsidP="00C405DD"/>
    <w:p w14:paraId="2C78B594" w14:textId="1B53E09F" w:rsidR="004A6181" w:rsidRDefault="004A6181" w:rsidP="00B14687">
      <w:pPr>
        <w:pStyle w:val="2"/>
      </w:pPr>
      <w:bookmarkStart w:id="27" w:name="_Toc130300463"/>
      <w:r>
        <w:rPr>
          <w:rFonts w:hint="eastAsia"/>
        </w:rPr>
        <w:t>參考資料</w:t>
      </w:r>
      <w:bookmarkEnd w:id="27"/>
    </w:p>
    <w:p w14:paraId="521E5DD9" w14:textId="6F77935B" w:rsidR="005E360C" w:rsidRDefault="005E360C" w:rsidP="00E03002">
      <w:pPr>
        <w:rPr>
          <w:rFonts w:ascii="Consolas" w:hAnsi="Consolas"/>
        </w:rPr>
      </w:pPr>
      <w:r>
        <w:rPr>
          <w:rFonts w:ascii="Consolas" w:hAnsi="Consolas" w:hint="eastAsia"/>
        </w:rPr>
        <w:t>[</w:t>
      </w:r>
      <w:r>
        <w:rPr>
          <w:rFonts w:ascii="Consolas" w:hAnsi="Consolas"/>
        </w:rPr>
        <w:t>1] Python Variables</w:t>
      </w:r>
    </w:p>
    <w:p w14:paraId="06A61B74" w14:textId="2D1AF96A" w:rsidR="005E360C" w:rsidRDefault="00940730" w:rsidP="00E03002">
      <w:pPr>
        <w:rPr>
          <w:rFonts w:ascii="Consolas" w:hAnsi="Consolas"/>
        </w:rPr>
      </w:pPr>
      <w:hyperlink r:id="rId87" w:history="1">
        <w:r w:rsidR="005E360C" w:rsidRPr="00761D02">
          <w:rPr>
            <w:rStyle w:val="a3"/>
            <w:rFonts w:ascii="Consolas" w:hAnsi="Consolas"/>
          </w:rPr>
          <w:t>https://www.w3schools.com/python/python_variables.asp</w:t>
        </w:r>
      </w:hyperlink>
    </w:p>
    <w:p w14:paraId="7BDCF64B" w14:textId="6A42A1D0" w:rsidR="004A6181" w:rsidRDefault="004A6181" w:rsidP="00E03002">
      <w:pPr>
        <w:rPr>
          <w:rFonts w:ascii="Consolas" w:hAnsi="Consolas"/>
        </w:rPr>
      </w:pPr>
      <w:r>
        <w:rPr>
          <w:rFonts w:ascii="Consolas" w:hAnsi="Consolas" w:hint="eastAsia"/>
        </w:rPr>
        <w:t>[</w:t>
      </w:r>
      <w:r w:rsidR="005E360C">
        <w:rPr>
          <w:rFonts w:ascii="Consolas" w:hAnsi="Consolas"/>
        </w:rPr>
        <w:t>2</w:t>
      </w:r>
      <w:r>
        <w:rPr>
          <w:rFonts w:ascii="Consolas" w:hAnsi="Consolas"/>
        </w:rPr>
        <w:t xml:space="preserve">] Python </w:t>
      </w:r>
      <w:r>
        <w:rPr>
          <w:rFonts w:ascii="Consolas" w:hAnsi="Consolas" w:hint="eastAsia"/>
        </w:rPr>
        <w:t>運算符</w:t>
      </w:r>
    </w:p>
    <w:p w14:paraId="0570B767" w14:textId="05D6935A" w:rsidR="004A6181" w:rsidRDefault="00940730" w:rsidP="00E03002">
      <w:pPr>
        <w:rPr>
          <w:rFonts w:ascii="Consolas" w:hAnsi="Consolas"/>
        </w:rPr>
      </w:pPr>
      <w:hyperlink r:id="rId88" w:history="1">
        <w:r w:rsidR="004A6181" w:rsidRPr="00761D02">
          <w:rPr>
            <w:rStyle w:val="a3"/>
            <w:rFonts w:ascii="Consolas" w:hAnsi="Consolas"/>
          </w:rPr>
          <w:t>https://www.runoob.com/python/python-operators.html</w:t>
        </w:r>
      </w:hyperlink>
    </w:p>
    <w:p w14:paraId="2D9AECB8" w14:textId="425E6B92" w:rsidR="004A6181" w:rsidRPr="005E360C" w:rsidRDefault="005E360C" w:rsidP="00E03002">
      <w:pPr>
        <w:rPr>
          <w:rFonts w:ascii="Consolas" w:hAnsi="Consolas"/>
        </w:rPr>
      </w:pPr>
      <w:r>
        <w:rPr>
          <w:rFonts w:ascii="Consolas" w:hAnsi="Consolas"/>
        </w:rPr>
        <w:t>[3] Python Keywords</w:t>
      </w:r>
    </w:p>
    <w:p w14:paraId="38A009E9" w14:textId="481AEEC5" w:rsidR="004A6181" w:rsidRDefault="00940730" w:rsidP="00E03002">
      <w:pPr>
        <w:rPr>
          <w:rFonts w:ascii="Consolas" w:hAnsi="Consolas"/>
        </w:rPr>
      </w:pPr>
      <w:hyperlink r:id="rId89" w:history="1">
        <w:r w:rsidR="005E360C" w:rsidRPr="00761D02">
          <w:rPr>
            <w:rStyle w:val="a3"/>
            <w:rFonts w:ascii="Consolas" w:hAnsi="Consolas"/>
          </w:rPr>
          <w:t>https://www.w3schools.com/python/python_ref_keywords.asp</w:t>
        </w:r>
      </w:hyperlink>
    </w:p>
    <w:p w14:paraId="0DA57801" w14:textId="77777777" w:rsidR="005E360C" w:rsidRPr="005E360C" w:rsidRDefault="005E360C" w:rsidP="00E03002">
      <w:pPr>
        <w:rPr>
          <w:rFonts w:ascii="Consolas" w:hAnsi="Consolas"/>
        </w:rPr>
      </w:pPr>
    </w:p>
    <w:p w14:paraId="6508AC6E" w14:textId="60A5A69C" w:rsidR="000E53BD" w:rsidRPr="008F46E2" w:rsidRDefault="000E53BD" w:rsidP="00721D43">
      <w:pPr>
        <w:pStyle w:val="1"/>
        <w:rPr>
          <w:rFonts w:ascii="Consolas" w:hAnsi="Consolas"/>
        </w:rPr>
      </w:pPr>
      <w:bookmarkStart w:id="28" w:name="_Toc130300464"/>
      <w:r w:rsidRPr="008F46E2">
        <w:rPr>
          <w:rFonts w:ascii="Consolas" w:hAnsi="Consolas"/>
        </w:rPr>
        <w:t xml:space="preserve">Module </w:t>
      </w:r>
      <w:r>
        <w:rPr>
          <w:rFonts w:ascii="Consolas" w:hAnsi="Consolas"/>
        </w:rPr>
        <w:t>3</w:t>
      </w:r>
      <w:r w:rsidRPr="008F46E2">
        <w:rPr>
          <w:rFonts w:ascii="Consolas" w:hAnsi="Consolas"/>
        </w:rPr>
        <w:t>.</w:t>
      </w:r>
      <w:r w:rsidRPr="008F46E2">
        <w:rPr>
          <w:rFonts w:ascii="Consolas" w:hAnsi="Consolas" w:hint="eastAsia"/>
        </w:rPr>
        <w:t>控制</w:t>
      </w:r>
      <w:r w:rsidR="00A1469F">
        <w:rPr>
          <w:rFonts w:ascii="Consolas" w:hAnsi="Consolas" w:hint="eastAsia"/>
        </w:rPr>
        <w:t>結構</w:t>
      </w:r>
      <w:bookmarkEnd w:id="28"/>
    </w:p>
    <w:p w14:paraId="18CBF29F" w14:textId="77777777" w:rsidR="000E53BD" w:rsidRPr="008F46E2" w:rsidRDefault="000E53BD" w:rsidP="000E53BD">
      <w:pPr>
        <w:pStyle w:val="2"/>
        <w:rPr>
          <w:rFonts w:ascii="Consolas" w:hAnsi="Consolas"/>
        </w:rPr>
      </w:pPr>
      <w:bookmarkStart w:id="29" w:name="_Toc130300465"/>
      <w:r w:rsidRPr="008F46E2">
        <w:rPr>
          <w:rFonts w:ascii="Consolas" w:hAnsi="Consolas" w:hint="eastAsia"/>
        </w:rPr>
        <w:t>循序</w:t>
      </w:r>
      <w:bookmarkEnd w:id="29"/>
    </w:p>
    <w:p w14:paraId="63277E7F" w14:textId="5478EBB2" w:rsidR="000E53BD" w:rsidRPr="008F46E2" w:rsidRDefault="001C07D7" w:rsidP="00F0410A">
      <w:pPr>
        <w:ind w:firstLine="480"/>
        <w:rPr>
          <w:rFonts w:ascii="Consolas" w:hAnsi="Consolas"/>
        </w:rPr>
      </w:pPr>
      <w:r>
        <w:rPr>
          <w:rFonts w:ascii="Consolas" w:hAnsi="Consolas" w:hint="eastAsia"/>
        </w:rPr>
        <w:t>循序</w:t>
      </w: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 xml:space="preserve">(sequence) </w:t>
      </w:r>
      <w:r w:rsidR="00A1469F">
        <w:rPr>
          <w:rFonts w:ascii="Consolas" w:hAnsi="Consolas" w:hint="eastAsia"/>
        </w:rPr>
        <w:t>指的是通常在程式語言中，程式碼是</w:t>
      </w:r>
      <w:r w:rsidR="00A1469F" w:rsidRPr="00AE68C8">
        <w:rPr>
          <w:rFonts w:ascii="Consolas" w:hAnsi="Consolas" w:hint="eastAsia"/>
          <w:shd w:val="pct15" w:color="auto" w:fill="FFFFFF"/>
        </w:rPr>
        <w:t>由上而下、一行</w:t>
      </w:r>
      <w:proofErr w:type="gramStart"/>
      <w:r w:rsidR="00A1469F" w:rsidRPr="00AE68C8">
        <w:rPr>
          <w:rFonts w:ascii="Consolas" w:hAnsi="Consolas" w:hint="eastAsia"/>
          <w:shd w:val="pct15" w:color="auto" w:fill="FFFFFF"/>
        </w:rPr>
        <w:t>一行</w:t>
      </w:r>
      <w:proofErr w:type="gramEnd"/>
      <w:r w:rsidR="00AE68C8">
        <w:rPr>
          <w:rFonts w:ascii="Consolas" w:hAnsi="Consolas" w:hint="eastAsia"/>
        </w:rPr>
        <w:t>依序</w:t>
      </w:r>
      <w:r w:rsidR="00A1469F">
        <w:rPr>
          <w:rFonts w:ascii="Consolas" w:hAnsi="Consolas" w:hint="eastAsia"/>
        </w:rPr>
        <w:t>執行</w:t>
      </w:r>
      <w:r w:rsidR="00AE68C8">
        <w:rPr>
          <w:rFonts w:ascii="Consolas" w:hAnsi="Consolas" w:hint="eastAsia"/>
        </w:rPr>
        <w:t>。</w:t>
      </w:r>
    </w:p>
    <w:p w14:paraId="7D2CCBF0" w14:textId="77777777" w:rsidR="000E53BD" w:rsidRPr="008F46E2" w:rsidRDefault="000E53BD" w:rsidP="000E53BD">
      <w:pPr>
        <w:rPr>
          <w:rFonts w:ascii="Consolas" w:hAnsi="Consolas"/>
        </w:rPr>
      </w:pPr>
    </w:p>
    <w:p w14:paraId="3A98B56B" w14:textId="77777777" w:rsidR="000E53BD" w:rsidRPr="001C07D7" w:rsidRDefault="000E53BD" w:rsidP="000E53BD">
      <w:pPr>
        <w:pStyle w:val="2"/>
        <w:rPr>
          <w:rFonts w:ascii="Consolas" w:hAnsi="Consolas"/>
        </w:rPr>
      </w:pPr>
      <w:bookmarkStart w:id="30" w:name="_Toc130300466"/>
      <w:r w:rsidRPr="001C07D7">
        <w:rPr>
          <w:rFonts w:ascii="Consolas" w:hAnsi="Consolas"/>
        </w:rPr>
        <w:t>選擇</w:t>
      </w:r>
      <w:bookmarkEnd w:id="30"/>
    </w:p>
    <w:p w14:paraId="0F748DD6" w14:textId="27E6F259" w:rsidR="000E53BD" w:rsidRDefault="001C07D7" w:rsidP="00F0410A">
      <w:pPr>
        <w:ind w:firstLine="480"/>
        <w:rPr>
          <w:rFonts w:ascii="Consolas" w:hAnsi="Consolas"/>
        </w:rPr>
      </w:pPr>
      <w:r w:rsidRPr="001C07D7">
        <w:rPr>
          <w:rFonts w:ascii="Consolas" w:hAnsi="Consolas"/>
        </w:rPr>
        <w:t>選擇</w:t>
      </w:r>
      <w:r w:rsidRPr="001C07D7">
        <w:rPr>
          <w:rFonts w:ascii="Consolas" w:hAnsi="Consolas"/>
        </w:rPr>
        <w:t xml:space="preserve"> (selection)</w:t>
      </w:r>
      <w:r>
        <w:rPr>
          <w:rFonts w:ascii="Consolas" w:hAnsi="Consolas"/>
        </w:rPr>
        <w:t xml:space="preserve"> </w:t>
      </w:r>
      <w:r w:rsidR="001A05C1">
        <w:rPr>
          <w:rFonts w:ascii="Consolas" w:hAnsi="Consolas" w:hint="eastAsia"/>
        </w:rPr>
        <w:t>則是依</w:t>
      </w:r>
      <w:r w:rsidR="001A05C1" w:rsidRPr="007220F4">
        <w:rPr>
          <w:rFonts w:ascii="Consolas" w:hAnsi="Consolas" w:hint="eastAsia"/>
          <w:shd w:val="pct15" w:color="auto" w:fill="FFFFFF"/>
        </w:rPr>
        <w:t>條件</w:t>
      </w:r>
      <w:r w:rsidR="001A05C1" w:rsidRPr="007220F4">
        <w:rPr>
          <w:rFonts w:ascii="Consolas" w:hAnsi="Consolas" w:hint="eastAsia"/>
          <w:shd w:val="pct15" w:color="auto" w:fill="FFFFFF"/>
        </w:rPr>
        <w:t xml:space="preserve"> </w:t>
      </w:r>
      <w:r w:rsidR="001A05C1" w:rsidRPr="007220F4">
        <w:rPr>
          <w:rFonts w:ascii="Consolas" w:hAnsi="Consolas"/>
          <w:shd w:val="pct15" w:color="auto" w:fill="FFFFFF"/>
        </w:rPr>
        <w:t>(condition)</w:t>
      </w:r>
      <w:r w:rsidR="001A05C1">
        <w:rPr>
          <w:rFonts w:ascii="Consolas" w:hAnsi="Consolas"/>
        </w:rPr>
        <w:t xml:space="preserve"> </w:t>
      </w:r>
      <w:r w:rsidR="001A05C1">
        <w:rPr>
          <w:rFonts w:ascii="Consolas" w:hAnsi="Consolas" w:hint="eastAsia"/>
        </w:rPr>
        <w:t>讓程式分流執行。</w:t>
      </w:r>
    </w:p>
    <w:p w14:paraId="61EBF59B" w14:textId="77777777" w:rsidR="00406EB7" w:rsidRDefault="00406EB7" w:rsidP="000E53BD">
      <w:pPr>
        <w:rPr>
          <w:rFonts w:ascii="Consolas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30C07" w14:paraId="72CFB5EE" w14:textId="77777777" w:rsidTr="00D30C07">
        <w:tc>
          <w:tcPr>
            <w:tcW w:w="8296" w:type="dxa"/>
          </w:tcPr>
          <w:p w14:paraId="745EC59B" w14:textId="68A72497" w:rsidR="00D30C07" w:rsidRDefault="00D05A25" w:rsidP="000E53BD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</w:t>
            </w:r>
            <w:r w:rsidR="00D30C07">
              <w:rPr>
                <w:rFonts w:ascii="Consolas" w:hAnsi="Consolas"/>
              </w:rPr>
              <w:t>-1.py</w:t>
            </w:r>
          </w:p>
        </w:tc>
      </w:tr>
      <w:tr w:rsidR="00D30C07" w14:paraId="3AC3CD2A" w14:textId="77777777" w:rsidTr="00D30C07">
        <w:tc>
          <w:tcPr>
            <w:tcW w:w="8296" w:type="dxa"/>
          </w:tcPr>
          <w:p w14:paraId="1A6AC9EB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DD0EAE8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條件判斷</w:t>
            </w:r>
          </w:p>
          <w:p w14:paraId="22D0720B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if ... else; if ... elif ... else; True 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和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False</w:t>
            </w:r>
          </w:p>
          <w:p w14:paraId="31B3C678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'''</w:t>
            </w:r>
          </w:p>
          <w:p w14:paraId="58D1C574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290E782" w14:textId="7BA4112B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if</w:t>
            </w:r>
          </w:p>
          <w:p w14:paraId="0C0E1D14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6A67B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</w:p>
          <w:p w14:paraId="147E3A40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98D5346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可以用以下符號來進行條件判斷</w:t>
            </w:r>
          </w:p>
          <w:p w14:paraId="4DC09190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== (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等於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6F9D1D79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gt; (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大於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798094D4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gt;= (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大於等於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54DA7C2E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 (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小於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5CDAD197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= (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小於等於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51A788BD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=</w:t>
            </w:r>
            <w:proofErr w:type="gramEnd"/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(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等於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2335904E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8EDCB6A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A67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gt; </w:t>
            </w:r>
            <w:r w:rsidRPr="006A67B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5A17B7F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6A67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"num 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大於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5"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F0B96C0" w14:textId="77777777" w:rsidR="006A67B5" w:rsidRPr="006A67B5" w:rsidRDefault="006A67B5" w:rsidP="006A67B5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4AA2EE89" w14:textId="4EE02CAD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if else</w:t>
            </w:r>
          </w:p>
          <w:p w14:paraId="67A5CCBE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pple'</w:t>
            </w:r>
          </w:p>
          <w:p w14:paraId="5EAC8018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A67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pple'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ABB0837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6A67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名稱是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apple'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436E440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8DF1C8E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6A67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名稱不是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apple"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2573AFE" w14:textId="77777777" w:rsidR="006A67B5" w:rsidRPr="006A67B5" w:rsidRDefault="006A67B5" w:rsidP="006A67B5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277F0016" w14:textId="2F2F67A0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if elif else</w:t>
            </w:r>
          </w:p>
          <w:p w14:paraId="4E330F5A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</w:p>
          <w:p w14:paraId="17E0D4DA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A67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7526AEA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6A67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名稱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 alex"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FDC63EF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if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A67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4F281E4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6A67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名稱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 bill"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66DFF44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if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A67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arl"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4E69BB7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6A67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名稱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 carl"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DF05DF3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950FC09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6A67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ot found"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2E1A70F" w14:textId="77777777" w:rsidR="006A67B5" w:rsidRPr="006A67B5" w:rsidRDefault="006A67B5" w:rsidP="006A67B5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br/>
            </w:r>
          </w:p>
          <w:p w14:paraId="45D2B05B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A67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補充</w:t>
            </w:r>
            <w:r w:rsidRPr="006A67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True (</w:t>
            </w:r>
            <w:r w:rsidRPr="006A67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真</w:t>
            </w:r>
            <w:r w:rsidRPr="006A67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) </w:t>
            </w:r>
            <w:r w:rsidRPr="006A67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和</w:t>
            </w:r>
            <w:r w:rsidRPr="006A67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alse (</w:t>
            </w:r>
            <w:r w:rsidRPr="006A67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假、偽</w:t>
            </w:r>
            <w:r w:rsidRPr="006A67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3EC47EF5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s_available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6A67B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</w:p>
          <w:p w14:paraId="13474610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A67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s_available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6A67B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0578B1C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6A67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真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9808CF6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3AC8066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6A67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假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BC6AA63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A67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不用加「</w:t>
            </w:r>
            <w:r w:rsidRPr="006A67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== True</w:t>
            </w:r>
            <w:r w:rsidRPr="006A67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</w:t>
            </w:r>
          </w:p>
          <w:p w14:paraId="1F836FEF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A67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s_available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069E0BF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6A67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真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8DFA659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5835796" w14:textId="087911A8" w:rsidR="00D30C07" w:rsidRPr="00D30C07" w:rsidRDefault="006A67B5" w:rsidP="00D30C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6A67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假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0571F48E" w14:textId="77777777" w:rsidR="000E53BD" w:rsidRPr="001C07D7" w:rsidRDefault="000E53BD" w:rsidP="000E53BD">
      <w:pPr>
        <w:rPr>
          <w:rFonts w:ascii="Consolas" w:hAnsi="Consolas"/>
        </w:rPr>
      </w:pPr>
    </w:p>
    <w:p w14:paraId="7FBFACB2" w14:textId="76AF14C9" w:rsidR="000E53BD" w:rsidRPr="001C07D7" w:rsidRDefault="001C07D7" w:rsidP="000E53BD">
      <w:pPr>
        <w:pStyle w:val="2"/>
        <w:rPr>
          <w:rFonts w:ascii="Consolas" w:hAnsi="Consolas"/>
        </w:rPr>
      </w:pPr>
      <w:bookmarkStart w:id="31" w:name="_Toc130300467"/>
      <w:r w:rsidRPr="001C07D7">
        <w:rPr>
          <w:rFonts w:ascii="Consolas" w:hAnsi="Consolas"/>
        </w:rPr>
        <w:t>重複</w:t>
      </w:r>
      <w:bookmarkEnd w:id="31"/>
    </w:p>
    <w:p w14:paraId="63FDFBB4" w14:textId="3ECBE0DD" w:rsidR="00355308" w:rsidRDefault="001C07D7" w:rsidP="00F0410A">
      <w:pPr>
        <w:ind w:firstLine="480"/>
        <w:rPr>
          <w:rFonts w:ascii="Consolas" w:hAnsi="Consolas"/>
        </w:rPr>
      </w:pPr>
      <w:r w:rsidRPr="001C07D7">
        <w:rPr>
          <w:rFonts w:ascii="Consolas" w:hAnsi="Consolas"/>
        </w:rPr>
        <w:t>重複</w:t>
      </w:r>
      <w:r w:rsidRPr="001C07D7">
        <w:rPr>
          <w:rFonts w:ascii="Consolas" w:hAnsi="Consolas"/>
        </w:rPr>
        <w:t xml:space="preserve"> (repetition)</w:t>
      </w:r>
      <w:r>
        <w:rPr>
          <w:rFonts w:ascii="Consolas" w:hAnsi="Consolas"/>
        </w:rPr>
        <w:t xml:space="preserve"> </w:t>
      </w:r>
      <w:r w:rsidR="009A2FE7">
        <w:rPr>
          <w:rFonts w:ascii="Consolas" w:hAnsi="Consolas" w:hint="eastAsia"/>
        </w:rPr>
        <w:t>是指當有程式區塊</w:t>
      </w:r>
      <w:r w:rsidR="009A2FE7">
        <w:rPr>
          <w:rFonts w:ascii="Consolas" w:hAnsi="Consolas" w:hint="eastAsia"/>
        </w:rPr>
        <w:t xml:space="preserve"> </w:t>
      </w:r>
      <w:r w:rsidR="009A2FE7">
        <w:rPr>
          <w:rFonts w:ascii="Consolas" w:hAnsi="Consolas"/>
        </w:rPr>
        <w:t xml:space="preserve">(block) </w:t>
      </w:r>
      <w:r w:rsidR="009A2FE7">
        <w:rPr>
          <w:rFonts w:ascii="Consolas" w:hAnsi="Consolas" w:hint="eastAsia"/>
        </w:rPr>
        <w:t>需要重複執行，重複的條件為真</w:t>
      </w:r>
      <w:r w:rsidR="009A2FE7">
        <w:rPr>
          <w:rFonts w:ascii="Consolas" w:hAnsi="Consolas" w:hint="eastAsia"/>
        </w:rPr>
        <w:t xml:space="preserve"> </w:t>
      </w:r>
      <w:r w:rsidR="009A2FE7">
        <w:rPr>
          <w:rFonts w:ascii="Consolas" w:hAnsi="Consolas"/>
        </w:rPr>
        <w:t>(True)</w:t>
      </w:r>
      <w:r w:rsidR="009A2FE7">
        <w:rPr>
          <w:rFonts w:ascii="Consolas" w:hAnsi="Consolas" w:hint="eastAsia"/>
        </w:rPr>
        <w:t>，則該程式碼</w:t>
      </w:r>
      <w:r w:rsidR="007220F4">
        <w:rPr>
          <w:rFonts w:ascii="Consolas" w:hAnsi="Consolas" w:hint="eastAsia"/>
        </w:rPr>
        <w:t>將繼續重複執行，直到條件為假</w:t>
      </w:r>
      <w:r w:rsidR="007220F4">
        <w:rPr>
          <w:rFonts w:ascii="Consolas" w:hAnsi="Consolas" w:hint="eastAsia"/>
        </w:rPr>
        <w:t xml:space="preserve"> </w:t>
      </w:r>
      <w:r w:rsidR="007220F4">
        <w:rPr>
          <w:rFonts w:ascii="Consolas" w:hAnsi="Consolas"/>
        </w:rPr>
        <w:t xml:space="preserve">(False) </w:t>
      </w:r>
      <w:r w:rsidR="007220F4">
        <w:rPr>
          <w:rFonts w:ascii="Consolas" w:hAnsi="Consolas" w:hint="eastAsia"/>
        </w:rPr>
        <w:t>時，才會停止重複執行。這種不斷迭代</w:t>
      </w:r>
      <w:r w:rsidR="007220F4">
        <w:rPr>
          <w:rFonts w:ascii="Consolas" w:hAnsi="Consolas" w:hint="eastAsia"/>
        </w:rPr>
        <w:t xml:space="preserve"> </w:t>
      </w:r>
      <w:r w:rsidR="007220F4">
        <w:rPr>
          <w:rFonts w:ascii="Consolas" w:hAnsi="Consolas"/>
        </w:rPr>
        <w:t>(iteration)</w:t>
      </w:r>
      <w:r w:rsidR="007220F4">
        <w:rPr>
          <w:rFonts w:ascii="Consolas" w:hAnsi="Consolas" w:hint="eastAsia"/>
        </w:rPr>
        <w:t>、重複</w:t>
      </w:r>
      <w:r w:rsidR="007220F4">
        <w:rPr>
          <w:rFonts w:ascii="Consolas" w:hAnsi="Consolas" w:hint="eastAsia"/>
        </w:rPr>
        <w:t xml:space="preserve"> </w:t>
      </w:r>
      <w:r w:rsidR="007220F4">
        <w:rPr>
          <w:rFonts w:ascii="Consolas" w:hAnsi="Consolas"/>
        </w:rPr>
        <w:t xml:space="preserve">(repeat) </w:t>
      </w:r>
      <w:r w:rsidR="007220F4">
        <w:rPr>
          <w:rFonts w:ascii="Consolas" w:hAnsi="Consolas" w:hint="eastAsia"/>
        </w:rPr>
        <w:t>執行的結構，稱為</w:t>
      </w:r>
      <w:proofErr w:type="gramStart"/>
      <w:r w:rsidR="007220F4" w:rsidRPr="007220F4">
        <w:rPr>
          <w:rFonts w:ascii="Consolas" w:hAnsi="Consolas" w:hint="eastAsia"/>
          <w:shd w:val="pct15" w:color="auto" w:fill="FFFFFF"/>
        </w:rPr>
        <w:t>迴</w:t>
      </w:r>
      <w:proofErr w:type="gramEnd"/>
      <w:r w:rsidR="007220F4" w:rsidRPr="007220F4">
        <w:rPr>
          <w:rFonts w:ascii="Consolas" w:hAnsi="Consolas" w:hint="eastAsia"/>
          <w:shd w:val="pct15" w:color="auto" w:fill="FFFFFF"/>
        </w:rPr>
        <w:t>圈</w:t>
      </w:r>
      <w:r w:rsidR="007220F4" w:rsidRPr="007220F4">
        <w:rPr>
          <w:rFonts w:ascii="Consolas" w:hAnsi="Consolas" w:hint="eastAsia"/>
          <w:shd w:val="pct15" w:color="auto" w:fill="FFFFFF"/>
        </w:rPr>
        <w:t xml:space="preserve"> </w:t>
      </w:r>
      <w:r w:rsidR="007220F4" w:rsidRPr="007220F4">
        <w:rPr>
          <w:rFonts w:ascii="Consolas" w:hAnsi="Consolas"/>
          <w:shd w:val="pct15" w:color="auto" w:fill="FFFFFF"/>
        </w:rPr>
        <w:t>(loop)</w:t>
      </w:r>
      <w:r w:rsidR="007220F4">
        <w:rPr>
          <w:rFonts w:ascii="Consolas" w:hAnsi="Consolas" w:hint="eastAsia"/>
        </w:rPr>
        <w:t>。</w:t>
      </w:r>
    </w:p>
    <w:p w14:paraId="5CFF4B26" w14:textId="48F2DA4E" w:rsidR="007220F4" w:rsidRDefault="007220F4" w:rsidP="001C07D7">
      <w:pPr>
        <w:rPr>
          <w:rFonts w:ascii="Consolas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96EDD" w14:paraId="7599329A" w14:textId="77777777" w:rsidTr="00E96EDD">
        <w:tc>
          <w:tcPr>
            <w:tcW w:w="8296" w:type="dxa"/>
          </w:tcPr>
          <w:p w14:paraId="63EC26CB" w14:textId="14891CD7" w:rsidR="00E96EDD" w:rsidRDefault="00315A50" w:rsidP="001C07D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</w:t>
            </w:r>
            <w:r w:rsidR="00E96EDD">
              <w:rPr>
                <w:rFonts w:ascii="Consolas" w:hAnsi="Consolas"/>
              </w:rPr>
              <w:t>-2.py</w:t>
            </w:r>
          </w:p>
        </w:tc>
      </w:tr>
      <w:tr w:rsidR="00E96EDD" w14:paraId="0F43EA63" w14:textId="77777777" w:rsidTr="00E96EDD">
        <w:tc>
          <w:tcPr>
            <w:tcW w:w="8296" w:type="dxa"/>
          </w:tcPr>
          <w:p w14:paraId="13173CF0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D897C6E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while </w:t>
            </w:r>
            <w:proofErr w:type="gramStart"/>
            <w:r w:rsidRPr="00D21FF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迴</w:t>
            </w:r>
            <w:proofErr w:type="gramEnd"/>
            <w:r w:rsidRPr="00D21FF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圈</w:t>
            </w:r>
          </w:p>
          <w:p w14:paraId="1E777F79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for </w:t>
            </w:r>
            <w:proofErr w:type="gramStart"/>
            <w:r w:rsidRPr="00D21FF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迴</w:t>
            </w:r>
            <w:proofErr w:type="gramEnd"/>
            <w:r w:rsidRPr="00D21FF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圈</w:t>
            </w:r>
            <w:r w:rsidRPr="00D21FF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</w:p>
          <w:p w14:paraId="69621401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2A65C67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while </w:t>
            </w:r>
            <w:proofErr w:type="gramStart"/>
            <w:r w:rsidRPr="00D21FF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D21FF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圈</w:t>
            </w:r>
          </w:p>
          <w:p w14:paraId="7333C6CA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D21F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21FF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</w:p>
          <w:p w14:paraId="245E1877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D21F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21FF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D21F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lt;= </w:t>
            </w:r>
            <w:r w:rsidRPr="00D21FF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D21F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8DD420E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D21FF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D21F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21FF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D21F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1FF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d</w:t>
            </w:r>
            <w:r w:rsidRPr="00D21F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21FF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D21F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B3BEF18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21FF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D21F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21FF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D21F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D21FF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D21F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 </w:t>
            </w:r>
            <w:r w:rsidRPr="00D21FF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21FF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或是寫成</w:t>
            </w:r>
            <w:r w:rsidRPr="00D21FF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ount += 1</w:t>
            </w:r>
          </w:p>
          <w:p w14:paraId="75506E04" w14:textId="77777777" w:rsidR="00D21FFE" w:rsidRPr="00D21FFE" w:rsidRDefault="00D21FFE" w:rsidP="00D21FFE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29998ADD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for </w:t>
            </w:r>
            <w:proofErr w:type="gramStart"/>
            <w:r w:rsidRPr="00D21FF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D21FF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圈</w:t>
            </w:r>
            <w:r w:rsidRPr="00D21FF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01</w:t>
            </w:r>
          </w:p>
          <w:p w14:paraId="0270FA0F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335C6A6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0112A6CD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21FF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range(</w:t>
            </w:r>
            <w:proofErr w:type="gramEnd"/>
            <w:r w:rsidRPr="00D21FF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, m-1)</w:t>
            </w:r>
          </w:p>
          <w:p w14:paraId="4395BE72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B7E930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4479D092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走訪</w:t>
            </w:r>
            <w:r w:rsidRPr="00D21FF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n </w:t>
            </w:r>
            <w:r w:rsidRPr="00D21FF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到</w:t>
            </w:r>
            <w:r w:rsidRPr="00D21FF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m-1 </w:t>
            </w:r>
            <w:r w:rsidRPr="00D21FF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數字</w:t>
            </w:r>
          </w:p>
          <w:p w14:paraId="10434DBB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109A680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D21F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21FF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D21F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21FF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D21F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D21FF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ange</w:t>
            </w:r>
            <w:r w:rsidRPr="00D21F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21FF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D21F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1FF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</w:t>
            </w:r>
            <w:r w:rsidRPr="00D21F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6A452C60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D21FF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D21F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21FF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D21F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1FF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d</w:t>
            </w:r>
            <w:r w:rsidRPr="00D21F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21FF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,"</w:t>
            </w:r>
            <w:r w:rsidRPr="00D21F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AC461B3" w14:textId="77777777" w:rsidR="00D21FFE" w:rsidRPr="00D21FFE" w:rsidRDefault="00D21FFE" w:rsidP="00D21FFE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5AE4FAE0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for </w:t>
            </w:r>
            <w:proofErr w:type="gramStart"/>
            <w:r w:rsidRPr="00D21FF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D21FF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圈</w:t>
            </w:r>
            <w:r w:rsidRPr="00D21FF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02</w:t>
            </w:r>
          </w:p>
          <w:p w14:paraId="1D793E1E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F50B71A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668D2EBE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21FF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ange(</w:t>
            </w:r>
            <w:proofErr w:type="gramEnd"/>
            <w:r w:rsidRPr="00D21FF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, m-1, step)</w:t>
            </w:r>
          </w:p>
          <w:p w14:paraId="5147281B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1DA8208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26BB27CD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以每</w:t>
            </w:r>
            <w:r w:rsidRPr="00D21FF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tep </w:t>
            </w:r>
            <w:r w:rsidRPr="00D21FF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間距，走訪</w:t>
            </w:r>
            <w:r w:rsidRPr="00D21FF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n </w:t>
            </w:r>
            <w:r w:rsidRPr="00D21FF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到</w:t>
            </w:r>
            <w:r w:rsidRPr="00D21FF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m-1 </w:t>
            </w:r>
            <w:r w:rsidRPr="00D21FF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數字</w:t>
            </w:r>
          </w:p>
          <w:p w14:paraId="74F2B478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E0246FF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D21F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21FF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D21F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21FF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D21F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D21FF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ange</w:t>
            </w:r>
            <w:r w:rsidRPr="00D21F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21FF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D21F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1FF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</w:t>
            </w:r>
            <w:r w:rsidRPr="00D21F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1FF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D21F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11373DA0" w14:textId="0694763D" w:rsidR="00E96EDD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D21FF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D21F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21FF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D21F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1FF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d</w:t>
            </w:r>
            <w:r w:rsidRPr="00D21F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21FF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,"</w:t>
            </w:r>
            <w:r w:rsidRPr="00D21F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7ADB296" w14:textId="77777777" w:rsidR="007220F4" w:rsidRPr="001C07D7" w:rsidRDefault="007220F4" w:rsidP="001C07D7">
      <w:pPr>
        <w:rPr>
          <w:rFonts w:ascii="Consolas" w:hAnsi="Consolas"/>
        </w:rPr>
      </w:pPr>
    </w:p>
    <w:p w14:paraId="36DE1F9A" w14:textId="77777777" w:rsidR="00F0410A" w:rsidRDefault="008A1931" w:rsidP="00F0410A">
      <w:pPr>
        <w:ind w:firstLine="480"/>
        <w:rPr>
          <w:rFonts w:ascii="Consolas" w:hAnsi="Consolas"/>
        </w:rPr>
      </w:pPr>
      <w:r>
        <w:rPr>
          <w:rFonts w:ascii="Consolas" w:hAnsi="Consolas" w:hint="eastAsia"/>
        </w:rPr>
        <w:t>在執行</w:t>
      </w:r>
      <w:proofErr w:type="gramStart"/>
      <w:r>
        <w:rPr>
          <w:rFonts w:ascii="Consolas" w:hAnsi="Consolas" w:hint="eastAsia"/>
        </w:rPr>
        <w:t>迴</w:t>
      </w:r>
      <w:proofErr w:type="gramEnd"/>
      <w:r>
        <w:rPr>
          <w:rFonts w:ascii="Consolas" w:hAnsi="Consolas" w:hint="eastAsia"/>
        </w:rPr>
        <w:t>圈的過程中，若是有跳出迴圈、不繼續執行的需要，可以使用</w:t>
      </w:r>
      <w:r>
        <w:rPr>
          <w:rFonts w:ascii="Consolas" w:hAnsi="Consolas" w:hint="eastAsia"/>
        </w:rPr>
        <w:t xml:space="preserve"> </w:t>
      </w:r>
      <w:r w:rsidRPr="008A1931">
        <w:rPr>
          <w:rFonts w:ascii="Consolas" w:hAnsi="Consolas"/>
          <w:shd w:val="pct15" w:color="auto" w:fill="FFFFFF"/>
        </w:rPr>
        <w:t>break</w:t>
      </w:r>
      <w:r>
        <w:rPr>
          <w:rFonts w:ascii="Consolas" w:hAnsi="Consolas"/>
        </w:rPr>
        <w:t xml:space="preserve"> </w:t>
      </w:r>
      <w:r>
        <w:rPr>
          <w:rFonts w:ascii="Consolas" w:hAnsi="Consolas" w:hint="eastAsia"/>
        </w:rPr>
        <w:t>來中斷迴圈；若是在特定條件下，不執行當前的程式區塊，或是只執行局部的程式區塊，而後立刻跳到下一個項目、下一筆資料，可以使用</w:t>
      </w:r>
      <w:r>
        <w:rPr>
          <w:rFonts w:ascii="Consolas" w:hAnsi="Consolas" w:hint="eastAsia"/>
        </w:rPr>
        <w:t xml:space="preserve"> </w:t>
      </w:r>
      <w:r w:rsidRPr="008A1931">
        <w:rPr>
          <w:rFonts w:ascii="Consolas" w:hAnsi="Consolas"/>
          <w:shd w:val="pct15" w:color="auto" w:fill="FFFFFF"/>
        </w:rPr>
        <w:t>continue</w:t>
      </w:r>
      <w:r w:rsidR="00F0410A">
        <w:rPr>
          <w:rFonts w:ascii="Consolas" w:hAnsi="Consolas" w:hint="eastAsia"/>
        </w:rPr>
        <w:t>。</w:t>
      </w:r>
    </w:p>
    <w:p w14:paraId="6049BC7A" w14:textId="7F41FA18" w:rsidR="003B03E4" w:rsidRDefault="008A1931" w:rsidP="00F0410A">
      <w:pPr>
        <w:ind w:firstLine="480"/>
        <w:rPr>
          <w:rFonts w:ascii="Consolas" w:hAnsi="Consolas"/>
        </w:rPr>
      </w:pPr>
      <w:r>
        <w:rPr>
          <w:rFonts w:ascii="Consolas" w:hAnsi="Consolas" w:hint="eastAsia"/>
        </w:rPr>
        <w:t>若是在</w:t>
      </w:r>
      <w:proofErr w:type="gramStart"/>
      <w:r>
        <w:rPr>
          <w:rFonts w:ascii="Consolas" w:hAnsi="Consolas" w:hint="eastAsia"/>
        </w:rPr>
        <w:t>迴</w:t>
      </w:r>
      <w:proofErr w:type="gramEnd"/>
      <w:r>
        <w:rPr>
          <w:rFonts w:ascii="Consolas" w:hAnsi="Consolas" w:hint="eastAsia"/>
        </w:rPr>
        <w:t>圈當中撰寫了條件，卻一時不確定要</w:t>
      </w: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 xml:space="preserve">break </w:t>
      </w:r>
      <w:r>
        <w:rPr>
          <w:rFonts w:ascii="Consolas" w:hAnsi="Consolas" w:hint="eastAsia"/>
        </w:rPr>
        <w:t>或是</w:t>
      </w: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>continue</w:t>
      </w:r>
      <w:r>
        <w:rPr>
          <w:rFonts w:ascii="Consolas" w:hAnsi="Consolas" w:hint="eastAsia"/>
        </w:rPr>
        <w:t>，抑或打算在條件中撰寫其它程式碼，暫時先保留程式區塊可用的範圍，等到想好了再補上去，則可以使用</w:t>
      </w:r>
      <w:r>
        <w:rPr>
          <w:rFonts w:ascii="Consolas" w:hAnsi="Consolas" w:hint="eastAsia"/>
        </w:rPr>
        <w:t xml:space="preserve"> </w:t>
      </w:r>
      <w:r w:rsidRPr="008A1931">
        <w:rPr>
          <w:rFonts w:ascii="Consolas" w:hAnsi="Consolas"/>
          <w:shd w:val="pct15" w:color="auto" w:fill="FFFFFF"/>
        </w:rPr>
        <w:t>pass</w:t>
      </w:r>
      <w:r>
        <w:rPr>
          <w:rFonts w:ascii="Consolas" w:hAnsi="Consolas" w:hint="eastAsia"/>
        </w:rPr>
        <w:t>。</w:t>
      </w:r>
    </w:p>
    <w:p w14:paraId="4143C712" w14:textId="708E5192" w:rsidR="008A1931" w:rsidRDefault="008A1931" w:rsidP="00E03002">
      <w:pPr>
        <w:rPr>
          <w:rFonts w:ascii="Consolas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47ADB" w14:paraId="11929FA5" w14:textId="77777777" w:rsidTr="00347ADB">
        <w:tc>
          <w:tcPr>
            <w:tcW w:w="8296" w:type="dxa"/>
          </w:tcPr>
          <w:p w14:paraId="59F470A7" w14:textId="5CF0F98B" w:rsidR="00347ADB" w:rsidRDefault="00347ADB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3</w:t>
            </w:r>
            <w:r>
              <w:rPr>
                <w:rFonts w:ascii="Consolas" w:hAnsi="Consolas"/>
              </w:rPr>
              <w:t>-3.py</w:t>
            </w:r>
          </w:p>
        </w:tc>
      </w:tr>
      <w:tr w:rsidR="00347ADB" w14:paraId="35258ADC" w14:textId="77777777" w:rsidTr="00347ADB">
        <w:tc>
          <w:tcPr>
            <w:tcW w:w="8296" w:type="dxa"/>
          </w:tcPr>
          <w:p w14:paraId="1E1DE47E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break</w:t>
            </w:r>
          </w:p>
          <w:p w14:paraId="7BD3771C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A8D55FE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1B28F5F9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偵測到字母</w:t>
            </w:r>
            <w:r w:rsidRPr="002C6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 </w:t>
            </w:r>
            <w:r w:rsidRPr="002C6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時，就會強制結束</w:t>
            </w:r>
            <w:proofErr w:type="gramStart"/>
            <w:r w:rsidRPr="002C6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迴</w:t>
            </w:r>
            <w:proofErr w:type="gramEnd"/>
            <w:r w:rsidRPr="002C6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圈</w:t>
            </w:r>
          </w:p>
          <w:p w14:paraId="0D711F50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7CAE8F9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C6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2C6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2C6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ntent'</w:t>
            </w:r>
            <w:r w:rsidRPr="002C6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E58790A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C624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C6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2C6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2C6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'</w:t>
            </w:r>
            <w:r w:rsidRPr="002C6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32853A5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    </w:t>
            </w:r>
            <w:r w:rsidRPr="002C624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</w:p>
          <w:p w14:paraId="2D1DA0B5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2C62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C6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C62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2C6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C62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d</w:t>
            </w:r>
            <w:r w:rsidRPr="002C6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C6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2C6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4AB0955" w14:textId="77777777" w:rsidR="002C6241" w:rsidRPr="002C6241" w:rsidRDefault="002C6241" w:rsidP="002C6241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1091E9F5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continue</w:t>
            </w:r>
          </w:p>
          <w:p w14:paraId="48C91AF2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61B7F91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47F9CCB8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偵測到字母</w:t>
            </w:r>
            <w:r w:rsidRPr="002C6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 </w:t>
            </w:r>
            <w:r w:rsidRPr="002C6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時，</w:t>
            </w:r>
          </w:p>
          <w:p w14:paraId="552F9006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跳過本次</w:t>
            </w:r>
            <w:proofErr w:type="gramStart"/>
            <w:r w:rsidRPr="002C6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迴</w:t>
            </w:r>
            <w:proofErr w:type="gramEnd"/>
            <w:r w:rsidRPr="002C6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圈剩下的程式碼</w:t>
            </w:r>
            <w:r w:rsidRPr="002C6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print(char)</w:t>
            </w:r>
            <w:r w:rsidRPr="002C6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1CB52693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但不會結束</w:t>
            </w:r>
            <w:proofErr w:type="gramStart"/>
            <w:r w:rsidRPr="002C6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迴</w:t>
            </w:r>
            <w:proofErr w:type="gramEnd"/>
            <w:r w:rsidRPr="002C6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圈，仍然會進入下一圈繼續執行</w:t>
            </w:r>
          </w:p>
          <w:p w14:paraId="6C959A8F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25752E4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C6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2C6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2C6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ntent'</w:t>
            </w:r>
            <w:r w:rsidRPr="002C6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B13C0E2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C624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C6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2C6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2C6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'</w:t>
            </w:r>
            <w:r w:rsidRPr="002C6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FDB5F97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2C624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ontinue</w:t>
            </w:r>
          </w:p>
          <w:p w14:paraId="0DEEF442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2C62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C6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C62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2C6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C62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d</w:t>
            </w:r>
            <w:r w:rsidRPr="002C6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C6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2C6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31D37A2" w14:textId="77777777" w:rsidR="002C6241" w:rsidRPr="002C6241" w:rsidRDefault="002C6241" w:rsidP="002C6241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32EC0969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pass</w:t>
            </w:r>
          </w:p>
          <w:p w14:paraId="2431C688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49A0A87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44929C95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偵測到字母</w:t>
            </w:r>
            <w:r w:rsidRPr="002C6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 </w:t>
            </w:r>
            <w:r w:rsidRPr="002C6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時，會忽略該條件，繼續像正常</w:t>
            </w:r>
            <w:proofErr w:type="gramStart"/>
            <w:r w:rsidRPr="002C6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迴</w:t>
            </w:r>
            <w:proofErr w:type="gramEnd"/>
            <w:r w:rsidRPr="002C6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圈一樣運行程序</w:t>
            </w:r>
          </w:p>
          <w:p w14:paraId="478DDB2B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1DCEB3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備註</w:t>
            </w:r>
          </w:p>
          <w:p w14:paraId="1A8F66D9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有時候寫</w:t>
            </w:r>
            <w:r w:rsidRPr="002C6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pass</w:t>
            </w:r>
            <w:r w:rsidRPr="002C6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是為了將某塊或某行列入</w:t>
            </w:r>
            <w:r w:rsidRPr="002C6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o-do</w:t>
            </w:r>
          </w:p>
          <w:p w14:paraId="0A6940B1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2E38013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C6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2C6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2C6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ntent'</w:t>
            </w:r>
            <w:r w:rsidRPr="002C6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CB50E19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C624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C6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2C6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2C6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'</w:t>
            </w:r>
            <w:r w:rsidRPr="002C6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8EAD3EF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2C624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pass</w:t>
            </w:r>
          </w:p>
          <w:p w14:paraId="410342C6" w14:textId="76A2EE87" w:rsidR="00347ADB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2C62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C6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C62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2C6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C62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d</w:t>
            </w:r>
            <w:r w:rsidRPr="002C6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C6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2C6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5E531AFC" w14:textId="353F1F6C" w:rsidR="00D70929" w:rsidRPr="008F46E2" w:rsidRDefault="00D70929" w:rsidP="00E03002">
      <w:pPr>
        <w:rPr>
          <w:rFonts w:ascii="Consolas" w:hAnsi="Consolas"/>
        </w:rPr>
      </w:pPr>
    </w:p>
    <w:p w14:paraId="3DB3239A" w14:textId="7BE4E647" w:rsidR="00086F74" w:rsidRPr="008F46E2" w:rsidRDefault="001C3191" w:rsidP="003B03E4">
      <w:pPr>
        <w:pStyle w:val="1"/>
        <w:rPr>
          <w:rFonts w:ascii="Consolas" w:hAnsi="Consolas"/>
        </w:rPr>
      </w:pPr>
      <w:bookmarkStart w:id="32" w:name="_Toc130300468"/>
      <w:r w:rsidRPr="008F46E2">
        <w:rPr>
          <w:rFonts w:ascii="Consolas" w:hAnsi="Consolas"/>
        </w:rPr>
        <w:t xml:space="preserve">Module </w:t>
      </w:r>
      <w:r w:rsidR="00010FC5" w:rsidRPr="008F46E2">
        <w:rPr>
          <w:rFonts w:ascii="Consolas" w:hAnsi="Consolas"/>
        </w:rPr>
        <w:t>4.</w:t>
      </w:r>
      <w:r w:rsidR="00246308">
        <w:rPr>
          <w:rFonts w:ascii="Consolas" w:hAnsi="Consolas" w:hint="eastAsia"/>
        </w:rPr>
        <w:t>字串、</w:t>
      </w:r>
      <w:r w:rsidR="00D70929" w:rsidRPr="008F46E2">
        <w:rPr>
          <w:rFonts w:ascii="Consolas" w:hAnsi="Consolas" w:hint="eastAsia"/>
        </w:rPr>
        <w:t>串列</w:t>
      </w:r>
      <w:r w:rsidR="007074D6" w:rsidRPr="008F46E2">
        <w:rPr>
          <w:rFonts w:ascii="Consolas" w:hAnsi="Consolas" w:hint="eastAsia"/>
        </w:rPr>
        <w:t>、</w:t>
      </w:r>
      <w:r w:rsidR="00D70929" w:rsidRPr="008F46E2">
        <w:rPr>
          <w:rFonts w:ascii="Consolas" w:hAnsi="Consolas" w:hint="eastAsia"/>
        </w:rPr>
        <w:t>元組</w:t>
      </w:r>
      <w:r w:rsidR="007074D6" w:rsidRPr="008F46E2">
        <w:rPr>
          <w:rFonts w:ascii="Consolas" w:hAnsi="Consolas" w:hint="eastAsia"/>
        </w:rPr>
        <w:t>、字典、集合</w:t>
      </w:r>
      <w:bookmarkEnd w:id="32"/>
    </w:p>
    <w:p w14:paraId="600AA0FA" w14:textId="6C93D44F" w:rsidR="007065F3" w:rsidRPr="008F46E2" w:rsidRDefault="005D3293" w:rsidP="00781134">
      <w:pPr>
        <w:pStyle w:val="2"/>
        <w:rPr>
          <w:rFonts w:ascii="Consolas" w:hAnsi="Consolas"/>
        </w:rPr>
      </w:pPr>
      <w:bookmarkStart w:id="33" w:name="_Toc130300469"/>
      <w:r>
        <w:rPr>
          <w:rFonts w:ascii="Consolas" w:hAnsi="Consolas" w:hint="eastAsia"/>
        </w:rPr>
        <w:t>字串</w:t>
      </w:r>
      <w:bookmarkEnd w:id="33"/>
    </w:p>
    <w:p w14:paraId="7CE61F7E" w14:textId="77777777" w:rsidR="000F7E88" w:rsidRPr="000F7E88" w:rsidRDefault="000F7E88" w:rsidP="00DC0CD8">
      <w:pPr>
        <w:pStyle w:val="a9"/>
        <w:numPr>
          <w:ilvl w:val="0"/>
          <w:numId w:val="11"/>
        </w:numPr>
        <w:ind w:leftChars="0"/>
        <w:rPr>
          <w:rFonts w:ascii="Consolas" w:hAnsi="Consolas"/>
        </w:rPr>
      </w:pPr>
      <w:r w:rsidRPr="000F7E88">
        <w:rPr>
          <w:rFonts w:ascii="Consolas" w:hAnsi="Consolas" w:hint="eastAsia"/>
        </w:rPr>
        <w:t>「字串」</w:t>
      </w:r>
      <w:r w:rsidRPr="000F7E88">
        <w:rPr>
          <w:rFonts w:ascii="Consolas" w:hAnsi="Consolas" w:hint="eastAsia"/>
        </w:rPr>
        <w:t xml:space="preserve">(string) </w:t>
      </w:r>
      <w:r w:rsidRPr="000F7E88">
        <w:rPr>
          <w:rFonts w:ascii="Consolas" w:hAnsi="Consolas" w:hint="eastAsia"/>
        </w:rPr>
        <w:t>如同一串字，同時由兩個以上的字元</w:t>
      </w:r>
      <w:r w:rsidRPr="000F7E88">
        <w:rPr>
          <w:rFonts w:ascii="Consolas" w:hAnsi="Consolas" w:hint="eastAsia"/>
        </w:rPr>
        <w:t xml:space="preserve"> (character) </w:t>
      </w:r>
      <w:r w:rsidRPr="000F7E88">
        <w:rPr>
          <w:rFonts w:ascii="Consolas" w:hAnsi="Consolas" w:hint="eastAsia"/>
        </w:rPr>
        <w:lastRenderedPageBreak/>
        <w:t>組成。</w:t>
      </w:r>
    </w:p>
    <w:p w14:paraId="23532798" w14:textId="77777777" w:rsidR="000F7E88" w:rsidRPr="000F7E88" w:rsidRDefault="000F7E88" w:rsidP="00DC0CD8">
      <w:pPr>
        <w:pStyle w:val="a9"/>
        <w:numPr>
          <w:ilvl w:val="0"/>
          <w:numId w:val="11"/>
        </w:numPr>
        <w:ind w:leftChars="0"/>
        <w:rPr>
          <w:rFonts w:ascii="Consolas" w:hAnsi="Consolas"/>
        </w:rPr>
      </w:pPr>
      <w:r w:rsidRPr="000F7E88">
        <w:rPr>
          <w:rFonts w:ascii="Consolas" w:hAnsi="Consolas" w:hint="eastAsia"/>
        </w:rPr>
        <w:t>字串需要用「兩個單引號」或「兩個雙引號」包起來，例如</w:t>
      </w:r>
      <w:r w:rsidRPr="000F7E88">
        <w:rPr>
          <w:rFonts w:ascii="Consolas" w:hAnsi="Consolas" w:hint="eastAsia"/>
        </w:rPr>
        <w:t xml:space="preserve"> '</w:t>
      </w:r>
      <w:r w:rsidRPr="000F7E88">
        <w:rPr>
          <w:rFonts w:ascii="Consolas" w:hAnsi="Consolas" w:hint="eastAsia"/>
        </w:rPr>
        <w:t>星期日</w:t>
      </w:r>
      <w:r w:rsidRPr="000F7E88">
        <w:rPr>
          <w:rFonts w:ascii="Consolas" w:hAnsi="Consolas" w:hint="eastAsia"/>
        </w:rPr>
        <w:t xml:space="preserve">' </w:t>
      </w:r>
      <w:r w:rsidRPr="000F7E88">
        <w:rPr>
          <w:rFonts w:ascii="Consolas" w:hAnsi="Consolas" w:hint="eastAsia"/>
        </w:rPr>
        <w:t>或</w:t>
      </w:r>
      <w:r w:rsidRPr="000F7E88">
        <w:rPr>
          <w:rFonts w:ascii="Consolas" w:hAnsi="Consolas" w:hint="eastAsia"/>
        </w:rPr>
        <w:t xml:space="preserve"> "</w:t>
      </w:r>
      <w:r w:rsidRPr="000F7E88">
        <w:rPr>
          <w:rFonts w:ascii="Consolas" w:hAnsi="Consolas" w:hint="eastAsia"/>
        </w:rPr>
        <w:t>星期日</w:t>
      </w:r>
      <w:r w:rsidRPr="000F7E88">
        <w:rPr>
          <w:rFonts w:ascii="Consolas" w:hAnsi="Consolas" w:hint="eastAsia"/>
        </w:rPr>
        <w:t>"</w:t>
      </w:r>
      <w:r w:rsidRPr="000F7E88">
        <w:rPr>
          <w:rFonts w:ascii="Consolas" w:hAnsi="Consolas" w:hint="eastAsia"/>
        </w:rPr>
        <w:t>。</w:t>
      </w:r>
    </w:p>
    <w:p w14:paraId="4822CA1C" w14:textId="77777777" w:rsidR="000F7E88" w:rsidRPr="000F7E88" w:rsidRDefault="000F7E88" w:rsidP="00DC0CD8">
      <w:pPr>
        <w:pStyle w:val="a9"/>
        <w:numPr>
          <w:ilvl w:val="0"/>
          <w:numId w:val="11"/>
        </w:numPr>
        <w:ind w:leftChars="0"/>
        <w:rPr>
          <w:rFonts w:ascii="Consolas" w:hAnsi="Consolas"/>
        </w:rPr>
      </w:pPr>
      <w:r w:rsidRPr="00E26C82">
        <w:rPr>
          <w:rFonts w:ascii="Consolas" w:hAnsi="Consolas" w:hint="eastAsia"/>
          <w:shd w:val="pct15" w:color="auto" w:fill="FFFFFF"/>
        </w:rPr>
        <w:t>包住字串的兩個引號一定要一樣</w:t>
      </w:r>
      <w:r w:rsidRPr="000F7E88">
        <w:rPr>
          <w:rFonts w:ascii="Consolas" w:hAnsi="Consolas" w:hint="eastAsia"/>
        </w:rPr>
        <w:t>，不能一個單引號、一個雙引號，要同時都是單引號，或是同時都是雙引號。</w:t>
      </w:r>
    </w:p>
    <w:p w14:paraId="626C8913" w14:textId="5E95229F" w:rsidR="003B03E4" w:rsidRDefault="000F7E88" w:rsidP="00DC0CD8">
      <w:pPr>
        <w:pStyle w:val="a9"/>
        <w:numPr>
          <w:ilvl w:val="0"/>
          <w:numId w:val="11"/>
        </w:numPr>
        <w:ind w:leftChars="0"/>
        <w:rPr>
          <w:rFonts w:ascii="Consolas" w:hAnsi="Consolas"/>
        </w:rPr>
      </w:pPr>
      <w:r w:rsidRPr="000F7E88">
        <w:rPr>
          <w:rFonts w:ascii="Consolas" w:hAnsi="Consolas" w:hint="eastAsia"/>
        </w:rPr>
        <w:t>如果包住的字只有一個，則稱之為「字元」</w:t>
      </w:r>
      <w:r w:rsidRPr="000F7E88">
        <w:rPr>
          <w:rFonts w:ascii="Consolas" w:hAnsi="Consolas" w:hint="eastAsia"/>
        </w:rPr>
        <w:t>(character)</w:t>
      </w:r>
      <w:r w:rsidRPr="000F7E88">
        <w:rPr>
          <w:rFonts w:ascii="Consolas" w:hAnsi="Consolas" w:hint="eastAsia"/>
        </w:rPr>
        <w:t>。</w:t>
      </w:r>
    </w:p>
    <w:p w14:paraId="79BB9DFA" w14:textId="2DA8862B" w:rsidR="000F7E88" w:rsidRDefault="000F7E88" w:rsidP="000F7E88">
      <w:pPr>
        <w:rPr>
          <w:rFonts w:ascii="Consolas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51E91" w14:paraId="4D233369" w14:textId="77777777" w:rsidTr="00751E91">
        <w:tc>
          <w:tcPr>
            <w:tcW w:w="8296" w:type="dxa"/>
          </w:tcPr>
          <w:p w14:paraId="24117787" w14:textId="39A5A654" w:rsidR="00751E91" w:rsidRDefault="00751E91" w:rsidP="000F7E88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4</w:t>
            </w:r>
            <w:r>
              <w:rPr>
                <w:rFonts w:ascii="Consolas" w:hAnsi="Consolas"/>
              </w:rPr>
              <w:t>-1.py</w:t>
            </w:r>
          </w:p>
        </w:tc>
      </w:tr>
      <w:tr w:rsidR="00751E91" w14:paraId="4BA0F0DE" w14:textId="77777777" w:rsidTr="00751E91">
        <w:tc>
          <w:tcPr>
            <w:tcW w:w="8296" w:type="dxa"/>
          </w:tcPr>
          <w:p w14:paraId="498A5CE0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B19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變數初始化</w:t>
            </w:r>
          </w:p>
          <w:p w14:paraId="5C19D0D8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1</w:t>
            </w:r>
            <w:r w:rsidRPr="003B19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,2,3,4"</w:t>
            </w:r>
          </w:p>
          <w:p w14:paraId="656DD5A5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B19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B19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1</w:t>
            </w:r>
            <w:r w:rsidRPr="003B19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1A9F95A" w14:textId="788693F5" w:rsidR="003B1955" w:rsidRPr="003B1955" w:rsidRDefault="003B1955" w:rsidP="003B1955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0CFC671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B19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替換字串</w:t>
            </w:r>
          </w:p>
          <w:p w14:paraId="2DFCA13D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FC25FE0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6EE4EF7C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ing.replace</w:t>
            </w:r>
            <w:proofErr w:type="gramEnd"/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str1, str2)</w:t>
            </w:r>
          </w:p>
          <w:p w14:paraId="5FC46374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0C283947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將</w:t>
            </w:r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tring </w:t>
            </w:r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的</w:t>
            </w:r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tr1 </w:t>
            </w:r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替換成</w:t>
            </w:r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tr2</w:t>
            </w:r>
          </w:p>
          <w:p w14:paraId="7E2A0DFD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E67A1C4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2</w:t>
            </w:r>
            <w:r w:rsidRPr="003B19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</w:p>
          <w:p w14:paraId="58B5A39C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2</w:t>
            </w:r>
            <w:r w:rsidRPr="003B19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B19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2</w:t>
            </w:r>
            <w:r w:rsidRPr="003B19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B195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place</w:t>
            </w:r>
            <w:r w:rsidRPr="003B19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ex'</w:t>
            </w:r>
            <w:r w:rsidRPr="003B19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en'</w:t>
            </w:r>
            <w:r w:rsidRPr="003B19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B52757B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B19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B19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2</w:t>
            </w:r>
            <w:r w:rsidRPr="003B19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571D969" w14:textId="5DE71D61" w:rsidR="003B1955" w:rsidRPr="003B1955" w:rsidRDefault="003B1955" w:rsidP="003B1955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AE4FEF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B19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去除字串兩側空格</w:t>
            </w:r>
          </w:p>
          <w:p w14:paraId="193D65E8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37B4647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0B43F933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ing.strip</w:t>
            </w:r>
            <w:proofErr w:type="gramEnd"/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</w:p>
          <w:p w14:paraId="49BBC01D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42C60748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去除字串</w:t>
            </w:r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tring </w:t>
            </w:r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左、右兩邊的空格</w:t>
            </w:r>
          </w:p>
          <w:p w14:paraId="42121A77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B8E21BE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3</w:t>
            </w:r>
            <w:r w:rsidRPr="003B19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        ___ccc___         "</w:t>
            </w:r>
          </w:p>
          <w:p w14:paraId="26B1600D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B19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B19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3</w:t>
            </w:r>
            <w:r w:rsidRPr="003B19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DBE8705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B195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B19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B19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3</w:t>
            </w:r>
            <w:r w:rsidRPr="003B19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B195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ip</w:t>
            </w:r>
            <w:r w:rsidRPr="003B19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114EC2C8" w14:textId="065F0A5A" w:rsidR="003B1955" w:rsidRPr="003B1955" w:rsidRDefault="003B1955" w:rsidP="003B1955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5931ECB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B19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變成小寫或大寫</w:t>
            </w:r>
          </w:p>
          <w:p w14:paraId="481104B2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'''</w:t>
            </w:r>
          </w:p>
          <w:p w14:paraId="4FEE0E49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7AA6D664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ing.lower</w:t>
            </w:r>
            <w:proofErr w:type="gramEnd"/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</w:p>
          <w:p w14:paraId="6D7BAC4B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3C8D9DBA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將字串</w:t>
            </w:r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tring </w:t>
            </w:r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裡的字母全部改成小寫</w:t>
            </w:r>
          </w:p>
          <w:p w14:paraId="1FE8B261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D0FE37E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B19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AR</w:t>
            </w:r>
            <w:proofErr w:type="gramStart"/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3B19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B195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wer</w:t>
            </w:r>
            <w:proofErr w:type="gramEnd"/>
            <w:r w:rsidRPr="003B19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259731B7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45B0443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2BF3C75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1D7F1E3C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ing.upper</w:t>
            </w:r>
            <w:proofErr w:type="gramEnd"/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</w:p>
          <w:p w14:paraId="30B7B372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126BF97A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將字串</w:t>
            </w:r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tring </w:t>
            </w:r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裡的字母全部改成大寫</w:t>
            </w:r>
          </w:p>
          <w:p w14:paraId="534E87B9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A7813EA" w14:textId="1C104B97" w:rsidR="00751E91" w:rsidRPr="00E45547" w:rsidRDefault="003B1955" w:rsidP="00E455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B19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good</w:t>
            </w:r>
            <w:proofErr w:type="gramStart"/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3B19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B195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pper</w:t>
            </w:r>
            <w:proofErr w:type="gramEnd"/>
            <w:r w:rsidRPr="003B19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</w:tc>
      </w:tr>
    </w:tbl>
    <w:p w14:paraId="4A015964" w14:textId="2C214CF6" w:rsidR="0003270A" w:rsidRDefault="0003270A" w:rsidP="00E03002">
      <w:pPr>
        <w:rPr>
          <w:rFonts w:ascii="Consolas" w:hAnsi="Consolas"/>
        </w:rPr>
      </w:pPr>
    </w:p>
    <w:p w14:paraId="14923F0E" w14:textId="16B2B77A" w:rsidR="004140FB" w:rsidRDefault="004140FB" w:rsidP="00FA3814">
      <w:pPr>
        <w:pStyle w:val="3"/>
      </w:pPr>
      <w:bookmarkStart w:id="34" w:name="_Toc130300470"/>
      <w:r>
        <w:rPr>
          <w:rFonts w:hint="eastAsia"/>
        </w:rPr>
        <w:t>補充</w:t>
      </w:r>
      <w:r w:rsidR="00D30152">
        <w:rPr>
          <w:rFonts w:hint="eastAsia"/>
        </w:rPr>
        <w:t>：字串格式化</w:t>
      </w:r>
      <w:bookmarkEnd w:id="34"/>
    </w:p>
    <w:p w14:paraId="61358E79" w14:textId="50C4D92E" w:rsidR="00FA3814" w:rsidRDefault="00D35A27" w:rsidP="00551FD0">
      <w:pPr>
        <w:ind w:firstLine="480"/>
        <w:rPr>
          <w:rFonts w:ascii="Consolas" w:hAnsi="Consolas"/>
        </w:rPr>
      </w:pPr>
      <w:r>
        <w:rPr>
          <w:rFonts w:ascii="Consolas" w:hAnsi="Consolas" w:hint="eastAsia"/>
        </w:rPr>
        <w:t>輸出結果的時候，</w:t>
      </w:r>
      <w:r w:rsidR="008D64A5">
        <w:rPr>
          <w:rFonts w:ascii="Consolas" w:hAnsi="Consolas" w:hint="eastAsia"/>
        </w:rPr>
        <w:t>若是需要嵌入必要的文字，建立字串樣版</w:t>
      </w:r>
      <w:r w:rsidR="008D64A5">
        <w:rPr>
          <w:rFonts w:ascii="Consolas" w:hAnsi="Consolas" w:hint="eastAsia"/>
        </w:rPr>
        <w:t xml:space="preserve"> </w:t>
      </w:r>
      <w:r w:rsidR="008D64A5">
        <w:rPr>
          <w:rFonts w:ascii="Consolas" w:hAnsi="Consolas"/>
        </w:rPr>
        <w:t>(string template)</w:t>
      </w:r>
      <w:r w:rsidR="008D64A5">
        <w:rPr>
          <w:rFonts w:ascii="Consolas" w:hAnsi="Consolas" w:hint="eastAsia"/>
        </w:rPr>
        <w:t>，或是嘗試將文字進行排列與調整，可以將字串格式化。</w:t>
      </w:r>
    </w:p>
    <w:p w14:paraId="2ACC9A12" w14:textId="063F6EA6" w:rsidR="008D64A5" w:rsidRDefault="008D64A5" w:rsidP="00E03002">
      <w:pPr>
        <w:rPr>
          <w:rFonts w:ascii="Consolas" w:hAnsi="Consolas"/>
        </w:rPr>
      </w:pPr>
    </w:p>
    <w:p w14:paraId="4A847C11" w14:textId="25477F48" w:rsidR="008D64A5" w:rsidRDefault="004324D9" w:rsidP="000848B9">
      <w:pPr>
        <w:pStyle w:val="4"/>
      </w:pPr>
      <w:r>
        <w:rPr>
          <w:rFonts w:hint="eastAsia"/>
        </w:rPr>
        <w:t>使用</w:t>
      </w:r>
      <w:r>
        <w:rPr>
          <w:rFonts w:hint="eastAsia"/>
        </w:rPr>
        <w:t xml:space="preserve"> </w:t>
      </w:r>
      <w:r>
        <w:t>%</w:t>
      </w:r>
    </w:p>
    <w:tbl>
      <w:tblPr>
        <w:tblStyle w:val="a4"/>
        <w:tblW w:w="0" w:type="auto"/>
        <w:tblInd w:w="2122" w:type="dxa"/>
        <w:tblLook w:val="04A0" w:firstRow="1" w:lastRow="0" w:firstColumn="1" w:lastColumn="0" w:noHBand="0" w:noVBand="1"/>
      </w:tblPr>
      <w:tblGrid>
        <w:gridCol w:w="1417"/>
        <w:gridCol w:w="3827"/>
      </w:tblGrid>
      <w:tr w:rsidR="00871FA0" w14:paraId="061A6E27" w14:textId="77777777" w:rsidTr="00551FD0">
        <w:tc>
          <w:tcPr>
            <w:tcW w:w="1417" w:type="dxa"/>
            <w:shd w:val="clear" w:color="auto" w:fill="D9D9D9" w:themeFill="background1" w:themeFillShade="D9"/>
          </w:tcPr>
          <w:p w14:paraId="5D6C5940" w14:textId="7083654A" w:rsidR="00871FA0" w:rsidRPr="00612526" w:rsidRDefault="00871FA0" w:rsidP="00E03002">
            <w:pPr>
              <w:rPr>
                <w:rFonts w:ascii="Consolas" w:hAnsi="Consolas"/>
                <w:b/>
              </w:rPr>
            </w:pPr>
            <w:r w:rsidRPr="00612526">
              <w:rPr>
                <w:rFonts w:ascii="Consolas" w:hAnsi="Consolas" w:hint="eastAsia"/>
                <w:b/>
              </w:rPr>
              <w:t>語法</w:t>
            </w:r>
          </w:p>
        </w:tc>
        <w:tc>
          <w:tcPr>
            <w:tcW w:w="3827" w:type="dxa"/>
            <w:shd w:val="clear" w:color="auto" w:fill="D9D9D9" w:themeFill="background1" w:themeFillShade="D9"/>
          </w:tcPr>
          <w:p w14:paraId="20A8C857" w14:textId="2CA3E7E6" w:rsidR="00871FA0" w:rsidRPr="00612526" w:rsidRDefault="00871FA0" w:rsidP="00E03002">
            <w:pPr>
              <w:rPr>
                <w:rFonts w:ascii="Consolas" w:hAnsi="Consolas"/>
                <w:b/>
              </w:rPr>
            </w:pPr>
            <w:r w:rsidRPr="00612526">
              <w:rPr>
                <w:rFonts w:ascii="Consolas" w:hAnsi="Consolas" w:hint="eastAsia"/>
                <w:b/>
              </w:rPr>
              <w:t>說明</w:t>
            </w:r>
          </w:p>
        </w:tc>
      </w:tr>
      <w:tr w:rsidR="00871FA0" w14:paraId="6F0A858B" w14:textId="77777777" w:rsidTr="00551FD0">
        <w:tc>
          <w:tcPr>
            <w:tcW w:w="1417" w:type="dxa"/>
          </w:tcPr>
          <w:p w14:paraId="3F0078A7" w14:textId="5631014B" w:rsidR="00871FA0" w:rsidRDefault="00871FA0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%</w:t>
            </w:r>
            <w:r>
              <w:rPr>
                <w:rFonts w:ascii="Consolas" w:hAnsi="Consolas"/>
              </w:rPr>
              <w:t>s</w:t>
            </w:r>
          </w:p>
        </w:tc>
        <w:tc>
          <w:tcPr>
            <w:tcW w:w="3827" w:type="dxa"/>
          </w:tcPr>
          <w:p w14:paraId="10217823" w14:textId="0ED19B7C" w:rsidR="00871FA0" w:rsidRDefault="00871FA0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以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/>
              </w:rPr>
              <w:t xml:space="preserve">str() </w:t>
            </w:r>
            <w:r>
              <w:rPr>
                <w:rFonts w:ascii="Consolas" w:hAnsi="Consolas" w:hint="eastAsia"/>
              </w:rPr>
              <w:t>函式輸出文字</w:t>
            </w:r>
          </w:p>
        </w:tc>
      </w:tr>
      <w:tr w:rsidR="00871FA0" w14:paraId="233FC9FD" w14:textId="77777777" w:rsidTr="00551FD0">
        <w:tc>
          <w:tcPr>
            <w:tcW w:w="1417" w:type="dxa"/>
          </w:tcPr>
          <w:p w14:paraId="01B2137F" w14:textId="12AC6DD7" w:rsidR="00871FA0" w:rsidRDefault="00871FA0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%</w:t>
            </w:r>
            <w:r>
              <w:rPr>
                <w:rFonts w:ascii="Consolas" w:hAnsi="Consolas"/>
              </w:rPr>
              <w:t>f</w:t>
            </w:r>
          </w:p>
        </w:tc>
        <w:tc>
          <w:tcPr>
            <w:tcW w:w="3827" w:type="dxa"/>
          </w:tcPr>
          <w:p w14:paraId="27A29521" w14:textId="77C6ED3F" w:rsidR="00871FA0" w:rsidRDefault="00871FA0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以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 w:hint="eastAsia"/>
              </w:rPr>
              <w:t>浮點數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 w:hint="eastAsia"/>
              </w:rPr>
              <w:t>輸出文字</w:t>
            </w:r>
          </w:p>
        </w:tc>
      </w:tr>
      <w:tr w:rsidR="00871FA0" w14:paraId="5B01C9E3" w14:textId="77777777" w:rsidTr="00551FD0">
        <w:tc>
          <w:tcPr>
            <w:tcW w:w="1417" w:type="dxa"/>
          </w:tcPr>
          <w:p w14:paraId="6134C5D3" w14:textId="7BFE9776" w:rsidR="00871FA0" w:rsidRDefault="00871FA0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%</w:t>
            </w:r>
            <w:r>
              <w:rPr>
                <w:rFonts w:ascii="Consolas" w:hAnsi="Consolas"/>
              </w:rPr>
              <w:t>d</w:t>
            </w:r>
          </w:p>
        </w:tc>
        <w:tc>
          <w:tcPr>
            <w:tcW w:w="3827" w:type="dxa"/>
          </w:tcPr>
          <w:p w14:paraId="40962477" w14:textId="1A934F82" w:rsidR="00871FA0" w:rsidRDefault="00871FA0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以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 w:hint="eastAsia"/>
              </w:rPr>
              <w:t>十進制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 w:hint="eastAsia"/>
              </w:rPr>
              <w:t>輸出文字</w:t>
            </w:r>
          </w:p>
        </w:tc>
      </w:tr>
      <w:tr w:rsidR="00871FA0" w14:paraId="6143E820" w14:textId="77777777" w:rsidTr="00551FD0">
        <w:tc>
          <w:tcPr>
            <w:tcW w:w="1417" w:type="dxa"/>
          </w:tcPr>
          <w:p w14:paraId="15EB2C3E" w14:textId="7195961B" w:rsidR="00871FA0" w:rsidRDefault="00871FA0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%%</w:t>
            </w:r>
          </w:p>
        </w:tc>
        <w:tc>
          <w:tcPr>
            <w:tcW w:w="3827" w:type="dxa"/>
          </w:tcPr>
          <w:p w14:paraId="7A0D09F5" w14:textId="5A160589" w:rsidR="00871FA0" w:rsidRDefault="00ED4943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輸出百分比</w:t>
            </w:r>
            <w:r w:rsidR="00D10ECD">
              <w:rPr>
                <w:rFonts w:ascii="Consolas" w:hAnsi="Consolas" w:hint="eastAsia"/>
              </w:rPr>
              <w:t xml:space="preserve"> </w:t>
            </w:r>
            <w:r w:rsidR="00D10ECD">
              <w:rPr>
                <w:rFonts w:ascii="Consolas" w:hAnsi="Consolas"/>
              </w:rPr>
              <w:t>(</w:t>
            </w:r>
            <w:proofErr w:type="gramStart"/>
            <w:r w:rsidR="00D10ECD">
              <w:rPr>
                <w:rFonts w:ascii="Consolas" w:hAnsi="Consolas" w:hint="eastAsia"/>
              </w:rPr>
              <w:t>類似跳</w:t>
            </w:r>
            <w:proofErr w:type="gramEnd"/>
            <w:r w:rsidR="00D10ECD">
              <w:rPr>
                <w:rFonts w:ascii="Consolas" w:hAnsi="Consolas" w:hint="eastAsia"/>
              </w:rPr>
              <w:t>脫字元</w:t>
            </w:r>
            <w:r w:rsidR="00D10ECD">
              <w:rPr>
                <w:rFonts w:ascii="Consolas" w:hAnsi="Consolas"/>
              </w:rPr>
              <w:t>)</w:t>
            </w:r>
          </w:p>
        </w:tc>
      </w:tr>
    </w:tbl>
    <w:p w14:paraId="42EAA248" w14:textId="17AF8B20" w:rsidR="00233C0F" w:rsidRDefault="00233C0F" w:rsidP="00E03002">
      <w:pPr>
        <w:rPr>
          <w:rFonts w:ascii="Consolas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35BA2" w14:paraId="6DAE52D1" w14:textId="77777777" w:rsidTr="00435BA2">
        <w:tc>
          <w:tcPr>
            <w:tcW w:w="8296" w:type="dxa"/>
          </w:tcPr>
          <w:p w14:paraId="1AB35AC7" w14:textId="3E723F9A" w:rsidR="00435BA2" w:rsidRDefault="00435BA2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4</w:t>
            </w:r>
            <w:r>
              <w:rPr>
                <w:rFonts w:ascii="Consolas" w:hAnsi="Consolas"/>
              </w:rPr>
              <w:t>-1-1.py</w:t>
            </w:r>
          </w:p>
        </w:tc>
      </w:tr>
      <w:tr w:rsidR="00435BA2" w14:paraId="09111A28" w14:textId="77777777" w:rsidTr="00435BA2">
        <w:tc>
          <w:tcPr>
            <w:tcW w:w="8296" w:type="dxa"/>
          </w:tcPr>
          <w:p w14:paraId="342552D5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6E79105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格式化字串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- 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使用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%</w:t>
            </w:r>
          </w:p>
          <w:p w14:paraId="4CB325E9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FC24539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多組文字</w:t>
            </w:r>
          </w:p>
          <w:p w14:paraId="2AE64C90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sg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35BA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%s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r w:rsidRPr="00435BA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%s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'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% (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'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World'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013F445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print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35BA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sg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88EF19A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ED7886C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整數</w:t>
            </w:r>
          </w:p>
          <w:p w14:paraId="4D996B3A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sg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'I am </w:t>
            </w:r>
            <w:r w:rsidRPr="00435BA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%d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years old.'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% </w:t>
            </w:r>
            <w:r w:rsidRPr="00435BA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</w:p>
          <w:p w14:paraId="11B381AA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35BA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sg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E821852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FEBD928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與整數</w:t>
            </w:r>
          </w:p>
          <w:p w14:paraId="25F6A56E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sg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35BA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%s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is </w:t>
            </w:r>
            <w:r w:rsidRPr="00435BA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%d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years old.'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% (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35BA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23534E5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35BA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sg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E3AF70E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724A0F7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寬度</w:t>
            </w:r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維持</w:t>
            </w:r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10 </w:t>
            </w:r>
            <w:proofErr w:type="gramStart"/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元長度，預設向右對齊</w:t>
            </w:r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33FFC25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sg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[</w:t>
            </w:r>
            <w:r w:rsidRPr="00435BA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%10s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'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% 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'</w:t>
            </w:r>
          </w:p>
          <w:p w14:paraId="28B8FE2B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35BA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sg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BFB9295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D334B99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靠左對齊</w:t>
            </w:r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維持</w:t>
            </w:r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10 </w:t>
            </w:r>
            <w:proofErr w:type="gramStart"/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元長度，向左對齊</w:t>
            </w:r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3E814E3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sg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[</w:t>
            </w:r>
            <w:r w:rsidRPr="00435BA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%-10s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'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% 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'</w:t>
            </w:r>
          </w:p>
          <w:p w14:paraId="4975F5F2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35BA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sg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D692891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4632D8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浮點數位數</w:t>
            </w:r>
          </w:p>
          <w:p w14:paraId="5E195F16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sg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[</w:t>
            </w:r>
            <w:r w:rsidRPr="00435BA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%8.3f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'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% </w:t>
            </w:r>
            <w:r w:rsidRPr="00435BA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2.3456</w:t>
            </w:r>
          </w:p>
          <w:p w14:paraId="0E61A7EF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35BA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sg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374469A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EC5666D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長度上限</w:t>
            </w:r>
          </w:p>
          <w:p w14:paraId="65F72D53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sg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[</w:t>
            </w:r>
            <w:r w:rsidRPr="00435BA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%.3s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'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% 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'</w:t>
            </w:r>
          </w:p>
          <w:p w14:paraId="5692BF2A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35BA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sg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6BC8B51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A399332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空白補</w:t>
            </w:r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0</w:t>
            </w:r>
          </w:p>
          <w:p w14:paraId="2DD0A6CD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sg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[</w:t>
            </w:r>
            <w:r w:rsidRPr="00435BA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%06.2f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'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% </w:t>
            </w:r>
            <w:r w:rsidRPr="00435BA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.1415926</w:t>
            </w:r>
          </w:p>
          <w:p w14:paraId="53AC038D" w14:textId="4FA5A6F9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35BA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sg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158F5FAB" w14:textId="3855D33A" w:rsidR="00233C0F" w:rsidRDefault="00233C0F" w:rsidP="00E03002">
      <w:pPr>
        <w:rPr>
          <w:rFonts w:ascii="Consolas" w:hAnsi="Consolas"/>
        </w:rPr>
      </w:pPr>
    </w:p>
    <w:p w14:paraId="4F952313" w14:textId="5D5624BD" w:rsidR="00233C0F" w:rsidRDefault="00233C0F" w:rsidP="000848B9">
      <w:pPr>
        <w:pStyle w:val="4"/>
      </w:pPr>
      <w:r>
        <w:rPr>
          <w:rFonts w:hint="eastAsia"/>
        </w:rPr>
        <w:t>使用</w:t>
      </w:r>
      <w:r>
        <w:rPr>
          <w:rFonts w:hint="eastAsia"/>
        </w:rPr>
        <w:t xml:space="preserve"> </w:t>
      </w:r>
      <w:r>
        <w:t>.</w:t>
      </w:r>
      <w:proofErr w:type="gramStart"/>
      <w:r>
        <w:t>format(</w:t>
      </w:r>
      <w:proofErr w:type="gramEnd"/>
      <w:r>
        <w:t>)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35BA2" w14:paraId="5852EB98" w14:textId="77777777" w:rsidTr="00435BA2">
        <w:tc>
          <w:tcPr>
            <w:tcW w:w="8296" w:type="dxa"/>
          </w:tcPr>
          <w:p w14:paraId="542987FE" w14:textId="76A3509B" w:rsidR="00435BA2" w:rsidRDefault="00435BA2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4</w:t>
            </w:r>
            <w:r>
              <w:rPr>
                <w:rFonts w:ascii="Consolas" w:hAnsi="Consolas"/>
              </w:rPr>
              <w:t>-1-2.py</w:t>
            </w:r>
          </w:p>
        </w:tc>
      </w:tr>
      <w:tr w:rsidR="00435BA2" w14:paraId="2AA1E188" w14:textId="77777777" w:rsidTr="00435BA2">
        <w:tc>
          <w:tcPr>
            <w:tcW w:w="8296" w:type="dxa"/>
          </w:tcPr>
          <w:p w14:paraId="6B6DB721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B176F96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格式化字串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- 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使用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tring.</w:t>
            </w:r>
            <w:proofErr w:type="gramStart"/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format(</w:t>
            </w:r>
            <w:proofErr w:type="gramEnd"/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7D20BE68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C3591CA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嵌入文字</w:t>
            </w:r>
          </w:p>
          <w:p w14:paraId="5E26F5E1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sg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35BA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}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r w:rsidRPr="00435BA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}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</w:t>
            </w:r>
            <w:proofErr w:type="gramStart"/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35BA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'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World'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7B3B08D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35BA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sg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388D5B5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37B5B58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改變參數順序</w:t>
            </w:r>
          </w:p>
          <w:p w14:paraId="7E6C0998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sg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35BA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1}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r w:rsidRPr="00435BA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0}</w:t>
            </w:r>
            <w:proofErr w:type="gramStart"/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35BA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'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World'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1B90921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35BA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sg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29FE2AD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C7B65A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寬度</w:t>
            </w:r>
          </w:p>
          <w:p w14:paraId="6AAB7AAE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sg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[</w:t>
            </w:r>
            <w:r w:rsidRPr="00435BA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:10}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</w:t>
            </w:r>
            <w:proofErr w:type="gramStart"/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35BA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'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F8E49D7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35BA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sg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0B394C6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45F3757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靠右對齊</w:t>
            </w:r>
          </w:p>
          <w:p w14:paraId="73DABC0D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sg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[</w:t>
            </w:r>
            <w:r w:rsidRPr="00435BA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:&gt;10}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</w:t>
            </w:r>
            <w:proofErr w:type="gramStart"/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35BA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'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96D2873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35BA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sg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BB582A4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D61B6A0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靠左對齊</w:t>
            </w:r>
          </w:p>
          <w:p w14:paraId="08A80B4B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sg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[</w:t>
            </w:r>
            <w:r w:rsidRPr="00435BA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:&lt;10}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</w:t>
            </w:r>
            <w:proofErr w:type="gramStart"/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35BA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'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1C5F6B1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35BA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sg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295B1DB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3D4D1F6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置中對齊</w:t>
            </w:r>
          </w:p>
          <w:p w14:paraId="66879512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sg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[</w:t>
            </w:r>
            <w:proofErr w:type="gramStart"/>
            <w:r w:rsidRPr="00435BA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:^</w:t>
            </w:r>
            <w:proofErr w:type="gramEnd"/>
            <w:r w:rsidRPr="00435BA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10}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'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35BA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rmat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'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A6EB10C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35BA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sg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38B0D94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8948FC1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浮點數位數</w:t>
            </w:r>
          </w:p>
          <w:p w14:paraId="465BA04D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sg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[</w:t>
            </w:r>
            <w:r w:rsidRPr="00435BA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:8.3f}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</w:t>
            </w:r>
            <w:proofErr w:type="gramStart"/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35BA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35BA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2.3456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42184DC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35BA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sg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4F2D26C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27F65A9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長度上限</w:t>
            </w:r>
          </w:p>
          <w:p w14:paraId="6C6BB180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sg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[</w:t>
            </w:r>
            <w:r w:rsidRPr="00435BA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:.3}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</w:t>
            </w:r>
            <w:proofErr w:type="gramStart"/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35BA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'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A8562AD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35BA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sg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A277C42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D6E219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空白補</w:t>
            </w:r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0</w:t>
            </w:r>
          </w:p>
          <w:p w14:paraId="59AC7EB2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sg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[</w:t>
            </w:r>
            <w:r w:rsidRPr="00435BA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:06.2f}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</w:t>
            </w:r>
            <w:proofErr w:type="gramStart"/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35BA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35BA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.1415926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0251BA3" w14:textId="1AE2F662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35BA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sg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41B3BDE6" w14:textId="6D4E77ED" w:rsidR="004140FB" w:rsidRDefault="004140FB" w:rsidP="00E03002">
      <w:pPr>
        <w:rPr>
          <w:rFonts w:ascii="Consolas" w:hAnsi="Consolas"/>
        </w:rPr>
      </w:pPr>
    </w:p>
    <w:p w14:paraId="765BBE8C" w14:textId="11D0C7CC" w:rsidR="00EC2402" w:rsidRDefault="00EC2402" w:rsidP="009865B9">
      <w:pPr>
        <w:pStyle w:val="4"/>
      </w:pPr>
      <w:r>
        <w:rPr>
          <w:rFonts w:hint="eastAsia"/>
        </w:rPr>
        <w:lastRenderedPageBreak/>
        <w:t>使用</w:t>
      </w:r>
      <w:r>
        <w:rPr>
          <w:rFonts w:hint="eastAsia"/>
        </w:rPr>
        <w:t xml:space="preserve"> </w:t>
      </w:r>
      <w:r>
        <w:t xml:space="preserve">f-string (Python </w:t>
      </w:r>
      <w:r>
        <w:rPr>
          <w:rFonts w:hint="eastAsia"/>
        </w:rPr>
        <w:t>版本</w:t>
      </w:r>
      <w:r>
        <w:rPr>
          <w:rFonts w:hint="eastAsia"/>
        </w:rPr>
        <w:t xml:space="preserve"> </w:t>
      </w:r>
      <w:r>
        <w:t>&gt; 3.6)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E0D6C" w14:paraId="4E5E33C6" w14:textId="77777777" w:rsidTr="004E0D6C">
        <w:tc>
          <w:tcPr>
            <w:tcW w:w="8296" w:type="dxa"/>
          </w:tcPr>
          <w:p w14:paraId="449CCC80" w14:textId="23E1E73F" w:rsidR="004E0D6C" w:rsidRDefault="004E0D6C" w:rsidP="009865B9">
            <w:r>
              <w:rPr>
                <w:rFonts w:hint="eastAsia"/>
              </w:rPr>
              <w:t>4</w:t>
            </w:r>
            <w:r>
              <w:t>-1-3.py</w:t>
            </w:r>
          </w:p>
        </w:tc>
      </w:tr>
      <w:tr w:rsidR="004E0D6C" w14:paraId="6B2585A8" w14:textId="77777777" w:rsidTr="004E0D6C">
        <w:tc>
          <w:tcPr>
            <w:tcW w:w="8296" w:type="dxa"/>
          </w:tcPr>
          <w:p w14:paraId="49C960E7" w14:textId="77777777" w:rsidR="00820AE0" w:rsidRPr="00820AE0" w:rsidRDefault="00820AE0" w:rsidP="00820A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A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f-string (</w:t>
            </w:r>
            <w:r w:rsidRPr="00820A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又稱作</w:t>
            </w:r>
            <w:r w:rsidRPr="00820A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ormatted string literals, version &gt;= 3.6)</w:t>
            </w:r>
          </w:p>
          <w:p w14:paraId="4D974912" w14:textId="77777777" w:rsidR="00820AE0" w:rsidRPr="00820AE0" w:rsidRDefault="00820AE0" w:rsidP="00820A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A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820A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20A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</w:p>
          <w:p w14:paraId="3FDB187F" w14:textId="77777777" w:rsidR="00820AE0" w:rsidRPr="00820AE0" w:rsidRDefault="00820AE0" w:rsidP="00820A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A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</w:t>
            </w:r>
            <w:r w:rsidRPr="00820A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20A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</w:p>
          <w:p w14:paraId="53479BA0" w14:textId="77777777" w:rsidR="00820AE0" w:rsidRPr="00820AE0" w:rsidRDefault="00820AE0" w:rsidP="00820A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A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820A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20A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820A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"name: </w:t>
            </w:r>
            <w:r w:rsidRPr="00820A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820A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820A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820A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, age: </w:t>
            </w:r>
            <w:r w:rsidRPr="00820A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820A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</w:t>
            </w:r>
            <w:r w:rsidRPr="00820A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820A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0EF514A4" w14:textId="534D1DC2" w:rsidR="004E0D6C" w:rsidRPr="00820AE0" w:rsidRDefault="00820AE0" w:rsidP="00820A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A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20A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0A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820A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28C5798" w14:textId="77777777" w:rsidR="009865B9" w:rsidRPr="009865B9" w:rsidRDefault="009865B9" w:rsidP="009865B9"/>
    <w:p w14:paraId="41EDE97A" w14:textId="77777777" w:rsidR="00807E9A" w:rsidRDefault="00807E9A" w:rsidP="00FA3814">
      <w:pPr>
        <w:pStyle w:val="3"/>
      </w:pPr>
      <w:bookmarkStart w:id="35" w:name="_Toc130300471"/>
      <w:r>
        <w:rPr>
          <w:rFonts w:hint="eastAsia"/>
        </w:rPr>
        <w:t>補充：</w:t>
      </w:r>
      <w:r>
        <w:t>Input</w:t>
      </w:r>
      <w:bookmarkEnd w:id="35"/>
    </w:p>
    <w:p w14:paraId="5F22C0B7" w14:textId="77777777" w:rsidR="00807E9A" w:rsidRDefault="00807E9A" w:rsidP="00807E9A">
      <w:pPr>
        <w:rPr>
          <w:rFonts w:ascii="Consolas" w:hAnsi="Consolas"/>
        </w:rPr>
      </w:pPr>
      <w:r>
        <w:rPr>
          <w:rFonts w:ascii="Consolas" w:hAnsi="Consolas" w:hint="eastAsia"/>
        </w:rPr>
        <w:t>若是希望能在程式執行</w:t>
      </w:r>
      <w:proofErr w:type="gramStart"/>
      <w:r>
        <w:rPr>
          <w:rFonts w:ascii="Consolas" w:hAnsi="Consolas" w:hint="eastAsia"/>
        </w:rPr>
        <w:t>期間，</w:t>
      </w:r>
      <w:proofErr w:type="gramEnd"/>
      <w:r>
        <w:rPr>
          <w:rFonts w:ascii="Consolas" w:hAnsi="Consolas" w:hint="eastAsia"/>
        </w:rPr>
        <w:t>讓使用者可以自行輸入資料</w:t>
      </w: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>(</w:t>
      </w:r>
      <w:r>
        <w:rPr>
          <w:rFonts w:ascii="Consolas" w:hAnsi="Consolas" w:hint="eastAsia"/>
        </w:rPr>
        <w:t>類似提示對話視窗</w:t>
      </w: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>prompt)</w:t>
      </w:r>
      <w:r>
        <w:rPr>
          <w:rFonts w:ascii="Consolas" w:hAnsi="Consolas" w:hint="eastAsia"/>
        </w:rPr>
        <w:t>，之後整合到程式碼之後輸出結果，可以使用</w:t>
      </w: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 xml:space="preserve">input() </w:t>
      </w:r>
      <w:r>
        <w:rPr>
          <w:rFonts w:ascii="Consolas" w:hAnsi="Consolas" w:hint="eastAsia"/>
        </w:rPr>
        <w:t>函式。</w:t>
      </w:r>
    </w:p>
    <w:p w14:paraId="692DCE38" w14:textId="53480CB0" w:rsidR="00807E9A" w:rsidRDefault="00807E9A" w:rsidP="00E03002">
      <w:pPr>
        <w:rPr>
          <w:rFonts w:ascii="Consolas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07E9A" w14:paraId="5A116712" w14:textId="77777777" w:rsidTr="00807E9A">
        <w:tc>
          <w:tcPr>
            <w:tcW w:w="8296" w:type="dxa"/>
          </w:tcPr>
          <w:p w14:paraId="0FF23614" w14:textId="21B0A42D" w:rsidR="00807E9A" w:rsidRDefault="00807E9A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4</w:t>
            </w:r>
            <w:r>
              <w:rPr>
                <w:rFonts w:ascii="Consolas" w:hAnsi="Consolas"/>
              </w:rPr>
              <w:t>-1-</w:t>
            </w:r>
            <w:r w:rsidR="00313028">
              <w:rPr>
                <w:rFonts w:ascii="Consolas" w:hAnsi="Consolas"/>
              </w:rPr>
              <w:t>4</w:t>
            </w:r>
            <w:r>
              <w:rPr>
                <w:rFonts w:ascii="Consolas" w:hAnsi="Consolas"/>
              </w:rPr>
              <w:t>.py</w:t>
            </w:r>
          </w:p>
        </w:tc>
      </w:tr>
      <w:tr w:rsidR="00807E9A" w14:paraId="27C27B79" w14:textId="77777777" w:rsidTr="00807E9A">
        <w:tc>
          <w:tcPr>
            <w:tcW w:w="8296" w:type="dxa"/>
          </w:tcPr>
          <w:p w14:paraId="34B7C27B" w14:textId="77777777" w:rsidR="004140FB" w:rsidRPr="004140FB" w:rsidRDefault="004140FB" w:rsidP="004140F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140F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140F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使用者輸入的資料</w:t>
            </w:r>
          </w:p>
          <w:p w14:paraId="08ACAB99" w14:textId="77777777" w:rsidR="004140FB" w:rsidRPr="004140FB" w:rsidRDefault="004140FB" w:rsidP="004140F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140F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</w:t>
            </w:r>
            <w:r w:rsidRPr="004140F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140F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nput</w:t>
            </w:r>
            <w:r w:rsidRPr="004140F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140F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140F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輸入文字後，按下</w:t>
            </w:r>
            <w:r w:rsidRPr="004140F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Enter: '</w:t>
            </w:r>
            <w:r w:rsidRPr="004140F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33FC7EC" w14:textId="77777777" w:rsidR="004140FB" w:rsidRPr="004140FB" w:rsidRDefault="004140FB" w:rsidP="004140F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140F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140F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140F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</w:t>
            </w:r>
            <w:r w:rsidRPr="004140F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0E5A38B" w14:textId="77777777" w:rsidR="004140FB" w:rsidRPr="004140FB" w:rsidRDefault="004140FB" w:rsidP="004140F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4BFDA2C" w14:textId="77777777" w:rsidR="004140FB" w:rsidRPr="004140FB" w:rsidRDefault="004140FB" w:rsidP="004140F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140F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140F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使用者輸入強制轉型成</w:t>
            </w:r>
            <w:r w:rsidRPr="004140F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nt</w:t>
            </w:r>
          </w:p>
          <w:p w14:paraId="6F21992E" w14:textId="77777777" w:rsidR="004140FB" w:rsidRPr="004140FB" w:rsidRDefault="004140FB" w:rsidP="004140F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140F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</w:t>
            </w:r>
            <w:r w:rsidRPr="004140F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140F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int</w:t>
            </w:r>
            <w:r w:rsidRPr="004140F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140F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nput</w:t>
            </w:r>
            <w:r w:rsidRPr="004140F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140F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140F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輸入數字</w:t>
            </w:r>
            <w:r w:rsidRPr="004140F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 '</w:t>
            </w:r>
            <w:r w:rsidRPr="004140F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76FE79AF" w14:textId="77777777" w:rsidR="004140FB" w:rsidRPr="004140FB" w:rsidRDefault="004140FB" w:rsidP="004140F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140F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140F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140F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ype</w:t>
            </w:r>
            <w:r w:rsidRPr="004140F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140F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</w:t>
            </w:r>
            <w:r w:rsidRPr="004140F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68ABF427" w14:textId="6066CA00" w:rsidR="00807E9A" w:rsidRPr="004140FB" w:rsidRDefault="004140FB" w:rsidP="004140F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140F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140F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140F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</w:t>
            </w:r>
            <w:r w:rsidRPr="004140F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34E59D7C" w14:textId="77777777" w:rsidR="0003270A" w:rsidRPr="004832AF" w:rsidRDefault="0003270A" w:rsidP="00E03002">
      <w:pPr>
        <w:rPr>
          <w:rFonts w:ascii="Consolas" w:hAnsi="Consolas"/>
        </w:rPr>
      </w:pPr>
    </w:p>
    <w:p w14:paraId="54111785" w14:textId="42677435" w:rsidR="00D70929" w:rsidRPr="008F46E2" w:rsidRDefault="00D70929" w:rsidP="00781134">
      <w:pPr>
        <w:pStyle w:val="2"/>
        <w:rPr>
          <w:rFonts w:ascii="Consolas" w:hAnsi="Consolas"/>
        </w:rPr>
      </w:pPr>
      <w:bookmarkStart w:id="36" w:name="_Toc130300472"/>
      <w:r w:rsidRPr="008F46E2">
        <w:rPr>
          <w:rFonts w:ascii="Consolas" w:hAnsi="Consolas" w:hint="eastAsia"/>
        </w:rPr>
        <w:t>串列</w:t>
      </w:r>
      <w:bookmarkEnd w:id="36"/>
    </w:p>
    <w:p w14:paraId="5CFB4F0C" w14:textId="7863E13A" w:rsidR="00EB34AB" w:rsidRPr="0054062D" w:rsidRDefault="00EB34AB" w:rsidP="00DC0CD8">
      <w:pPr>
        <w:pStyle w:val="a9"/>
        <w:numPr>
          <w:ilvl w:val="0"/>
          <w:numId w:val="12"/>
        </w:numPr>
        <w:ind w:leftChars="0"/>
        <w:rPr>
          <w:rFonts w:ascii="Consolas" w:hAnsi="Consolas"/>
        </w:rPr>
      </w:pPr>
      <w:r w:rsidRPr="0054062D">
        <w:rPr>
          <w:rFonts w:ascii="Consolas" w:hAnsi="Consolas" w:hint="eastAsia"/>
        </w:rPr>
        <w:t>「串列」</w:t>
      </w:r>
      <w:r w:rsidRPr="0054062D">
        <w:rPr>
          <w:rFonts w:ascii="Consolas" w:hAnsi="Consolas" w:hint="eastAsia"/>
        </w:rPr>
        <w:t>(</w:t>
      </w:r>
      <w:r w:rsidRPr="0054062D">
        <w:rPr>
          <w:rFonts w:ascii="Consolas" w:hAnsi="Consolas"/>
        </w:rPr>
        <w:t xml:space="preserve">list) </w:t>
      </w:r>
      <w:r w:rsidRPr="0054062D">
        <w:rPr>
          <w:rFonts w:ascii="Consolas" w:hAnsi="Consolas" w:hint="eastAsia"/>
        </w:rPr>
        <w:t>或</w:t>
      </w:r>
      <w:r w:rsidR="00B73376">
        <w:rPr>
          <w:rFonts w:ascii="Consolas" w:hAnsi="Consolas" w:hint="eastAsia"/>
        </w:rPr>
        <w:t>稱為</w:t>
      </w:r>
      <w:r w:rsidRPr="0054062D">
        <w:rPr>
          <w:rFonts w:ascii="Consolas" w:hAnsi="Consolas" w:hint="eastAsia"/>
        </w:rPr>
        <w:t>「列表」，跟其它程式語言當中的「陣列」</w:t>
      </w:r>
      <w:r w:rsidRPr="0054062D">
        <w:rPr>
          <w:rFonts w:ascii="Consolas" w:hAnsi="Consolas" w:hint="eastAsia"/>
        </w:rPr>
        <w:t>(</w:t>
      </w:r>
      <w:r w:rsidR="00250AAA">
        <w:rPr>
          <w:rFonts w:ascii="Consolas" w:hAnsi="Consolas"/>
        </w:rPr>
        <w:t>a</w:t>
      </w:r>
      <w:r w:rsidRPr="0054062D">
        <w:rPr>
          <w:rFonts w:ascii="Consolas" w:hAnsi="Consolas" w:hint="eastAsia"/>
        </w:rPr>
        <w:t xml:space="preserve">rray) </w:t>
      </w:r>
      <w:r w:rsidRPr="0054062D">
        <w:rPr>
          <w:rFonts w:ascii="Consolas" w:hAnsi="Consolas" w:hint="eastAsia"/>
        </w:rPr>
        <w:t>很類似。</w:t>
      </w:r>
    </w:p>
    <w:p w14:paraId="301470E1" w14:textId="39E5BB29" w:rsidR="00EB34AB" w:rsidRPr="0054062D" w:rsidRDefault="00EB34AB" w:rsidP="00DC0CD8">
      <w:pPr>
        <w:pStyle w:val="a9"/>
        <w:numPr>
          <w:ilvl w:val="0"/>
          <w:numId w:val="12"/>
        </w:numPr>
        <w:ind w:leftChars="0"/>
        <w:rPr>
          <w:rFonts w:ascii="Consolas" w:hAnsi="Consolas"/>
        </w:rPr>
      </w:pPr>
      <w:r w:rsidRPr="0054062D">
        <w:rPr>
          <w:rFonts w:ascii="Consolas" w:hAnsi="Consolas" w:hint="eastAsia"/>
        </w:rPr>
        <w:t>使用</w:t>
      </w:r>
      <w:r w:rsidR="000A2C8A">
        <w:rPr>
          <w:rFonts w:ascii="Consolas" w:hAnsi="Consolas" w:hint="eastAsia"/>
        </w:rPr>
        <w:t>「</w:t>
      </w:r>
      <w:r w:rsidRPr="0054062D">
        <w:rPr>
          <w:rFonts w:ascii="Consolas" w:hAnsi="Consolas" w:hint="eastAsia"/>
        </w:rPr>
        <w:t>中括號</w:t>
      </w:r>
      <w:r w:rsidR="000A2C8A">
        <w:rPr>
          <w:rFonts w:ascii="Consolas" w:hAnsi="Consolas" w:hint="eastAsia"/>
        </w:rPr>
        <w:t>」</w:t>
      </w:r>
      <w:r w:rsidRPr="0054062D">
        <w:rPr>
          <w:rFonts w:ascii="Consolas" w:hAnsi="Consolas" w:hint="eastAsia"/>
        </w:rPr>
        <w:t>[</w:t>
      </w:r>
      <w:r w:rsidR="00DD4BCA">
        <w:rPr>
          <w:rFonts w:ascii="Consolas" w:hAnsi="Consolas"/>
        </w:rPr>
        <w:t xml:space="preserve"> </w:t>
      </w:r>
      <w:r w:rsidRPr="0054062D">
        <w:rPr>
          <w:rFonts w:ascii="Consolas" w:hAnsi="Consolas" w:hint="eastAsia"/>
        </w:rPr>
        <w:t xml:space="preserve">] </w:t>
      </w:r>
      <w:r w:rsidRPr="0054062D">
        <w:rPr>
          <w:rFonts w:ascii="Consolas" w:hAnsi="Consolas" w:hint="eastAsia"/>
        </w:rPr>
        <w:t>將資料儲存起來。</w:t>
      </w:r>
    </w:p>
    <w:p w14:paraId="1B3B2256" w14:textId="42CAD5D2" w:rsidR="00EB34AB" w:rsidRPr="0054062D" w:rsidRDefault="00EB34AB" w:rsidP="00DC0CD8">
      <w:pPr>
        <w:pStyle w:val="a9"/>
        <w:numPr>
          <w:ilvl w:val="0"/>
          <w:numId w:val="12"/>
        </w:numPr>
        <w:ind w:leftChars="0"/>
        <w:rPr>
          <w:rFonts w:ascii="Consolas" w:hAnsi="Consolas"/>
        </w:rPr>
      </w:pPr>
      <w:r w:rsidRPr="0054062D">
        <w:rPr>
          <w:rFonts w:ascii="Consolas" w:hAnsi="Consolas" w:hint="eastAsia"/>
        </w:rPr>
        <w:t>可以</w:t>
      </w:r>
      <w:r w:rsidRPr="000A2C8A">
        <w:rPr>
          <w:rFonts w:ascii="Consolas" w:hAnsi="Consolas" w:hint="eastAsia"/>
          <w:shd w:val="pct15" w:color="auto" w:fill="FFFFFF"/>
        </w:rPr>
        <w:t>想像成一個</w:t>
      </w:r>
      <w:r w:rsidR="000A2C8A" w:rsidRPr="000A2C8A">
        <w:rPr>
          <w:rFonts w:ascii="Consolas" w:hAnsi="Consolas" w:hint="eastAsia"/>
          <w:shd w:val="pct15" w:color="auto" w:fill="FFFFFF"/>
        </w:rPr>
        <w:t>放置藥丸的</w:t>
      </w:r>
      <w:r w:rsidRPr="000A2C8A">
        <w:rPr>
          <w:rFonts w:ascii="Consolas" w:hAnsi="Consolas" w:hint="eastAsia"/>
          <w:shd w:val="pct15" w:color="auto" w:fill="FFFFFF"/>
        </w:rPr>
        <w:t>盒子</w:t>
      </w:r>
      <w:r w:rsidRPr="0054062D">
        <w:rPr>
          <w:rFonts w:ascii="Consolas" w:hAnsi="Consolas" w:hint="eastAsia"/>
        </w:rPr>
        <w:t>，從星期天開始。</w:t>
      </w:r>
    </w:p>
    <w:p w14:paraId="46A0F25E" w14:textId="77777777" w:rsidR="00EB34AB" w:rsidRPr="0054062D" w:rsidRDefault="00EB34AB" w:rsidP="00DC0CD8">
      <w:pPr>
        <w:pStyle w:val="a9"/>
        <w:numPr>
          <w:ilvl w:val="0"/>
          <w:numId w:val="12"/>
        </w:numPr>
        <w:ind w:leftChars="0"/>
        <w:rPr>
          <w:rFonts w:ascii="Consolas" w:hAnsi="Consolas"/>
        </w:rPr>
      </w:pPr>
      <w:r w:rsidRPr="0054062D">
        <w:rPr>
          <w:rFonts w:ascii="Consolas" w:hAnsi="Consolas" w:hint="eastAsia"/>
        </w:rPr>
        <w:t>例如【</w:t>
      </w:r>
      <w:r w:rsidRPr="0054062D">
        <w:rPr>
          <w:rFonts w:ascii="Consolas" w:hAnsi="Consolas" w:hint="eastAsia"/>
        </w:rPr>
        <w:t>'</w:t>
      </w:r>
      <w:r w:rsidRPr="0054062D">
        <w:rPr>
          <w:rFonts w:ascii="Consolas" w:hAnsi="Consolas" w:hint="eastAsia"/>
        </w:rPr>
        <w:t>星期天</w:t>
      </w:r>
      <w:r w:rsidRPr="0054062D">
        <w:rPr>
          <w:rFonts w:ascii="Consolas" w:hAnsi="Consolas" w:hint="eastAsia"/>
        </w:rPr>
        <w:t>', '</w:t>
      </w:r>
      <w:r w:rsidRPr="0054062D">
        <w:rPr>
          <w:rFonts w:ascii="Consolas" w:hAnsi="Consolas" w:hint="eastAsia"/>
        </w:rPr>
        <w:t>星期一</w:t>
      </w:r>
      <w:r w:rsidRPr="0054062D">
        <w:rPr>
          <w:rFonts w:ascii="Consolas" w:hAnsi="Consolas" w:hint="eastAsia"/>
        </w:rPr>
        <w:t>', '</w:t>
      </w:r>
      <w:r w:rsidRPr="0054062D">
        <w:rPr>
          <w:rFonts w:ascii="Consolas" w:hAnsi="Consolas" w:hint="eastAsia"/>
        </w:rPr>
        <w:t>星期二</w:t>
      </w:r>
      <w:r w:rsidRPr="0054062D">
        <w:rPr>
          <w:rFonts w:ascii="Consolas" w:hAnsi="Consolas" w:hint="eastAsia"/>
        </w:rPr>
        <w:t>', '</w:t>
      </w:r>
      <w:r w:rsidRPr="0054062D">
        <w:rPr>
          <w:rFonts w:ascii="Consolas" w:hAnsi="Consolas" w:hint="eastAsia"/>
        </w:rPr>
        <w:t>星期三</w:t>
      </w:r>
      <w:r w:rsidRPr="0054062D">
        <w:rPr>
          <w:rFonts w:ascii="Consolas" w:hAnsi="Consolas" w:hint="eastAsia"/>
        </w:rPr>
        <w:t>', '</w:t>
      </w:r>
      <w:r w:rsidRPr="0054062D">
        <w:rPr>
          <w:rFonts w:ascii="Consolas" w:hAnsi="Consolas" w:hint="eastAsia"/>
        </w:rPr>
        <w:t>星期四</w:t>
      </w:r>
      <w:r w:rsidRPr="0054062D">
        <w:rPr>
          <w:rFonts w:ascii="Consolas" w:hAnsi="Consolas" w:hint="eastAsia"/>
        </w:rPr>
        <w:t>', '</w:t>
      </w:r>
      <w:r w:rsidRPr="0054062D">
        <w:rPr>
          <w:rFonts w:ascii="Consolas" w:hAnsi="Consolas" w:hint="eastAsia"/>
        </w:rPr>
        <w:t>星期五</w:t>
      </w:r>
      <w:r w:rsidRPr="0054062D">
        <w:rPr>
          <w:rFonts w:ascii="Consolas" w:hAnsi="Consolas" w:hint="eastAsia"/>
        </w:rPr>
        <w:t>', '</w:t>
      </w:r>
      <w:r w:rsidRPr="0054062D">
        <w:rPr>
          <w:rFonts w:ascii="Consolas" w:hAnsi="Consolas" w:hint="eastAsia"/>
        </w:rPr>
        <w:t>星期六</w:t>
      </w:r>
      <w:r w:rsidRPr="0054062D">
        <w:rPr>
          <w:rFonts w:ascii="Consolas" w:hAnsi="Consolas" w:hint="eastAsia"/>
        </w:rPr>
        <w:t>'</w:t>
      </w:r>
      <w:r w:rsidRPr="0054062D">
        <w:rPr>
          <w:rFonts w:ascii="Consolas" w:hAnsi="Consolas" w:hint="eastAsia"/>
        </w:rPr>
        <w:t>】。</w:t>
      </w:r>
    </w:p>
    <w:p w14:paraId="277ED1AC" w14:textId="77777777" w:rsidR="00EB34AB" w:rsidRPr="0054062D" w:rsidRDefault="00EB34AB" w:rsidP="00DC0CD8">
      <w:pPr>
        <w:pStyle w:val="a9"/>
        <w:numPr>
          <w:ilvl w:val="0"/>
          <w:numId w:val="12"/>
        </w:numPr>
        <w:ind w:leftChars="0"/>
        <w:rPr>
          <w:rFonts w:ascii="Consolas" w:hAnsi="Consolas"/>
        </w:rPr>
      </w:pPr>
      <w:r w:rsidRPr="0054062D">
        <w:rPr>
          <w:rFonts w:ascii="Consolas" w:hAnsi="Consolas" w:hint="eastAsia"/>
        </w:rPr>
        <w:t>這個藥盒子內，有各自存取的代號</w:t>
      </w:r>
      <w:r w:rsidRPr="0054062D">
        <w:rPr>
          <w:rFonts w:ascii="Consolas" w:hAnsi="Consolas" w:hint="eastAsia"/>
        </w:rPr>
        <w:t>(</w:t>
      </w:r>
      <w:r w:rsidRPr="0054062D">
        <w:rPr>
          <w:rFonts w:ascii="Consolas" w:hAnsi="Consolas" w:hint="eastAsia"/>
        </w:rPr>
        <w:t>位置</w:t>
      </w:r>
      <w:r w:rsidRPr="0054062D">
        <w:rPr>
          <w:rFonts w:ascii="Consolas" w:hAnsi="Consolas" w:hint="eastAsia"/>
        </w:rPr>
        <w:t>)</w:t>
      </w:r>
      <w:r w:rsidRPr="0054062D">
        <w:rPr>
          <w:rFonts w:ascii="Consolas" w:hAnsi="Consolas" w:hint="eastAsia"/>
        </w:rPr>
        <w:t>，例如</w:t>
      </w:r>
      <w:r w:rsidRPr="0054062D">
        <w:rPr>
          <w:rFonts w:ascii="Consolas" w:hAnsi="Consolas" w:hint="eastAsia"/>
        </w:rPr>
        <w:t xml:space="preserve"> 0 </w:t>
      </w:r>
      <w:r w:rsidRPr="0054062D">
        <w:rPr>
          <w:rFonts w:ascii="Consolas" w:hAnsi="Consolas" w:hint="eastAsia"/>
        </w:rPr>
        <w:t>代表「星期天」，</w:t>
      </w:r>
      <w:r w:rsidRPr="0054062D">
        <w:rPr>
          <w:rFonts w:ascii="Consolas" w:hAnsi="Consolas" w:hint="eastAsia"/>
        </w:rPr>
        <w:t xml:space="preserve">1 </w:t>
      </w:r>
      <w:r w:rsidRPr="0054062D">
        <w:rPr>
          <w:rFonts w:ascii="Consolas" w:hAnsi="Consolas" w:hint="eastAsia"/>
        </w:rPr>
        <w:t>代表「星期一」，</w:t>
      </w:r>
      <w:r w:rsidRPr="0054062D">
        <w:rPr>
          <w:rFonts w:ascii="Consolas" w:hAnsi="Consolas" w:hint="eastAsia"/>
        </w:rPr>
        <w:t xml:space="preserve">2 </w:t>
      </w:r>
      <w:r w:rsidRPr="0054062D">
        <w:rPr>
          <w:rFonts w:ascii="Consolas" w:hAnsi="Consolas" w:hint="eastAsia"/>
        </w:rPr>
        <w:t>代表「星期二」，依此類推。</w:t>
      </w:r>
    </w:p>
    <w:p w14:paraId="473E7EF0" w14:textId="77777777" w:rsidR="00EB34AB" w:rsidRPr="0054062D" w:rsidRDefault="00EB34AB" w:rsidP="00DC0CD8">
      <w:pPr>
        <w:pStyle w:val="a9"/>
        <w:numPr>
          <w:ilvl w:val="0"/>
          <w:numId w:val="12"/>
        </w:numPr>
        <w:ind w:leftChars="0"/>
        <w:rPr>
          <w:rFonts w:ascii="Consolas" w:hAnsi="Consolas"/>
        </w:rPr>
      </w:pPr>
      <w:r w:rsidRPr="0054062D">
        <w:rPr>
          <w:rFonts w:ascii="Consolas" w:hAnsi="Consolas" w:hint="eastAsia"/>
        </w:rPr>
        <w:t>這個存取的代號</w:t>
      </w:r>
      <w:r w:rsidRPr="0054062D">
        <w:rPr>
          <w:rFonts w:ascii="Consolas" w:hAnsi="Consolas" w:hint="eastAsia"/>
        </w:rPr>
        <w:t xml:space="preserve"> 0</w:t>
      </w:r>
      <w:r w:rsidRPr="0054062D">
        <w:rPr>
          <w:rFonts w:ascii="Consolas" w:hAnsi="Consolas" w:hint="eastAsia"/>
        </w:rPr>
        <w:t>、</w:t>
      </w:r>
      <w:r w:rsidRPr="0054062D">
        <w:rPr>
          <w:rFonts w:ascii="Consolas" w:hAnsi="Consolas" w:hint="eastAsia"/>
        </w:rPr>
        <w:t>1</w:t>
      </w:r>
      <w:r w:rsidRPr="0054062D">
        <w:rPr>
          <w:rFonts w:ascii="Consolas" w:hAnsi="Consolas" w:hint="eastAsia"/>
        </w:rPr>
        <w:t>、</w:t>
      </w:r>
      <w:r w:rsidRPr="0054062D">
        <w:rPr>
          <w:rFonts w:ascii="Consolas" w:hAnsi="Consolas" w:hint="eastAsia"/>
        </w:rPr>
        <w:t>2</w:t>
      </w:r>
      <w:r w:rsidRPr="0054062D">
        <w:rPr>
          <w:rFonts w:ascii="Consolas" w:hAnsi="Consolas" w:hint="eastAsia"/>
        </w:rPr>
        <w:t>…等等，稱之為「</w:t>
      </w:r>
      <w:r w:rsidRPr="00DD4BCA">
        <w:rPr>
          <w:rFonts w:ascii="Consolas" w:hAnsi="Consolas" w:hint="eastAsia"/>
          <w:shd w:val="pct15" w:color="auto" w:fill="FFFFFF"/>
        </w:rPr>
        <w:t>索引</w:t>
      </w:r>
      <w:r w:rsidRPr="0054062D">
        <w:rPr>
          <w:rFonts w:ascii="Consolas" w:hAnsi="Consolas" w:hint="eastAsia"/>
        </w:rPr>
        <w:t>」</w:t>
      </w:r>
      <w:r w:rsidRPr="0054062D">
        <w:rPr>
          <w:rFonts w:ascii="Consolas" w:hAnsi="Consolas" w:hint="eastAsia"/>
        </w:rPr>
        <w:t>(index)</w:t>
      </w:r>
      <w:r w:rsidRPr="0054062D">
        <w:rPr>
          <w:rFonts w:ascii="Consolas" w:hAnsi="Consolas" w:hint="eastAsia"/>
        </w:rPr>
        <w:t>。</w:t>
      </w:r>
    </w:p>
    <w:p w14:paraId="15E1FB4F" w14:textId="708A922A" w:rsidR="003B03E4" w:rsidRPr="0054062D" w:rsidRDefault="00EB34AB" w:rsidP="00DC0CD8">
      <w:pPr>
        <w:pStyle w:val="a9"/>
        <w:numPr>
          <w:ilvl w:val="0"/>
          <w:numId w:val="12"/>
        </w:numPr>
        <w:ind w:leftChars="0"/>
        <w:rPr>
          <w:rFonts w:ascii="Consolas" w:hAnsi="Consolas"/>
        </w:rPr>
      </w:pPr>
      <w:r w:rsidRPr="0054062D">
        <w:rPr>
          <w:rFonts w:ascii="Consolas" w:hAnsi="Consolas" w:hint="eastAsia"/>
        </w:rPr>
        <w:lastRenderedPageBreak/>
        <w:t>可以儲存各種資料型態</w:t>
      </w:r>
    </w:p>
    <w:p w14:paraId="637B6AE5" w14:textId="2AA09553" w:rsidR="003B03E4" w:rsidRDefault="003B03E4" w:rsidP="00E03002">
      <w:pPr>
        <w:rPr>
          <w:rFonts w:ascii="Consolas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87825" w14:paraId="67FB431E" w14:textId="77777777" w:rsidTr="00987825">
        <w:tc>
          <w:tcPr>
            <w:tcW w:w="8296" w:type="dxa"/>
          </w:tcPr>
          <w:p w14:paraId="09ED1996" w14:textId="5482EDFD" w:rsidR="00987825" w:rsidRDefault="00987825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4</w:t>
            </w:r>
            <w:r>
              <w:rPr>
                <w:rFonts w:ascii="Consolas" w:hAnsi="Consolas"/>
              </w:rPr>
              <w:t>-2.py</w:t>
            </w:r>
          </w:p>
        </w:tc>
      </w:tr>
      <w:tr w:rsidR="00987825" w14:paraId="26220D60" w14:textId="77777777" w:rsidTr="00987825">
        <w:tc>
          <w:tcPr>
            <w:tcW w:w="8296" w:type="dxa"/>
          </w:tcPr>
          <w:p w14:paraId="5D65A941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2638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一個</w:t>
            </w:r>
            <w:r w:rsidRPr="00D2638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</w:t>
            </w:r>
          </w:p>
          <w:p w14:paraId="201B0FA3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D2638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638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638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638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638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638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49339EB4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C5C4BF6" w14:textId="754EC79B" w:rsidR="00D26389" w:rsidRPr="00D26389" w:rsidRDefault="00D26389" w:rsidP="00D26389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BDAFDC6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2638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元素在</w:t>
            </w:r>
            <w:r w:rsidRPr="00D2638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D2638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尾端</w:t>
            </w:r>
          </w:p>
          <w:p w14:paraId="7B4673DC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2638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2638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</w:t>
            </w:r>
            <w:proofErr w:type="gramEnd"/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8D7C471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8981743" w14:textId="233CF9FB" w:rsidR="00D26389" w:rsidRPr="00D26389" w:rsidRDefault="00D26389" w:rsidP="00D26389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C15AFB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2638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修改索引位置的元素</w:t>
            </w:r>
          </w:p>
          <w:p w14:paraId="6DCC0967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2638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D2638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D2638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9</w:t>
            </w:r>
          </w:p>
          <w:p w14:paraId="4791936D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6D1A2BA" w14:textId="04AE0686" w:rsidR="00D26389" w:rsidRPr="00D26389" w:rsidRDefault="00D26389" w:rsidP="00D26389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35C8327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2638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索引位置的元素</w:t>
            </w:r>
          </w:p>
          <w:p w14:paraId="2F2030E2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2638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2638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p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2638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1000D0C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A0128A6" w14:textId="63F68DE2" w:rsidR="00D26389" w:rsidRPr="00D26389" w:rsidRDefault="00D26389" w:rsidP="00D26389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981575A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2638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元素</w:t>
            </w:r>
            <w:r w:rsidRPr="00D2638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9 </w:t>
            </w:r>
            <w:r w:rsidRPr="00D2638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指定索引</w:t>
            </w:r>
            <w:r w:rsidRPr="00D2638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1</w:t>
            </w:r>
            <w:r w:rsidRPr="00D2638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其餘元素往後移</w:t>
            </w:r>
          </w:p>
          <w:p w14:paraId="1200DE0E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2638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2638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nsert</w:t>
            </w:r>
            <w:proofErr w:type="gramEnd"/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638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6538811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D97CADF" w14:textId="5ECC7021" w:rsidR="00D26389" w:rsidRPr="00D26389" w:rsidRDefault="00D26389" w:rsidP="00D26389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34E868F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2638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移除指定的值</w:t>
            </w:r>
          </w:p>
          <w:p w14:paraId="468CE29B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2638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2638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move</w:t>
            </w:r>
            <w:proofErr w:type="gramEnd"/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5DE392A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943C677" w14:textId="16C79940" w:rsidR="00D26389" w:rsidRPr="00D26389" w:rsidRDefault="00D26389" w:rsidP="00D26389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821A4A4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2638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補充</w:t>
            </w:r>
            <w:r w:rsidRPr="00D2638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D2638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分割成</w:t>
            </w:r>
            <w:r w:rsidRPr="00D2638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</w:t>
            </w:r>
          </w:p>
          <w:p w14:paraId="5DB5E026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564F0F7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2C7D016F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263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ing.split</w:t>
            </w:r>
            <w:proofErr w:type="gramEnd"/>
            <w:r w:rsidRPr="00D263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</w:p>
          <w:p w14:paraId="52ACC0A9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4867FC38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默認以空格、換行字元分割字串</w:t>
            </w:r>
            <w:r w:rsidRPr="00D263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tring</w:t>
            </w:r>
            <w:r w:rsidRPr="00D263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回傳</w:t>
            </w:r>
            <w:r w:rsidRPr="00D263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list</w:t>
            </w:r>
          </w:p>
          <w:p w14:paraId="5843CE9A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'''</w:t>
            </w:r>
          </w:p>
          <w:p w14:paraId="3C59D71E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4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263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,2,3,4"</w:t>
            </w:r>
          </w:p>
          <w:p w14:paraId="5D9E6653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04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2638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4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2638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plit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,'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0C8627C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04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276EAD7" w14:textId="024EFA8E" w:rsidR="00D26389" w:rsidRPr="00D26389" w:rsidRDefault="00D26389" w:rsidP="00D26389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71C11FF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2638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補充</w:t>
            </w:r>
            <w:r w:rsidRPr="00D2638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D2638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D2638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D2638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合併成字串</w:t>
            </w:r>
          </w:p>
          <w:p w14:paraId="3AEB3FF3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E011EB9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3C048A0E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263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ing.join</w:t>
            </w:r>
            <w:proofErr w:type="gramEnd"/>
            <w:r w:rsidRPr="00D263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seq)</w:t>
            </w:r>
          </w:p>
          <w:p w14:paraId="153115D4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171F1838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以</w:t>
            </w:r>
            <w:r w:rsidRPr="00D263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tring </w:t>
            </w:r>
            <w:r w:rsidRPr="00D263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分隔符號，將</w:t>
            </w:r>
            <w:r w:rsidRPr="00D263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eq </w:t>
            </w:r>
            <w:r w:rsidRPr="00D263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的元素串起來成為一個新的字串</w:t>
            </w:r>
          </w:p>
          <w:p w14:paraId="1EF0EAA5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B668EAA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05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D263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263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古道</w:t>
            </w:r>
            <w:r w:rsidRPr="00D263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63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263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西風</w:t>
            </w:r>
            <w:r w:rsidRPr="00D263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63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gramStart"/>
            <w:r w:rsidRPr="00D263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瘦馬</w:t>
            </w:r>
            <w:proofErr w:type="gramEnd"/>
            <w:r w:rsidRPr="00D263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487BD79D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5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263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-</w:t>
            </w:r>
            <w:proofErr w:type="gramStart"/>
            <w:r w:rsidRPr="00D263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2638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oin</w:t>
            </w:r>
            <w:proofErr w:type="gramEnd"/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05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20B834B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5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EB8A53F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CA822ED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5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263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gramStart"/>
            <w:r w:rsidRPr="00D263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2638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oin</w:t>
            </w:r>
            <w:proofErr w:type="gramEnd"/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05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D4AB582" w14:textId="36BEDA1B" w:rsidR="00987825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5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6D8D672B" w14:textId="52C2031E" w:rsidR="0054062D" w:rsidRDefault="0054062D" w:rsidP="00E03002">
      <w:pPr>
        <w:rPr>
          <w:rFonts w:ascii="Consolas" w:hAnsi="Consolas"/>
        </w:rPr>
      </w:pPr>
    </w:p>
    <w:p w14:paraId="0CD63662" w14:textId="77777777" w:rsidR="00C12FF5" w:rsidRPr="00C12FF5" w:rsidRDefault="00C12FF5" w:rsidP="00C12FF5">
      <w:pPr>
        <w:rPr>
          <w:rFonts w:ascii="Consolas" w:hAnsi="Consolas"/>
        </w:rPr>
      </w:pPr>
      <w:r w:rsidRPr="00C12FF5">
        <w:rPr>
          <w:rFonts w:ascii="Consolas" w:hAnsi="Consolas" w:hint="eastAsia"/>
        </w:rPr>
        <w:t>序列物件分割（</w:t>
      </w:r>
      <w:r w:rsidRPr="00C12FF5">
        <w:rPr>
          <w:rFonts w:ascii="Consolas" w:hAnsi="Consolas" w:hint="eastAsia"/>
        </w:rPr>
        <w:t>Slicing</w:t>
      </w:r>
      <w:r w:rsidRPr="00C12FF5">
        <w:rPr>
          <w:rFonts w:ascii="Consolas" w:hAnsi="Consolas" w:hint="eastAsia"/>
        </w:rPr>
        <w:t>）</w:t>
      </w:r>
    </w:p>
    <w:p w14:paraId="10F115C3" w14:textId="77777777" w:rsidR="00C12FF5" w:rsidRPr="00C12FF5" w:rsidRDefault="00C12FF5" w:rsidP="00DC0CD8">
      <w:pPr>
        <w:pStyle w:val="a9"/>
        <w:numPr>
          <w:ilvl w:val="0"/>
          <w:numId w:val="16"/>
        </w:numPr>
        <w:ind w:leftChars="0"/>
        <w:rPr>
          <w:rFonts w:ascii="Consolas" w:hAnsi="Consolas"/>
        </w:rPr>
      </w:pPr>
      <w:r w:rsidRPr="00C12FF5">
        <w:rPr>
          <w:rFonts w:ascii="Consolas" w:hAnsi="Consolas" w:hint="eastAsia"/>
        </w:rPr>
        <w:t>序列物件包含</w:t>
      </w:r>
      <w:r w:rsidRPr="00C12FF5">
        <w:rPr>
          <w:rFonts w:ascii="Consolas" w:hAnsi="Consolas" w:hint="eastAsia"/>
        </w:rPr>
        <w:t xml:space="preserve"> String</w:t>
      </w:r>
      <w:r w:rsidRPr="00C12FF5">
        <w:rPr>
          <w:rFonts w:ascii="Consolas" w:hAnsi="Consolas" w:hint="eastAsia"/>
        </w:rPr>
        <w:t>、</w:t>
      </w:r>
      <w:r w:rsidRPr="00C12FF5">
        <w:rPr>
          <w:rFonts w:ascii="Consolas" w:hAnsi="Consolas" w:hint="eastAsia"/>
        </w:rPr>
        <w:t xml:space="preserve">List </w:t>
      </w:r>
      <w:r w:rsidRPr="00C12FF5">
        <w:rPr>
          <w:rFonts w:ascii="Consolas" w:hAnsi="Consolas" w:hint="eastAsia"/>
        </w:rPr>
        <w:t>及</w:t>
      </w:r>
      <w:r w:rsidRPr="00C12FF5">
        <w:rPr>
          <w:rFonts w:ascii="Consolas" w:hAnsi="Consolas" w:hint="eastAsia"/>
        </w:rPr>
        <w:t xml:space="preserve"> Tuple</w:t>
      </w:r>
      <w:r w:rsidRPr="00C12FF5">
        <w:rPr>
          <w:rFonts w:ascii="Consolas" w:hAnsi="Consolas" w:hint="eastAsia"/>
        </w:rPr>
        <w:t>等，我們可透過其順序取得元素</w:t>
      </w:r>
    </w:p>
    <w:p w14:paraId="0BDC8A3F" w14:textId="77777777" w:rsidR="00C12FF5" w:rsidRPr="00C12FF5" w:rsidRDefault="00C12FF5" w:rsidP="00DC0CD8">
      <w:pPr>
        <w:pStyle w:val="a9"/>
        <w:numPr>
          <w:ilvl w:val="0"/>
          <w:numId w:val="16"/>
        </w:numPr>
        <w:ind w:leftChars="0"/>
        <w:rPr>
          <w:rFonts w:ascii="Consolas" w:hAnsi="Consolas"/>
        </w:rPr>
      </w:pPr>
      <w:r w:rsidRPr="00C12FF5">
        <w:rPr>
          <w:rFonts w:ascii="Consolas" w:hAnsi="Consolas" w:hint="eastAsia"/>
        </w:rPr>
        <w:t>中括號為常見物件的索引</w:t>
      </w:r>
      <w:proofErr w:type="gramStart"/>
      <w:r w:rsidRPr="00C12FF5">
        <w:rPr>
          <w:rFonts w:ascii="Consolas" w:hAnsi="Consolas" w:hint="eastAsia"/>
        </w:rPr>
        <w:t>值取值</w:t>
      </w:r>
      <w:proofErr w:type="gramEnd"/>
      <w:r w:rsidRPr="00C12FF5">
        <w:rPr>
          <w:rFonts w:ascii="Consolas" w:hAnsi="Consolas" w:hint="eastAsia"/>
        </w:rPr>
        <w:t>（</w:t>
      </w:r>
      <w:r w:rsidRPr="00C12FF5">
        <w:rPr>
          <w:rFonts w:ascii="Consolas" w:hAnsi="Consolas" w:hint="eastAsia"/>
        </w:rPr>
        <w:t>Indexing</w:t>
      </w:r>
      <w:r w:rsidRPr="00C12FF5">
        <w:rPr>
          <w:rFonts w:ascii="Consolas" w:hAnsi="Consolas" w:hint="eastAsia"/>
        </w:rPr>
        <w:t>）或分割之語法</w:t>
      </w:r>
    </w:p>
    <w:p w14:paraId="26B05367" w14:textId="77777777" w:rsidR="00C12FF5" w:rsidRPr="00C12FF5" w:rsidRDefault="00C12FF5" w:rsidP="00DC0CD8">
      <w:pPr>
        <w:pStyle w:val="a9"/>
        <w:numPr>
          <w:ilvl w:val="1"/>
          <w:numId w:val="16"/>
        </w:numPr>
        <w:ind w:leftChars="0"/>
        <w:rPr>
          <w:rFonts w:ascii="Consolas" w:hAnsi="Consolas"/>
        </w:rPr>
      </w:pPr>
      <w:r w:rsidRPr="00C12FF5">
        <w:rPr>
          <w:rFonts w:ascii="Consolas" w:hAnsi="Consolas" w:hint="eastAsia"/>
        </w:rPr>
        <w:t>索引</w:t>
      </w:r>
      <w:proofErr w:type="gramStart"/>
      <w:r w:rsidRPr="00C12FF5">
        <w:rPr>
          <w:rFonts w:ascii="Consolas" w:hAnsi="Consolas" w:hint="eastAsia"/>
        </w:rPr>
        <w:t>值取值</w:t>
      </w:r>
      <w:proofErr w:type="gramEnd"/>
      <w:r w:rsidRPr="00C12FF5">
        <w:rPr>
          <w:rFonts w:ascii="Consolas" w:hAnsi="Consolas" w:hint="eastAsia"/>
        </w:rPr>
        <w:t>指的是取出一個值</w:t>
      </w:r>
    </w:p>
    <w:p w14:paraId="77FE7069" w14:textId="557C58F4" w:rsidR="00D26389" w:rsidRPr="00C12FF5" w:rsidRDefault="00C12FF5" w:rsidP="00DC0CD8">
      <w:pPr>
        <w:pStyle w:val="a9"/>
        <w:numPr>
          <w:ilvl w:val="1"/>
          <w:numId w:val="16"/>
        </w:numPr>
        <w:ind w:leftChars="0"/>
        <w:rPr>
          <w:rFonts w:ascii="Consolas" w:hAnsi="Consolas"/>
        </w:rPr>
      </w:pPr>
      <w:r w:rsidRPr="00C12FF5">
        <w:rPr>
          <w:rFonts w:ascii="Consolas" w:hAnsi="Consolas" w:hint="eastAsia"/>
        </w:rPr>
        <w:t>分割指的是取出一部分值</w:t>
      </w:r>
    </w:p>
    <w:p w14:paraId="64B90FD0" w14:textId="04B67517" w:rsidR="0054062D" w:rsidRDefault="0054062D" w:rsidP="00E03002">
      <w:pPr>
        <w:rPr>
          <w:rFonts w:ascii="Consolas" w:hAnsi="Consolas"/>
        </w:rPr>
      </w:pPr>
    </w:p>
    <w:p w14:paraId="66B6B7FD" w14:textId="76FAD4B4" w:rsidR="00C12FF5" w:rsidRDefault="004F2C29" w:rsidP="00530FAC">
      <w:pPr>
        <w:jc w:val="center"/>
        <w:rPr>
          <w:rFonts w:ascii="Consolas" w:hAnsi="Consolas"/>
        </w:rPr>
      </w:pPr>
      <w:r w:rsidRPr="004F2C29">
        <w:rPr>
          <w:rFonts w:ascii="Consolas" w:hAnsi="Consolas"/>
          <w:noProof/>
        </w:rPr>
        <w:drawing>
          <wp:inline distT="0" distB="0" distL="0" distR="0" wp14:anchorId="390FA4F9" wp14:editId="37C761AC">
            <wp:extent cx="4353533" cy="1038370"/>
            <wp:effectExtent l="19050" t="19050" r="28575" b="28575"/>
            <wp:docPr id="71" name="圖片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4353533" cy="10383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EB4129" w14:textId="4602740F" w:rsidR="004F2C29" w:rsidRDefault="004F2C29" w:rsidP="004F2C29">
      <w:pPr>
        <w:jc w:val="center"/>
        <w:rPr>
          <w:rFonts w:ascii="Consolas" w:hAnsi="Consolas"/>
        </w:rPr>
      </w:pPr>
      <w:r>
        <w:rPr>
          <w:rFonts w:ascii="Consolas" w:hAnsi="Consolas" w:hint="eastAsia"/>
        </w:rPr>
        <w:t>圖</w:t>
      </w:r>
      <w:r>
        <w:rPr>
          <w:rFonts w:ascii="Consolas" w:hAnsi="Consolas"/>
        </w:rPr>
        <w:t xml:space="preserve">: </w:t>
      </w:r>
      <w:r w:rsidR="000348C3">
        <w:rPr>
          <w:rFonts w:ascii="Consolas" w:hAnsi="Consolas" w:hint="eastAsia"/>
        </w:rPr>
        <w:t>把</w:t>
      </w:r>
      <w:r w:rsidR="000348C3">
        <w:rPr>
          <w:rFonts w:ascii="Consolas" w:hAnsi="Consolas" w:hint="eastAsia"/>
        </w:rPr>
        <w:t xml:space="preserve"> </w:t>
      </w:r>
      <w:r w:rsidR="000348C3">
        <w:rPr>
          <w:rFonts w:ascii="Consolas" w:hAnsi="Consolas"/>
        </w:rPr>
        <w:t xml:space="preserve">sequence </w:t>
      </w:r>
      <w:r w:rsidR="000348C3">
        <w:rPr>
          <w:rFonts w:ascii="Consolas" w:hAnsi="Consolas" w:hint="eastAsia"/>
        </w:rPr>
        <w:t>當成</w:t>
      </w:r>
      <w:r w:rsidR="000348C3">
        <w:rPr>
          <w:rFonts w:ascii="Consolas" w:hAnsi="Consolas" w:hint="eastAsia"/>
        </w:rPr>
        <w:t xml:space="preserve"> </w:t>
      </w:r>
      <w:r w:rsidR="000348C3">
        <w:rPr>
          <w:rFonts w:ascii="Consolas" w:hAnsi="Consolas"/>
        </w:rPr>
        <w:t xml:space="preserve">list </w:t>
      </w:r>
      <w:r w:rsidR="000348C3">
        <w:rPr>
          <w:rFonts w:ascii="Consolas" w:hAnsi="Consolas" w:hint="eastAsia"/>
        </w:rPr>
        <w:t>來存取</w:t>
      </w:r>
    </w:p>
    <w:p w14:paraId="571611D1" w14:textId="6B522F37" w:rsidR="00C12FF5" w:rsidRDefault="00C12FF5" w:rsidP="00E03002">
      <w:pPr>
        <w:rPr>
          <w:rFonts w:ascii="Consolas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C3439" w14:paraId="4BFD9FE6" w14:textId="77777777" w:rsidTr="006C3439">
        <w:tc>
          <w:tcPr>
            <w:tcW w:w="8296" w:type="dxa"/>
          </w:tcPr>
          <w:p w14:paraId="5818D704" w14:textId="0555AAC1" w:rsidR="006C3439" w:rsidRDefault="006C3439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4</w:t>
            </w:r>
            <w:r>
              <w:rPr>
                <w:rFonts w:ascii="Consolas" w:hAnsi="Consolas"/>
              </w:rPr>
              <w:t>-3.py</w:t>
            </w:r>
          </w:p>
        </w:tc>
      </w:tr>
      <w:tr w:rsidR="006C3439" w14:paraId="0D8ED912" w14:textId="77777777" w:rsidTr="006C3439">
        <w:tc>
          <w:tcPr>
            <w:tcW w:w="8296" w:type="dxa"/>
          </w:tcPr>
          <w:p w14:paraId="30C3DD9A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一個字串</w:t>
            </w:r>
          </w:p>
          <w:p w14:paraId="6519338F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tr</w:t>
            </w:r>
            <w:r w:rsidRPr="00A17A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17A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gramStart"/>
            <w:r w:rsidRPr="00A17A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ello,World</w:t>
            </w:r>
            <w:proofErr w:type="gramEnd"/>
            <w:r w:rsidRPr="00A17A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'</w:t>
            </w:r>
          </w:p>
          <w:p w14:paraId="12DBF441" w14:textId="2139ACBB" w:rsidR="00A17AB1" w:rsidRPr="00A17AB1" w:rsidRDefault="00A17AB1" w:rsidP="00A17AB1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B362C65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'''</w:t>
            </w:r>
          </w:p>
          <w:p w14:paraId="0851DCD0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透過冒號</w:t>
            </w:r>
            <w:proofErr w:type="gramStart"/>
            <w:r w:rsidRPr="00A17A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（</w:t>
            </w:r>
            <w:proofErr w:type="gramEnd"/>
            <w:r w:rsidRPr="00A17A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  <w:r w:rsidRPr="00A17A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）進行分割</w:t>
            </w:r>
          </w:p>
          <w:p w14:paraId="4790BAEE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6600C1D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頭取到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5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（不包含第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5 </w:t>
            </w:r>
            <w:proofErr w:type="gramStart"/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實際為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0 ~ 4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）</w:t>
            </w:r>
          </w:p>
          <w:p w14:paraId="7DBD6B3B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A17A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A17A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tr</w:t>
            </w:r>
            <w:r w:rsidRPr="00A17A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17AB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A17A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  <w:r w:rsidRPr="00A17AB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A17A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) 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索引從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0 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始，到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5 - 1 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索引位置</w:t>
            </w:r>
          </w:p>
          <w:p w14:paraId="66C7A733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466379B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頭取到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5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（不包含第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5 </w:t>
            </w:r>
            <w:proofErr w:type="gramStart"/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實際為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0 ~ 4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）</w:t>
            </w:r>
          </w:p>
          <w:p w14:paraId="306FF440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A17A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A17A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tr</w:t>
            </w:r>
            <w:r w:rsidRPr="00A17A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:</w:t>
            </w:r>
            <w:r w:rsidRPr="00A17AB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A17A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) 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冒號前面留空，效果跟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[0:5] 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樣</w:t>
            </w:r>
          </w:p>
          <w:p w14:paraId="51FA04E7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F9B00F5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7 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到尾</w:t>
            </w:r>
          </w:p>
          <w:p w14:paraId="7880BE8C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A17A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A17A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tr</w:t>
            </w:r>
            <w:r w:rsidRPr="00A17A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17AB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A17A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] )  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冒號後面留空</w:t>
            </w:r>
          </w:p>
          <w:p w14:paraId="7E1AF153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AA8EFB7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7 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到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9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（不包含第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9 </w:t>
            </w:r>
            <w:proofErr w:type="gramStart"/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實際為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7 ~ 8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）</w:t>
            </w:r>
          </w:p>
          <w:p w14:paraId="6E013557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A17AB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A17A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A17A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tr</w:t>
            </w:r>
            <w:proofErr w:type="gramEnd"/>
            <w:r w:rsidRPr="00A17A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17AB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A17A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  <w:r w:rsidRPr="00A17AB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A17A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3F684018" w14:textId="77777777" w:rsidR="00A17AB1" w:rsidRPr="00A17AB1" w:rsidRDefault="00A17AB1" w:rsidP="00A17AB1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1D6FAB5E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00DF609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使用負號</w:t>
            </w:r>
          </w:p>
          <w:p w14:paraId="12A49CA7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01A5CED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倒數第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10 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到倒數第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7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（不包含倒數第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7 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元素）</w:t>
            </w:r>
          </w:p>
          <w:p w14:paraId="1E6BDB06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A17AB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A17A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A17A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tr</w:t>
            </w:r>
            <w:proofErr w:type="gramEnd"/>
            <w:r w:rsidRPr="00A17A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-</w:t>
            </w:r>
            <w:r w:rsidRPr="00A17AB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A17A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-</w:t>
            </w:r>
            <w:r w:rsidRPr="00A17AB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A17A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2ABE3060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D529962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倒數第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5 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到尾</w:t>
            </w:r>
          </w:p>
          <w:p w14:paraId="44D31B85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A17AB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A17A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A17A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tr</w:t>
            </w:r>
            <w:proofErr w:type="gramEnd"/>
            <w:r w:rsidRPr="00A17A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-</w:t>
            </w:r>
            <w:r w:rsidRPr="00A17AB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A17A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] )</w:t>
            </w:r>
          </w:p>
          <w:p w14:paraId="71D38BC3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BA5BEDC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頭取到倒數第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7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（不包含倒數第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7 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元素）</w:t>
            </w:r>
          </w:p>
          <w:p w14:paraId="0097E40E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A17AB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A17A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A17A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tr</w:t>
            </w:r>
            <w:proofErr w:type="gramEnd"/>
            <w:r w:rsidRPr="00A17A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:-</w:t>
            </w:r>
            <w:r w:rsidRPr="00A17AB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A17A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5E14904D" w14:textId="5CD26FA8" w:rsidR="00A17AB1" w:rsidRPr="00A17AB1" w:rsidRDefault="00A17AB1" w:rsidP="00A17AB1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5F0C20C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檔案全名</w:t>
            </w:r>
          </w:p>
          <w:p w14:paraId="10513721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6</w:t>
            </w:r>
            <w:r w:rsidRPr="00A17A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17A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/home/darren/ebook.txt"</w:t>
            </w:r>
          </w:p>
          <w:p w14:paraId="16BCAEA1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06</w:t>
            </w:r>
            <w:r w:rsidRPr="00A17A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17A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6</w:t>
            </w:r>
            <w:r w:rsidRPr="00A17A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17AB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plit</w:t>
            </w:r>
            <w:r w:rsidRPr="00A17A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17A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/"</w:t>
            </w:r>
            <w:r w:rsidRPr="00A17A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F840E75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A17A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17A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06</w:t>
            </w:r>
            <w:r w:rsidRPr="00A17A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-</w:t>
            </w:r>
            <w:r w:rsidRPr="00A17AB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A17A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682B92A4" w14:textId="4F6B2760" w:rsidR="00A17AB1" w:rsidRPr="00A17AB1" w:rsidRDefault="00A17AB1" w:rsidP="00A17AB1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AA58C3F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搜尋字串</w:t>
            </w:r>
          </w:p>
          <w:p w14:paraId="6C023197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7</w:t>
            </w:r>
            <w:r w:rsidRPr="00A17A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17A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elieve'</w:t>
            </w:r>
          </w:p>
          <w:p w14:paraId="2B354C7E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result07</w:t>
            </w:r>
            <w:r w:rsidRPr="00A17A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17A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7</w:t>
            </w:r>
            <w:r w:rsidRPr="00A17A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17AB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r w:rsidRPr="00A17A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17A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e'</w:t>
            </w:r>
            <w:r w:rsidRPr="00A17A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6C44123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2039A82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7F4B28F1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A17A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ing.find</w:t>
            </w:r>
            <w:proofErr w:type="gramEnd"/>
            <w:r w:rsidRPr="00A17A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str)</w:t>
            </w:r>
          </w:p>
          <w:p w14:paraId="016E9CD7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0B839E2E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傳</w:t>
            </w:r>
            <w:r w:rsidRPr="00A17A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tring </w:t>
            </w:r>
            <w:r w:rsidRPr="00A17A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第一次在字串</w:t>
            </w:r>
            <w:r w:rsidRPr="00A17A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tring </w:t>
            </w:r>
            <w:r w:rsidRPr="00A17A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出現的</w:t>
            </w:r>
            <w:r w:rsidRPr="00A17A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index</w:t>
            </w:r>
            <w:r w:rsidRPr="00A17A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若找不到則回傳</w:t>
            </w:r>
            <w:r w:rsidRPr="00A17A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-1</w:t>
            </w:r>
          </w:p>
          <w:p w14:paraId="5357F56C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BEC2686" w14:textId="6DEF678A" w:rsidR="006C3439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A17A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17A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07</w:t>
            </w:r>
            <w:r w:rsidRPr="00A17A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7EDCBCB6" w14:textId="04A1C21E" w:rsidR="00530FAC" w:rsidRDefault="00530FAC" w:rsidP="00E03002">
      <w:pPr>
        <w:rPr>
          <w:rFonts w:ascii="Consolas" w:hAnsi="Consolas"/>
        </w:rPr>
      </w:pPr>
    </w:p>
    <w:p w14:paraId="4CA0B7FD" w14:textId="7B0C0D92" w:rsidR="00AC3C86" w:rsidRDefault="00AC3C86" w:rsidP="00AC3C86">
      <w:pPr>
        <w:pStyle w:val="3"/>
      </w:pPr>
      <w:bookmarkStart w:id="37" w:name="_Toc130300473"/>
      <w:r>
        <w:rPr>
          <w:rFonts w:hint="eastAsia"/>
        </w:rPr>
        <w:t>補充：</w:t>
      </w:r>
      <w:r w:rsidR="00420E35">
        <w:rPr>
          <w:rFonts w:hint="eastAsia"/>
        </w:rPr>
        <w:t>L</w:t>
      </w:r>
      <w:r w:rsidR="00420E35">
        <w:t>ist Comprehension</w:t>
      </w:r>
      <w:bookmarkEnd w:id="37"/>
    </w:p>
    <w:p w14:paraId="18719825" w14:textId="2784AD47" w:rsidR="00420E35" w:rsidRDefault="00420E35" w:rsidP="00420E35">
      <w:r>
        <w:rPr>
          <w:rFonts w:hint="eastAsia"/>
        </w:rPr>
        <w:t>類似串列生成</w:t>
      </w:r>
      <w:r>
        <w:rPr>
          <w:rFonts w:hint="eastAsia"/>
        </w:rPr>
        <w:t xml:space="preserve"> </w:t>
      </w:r>
      <w:r>
        <w:t xml:space="preserve">(list generation) </w:t>
      </w:r>
      <w:r>
        <w:rPr>
          <w:rFonts w:hint="eastAsia"/>
        </w:rPr>
        <w:t>的概念，僅使用一行程式碼，就可以產生一個</w:t>
      </w:r>
      <w:r>
        <w:t xml:space="preserve"> list</w:t>
      </w:r>
      <w:r>
        <w:rPr>
          <w:rFonts w:hint="eastAsia"/>
        </w:rPr>
        <w:t>。</w:t>
      </w:r>
    </w:p>
    <w:p w14:paraId="27F835BE" w14:textId="78326F4B" w:rsidR="00420E35" w:rsidRDefault="00420E35" w:rsidP="00420E3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420E35" w14:paraId="57999B5F" w14:textId="77777777" w:rsidTr="00420E35">
        <w:tc>
          <w:tcPr>
            <w:tcW w:w="4148" w:type="dxa"/>
          </w:tcPr>
          <w:p w14:paraId="2BADE6BC" w14:textId="316A6505" w:rsidR="00420E35" w:rsidRDefault="00D15213" w:rsidP="00420E35">
            <w:r>
              <w:rPr>
                <w:rFonts w:hint="eastAsia"/>
              </w:rPr>
              <w:t>一般</w:t>
            </w:r>
            <w:r>
              <w:rPr>
                <w:rFonts w:hint="eastAsia"/>
              </w:rPr>
              <w:t xml:space="preserve"> </w:t>
            </w:r>
            <w:r>
              <w:t xml:space="preserve">list </w:t>
            </w:r>
            <w:r>
              <w:rPr>
                <w:rFonts w:hint="eastAsia"/>
              </w:rPr>
              <w:t>用法</w:t>
            </w:r>
          </w:p>
        </w:tc>
        <w:tc>
          <w:tcPr>
            <w:tcW w:w="4148" w:type="dxa"/>
          </w:tcPr>
          <w:p w14:paraId="49799017" w14:textId="35EF12C7" w:rsidR="00420E35" w:rsidRDefault="00D15213" w:rsidP="00420E35">
            <w:r>
              <w:rPr>
                <w:rFonts w:hint="eastAsia"/>
              </w:rPr>
              <w:t>L</w:t>
            </w:r>
            <w:r>
              <w:t>ist Comprehension</w:t>
            </w:r>
          </w:p>
        </w:tc>
      </w:tr>
      <w:tr w:rsidR="00420E35" w14:paraId="7F22E658" w14:textId="77777777" w:rsidTr="00420E35">
        <w:tc>
          <w:tcPr>
            <w:tcW w:w="4148" w:type="dxa"/>
          </w:tcPr>
          <w:p w14:paraId="33912049" w14:textId="77777777" w:rsidR="00D15213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521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01</w:t>
            </w:r>
            <w:r w:rsidRPr="00D1521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]</w:t>
            </w:r>
          </w:p>
          <w:p w14:paraId="61905155" w14:textId="77777777" w:rsidR="00D15213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521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D1521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1521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D1521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1521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D1521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D1521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ange</w:t>
            </w:r>
            <w:r w:rsidRPr="00D1521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1521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D1521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88D0849" w14:textId="77777777" w:rsidR="00D15213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521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1521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01</w:t>
            </w:r>
            <w:r w:rsidRPr="00D1521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1521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</w:t>
            </w:r>
            <w:r w:rsidRPr="00D1521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1521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D1521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AEA5D42" w14:textId="3D5A8BC0" w:rsidR="00420E35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521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D1521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1521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01</w:t>
            </w:r>
            <w:r w:rsidRPr="00D1521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4148" w:type="dxa"/>
          </w:tcPr>
          <w:p w14:paraId="7DA34BA0" w14:textId="77777777" w:rsidR="00D15213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D15213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D15213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一行直接建立</w:t>
            </w:r>
            <w:r w:rsidRPr="00D15213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 xml:space="preserve"> list</w:t>
            </w:r>
          </w:p>
          <w:p w14:paraId="7C993640" w14:textId="77777777" w:rsidR="00D15213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D15213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list02</w:t>
            </w:r>
            <w:r w:rsidRPr="00D15213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= [</w:t>
            </w:r>
            <w:r w:rsidRPr="00D15213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  <w:shd w:val="pct15" w:color="auto" w:fill="FFFFFF"/>
              </w:rPr>
              <w:t>x</w:t>
            </w:r>
            <w:r w:rsidRPr="00D15213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D15213">
              <w:rPr>
                <w:rFonts w:ascii="Consolas" w:eastAsia="新細明體" w:hAnsi="Consolas" w:cs="新細明體"/>
                <w:color w:val="AF00DB"/>
                <w:kern w:val="0"/>
                <w:sz w:val="18"/>
                <w:szCs w:val="18"/>
              </w:rPr>
              <w:t>for</w:t>
            </w:r>
            <w:r w:rsidRPr="00D15213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D15213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x</w:t>
            </w:r>
            <w:r w:rsidRPr="00D15213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D15213">
              <w:rPr>
                <w:rFonts w:ascii="Consolas" w:eastAsia="新細明體" w:hAnsi="Consolas" w:cs="新細明體"/>
                <w:color w:val="AF00DB"/>
                <w:kern w:val="0"/>
                <w:sz w:val="18"/>
                <w:szCs w:val="18"/>
              </w:rPr>
              <w:t>in</w:t>
            </w:r>
            <w:r w:rsidRPr="00D15213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</w:t>
            </w:r>
            <w:proofErr w:type="gramStart"/>
            <w:r w:rsidRPr="00D15213">
              <w:rPr>
                <w:rFonts w:ascii="Consolas" w:eastAsia="新細明體" w:hAnsi="Consolas" w:cs="新細明體"/>
                <w:color w:val="267F99"/>
                <w:kern w:val="0"/>
                <w:sz w:val="18"/>
                <w:szCs w:val="18"/>
              </w:rPr>
              <w:t>range</w:t>
            </w:r>
            <w:r w:rsidRPr="00D15213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proofErr w:type="gramEnd"/>
            <w:r w:rsidRPr="00D15213">
              <w:rPr>
                <w:rFonts w:ascii="Consolas" w:eastAsia="新細明體" w:hAnsi="Consolas" w:cs="新細明體"/>
                <w:color w:val="098658"/>
                <w:kern w:val="0"/>
                <w:sz w:val="18"/>
                <w:szCs w:val="18"/>
              </w:rPr>
              <w:t>10</w:t>
            </w:r>
            <w:r w:rsidRPr="00D15213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]</w:t>
            </w:r>
          </w:p>
          <w:p w14:paraId="1CC342A4" w14:textId="77777777" w:rsidR="00D15213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D15213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print</w:t>
            </w:r>
            <w:r w:rsidRPr="00D15213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r w:rsidRPr="00D15213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list02</w:t>
            </w:r>
            <w:r w:rsidRPr="00D15213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09E05E21" w14:textId="77777777" w:rsidR="00D15213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7F87D593" w14:textId="77777777" w:rsidR="00D15213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D15213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D15213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還可以設定條件</w:t>
            </w:r>
          </w:p>
          <w:p w14:paraId="19197472" w14:textId="77777777" w:rsidR="00D15213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D15213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list03</w:t>
            </w:r>
            <w:r w:rsidRPr="00D15213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r w:rsidRPr="00D15213">
              <w:rPr>
                <w:rFonts w:ascii="Consolas" w:eastAsia="新細明體" w:hAnsi="Consolas" w:cs="新細明體"/>
                <w:color w:val="000000"/>
                <w:w w:val="85"/>
                <w:kern w:val="0"/>
                <w:sz w:val="18"/>
                <w:szCs w:val="18"/>
              </w:rPr>
              <w:t>[</w:t>
            </w:r>
            <w:r w:rsidRPr="00D15213">
              <w:rPr>
                <w:rFonts w:ascii="Consolas" w:eastAsia="新細明體" w:hAnsi="Consolas" w:cs="新細明體"/>
                <w:color w:val="001080"/>
                <w:w w:val="85"/>
                <w:kern w:val="0"/>
                <w:sz w:val="18"/>
                <w:szCs w:val="18"/>
                <w:shd w:val="pct15" w:color="auto" w:fill="FFFFFF"/>
              </w:rPr>
              <w:t>x</w:t>
            </w:r>
            <w:r w:rsidRPr="00D15213">
              <w:rPr>
                <w:rFonts w:ascii="Consolas" w:eastAsia="新細明體" w:hAnsi="Consolas" w:cs="新細明體"/>
                <w:color w:val="000000"/>
                <w:w w:val="85"/>
                <w:kern w:val="0"/>
                <w:sz w:val="18"/>
                <w:szCs w:val="18"/>
              </w:rPr>
              <w:t xml:space="preserve"> </w:t>
            </w:r>
            <w:r w:rsidRPr="00D15213">
              <w:rPr>
                <w:rFonts w:ascii="Consolas" w:eastAsia="新細明體" w:hAnsi="Consolas" w:cs="新細明體"/>
                <w:color w:val="AF00DB"/>
                <w:w w:val="85"/>
                <w:kern w:val="0"/>
                <w:sz w:val="18"/>
                <w:szCs w:val="18"/>
              </w:rPr>
              <w:t>for</w:t>
            </w:r>
            <w:r w:rsidRPr="00D15213">
              <w:rPr>
                <w:rFonts w:ascii="Consolas" w:eastAsia="新細明體" w:hAnsi="Consolas" w:cs="新細明體"/>
                <w:color w:val="000000"/>
                <w:w w:val="85"/>
                <w:kern w:val="0"/>
                <w:sz w:val="18"/>
                <w:szCs w:val="18"/>
              </w:rPr>
              <w:t xml:space="preserve"> </w:t>
            </w:r>
            <w:r w:rsidRPr="00D15213">
              <w:rPr>
                <w:rFonts w:ascii="Consolas" w:eastAsia="新細明體" w:hAnsi="Consolas" w:cs="新細明體"/>
                <w:color w:val="001080"/>
                <w:w w:val="85"/>
                <w:kern w:val="0"/>
                <w:sz w:val="18"/>
                <w:szCs w:val="18"/>
              </w:rPr>
              <w:t>x</w:t>
            </w:r>
            <w:r w:rsidRPr="00D15213">
              <w:rPr>
                <w:rFonts w:ascii="Consolas" w:eastAsia="新細明體" w:hAnsi="Consolas" w:cs="新細明體"/>
                <w:color w:val="000000"/>
                <w:w w:val="85"/>
                <w:kern w:val="0"/>
                <w:sz w:val="18"/>
                <w:szCs w:val="18"/>
              </w:rPr>
              <w:t xml:space="preserve"> </w:t>
            </w:r>
            <w:r w:rsidRPr="00D15213">
              <w:rPr>
                <w:rFonts w:ascii="Consolas" w:eastAsia="新細明體" w:hAnsi="Consolas" w:cs="新細明體"/>
                <w:color w:val="AF00DB"/>
                <w:w w:val="85"/>
                <w:kern w:val="0"/>
                <w:sz w:val="18"/>
                <w:szCs w:val="18"/>
              </w:rPr>
              <w:t>in</w:t>
            </w:r>
            <w:r w:rsidRPr="00D15213">
              <w:rPr>
                <w:rFonts w:ascii="Consolas" w:eastAsia="新細明體" w:hAnsi="Consolas" w:cs="新細明體"/>
                <w:color w:val="000000"/>
                <w:w w:val="85"/>
                <w:kern w:val="0"/>
                <w:sz w:val="18"/>
                <w:szCs w:val="18"/>
              </w:rPr>
              <w:t xml:space="preserve"> </w:t>
            </w:r>
            <w:proofErr w:type="gramStart"/>
            <w:r w:rsidRPr="00D15213">
              <w:rPr>
                <w:rFonts w:ascii="Consolas" w:eastAsia="新細明體" w:hAnsi="Consolas" w:cs="新細明體"/>
                <w:color w:val="267F99"/>
                <w:w w:val="85"/>
                <w:kern w:val="0"/>
                <w:sz w:val="18"/>
                <w:szCs w:val="18"/>
              </w:rPr>
              <w:t>range</w:t>
            </w:r>
            <w:r w:rsidRPr="00D15213">
              <w:rPr>
                <w:rFonts w:ascii="Consolas" w:eastAsia="新細明體" w:hAnsi="Consolas" w:cs="新細明體"/>
                <w:color w:val="000000"/>
                <w:w w:val="85"/>
                <w:kern w:val="0"/>
                <w:sz w:val="18"/>
                <w:szCs w:val="18"/>
              </w:rPr>
              <w:t>(</w:t>
            </w:r>
            <w:proofErr w:type="gramEnd"/>
            <w:r w:rsidRPr="00D15213">
              <w:rPr>
                <w:rFonts w:ascii="Consolas" w:eastAsia="新細明體" w:hAnsi="Consolas" w:cs="新細明體"/>
                <w:color w:val="098658"/>
                <w:w w:val="85"/>
                <w:kern w:val="0"/>
                <w:sz w:val="18"/>
                <w:szCs w:val="18"/>
              </w:rPr>
              <w:t>10</w:t>
            </w:r>
            <w:r w:rsidRPr="00D15213">
              <w:rPr>
                <w:rFonts w:ascii="Consolas" w:eastAsia="新細明體" w:hAnsi="Consolas" w:cs="新細明體"/>
                <w:color w:val="000000"/>
                <w:w w:val="85"/>
                <w:kern w:val="0"/>
                <w:sz w:val="18"/>
                <w:szCs w:val="18"/>
              </w:rPr>
              <w:t xml:space="preserve">) </w:t>
            </w:r>
            <w:r w:rsidRPr="00D15213">
              <w:rPr>
                <w:rFonts w:ascii="Consolas" w:eastAsia="新細明體" w:hAnsi="Consolas" w:cs="新細明體"/>
                <w:color w:val="AF00DB"/>
                <w:w w:val="85"/>
                <w:kern w:val="0"/>
                <w:sz w:val="18"/>
                <w:szCs w:val="18"/>
              </w:rPr>
              <w:t>if</w:t>
            </w:r>
            <w:r w:rsidRPr="00D15213">
              <w:rPr>
                <w:rFonts w:ascii="Consolas" w:eastAsia="新細明體" w:hAnsi="Consolas" w:cs="新細明體"/>
                <w:color w:val="000000"/>
                <w:w w:val="85"/>
                <w:kern w:val="0"/>
                <w:sz w:val="18"/>
                <w:szCs w:val="18"/>
              </w:rPr>
              <w:t xml:space="preserve"> </w:t>
            </w:r>
            <w:r w:rsidRPr="00D15213">
              <w:rPr>
                <w:rFonts w:ascii="Consolas" w:eastAsia="新細明體" w:hAnsi="Consolas" w:cs="新細明體"/>
                <w:color w:val="001080"/>
                <w:w w:val="85"/>
                <w:kern w:val="0"/>
                <w:sz w:val="18"/>
                <w:szCs w:val="18"/>
              </w:rPr>
              <w:t>x</w:t>
            </w:r>
            <w:r w:rsidRPr="00D15213">
              <w:rPr>
                <w:rFonts w:ascii="Consolas" w:eastAsia="新細明體" w:hAnsi="Consolas" w:cs="新細明體"/>
                <w:color w:val="000000"/>
                <w:w w:val="85"/>
                <w:kern w:val="0"/>
                <w:sz w:val="18"/>
                <w:szCs w:val="18"/>
              </w:rPr>
              <w:t xml:space="preserve"> % </w:t>
            </w:r>
            <w:r w:rsidRPr="00D15213">
              <w:rPr>
                <w:rFonts w:ascii="Consolas" w:eastAsia="新細明體" w:hAnsi="Consolas" w:cs="新細明體"/>
                <w:color w:val="098658"/>
                <w:w w:val="85"/>
                <w:kern w:val="0"/>
                <w:sz w:val="18"/>
                <w:szCs w:val="18"/>
              </w:rPr>
              <w:t>2</w:t>
            </w:r>
            <w:r w:rsidRPr="00D15213">
              <w:rPr>
                <w:rFonts w:ascii="Consolas" w:eastAsia="新細明體" w:hAnsi="Consolas" w:cs="新細明體"/>
                <w:color w:val="000000"/>
                <w:w w:val="85"/>
                <w:kern w:val="0"/>
                <w:sz w:val="18"/>
                <w:szCs w:val="18"/>
              </w:rPr>
              <w:t xml:space="preserve"> == </w:t>
            </w:r>
            <w:r w:rsidRPr="00D15213">
              <w:rPr>
                <w:rFonts w:ascii="Consolas" w:eastAsia="新細明體" w:hAnsi="Consolas" w:cs="新細明體"/>
                <w:color w:val="098658"/>
                <w:w w:val="85"/>
                <w:kern w:val="0"/>
                <w:sz w:val="18"/>
                <w:szCs w:val="18"/>
              </w:rPr>
              <w:t>0</w:t>
            </w:r>
            <w:r w:rsidRPr="00D15213">
              <w:rPr>
                <w:rFonts w:ascii="Consolas" w:eastAsia="新細明體" w:hAnsi="Consolas" w:cs="新細明體"/>
                <w:color w:val="000000"/>
                <w:w w:val="85"/>
                <w:kern w:val="0"/>
                <w:sz w:val="18"/>
                <w:szCs w:val="18"/>
              </w:rPr>
              <w:t>]</w:t>
            </w:r>
          </w:p>
          <w:p w14:paraId="4C088D55" w14:textId="6F1F582A" w:rsidR="00420E35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5213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print</w:t>
            </w:r>
            <w:r w:rsidRPr="00D15213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r w:rsidRPr="00D15213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list03</w:t>
            </w:r>
            <w:r w:rsidRPr="00D15213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</w:t>
            </w:r>
          </w:p>
        </w:tc>
      </w:tr>
    </w:tbl>
    <w:p w14:paraId="41E49611" w14:textId="77777777" w:rsidR="00420E35" w:rsidRPr="00420E35" w:rsidRDefault="00420E35" w:rsidP="00420E35"/>
    <w:p w14:paraId="5F9D123E" w14:textId="77777777" w:rsidR="00AC3C86" w:rsidRPr="008F46E2" w:rsidRDefault="00AC3C86" w:rsidP="00E03002">
      <w:pPr>
        <w:rPr>
          <w:rFonts w:ascii="Consolas" w:hAnsi="Consolas"/>
        </w:rPr>
      </w:pPr>
    </w:p>
    <w:p w14:paraId="4DA67289" w14:textId="10C0B81F" w:rsidR="00086F74" w:rsidRPr="008F46E2" w:rsidRDefault="00086F74" w:rsidP="00781134">
      <w:pPr>
        <w:pStyle w:val="2"/>
        <w:rPr>
          <w:rFonts w:ascii="Consolas" w:hAnsi="Consolas"/>
        </w:rPr>
      </w:pPr>
      <w:bookmarkStart w:id="38" w:name="_Toc130300474"/>
      <w:r w:rsidRPr="008F46E2">
        <w:rPr>
          <w:rFonts w:ascii="Consolas" w:hAnsi="Consolas" w:hint="eastAsia"/>
        </w:rPr>
        <w:t>元組</w:t>
      </w:r>
      <w:bookmarkEnd w:id="38"/>
    </w:p>
    <w:p w14:paraId="761F15FA" w14:textId="63B485D3" w:rsidR="001756DD" w:rsidRDefault="001756DD" w:rsidP="00DC0CD8">
      <w:pPr>
        <w:pStyle w:val="a9"/>
        <w:numPr>
          <w:ilvl w:val="0"/>
          <w:numId w:val="13"/>
        </w:numPr>
        <w:ind w:leftChars="0"/>
        <w:rPr>
          <w:rFonts w:ascii="Consolas" w:hAnsi="Consolas"/>
        </w:rPr>
      </w:pPr>
      <w:r>
        <w:rPr>
          <w:rFonts w:ascii="Consolas" w:hAnsi="Consolas" w:hint="eastAsia"/>
        </w:rPr>
        <w:t>元組</w:t>
      </w: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>(tuple)</w:t>
      </w:r>
      <w:r w:rsidR="00250AAA" w:rsidRPr="00250AAA">
        <w:rPr>
          <w:rFonts w:ascii="Consolas" w:hAnsi="Consolas" w:hint="eastAsia"/>
        </w:rPr>
        <w:t xml:space="preserve"> </w:t>
      </w:r>
      <w:r w:rsidR="00250AAA" w:rsidRPr="0054062D">
        <w:rPr>
          <w:rFonts w:ascii="Consolas" w:hAnsi="Consolas" w:hint="eastAsia"/>
        </w:rPr>
        <w:t>。</w:t>
      </w:r>
    </w:p>
    <w:p w14:paraId="570EE806" w14:textId="1F7ED302" w:rsidR="001756DD" w:rsidRPr="001756DD" w:rsidRDefault="001756DD" w:rsidP="00DC0CD8">
      <w:pPr>
        <w:pStyle w:val="a9"/>
        <w:numPr>
          <w:ilvl w:val="0"/>
          <w:numId w:val="13"/>
        </w:numPr>
        <w:ind w:leftChars="0"/>
        <w:rPr>
          <w:rFonts w:ascii="Consolas" w:hAnsi="Consolas"/>
        </w:rPr>
      </w:pPr>
      <w:r w:rsidRPr="001756DD">
        <w:rPr>
          <w:rFonts w:ascii="Consolas" w:hAnsi="Consolas" w:hint="eastAsia"/>
        </w:rPr>
        <w:t>有序號、索引概念</w:t>
      </w:r>
      <w:r w:rsidR="00250AAA" w:rsidRPr="0054062D">
        <w:rPr>
          <w:rFonts w:ascii="Consolas" w:hAnsi="Consolas" w:hint="eastAsia"/>
        </w:rPr>
        <w:t>。</w:t>
      </w:r>
    </w:p>
    <w:p w14:paraId="71E80CA9" w14:textId="6B904016" w:rsidR="001756DD" w:rsidRPr="001756DD" w:rsidRDefault="001756DD" w:rsidP="00DC0CD8">
      <w:pPr>
        <w:pStyle w:val="a9"/>
        <w:numPr>
          <w:ilvl w:val="0"/>
          <w:numId w:val="13"/>
        </w:numPr>
        <w:ind w:leftChars="0"/>
        <w:rPr>
          <w:rFonts w:ascii="Consolas" w:hAnsi="Consolas"/>
        </w:rPr>
      </w:pPr>
      <w:r w:rsidRPr="001756DD">
        <w:rPr>
          <w:rFonts w:ascii="Consolas" w:hAnsi="Consolas" w:hint="eastAsia"/>
        </w:rPr>
        <w:t>允許重覆</w:t>
      </w:r>
      <w:r w:rsidR="00250AAA">
        <w:rPr>
          <w:rFonts w:ascii="Consolas" w:hAnsi="Consolas" w:hint="eastAsia"/>
        </w:rPr>
        <w:t>的值</w:t>
      </w:r>
      <w:r w:rsidR="00250AAA" w:rsidRPr="0054062D">
        <w:rPr>
          <w:rFonts w:ascii="Consolas" w:hAnsi="Consolas" w:hint="eastAsia"/>
        </w:rPr>
        <w:t>。</w:t>
      </w:r>
    </w:p>
    <w:p w14:paraId="6E3AB178" w14:textId="01ED1583" w:rsidR="001756DD" w:rsidRPr="001756DD" w:rsidRDefault="000B63D6" w:rsidP="00DC0CD8">
      <w:pPr>
        <w:pStyle w:val="a9"/>
        <w:numPr>
          <w:ilvl w:val="0"/>
          <w:numId w:val="13"/>
        </w:numPr>
        <w:ind w:leftChars="0"/>
        <w:rPr>
          <w:rFonts w:ascii="Consolas" w:hAnsi="Consolas"/>
        </w:rPr>
      </w:pPr>
      <w:r>
        <w:rPr>
          <w:rFonts w:ascii="Consolas" w:hAnsi="Consolas" w:hint="eastAsia"/>
        </w:rPr>
        <w:t>跟</w:t>
      </w: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 xml:space="preserve">list </w:t>
      </w:r>
      <w:r>
        <w:rPr>
          <w:rFonts w:ascii="Consolas" w:hAnsi="Consolas" w:hint="eastAsia"/>
        </w:rPr>
        <w:t>很類似，只是</w:t>
      </w:r>
      <w:r w:rsidR="001756DD" w:rsidRPr="00122CFF">
        <w:rPr>
          <w:rFonts w:ascii="Consolas" w:hAnsi="Consolas" w:hint="eastAsia"/>
          <w:shd w:val="pct15" w:color="auto" w:fill="FFFFFF"/>
        </w:rPr>
        <w:t>不可更改元組的資料</w:t>
      </w:r>
      <w:r w:rsidR="00250AAA" w:rsidRPr="0054062D">
        <w:rPr>
          <w:rFonts w:ascii="Consolas" w:hAnsi="Consolas" w:hint="eastAsia"/>
        </w:rPr>
        <w:t>。</w:t>
      </w:r>
    </w:p>
    <w:p w14:paraId="4C644A70" w14:textId="3AA2A7A6" w:rsidR="003B03E4" w:rsidRPr="001756DD" w:rsidRDefault="00B73376" w:rsidP="00DC0CD8">
      <w:pPr>
        <w:pStyle w:val="a9"/>
        <w:numPr>
          <w:ilvl w:val="0"/>
          <w:numId w:val="13"/>
        </w:numPr>
        <w:ind w:leftChars="0"/>
        <w:rPr>
          <w:rFonts w:ascii="Consolas" w:hAnsi="Consolas"/>
        </w:rPr>
      </w:pPr>
      <w:r>
        <w:rPr>
          <w:rFonts w:ascii="Consolas" w:hAnsi="Consolas" w:hint="eastAsia"/>
        </w:rPr>
        <w:t>可以</w:t>
      </w:r>
      <w:r w:rsidR="001756DD" w:rsidRPr="001756DD">
        <w:rPr>
          <w:rFonts w:ascii="Consolas" w:hAnsi="Consolas" w:hint="eastAsia"/>
        </w:rPr>
        <w:t>使用</w:t>
      </w:r>
      <w:r w:rsidR="001756DD" w:rsidRPr="001756DD">
        <w:rPr>
          <w:rFonts w:ascii="Consolas" w:hAnsi="Consolas" w:hint="eastAsia"/>
        </w:rPr>
        <w:t xml:space="preserve"> for </w:t>
      </w:r>
      <w:proofErr w:type="gramStart"/>
      <w:r w:rsidR="001756DD" w:rsidRPr="001756DD">
        <w:rPr>
          <w:rFonts w:ascii="Consolas" w:hAnsi="Consolas" w:hint="eastAsia"/>
        </w:rPr>
        <w:t>迴</w:t>
      </w:r>
      <w:proofErr w:type="gramEnd"/>
      <w:r w:rsidR="001756DD" w:rsidRPr="001756DD">
        <w:rPr>
          <w:rFonts w:ascii="Consolas" w:hAnsi="Consolas" w:hint="eastAsia"/>
        </w:rPr>
        <w:t>圈讀出一筆筆的資料</w:t>
      </w:r>
      <w:r w:rsidR="00250AAA" w:rsidRPr="0054062D">
        <w:rPr>
          <w:rFonts w:ascii="Consolas" w:hAnsi="Consolas" w:hint="eastAsia"/>
        </w:rPr>
        <w:t>。</w:t>
      </w:r>
    </w:p>
    <w:p w14:paraId="16D53AC5" w14:textId="4971BD62" w:rsidR="003B03E4" w:rsidRDefault="003B03E4" w:rsidP="00E03002">
      <w:pPr>
        <w:rPr>
          <w:rFonts w:ascii="Consolas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16658" w14:paraId="63E2A78F" w14:textId="77777777" w:rsidTr="00716658">
        <w:tc>
          <w:tcPr>
            <w:tcW w:w="8296" w:type="dxa"/>
          </w:tcPr>
          <w:p w14:paraId="4189F0AB" w14:textId="3CE17101" w:rsidR="00716658" w:rsidRDefault="00716658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4</w:t>
            </w:r>
            <w:r>
              <w:rPr>
                <w:rFonts w:ascii="Consolas" w:hAnsi="Consolas"/>
              </w:rPr>
              <w:t>-4.py</w:t>
            </w:r>
          </w:p>
        </w:tc>
      </w:tr>
      <w:tr w:rsidR="00716658" w14:paraId="6E036085" w14:textId="77777777" w:rsidTr="00716658">
        <w:tc>
          <w:tcPr>
            <w:tcW w:w="8296" w:type="dxa"/>
          </w:tcPr>
          <w:p w14:paraId="09A86CA7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Tuple </w:t>
            </w:r>
            <w:r w:rsidRPr="007166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7166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7166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一種</w:t>
            </w:r>
          </w:p>
          <w:p w14:paraId="1D5D0043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(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人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帥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得體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3DFC9A8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166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B47F82B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3083DB2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Tuple </w:t>
            </w:r>
            <w:r w:rsidRPr="007166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7166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7166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二種</w:t>
            </w:r>
          </w:p>
          <w:p w14:paraId="4E33B8B8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2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gramStart"/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哆</w:t>
            </w:r>
            <w:proofErr w:type="gramEnd"/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啦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"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夢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314249A1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166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2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70F76B6" w14:textId="29E5A16D" w:rsidR="00716658" w:rsidRPr="00716658" w:rsidRDefault="00716658" w:rsidP="0071665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49FA10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166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指定索引輸出值</w:t>
            </w:r>
          </w:p>
          <w:p w14:paraId="3C0AF867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7166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7166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</w:t>
            </w:r>
            <w:proofErr w:type="gramEnd"/>
            <w:r w:rsidRPr="007166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01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1665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0BE850ED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7166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7166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</w:t>
            </w:r>
            <w:proofErr w:type="gramEnd"/>
            <w:r w:rsidRPr="007166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02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1665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6A754ED7" w14:textId="408ADA4D" w:rsidR="00716658" w:rsidRPr="00716658" w:rsidRDefault="00716658" w:rsidP="0071665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15E7788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166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複數變數修改值</w:t>
            </w:r>
          </w:p>
          <w:p w14:paraId="101C65B0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1665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</w:p>
          <w:p w14:paraId="2C75DD24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1665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</w:t>
            </w:r>
          </w:p>
          <w:p w14:paraId="40B17D81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交換前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a = </w:t>
            </w:r>
            <w:r w:rsidRPr="007166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}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, b = </w:t>
            </w:r>
            <w:r w:rsidRPr="007166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}</w:t>
            </w:r>
            <w:proofErr w:type="gramStart"/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166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166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74288604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166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</w:p>
          <w:p w14:paraId="51AA4495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交換後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a = </w:t>
            </w:r>
            <w:r w:rsidRPr="007166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}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, b = </w:t>
            </w:r>
            <w:r w:rsidRPr="007166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}</w:t>
            </w:r>
            <w:proofErr w:type="gramStart"/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166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166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0C15EF29" w14:textId="14F2C561" w:rsidR="00716658" w:rsidRPr="00716658" w:rsidRDefault="00716658" w:rsidP="0071665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084A201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list </w:t>
            </w:r>
            <w:r w:rsidRPr="007166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修改指定索引的值</w:t>
            </w:r>
          </w:p>
          <w:p w14:paraId="3B47DD5A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人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帥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任性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4F038921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1665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真好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55B0A31C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166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46E4721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5ABB4A6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tuple </w:t>
            </w:r>
            <w:r w:rsidRPr="007166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可以修改指定索引的值</w:t>
            </w:r>
          </w:p>
          <w:p w14:paraId="673E214A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(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人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帥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任性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58FFDAE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1665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真好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1003E856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166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0F4E2D8" w14:textId="7D0070C2" w:rsidR="00716658" w:rsidRPr="00716658" w:rsidRDefault="00716658" w:rsidP="0071665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DAF2367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166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7166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or </w:t>
            </w:r>
            <w:proofErr w:type="gramStart"/>
            <w:r w:rsidRPr="007166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7166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圈逐一輸出資料</w:t>
            </w:r>
          </w:p>
          <w:p w14:paraId="52EE0354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166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1665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166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0029BD0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166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166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F203C6D" w14:textId="1B96A339" w:rsidR="00716658" w:rsidRPr="00716658" w:rsidRDefault="00716658" w:rsidP="0071665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2BAEE7A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166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7166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en </w:t>
            </w:r>
            <w:r w:rsidRPr="007166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</w:t>
            </w:r>
            <w:r w:rsidRPr="007166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 </w:t>
            </w:r>
            <w:r w:rsidRPr="007166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個數</w:t>
            </w:r>
          </w:p>
          <w:p w14:paraId="785B7FBB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7166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7166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en</w:t>
            </w:r>
            <w:proofErr w:type="gramEnd"/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166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2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694018B9" w14:textId="46288582" w:rsidR="00716658" w:rsidRPr="00716658" w:rsidRDefault="00716658" w:rsidP="0071665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B0171B5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7166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因為無法修改</w:t>
            </w:r>
            <w:r w:rsidRPr="007166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 </w:t>
            </w:r>
            <w:r w:rsidRPr="007166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資料，所以也無法指定索引進行刪除</w:t>
            </w:r>
          </w:p>
          <w:p w14:paraId="61741A4C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del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166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1665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3E21C4E1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166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08ABB77" w14:textId="379ABBEF" w:rsidR="00716658" w:rsidRPr="00716658" w:rsidRDefault="00716658" w:rsidP="0071665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54681E5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166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只能從記憶體刪除整個</w:t>
            </w:r>
            <w:r w:rsidRPr="007166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 </w:t>
            </w:r>
            <w:r w:rsidRPr="007166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</w:t>
            </w:r>
          </w:p>
          <w:p w14:paraId="0CF21AD7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del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166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1</w:t>
            </w:r>
          </w:p>
          <w:p w14:paraId="0943182E" w14:textId="74CC95B5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166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7BA6BE4" w14:textId="77777777" w:rsidR="00705915" w:rsidRPr="008F46E2" w:rsidRDefault="00705915" w:rsidP="00E03002">
      <w:pPr>
        <w:rPr>
          <w:rFonts w:ascii="Consolas" w:hAnsi="Consolas"/>
        </w:rPr>
      </w:pPr>
    </w:p>
    <w:p w14:paraId="29F391DB" w14:textId="0D3C4CD8" w:rsidR="00086F74" w:rsidRPr="008F46E2" w:rsidRDefault="007074D6" w:rsidP="00781134">
      <w:pPr>
        <w:pStyle w:val="2"/>
        <w:rPr>
          <w:rFonts w:ascii="Consolas" w:hAnsi="Consolas"/>
        </w:rPr>
      </w:pPr>
      <w:bookmarkStart w:id="39" w:name="_Toc130300475"/>
      <w:r w:rsidRPr="008F46E2">
        <w:rPr>
          <w:rFonts w:ascii="Consolas" w:hAnsi="Consolas" w:hint="eastAsia"/>
        </w:rPr>
        <w:t>字典</w:t>
      </w:r>
      <w:bookmarkEnd w:id="39"/>
    </w:p>
    <w:p w14:paraId="62B00471" w14:textId="15CC4256" w:rsidR="00250AAA" w:rsidRPr="00250AAA" w:rsidRDefault="00250AAA" w:rsidP="00DC0CD8">
      <w:pPr>
        <w:pStyle w:val="a9"/>
        <w:numPr>
          <w:ilvl w:val="0"/>
          <w:numId w:val="14"/>
        </w:numPr>
        <w:ind w:leftChars="0"/>
        <w:rPr>
          <w:rFonts w:ascii="Consolas" w:hAnsi="Consolas"/>
        </w:rPr>
      </w:pPr>
      <w:r w:rsidRPr="00250AAA">
        <w:rPr>
          <w:rFonts w:ascii="Consolas" w:hAnsi="Consolas" w:hint="eastAsia"/>
        </w:rPr>
        <w:t>「字典」</w:t>
      </w:r>
      <w:r w:rsidRPr="00250AAA">
        <w:rPr>
          <w:rFonts w:ascii="Consolas" w:hAnsi="Consolas" w:hint="eastAsia"/>
        </w:rPr>
        <w:t>(dict)</w:t>
      </w:r>
      <w:r w:rsidRPr="00250AAA">
        <w:rPr>
          <w:rFonts w:ascii="Consolas" w:hAnsi="Consolas" w:hint="eastAsia"/>
        </w:rPr>
        <w:t>，跟其它程式語言的「物件」</w:t>
      </w:r>
      <w:r w:rsidRPr="00250AAA">
        <w:rPr>
          <w:rFonts w:ascii="Consolas" w:hAnsi="Consolas" w:hint="eastAsia"/>
        </w:rPr>
        <w:t xml:space="preserve">(Object) </w:t>
      </w:r>
      <w:r w:rsidRPr="00250AAA">
        <w:rPr>
          <w:rFonts w:ascii="Consolas" w:hAnsi="Consolas" w:hint="eastAsia"/>
        </w:rPr>
        <w:t>很類似。</w:t>
      </w:r>
    </w:p>
    <w:p w14:paraId="15A76009" w14:textId="77777777" w:rsidR="00250AAA" w:rsidRPr="00250AAA" w:rsidRDefault="00250AAA" w:rsidP="00DC0CD8">
      <w:pPr>
        <w:pStyle w:val="a9"/>
        <w:numPr>
          <w:ilvl w:val="0"/>
          <w:numId w:val="14"/>
        </w:numPr>
        <w:ind w:leftChars="0"/>
        <w:rPr>
          <w:rFonts w:ascii="Consolas" w:hAnsi="Consolas"/>
        </w:rPr>
      </w:pPr>
      <w:r w:rsidRPr="00250AAA">
        <w:rPr>
          <w:rFonts w:ascii="Consolas" w:hAnsi="Consolas" w:hint="eastAsia"/>
        </w:rPr>
        <w:t>透過大括號</w:t>
      </w:r>
      <w:r w:rsidRPr="00250AAA">
        <w:rPr>
          <w:rFonts w:ascii="Consolas" w:hAnsi="Consolas" w:hint="eastAsia"/>
        </w:rPr>
        <w:t xml:space="preserve"> { } </w:t>
      </w:r>
      <w:r w:rsidRPr="00250AAA">
        <w:rPr>
          <w:rFonts w:ascii="Consolas" w:hAnsi="Consolas" w:hint="eastAsia"/>
        </w:rPr>
        <w:t>來存放資料。</w:t>
      </w:r>
    </w:p>
    <w:p w14:paraId="511BEBD8" w14:textId="77777777" w:rsidR="00250AAA" w:rsidRPr="00250AAA" w:rsidRDefault="00250AAA" w:rsidP="00DC0CD8">
      <w:pPr>
        <w:pStyle w:val="a9"/>
        <w:numPr>
          <w:ilvl w:val="0"/>
          <w:numId w:val="14"/>
        </w:numPr>
        <w:ind w:leftChars="0"/>
        <w:rPr>
          <w:rFonts w:ascii="Consolas" w:hAnsi="Consolas"/>
        </w:rPr>
      </w:pPr>
      <w:r w:rsidRPr="00250AAA">
        <w:rPr>
          <w:rFonts w:ascii="Consolas" w:hAnsi="Consolas" w:hint="eastAsia"/>
        </w:rPr>
        <w:t>結構以</w:t>
      </w:r>
      <w:r w:rsidRPr="00250AAA">
        <w:rPr>
          <w:rFonts w:ascii="Consolas" w:hAnsi="Consolas" w:hint="eastAsia"/>
        </w:rPr>
        <w:t xml:space="preserve"> </w:t>
      </w:r>
      <w:r w:rsidRPr="00DD4BCA">
        <w:rPr>
          <w:rFonts w:ascii="Consolas" w:hAnsi="Consolas" w:hint="eastAsia"/>
          <w:shd w:val="pct15" w:color="auto" w:fill="FFFFFF"/>
        </w:rPr>
        <w:t>key:value</w:t>
      </w:r>
      <w:r w:rsidRPr="00250AAA">
        <w:rPr>
          <w:rFonts w:ascii="Consolas" w:hAnsi="Consolas" w:hint="eastAsia"/>
        </w:rPr>
        <w:t xml:space="preserve"> </w:t>
      </w:r>
      <w:r w:rsidRPr="00250AAA">
        <w:rPr>
          <w:rFonts w:ascii="Consolas" w:hAnsi="Consolas" w:hint="eastAsia"/>
        </w:rPr>
        <w:t>來儲存資料，</w:t>
      </w:r>
      <w:r w:rsidRPr="00250AAA">
        <w:rPr>
          <w:rFonts w:ascii="Consolas" w:hAnsi="Consolas" w:hint="eastAsia"/>
        </w:rPr>
        <w:t xml:space="preserve">key </w:t>
      </w:r>
      <w:r w:rsidRPr="00250AAA">
        <w:rPr>
          <w:rFonts w:ascii="Consolas" w:hAnsi="Consolas" w:hint="eastAsia"/>
        </w:rPr>
        <w:t>可以想像成一個變數。</w:t>
      </w:r>
    </w:p>
    <w:p w14:paraId="3733AE9D" w14:textId="77777777" w:rsidR="00250AAA" w:rsidRPr="00250AAA" w:rsidRDefault="00250AAA" w:rsidP="00DC0CD8">
      <w:pPr>
        <w:pStyle w:val="a9"/>
        <w:numPr>
          <w:ilvl w:val="0"/>
          <w:numId w:val="14"/>
        </w:numPr>
        <w:ind w:leftChars="0"/>
        <w:rPr>
          <w:rFonts w:ascii="Consolas" w:hAnsi="Consolas"/>
        </w:rPr>
      </w:pPr>
      <w:r w:rsidRPr="00250AAA">
        <w:rPr>
          <w:rFonts w:ascii="Consolas" w:hAnsi="Consolas" w:hint="eastAsia"/>
        </w:rPr>
        <w:t>一個字典可以放置多組</w:t>
      </w:r>
      <w:r w:rsidRPr="00250AAA">
        <w:rPr>
          <w:rFonts w:ascii="Consolas" w:hAnsi="Consolas" w:hint="eastAsia"/>
        </w:rPr>
        <w:t xml:space="preserve"> key:value</w:t>
      </w:r>
      <w:r w:rsidRPr="00250AAA">
        <w:rPr>
          <w:rFonts w:ascii="Consolas" w:hAnsi="Consolas" w:hint="eastAsia"/>
        </w:rPr>
        <w:t>，每組之間用逗號</w:t>
      </w:r>
      <w:r w:rsidRPr="00250AAA">
        <w:rPr>
          <w:rFonts w:ascii="Consolas" w:hAnsi="Consolas" w:hint="eastAsia"/>
        </w:rPr>
        <w:t xml:space="preserve"> (,) </w:t>
      </w:r>
      <w:r w:rsidRPr="00250AAA">
        <w:rPr>
          <w:rFonts w:ascii="Consolas" w:hAnsi="Consolas" w:hint="eastAsia"/>
        </w:rPr>
        <w:t>分隔。</w:t>
      </w:r>
    </w:p>
    <w:p w14:paraId="54BE7B26" w14:textId="77777777" w:rsidR="00250AAA" w:rsidRPr="00250AAA" w:rsidRDefault="00250AAA" w:rsidP="00DC0CD8">
      <w:pPr>
        <w:pStyle w:val="a9"/>
        <w:numPr>
          <w:ilvl w:val="0"/>
          <w:numId w:val="14"/>
        </w:numPr>
        <w:ind w:leftChars="0"/>
        <w:rPr>
          <w:rFonts w:ascii="Consolas" w:hAnsi="Consolas"/>
        </w:rPr>
      </w:pPr>
      <w:r w:rsidRPr="00250AAA">
        <w:rPr>
          <w:rFonts w:ascii="Consolas" w:hAnsi="Consolas" w:hint="eastAsia"/>
        </w:rPr>
        <w:t>例如</w:t>
      </w:r>
      <w:r w:rsidRPr="00250AAA">
        <w:rPr>
          <w:rFonts w:ascii="Consolas" w:hAnsi="Consolas" w:hint="eastAsia"/>
        </w:rPr>
        <w:t xml:space="preserve"> {'name': 'Darren', 'age': 18, 'height': 172, 'weight': 100}</w:t>
      </w:r>
    </w:p>
    <w:p w14:paraId="2A8750E6" w14:textId="77777777" w:rsidR="00250AAA" w:rsidRPr="00250AAA" w:rsidRDefault="00250AAA" w:rsidP="00DC0CD8">
      <w:pPr>
        <w:pStyle w:val="a9"/>
        <w:numPr>
          <w:ilvl w:val="0"/>
          <w:numId w:val="14"/>
        </w:numPr>
        <w:ind w:leftChars="0"/>
        <w:rPr>
          <w:rFonts w:ascii="Consolas" w:hAnsi="Consolas"/>
        </w:rPr>
      </w:pPr>
      <w:r w:rsidRPr="00250AAA">
        <w:rPr>
          <w:rFonts w:ascii="Consolas" w:hAnsi="Consolas" w:hint="eastAsia"/>
        </w:rPr>
        <w:t>其中</w:t>
      </w:r>
      <w:r w:rsidRPr="00250AAA">
        <w:rPr>
          <w:rFonts w:ascii="Consolas" w:hAnsi="Consolas" w:hint="eastAsia"/>
        </w:rPr>
        <w:t xml:space="preserve"> 'name' </w:t>
      </w:r>
      <w:r w:rsidRPr="00250AAA">
        <w:rPr>
          <w:rFonts w:ascii="Consolas" w:hAnsi="Consolas" w:hint="eastAsia"/>
        </w:rPr>
        <w:t>就是字典其中的</w:t>
      </w:r>
      <w:r w:rsidRPr="00250AAA">
        <w:rPr>
          <w:rFonts w:ascii="Consolas" w:hAnsi="Consolas" w:hint="eastAsia"/>
        </w:rPr>
        <w:t xml:space="preserve"> key</w:t>
      </w:r>
      <w:r w:rsidRPr="00250AAA">
        <w:rPr>
          <w:rFonts w:ascii="Consolas" w:hAnsi="Consolas" w:hint="eastAsia"/>
        </w:rPr>
        <w:t>，而</w:t>
      </w:r>
      <w:r w:rsidRPr="00250AAA">
        <w:rPr>
          <w:rFonts w:ascii="Consolas" w:hAnsi="Consolas" w:hint="eastAsia"/>
        </w:rPr>
        <w:t xml:space="preserve"> 'Darren' </w:t>
      </w:r>
      <w:r w:rsidRPr="00250AAA">
        <w:rPr>
          <w:rFonts w:ascii="Consolas" w:hAnsi="Consolas" w:hint="eastAsia"/>
        </w:rPr>
        <w:t>就是此</w:t>
      </w:r>
      <w:r w:rsidRPr="00250AAA">
        <w:rPr>
          <w:rFonts w:ascii="Consolas" w:hAnsi="Consolas" w:hint="eastAsia"/>
        </w:rPr>
        <w:t xml:space="preserve"> key </w:t>
      </w:r>
      <w:r w:rsidRPr="00250AAA">
        <w:rPr>
          <w:rFonts w:ascii="Consolas" w:hAnsi="Consolas" w:hint="eastAsia"/>
        </w:rPr>
        <w:t>對應的</w:t>
      </w:r>
      <w:r w:rsidRPr="00250AAA">
        <w:rPr>
          <w:rFonts w:ascii="Consolas" w:hAnsi="Consolas" w:hint="eastAsia"/>
        </w:rPr>
        <w:t xml:space="preserve"> value</w:t>
      </w:r>
      <w:r w:rsidRPr="00250AAA">
        <w:rPr>
          <w:rFonts w:ascii="Consolas" w:hAnsi="Consolas" w:hint="eastAsia"/>
        </w:rPr>
        <w:t>。</w:t>
      </w:r>
    </w:p>
    <w:p w14:paraId="5D5CB390" w14:textId="0CF3E274" w:rsidR="003B03E4" w:rsidRDefault="00250AAA" w:rsidP="00DC0CD8">
      <w:pPr>
        <w:pStyle w:val="a9"/>
        <w:numPr>
          <w:ilvl w:val="0"/>
          <w:numId w:val="14"/>
        </w:numPr>
        <w:ind w:leftChars="0"/>
        <w:rPr>
          <w:rFonts w:ascii="Consolas" w:hAnsi="Consolas"/>
        </w:rPr>
      </w:pPr>
      <w:r w:rsidRPr="00250AAA">
        <w:rPr>
          <w:rFonts w:ascii="Consolas" w:hAnsi="Consolas" w:hint="eastAsia"/>
        </w:rPr>
        <w:t>與</w:t>
      </w:r>
      <w:r w:rsidRPr="00250AAA">
        <w:rPr>
          <w:rFonts w:ascii="Consolas" w:hAnsi="Consolas" w:hint="eastAsia"/>
        </w:rPr>
        <w:t xml:space="preserve"> List </w:t>
      </w:r>
      <w:r w:rsidRPr="00250AAA">
        <w:rPr>
          <w:rFonts w:ascii="Consolas" w:hAnsi="Consolas" w:hint="eastAsia"/>
        </w:rPr>
        <w:t>不同的是，</w:t>
      </w:r>
      <w:r w:rsidRPr="00250AAA">
        <w:rPr>
          <w:rFonts w:ascii="Consolas" w:hAnsi="Consolas" w:hint="eastAsia"/>
        </w:rPr>
        <w:t xml:space="preserve">Dict </w:t>
      </w:r>
      <w:r w:rsidRPr="00250AAA">
        <w:rPr>
          <w:rFonts w:ascii="Consolas" w:hAnsi="Consolas" w:hint="eastAsia"/>
        </w:rPr>
        <w:t>通常是透過</w:t>
      </w:r>
      <w:r w:rsidRPr="00250AAA">
        <w:rPr>
          <w:rFonts w:ascii="Consolas" w:hAnsi="Consolas" w:hint="eastAsia"/>
        </w:rPr>
        <w:t xml:space="preserve"> key </w:t>
      </w:r>
      <w:r w:rsidRPr="00250AAA">
        <w:rPr>
          <w:rFonts w:ascii="Consolas" w:hAnsi="Consolas" w:hint="eastAsia"/>
        </w:rPr>
        <w:t>來存取</w:t>
      </w:r>
      <w:r w:rsidRPr="00250AAA">
        <w:rPr>
          <w:rFonts w:ascii="Consolas" w:hAnsi="Consolas" w:hint="eastAsia"/>
        </w:rPr>
        <w:t xml:space="preserve"> value</w:t>
      </w:r>
      <w:r w:rsidRPr="00250AAA">
        <w:rPr>
          <w:rFonts w:ascii="Consolas" w:hAnsi="Consolas" w:hint="eastAsia"/>
        </w:rPr>
        <w:t>，沒有特定的</w:t>
      </w:r>
      <w:r w:rsidRPr="00250AAA">
        <w:rPr>
          <w:rFonts w:ascii="Consolas" w:hAnsi="Consolas" w:hint="eastAsia"/>
        </w:rPr>
        <w:t xml:space="preserve"> index</w:t>
      </w:r>
      <w:r w:rsidRPr="00250AAA">
        <w:rPr>
          <w:rFonts w:ascii="Consolas" w:hAnsi="Consolas" w:hint="eastAsia"/>
        </w:rPr>
        <w:t>。</w:t>
      </w:r>
    </w:p>
    <w:p w14:paraId="0343261B" w14:textId="3B544C6E" w:rsidR="00250AAA" w:rsidRDefault="00250AAA" w:rsidP="00250AAA">
      <w:pPr>
        <w:rPr>
          <w:rFonts w:ascii="Consolas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C76BA" w14:paraId="497934CB" w14:textId="77777777" w:rsidTr="008C76BA">
        <w:tc>
          <w:tcPr>
            <w:tcW w:w="8296" w:type="dxa"/>
          </w:tcPr>
          <w:p w14:paraId="5D5964B4" w14:textId="5E87B1EF" w:rsidR="008C76BA" w:rsidRDefault="008C76BA" w:rsidP="00250AAA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4</w:t>
            </w:r>
            <w:r>
              <w:rPr>
                <w:rFonts w:ascii="Consolas" w:hAnsi="Consolas"/>
              </w:rPr>
              <w:t>-5.py</w:t>
            </w:r>
          </w:p>
        </w:tc>
      </w:tr>
      <w:tr w:rsidR="008C76BA" w14:paraId="5BB8C768" w14:textId="77777777" w:rsidTr="008C76BA">
        <w:tc>
          <w:tcPr>
            <w:tcW w:w="8296" w:type="dxa"/>
          </w:tcPr>
          <w:p w14:paraId="1746557A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557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1557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ct</w:t>
            </w:r>
          </w:p>
          <w:p w14:paraId="0049DE39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01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蘋果</w:t>
            </w: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557F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橘子</w:t>
            </w: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557F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水梨</w:t>
            </w: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557F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2CDEED53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557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01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F4360F7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EBEDD2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40F8880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也可以透過排版，寫成</w:t>
            </w: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52F46FF7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6782BEE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ct01 = {</w:t>
            </w:r>
          </w:p>
          <w:p w14:paraId="4B39EABB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"</w:t>
            </w: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蘋果</w:t>
            </w: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": 100, </w:t>
            </w:r>
          </w:p>
          <w:p w14:paraId="07EED44A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"</w:t>
            </w: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橘子</w:t>
            </w: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": 20, </w:t>
            </w:r>
          </w:p>
          <w:p w14:paraId="7052D1E1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"</w:t>
            </w: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水梨</w:t>
            </w: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: 50</w:t>
            </w:r>
          </w:p>
          <w:p w14:paraId="344A8B04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</w:t>
            </w:r>
          </w:p>
          <w:p w14:paraId="2AC3F00C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9DCBCCC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443C00A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1557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蘋果的價格</w:t>
            </w:r>
          </w:p>
          <w:p w14:paraId="162B28FC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557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01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蘋果</w:t>
            </w: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10D00DDD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8B0813F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557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修改橘子的價格</w:t>
            </w:r>
          </w:p>
          <w:p w14:paraId="465B1CF0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01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橘子</w:t>
            </w: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1557F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0</w:t>
            </w:r>
          </w:p>
          <w:p w14:paraId="3071EEDE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557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01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橘子</w:t>
            </w: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1DE57FA9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85F350A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557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</w:t>
            </w:r>
            <w:r w:rsidRPr="001557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1557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水梨</w:t>
            </w:r>
          </w:p>
          <w:p w14:paraId="47826E6A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del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557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01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水梨</w:t>
            </w: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71D2B1AB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557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01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AF6F32B" w14:textId="77777777" w:rsidR="001557FC" w:rsidRPr="001557FC" w:rsidRDefault="001557FC" w:rsidP="001557FC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2EDB90D0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84F4D63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有時候會遇到比較複雜的結構，需要一層</w:t>
            </w:r>
            <w:proofErr w:type="gramStart"/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一層</w:t>
            </w:r>
            <w:proofErr w:type="gramEnd"/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去走訪，取得資料</w:t>
            </w:r>
          </w:p>
          <w:p w14:paraId="55588FED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1966372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02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4171D8EB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ame'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79B744E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ge'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557F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1C9B25F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nfo'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 {</w:t>
            </w:r>
          </w:p>
          <w:p w14:paraId="21CCBEC8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ickname'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oatman'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6BFB115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avorite_role'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oraemon'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2F955D6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hone_number'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 [</w:t>
            </w:r>
          </w:p>
          <w:p w14:paraId="725EB919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1111111'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6EFE36D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22222222'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BF4A371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33333333'</w:t>
            </w:r>
          </w:p>
          <w:p w14:paraId="632EED88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]</w:t>
            </w:r>
          </w:p>
          <w:p w14:paraId="1A5B5F30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</w:t>
            </w:r>
          </w:p>
          <w:p w14:paraId="3E5F73AD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6EE5995F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39D66E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557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1557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nickname</w:t>
            </w:r>
          </w:p>
          <w:p w14:paraId="3AE44328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557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1557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</w:t>
            </w:r>
            <w:proofErr w:type="gramEnd"/>
            <w:r w:rsidRPr="001557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02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nfo'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ickname'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61F11F7C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A51BC99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557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所有</w:t>
            </w:r>
            <w:r w:rsidRPr="001557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hone_number</w:t>
            </w:r>
          </w:p>
          <w:p w14:paraId="2CBD30A5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557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557F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557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02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nfo</w:t>
            </w:r>
            <w:proofErr w:type="gramStart"/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hone_number'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:</w:t>
            </w:r>
          </w:p>
          <w:p w14:paraId="49EB1CB2" w14:textId="267BB9E7" w:rsidR="008C76BA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557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557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6033CFAE" w14:textId="77777777" w:rsidR="003B03E4" w:rsidRPr="008F46E2" w:rsidRDefault="003B03E4" w:rsidP="00E03002">
      <w:pPr>
        <w:rPr>
          <w:rFonts w:ascii="Consolas" w:hAnsi="Consolas"/>
        </w:rPr>
      </w:pPr>
    </w:p>
    <w:p w14:paraId="755E4BB9" w14:textId="3EB33089" w:rsidR="007074D6" w:rsidRPr="008F46E2" w:rsidRDefault="007074D6" w:rsidP="00781134">
      <w:pPr>
        <w:pStyle w:val="2"/>
        <w:rPr>
          <w:rFonts w:ascii="Consolas" w:hAnsi="Consolas"/>
        </w:rPr>
      </w:pPr>
      <w:bookmarkStart w:id="40" w:name="_Toc130300476"/>
      <w:r w:rsidRPr="008F46E2">
        <w:rPr>
          <w:rFonts w:ascii="Consolas" w:hAnsi="Consolas" w:hint="eastAsia"/>
        </w:rPr>
        <w:lastRenderedPageBreak/>
        <w:t>集合</w:t>
      </w:r>
      <w:bookmarkEnd w:id="40"/>
    </w:p>
    <w:p w14:paraId="60D10B80" w14:textId="77777777" w:rsidR="00B73376" w:rsidRPr="00751E91" w:rsidRDefault="00B73376" w:rsidP="00DC0CD8">
      <w:pPr>
        <w:pStyle w:val="a9"/>
        <w:numPr>
          <w:ilvl w:val="0"/>
          <w:numId w:val="15"/>
        </w:numPr>
        <w:ind w:leftChars="0"/>
        <w:rPr>
          <w:rFonts w:ascii="Consolas" w:hAnsi="Consolas"/>
        </w:rPr>
      </w:pPr>
      <w:r w:rsidRPr="00751E91">
        <w:rPr>
          <w:rFonts w:ascii="Consolas" w:hAnsi="Consolas" w:hint="eastAsia"/>
        </w:rPr>
        <w:t>無序號、索引概念</w:t>
      </w:r>
    </w:p>
    <w:p w14:paraId="4EB30E28" w14:textId="77777777" w:rsidR="00B73376" w:rsidRPr="00751E91" w:rsidRDefault="00B73376" w:rsidP="00DC0CD8">
      <w:pPr>
        <w:pStyle w:val="a9"/>
        <w:numPr>
          <w:ilvl w:val="0"/>
          <w:numId w:val="15"/>
        </w:numPr>
        <w:ind w:leftChars="0"/>
        <w:rPr>
          <w:rFonts w:ascii="Consolas" w:hAnsi="Consolas"/>
        </w:rPr>
      </w:pPr>
      <w:r w:rsidRPr="00751E91">
        <w:rPr>
          <w:rFonts w:ascii="Consolas" w:hAnsi="Consolas" w:hint="eastAsia"/>
        </w:rPr>
        <w:t>無索引</w:t>
      </w:r>
      <w:r w:rsidRPr="00751E91">
        <w:rPr>
          <w:rFonts w:ascii="Consolas" w:hAnsi="Consolas" w:hint="eastAsia"/>
        </w:rPr>
        <w:t>(</w:t>
      </w:r>
      <w:r w:rsidRPr="00751E91">
        <w:rPr>
          <w:rFonts w:ascii="Consolas" w:hAnsi="Consolas" w:hint="eastAsia"/>
        </w:rPr>
        <w:t>隨機出現</w:t>
      </w:r>
      <w:r w:rsidRPr="00751E91">
        <w:rPr>
          <w:rFonts w:ascii="Consolas" w:hAnsi="Consolas" w:hint="eastAsia"/>
        </w:rPr>
        <w:t>)</w:t>
      </w:r>
    </w:p>
    <w:p w14:paraId="7B59C7F1" w14:textId="4632FA82" w:rsidR="003B03E4" w:rsidRPr="00751E91" w:rsidRDefault="00B73376" w:rsidP="00DC0CD8">
      <w:pPr>
        <w:pStyle w:val="a9"/>
        <w:numPr>
          <w:ilvl w:val="0"/>
          <w:numId w:val="15"/>
        </w:numPr>
        <w:ind w:leftChars="0"/>
        <w:rPr>
          <w:rFonts w:ascii="Consolas" w:hAnsi="Consolas"/>
        </w:rPr>
      </w:pPr>
      <w:r w:rsidRPr="00DD4BCA">
        <w:rPr>
          <w:rFonts w:ascii="Consolas" w:hAnsi="Consolas" w:hint="eastAsia"/>
          <w:shd w:val="pct15" w:color="auto" w:fill="FFFFFF"/>
        </w:rPr>
        <w:t>沒有重覆</w:t>
      </w:r>
      <w:r w:rsidRPr="00751E91">
        <w:rPr>
          <w:rFonts w:ascii="Consolas" w:hAnsi="Consolas" w:hint="eastAsia"/>
        </w:rPr>
        <w:t>(</w:t>
      </w:r>
      <w:r w:rsidRPr="00751E91">
        <w:rPr>
          <w:rFonts w:ascii="Consolas" w:hAnsi="Consolas" w:hint="eastAsia"/>
        </w:rPr>
        <w:t>一樣的只會出現一次</w:t>
      </w:r>
      <w:r w:rsidRPr="00751E91">
        <w:rPr>
          <w:rFonts w:ascii="Consolas" w:hAnsi="Consolas" w:hint="eastAsia"/>
        </w:rPr>
        <w:t>)</w:t>
      </w:r>
    </w:p>
    <w:p w14:paraId="308704A4" w14:textId="2CC12F3C" w:rsidR="00010FC5" w:rsidRDefault="00010FC5" w:rsidP="00E03002">
      <w:pPr>
        <w:rPr>
          <w:rFonts w:ascii="Consolas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E2FCF" w14:paraId="2E60EE11" w14:textId="77777777" w:rsidTr="006E2FCF">
        <w:tc>
          <w:tcPr>
            <w:tcW w:w="8296" w:type="dxa"/>
          </w:tcPr>
          <w:p w14:paraId="28BB2400" w14:textId="765D6C60" w:rsidR="006E2FCF" w:rsidRDefault="006E2FCF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4</w:t>
            </w:r>
            <w:r>
              <w:rPr>
                <w:rFonts w:ascii="Consolas" w:hAnsi="Consolas"/>
              </w:rPr>
              <w:t>-6.py</w:t>
            </w:r>
          </w:p>
        </w:tc>
      </w:tr>
      <w:tr w:rsidR="006E2FCF" w14:paraId="40C3435B" w14:textId="77777777" w:rsidTr="006E2FCF">
        <w:tc>
          <w:tcPr>
            <w:tcW w:w="8296" w:type="dxa"/>
          </w:tcPr>
          <w:p w14:paraId="34DD4779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Set </w:t>
            </w:r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一種</w:t>
            </w:r>
          </w:p>
          <w:p w14:paraId="280BAE39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網路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爬蟲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真好玩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63277C33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CD492E8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214BB15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Set </w:t>
            </w:r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二種</w:t>
            </w:r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裡面放</w:t>
            </w:r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)</w:t>
            </w:r>
          </w:p>
          <w:p w14:paraId="7059BE36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3173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t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 (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網路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爬蟲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真好玩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3DE3168E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BE51695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EA03988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筆筆讀資料</w:t>
            </w:r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: for </w:t>
            </w:r>
            <w:proofErr w:type="gramStart"/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圈</w:t>
            </w:r>
          </w:p>
          <w:p w14:paraId="53CBE35B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</w:p>
          <w:p w14:paraId="4FDE08CD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173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4048C26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D8141F5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總共有幾筆資料</w:t>
            </w:r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proofErr w:type="gramStart"/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len(</w:t>
            </w:r>
            <w:proofErr w:type="gramEnd"/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32CC17AA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3173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3173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en</w:t>
            </w:r>
            <w:proofErr w:type="gramEnd"/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5AB4AF6B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BA93D4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因為沒有序號、索引的概念，所以無法透過指定索引輸出</w:t>
            </w:r>
          </w:p>
          <w:p w14:paraId="70C624CC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3173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317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</w:t>
            </w:r>
            <w:proofErr w:type="gramEnd"/>
            <w:r w:rsidRPr="000317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01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3173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7C7E9ED1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9FA9BE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添加一筆資料</w:t>
            </w:r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proofErr w:type="gramStart"/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dd(</w:t>
            </w:r>
            <w:proofErr w:type="gramEnd"/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283FB491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3173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嗎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"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EFEF0A6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3173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對不對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"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562DF35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D19B1FF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DCE50E4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F01F8B9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9AF8608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此時新增重複的，資料不會增加</w:t>
            </w:r>
          </w:p>
          <w:p w14:paraId="3DB5BCEB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3173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真好玩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01D5F50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1DE2EAC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3B12F36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添加多筆資料</w:t>
            </w:r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proofErr w:type="gramStart"/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update(</w:t>
            </w:r>
            <w:proofErr w:type="gramEnd"/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F6D11B4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mySet01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3173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pdate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[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甲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乙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丙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164D2446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3173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pdate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[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子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gramStart"/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丑</w:t>
            </w:r>
            <w:proofErr w:type="gramEnd"/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寅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28754AE7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6C73F9C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4E00649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15DE45A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查詢陣列中有沒有我要的資料</w:t>
            </w:r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in (</w:t>
            </w:r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只回傳</w:t>
            </w:r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rue </w:t>
            </w:r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或</w:t>
            </w:r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alse)</w:t>
            </w:r>
          </w:p>
          <w:p w14:paraId="3A0E35A0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甲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)</w:t>
            </w:r>
          </w:p>
          <w:p w14:paraId="4E2C0860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甲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)</w:t>
            </w:r>
          </w:p>
          <w:p w14:paraId="0A4A2F22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AFEE02D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乙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in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EEAFA5B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173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有資料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793775D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F56D978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173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找不到資料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1E18A4B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4830D7B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元素</w:t>
            </w:r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proofErr w:type="gramStart"/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iscard(</w:t>
            </w:r>
            <w:proofErr w:type="gramEnd"/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 or remove()</w:t>
            </w:r>
          </w:p>
          <w:p w14:paraId="02A8DDF0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3173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iscard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丙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356E0C9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6FA3305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3173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move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gramStart"/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丑</w:t>
            </w:r>
            <w:proofErr w:type="gramEnd"/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78439E8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6AE5320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8B79DEE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清空</w:t>
            </w:r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clear()</w:t>
            </w:r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el</w:t>
            </w:r>
          </w:p>
          <w:p w14:paraId="6732B336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'''.clear() 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清空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et 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變數，但變數依然存在，所以會印出空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et'''</w:t>
            </w:r>
          </w:p>
          <w:p w14:paraId="1F121335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3173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ear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1377A402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FDBACB4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''' del 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將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et 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變數從記憶體中刪除，所以刪除完後，變數會變成未宣告的狀態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97D5646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del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</w:p>
          <w:p w14:paraId="5799C263" w14:textId="5E9912CA" w:rsidR="006E2FCF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02F96D0A" w14:textId="50F0C4A9" w:rsidR="00B73376" w:rsidRDefault="00B73376" w:rsidP="00E03002">
      <w:pPr>
        <w:rPr>
          <w:rFonts w:ascii="Consolas" w:hAnsi="Consolas"/>
        </w:rPr>
      </w:pPr>
    </w:p>
    <w:p w14:paraId="3FB56B6D" w14:textId="425C21BA" w:rsidR="00AD3BBA" w:rsidRDefault="00AD3BBA" w:rsidP="00CB7646">
      <w:pPr>
        <w:pStyle w:val="2"/>
      </w:pPr>
      <w:bookmarkStart w:id="41" w:name="_Toc130300477"/>
      <w:r>
        <w:rPr>
          <w:rFonts w:hint="eastAsia"/>
        </w:rPr>
        <w:t>參考資料</w:t>
      </w:r>
      <w:bookmarkEnd w:id="41"/>
    </w:p>
    <w:p w14:paraId="338736AB" w14:textId="2B3E5595" w:rsidR="00AD3BBA" w:rsidRPr="00AD3BBA" w:rsidRDefault="00AD3BBA" w:rsidP="00AD3BBA">
      <w:pPr>
        <w:rPr>
          <w:rFonts w:ascii="Consolas" w:hAnsi="Consolas"/>
        </w:rPr>
      </w:pPr>
      <w:r>
        <w:rPr>
          <w:rFonts w:ascii="Consolas" w:hAnsi="Consolas"/>
        </w:rPr>
        <w:t xml:space="preserve">[1] </w:t>
      </w:r>
      <w:r w:rsidRPr="00AD3BBA">
        <w:rPr>
          <w:rFonts w:ascii="Consolas" w:hAnsi="Consolas" w:hint="eastAsia"/>
        </w:rPr>
        <w:t xml:space="preserve">Python </w:t>
      </w:r>
      <w:r w:rsidRPr="00AD3BBA">
        <w:rPr>
          <w:rFonts w:ascii="Consolas" w:hAnsi="Consolas" w:hint="eastAsia"/>
        </w:rPr>
        <w:t>基礎教學</w:t>
      </w:r>
    </w:p>
    <w:p w14:paraId="6386A46D" w14:textId="6896945E" w:rsidR="00AD3BBA" w:rsidRDefault="00940730" w:rsidP="00AD3BBA">
      <w:pPr>
        <w:rPr>
          <w:rStyle w:val="a3"/>
          <w:rFonts w:ascii="Consolas" w:hAnsi="Consolas"/>
        </w:rPr>
      </w:pPr>
      <w:hyperlink r:id="rId91" w:history="1">
        <w:r w:rsidR="00AD3BBA" w:rsidRPr="00256593">
          <w:rPr>
            <w:rStyle w:val="a3"/>
            <w:rFonts w:ascii="Consolas" w:hAnsi="Consolas"/>
          </w:rPr>
          <w:t>https://www.runoob.com/python/python-tutorial.html</w:t>
        </w:r>
      </w:hyperlink>
    </w:p>
    <w:p w14:paraId="73C6CF72" w14:textId="28F5CA19" w:rsidR="00850B3E" w:rsidRDefault="00850B3E" w:rsidP="00AD3BBA">
      <w:pPr>
        <w:rPr>
          <w:rFonts w:ascii="Consolas" w:hAnsi="Consolas"/>
        </w:rPr>
      </w:pPr>
      <w:r>
        <w:rPr>
          <w:rFonts w:ascii="Consolas" w:hAnsi="Consolas" w:hint="eastAsia"/>
        </w:rPr>
        <w:t>[</w:t>
      </w:r>
      <w:r>
        <w:rPr>
          <w:rFonts w:ascii="Consolas" w:hAnsi="Consolas"/>
        </w:rPr>
        <w:t xml:space="preserve">2] </w:t>
      </w:r>
      <w:r w:rsidRPr="00850B3E">
        <w:rPr>
          <w:rFonts w:ascii="Consolas" w:hAnsi="Consolas"/>
        </w:rPr>
        <w:t>String Formatting in Python</w:t>
      </w:r>
    </w:p>
    <w:p w14:paraId="0E9368BC" w14:textId="2BC26B24" w:rsidR="00AD3BBA" w:rsidRDefault="00940730" w:rsidP="00AD3BBA">
      <w:pPr>
        <w:rPr>
          <w:rFonts w:ascii="Consolas" w:hAnsi="Consolas"/>
        </w:rPr>
      </w:pPr>
      <w:hyperlink r:id="rId92" w:history="1">
        <w:r w:rsidR="00850B3E" w:rsidRPr="008A7BE7">
          <w:rPr>
            <w:rStyle w:val="a3"/>
            <w:rFonts w:ascii="Consolas" w:hAnsi="Consolas"/>
          </w:rPr>
          <w:t>https://www.scaler.com/topics/python/string-formatting-in-python/</w:t>
        </w:r>
      </w:hyperlink>
    </w:p>
    <w:p w14:paraId="5C95008B" w14:textId="39E1EEBD" w:rsidR="009201B0" w:rsidRDefault="009201B0" w:rsidP="00AD3BBA">
      <w:pPr>
        <w:rPr>
          <w:rFonts w:ascii="Consolas" w:hAnsi="Consolas"/>
        </w:rPr>
      </w:pPr>
      <w:r>
        <w:rPr>
          <w:rFonts w:ascii="Consolas" w:hAnsi="Consolas" w:hint="eastAsia"/>
        </w:rPr>
        <w:t>[</w:t>
      </w:r>
      <w:r>
        <w:rPr>
          <w:rFonts w:ascii="Consolas" w:hAnsi="Consolas"/>
        </w:rPr>
        <w:t xml:space="preserve">3] </w:t>
      </w:r>
      <w:r w:rsidR="007C47A5" w:rsidRPr="007C47A5">
        <w:rPr>
          <w:rFonts w:ascii="Consolas" w:hAnsi="Consolas" w:hint="eastAsia"/>
        </w:rPr>
        <w:t xml:space="preserve">Python </w:t>
      </w:r>
      <w:r w:rsidR="007C47A5" w:rsidRPr="007C47A5">
        <w:rPr>
          <w:rFonts w:ascii="Consolas" w:hAnsi="Consolas" w:hint="eastAsia"/>
        </w:rPr>
        <w:t>字串格式化教學與範例</w:t>
      </w:r>
    </w:p>
    <w:p w14:paraId="1B1A56D1" w14:textId="04B0F890" w:rsidR="009201B0" w:rsidRDefault="00940730" w:rsidP="00AD3BBA">
      <w:pPr>
        <w:rPr>
          <w:rFonts w:ascii="Consolas" w:hAnsi="Consolas"/>
        </w:rPr>
      </w:pPr>
      <w:hyperlink r:id="rId93" w:history="1">
        <w:r w:rsidR="009201B0" w:rsidRPr="008A7BE7">
          <w:rPr>
            <w:rStyle w:val="a3"/>
            <w:rFonts w:ascii="Consolas" w:hAnsi="Consolas"/>
          </w:rPr>
          <w:t>https://officeguide.cc/python-string-formatters-tutorial/</w:t>
        </w:r>
      </w:hyperlink>
    </w:p>
    <w:p w14:paraId="143C4FAF" w14:textId="29D8FA6C" w:rsidR="00401AE4" w:rsidRDefault="00401AE4" w:rsidP="00AD3BBA">
      <w:pPr>
        <w:rPr>
          <w:rFonts w:ascii="Consolas" w:hAnsi="Consolas"/>
        </w:rPr>
      </w:pPr>
      <w:r>
        <w:rPr>
          <w:rFonts w:ascii="Consolas" w:hAnsi="Consolas" w:hint="eastAsia"/>
        </w:rPr>
        <w:t>[</w:t>
      </w:r>
      <w:r>
        <w:rPr>
          <w:rFonts w:ascii="Consolas" w:hAnsi="Consolas"/>
        </w:rPr>
        <w:t xml:space="preserve">4] </w:t>
      </w:r>
      <w:r w:rsidRPr="00401AE4">
        <w:rPr>
          <w:rFonts w:ascii="Consolas" w:hAnsi="Consolas" w:hint="eastAsia"/>
        </w:rPr>
        <w:t>如何使用</w:t>
      </w:r>
      <w:r w:rsidRPr="00401AE4">
        <w:rPr>
          <w:rFonts w:ascii="Consolas" w:hAnsi="Consolas" w:hint="eastAsia"/>
        </w:rPr>
        <w:t xml:space="preserve"> Python </w:t>
      </w:r>
      <w:r w:rsidRPr="00401AE4">
        <w:rPr>
          <w:rFonts w:ascii="Consolas" w:hAnsi="Consolas" w:hint="eastAsia"/>
        </w:rPr>
        <w:t>進行字串格式化</w:t>
      </w:r>
    </w:p>
    <w:p w14:paraId="111121C4" w14:textId="06C7C53F" w:rsidR="00401AE4" w:rsidRDefault="00940730" w:rsidP="00AD3BBA">
      <w:pPr>
        <w:rPr>
          <w:rFonts w:ascii="Consolas" w:hAnsi="Consolas"/>
        </w:rPr>
      </w:pPr>
      <w:hyperlink r:id="rId94" w:history="1">
        <w:r w:rsidR="00401AE4" w:rsidRPr="008A7BE7">
          <w:rPr>
            <w:rStyle w:val="a3"/>
            <w:rFonts w:ascii="Consolas" w:hAnsi="Consolas"/>
          </w:rPr>
          <w:t>https://blog.techbridge.cc/2019/05/03/how-to-use-python-string-format-method/</w:t>
        </w:r>
      </w:hyperlink>
    </w:p>
    <w:p w14:paraId="38E6BF67" w14:textId="128AFBF9" w:rsidR="00777F46" w:rsidRDefault="00777F46" w:rsidP="00AD3BBA">
      <w:pPr>
        <w:rPr>
          <w:rFonts w:ascii="Consolas" w:hAnsi="Consolas"/>
        </w:rPr>
      </w:pPr>
      <w:r>
        <w:rPr>
          <w:rFonts w:ascii="Consolas" w:hAnsi="Consolas" w:hint="eastAsia"/>
        </w:rPr>
        <w:t>[</w:t>
      </w:r>
      <w:r>
        <w:rPr>
          <w:rFonts w:ascii="Consolas" w:hAnsi="Consolas"/>
        </w:rPr>
        <w:t xml:space="preserve">5] </w:t>
      </w:r>
      <w:r w:rsidRPr="00777F46">
        <w:rPr>
          <w:rFonts w:ascii="Consolas" w:hAnsi="Consolas"/>
        </w:rPr>
        <w:t>Python String Formatting</w:t>
      </w:r>
    </w:p>
    <w:p w14:paraId="39B2FE56" w14:textId="55124AAF" w:rsidR="00401AE4" w:rsidRDefault="00940730" w:rsidP="00AD3BBA">
      <w:pPr>
        <w:rPr>
          <w:rStyle w:val="a3"/>
          <w:rFonts w:ascii="Consolas" w:hAnsi="Consolas"/>
        </w:rPr>
      </w:pPr>
      <w:hyperlink r:id="rId95" w:history="1">
        <w:r w:rsidR="00777F46" w:rsidRPr="008A7BE7">
          <w:rPr>
            <w:rStyle w:val="a3"/>
            <w:rFonts w:ascii="Consolas" w:hAnsi="Consolas"/>
          </w:rPr>
          <w:t>https://www.w3schools.com/python/python_string_formatting.asp</w:t>
        </w:r>
      </w:hyperlink>
    </w:p>
    <w:p w14:paraId="39C7F0D8" w14:textId="4E499378" w:rsidR="00680754" w:rsidRDefault="00680754" w:rsidP="00AD3BBA">
      <w:pPr>
        <w:rPr>
          <w:rFonts w:ascii="Consolas" w:hAnsi="Consolas"/>
        </w:rPr>
      </w:pPr>
      <w:r>
        <w:rPr>
          <w:rFonts w:ascii="Consolas" w:hAnsi="Consolas" w:hint="eastAsia"/>
        </w:rPr>
        <w:t>[</w:t>
      </w:r>
      <w:r>
        <w:rPr>
          <w:rFonts w:ascii="Consolas" w:hAnsi="Consolas"/>
        </w:rPr>
        <w:t xml:space="preserve">6] </w:t>
      </w:r>
      <w:r w:rsidRPr="00680754">
        <w:rPr>
          <w:rFonts w:ascii="Consolas" w:hAnsi="Consolas" w:hint="eastAsia"/>
        </w:rPr>
        <w:t xml:space="preserve">List Comprehension: Python </w:t>
      </w:r>
      <w:r w:rsidRPr="00680754">
        <w:rPr>
          <w:rFonts w:ascii="Consolas" w:hAnsi="Consolas" w:hint="eastAsia"/>
        </w:rPr>
        <w:t>的</w:t>
      </w:r>
      <w:r w:rsidRPr="00680754">
        <w:rPr>
          <w:rFonts w:ascii="Consolas" w:hAnsi="Consolas" w:hint="eastAsia"/>
        </w:rPr>
        <w:t xml:space="preserve"> For Loop </w:t>
      </w:r>
      <w:r w:rsidRPr="00680754">
        <w:rPr>
          <w:rFonts w:ascii="Consolas" w:hAnsi="Consolas" w:hint="eastAsia"/>
        </w:rPr>
        <w:t>怎樣使用？</w:t>
      </w:r>
    </w:p>
    <w:p w14:paraId="6BE0563F" w14:textId="303CC164" w:rsidR="00680754" w:rsidRDefault="00940730" w:rsidP="00AD3BBA">
      <w:pPr>
        <w:rPr>
          <w:rFonts w:ascii="Consolas" w:hAnsi="Consolas"/>
        </w:rPr>
      </w:pPr>
      <w:hyperlink r:id="rId96" w:history="1">
        <w:r w:rsidR="00680754" w:rsidRPr="00CC366A">
          <w:rPr>
            <w:rStyle w:val="a3"/>
            <w:rFonts w:ascii="Consolas" w:hAnsi="Consolas"/>
          </w:rPr>
          <w:t>https://pythonviz.com/basic/list-comprehension/</w:t>
        </w:r>
      </w:hyperlink>
    </w:p>
    <w:p w14:paraId="3D105FBC" w14:textId="77777777" w:rsidR="00777F46" w:rsidRPr="00777F46" w:rsidRDefault="00777F46" w:rsidP="00AD3BBA">
      <w:pPr>
        <w:rPr>
          <w:rFonts w:ascii="Consolas" w:hAnsi="Consolas"/>
        </w:rPr>
      </w:pPr>
    </w:p>
    <w:p w14:paraId="466DF037" w14:textId="7D6F9F47" w:rsidR="00553296" w:rsidRDefault="001C3191" w:rsidP="003B03E4">
      <w:pPr>
        <w:pStyle w:val="1"/>
        <w:rPr>
          <w:rFonts w:ascii="Consolas" w:hAnsi="Consolas"/>
        </w:rPr>
      </w:pPr>
      <w:bookmarkStart w:id="42" w:name="_Toc130300478"/>
      <w:r w:rsidRPr="008F46E2">
        <w:rPr>
          <w:rFonts w:ascii="Consolas" w:hAnsi="Consolas"/>
        </w:rPr>
        <w:t xml:space="preserve">Module </w:t>
      </w:r>
      <w:r w:rsidR="000E53BD">
        <w:rPr>
          <w:rFonts w:ascii="Consolas" w:hAnsi="Consolas"/>
        </w:rPr>
        <w:t>5</w:t>
      </w:r>
      <w:r w:rsidR="00010FC5" w:rsidRPr="008F46E2">
        <w:rPr>
          <w:rFonts w:ascii="Consolas" w:hAnsi="Consolas"/>
        </w:rPr>
        <w:t>.</w:t>
      </w:r>
      <w:r w:rsidR="00553296" w:rsidRPr="008F46E2">
        <w:rPr>
          <w:rFonts w:ascii="Consolas" w:hAnsi="Consolas" w:hint="eastAsia"/>
        </w:rPr>
        <w:t>函</w:t>
      </w:r>
      <w:r w:rsidR="00FF0B75" w:rsidRPr="008F46E2">
        <w:rPr>
          <w:rFonts w:ascii="Consolas" w:hAnsi="Consolas" w:hint="eastAsia"/>
        </w:rPr>
        <w:t>式</w:t>
      </w:r>
      <w:bookmarkEnd w:id="42"/>
    </w:p>
    <w:p w14:paraId="3E3E73E2" w14:textId="1003DA8C" w:rsidR="006C2161" w:rsidRDefault="003D3596" w:rsidP="00F0410A">
      <w:pPr>
        <w:ind w:firstLine="480"/>
      </w:pPr>
      <w:r>
        <w:rPr>
          <w:rFonts w:hint="eastAsia"/>
        </w:rPr>
        <w:t>函式</w:t>
      </w:r>
      <w:r>
        <w:rPr>
          <w:rFonts w:hint="eastAsia"/>
        </w:rPr>
        <w:t xml:space="preserve"> </w:t>
      </w:r>
      <w:r>
        <w:t xml:space="preserve">(function) </w:t>
      </w:r>
      <w:r w:rsidR="006C2161" w:rsidRPr="006C2161">
        <w:rPr>
          <w:rFonts w:hint="eastAsia"/>
        </w:rPr>
        <w:t>將經常使用的程式碼打包起來，變成一種模組，每執行一次函式，相當於把模組的程式碼全部執行過</w:t>
      </w:r>
      <w:r>
        <w:rPr>
          <w:rFonts w:hint="eastAsia"/>
        </w:rPr>
        <w:t>，透過</w:t>
      </w:r>
      <w:r>
        <w:rPr>
          <w:rFonts w:hint="eastAsia"/>
        </w:rPr>
        <w:t xml:space="preserve"> </w:t>
      </w:r>
      <w:r w:rsidRPr="00112BF9">
        <w:rPr>
          <w:shd w:val="pct15" w:color="auto" w:fill="FFFFFF"/>
        </w:rPr>
        <w:t>def</w:t>
      </w:r>
      <w:r>
        <w:t xml:space="preserve"> </w:t>
      </w:r>
      <w:r>
        <w:rPr>
          <w:rFonts w:hint="eastAsia"/>
        </w:rPr>
        <w:t>關鍵字來定義。</w:t>
      </w:r>
    </w:p>
    <w:p w14:paraId="68D00A03" w14:textId="77777777" w:rsidR="005A36E3" w:rsidRPr="006C2161" w:rsidRDefault="005A36E3" w:rsidP="006C2161"/>
    <w:p w14:paraId="4AA02C89" w14:textId="79526E4E" w:rsidR="005239A3" w:rsidRPr="008F46E2" w:rsidRDefault="005239A3" w:rsidP="00781134">
      <w:pPr>
        <w:pStyle w:val="2"/>
        <w:rPr>
          <w:rFonts w:ascii="Consolas" w:hAnsi="Consolas"/>
        </w:rPr>
      </w:pPr>
      <w:bookmarkStart w:id="43" w:name="_Toc130300479"/>
      <w:r w:rsidRPr="008F46E2">
        <w:rPr>
          <w:rFonts w:ascii="Consolas" w:hAnsi="Consolas" w:hint="eastAsia"/>
        </w:rPr>
        <w:t>基本用法</w:t>
      </w:r>
      <w:bookmarkEnd w:id="43"/>
    </w:p>
    <w:p w14:paraId="294EFBFE" w14:textId="77777777" w:rsidR="009C6B63" w:rsidRPr="009C6B63" w:rsidRDefault="009C6B63" w:rsidP="009C6B63">
      <w:pPr>
        <w:rPr>
          <w:color w:val="538135" w:themeColor="accent6" w:themeShade="BF"/>
        </w:rPr>
      </w:pPr>
      <w:r w:rsidRPr="009C6B63">
        <w:rPr>
          <w:rFonts w:hint="eastAsia"/>
          <w:color w:val="538135" w:themeColor="accent6" w:themeShade="BF"/>
        </w:rPr>
        <w:t>#</w:t>
      </w:r>
      <w:r w:rsidRPr="009C6B63">
        <w:rPr>
          <w:color w:val="538135" w:themeColor="accent6" w:themeShade="BF"/>
        </w:rPr>
        <w:t xml:space="preserve"> </w:t>
      </w:r>
      <w:proofErr w:type="gramStart"/>
      <w:r w:rsidRPr="009C6B63">
        <w:rPr>
          <w:rFonts w:hint="eastAsia"/>
          <w:color w:val="538135" w:themeColor="accent6" w:themeShade="BF"/>
        </w:rPr>
        <w:t>函式的定義</w:t>
      </w:r>
      <w:proofErr w:type="gramEnd"/>
      <w:r w:rsidRPr="009C6B63">
        <w:rPr>
          <w:rFonts w:hint="eastAsia"/>
          <w:color w:val="538135" w:themeColor="accent6" w:themeShade="BF"/>
        </w:rPr>
        <w:t>方式</w:t>
      </w:r>
    </w:p>
    <w:p w14:paraId="562601CF" w14:textId="77777777" w:rsidR="009C6B63" w:rsidRDefault="009C6B63" w:rsidP="009C6B63">
      <w:pPr>
        <w:rPr>
          <w:rFonts w:ascii="Consolas" w:hAnsi="Consolas"/>
        </w:rPr>
      </w:pPr>
      <w:r w:rsidRPr="003D3596">
        <w:rPr>
          <w:rFonts w:ascii="Consolas" w:hAnsi="Consolas"/>
          <w:shd w:val="pct15" w:color="auto" w:fill="FFFFFF"/>
        </w:rPr>
        <w:t>def</w:t>
      </w:r>
      <w:r>
        <w:rPr>
          <w:rFonts w:ascii="Consolas" w:hAnsi="Consolas"/>
        </w:rPr>
        <w:t xml:space="preserve"> </w:t>
      </w:r>
      <w:r>
        <w:rPr>
          <w:rFonts w:ascii="Consolas" w:hAnsi="Consolas" w:hint="eastAsia"/>
        </w:rPr>
        <w:t>函式名稱</w:t>
      </w:r>
      <w:r w:rsidRPr="009C6B63">
        <w:rPr>
          <w:rFonts w:ascii="Consolas" w:hAnsi="Consolas" w:hint="eastAsia"/>
          <w:color w:val="FF0000"/>
        </w:rPr>
        <w:t>(</w:t>
      </w:r>
      <w:r w:rsidRPr="009C6B63">
        <w:rPr>
          <w:rFonts w:ascii="Consolas" w:hAnsi="Consolas"/>
          <w:color w:val="FF0000"/>
        </w:rPr>
        <w:t>)</w:t>
      </w:r>
      <w:r>
        <w:rPr>
          <w:rFonts w:ascii="Consolas" w:hAnsi="Consolas"/>
        </w:rPr>
        <w:t>:</w:t>
      </w:r>
    </w:p>
    <w:p w14:paraId="0B20476E" w14:textId="77777777" w:rsidR="009C6B63" w:rsidRPr="008F46E2" w:rsidRDefault="009C6B63" w:rsidP="009C6B63">
      <w:pPr>
        <w:rPr>
          <w:rFonts w:ascii="Consolas" w:hAnsi="Consolas"/>
        </w:rPr>
      </w:pP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 xml:space="preserve">   </w:t>
      </w:r>
      <w:r>
        <w:rPr>
          <w:rFonts w:ascii="Consolas" w:hAnsi="Consolas" w:hint="eastAsia"/>
        </w:rPr>
        <w:t>陳述句</w:t>
      </w:r>
      <w:r>
        <w:rPr>
          <w:rFonts w:ascii="Consolas" w:hAnsi="Consolas" w:hint="eastAsia"/>
        </w:rPr>
        <w:t>(</w:t>
      </w:r>
      <w:r>
        <w:rPr>
          <w:rFonts w:ascii="Consolas" w:hAnsi="Consolas"/>
        </w:rPr>
        <w:t>statement</w:t>
      </w:r>
      <w:r>
        <w:rPr>
          <w:rFonts w:ascii="Consolas" w:hAnsi="Consolas" w:hint="eastAsia"/>
        </w:rPr>
        <w:t>，代表程式要執行的動作</w:t>
      </w:r>
      <w:r>
        <w:rPr>
          <w:rFonts w:ascii="Consolas" w:hAnsi="Consolas"/>
        </w:rPr>
        <w:t>)</w:t>
      </w:r>
    </w:p>
    <w:p w14:paraId="706109A5" w14:textId="77777777" w:rsidR="009C6B63" w:rsidRDefault="009C6B63" w:rsidP="009C6B63"/>
    <w:p w14:paraId="55BBF21B" w14:textId="77777777" w:rsidR="009C6B63" w:rsidRPr="009C6B63" w:rsidRDefault="009C6B63" w:rsidP="009C6B63">
      <w:pPr>
        <w:rPr>
          <w:color w:val="538135" w:themeColor="accent6" w:themeShade="BF"/>
        </w:rPr>
      </w:pPr>
      <w:r w:rsidRPr="009C6B63">
        <w:rPr>
          <w:color w:val="538135" w:themeColor="accent6" w:themeShade="BF"/>
        </w:rPr>
        <w:t xml:space="preserve"># </w:t>
      </w:r>
      <w:r w:rsidRPr="009C6B63">
        <w:rPr>
          <w:rFonts w:hint="eastAsia"/>
          <w:color w:val="538135" w:themeColor="accent6" w:themeShade="BF"/>
        </w:rPr>
        <w:t>執行函式，直接使用函式名稱，後面加上</w:t>
      </w:r>
      <w:r w:rsidRPr="009C6B63">
        <w:rPr>
          <w:rFonts w:hint="eastAsia"/>
          <w:color w:val="FF0000"/>
        </w:rPr>
        <w:t>(</w:t>
      </w:r>
      <w:r w:rsidRPr="009C6B63">
        <w:rPr>
          <w:color w:val="FF0000"/>
        </w:rPr>
        <w:t>)</w:t>
      </w:r>
    </w:p>
    <w:p w14:paraId="1A1505EF" w14:textId="33916CE7" w:rsidR="009C6B63" w:rsidRPr="009C6B63" w:rsidRDefault="009C6B63" w:rsidP="00E03002">
      <w:pPr>
        <w:rPr>
          <w:rFonts w:ascii="Consolas" w:hAnsi="Consolas"/>
        </w:rPr>
      </w:pPr>
      <w:r w:rsidRPr="009C6B63">
        <w:rPr>
          <w:rFonts w:ascii="Consolas" w:hAnsi="Consolas"/>
        </w:rPr>
        <w:t>函式名稱</w:t>
      </w:r>
      <w:r w:rsidRPr="009C6B63">
        <w:rPr>
          <w:rFonts w:ascii="Consolas" w:hAnsi="Consolas"/>
          <w:color w:val="FF0000"/>
        </w:rPr>
        <w:t>()</w:t>
      </w:r>
    </w:p>
    <w:p w14:paraId="3CEB46E4" w14:textId="77777777" w:rsidR="009C6B63" w:rsidRPr="008F46E2" w:rsidRDefault="009C6B63" w:rsidP="00E03002">
      <w:pPr>
        <w:rPr>
          <w:rFonts w:ascii="Consolas" w:hAnsi="Consolas"/>
        </w:rPr>
      </w:pPr>
    </w:p>
    <w:p w14:paraId="26D8B982" w14:textId="7FB94E71" w:rsidR="005239A3" w:rsidRPr="008F46E2" w:rsidRDefault="005239A3" w:rsidP="00781134">
      <w:pPr>
        <w:pStyle w:val="2"/>
        <w:rPr>
          <w:rFonts w:ascii="Consolas" w:hAnsi="Consolas"/>
        </w:rPr>
      </w:pPr>
      <w:bookmarkStart w:id="44" w:name="_Toc130300480"/>
      <w:r w:rsidRPr="008F46E2">
        <w:rPr>
          <w:rFonts w:ascii="Consolas" w:hAnsi="Consolas" w:hint="eastAsia"/>
        </w:rPr>
        <w:t>變數傳遞</w:t>
      </w:r>
      <w:bookmarkEnd w:id="44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3355A9" w14:paraId="47E355DB" w14:textId="77777777" w:rsidTr="003355A9">
        <w:tc>
          <w:tcPr>
            <w:tcW w:w="4148" w:type="dxa"/>
          </w:tcPr>
          <w:p w14:paraId="42891DC1" w14:textId="471F9873" w:rsidR="003355A9" w:rsidRDefault="003355A9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回傳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 w:hint="eastAsia"/>
              </w:rPr>
              <w:t>值</w:t>
            </w:r>
            <w:r w:rsidR="008F33EB">
              <w:rPr>
                <w:rFonts w:ascii="Consolas" w:hAnsi="Consolas" w:hint="eastAsia"/>
              </w:rPr>
              <w:t>(</w:t>
            </w:r>
            <w:r w:rsidR="008F33EB">
              <w:rPr>
                <w:rFonts w:ascii="Consolas" w:hAnsi="Consolas" w:hint="eastAsia"/>
              </w:rPr>
              <w:t>結果</w:t>
            </w:r>
            <w:r w:rsidR="008F33EB">
              <w:rPr>
                <w:rFonts w:ascii="Consolas" w:hAnsi="Consolas"/>
              </w:rPr>
              <w:t>)</w:t>
            </w:r>
          </w:p>
        </w:tc>
        <w:tc>
          <w:tcPr>
            <w:tcW w:w="4148" w:type="dxa"/>
          </w:tcPr>
          <w:p w14:paraId="21475061" w14:textId="261E7D42" w:rsidR="003355A9" w:rsidRDefault="008F33EB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傳遞變數</w:t>
            </w:r>
          </w:p>
        </w:tc>
      </w:tr>
      <w:tr w:rsidR="003355A9" w14:paraId="32BFEBFD" w14:textId="77777777" w:rsidTr="003355A9">
        <w:tc>
          <w:tcPr>
            <w:tcW w:w="4148" w:type="dxa"/>
          </w:tcPr>
          <w:p w14:paraId="07CD1411" w14:textId="77777777" w:rsidR="003355A9" w:rsidRPr="003355A9" w:rsidRDefault="003355A9" w:rsidP="003355A9">
            <w:pPr>
              <w:rPr>
                <w:rFonts w:ascii="Consolas" w:hAnsi="Consolas"/>
                <w:color w:val="538135" w:themeColor="accent6" w:themeShade="BF"/>
              </w:rPr>
            </w:pPr>
            <w:r w:rsidRPr="003355A9">
              <w:rPr>
                <w:rFonts w:ascii="Consolas" w:hAnsi="Consolas"/>
                <w:color w:val="538135" w:themeColor="accent6" w:themeShade="BF"/>
              </w:rPr>
              <w:t xml:space="preserve"># </w:t>
            </w:r>
            <w:r w:rsidRPr="003355A9">
              <w:rPr>
                <w:rFonts w:ascii="Consolas" w:hAnsi="Consolas"/>
                <w:color w:val="538135" w:themeColor="accent6" w:themeShade="BF"/>
              </w:rPr>
              <w:t>傳遞在函式當中執行的結果</w:t>
            </w:r>
          </w:p>
          <w:p w14:paraId="61878AC5" w14:textId="77777777" w:rsidR="003355A9" w:rsidRPr="003355A9" w:rsidRDefault="003355A9" w:rsidP="003355A9">
            <w:pPr>
              <w:rPr>
                <w:rFonts w:ascii="Consolas" w:hAnsi="Consolas"/>
              </w:rPr>
            </w:pPr>
            <w:r w:rsidRPr="003355A9">
              <w:rPr>
                <w:rFonts w:ascii="Consolas" w:hAnsi="Consolas"/>
                <w:shd w:val="pct15" w:color="auto" w:fill="FFFFFF"/>
              </w:rPr>
              <w:t>def</w:t>
            </w:r>
            <w:r w:rsidRPr="003355A9">
              <w:rPr>
                <w:rFonts w:ascii="Consolas" w:hAnsi="Consolas"/>
              </w:rPr>
              <w:t xml:space="preserve"> </w:t>
            </w:r>
            <w:r w:rsidRPr="003355A9">
              <w:rPr>
                <w:rFonts w:ascii="Consolas" w:hAnsi="Consolas"/>
              </w:rPr>
              <w:t>函式名稱</w:t>
            </w:r>
            <w:r w:rsidRPr="003355A9">
              <w:rPr>
                <w:rFonts w:ascii="Consolas" w:hAnsi="Consolas"/>
                <w:color w:val="FF0000"/>
              </w:rPr>
              <w:t>()</w:t>
            </w:r>
            <w:r w:rsidRPr="003355A9">
              <w:rPr>
                <w:rFonts w:ascii="Consolas" w:hAnsi="Consolas"/>
              </w:rPr>
              <w:t>:</w:t>
            </w:r>
          </w:p>
          <w:p w14:paraId="27E3830E" w14:textId="77777777" w:rsidR="003355A9" w:rsidRPr="003355A9" w:rsidRDefault="003355A9" w:rsidP="003355A9">
            <w:pPr>
              <w:rPr>
                <w:rFonts w:ascii="Consolas" w:hAnsi="Consolas"/>
              </w:rPr>
            </w:pPr>
            <w:r w:rsidRPr="003355A9">
              <w:rPr>
                <w:rFonts w:ascii="Consolas" w:hAnsi="Consolas"/>
              </w:rPr>
              <w:t xml:space="preserve">    </w:t>
            </w:r>
            <w:r w:rsidRPr="00AD3BBA">
              <w:rPr>
                <w:rFonts w:ascii="Consolas" w:hAnsi="Consolas"/>
                <w:color w:val="FF0000"/>
              </w:rPr>
              <w:t>return</w:t>
            </w:r>
            <w:r w:rsidRPr="003355A9">
              <w:rPr>
                <w:rFonts w:ascii="Consolas" w:hAnsi="Consolas"/>
              </w:rPr>
              <w:t xml:space="preserve"> </w:t>
            </w:r>
            <w:r w:rsidRPr="003355A9">
              <w:rPr>
                <w:rFonts w:ascii="Consolas" w:hAnsi="Consolas"/>
              </w:rPr>
              <w:t>您的執行結果</w:t>
            </w:r>
          </w:p>
          <w:p w14:paraId="5E27819B" w14:textId="77777777" w:rsidR="003355A9" w:rsidRPr="003355A9" w:rsidRDefault="003355A9" w:rsidP="003355A9">
            <w:pPr>
              <w:rPr>
                <w:rFonts w:ascii="Consolas" w:hAnsi="Consolas"/>
              </w:rPr>
            </w:pPr>
          </w:p>
          <w:p w14:paraId="2CA40920" w14:textId="4326EC16" w:rsidR="003355A9" w:rsidRPr="003355A9" w:rsidRDefault="003355A9" w:rsidP="003355A9">
            <w:pPr>
              <w:rPr>
                <w:rFonts w:ascii="Consolas" w:hAnsi="Consolas"/>
                <w:color w:val="538135" w:themeColor="accent6" w:themeShade="BF"/>
              </w:rPr>
            </w:pPr>
            <w:r w:rsidRPr="003355A9">
              <w:rPr>
                <w:rFonts w:ascii="Consolas" w:hAnsi="Consolas"/>
                <w:color w:val="538135" w:themeColor="accent6" w:themeShade="BF"/>
              </w:rPr>
              <w:t xml:space="preserve"># </w:t>
            </w:r>
            <w:r>
              <w:rPr>
                <w:rFonts w:ascii="Consolas" w:hAnsi="Consolas" w:hint="eastAsia"/>
                <w:color w:val="538135" w:themeColor="accent6" w:themeShade="BF"/>
              </w:rPr>
              <w:t>函式執行完畢後，會將結果回傳給變數</w:t>
            </w:r>
          </w:p>
          <w:p w14:paraId="77618A5F" w14:textId="6CF44EB8" w:rsidR="003355A9" w:rsidRDefault="003355A9" w:rsidP="00E03002">
            <w:pPr>
              <w:rPr>
                <w:rFonts w:ascii="Consolas" w:hAnsi="Consolas"/>
              </w:rPr>
            </w:pPr>
            <w:r w:rsidRPr="003355A9">
              <w:rPr>
                <w:rFonts w:ascii="Consolas" w:hAnsi="Consolas"/>
              </w:rPr>
              <w:t>變數</w:t>
            </w:r>
            <w:r w:rsidRPr="003355A9">
              <w:rPr>
                <w:rFonts w:ascii="Consolas" w:hAnsi="Consolas"/>
              </w:rPr>
              <w:t xml:space="preserve"> = </w:t>
            </w:r>
            <w:r w:rsidRPr="003355A9">
              <w:rPr>
                <w:rFonts w:ascii="Consolas" w:hAnsi="Consolas"/>
              </w:rPr>
              <w:t>函式名稱</w:t>
            </w:r>
            <w:r w:rsidRPr="003355A9">
              <w:rPr>
                <w:rFonts w:ascii="Consolas" w:hAnsi="Consolas"/>
                <w:color w:val="FF0000"/>
              </w:rPr>
              <w:t>()</w:t>
            </w:r>
          </w:p>
        </w:tc>
        <w:tc>
          <w:tcPr>
            <w:tcW w:w="4148" w:type="dxa"/>
          </w:tcPr>
          <w:p w14:paraId="2ADDC109" w14:textId="77777777" w:rsidR="008F33EB" w:rsidRPr="003355A9" w:rsidRDefault="008F33EB" w:rsidP="008F33EB">
            <w:pPr>
              <w:rPr>
                <w:rFonts w:ascii="Consolas" w:hAnsi="Consolas"/>
                <w:color w:val="538135" w:themeColor="accent6" w:themeShade="BF"/>
              </w:rPr>
            </w:pPr>
            <w:r w:rsidRPr="003355A9">
              <w:rPr>
                <w:rFonts w:ascii="Consolas" w:hAnsi="Consolas"/>
                <w:color w:val="538135" w:themeColor="accent6" w:themeShade="BF"/>
              </w:rPr>
              <w:t xml:space="preserve"># </w:t>
            </w:r>
            <w:r w:rsidRPr="003355A9">
              <w:rPr>
                <w:rFonts w:ascii="Consolas" w:hAnsi="Consolas"/>
                <w:color w:val="538135" w:themeColor="accent6" w:themeShade="BF"/>
              </w:rPr>
              <w:t>傳遞在函式當中執行的結果</w:t>
            </w:r>
          </w:p>
          <w:p w14:paraId="18434579" w14:textId="61BC595E" w:rsidR="008F33EB" w:rsidRPr="003355A9" w:rsidRDefault="008F33EB" w:rsidP="008F33EB">
            <w:pPr>
              <w:rPr>
                <w:rFonts w:ascii="Consolas" w:hAnsi="Consolas"/>
              </w:rPr>
            </w:pPr>
            <w:r w:rsidRPr="003355A9">
              <w:rPr>
                <w:rFonts w:ascii="Consolas" w:hAnsi="Consolas"/>
                <w:shd w:val="pct15" w:color="auto" w:fill="FFFFFF"/>
              </w:rPr>
              <w:t>def</w:t>
            </w:r>
            <w:r w:rsidRPr="003355A9">
              <w:rPr>
                <w:rFonts w:ascii="Consolas" w:hAnsi="Consolas"/>
              </w:rPr>
              <w:t xml:space="preserve"> </w:t>
            </w:r>
            <w:r w:rsidRPr="003355A9">
              <w:rPr>
                <w:rFonts w:ascii="Consolas" w:hAnsi="Consolas"/>
              </w:rPr>
              <w:t>函式名稱</w:t>
            </w:r>
            <w:r w:rsidRPr="003355A9">
              <w:rPr>
                <w:rFonts w:ascii="Consolas" w:hAnsi="Consolas"/>
                <w:color w:val="FF0000"/>
              </w:rPr>
              <w:t>(</w:t>
            </w:r>
            <w:r w:rsidRPr="008F33EB">
              <w:rPr>
                <w:rFonts w:ascii="Consolas" w:hAnsi="Consolas" w:hint="eastAsia"/>
                <w:color w:val="00B050"/>
              </w:rPr>
              <w:t>參數</w:t>
            </w:r>
            <w:r w:rsidR="00EA00A0">
              <w:rPr>
                <w:rFonts w:ascii="Consolas" w:hAnsi="Consolas" w:hint="eastAsia"/>
                <w:color w:val="00B050"/>
              </w:rPr>
              <w:t>[,</w:t>
            </w:r>
            <w:r w:rsidR="00EA00A0">
              <w:rPr>
                <w:rFonts w:ascii="Consolas" w:hAnsi="Consolas" w:hint="eastAsia"/>
                <w:color w:val="00B050"/>
              </w:rPr>
              <w:t>參數</w:t>
            </w:r>
            <w:r w:rsidR="00EA00A0">
              <w:rPr>
                <w:rFonts w:ascii="Consolas" w:hAnsi="Consolas" w:hint="eastAsia"/>
                <w:color w:val="00B050"/>
              </w:rPr>
              <w:t>2</w:t>
            </w:r>
            <w:r w:rsidR="00EA00A0">
              <w:rPr>
                <w:rFonts w:ascii="Consolas" w:hAnsi="Consolas"/>
                <w:color w:val="00B050"/>
              </w:rPr>
              <w:t>,…]</w:t>
            </w:r>
            <w:r w:rsidRPr="003355A9">
              <w:rPr>
                <w:rFonts w:ascii="Consolas" w:hAnsi="Consolas"/>
                <w:color w:val="FF0000"/>
              </w:rPr>
              <w:t>)</w:t>
            </w:r>
            <w:r w:rsidRPr="003355A9">
              <w:rPr>
                <w:rFonts w:ascii="Consolas" w:hAnsi="Consolas"/>
              </w:rPr>
              <w:t>:</w:t>
            </w:r>
          </w:p>
          <w:p w14:paraId="67CCE635" w14:textId="4279510B" w:rsidR="008F33EB" w:rsidRPr="003355A9" w:rsidRDefault="008F33EB" w:rsidP="008F33EB">
            <w:pPr>
              <w:rPr>
                <w:rFonts w:ascii="Consolas" w:hAnsi="Consolas"/>
              </w:rPr>
            </w:pPr>
            <w:r w:rsidRPr="003355A9">
              <w:rPr>
                <w:rFonts w:ascii="Consolas" w:hAnsi="Consolas"/>
              </w:rPr>
              <w:t xml:space="preserve">    </w:t>
            </w:r>
            <w:r w:rsidRPr="00AD3BBA">
              <w:rPr>
                <w:rFonts w:ascii="Consolas" w:hAnsi="Consolas"/>
                <w:color w:val="FF0000"/>
              </w:rPr>
              <w:t>return</w:t>
            </w:r>
            <w:r w:rsidRPr="003355A9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 w:hint="eastAsia"/>
              </w:rPr>
              <w:t>整合變數後的</w:t>
            </w:r>
            <w:r w:rsidRPr="003355A9">
              <w:rPr>
                <w:rFonts w:ascii="Consolas" w:hAnsi="Consolas"/>
              </w:rPr>
              <w:t>結果</w:t>
            </w:r>
          </w:p>
          <w:p w14:paraId="3AA86262" w14:textId="77777777" w:rsidR="008F33EB" w:rsidRPr="003355A9" w:rsidRDefault="008F33EB" w:rsidP="008F33EB">
            <w:pPr>
              <w:rPr>
                <w:rFonts w:ascii="Consolas" w:hAnsi="Consolas"/>
              </w:rPr>
            </w:pPr>
          </w:p>
          <w:p w14:paraId="68D32F5A" w14:textId="473BE0B5" w:rsidR="008F33EB" w:rsidRPr="003355A9" w:rsidRDefault="008F33EB" w:rsidP="008F33EB">
            <w:pPr>
              <w:rPr>
                <w:rFonts w:ascii="Consolas" w:hAnsi="Consolas"/>
                <w:color w:val="538135" w:themeColor="accent6" w:themeShade="BF"/>
              </w:rPr>
            </w:pPr>
            <w:r w:rsidRPr="003355A9">
              <w:rPr>
                <w:rFonts w:ascii="Consolas" w:hAnsi="Consolas"/>
                <w:color w:val="538135" w:themeColor="accent6" w:themeShade="BF"/>
              </w:rPr>
              <w:t xml:space="preserve"># </w:t>
            </w:r>
            <w:r>
              <w:rPr>
                <w:rFonts w:ascii="Consolas" w:hAnsi="Consolas" w:hint="eastAsia"/>
                <w:color w:val="538135" w:themeColor="accent6" w:themeShade="BF"/>
              </w:rPr>
              <w:t>函式執行完畢後，會將結果回傳給變數</w:t>
            </w:r>
          </w:p>
          <w:p w14:paraId="74065A37" w14:textId="170071B3" w:rsidR="003355A9" w:rsidRDefault="008F33EB" w:rsidP="008F33EB">
            <w:pPr>
              <w:rPr>
                <w:rFonts w:ascii="Consolas" w:hAnsi="Consolas"/>
              </w:rPr>
            </w:pPr>
            <w:r w:rsidRPr="003355A9">
              <w:rPr>
                <w:rFonts w:ascii="Consolas" w:hAnsi="Consolas"/>
              </w:rPr>
              <w:t>變數</w:t>
            </w:r>
            <w:r w:rsidRPr="003355A9">
              <w:rPr>
                <w:rFonts w:ascii="Consolas" w:hAnsi="Consolas"/>
              </w:rPr>
              <w:t xml:space="preserve"> = </w:t>
            </w:r>
            <w:r w:rsidRPr="003355A9">
              <w:rPr>
                <w:rFonts w:ascii="Consolas" w:hAnsi="Consolas"/>
              </w:rPr>
              <w:t>函式名稱</w:t>
            </w:r>
            <w:r w:rsidRPr="003355A9">
              <w:rPr>
                <w:rFonts w:ascii="Consolas" w:hAnsi="Consolas"/>
                <w:color w:val="FF0000"/>
              </w:rPr>
              <w:t>(</w:t>
            </w:r>
            <w:r w:rsidRPr="008F33EB">
              <w:rPr>
                <w:rFonts w:ascii="Consolas" w:hAnsi="Consolas" w:hint="eastAsia"/>
                <w:color w:val="4472C4" w:themeColor="accent1"/>
              </w:rPr>
              <w:t>變數</w:t>
            </w:r>
            <w:r w:rsidR="00EA00A0">
              <w:rPr>
                <w:rFonts w:ascii="Consolas" w:hAnsi="Consolas" w:hint="eastAsia"/>
                <w:color w:val="4472C4" w:themeColor="accent1"/>
              </w:rPr>
              <w:t>[</w:t>
            </w:r>
            <w:r w:rsidR="00EA00A0">
              <w:rPr>
                <w:rFonts w:ascii="Consolas" w:hAnsi="Consolas"/>
                <w:color w:val="4472C4" w:themeColor="accent1"/>
              </w:rPr>
              <w:t>,</w:t>
            </w:r>
            <w:r w:rsidR="00EA00A0">
              <w:rPr>
                <w:rFonts w:ascii="Consolas" w:hAnsi="Consolas" w:hint="eastAsia"/>
                <w:color w:val="4472C4" w:themeColor="accent1"/>
              </w:rPr>
              <w:t>變數</w:t>
            </w:r>
            <w:r w:rsidR="00EA00A0">
              <w:rPr>
                <w:rFonts w:ascii="Consolas" w:hAnsi="Consolas" w:hint="eastAsia"/>
                <w:color w:val="4472C4" w:themeColor="accent1"/>
              </w:rPr>
              <w:t>2</w:t>
            </w:r>
            <w:r w:rsidR="00EA00A0">
              <w:rPr>
                <w:rFonts w:ascii="Consolas" w:hAnsi="Consolas"/>
                <w:color w:val="4472C4" w:themeColor="accent1"/>
              </w:rPr>
              <w:t>,…]</w:t>
            </w:r>
            <w:r w:rsidRPr="003355A9">
              <w:rPr>
                <w:rFonts w:ascii="Consolas" w:hAnsi="Consolas"/>
                <w:color w:val="FF0000"/>
              </w:rPr>
              <w:t>)</w:t>
            </w:r>
          </w:p>
        </w:tc>
      </w:tr>
    </w:tbl>
    <w:p w14:paraId="0096905D" w14:textId="2B13BBC1" w:rsidR="003B03E4" w:rsidRDefault="003B03E4" w:rsidP="00E03002">
      <w:pPr>
        <w:rPr>
          <w:rFonts w:ascii="Consolas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B57B6" w14:paraId="38FDE661" w14:textId="77777777" w:rsidTr="000B57B6">
        <w:tc>
          <w:tcPr>
            <w:tcW w:w="8296" w:type="dxa"/>
          </w:tcPr>
          <w:p w14:paraId="40B9F522" w14:textId="3F007E84" w:rsidR="000B57B6" w:rsidRDefault="000B57B6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5</w:t>
            </w:r>
            <w:r>
              <w:rPr>
                <w:rFonts w:ascii="Consolas" w:hAnsi="Consolas"/>
              </w:rPr>
              <w:t>-1.py</w:t>
            </w:r>
          </w:p>
        </w:tc>
      </w:tr>
      <w:tr w:rsidR="000B57B6" w14:paraId="4F49F00B" w14:textId="77777777" w:rsidTr="000B57B6">
        <w:tc>
          <w:tcPr>
            <w:tcW w:w="8296" w:type="dxa"/>
          </w:tcPr>
          <w:p w14:paraId="75FB392A" w14:textId="48C57CEB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  <w:r w:rsidRPr="000B57B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回傳</w:t>
            </w:r>
            <w:r w:rsidRPr="000B57B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0B57B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值</w:t>
            </w:r>
            <w:r w:rsidRPr="000B57B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1CCF61F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0B57B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函式</w:t>
            </w:r>
          </w:p>
          <w:p w14:paraId="6F0AD275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0B57B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B57B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ow_</w:t>
            </w:r>
            <w:proofErr w:type="gramStart"/>
            <w:r w:rsidRPr="000B57B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ame</w:t>
            </w:r>
            <w:r w:rsidRPr="000B57B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B57B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0D38D27C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B57B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B57B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B57B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oraemon"</w:t>
            </w:r>
            <w:r w:rsidRPr="000B57B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7EF9BD0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E396051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B57B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1A30D088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ow_</w:t>
            </w:r>
            <w:proofErr w:type="gramStart"/>
            <w:r w:rsidRPr="000B57B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ame</w:t>
            </w:r>
            <w:r w:rsidRPr="000B57B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B57B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DBCA15C" w14:textId="77777777" w:rsidR="000B57B6" w:rsidRPr="000B57B6" w:rsidRDefault="000B57B6" w:rsidP="000B57B6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645D6B75" w14:textId="322ECEEF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  <w:r w:rsidRPr="000B57B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傳</w:t>
            </w:r>
            <w:r w:rsidRPr="000B57B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0B57B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值</w:t>
            </w:r>
            <w:r w:rsidRPr="000B57B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EF04A7B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B57B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函式</w:t>
            </w:r>
          </w:p>
          <w:p w14:paraId="13664EDE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0B57B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B57B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</w:t>
            </w:r>
            <w:proofErr w:type="gramStart"/>
            <w:r w:rsidRPr="000B57B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ame</w:t>
            </w:r>
            <w:r w:rsidRPr="000B57B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B57B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56EC49A1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B57B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0B57B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B57B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oraemon"</w:t>
            </w:r>
          </w:p>
          <w:p w14:paraId="41D17B0E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B57B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0B57B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B57B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</w:p>
          <w:p w14:paraId="1C6AB290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B57B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B57B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寫成</w:t>
            </w:r>
            <w:r w:rsidRPr="000B57B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turn "Doraemon"</w:t>
            </w:r>
          </w:p>
          <w:p w14:paraId="4450F60F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70FC7CAE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B57B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21481A3F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0B57B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B57B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</w:t>
            </w:r>
            <w:proofErr w:type="gramStart"/>
            <w:r w:rsidRPr="000B57B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ame</w:t>
            </w:r>
            <w:r w:rsidRPr="000B57B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B57B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623A040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FC7AE62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B57B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回傳結果</w:t>
            </w:r>
          </w:p>
          <w:p w14:paraId="2A79DE76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B57B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B57B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0B57B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0582E42" w14:textId="77777777" w:rsidR="000B57B6" w:rsidRPr="000B57B6" w:rsidRDefault="000B57B6" w:rsidP="000B57B6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71F36833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  <w:r w:rsidRPr="000B57B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傳遞變數</w:t>
            </w:r>
            <w:r w:rsidRPr="000B57B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1F15EA5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3C8ABFE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B57B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函式</w:t>
            </w:r>
          </w:p>
          <w:p w14:paraId="047B1721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0B57B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B57B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greeting</w:t>
            </w:r>
            <w:r w:rsidRPr="000B57B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B57B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0B57B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0132F707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B57B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0B57B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B57B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, "</w:t>
            </w:r>
            <w:r w:rsidRPr="000B57B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0B57B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</w:p>
          <w:p w14:paraId="1B3B7733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358A716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B57B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0B0EC7E1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0B57B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B57B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greeting</w:t>
            </w:r>
            <w:r w:rsidRPr="000B57B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B57B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0B57B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16CC78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2AEE73D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B57B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回傳結果</w:t>
            </w:r>
          </w:p>
          <w:p w14:paraId="7F7BE695" w14:textId="40D7CF0C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B57B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B57B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0B57B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39812C1C" w14:textId="77777777" w:rsidR="000B57B6" w:rsidRPr="001D48C6" w:rsidRDefault="000B57B6" w:rsidP="00E03002">
      <w:pPr>
        <w:rPr>
          <w:rFonts w:ascii="Consolas" w:hAnsi="Consolas"/>
        </w:rPr>
      </w:pPr>
    </w:p>
    <w:p w14:paraId="3221B830" w14:textId="2B2CDEF5" w:rsidR="005239A3" w:rsidRPr="008F46E2" w:rsidRDefault="005239A3" w:rsidP="00781134">
      <w:pPr>
        <w:pStyle w:val="2"/>
        <w:rPr>
          <w:rFonts w:ascii="Consolas" w:hAnsi="Consolas"/>
        </w:rPr>
      </w:pPr>
      <w:bookmarkStart w:id="45" w:name="_Toc130300481"/>
      <w:r w:rsidRPr="008F46E2">
        <w:rPr>
          <w:rFonts w:ascii="Consolas" w:hAnsi="Consolas" w:hint="eastAsia"/>
        </w:rPr>
        <w:lastRenderedPageBreak/>
        <w:t>區域變數與全域變數</w:t>
      </w:r>
      <w:bookmarkEnd w:id="45"/>
    </w:p>
    <w:p w14:paraId="0F31D69D" w14:textId="4493B0CB" w:rsidR="00A85FD9" w:rsidRDefault="00A85FD9" w:rsidP="00A85FD9">
      <w:pPr>
        <w:pStyle w:val="a9"/>
        <w:numPr>
          <w:ilvl w:val="0"/>
          <w:numId w:val="17"/>
        </w:numPr>
        <w:ind w:leftChars="0"/>
        <w:rPr>
          <w:rFonts w:ascii="Consolas" w:hAnsi="Consolas"/>
        </w:rPr>
      </w:pPr>
      <w:r>
        <w:rPr>
          <w:rFonts w:ascii="Consolas" w:hAnsi="Consolas" w:hint="eastAsia"/>
        </w:rPr>
        <w:t>當程式區塊</w:t>
      </w: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 xml:space="preserve">(block) </w:t>
      </w:r>
      <w:r>
        <w:rPr>
          <w:rFonts w:ascii="Consolas" w:hAnsi="Consolas" w:hint="eastAsia"/>
        </w:rPr>
        <w:t>內外都有相同的變數名稱：</w:t>
      </w:r>
    </w:p>
    <w:p w14:paraId="4611477F" w14:textId="70F22E77" w:rsidR="00A85FD9" w:rsidRDefault="00A85FD9" w:rsidP="00A85FD9">
      <w:pPr>
        <w:pStyle w:val="a9"/>
        <w:numPr>
          <w:ilvl w:val="1"/>
          <w:numId w:val="17"/>
        </w:numPr>
        <w:ind w:leftChars="0"/>
        <w:rPr>
          <w:rFonts w:ascii="Consolas" w:hAnsi="Consolas"/>
        </w:rPr>
      </w:pPr>
      <w:r>
        <w:rPr>
          <w:rFonts w:ascii="Consolas" w:hAnsi="Consolas" w:hint="eastAsia"/>
        </w:rPr>
        <w:t>程式區塊</w:t>
      </w:r>
      <w:r w:rsidRPr="001B0A03">
        <w:rPr>
          <w:rFonts w:ascii="Consolas" w:hAnsi="Consolas" w:hint="eastAsia"/>
          <w:shd w:val="pct15" w:color="auto" w:fill="FFFFFF"/>
        </w:rPr>
        <w:t>內部</w:t>
      </w:r>
      <w:r>
        <w:rPr>
          <w:rFonts w:ascii="Consolas" w:hAnsi="Consolas" w:hint="eastAsia"/>
        </w:rPr>
        <w:t>的變數，叫作</w:t>
      </w:r>
      <w:r w:rsidRPr="001B0A03">
        <w:rPr>
          <w:rFonts w:ascii="Consolas" w:hAnsi="Consolas" w:hint="eastAsia"/>
          <w:shd w:val="pct15" w:color="auto" w:fill="FFFFFF"/>
        </w:rPr>
        <w:t>區域</w:t>
      </w:r>
      <w:r>
        <w:rPr>
          <w:rFonts w:ascii="Consolas" w:hAnsi="Consolas" w:hint="eastAsia"/>
        </w:rPr>
        <w:t>變數</w:t>
      </w: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>(local variable)</w:t>
      </w:r>
      <w:r>
        <w:rPr>
          <w:rFonts w:ascii="Consolas" w:hAnsi="Consolas" w:hint="eastAsia"/>
        </w:rPr>
        <w:t>。</w:t>
      </w:r>
    </w:p>
    <w:p w14:paraId="71588568" w14:textId="730EE2FB" w:rsidR="00A85FD9" w:rsidRPr="00A85FD9" w:rsidRDefault="00A85FD9" w:rsidP="00A85FD9">
      <w:pPr>
        <w:pStyle w:val="a9"/>
        <w:numPr>
          <w:ilvl w:val="1"/>
          <w:numId w:val="17"/>
        </w:numPr>
        <w:ind w:leftChars="0"/>
        <w:rPr>
          <w:rFonts w:ascii="Consolas" w:hAnsi="Consolas"/>
        </w:rPr>
      </w:pPr>
      <w:r>
        <w:rPr>
          <w:rFonts w:ascii="Consolas" w:hAnsi="Consolas" w:hint="eastAsia"/>
        </w:rPr>
        <w:t>程式區塊</w:t>
      </w:r>
      <w:r w:rsidRPr="001B0A03">
        <w:rPr>
          <w:rFonts w:ascii="Consolas" w:hAnsi="Consolas" w:hint="eastAsia"/>
          <w:shd w:val="pct15" w:color="auto" w:fill="FFFFFF"/>
        </w:rPr>
        <w:t>外部</w:t>
      </w:r>
      <w:r>
        <w:rPr>
          <w:rFonts w:ascii="Consolas" w:hAnsi="Consolas" w:hint="eastAsia"/>
        </w:rPr>
        <w:t>的變數，叫作</w:t>
      </w:r>
      <w:r w:rsidRPr="001B0A03">
        <w:rPr>
          <w:rFonts w:ascii="Consolas" w:hAnsi="Consolas" w:hint="eastAsia"/>
          <w:shd w:val="pct15" w:color="auto" w:fill="FFFFFF"/>
        </w:rPr>
        <w:t>全域</w:t>
      </w:r>
      <w:r>
        <w:rPr>
          <w:rFonts w:ascii="Consolas" w:hAnsi="Consolas" w:hint="eastAsia"/>
        </w:rPr>
        <w:t>變數</w:t>
      </w: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>(global variable)</w:t>
      </w:r>
      <w:r w:rsidR="001B0A03">
        <w:rPr>
          <w:rFonts w:ascii="Consolas" w:hAnsi="Consolas" w:hint="eastAsia"/>
        </w:rPr>
        <w:t>，有些</w:t>
      </w:r>
      <w:r w:rsidR="001F170E">
        <w:rPr>
          <w:rFonts w:ascii="Consolas" w:hAnsi="Consolas" w:hint="eastAsia"/>
        </w:rPr>
        <w:t>情境下，</w:t>
      </w:r>
      <w:r w:rsidR="001B0A03">
        <w:rPr>
          <w:rFonts w:ascii="Consolas" w:hAnsi="Consolas" w:hint="eastAsia"/>
        </w:rPr>
        <w:t>會稱為</w:t>
      </w:r>
      <w:r w:rsidR="001B0A03" w:rsidRPr="00292DE5">
        <w:rPr>
          <w:rFonts w:ascii="Consolas" w:hAnsi="Consolas" w:hint="eastAsia"/>
          <w:u w:val="single"/>
        </w:rPr>
        <w:t>外部變數</w:t>
      </w:r>
      <w:r>
        <w:rPr>
          <w:rFonts w:ascii="Consolas" w:hAnsi="Consolas" w:hint="eastAsia"/>
        </w:rPr>
        <w:t>。</w:t>
      </w:r>
    </w:p>
    <w:p w14:paraId="7A43AB14" w14:textId="7DD81E2F" w:rsidR="00A85FD9" w:rsidRPr="00A85FD9" w:rsidRDefault="009C3872" w:rsidP="00A85FD9">
      <w:pPr>
        <w:pStyle w:val="a9"/>
        <w:numPr>
          <w:ilvl w:val="0"/>
          <w:numId w:val="17"/>
        </w:numPr>
        <w:ind w:leftChars="0"/>
        <w:rPr>
          <w:rFonts w:ascii="Consolas" w:hAnsi="Consolas"/>
        </w:rPr>
      </w:pPr>
      <w:r w:rsidRPr="00A85FD9">
        <w:rPr>
          <w:rFonts w:ascii="Consolas" w:hAnsi="Consolas" w:hint="eastAsia"/>
        </w:rPr>
        <w:t>想在</w:t>
      </w:r>
      <w:r w:rsidRPr="001B0A03">
        <w:rPr>
          <w:rFonts w:ascii="Consolas" w:hAnsi="Consolas" w:hint="eastAsia"/>
          <w:u w:val="single"/>
        </w:rPr>
        <w:t>函式內部使用、修改外部變數的值</w:t>
      </w:r>
      <w:r w:rsidRPr="00A85FD9">
        <w:rPr>
          <w:rFonts w:ascii="Consolas" w:hAnsi="Consolas" w:hint="eastAsia"/>
        </w:rPr>
        <w:t>，必須在變數前加上</w:t>
      </w:r>
      <w:r w:rsidRPr="00A85FD9">
        <w:rPr>
          <w:rFonts w:ascii="Consolas" w:hAnsi="Consolas" w:hint="eastAsia"/>
        </w:rPr>
        <w:t xml:space="preserve"> </w:t>
      </w:r>
      <w:r w:rsidRPr="00A85FD9">
        <w:rPr>
          <w:rFonts w:ascii="Consolas" w:hAnsi="Consolas" w:hint="eastAsia"/>
          <w:shd w:val="pct15" w:color="auto" w:fill="FFFFFF"/>
        </w:rPr>
        <w:t>global</w:t>
      </w:r>
      <w:r w:rsidRPr="00A85FD9">
        <w:rPr>
          <w:rFonts w:ascii="Consolas" w:hAnsi="Consolas" w:hint="eastAsia"/>
        </w:rPr>
        <w:t xml:space="preserve"> </w:t>
      </w:r>
      <w:r w:rsidRPr="00A85FD9">
        <w:rPr>
          <w:rFonts w:ascii="Consolas" w:hAnsi="Consolas" w:hint="eastAsia"/>
        </w:rPr>
        <w:t>關鍵字</w:t>
      </w:r>
      <w:r w:rsidR="00A85FD9" w:rsidRPr="00A85FD9">
        <w:rPr>
          <w:rFonts w:ascii="Consolas" w:hAnsi="Consolas" w:hint="eastAsia"/>
        </w:rPr>
        <w:t>。</w:t>
      </w:r>
    </w:p>
    <w:p w14:paraId="7372260F" w14:textId="55B91AEA" w:rsidR="003B03E4" w:rsidRPr="00A85FD9" w:rsidRDefault="009C3872" w:rsidP="00A85FD9">
      <w:pPr>
        <w:pStyle w:val="a9"/>
        <w:numPr>
          <w:ilvl w:val="0"/>
          <w:numId w:val="17"/>
        </w:numPr>
        <w:ind w:leftChars="0"/>
        <w:rPr>
          <w:rFonts w:ascii="Consolas" w:hAnsi="Consolas"/>
        </w:rPr>
      </w:pPr>
      <w:r w:rsidRPr="00A85FD9">
        <w:rPr>
          <w:rFonts w:ascii="Consolas" w:hAnsi="Consolas" w:hint="eastAsia"/>
        </w:rPr>
        <w:t>不能在加上</w:t>
      </w:r>
      <w:r w:rsidRPr="00A85FD9">
        <w:rPr>
          <w:rFonts w:ascii="Consolas" w:hAnsi="Consolas" w:hint="eastAsia"/>
        </w:rPr>
        <w:t xml:space="preserve"> global </w:t>
      </w:r>
      <w:r w:rsidRPr="00A85FD9">
        <w:rPr>
          <w:rFonts w:ascii="Consolas" w:hAnsi="Consolas" w:hint="eastAsia"/>
        </w:rPr>
        <w:t>的時候進行變數初始化。</w:t>
      </w:r>
    </w:p>
    <w:p w14:paraId="403B812E" w14:textId="45D79255" w:rsidR="009C3872" w:rsidRDefault="009C3872" w:rsidP="009C3872">
      <w:pPr>
        <w:rPr>
          <w:rFonts w:ascii="Consolas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9C3872" w14:paraId="104AABDA" w14:textId="77777777" w:rsidTr="009C3872">
        <w:tc>
          <w:tcPr>
            <w:tcW w:w="4148" w:type="dxa"/>
          </w:tcPr>
          <w:p w14:paraId="0DB8FAD9" w14:textId="5F867FFE" w:rsidR="009C3872" w:rsidRDefault="00647790" w:rsidP="009C387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區域變數無法修改全域變數</w:t>
            </w:r>
          </w:p>
        </w:tc>
        <w:tc>
          <w:tcPr>
            <w:tcW w:w="4148" w:type="dxa"/>
          </w:tcPr>
          <w:p w14:paraId="0C7C1BFF" w14:textId="0650735F" w:rsidR="009C3872" w:rsidRDefault="00647790" w:rsidP="009C387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區域變數可以修改全域變數</w:t>
            </w:r>
          </w:p>
        </w:tc>
      </w:tr>
      <w:tr w:rsidR="009C3872" w14:paraId="2F650D47" w14:textId="77777777" w:rsidTr="009C3872">
        <w:tc>
          <w:tcPr>
            <w:tcW w:w="4148" w:type="dxa"/>
          </w:tcPr>
          <w:p w14:paraId="09FD5721" w14:textId="77777777" w:rsidR="009C3872" w:rsidRPr="00E16ACE" w:rsidRDefault="009C3872" w:rsidP="009C3872">
            <w:pPr>
              <w:rPr>
                <w:rFonts w:ascii="Consolas" w:hAnsi="Consolas"/>
                <w:color w:val="538135" w:themeColor="accent6" w:themeShade="BF"/>
              </w:rPr>
            </w:pPr>
            <w:r w:rsidRPr="00E16ACE">
              <w:rPr>
                <w:rFonts w:ascii="Consolas" w:hAnsi="Consolas"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ascii="Consolas" w:hAnsi="Consolas" w:hint="eastAsia"/>
                <w:color w:val="538135" w:themeColor="accent6" w:themeShade="BF"/>
              </w:rPr>
              <w:t>全域變數</w:t>
            </w:r>
          </w:p>
          <w:p w14:paraId="57045405" w14:textId="77777777" w:rsidR="009C3872" w:rsidRPr="009C3872" w:rsidRDefault="009C3872" w:rsidP="009C3872">
            <w:pPr>
              <w:rPr>
                <w:rFonts w:ascii="Consolas" w:hAnsi="Consolas"/>
              </w:rPr>
            </w:pPr>
            <w:r w:rsidRPr="00B84B36">
              <w:rPr>
                <w:rFonts w:ascii="Consolas" w:hAnsi="Consolas"/>
                <w:shd w:val="pct15" w:color="auto" w:fill="FFFFFF"/>
              </w:rPr>
              <w:t>name</w:t>
            </w:r>
            <w:r w:rsidRPr="009C3872">
              <w:rPr>
                <w:rFonts w:ascii="Consolas" w:hAnsi="Consolas"/>
              </w:rPr>
              <w:t xml:space="preserve"> = 'Bill'</w:t>
            </w:r>
          </w:p>
          <w:p w14:paraId="5C182526" w14:textId="77777777" w:rsidR="009C3872" w:rsidRPr="009C3872" w:rsidRDefault="009C3872" w:rsidP="009C3872">
            <w:pPr>
              <w:rPr>
                <w:rFonts w:ascii="Consolas" w:hAnsi="Consolas"/>
              </w:rPr>
            </w:pPr>
          </w:p>
          <w:p w14:paraId="2555FAC6" w14:textId="77777777" w:rsidR="009C3872" w:rsidRPr="00E16ACE" w:rsidRDefault="009C3872" w:rsidP="009C3872">
            <w:pPr>
              <w:rPr>
                <w:rFonts w:ascii="Consolas" w:hAnsi="Consolas"/>
                <w:color w:val="538135" w:themeColor="accent6" w:themeShade="BF"/>
              </w:rPr>
            </w:pPr>
            <w:r w:rsidRPr="00E16ACE">
              <w:rPr>
                <w:rFonts w:ascii="Consolas" w:hAnsi="Consolas"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ascii="Consolas" w:hAnsi="Consolas" w:hint="eastAsia"/>
                <w:color w:val="538135" w:themeColor="accent6" w:themeShade="BF"/>
              </w:rPr>
              <w:t>定義函式</w:t>
            </w:r>
          </w:p>
          <w:p w14:paraId="6D98EC2D" w14:textId="07185375" w:rsidR="009C3872" w:rsidRPr="009C3872" w:rsidRDefault="009C3872" w:rsidP="009C3872">
            <w:pPr>
              <w:rPr>
                <w:rFonts w:ascii="Consolas" w:hAnsi="Consolas"/>
              </w:rPr>
            </w:pPr>
            <w:r w:rsidRPr="009C3872">
              <w:rPr>
                <w:rFonts w:ascii="Consolas" w:hAnsi="Consolas" w:hint="eastAsia"/>
              </w:rPr>
              <w:t xml:space="preserve">def </w:t>
            </w:r>
            <w:r w:rsidRPr="009C3872">
              <w:rPr>
                <w:rFonts w:ascii="Consolas" w:hAnsi="Consolas" w:hint="eastAsia"/>
              </w:rPr>
              <w:t>函式名稱</w:t>
            </w:r>
            <w:r w:rsidRPr="009C3872">
              <w:rPr>
                <w:rFonts w:ascii="Consolas" w:hAnsi="Consolas" w:hint="eastAsia"/>
              </w:rPr>
              <w:t>():</w:t>
            </w:r>
          </w:p>
          <w:p w14:paraId="1EA97D1A" w14:textId="77777777" w:rsidR="009C3872" w:rsidRPr="009C3872" w:rsidRDefault="009C3872" w:rsidP="009C3872">
            <w:pPr>
              <w:rPr>
                <w:rFonts w:ascii="Consolas" w:hAnsi="Consolas"/>
              </w:rPr>
            </w:pPr>
            <w:r w:rsidRPr="009C3872">
              <w:rPr>
                <w:rFonts w:ascii="Consolas" w:hAnsi="Consolas" w:hint="eastAsia"/>
              </w:rPr>
              <w:t xml:space="preserve">   </w:t>
            </w:r>
            <w:r w:rsidRPr="00E16ACE">
              <w:rPr>
                <w:rFonts w:ascii="Consolas" w:hAnsi="Consolas" w:hint="eastAsia"/>
                <w:color w:val="538135" w:themeColor="accent6" w:themeShade="BF"/>
              </w:rPr>
              <w:t xml:space="preserve"> # </w:t>
            </w:r>
            <w:r w:rsidRPr="00E16ACE">
              <w:rPr>
                <w:rFonts w:ascii="Consolas" w:hAnsi="Consolas" w:hint="eastAsia"/>
                <w:color w:val="538135" w:themeColor="accent6" w:themeShade="BF"/>
              </w:rPr>
              <w:t>區域變數</w:t>
            </w:r>
          </w:p>
          <w:p w14:paraId="67310092" w14:textId="77777777" w:rsidR="009C3872" w:rsidRPr="009C3872" w:rsidRDefault="009C3872" w:rsidP="009C3872">
            <w:pPr>
              <w:rPr>
                <w:rFonts w:ascii="Consolas" w:hAnsi="Consolas"/>
              </w:rPr>
            </w:pPr>
            <w:r w:rsidRPr="009C3872">
              <w:rPr>
                <w:rFonts w:ascii="Consolas" w:hAnsi="Consolas"/>
              </w:rPr>
              <w:tab/>
            </w:r>
            <w:r w:rsidRPr="00B84B36">
              <w:rPr>
                <w:rFonts w:ascii="Consolas" w:hAnsi="Consolas"/>
                <w:shd w:val="pct15" w:color="auto" w:fill="FFFFFF"/>
              </w:rPr>
              <w:t>name</w:t>
            </w:r>
            <w:r w:rsidRPr="009C3872">
              <w:rPr>
                <w:rFonts w:ascii="Consolas" w:hAnsi="Consolas"/>
              </w:rPr>
              <w:t xml:space="preserve"> = 'Doraemon'</w:t>
            </w:r>
          </w:p>
          <w:p w14:paraId="5DEFCEBC" w14:textId="77777777" w:rsidR="009C3872" w:rsidRPr="009C3872" w:rsidRDefault="009C3872" w:rsidP="009C3872">
            <w:pPr>
              <w:rPr>
                <w:rFonts w:ascii="Consolas" w:hAnsi="Consolas"/>
              </w:rPr>
            </w:pPr>
          </w:p>
          <w:p w14:paraId="53DAD923" w14:textId="77777777" w:rsidR="009C3872" w:rsidRPr="00E16ACE" w:rsidRDefault="009C3872" w:rsidP="009C3872">
            <w:pPr>
              <w:rPr>
                <w:rFonts w:ascii="Consolas" w:hAnsi="Consolas"/>
                <w:color w:val="538135" w:themeColor="accent6" w:themeShade="BF"/>
              </w:rPr>
            </w:pPr>
            <w:r w:rsidRPr="00E16ACE">
              <w:rPr>
                <w:rFonts w:ascii="Consolas" w:hAnsi="Consolas"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ascii="Consolas" w:hAnsi="Consolas" w:hint="eastAsia"/>
                <w:color w:val="538135" w:themeColor="accent6" w:themeShade="BF"/>
              </w:rPr>
              <w:t>執行函式</w:t>
            </w:r>
          </w:p>
          <w:p w14:paraId="0DC90190" w14:textId="77777777" w:rsidR="009C3872" w:rsidRPr="009C3872" w:rsidRDefault="009C3872" w:rsidP="009C3872">
            <w:pPr>
              <w:rPr>
                <w:rFonts w:ascii="Consolas" w:hAnsi="Consolas"/>
              </w:rPr>
            </w:pPr>
            <w:r w:rsidRPr="009C3872">
              <w:rPr>
                <w:rFonts w:ascii="Consolas" w:hAnsi="Consolas" w:hint="eastAsia"/>
              </w:rPr>
              <w:t>函式名稱</w:t>
            </w:r>
            <w:r w:rsidRPr="009C3872">
              <w:rPr>
                <w:rFonts w:ascii="Consolas" w:hAnsi="Consolas" w:hint="eastAsia"/>
              </w:rPr>
              <w:t>()</w:t>
            </w:r>
          </w:p>
          <w:p w14:paraId="734DAFBA" w14:textId="77777777" w:rsidR="009C3872" w:rsidRPr="009C3872" w:rsidRDefault="009C3872" w:rsidP="009C3872">
            <w:pPr>
              <w:rPr>
                <w:rFonts w:ascii="Consolas" w:hAnsi="Consolas"/>
              </w:rPr>
            </w:pPr>
          </w:p>
          <w:p w14:paraId="065B582D" w14:textId="77777777" w:rsidR="009C3872" w:rsidRPr="00E16ACE" w:rsidRDefault="009C3872" w:rsidP="009C3872">
            <w:pPr>
              <w:rPr>
                <w:rFonts w:ascii="Consolas" w:hAnsi="Consolas"/>
                <w:color w:val="538135" w:themeColor="accent6" w:themeShade="BF"/>
              </w:rPr>
            </w:pPr>
            <w:r w:rsidRPr="00E16ACE">
              <w:rPr>
                <w:rFonts w:ascii="Consolas" w:hAnsi="Consolas"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ascii="Consolas" w:hAnsi="Consolas" w:hint="eastAsia"/>
                <w:color w:val="538135" w:themeColor="accent6" w:themeShade="BF"/>
              </w:rPr>
              <w:t>輸出</w:t>
            </w:r>
            <w:r w:rsidRPr="00E16ACE">
              <w:rPr>
                <w:rFonts w:ascii="Consolas" w:hAnsi="Consolas" w:hint="eastAsia"/>
                <w:color w:val="538135" w:themeColor="accent6" w:themeShade="BF"/>
              </w:rPr>
              <w:t xml:space="preserve"> name</w:t>
            </w:r>
          </w:p>
          <w:p w14:paraId="1BAF961A" w14:textId="79527582" w:rsidR="009C3872" w:rsidRDefault="009C3872" w:rsidP="009C3872">
            <w:pPr>
              <w:rPr>
                <w:rFonts w:ascii="Consolas" w:hAnsi="Consolas"/>
              </w:rPr>
            </w:pPr>
            <w:r w:rsidRPr="009C3872">
              <w:rPr>
                <w:rFonts w:ascii="Consolas" w:hAnsi="Consolas" w:hint="eastAsia"/>
              </w:rPr>
              <w:t>print(</w:t>
            </w:r>
            <w:r w:rsidRPr="00B84B36">
              <w:rPr>
                <w:rFonts w:ascii="Consolas" w:hAnsi="Consolas" w:hint="eastAsia"/>
                <w:shd w:val="pct15" w:color="auto" w:fill="FFFFFF"/>
              </w:rPr>
              <w:t>name</w:t>
            </w:r>
            <w:r w:rsidRPr="009C3872">
              <w:rPr>
                <w:rFonts w:ascii="Consolas" w:hAnsi="Consolas" w:hint="eastAsia"/>
              </w:rPr>
              <w:t xml:space="preserve">) # </w:t>
            </w:r>
            <w:r w:rsidRPr="009C3872">
              <w:rPr>
                <w:rFonts w:ascii="Consolas" w:hAnsi="Consolas" w:hint="eastAsia"/>
              </w:rPr>
              <w:t>輸出</w:t>
            </w:r>
            <w:r w:rsidRPr="009C3872">
              <w:rPr>
                <w:rFonts w:ascii="Consolas" w:hAnsi="Consolas" w:hint="eastAsia"/>
              </w:rPr>
              <w:t xml:space="preserve"> Doraemon</w:t>
            </w:r>
          </w:p>
        </w:tc>
        <w:tc>
          <w:tcPr>
            <w:tcW w:w="4148" w:type="dxa"/>
          </w:tcPr>
          <w:p w14:paraId="103BC1DB" w14:textId="77777777" w:rsidR="009C3872" w:rsidRPr="00E16ACE" w:rsidRDefault="009C3872" w:rsidP="009C3872">
            <w:pPr>
              <w:rPr>
                <w:rFonts w:ascii="Consolas" w:hAnsi="Consolas"/>
                <w:color w:val="538135" w:themeColor="accent6" w:themeShade="BF"/>
              </w:rPr>
            </w:pPr>
            <w:r w:rsidRPr="00E16ACE">
              <w:rPr>
                <w:rFonts w:ascii="Consolas" w:hAnsi="Consolas"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ascii="Consolas" w:hAnsi="Consolas" w:hint="eastAsia"/>
                <w:color w:val="538135" w:themeColor="accent6" w:themeShade="BF"/>
              </w:rPr>
              <w:t>全域變數</w:t>
            </w:r>
          </w:p>
          <w:p w14:paraId="5F88B01F" w14:textId="77777777" w:rsidR="009C3872" w:rsidRPr="009C3872" w:rsidRDefault="009C3872" w:rsidP="009C3872">
            <w:pPr>
              <w:rPr>
                <w:rFonts w:ascii="Consolas" w:hAnsi="Consolas"/>
              </w:rPr>
            </w:pPr>
            <w:r w:rsidRPr="00B84B36">
              <w:rPr>
                <w:rFonts w:ascii="Consolas" w:hAnsi="Consolas"/>
                <w:shd w:val="pct15" w:color="auto" w:fill="FFFFFF"/>
              </w:rPr>
              <w:t>name</w:t>
            </w:r>
            <w:r w:rsidRPr="009C3872">
              <w:rPr>
                <w:rFonts w:ascii="Consolas" w:hAnsi="Consolas"/>
              </w:rPr>
              <w:t xml:space="preserve"> = 'Bill'</w:t>
            </w:r>
          </w:p>
          <w:p w14:paraId="19D96CA1" w14:textId="77777777" w:rsidR="009C3872" w:rsidRPr="009C3872" w:rsidRDefault="009C3872" w:rsidP="009C3872">
            <w:pPr>
              <w:rPr>
                <w:rFonts w:ascii="Consolas" w:hAnsi="Consolas"/>
              </w:rPr>
            </w:pPr>
          </w:p>
          <w:p w14:paraId="45292E63" w14:textId="77777777" w:rsidR="009C3872" w:rsidRPr="00E16ACE" w:rsidRDefault="009C3872" w:rsidP="009C3872">
            <w:pPr>
              <w:rPr>
                <w:rFonts w:ascii="Consolas" w:hAnsi="Consolas"/>
                <w:color w:val="538135" w:themeColor="accent6" w:themeShade="BF"/>
              </w:rPr>
            </w:pPr>
            <w:r w:rsidRPr="00E16ACE">
              <w:rPr>
                <w:rFonts w:ascii="Consolas" w:hAnsi="Consolas"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ascii="Consolas" w:hAnsi="Consolas" w:hint="eastAsia"/>
                <w:color w:val="538135" w:themeColor="accent6" w:themeShade="BF"/>
              </w:rPr>
              <w:t>定義函式</w:t>
            </w:r>
          </w:p>
          <w:p w14:paraId="57E553E5" w14:textId="77777777" w:rsidR="009C3872" w:rsidRPr="009C3872" w:rsidRDefault="009C3872" w:rsidP="009C3872">
            <w:pPr>
              <w:rPr>
                <w:rFonts w:ascii="Consolas" w:hAnsi="Consolas"/>
              </w:rPr>
            </w:pPr>
            <w:r w:rsidRPr="009C3872">
              <w:rPr>
                <w:rFonts w:ascii="Consolas" w:hAnsi="Consolas" w:hint="eastAsia"/>
              </w:rPr>
              <w:t xml:space="preserve">def </w:t>
            </w:r>
            <w:r w:rsidRPr="009C3872">
              <w:rPr>
                <w:rFonts w:ascii="Consolas" w:hAnsi="Consolas" w:hint="eastAsia"/>
              </w:rPr>
              <w:t>函式名稱</w:t>
            </w:r>
            <w:r w:rsidRPr="009C3872">
              <w:rPr>
                <w:rFonts w:ascii="Consolas" w:hAnsi="Consolas" w:hint="eastAsia"/>
              </w:rPr>
              <w:t>():</w:t>
            </w:r>
          </w:p>
          <w:p w14:paraId="56AD9653" w14:textId="77777777" w:rsidR="009C3872" w:rsidRPr="00E16ACE" w:rsidRDefault="009C3872" w:rsidP="009C3872">
            <w:pPr>
              <w:rPr>
                <w:rFonts w:ascii="Consolas" w:hAnsi="Consolas"/>
                <w:color w:val="538135" w:themeColor="accent6" w:themeShade="BF"/>
              </w:rPr>
            </w:pPr>
            <w:r w:rsidRPr="009C3872">
              <w:rPr>
                <w:rFonts w:ascii="Consolas" w:hAnsi="Consolas" w:hint="eastAsia"/>
              </w:rPr>
              <w:t xml:space="preserve">    </w:t>
            </w:r>
            <w:r w:rsidRPr="00E16ACE">
              <w:rPr>
                <w:rFonts w:ascii="Consolas" w:hAnsi="Consolas"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ascii="Consolas" w:hAnsi="Consolas" w:hint="eastAsia"/>
                <w:color w:val="538135" w:themeColor="accent6" w:themeShade="BF"/>
              </w:rPr>
              <w:t>使用</w:t>
            </w:r>
            <w:r w:rsidRPr="00E16ACE">
              <w:rPr>
                <w:rFonts w:ascii="Consolas" w:hAnsi="Consolas" w:hint="eastAsia"/>
                <w:color w:val="538135" w:themeColor="accent6" w:themeShade="BF"/>
              </w:rPr>
              <w:t xml:space="preserve"> global </w:t>
            </w:r>
            <w:r w:rsidRPr="00E16ACE">
              <w:rPr>
                <w:rFonts w:ascii="Consolas" w:hAnsi="Consolas" w:hint="eastAsia"/>
                <w:color w:val="538135" w:themeColor="accent6" w:themeShade="BF"/>
              </w:rPr>
              <w:t>關鍵字，</w:t>
            </w:r>
          </w:p>
          <w:p w14:paraId="13D0606B" w14:textId="6156B6BF" w:rsidR="009C3872" w:rsidRPr="00E16ACE" w:rsidRDefault="009C3872" w:rsidP="009C3872">
            <w:pPr>
              <w:ind w:firstLineChars="300" w:firstLine="720"/>
              <w:rPr>
                <w:rFonts w:ascii="Consolas" w:hAnsi="Consolas"/>
                <w:color w:val="538135" w:themeColor="accent6" w:themeShade="BF"/>
              </w:rPr>
            </w:pPr>
            <w:proofErr w:type="gramStart"/>
            <w:r w:rsidRPr="00E16ACE">
              <w:rPr>
                <w:rFonts w:ascii="Consolas" w:hAnsi="Consolas" w:hint="eastAsia"/>
                <w:color w:val="538135" w:themeColor="accent6" w:themeShade="BF"/>
              </w:rPr>
              <w:t>讓函式可以取存全</w:t>
            </w:r>
            <w:proofErr w:type="gramEnd"/>
            <w:r w:rsidRPr="00E16ACE">
              <w:rPr>
                <w:rFonts w:ascii="Consolas" w:hAnsi="Consolas" w:hint="eastAsia"/>
                <w:color w:val="538135" w:themeColor="accent6" w:themeShade="BF"/>
              </w:rPr>
              <w:t>域變數的值</w:t>
            </w:r>
          </w:p>
          <w:p w14:paraId="3C0FB5C0" w14:textId="77777777" w:rsidR="009C3872" w:rsidRPr="009C3872" w:rsidRDefault="009C3872" w:rsidP="009C3872">
            <w:pPr>
              <w:rPr>
                <w:rFonts w:ascii="Consolas" w:hAnsi="Consolas"/>
              </w:rPr>
            </w:pPr>
            <w:r w:rsidRPr="009C3872">
              <w:rPr>
                <w:rFonts w:ascii="Consolas" w:hAnsi="Consolas"/>
              </w:rPr>
              <w:t xml:space="preserve">    </w:t>
            </w:r>
            <w:r w:rsidRPr="00E16ACE">
              <w:rPr>
                <w:rFonts w:ascii="Consolas" w:hAnsi="Consolas"/>
                <w:color w:val="FF0000"/>
              </w:rPr>
              <w:t>global</w:t>
            </w:r>
            <w:r w:rsidRPr="009C3872">
              <w:rPr>
                <w:rFonts w:ascii="Consolas" w:hAnsi="Consolas"/>
              </w:rPr>
              <w:t xml:space="preserve"> </w:t>
            </w:r>
            <w:r w:rsidRPr="00B84B36">
              <w:rPr>
                <w:rFonts w:ascii="Consolas" w:hAnsi="Consolas"/>
                <w:shd w:val="pct15" w:color="auto" w:fill="FFFFFF"/>
              </w:rPr>
              <w:t>name</w:t>
            </w:r>
          </w:p>
          <w:p w14:paraId="41BC482A" w14:textId="77777777" w:rsidR="009C3872" w:rsidRPr="009C3872" w:rsidRDefault="009C3872" w:rsidP="009C3872">
            <w:pPr>
              <w:rPr>
                <w:rFonts w:ascii="Consolas" w:hAnsi="Consolas"/>
              </w:rPr>
            </w:pPr>
          </w:p>
          <w:p w14:paraId="6F293CAF" w14:textId="77777777" w:rsidR="009C3872" w:rsidRPr="009C3872" w:rsidRDefault="009C3872" w:rsidP="009C3872">
            <w:pPr>
              <w:rPr>
                <w:rFonts w:ascii="Consolas" w:hAnsi="Consolas"/>
              </w:rPr>
            </w:pPr>
            <w:r w:rsidRPr="009C3872">
              <w:rPr>
                <w:rFonts w:ascii="Consolas" w:hAnsi="Consolas" w:hint="eastAsia"/>
              </w:rPr>
              <w:t xml:space="preserve">    </w:t>
            </w:r>
            <w:r w:rsidRPr="00E16ACE">
              <w:rPr>
                <w:rFonts w:ascii="Consolas" w:hAnsi="Consolas"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ascii="Consolas" w:hAnsi="Consolas" w:hint="eastAsia"/>
                <w:color w:val="538135" w:themeColor="accent6" w:themeShade="BF"/>
              </w:rPr>
              <w:t>區域變數</w:t>
            </w:r>
          </w:p>
          <w:p w14:paraId="1C0A0614" w14:textId="77777777" w:rsidR="009C3872" w:rsidRPr="009C3872" w:rsidRDefault="009C3872" w:rsidP="009C3872">
            <w:pPr>
              <w:rPr>
                <w:rFonts w:ascii="Consolas" w:hAnsi="Consolas"/>
              </w:rPr>
            </w:pPr>
            <w:r w:rsidRPr="009C3872">
              <w:rPr>
                <w:rFonts w:ascii="Consolas" w:hAnsi="Consolas"/>
              </w:rPr>
              <w:tab/>
            </w:r>
            <w:r w:rsidRPr="00B84B36">
              <w:rPr>
                <w:rFonts w:ascii="Consolas" w:hAnsi="Consolas"/>
                <w:shd w:val="pct15" w:color="auto" w:fill="FFFFFF"/>
              </w:rPr>
              <w:t>name</w:t>
            </w:r>
            <w:r w:rsidRPr="009C3872">
              <w:rPr>
                <w:rFonts w:ascii="Consolas" w:hAnsi="Consolas"/>
              </w:rPr>
              <w:t xml:space="preserve"> = 'Doraemon'</w:t>
            </w:r>
          </w:p>
          <w:p w14:paraId="4797F486" w14:textId="77777777" w:rsidR="009C3872" w:rsidRPr="009C3872" w:rsidRDefault="009C3872" w:rsidP="009C3872">
            <w:pPr>
              <w:rPr>
                <w:rFonts w:ascii="Consolas" w:hAnsi="Consolas"/>
              </w:rPr>
            </w:pPr>
          </w:p>
          <w:p w14:paraId="2B8C888E" w14:textId="77777777" w:rsidR="009C3872" w:rsidRPr="00E16ACE" w:rsidRDefault="009C3872" w:rsidP="009C3872">
            <w:pPr>
              <w:rPr>
                <w:rFonts w:ascii="Consolas" w:hAnsi="Consolas"/>
                <w:color w:val="538135" w:themeColor="accent6" w:themeShade="BF"/>
              </w:rPr>
            </w:pPr>
            <w:r w:rsidRPr="00E16ACE">
              <w:rPr>
                <w:rFonts w:ascii="Consolas" w:hAnsi="Consolas"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ascii="Consolas" w:hAnsi="Consolas" w:hint="eastAsia"/>
                <w:color w:val="538135" w:themeColor="accent6" w:themeShade="BF"/>
              </w:rPr>
              <w:t>執行函式</w:t>
            </w:r>
          </w:p>
          <w:p w14:paraId="495F7B30" w14:textId="77777777" w:rsidR="009C3872" w:rsidRPr="009C3872" w:rsidRDefault="009C3872" w:rsidP="009C3872">
            <w:pPr>
              <w:rPr>
                <w:rFonts w:ascii="Consolas" w:hAnsi="Consolas"/>
              </w:rPr>
            </w:pPr>
            <w:r w:rsidRPr="009C3872">
              <w:rPr>
                <w:rFonts w:ascii="Consolas" w:hAnsi="Consolas" w:hint="eastAsia"/>
              </w:rPr>
              <w:t>函式名稱</w:t>
            </w:r>
            <w:r w:rsidRPr="009C3872">
              <w:rPr>
                <w:rFonts w:ascii="Consolas" w:hAnsi="Consolas" w:hint="eastAsia"/>
              </w:rPr>
              <w:t>()</w:t>
            </w:r>
          </w:p>
          <w:p w14:paraId="6F05C4D7" w14:textId="77777777" w:rsidR="009C3872" w:rsidRPr="009C3872" w:rsidRDefault="009C3872" w:rsidP="009C3872">
            <w:pPr>
              <w:rPr>
                <w:rFonts w:ascii="Consolas" w:hAnsi="Consolas"/>
              </w:rPr>
            </w:pPr>
          </w:p>
          <w:p w14:paraId="4B5D553B" w14:textId="77777777" w:rsidR="009C3872" w:rsidRPr="00E16ACE" w:rsidRDefault="009C3872" w:rsidP="009C3872">
            <w:pPr>
              <w:rPr>
                <w:rFonts w:ascii="Consolas" w:hAnsi="Consolas"/>
                <w:color w:val="538135" w:themeColor="accent6" w:themeShade="BF"/>
              </w:rPr>
            </w:pPr>
            <w:r w:rsidRPr="00E16ACE">
              <w:rPr>
                <w:rFonts w:ascii="Consolas" w:hAnsi="Consolas"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ascii="Consolas" w:hAnsi="Consolas" w:hint="eastAsia"/>
                <w:color w:val="538135" w:themeColor="accent6" w:themeShade="BF"/>
              </w:rPr>
              <w:t>輸出</w:t>
            </w:r>
            <w:r w:rsidRPr="00E16ACE">
              <w:rPr>
                <w:rFonts w:ascii="Consolas" w:hAnsi="Consolas" w:hint="eastAsia"/>
                <w:color w:val="538135" w:themeColor="accent6" w:themeShade="BF"/>
              </w:rPr>
              <w:t xml:space="preserve"> name</w:t>
            </w:r>
          </w:p>
          <w:p w14:paraId="3A1E16FF" w14:textId="569B8C47" w:rsidR="009C3872" w:rsidRDefault="009C3872" w:rsidP="009C3872">
            <w:pPr>
              <w:rPr>
                <w:rFonts w:ascii="Consolas" w:hAnsi="Consolas"/>
              </w:rPr>
            </w:pPr>
            <w:r w:rsidRPr="009C3872">
              <w:rPr>
                <w:rFonts w:ascii="Consolas" w:hAnsi="Consolas" w:hint="eastAsia"/>
              </w:rPr>
              <w:t>print(</w:t>
            </w:r>
            <w:r w:rsidRPr="00B84B36">
              <w:rPr>
                <w:rFonts w:ascii="Consolas" w:hAnsi="Consolas" w:hint="eastAsia"/>
                <w:shd w:val="pct15" w:color="auto" w:fill="FFFFFF"/>
              </w:rPr>
              <w:t>name</w:t>
            </w:r>
            <w:r w:rsidRPr="009C3872">
              <w:rPr>
                <w:rFonts w:ascii="Consolas" w:hAnsi="Consolas" w:hint="eastAsia"/>
              </w:rPr>
              <w:t xml:space="preserve">) </w:t>
            </w:r>
            <w:r w:rsidRPr="00E16ACE">
              <w:rPr>
                <w:rFonts w:ascii="Consolas" w:hAnsi="Consolas"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ascii="Consolas" w:hAnsi="Consolas" w:hint="eastAsia"/>
                <w:color w:val="538135" w:themeColor="accent6" w:themeShade="BF"/>
              </w:rPr>
              <w:t>輸出</w:t>
            </w:r>
            <w:r w:rsidRPr="00E16ACE">
              <w:rPr>
                <w:rFonts w:ascii="Consolas" w:hAnsi="Consolas" w:hint="eastAsia"/>
                <w:color w:val="538135" w:themeColor="accent6" w:themeShade="BF"/>
              </w:rPr>
              <w:t xml:space="preserve"> Doraemon</w:t>
            </w:r>
          </w:p>
        </w:tc>
      </w:tr>
    </w:tbl>
    <w:p w14:paraId="7A15B1CC" w14:textId="1D0E8DC4" w:rsidR="009C3872" w:rsidRDefault="009C3872" w:rsidP="009C3872">
      <w:pPr>
        <w:rPr>
          <w:rFonts w:ascii="Consolas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40731" w14:paraId="3B074BB9" w14:textId="77777777" w:rsidTr="00840731">
        <w:tc>
          <w:tcPr>
            <w:tcW w:w="8296" w:type="dxa"/>
          </w:tcPr>
          <w:p w14:paraId="1BA24394" w14:textId="576BE598" w:rsidR="00840731" w:rsidRDefault="00840731" w:rsidP="009C387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5</w:t>
            </w:r>
            <w:r>
              <w:rPr>
                <w:rFonts w:ascii="Consolas" w:hAnsi="Consolas"/>
              </w:rPr>
              <w:t>-</w:t>
            </w:r>
            <w:r w:rsidR="00AA7F0D">
              <w:rPr>
                <w:rFonts w:ascii="Consolas" w:hAnsi="Consolas"/>
              </w:rPr>
              <w:t>2</w:t>
            </w:r>
            <w:r>
              <w:rPr>
                <w:rFonts w:ascii="Consolas" w:hAnsi="Consolas"/>
              </w:rPr>
              <w:t>.py</w:t>
            </w:r>
          </w:p>
        </w:tc>
      </w:tr>
      <w:tr w:rsidR="00840731" w14:paraId="2ECB0721" w14:textId="77777777" w:rsidTr="00840731">
        <w:tc>
          <w:tcPr>
            <w:tcW w:w="8296" w:type="dxa"/>
          </w:tcPr>
          <w:p w14:paraId="0FB9D098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  <w:r w:rsidRPr="0075158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區域變數無法修改全域變數</w:t>
            </w:r>
            <w:r w:rsidRPr="0075158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6840D2A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158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全域變數</w:t>
            </w:r>
          </w:p>
          <w:p w14:paraId="72F9FC11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75158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5158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</w:p>
          <w:p w14:paraId="7B480305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4A8D7EC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158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函式</w:t>
            </w:r>
          </w:p>
          <w:p w14:paraId="2C702B03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75158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5158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_</w:t>
            </w:r>
            <w:proofErr w:type="gramStart"/>
            <w:r w:rsidRPr="0075158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ame</w:t>
            </w:r>
            <w:r w:rsidRPr="0075158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5158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662EE75B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5158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158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區域變數</w:t>
            </w:r>
          </w:p>
          <w:p w14:paraId="306E8306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75158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75158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5158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oraemon"</w:t>
            </w:r>
          </w:p>
          <w:p w14:paraId="1AA5456A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5164AAE1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158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1DFC5C7F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_</w:t>
            </w:r>
            <w:proofErr w:type="gramStart"/>
            <w:r w:rsidRPr="0075158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ame</w:t>
            </w:r>
            <w:r w:rsidRPr="0075158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5158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575370B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CCDA911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158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結果</w:t>
            </w:r>
          </w:p>
          <w:p w14:paraId="68DBC59E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75158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5158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75158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2393370" w14:textId="77777777" w:rsidR="0075158D" w:rsidRPr="0075158D" w:rsidRDefault="0075158D" w:rsidP="0075158D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77771EE2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  <w:r w:rsidRPr="0075158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區域變數可以修改全域變數</w:t>
            </w:r>
            <w:r w:rsidRPr="0075158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FE8C415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158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全域變數</w:t>
            </w:r>
          </w:p>
          <w:p w14:paraId="0FB71666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75158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5158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</w:p>
          <w:p w14:paraId="7DE30671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97B1085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158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函式</w:t>
            </w:r>
          </w:p>
          <w:p w14:paraId="51356E58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75158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5158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_</w:t>
            </w:r>
            <w:proofErr w:type="gramStart"/>
            <w:r w:rsidRPr="0075158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ame</w:t>
            </w:r>
            <w:r w:rsidRPr="0075158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5158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09D7105F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5158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A9BBD4B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</w:t>
            </w:r>
            <w:r w:rsidRPr="0075158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想在函式內部使用、修改外部變數的值，</w:t>
            </w:r>
          </w:p>
          <w:p w14:paraId="63B9A33C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</w:t>
            </w:r>
            <w:r w:rsidRPr="0075158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必須在變數前加上</w:t>
            </w:r>
            <w:r w:rsidRPr="0075158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global </w:t>
            </w:r>
            <w:r w:rsidRPr="0075158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關鍵字，</w:t>
            </w:r>
          </w:p>
          <w:p w14:paraId="63B82F74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</w:t>
            </w:r>
            <w:r w:rsidRPr="0075158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但是不能在加上</w:t>
            </w:r>
            <w:r w:rsidRPr="0075158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global </w:t>
            </w:r>
            <w:r w:rsidRPr="0075158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時候進行變數初始化</w:t>
            </w:r>
            <w:r w:rsidRPr="0075158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</w:p>
          <w:p w14:paraId="2C015C3E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'''</w:t>
            </w:r>
          </w:p>
          <w:p w14:paraId="4B3C8DF7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5158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global</w:t>
            </w:r>
            <w:r w:rsidRPr="0075158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5158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</w:p>
          <w:p w14:paraId="6D1F1598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5158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75158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5158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oraemon"</w:t>
            </w:r>
          </w:p>
          <w:p w14:paraId="5C8C5264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0E41AF02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158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08E389B1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_</w:t>
            </w:r>
            <w:proofErr w:type="gramStart"/>
            <w:r w:rsidRPr="0075158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ame</w:t>
            </w:r>
            <w:r w:rsidRPr="0075158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5158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C25F3FD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70DFC96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158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結果</w:t>
            </w:r>
          </w:p>
          <w:p w14:paraId="21F0D293" w14:textId="090E905E" w:rsidR="00840731" w:rsidRPr="00CC13E3" w:rsidRDefault="0075158D" w:rsidP="00CC13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75158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5158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75158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19ABE9E" w14:textId="55511CE2" w:rsidR="005239A3" w:rsidRDefault="005239A3" w:rsidP="00E03002">
      <w:pPr>
        <w:rPr>
          <w:rFonts w:ascii="Consolas" w:hAnsi="Consolas"/>
        </w:rPr>
      </w:pPr>
    </w:p>
    <w:p w14:paraId="23CDF7E0" w14:textId="2ABBC40E" w:rsidR="00AD2D7E" w:rsidRDefault="006C4FE9" w:rsidP="006C4FE9">
      <w:pPr>
        <w:pStyle w:val="2"/>
      </w:pPr>
      <w:bookmarkStart w:id="46" w:name="_Toc130300482"/>
      <w:r>
        <w:rPr>
          <w:rFonts w:hint="eastAsia"/>
        </w:rPr>
        <w:t>匿名函式</w:t>
      </w:r>
      <w:r>
        <w:rPr>
          <w:rFonts w:hint="eastAsia"/>
        </w:rPr>
        <w:t xml:space="preserve"> </w:t>
      </w:r>
      <w:r>
        <w:t>Lambda</w:t>
      </w:r>
      <w:bookmarkEnd w:id="46"/>
    </w:p>
    <w:p w14:paraId="47482E9D" w14:textId="1170DC5C" w:rsidR="008D195C" w:rsidRDefault="006C4FE9" w:rsidP="004D2B3A">
      <w:pPr>
        <w:ind w:firstLine="480"/>
        <w:rPr>
          <w:rFonts w:ascii="Consolas" w:hAnsi="Consolas"/>
        </w:rPr>
      </w:pPr>
      <w:r>
        <w:rPr>
          <w:rFonts w:ascii="Consolas" w:hAnsi="Consolas" w:hint="eastAsia"/>
        </w:rPr>
        <w:t>所謂匿名函式</w:t>
      </w: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>(anonymous function)</w:t>
      </w:r>
      <w:r>
        <w:rPr>
          <w:rFonts w:ascii="Consolas" w:hAnsi="Consolas" w:hint="eastAsia"/>
        </w:rPr>
        <w:t>，</w:t>
      </w:r>
      <w:r w:rsidR="008D195C">
        <w:rPr>
          <w:rFonts w:ascii="Consolas" w:hAnsi="Consolas" w:hint="eastAsia"/>
        </w:rPr>
        <w:t>許多</w:t>
      </w:r>
      <w:r w:rsidR="00443D48">
        <w:rPr>
          <w:rFonts w:ascii="Consolas" w:hAnsi="Consolas" w:hint="eastAsia"/>
        </w:rPr>
        <w:t>程式語言都</w:t>
      </w:r>
      <w:r w:rsidR="008D195C">
        <w:rPr>
          <w:rFonts w:ascii="Consolas" w:hAnsi="Consolas" w:hint="eastAsia"/>
        </w:rPr>
        <w:t>有</w:t>
      </w:r>
      <w:r w:rsidR="00443D48">
        <w:rPr>
          <w:rFonts w:ascii="Consolas" w:hAnsi="Consolas" w:hint="eastAsia"/>
        </w:rPr>
        <w:t>支援，</w:t>
      </w:r>
      <w:r w:rsidR="008D195C">
        <w:rPr>
          <w:rFonts w:ascii="Consolas" w:hAnsi="Consolas" w:hint="eastAsia"/>
        </w:rPr>
        <w:t>在程式語言</w:t>
      </w:r>
      <w:r w:rsidR="008D195C">
        <w:rPr>
          <w:rFonts w:ascii="Consolas" w:hAnsi="Consolas" w:hint="eastAsia"/>
        </w:rPr>
        <w:t xml:space="preserve"> </w:t>
      </w:r>
      <w:r w:rsidR="008D195C">
        <w:rPr>
          <w:rFonts w:ascii="Consolas" w:hAnsi="Consolas"/>
        </w:rPr>
        <w:t xml:space="preserve">Python </w:t>
      </w:r>
      <w:r w:rsidR="008D195C">
        <w:rPr>
          <w:rFonts w:ascii="Consolas" w:hAnsi="Consolas" w:hint="eastAsia"/>
        </w:rPr>
        <w:t>當中</w:t>
      </w:r>
      <w:r w:rsidR="00443D48">
        <w:rPr>
          <w:rFonts w:ascii="Consolas" w:hAnsi="Consolas" w:hint="eastAsia"/>
        </w:rPr>
        <w:t>叫作</w:t>
      </w:r>
      <w:r w:rsidR="00443D48">
        <w:rPr>
          <w:rFonts w:ascii="Consolas" w:hAnsi="Consolas" w:hint="eastAsia"/>
        </w:rPr>
        <w:t xml:space="preserve"> </w:t>
      </w:r>
      <w:r w:rsidR="00443D48">
        <w:rPr>
          <w:rFonts w:ascii="Consolas" w:hAnsi="Consolas"/>
        </w:rPr>
        <w:t>Lambda</w:t>
      </w:r>
      <w:r w:rsidR="008D195C">
        <w:rPr>
          <w:rFonts w:ascii="Consolas" w:hAnsi="Consolas" w:hint="eastAsia"/>
        </w:rPr>
        <w:t>，</w:t>
      </w:r>
      <w:r w:rsidR="00443D48">
        <w:rPr>
          <w:rFonts w:ascii="Consolas" w:hAnsi="Consolas" w:hint="eastAsia"/>
        </w:rPr>
        <w:t>只需要撰寫一行的程式碼</w:t>
      </w:r>
      <w:r w:rsidR="00EA1937">
        <w:rPr>
          <w:rFonts w:ascii="Consolas" w:hAnsi="Consolas" w:hint="eastAsia"/>
        </w:rPr>
        <w:t>，就有一般</w:t>
      </w:r>
      <w:proofErr w:type="gramStart"/>
      <w:r w:rsidR="00EA1937">
        <w:rPr>
          <w:rFonts w:ascii="Consolas" w:hAnsi="Consolas" w:hint="eastAsia"/>
        </w:rPr>
        <w:t>函式的效果</w:t>
      </w:r>
      <w:proofErr w:type="gramEnd"/>
      <w:r w:rsidR="00443D48">
        <w:rPr>
          <w:rFonts w:ascii="Consolas" w:hAnsi="Consolas" w:hint="eastAsia"/>
        </w:rPr>
        <w:t>，相對其它函式定義方法來得簡潔。</w:t>
      </w:r>
    </w:p>
    <w:p w14:paraId="53E40FF2" w14:textId="7BA63B32" w:rsidR="008D195C" w:rsidRDefault="008D195C" w:rsidP="008D195C">
      <w:pPr>
        <w:rPr>
          <w:rFonts w:ascii="Consolas" w:hAnsi="Consolas"/>
        </w:rPr>
      </w:pPr>
    </w:p>
    <w:p w14:paraId="2F079BBF" w14:textId="51EEBDE3" w:rsidR="00623519" w:rsidRDefault="004D2B3A" w:rsidP="00623519">
      <w:pPr>
        <w:jc w:val="center"/>
        <w:rPr>
          <w:rFonts w:ascii="Consolas" w:hAnsi="Consolas"/>
        </w:rPr>
      </w:pPr>
      <w:r w:rsidRPr="008E7470">
        <w:rPr>
          <w:rFonts w:ascii="Consolas" w:hAnsi="Consolas" w:hint="eastAsia"/>
          <w:shd w:val="pct15" w:color="auto" w:fill="FFFFFF"/>
        </w:rPr>
        <w:t>將變數作為函式名稱</w:t>
      </w:r>
      <w:r>
        <w:rPr>
          <w:rFonts w:ascii="Consolas" w:hAnsi="Consolas"/>
        </w:rPr>
        <w:t xml:space="preserve"> = </w:t>
      </w:r>
      <w:r w:rsidRPr="004D2B3A">
        <w:rPr>
          <w:rFonts w:ascii="Consolas" w:hAnsi="Consolas"/>
          <w:color w:val="4472C4" w:themeColor="accent1"/>
        </w:rPr>
        <w:t>lambda</w:t>
      </w:r>
      <w:r>
        <w:rPr>
          <w:rFonts w:ascii="Consolas" w:hAnsi="Consolas"/>
        </w:rPr>
        <w:t xml:space="preserve"> </w:t>
      </w:r>
      <w:r>
        <w:rPr>
          <w:rFonts w:ascii="Consolas" w:hAnsi="Consolas" w:hint="eastAsia"/>
        </w:rPr>
        <w:t>參數</w:t>
      </w:r>
      <w:r>
        <w:rPr>
          <w:rFonts w:ascii="Consolas" w:hAnsi="Consolas" w:hint="eastAsia"/>
        </w:rPr>
        <w:t>1</w:t>
      </w:r>
      <w:r>
        <w:rPr>
          <w:rFonts w:ascii="Consolas" w:hAnsi="Consolas"/>
        </w:rPr>
        <w:t>[,</w:t>
      </w:r>
      <w:r>
        <w:rPr>
          <w:rFonts w:ascii="Consolas" w:hAnsi="Consolas" w:hint="eastAsia"/>
        </w:rPr>
        <w:t>參數</w:t>
      </w:r>
      <w:r>
        <w:rPr>
          <w:rFonts w:ascii="Consolas" w:hAnsi="Consolas" w:hint="eastAsia"/>
        </w:rPr>
        <w:t>2</w:t>
      </w:r>
      <w:r>
        <w:rPr>
          <w:rFonts w:ascii="Consolas" w:hAnsi="Consolas"/>
        </w:rPr>
        <w:t xml:space="preserve">,…] : </w:t>
      </w:r>
      <w:r>
        <w:rPr>
          <w:rFonts w:ascii="Consolas" w:hAnsi="Consolas" w:hint="eastAsia"/>
        </w:rPr>
        <w:t>執行回傳結果</w:t>
      </w:r>
    </w:p>
    <w:p w14:paraId="59D9429F" w14:textId="77777777" w:rsidR="004D2B3A" w:rsidRDefault="004D2B3A" w:rsidP="008D195C">
      <w:pPr>
        <w:rPr>
          <w:rFonts w:ascii="Consolas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8D195C" w14:paraId="2612058C" w14:textId="77777777" w:rsidTr="008D195C">
        <w:tc>
          <w:tcPr>
            <w:tcW w:w="4148" w:type="dxa"/>
          </w:tcPr>
          <w:p w14:paraId="6360F076" w14:textId="6C31AAAF" w:rsidR="008D195C" w:rsidRDefault="008D195C" w:rsidP="008D195C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lastRenderedPageBreak/>
              <w:t>一般函式</w:t>
            </w:r>
          </w:p>
        </w:tc>
        <w:tc>
          <w:tcPr>
            <w:tcW w:w="4148" w:type="dxa"/>
          </w:tcPr>
          <w:p w14:paraId="18F5BAF5" w14:textId="4D9AFD25" w:rsidR="008D195C" w:rsidRDefault="008D195C" w:rsidP="008D195C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L</w:t>
            </w:r>
            <w:r>
              <w:rPr>
                <w:rFonts w:ascii="Consolas" w:hAnsi="Consolas"/>
              </w:rPr>
              <w:t>ambda</w:t>
            </w:r>
          </w:p>
        </w:tc>
      </w:tr>
      <w:tr w:rsidR="008D195C" w14:paraId="0E3A2A8A" w14:textId="77777777" w:rsidTr="008D195C">
        <w:tc>
          <w:tcPr>
            <w:tcW w:w="4148" w:type="dxa"/>
          </w:tcPr>
          <w:p w14:paraId="01E8E69C" w14:textId="77777777" w:rsidR="008D195C" w:rsidRPr="008D195C" w:rsidRDefault="008D195C" w:rsidP="008D19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19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8D19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8D195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</w:t>
            </w:r>
            <w:r w:rsidRPr="008D19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D19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x</w:t>
            </w:r>
            <w:r w:rsidRPr="008D19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D19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y</w:t>
            </w:r>
            <w:r w:rsidRPr="008D19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5EE3A930" w14:textId="77777777" w:rsidR="008D195C" w:rsidRPr="008D195C" w:rsidRDefault="008D195C" w:rsidP="008D19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19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D195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8D19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195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8D19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8D195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</w:p>
          <w:p w14:paraId="5EDE9152" w14:textId="77777777" w:rsidR="008D195C" w:rsidRPr="008D195C" w:rsidRDefault="008D195C" w:rsidP="008D19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C6B9CB6" w14:textId="52E589B1" w:rsidR="004D2B3A" w:rsidRPr="008D195C" w:rsidRDefault="008D195C" w:rsidP="008D19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D195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D19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8D195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</w:t>
            </w:r>
            <w:proofErr w:type="gramEnd"/>
            <w:r w:rsidRPr="008D19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D195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8D19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D195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8D19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)</w:t>
            </w:r>
          </w:p>
        </w:tc>
        <w:tc>
          <w:tcPr>
            <w:tcW w:w="4148" w:type="dxa"/>
          </w:tcPr>
          <w:p w14:paraId="6992EA81" w14:textId="77777777" w:rsidR="008D195C" w:rsidRPr="008D195C" w:rsidRDefault="008D195C" w:rsidP="008D19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195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dd</w:t>
            </w:r>
            <w:r w:rsidRPr="008D19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D19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ambda</w:t>
            </w:r>
            <w:r w:rsidRPr="008D19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19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x</w:t>
            </w:r>
            <w:r w:rsidRPr="008D19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gramStart"/>
            <w:r w:rsidRPr="008D19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y</w:t>
            </w:r>
            <w:r w:rsidRPr="008D19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:</w:t>
            </w:r>
            <w:proofErr w:type="gramEnd"/>
            <w:r w:rsidRPr="008D19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195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8D19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8D195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</w:p>
          <w:p w14:paraId="443B4981" w14:textId="5A3FC6F1" w:rsidR="008D195C" w:rsidRDefault="008D195C" w:rsidP="008D19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BBFFF8A" w14:textId="77777777" w:rsidR="00EE2D4F" w:rsidRPr="008D195C" w:rsidRDefault="00EE2D4F" w:rsidP="008D19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767A537" w14:textId="02E3B085" w:rsidR="004D2B3A" w:rsidRPr="008D195C" w:rsidRDefault="008D195C" w:rsidP="008D19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D195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D19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8D195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dd</w:t>
            </w:r>
            <w:proofErr w:type="gramEnd"/>
            <w:r w:rsidRPr="008D19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D195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8D19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D195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8D19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)</w:t>
            </w:r>
          </w:p>
        </w:tc>
      </w:tr>
      <w:tr w:rsidR="004D2B3A" w14:paraId="44D1523E" w14:textId="77777777" w:rsidTr="008D195C">
        <w:tc>
          <w:tcPr>
            <w:tcW w:w="4148" w:type="dxa"/>
          </w:tcPr>
          <w:p w14:paraId="43C3C738" w14:textId="77777777" w:rsidR="00623519" w:rsidRPr="00623519" w:rsidRDefault="00623519" w:rsidP="006235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235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623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235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bs</w:t>
            </w:r>
            <w:r w:rsidRPr="00623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235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x</w:t>
            </w:r>
            <w:r w:rsidRPr="00623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48BE7ADF" w14:textId="2DCA4608" w:rsidR="00623519" w:rsidRPr="00623519" w:rsidRDefault="00623519" w:rsidP="006235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23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62351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623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235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623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gt;</w:t>
            </w:r>
            <w:r w:rsidR="000F39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23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2351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623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E7C9A72" w14:textId="77777777" w:rsidR="00623519" w:rsidRPr="00623519" w:rsidRDefault="00623519" w:rsidP="006235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23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62351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623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235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</w:p>
          <w:p w14:paraId="1D3DF4A9" w14:textId="77777777" w:rsidR="00623519" w:rsidRPr="00623519" w:rsidRDefault="00623519" w:rsidP="006235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23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62351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623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CDFCACA" w14:textId="77777777" w:rsidR="00623519" w:rsidRPr="00623519" w:rsidRDefault="00623519" w:rsidP="006235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23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62351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623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-</w:t>
            </w:r>
            <w:r w:rsidRPr="006235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</w:p>
          <w:p w14:paraId="60738797" w14:textId="77777777" w:rsidR="00623519" w:rsidRPr="00623519" w:rsidRDefault="00623519" w:rsidP="006235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23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4B258E63" w14:textId="77777777" w:rsidR="00623519" w:rsidRPr="00623519" w:rsidRDefault="00623519" w:rsidP="006235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6235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623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6235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bs</w:t>
            </w:r>
            <w:proofErr w:type="gramEnd"/>
            <w:r w:rsidRPr="00623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2351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623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6A854C4A" w14:textId="3BB4EAF3" w:rsidR="004D2B3A" w:rsidRPr="00623519" w:rsidRDefault="00623519" w:rsidP="008D19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6235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623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6235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bs</w:t>
            </w:r>
            <w:proofErr w:type="gramEnd"/>
            <w:r w:rsidRPr="00623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-</w:t>
            </w:r>
            <w:r w:rsidRPr="0062351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623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)</w:t>
            </w:r>
          </w:p>
        </w:tc>
        <w:tc>
          <w:tcPr>
            <w:tcW w:w="4148" w:type="dxa"/>
          </w:tcPr>
          <w:p w14:paraId="55E49352" w14:textId="77777777" w:rsidR="00491EDD" w:rsidRPr="00491EDD" w:rsidRDefault="00491EDD" w:rsidP="00491E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491EDD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abs</w:t>
            </w:r>
            <w:r w:rsidRPr="00491EDD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 xml:space="preserve"> = </w:t>
            </w:r>
            <w:r w:rsidRPr="00491EDD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lambda</w:t>
            </w:r>
            <w:r w:rsidRPr="00491EDD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 xml:space="preserve"> </w:t>
            </w:r>
            <w:proofErr w:type="gramStart"/>
            <w:r w:rsidRPr="00491EDD">
              <w:rPr>
                <w:rFonts w:ascii="Consolas" w:eastAsia="新細明體" w:hAnsi="Consolas" w:cs="新細明體"/>
                <w:color w:val="FF0000"/>
                <w:w w:val="90"/>
                <w:kern w:val="0"/>
                <w:sz w:val="21"/>
                <w:szCs w:val="21"/>
              </w:rPr>
              <w:t>x</w:t>
            </w:r>
            <w:r w:rsidRPr="00491EDD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 xml:space="preserve"> :</w:t>
            </w:r>
            <w:proofErr w:type="gramEnd"/>
            <w:r w:rsidRPr="00491EDD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 xml:space="preserve"> </w:t>
            </w:r>
            <w:r w:rsidRPr="00491EDD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  <w:shd w:val="pct15" w:color="auto" w:fill="FFFFFF"/>
              </w:rPr>
              <w:t>x</w:t>
            </w:r>
            <w:r w:rsidRPr="00491EDD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 xml:space="preserve"> </w:t>
            </w:r>
            <w:r w:rsidRPr="00491EDD">
              <w:rPr>
                <w:rFonts w:ascii="Consolas" w:eastAsia="新細明體" w:hAnsi="Consolas" w:cs="新細明體"/>
                <w:color w:val="AF00DB"/>
                <w:w w:val="90"/>
                <w:kern w:val="0"/>
                <w:sz w:val="21"/>
                <w:szCs w:val="21"/>
              </w:rPr>
              <w:t>if</w:t>
            </w:r>
            <w:r w:rsidRPr="00491EDD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 xml:space="preserve"> </w:t>
            </w:r>
            <w:r w:rsidRPr="00491EDD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x</w:t>
            </w:r>
            <w:r w:rsidRPr="00491EDD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 xml:space="preserve"> &gt;= </w:t>
            </w:r>
            <w:r w:rsidRPr="00491EDD">
              <w:rPr>
                <w:rFonts w:ascii="Consolas" w:eastAsia="新細明體" w:hAnsi="Consolas" w:cs="新細明體"/>
                <w:color w:val="098658"/>
                <w:w w:val="90"/>
                <w:kern w:val="0"/>
                <w:sz w:val="21"/>
                <w:szCs w:val="21"/>
              </w:rPr>
              <w:t>0</w:t>
            </w:r>
            <w:r w:rsidRPr="00491EDD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 xml:space="preserve"> </w:t>
            </w:r>
            <w:r w:rsidRPr="00491EDD">
              <w:rPr>
                <w:rFonts w:ascii="Consolas" w:eastAsia="新細明體" w:hAnsi="Consolas" w:cs="新細明體"/>
                <w:color w:val="AF00DB"/>
                <w:w w:val="90"/>
                <w:kern w:val="0"/>
                <w:sz w:val="21"/>
                <w:szCs w:val="21"/>
              </w:rPr>
              <w:t>else</w:t>
            </w:r>
            <w:r w:rsidRPr="00491EDD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 xml:space="preserve"> </w:t>
            </w:r>
            <w:r w:rsidRPr="00491EDD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  <w:shd w:val="pct15" w:color="auto" w:fill="FFFFFF"/>
              </w:rPr>
              <w:t>-</w:t>
            </w:r>
            <w:r w:rsidRPr="00491EDD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  <w:shd w:val="pct15" w:color="auto" w:fill="FFFFFF"/>
              </w:rPr>
              <w:t>x</w:t>
            </w:r>
          </w:p>
          <w:p w14:paraId="3CF489BB" w14:textId="7A973AE8" w:rsidR="00491EDD" w:rsidRDefault="00491EDD" w:rsidP="00491E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6BBD955" w14:textId="3F8D5FE1" w:rsidR="00576D4D" w:rsidRDefault="00576D4D" w:rsidP="00491E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A417F3" w14:textId="0B379D9F" w:rsidR="00576D4D" w:rsidRDefault="00576D4D" w:rsidP="00491E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FA69627" w14:textId="64DB5B9D" w:rsidR="00576D4D" w:rsidRDefault="00576D4D" w:rsidP="00491E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E568335" w14:textId="77777777" w:rsidR="00576D4D" w:rsidRPr="00491EDD" w:rsidRDefault="00576D4D" w:rsidP="00491E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C5495B7" w14:textId="77777777" w:rsidR="00491EDD" w:rsidRPr="00491EDD" w:rsidRDefault="00491EDD" w:rsidP="00491E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91E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91E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491E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bs</w:t>
            </w:r>
            <w:proofErr w:type="gramEnd"/>
            <w:r w:rsidRPr="00491E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91ED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91E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16CCAB38" w14:textId="67F454AE" w:rsidR="004D2B3A" w:rsidRPr="00576D4D" w:rsidRDefault="00491EDD" w:rsidP="008D19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91E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91E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491E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bs</w:t>
            </w:r>
            <w:proofErr w:type="gramEnd"/>
            <w:r w:rsidRPr="00491E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-</w:t>
            </w:r>
            <w:r w:rsidRPr="00491ED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91E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)</w:t>
            </w:r>
          </w:p>
        </w:tc>
      </w:tr>
      <w:tr w:rsidR="006F4567" w14:paraId="618CDAEF" w14:textId="77777777" w:rsidTr="008D195C">
        <w:tc>
          <w:tcPr>
            <w:tcW w:w="4148" w:type="dxa"/>
          </w:tcPr>
          <w:p w14:paraId="36F4FA29" w14:textId="77777777" w:rsidR="00E97C93" w:rsidRPr="00E97C93" w:rsidRDefault="00E97C93" w:rsidP="00E97C9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C9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E97C9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E97C9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oduct</w:t>
            </w:r>
            <w:r w:rsidRPr="00E97C9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97C9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x</w:t>
            </w:r>
            <w:r w:rsidRPr="00E97C9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97C9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y</w:t>
            </w:r>
            <w:r w:rsidRPr="00E97C9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6F2DC63E" w14:textId="77777777" w:rsidR="00E97C93" w:rsidRPr="00E97C93" w:rsidRDefault="00E97C93" w:rsidP="00E97C9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C9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97C9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E97C9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97C9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E97C9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E97C9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</w:p>
          <w:p w14:paraId="4A1B2013" w14:textId="77777777" w:rsidR="00E97C93" w:rsidRPr="00E97C93" w:rsidRDefault="00E97C93" w:rsidP="00E97C9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2354701" w14:textId="5A6312A0" w:rsidR="006F4567" w:rsidRPr="00E97C93" w:rsidRDefault="00E97C93" w:rsidP="006235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E97C9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97C9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E97C9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oduct</w:t>
            </w:r>
            <w:proofErr w:type="gramEnd"/>
            <w:r w:rsidRPr="00E97C9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97C9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E97C9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97C9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E97C9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)</w:t>
            </w:r>
          </w:p>
        </w:tc>
        <w:tc>
          <w:tcPr>
            <w:tcW w:w="4148" w:type="dxa"/>
          </w:tcPr>
          <w:p w14:paraId="50F1A67D" w14:textId="13CC197E" w:rsidR="006F4567" w:rsidRPr="00E97C93" w:rsidRDefault="00E97C93" w:rsidP="00491E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proofErr w:type="gramStart"/>
            <w:r w:rsidRPr="00E97C93">
              <w:rPr>
                <w:rFonts w:ascii="Consolas" w:eastAsia="新細明體" w:hAnsi="Consolas" w:cs="新細明體"/>
                <w:color w:val="795E26"/>
                <w:w w:val="90"/>
                <w:kern w:val="0"/>
                <w:sz w:val="21"/>
                <w:szCs w:val="21"/>
              </w:rPr>
              <w:t>print</w:t>
            </w:r>
            <w:r w:rsidRPr="00E97C9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 xml:space="preserve">( </w:t>
            </w:r>
            <w:r w:rsidRPr="00E97C9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  <w:shd w:val="pct15" w:color="auto" w:fill="FFFFFF"/>
              </w:rPr>
              <w:t>(</w:t>
            </w:r>
            <w:proofErr w:type="gramEnd"/>
            <w:r w:rsidRPr="00E97C9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  <w:shd w:val="pct15" w:color="auto" w:fill="FFFFFF"/>
              </w:rPr>
              <w:t>lambda</w:t>
            </w:r>
            <w:r w:rsidRPr="00E97C9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  <w:shd w:val="pct15" w:color="auto" w:fill="FFFFFF"/>
              </w:rPr>
              <w:t xml:space="preserve"> </w:t>
            </w:r>
            <w:r w:rsidRPr="00E97C93">
              <w:rPr>
                <w:rFonts w:ascii="Consolas" w:eastAsia="新細明體" w:hAnsi="Consolas" w:cs="新細明體"/>
                <w:color w:val="FF0000"/>
                <w:w w:val="90"/>
                <w:kern w:val="0"/>
                <w:sz w:val="21"/>
                <w:szCs w:val="21"/>
                <w:shd w:val="pct15" w:color="auto" w:fill="FFFFFF"/>
              </w:rPr>
              <w:t>x</w:t>
            </w:r>
            <w:r w:rsidRPr="00E97C9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  <w:shd w:val="pct15" w:color="auto" w:fill="FFFFFF"/>
              </w:rPr>
              <w:t>,</w:t>
            </w:r>
            <w:r w:rsidRPr="00E97C93">
              <w:rPr>
                <w:rFonts w:ascii="Consolas" w:eastAsia="新細明體" w:hAnsi="Consolas" w:cs="新細明體"/>
                <w:color w:val="FF0000"/>
                <w:w w:val="90"/>
                <w:kern w:val="0"/>
                <w:sz w:val="21"/>
                <w:szCs w:val="21"/>
                <w:shd w:val="pct15" w:color="auto" w:fill="FFFFFF"/>
              </w:rPr>
              <w:t>y</w:t>
            </w:r>
            <w:r w:rsidRPr="00E97C9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  <w:shd w:val="pct15" w:color="auto" w:fill="FFFFFF"/>
              </w:rPr>
              <w:t xml:space="preserve"> : </w:t>
            </w:r>
            <w:r w:rsidRPr="00E97C9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  <w:shd w:val="pct15" w:color="auto" w:fill="FFFFFF"/>
              </w:rPr>
              <w:t>x</w:t>
            </w:r>
            <w:r w:rsidRPr="00E97C9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  <w:shd w:val="pct15" w:color="auto" w:fill="FFFFFF"/>
              </w:rPr>
              <w:t xml:space="preserve"> * </w:t>
            </w:r>
            <w:r w:rsidRPr="00E97C9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  <w:shd w:val="pct15" w:color="auto" w:fill="FFFFFF"/>
              </w:rPr>
              <w:t>y</w:t>
            </w:r>
            <w:r w:rsidRPr="00E97C9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  <w:shd w:val="pct15" w:color="auto" w:fill="FFFFFF"/>
              </w:rPr>
              <w:t>)</w:t>
            </w:r>
            <w:r w:rsidRPr="00E97C9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(</w:t>
            </w:r>
            <w:r w:rsidRPr="00E97C93">
              <w:rPr>
                <w:rFonts w:ascii="Consolas" w:eastAsia="新細明體" w:hAnsi="Consolas" w:cs="新細明體"/>
                <w:color w:val="098658"/>
                <w:w w:val="90"/>
                <w:kern w:val="0"/>
                <w:sz w:val="21"/>
                <w:szCs w:val="21"/>
              </w:rPr>
              <w:t>4</w:t>
            </w:r>
            <w:r w:rsidRPr="00E97C9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 xml:space="preserve">, </w:t>
            </w:r>
            <w:r w:rsidRPr="00E97C93">
              <w:rPr>
                <w:rFonts w:ascii="Consolas" w:eastAsia="新細明體" w:hAnsi="Consolas" w:cs="新細明體"/>
                <w:color w:val="098658"/>
                <w:w w:val="90"/>
                <w:kern w:val="0"/>
                <w:sz w:val="21"/>
                <w:szCs w:val="21"/>
              </w:rPr>
              <w:t>5</w:t>
            </w:r>
            <w:r w:rsidRPr="00E97C9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) )</w:t>
            </w:r>
          </w:p>
        </w:tc>
      </w:tr>
    </w:tbl>
    <w:p w14:paraId="344CAF78" w14:textId="232DA316" w:rsidR="008D195C" w:rsidRDefault="008D195C" w:rsidP="001F58FD">
      <w:pPr>
        <w:rPr>
          <w:rFonts w:ascii="Consolas" w:hAnsi="Consolas"/>
        </w:rPr>
      </w:pPr>
    </w:p>
    <w:p w14:paraId="28D639EB" w14:textId="040FB31B" w:rsidR="001F58FD" w:rsidRDefault="001F58FD" w:rsidP="00FB3C75">
      <w:pPr>
        <w:ind w:firstLine="480"/>
        <w:rPr>
          <w:rFonts w:ascii="Consolas" w:hAnsi="Consolas"/>
        </w:rPr>
      </w:pPr>
      <w:r>
        <w:rPr>
          <w:rFonts w:ascii="Consolas" w:hAnsi="Consolas" w:hint="eastAsia"/>
        </w:rPr>
        <w:t>雖然匿名</w:t>
      </w:r>
      <w:proofErr w:type="gramStart"/>
      <w:r>
        <w:rPr>
          <w:rFonts w:ascii="Consolas" w:hAnsi="Consolas" w:hint="eastAsia"/>
        </w:rPr>
        <w:t>函式有它的</w:t>
      </w:r>
      <w:proofErr w:type="gramEnd"/>
      <w:r>
        <w:rPr>
          <w:rFonts w:ascii="Consolas" w:hAnsi="Consolas" w:hint="eastAsia"/>
        </w:rPr>
        <w:t>便利性，若是撰寫的程式邏輯相當複雜，還是比較適合使用一般函式，比較容易維護。</w:t>
      </w:r>
    </w:p>
    <w:p w14:paraId="24CA094F" w14:textId="77777777" w:rsidR="006C4FE9" w:rsidRDefault="006C4FE9" w:rsidP="00E03002">
      <w:pPr>
        <w:rPr>
          <w:rFonts w:ascii="Consolas" w:hAnsi="Consolas"/>
        </w:rPr>
      </w:pPr>
    </w:p>
    <w:p w14:paraId="2F13C8B6" w14:textId="56577767" w:rsidR="00AD3BBA" w:rsidRDefault="00AD3BBA" w:rsidP="00CB7646">
      <w:pPr>
        <w:pStyle w:val="2"/>
      </w:pPr>
      <w:bookmarkStart w:id="47" w:name="_Toc130300483"/>
      <w:r>
        <w:rPr>
          <w:rFonts w:hint="eastAsia"/>
        </w:rPr>
        <w:t>參考資料</w:t>
      </w:r>
      <w:bookmarkEnd w:id="47"/>
    </w:p>
    <w:p w14:paraId="31AFAB10" w14:textId="77777777" w:rsidR="006247FF" w:rsidRPr="006247FF" w:rsidRDefault="006247FF" w:rsidP="006247FF">
      <w:pPr>
        <w:rPr>
          <w:rFonts w:ascii="Consolas" w:hAnsi="Consolas"/>
        </w:rPr>
      </w:pPr>
      <w:r w:rsidRPr="006247FF">
        <w:rPr>
          <w:rFonts w:ascii="Consolas" w:hAnsi="Consolas" w:hint="eastAsia"/>
        </w:rPr>
        <w:t>[1] [Python</w:t>
      </w:r>
      <w:r w:rsidRPr="006247FF">
        <w:rPr>
          <w:rFonts w:ascii="Consolas" w:hAnsi="Consolas" w:hint="eastAsia"/>
        </w:rPr>
        <w:t>教學</w:t>
      </w:r>
      <w:r w:rsidRPr="006247FF">
        <w:rPr>
          <w:rFonts w:ascii="Consolas" w:hAnsi="Consolas" w:hint="eastAsia"/>
        </w:rPr>
        <w:t>]</w:t>
      </w:r>
      <w:proofErr w:type="gramStart"/>
      <w:r w:rsidRPr="006247FF">
        <w:rPr>
          <w:rFonts w:ascii="Consolas" w:hAnsi="Consolas" w:hint="eastAsia"/>
        </w:rPr>
        <w:t>5</w:t>
      </w:r>
      <w:r w:rsidRPr="006247FF">
        <w:rPr>
          <w:rFonts w:ascii="Consolas" w:hAnsi="Consolas" w:hint="eastAsia"/>
        </w:rPr>
        <w:t>個必知的</w:t>
      </w:r>
      <w:proofErr w:type="gramEnd"/>
      <w:r w:rsidRPr="006247FF">
        <w:rPr>
          <w:rFonts w:ascii="Consolas" w:hAnsi="Consolas" w:hint="eastAsia"/>
        </w:rPr>
        <w:t>Python Function</w:t>
      </w:r>
      <w:r w:rsidRPr="006247FF">
        <w:rPr>
          <w:rFonts w:ascii="Consolas" w:hAnsi="Consolas" w:hint="eastAsia"/>
        </w:rPr>
        <w:t>觀念整理</w:t>
      </w:r>
    </w:p>
    <w:p w14:paraId="728AEA9D" w14:textId="3EEDA434" w:rsidR="00AD3BBA" w:rsidRDefault="00940730" w:rsidP="006247FF">
      <w:pPr>
        <w:rPr>
          <w:rStyle w:val="a3"/>
          <w:rFonts w:ascii="Consolas" w:hAnsi="Consolas"/>
        </w:rPr>
      </w:pPr>
      <w:hyperlink r:id="rId97" w:history="1">
        <w:r w:rsidR="006247FF" w:rsidRPr="00256593">
          <w:rPr>
            <w:rStyle w:val="a3"/>
            <w:rFonts w:ascii="Consolas" w:hAnsi="Consolas"/>
          </w:rPr>
          <w:t>https://www.learncodewithmike.com/2019/12/python-function.html</w:t>
        </w:r>
      </w:hyperlink>
    </w:p>
    <w:p w14:paraId="3DC137D5" w14:textId="4BEE5E0E" w:rsidR="00B97420" w:rsidRDefault="00B97420" w:rsidP="006247FF">
      <w:pPr>
        <w:rPr>
          <w:rFonts w:ascii="Consolas" w:hAnsi="Consolas"/>
        </w:rPr>
      </w:pPr>
      <w:r>
        <w:rPr>
          <w:rFonts w:ascii="Consolas" w:hAnsi="Consolas" w:hint="eastAsia"/>
        </w:rPr>
        <w:t>[</w:t>
      </w:r>
      <w:r>
        <w:rPr>
          <w:rFonts w:ascii="Consolas" w:hAnsi="Consolas"/>
        </w:rPr>
        <w:t xml:space="preserve">2] </w:t>
      </w:r>
      <w:r w:rsidR="006E54C4">
        <w:rPr>
          <w:rFonts w:ascii="Consolas" w:hAnsi="Consolas"/>
        </w:rPr>
        <w:t xml:space="preserve">Wiki - </w:t>
      </w:r>
      <w:r w:rsidRPr="00B97420">
        <w:rPr>
          <w:rFonts w:ascii="Consolas" w:hAnsi="Consolas" w:hint="eastAsia"/>
        </w:rPr>
        <w:t>匿名函式</w:t>
      </w:r>
    </w:p>
    <w:p w14:paraId="27795B20" w14:textId="1FF07A85" w:rsidR="006247FF" w:rsidRDefault="00B97420" w:rsidP="006247FF">
      <w:pPr>
        <w:rPr>
          <w:rFonts w:ascii="Consolas" w:hAnsi="Consolas"/>
        </w:rPr>
      </w:pPr>
      <w:r>
        <w:rPr>
          <w:rFonts w:ascii="Consolas" w:hAnsi="Consolas" w:hint="eastAsia"/>
        </w:rPr>
        <w:t>h</w:t>
      </w:r>
      <w:r w:rsidRPr="00B97420">
        <w:rPr>
          <w:rFonts w:ascii="Consolas" w:hAnsi="Consolas"/>
        </w:rPr>
        <w:t>ttps://zh.wikipedia.org/zh-tw/</w:t>
      </w:r>
      <w:r w:rsidRPr="00B97420">
        <w:rPr>
          <w:rFonts w:ascii="Consolas" w:hAnsi="Consolas" w:hint="eastAsia"/>
        </w:rPr>
        <w:t>匿名函数</w:t>
      </w:r>
    </w:p>
    <w:p w14:paraId="6798F25E" w14:textId="0EFBE7E0" w:rsidR="00B97420" w:rsidRDefault="00B97420" w:rsidP="006247FF">
      <w:pPr>
        <w:rPr>
          <w:rFonts w:ascii="Consolas" w:hAnsi="Consolas"/>
        </w:rPr>
      </w:pPr>
      <w:r>
        <w:rPr>
          <w:rFonts w:ascii="Consolas" w:hAnsi="Consolas"/>
        </w:rPr>
        <w:t xml:space="preserve">[3] </w:t>
      </w:r>
      <w:r w:rsidRPr="00B97420">
        <w:rPr>
          <w:rFonts w:ascii="Consolas" w:hAnsi="Consolas" w:hint="eastAsia"/>
        </w:rPr>
        <w:t xml:space="preserve">Python- lambda </w:t>
      </w:r>
      <w:r w:rsidRPr="00B97420">
        <w:rPr>
          <w:rFonts w:ascii="Consolas" w:hAnsi="Consolas" w:hint="eastAsia"/>
        </w:rPr>
        <w:t>函式</w:t>
      </w:r>
    </w:p>
    <w:p w14:paraId="605D248A" w14:textId="29F70FF1" w:rsidR="00B97420" w:rsidRDefault="00940730" w:rsidP="006247FF">
      <w:pPr>
        <w:rPr>
          <w:rFonts w:ascii="Consolas" w:hAnsi="Consolas"/>
        </w:rPr>
      </w:pPr>
      <w:hyperlink r:id="rId98" w:history="1">
        <w:r w:rsidR="00B97420" w:rsidRPr="00CC366A">
          <w:rPr>
            <w:rStyle w:val="a3"/>
            <w:rFonts w:ascii="Consolas" w:hAnsi="Consolas" w:hint="eastAsia"/>
          </w:rPr>
          <w:t>https://medium.com/seaniap/python-lambda-</w:t>
        </w:r>
        <w:r w:rsidR="00B97420" w:rsidRPr="00CC366A">
          <w:rPr>
            <w:rStyle w:val="a3"/>
            <w:rFonts w:ascii="Consolas" w:hAnsi="Consolas" w:hint="eastAsia"/>
          </w:rPr>
          <w:t>函式</w:t>
        </w:r>
        <w:r w:rsidR="00B97420" w:rsidRPr="00CC366A">
          <w:rPr>
            <w:rStyle w:val="a3"/>
            <w:rFonts w:ascii="Consolas" w:hAnsi="Consolas" w:hint="eastAsia"/>
          </w:rPr>
          <w:t>-7e86a56f1996</w:t>
        </w:r>
      </w:hyperlink>
    </w:p>
    <w:p w14:paraId="3B69D6BF" w14:textId="77777777" w:rsidR="00B97420" w:rsidRPr="00B97420" w:rsidRDefault="00B97420" w:rsidP="006247FF">
      <w:pPr>
        <w:rPr>
          <w:rFonts w:ascii="Consolas" w:hAnsi="Consolas"/>
        </w:rPr>
      </w:pPr>
    </w:p>
    <w:p w14:paraId="44D6FE18" w14:textId="5168A6D6" w:rsidR="005239A3" w:rsidRPr="008F46E2" w:rsidRDefault="001C3191" w:rsidP="003B03E4">
      <w:pPr>
        <w:pStyle w:val="1"/>
        <w:rPr>
          <w:rFonts w:ascii="Consolas" w:hAnsi="Consolas"/>
        </w:rPr>
      </w:pPr>
      <w:bookmarkStart w:id="48" w:name="_Toc130300484"/>
      <w:r w:rsidRPr="008F46E2">
        <w:rPr>
          <w:rFonts w:ascii="Consolas" w:hAnsi="Consolas"/>
        </w:rPr>
        <w:t xml:space="preserve">Module </w:t>
      </w:r>
      <w:r w:rsidR="000E53BD">
        <w:rPr>
          <w:rFonts w:ascii="Consolas" w:hAnsi="Consolas"/>
        </w:rPr>
        <w:t>6</w:t>
      </w:r>
      <w:r w:rsidR="00010FC5" w:rsidRPr="008F46E2">
        <w:rPr>
          <w:rFonts w:ascii="Consolas" w:hAnsi="Consolas"/>
        </w:rPr>
        <w:t>.</w:t>
      </w:r>
      <w:r w:rsidR="00C12598" w:rsidRPr="008F46E2">
        <w:rPr>
          <w:rFonts w:ascii="Consolas" w:hAnsi="Consolas" w:hint="eastAsia"/>
        </w:rPr>
        <w:t>物件導向程式設計</w:t>
      </w:r>
      <w:bookmarkEnd w:id="48"/>
    </w:p>
    <w:p w14:paraId="78FE6C07" w14:textId="7D2AF69C" w:rsidR="00C12598" w:rsidRPr="008F46E2" w:rsidRDefault="00EA49A4" w:rsidP="00781134">
      <w:pPr>
        <w:pStyle w:val="2"/>
        <w:rPr>
          <w:rFonts w:ascii="Consolas" w:hAnsi="Consolas"/>
        </w:rPr>
      </w:pPr>
      <w:bookmarkStart w:id="49" w:name="_Toc130300485"/>
      <w:r w:rsidRPr="008F46E2">
        <w:rPr>
          <w:rFonts w:ascii="Consolas" w:hAnsi="Consolas" w:hint="eastAsia"/>
        </w:rPr>
        <w:t>基本認識物件導向</w:t>
      </w:r>
      <w:bookmarkEnd w:id="49"/>
    </w:p>
    <w:p w14:paraId="7443A924" w14:textId="531F1C1E" w:rsidR="003B03E4" w:rsidRDefault="0076659D" w:rsidP="0076659D">
      <w:pPr>
        <w:ind w:firstLine="480"/>
        <w:rPr>
          <w:rFonts w:ascii="Consolas" w:hAnsi="Consolas"/>
        </w:rPr>
      </w:pPr>
      <w:r>
        <w:rPr>
          <w:rFonts w:ascii="Consolas" w:hAnsi="Consolas" w:hint="eastAsia"/>
        </w:rPr>
        <w:t>物件導向程式設計</w:t>
      </w: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 xml:space="preserve">(Object-Oriented Programming) </w:t>
      </w:r>
      <w:r>
        <w:rPr>
          <w:rFonts w:ascii="Consolas" w:hAnsi="Consolas" w:hint="eastAsia"/>
        </w:rPr>
        <w:t>是</w:t>
      </w:r>
      <w:r w:rsidR="00002AF7">
        <w:rPr>
          <w:rFonts w:ascii="Consolas" w:hAnsi="Consolas" w:hint="eastAsia"/>
        </w:rPr>
        <w:t>幾乎</w:t>
      </w:r>
      <w:r>
        <w:rPr>
          <w:rFonts w:ascii="Consolas" w:hAnsi="Consolas" w:hint="eastAsia"/>
        </w:rPr>
        <w:t>把所有在</w:t>
      </w: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 xml:space="preserve">Python </w:t>
      </w:r>
      <w:r>
        <w:rPr>
          <w:rFonts w:ascii="Consolas" w:hAnsi="Consolas" w:hint="eastAsia"/>
        </w:rPr>
        <w:t>中的東西都看成物件</w:t>
      </w: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>(object)</w:t>
      </w:r>
      <w:r>
        <w:rPr>
          <w:rFonts w:ascii="Consolas" w:hAnsi="Consolas" w:hint="eastAsia"/>
        </w:rPr>
        <w:t>，擁有它自己的屬性</w:t>
      </w: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 xml:space="preserve">(properties) </w:t>
      </w:r>
      <w:r>
        <w:rPr>
          <w:rFonts w:ascii="Consolas" w:hAnsi="Consolas" w:hint="eastAsia"/>
        </w:rPr>
        <w:lastRenderedPageBreak/>
        <w:t>和方法</w:t>
      </w: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>(methods)</w:t>
      </w:r>
      <w:r>
        <w:rPr>
          <w:rFonts w:ascii="Consolas" w:hAnsi="Consolas" w:hint="eastAsia"/>
        </w:rPr>
        <w:t>。</w:t>
      </w:r>
    </w:p>
    <w:p w14:paraId="5964D3B5" w14:textId="45FAD059" w:rsidR="0076659D" w:rsidRDefault="0076659D" w:rsidP="0076659D">
      <w:pPr>
        <w:ind w:firstLine="480"/>
        <w:rPr>
          <w:rFonts w:ascii="Consolas" w:hAnsi="Consolas"/>
        </w:rPr>
      </w:pPr>
      <w:r>
        <w:rPr>
          <w:rFonts w:ascii="Consolas" w:hAnsi="Consolas" w:hint="eastAsia"/>
        </w:rPr>
        <w:t>例如車子有自己的烤漆顏色、</w:t>
      </w:r>
      <w:r w:rsidR="00CC5238">
        <w:rPr>
          <w:rFonts w:ascii="Consolas" w:hAnsi="Consolas" w:hint="eastAsia"/>
        </w:rPr>
        <w:t>4</w:t>
      </w:r>
      <w:r w:rsidR="00CC5238">
        <w:rPr>
          <w:rFonts w:ascii="Consolas" w:hAnsi="Consolas"/>
        </w:rPr>
        <w:t xml:space="preserve"> </w:t>
      </w:r>
      <w:r w:rsidR="00CC5238">
        <w:rPr>
          <w:rFonts w:ascii="Consolas" w:hAnsi="Consolas" w:hint="eastAsia"/>
        </w:rPr>
        <w:t>門或</w:t>
      </w:r>
      <w:r w:rsidR="00CC5238">
        <w:rPr>
          <w:rFonts w:ascii="Consolas" w:hAnsi="Consolas" w:hint="eastAsia"/>
        </w:rPr>
        <w:t xml:space="preserve"> </w:t>
      </w:r>
      <w:r w:rsidR="00CC5238">
        <w:rPr>
          <w:rFonts w:ascii="Consolas" w:hAnsi="Consolas"/>
        </w:rPr>
        <w:t xml:space="preserve">5 </w:t>
      </w:r>
      <w:r w:rsidR="00CC5238">
        <w:rPr>
          <w:rFonts w:ascii="Consolas" w:hAnsi="Consolas" w:hint="eastAsia"/>
        </w:rPr>
        <w:t>門、車身</w:t>
      </w:r>
      <w:r w:rsidR="00E114E5">
        <w:rPr>
          <w:rFonts w:ascii="Consolas" w:hAnsi="Consolas" w:hint="eastAsia"/>
        </w:rPr>
        <w:t>的</w:t>
      </w:r>
      <w:r w:rsidR="00CC5238">
        <w:rPr>
          <w:rFonts w:ascii="Consolas" w:hAnsi="Consolas" w:hint="eastAsia"/>
        </w:rPr>
        <w:t>寬高、安全氣囊數量等等，這些是屬性；車子可以按下喇叭、煞車、轉彎、加速等，都是它的方法。例如人類有自己的身高、體重</w:t>
      </w:r>
      <w:r w:rsidR="00FA7ADF">
        <w:rPr>
          <w:rFonts w:ascii="Consolas" w:hAnsi="Consolas" w:hint="eastAsia"/>
        </w:rPr>
        <w:t>、性別</w:t>
      </w:r>
      <w:r w:rsidR="00CC5238">
        <w:rPr>
          <w:rFonts w:ascii="Consolas" w:hAnsi="Consolas" w:hint="eastAsia"/>
        </w:rPr>
        <w:t>、</w:t>
      </w:r>
      <w:proofErr w:type="gramStart"/>
      <w:r w:rsidR="00CC5238">
        <w:rPr>
          <w:rFonts w:ascii="Consolas" w:hAnsi="Consolas" w:hint="eastAsia"/>
        </w:rPr>
        <w:t>髮</w:t>
      </w:r>
      <w:proofErr w:type="gramEnd"/>
      <w:r w:rsidR="00CC5238">
        <w:rPr>
          <w:rFonts w:ascii="Consolas" w:hAnsi="Consolas" w:hint="eastAsia"/>
        </w:rPr>
        <w:t>色、膚色、牙齒顆數、是否有戴眼鏡等，這些是屬性；人類可以跑、跳、說話、睡覺等，這些是方法。</w:t>
      </w:r>
    </w:p>
    <w:p w14:paraId="009BE584" w14:textId="2305839B" w:rsidR="00CC5238" w:rsidRPr="00CC5238" w:rsidRDefault="00CC5238" w:rsidP="0076659D">
      <w:pPr>
        <w:ind w:firstLine="480"/>
        <w:rPr>
          <w:rFonts w:ascii="Consolas" w:hAnsi="Consolas"/>
        </w:rPr>
      </w:pPr>
      <w:r>
        <w:rPr>
          <w:rFonts w:ascii="Consolas" w:hAnsi="Consolas" w:hint="eastAsia"/>
        </w:rPr>
        <w:t>任何東西</w:t>
      </w:r>
      <w:r w:rsidR="00D82C7E">
        <w:rPr>
          <w:rFonts w:ascii="Consolas" w:hAnsi="Consolas" w:hint="eastAsia"/>
        </w:rPr>
        <w:t>都</w:t>
      </w:r>
      <w:r>
        <w:rPr>
          <w:rFonts w:ascii="Consolas" w:hAnsi="Consolas" w:hint="eastAsia"/>
        </w:rPr>
        <w:t>擁有自己的屬性和方法，</w:t>
      </w:r>
      <w:r w:rsidR="00D82C7E">
        <w:rPr>
          <w:rFonts w:ascii="Consolas" w:hAnsi="Consolas" w:hint="eastAsia"/>
        </w:rPr>
        <w:t>將</w:t>
      </w:r>
      <w:r>
        <w:rPr>
          <w:rFonts w:ascii="Consolas" w:hAnsi="Consolas" w:hint="eastAsia"/>
        </w:rPr>
        <w:t>這樣的概念</w:t>
      </w:r>
      <w:r w:rsidR="00D82C7E">
        <w:rPr>
          <w:rFonts w:ascii="Consolas" w:hAnsi="Consolas" w:hint="eastAsia"/>
        </w:rPr>
        <w:t>用在程式</w:t>
      </w:r>
      <w:r w:rsidR="00FA7ADF">
        <w:rPr>
          <w:rFonts w:ascii="Consolas" w:hAnsi="Consolas" w:hint="eastAsia"/>
        </w:rPr>
        <w:t>設計上，就叫作物件導向程式設計。</w:t>
      </w:r>
    </w:p>
    <w:p w14:paraId="004FB668" w14:textId="77777777" w:rsidR="003B03E4" w:rsidRPr="00CC5238" w:rsidRDefault="003B03E4" w:rsidP="00E03002">
      <w:pPr>
        <w:rPr>
          <w:rFonts w:ascii="Consolas" w:hAnsi="Consolas"/>
        </w:rPr>
      </w:pPr>
    </w:p>
    <w:p w14:paraId="48A4AB75" w14:textId="629BF2F0" w:rsidR="00EA49A4" w:rsidRPr="008F46E2" w:rsidRDefault="00EA49A4" w:rsidP="00781134">
      <w:pPr>
        <w:pStyle w:val="2"/>
        <w:rPr>
          <w:rFonts w:ascii="Consolas" w:hAnsi="Consolas"/>
        </w:rPr>
      </w:pPr>
      <w:bookmarkStart w:id="50" w:name="_Toc130300486"/>
      <w:r w:rsidRPr="008F46E2">
        <w:rPr>
          <w:rFonts w:ascii="Consolas" w:hAnsi="Consolas" w:hint="eastAsia"/>
        </w:rPr>
        <w:t>類別</w:t>
      </w:r>
      <w:bookmarkEnd w:id="50"/>
    </w:p>
    <w:p w14:paraId="08CE04AA" w14:textId="42E94144" w:rsidR="003B03E4" w:rsidRDefault="00FA7ADF" w:rsidP="00FD1DF3">
      <w:pPr>
        <w:ind w:firstLine="480"/>
        <w:rPr>
          <w:rFonts w:ascii="Consolas" w:hAnsi="Consolas"/>
        </w:rPr>
      </w:pPr>
      <w:r>
        <w:rPr>
          <w:rFonts w:ascii="Consolas" w:hAnsi="Consolas" w:hint="eastAsia"/>
        </w:rPr>
        <w:t>類別</w:t>
      </w: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 xml:space="preserve">(class) </w:t>
      </w:r>
      <w:r>
        <w:rPr>
          <w:rFonts w:ascii="Consolas" w:hAnsi="Consolas" w:hint="eastAsia"/>
        </w:rPr>
        <w:t>就像是一個樣式的名稱，裡面已經事先定義好基本的、通用的屬性和方法</w:t>
      </w:r>
      <w:r w:rsidR="00F0410A">
        <w:rPr>
          <w:rFonts w:ascii="Consolas" w:hAnsi="Consolas" w:hint="eastAsia"/>
        </w:rPr>
        <w:t>，例如人類通常會有兩隻手、兩條腿，同時也會爬行、走路、跑、</w:t>
      </w:r>
      <w:proofErr w:type="gramStart"/>
      <w:r w:rsidR="00F0410A">
        <w:rPr>
          <w:rFonts w:ascii="Consolas" w:hAnsi="Consolas" w:hint="eastAsia"/>
        </w:rPr>
        <w:t>跳等</w:t>
      </w:r>
      <w:proofErr w:type="gramEnd"/>
      <w:r w:rsidR="00F0410A">
        <w:rPr>
          <w:rFonts w:ascii="Consolas" w:hAnsi="Consolas" w:hint="eastAsia"/>
        </w:rPr>
        <w:t>。</w:t>
      </w:r>
    </w:p>
    <w:p w14:paraId="0979A6CC" w14:textId="1B009277" w:rsidR="00F0410A" w:rsidRDefault="00F0410A" w:rsidP="00FA7ADF">
      <w:pPr>
        <w:rPr>
          <w:rFonts w:ascii="Consolas" w:hAnsi="Consolas"/>
        </w:rPr>
      </w:pPr>
    </w:p>
    <w:p w14:paraId="111A903D" w14:textId="1AB067BF" w:rsidR="004D1CAB" w:rsidRDefault="004D1CAB" w:rsidP="00FA7ADF">
      <w:pPr>
        <w:rPr>
          <w:rFonts w:ascii="Consolas" w:hAnsi="Consolas"/>
        </w:rPr>
      </w:pPr>
      <w:r w:rsidRPr="004D1CAB">
        <w:rPr>
          <w:rFonts w:ascii="Consolas" w:hAnsi="Consolas"/>
          <w:shd w:val="pct15" w:color="auto" w:fill="FFFFFF"/>
        </w:rPr>
        <w:t>class</w:t>
      </w:r>
      <w:r>
        <w:rPr>
          <w:rFonts w:ascii="Consolas" w:hAnsi="Consolas"/>
        </w:rPr>
        <w:t xml:space="preserve"> </w:t>
      </w:r>
      <w:r>
        <w:rPr>
          <w:rFonts w:ascii="Consolas" w:hAnsi="Consolas" w:hint="eastAsia"/>
        </w:rPr>
        <w:t>類別名稱</w:t>
      </w:r>
      <w:r w:rsidRPr="00C14049">
        <w:rPr>
          <w:rFonts w:ascii="Consolas" w:hAnsi="Consolas" w:hint="eastAsia"/>
          <w:shd w:val="pct15" w:color="auto" w:fill="FFFFFF"/>
        </w:rPr>
        <w:t>:</w:t>
      </w:r>
    </w:p>
    <w:p w14:paraId="7C88D3BD" w14:textId="7F4F05EF" w:rsidR="004D1CAB" w:rsidRPr="008F46E2" w:rsidRDefault="004D1CAB" w:rsidP="00FA7ADF">
      <w:pPr>
        <w:rPr>
          <w:rFonts w:ascii="Consolas" w:hAnsi="Consolas"/>
        </w:rPr>
      </w:pPr>
      <w:r w:rsidRPr="00657B93">
        <w:rPr>
          <w:rFonts w:ascii="Consolas" w:hAnsi="Consolas" w:hint="eastAsia"/>
          <w:bdr w:val="single" w:sz="4" w:space="0" w:color="auto"/>
        </w:rPr>
        <w:t xml:space="preserve"> </w:t>
      </w:r>
      <w:r w:rsidRPr="00657B93">
        <w:rPr>
          <w:rFonts w:ascii="Consolas" w:hAnsi="Consolas"/>
          <w:bdr w:val="single" w:sz="4" w:space="0" w:color="auto"/>
        </w:rPr>
        <w:t xml:space="preserve">   </w:t>
      </w:r>
      <w:r>
        <w:rPr>
          <w:rFonts w:ascii="Consolas" w:hAnsi="Consolas"/>
        </w:rPr>
        <w:t>(</w:t>
      </w:r>
      <w:proofErr w:type="gramStart"/>
      <w:r w:rsidR="00E367BC">
        <w:rPr>
          <w:rFonts w:ascii="Consolas" w:hAnsi="Consolas" w:hint="eastAsia"/>
        </w:rPr>
        <w:t>縮排後</w:t>
      </w:r>
      <w:proofErr w:type="gramEnd"/>
      <w:r w:rsidR="00E367BC">
        <w:rPr>
          <w:rFonts w:ascii="Consolas" w:hAnsi="Consolas" w:hint="eastAsia"/>
        </w:rPr>
        <w:t>，撰寫</w:t>
      </w:r>
      <w:r>
        <w:rPr>
          <w:rFonts w:ascii="Consolas" w:hAnsi="Consolas" w:hint="eastAsia"/>
        </w:rPr>
        <w:t>程式碼</w:t>
      </w:r>
      <w:r>
        <w:rPr>
          <w:rFonts w:ascii="Consolas" w:hAnsi="Consolas"/>
        </w:rPr>
        <w:t>)</w:t>
      </w:r>
    </w:p>
    <w:p w14:paraId="1F93A4CB" w14:textId="3F66B0EB" w:rsidR="003B03E4" w:rsidRPr="008F46E2" w:rsidRDefault="003B03E4" w:rsidP="00E03002">
      <w:pPr>
        <w:rPr>
          <w:rFonts w:ascii="Consolas" w:hAnsi="Consolas"/>
        </w:rPr>
      </w:pPr>
    </w:p>
    <w:p w14:paraId="26CC853D" w14:textId="7E25B2EB" w:rsidR="00EA49A4" w:rsidRPr="008F46E2" w:rsidRDefault="00EA49A4" w:rsidP="00781134">
      <w:pPr>
        <w:pStyle w:val="2"/>
        <w:rPr>
          <w:rFonts w:ascii="Consolas" w:hAnsi="Consolas"/>
        </w:rPr>
      </w:pPr>
      <w:bookmarkStart w:id="51" w:name="_Toc130300487"/>
      <w:r w:rsidRPr="008F46E2">
        <w:rPr>
          <w:rFonts w:ascii="Consolas" w:hAnsi="Consolas" w:hint="eastAsia"/>
        </w:rPr>
        <w:t>方法</w:t>
      </w:r>
      <w:bookmarkEnd w:id="51"/>
    </w:p>
    <w:p w14:paraId="37EDB275" w14:textId="2EFD059E" w:rsidR="00FE25E2" w:rsidRDefault="00E367BC" w:rsidP="00FE25E2">
      <w:pPr>
        <w:ind w:firstLine="480"/>
        <w:rPr>
          <w:rFonts w:ascii="Consolas" w:hAnsi="Consolas"/>
        </w:rPr>
      </w:pPr>
      <w:r>
        <w:rPr>
          <w:rFonts w:ascii="Consolas" w:hAnsi="Consolas" w:hint="eastAsia"/>
        </w:rPr>
        <w:t>方法</w:t>
      </w: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 xml:space="preserve">(methods) </w:t>
      </w:r>
      <w:proofErr w:type="gramStart"/>
      <w:r>
        <w:rPr>
          <w:rFonts w:ascii="Consolas" w:hAnsi="Consolas" w:hint="eastAsia"/>
        </w:rPr>
        <w:t>跟函式</w:t>
      </w:r>
      <w:proofErr w:type="gramEnd"/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>(function</w:t>
      </w:r>
      <w:r w:rsidR="00B433CF">
        <w:rPr>
          <w:rFonts w:ascii="Consolas" w:hAnsi="Consolas"/>
        </w:rPr>
        <w:t>s</w:t>
      </w:r>
      <w:r>
        <w:rPr>
          <w:rFonts w:ascii="Consolas" w:hAnsi="Consolas"/>
        </w:rPr>
        <w:t xml:space="preserve">) </w:t>
      </w:r>
      <w:r>
        <w:rPr>
          <w:rFonts w:ascii="Consolas" w:hAnsi="Consolas" w:hint="eastAsia"/>
        </w:rPr>
        <w:t>的感覺很像，都是執行一連串</w:t>
      </w:r>
      <w:r w:rsidR="00B1107D">
        <w:rPr>
          <w:rFonts w:ascii="Consolas" w:hAnsi="Consolas" w:hint="eastAsia"/>
        </w:rPr>
        <w:t>在程式區塊中</w:t>
      </w:r>
      <w:r>
        <w:rPr>
          <w:rFonts w:ascii="Consolas" w:hAnsi="Consolas" w:hint="eastAsia"/>
        </w:rPr>
        <w:t>定義好的程式</w:t>
      </w:r>
      <w:r w:rsidR="00B1107D">
        <w:rPr>
          <w:rFonts w:ascii="Consolas" w:hAnsi="Consolas" w:hint="eastAsia"/>
        </w:rPr>
        <w:t>碼</w:t>
      </w:r>
      <w:r w:rsidR="00B1107D">
        <w:rPr>
          <w:rFonts w:ascii="Consolas" w:hAnsi="Consolas" w:hint="eastAsia"/>
        </w:rPr>
        <w:t xml:space="preserve"> </w:t>
      </w:r>
      <w:r w:rsidR="00B1107D">
        <w:rPr>
          <w:rFonts w:ascii="Consolas" w:hAnsi="Consolas"/>
        </w:rPr>
        <w:t>(code)</w:t>
      </w:r>
      <w:r w:rsidR="00B433CF">
        <w:rPr>
          <w:rFonts w:ascii="Consolas" w:hAnsi="Consolas" w:hint="eastAsia"/>
        </w:rPr>
        <w:t>，在每一個類別</w:t>
      </w:r>
      <w:r w:rsidR="00B433CF">
        <w:rPr>
          <w:rFonts w:ascii="Consolas" w:hAnsi="Consolas" w:hint="eastAsia"/>
        </w:rPr>
        <w:t xml:space="preserve"> </w:t>
      </w:r>
      <w:r w:rsidR="00B433CF">
        <w:rPr>
          <w:rFonts w:ascii="Consolas" w:hAnsi="Consolas"/>
        </w:rPr>
        <w:t xml:space="preserve">(class) </w:t>
      </w:r>
      <w:r w:rsidR="00B433CF">
        <w:rPr>
          <w:rFonts w:ascii="Consolas" w:hAnsi="Consolas" w:hint="eastAsia"/>
        </w:rPr>
        <w:t>中，都會有一些</w:t>
      </w:r>
      <w:r w:rsidR="00B433CF">
        <w:rPr>
          <w:rFonts w:ascii="Consolas" w:hAnsi="Consolas" w:hint="eastAsia"/>
        </w:rPr>
        <w:t xml:space="preserve"> </w:t>
      </w:r>
      <w:r w:rsidR="00B433CF">
        <w:rPr>
          <w:rFonts w:ascii="Consolas" w:hAnsi="Consolas"/>
        </w:rPr>
        <w:t xml:space="preserve">Python </w:t>
      </w:r>
      <w:r w:rsidR="00B433CF">
        <w:rPr>
          <w:rFonts w:ascii="Consolas" w:hAnsi="Consolas" w:hint="eastAsia"/>
        </w:rPr>
        <w:t>內建且需要在一開始定義的函式。</w:t>
      </w:r>
    </w:p>
    <w:p w14:paraId="3BCD3BFD" w14:textId="264D6FE2" w:rsidR="00FE25E2" w:rsidRDefault="00FE25E2" w:rsidP="00FE25E2">
      <w:pPr>
        <w:ind w:firstLine="480"/>
        <w:rPr>
          <w:rFonts w:ascii="Consolas" w:hAnsi="Consolas"/>
        </w:rPr>
      </w:pPr>
      <w:r>
        <w:rPr>
          <w:rFonts w:ascii="Consolas" w:hAnsi="Consolas" w:hint="eastAsia"/>
        </w:rPr>
        <w:t>在建立類別的時候，常常會看到</w:t>
      </w:r>
      <w:r>
        <w:rPr>
          <w:rFonts w:ascii="Consolas" w:hAnsi="Consolas" w:hint="eastAsia"/>
        </w:rPr>
        <w:t xml:space="preserve"> </w:t>
      </w:r>
      <w:r w:rsidRPr="0097576A">
        <w:rPr>
          <w:rFonts w:ascii="Consolas" w:hAnsi="Consolas"/>
          <w:color w:val="FF0000"/>
        </w:rPr>
        <w:t>__init__</w:t>
      </w:r>
      <w:r w:rsidR="0097576A">
        <w:rPr>
          <w:rFonts w:ascii="Consolas" w:hAnsi="Consolas"/>
          <w:color w:val="FF0000"/>
        </w:rPr>
        <w:t>(</w:t>
      </w:r>
      <w:r w:rsidR="0097576A" w:rsidRPr="0097576A">
        <w:rPr>
          <w:rFonts w:ascii="Consolas" w:hAnsi="Consolas"/>
          <w:color w:val="00B050"/>
        </w:rPr>
        <w:t>self</w:t>
      </w:r>
      <w:r w:rsidR="0097576A">
        <w:rPr>
          <w:rFonts w:ascii="Consolas" w:hAnsi="Consolas"/>
          <w:color w:val="FF0000"/>
        </w:rPr>
        <w:t>)</w:t>
      </w:r>
      <w:r>
        <w:rPr>
          <w:rFonts w:ascii="Consolas" w:hAnsi="Consolas" w:hint="eastAsia"/>
        </w:rPr>
        <w:t>，</w:t>
      </w:r>
      <w:r w:rsidR="0097576A">
        <w:rPr>
          <w:rFonts w:ascii="Consolas" w:hAnsi="Consolas" w:hint="eastAsia"/>
        </w:rPr>
        <w:t>指的是</w:t>
      </w:r>
      <w:r w:rsidR="0097576A" w:rsidRPr="0062043C">
        <w:rPr>
          <w:rFonts w:ascii="Consolas" w:hAnsi="Consolas" w:hint="eastAsia"/>
          <w:shd w:val="pct15" w:color="auto" w:fill="FFFFFF"/>
        </w:rPr>
        <w:t>建立物件</w:t>
      </w:r>
      <w:r w:rsidR="0097576A" w:rsidRPr="0062043C">
        <w:rPr>
          <w:rFonts w:ascii="Consolas" w:hAnsi="Consolas" w:hint="eastAsia"/>
          <w:shd w:val="pct15" w:color="auto" w:fill="FFFFFF"/>
        </w:rPr>
        <w:t xml:space="preserve"> (</w:t>
      </w:r>
      <w:r w:rsidR="0097576A" w:rsidRPr="0062043C">
        <w:rPr>
          <w:rFonts w:ascii="Consolas" w:hAnsi="Consolas" w:hint="eastAsia"/>
          <w:shd w:val="pct15" w:color="auto" w:fill="FFFFFF"/>
        </w:rPr>
        <w:t>或稱為實體</w:t>
      </w:r>
      <w:r w:rsidR="0097576A" w:rsidRPr="0062043C">
        <w:rPr>
          <w:rFonts w:ascii="Consolas" w:hAnsi="Consolas" w:hint="eastAsia"/>
          <w:shd w:val="pct15" w:color="auto" w:fill="FFFFFF"/>
        </w:rPr>
        <w:t>)</w:t>
      </w:r>
      <w:r w:rsidR="0097576A" w:rsidRPr="0062043C">
        <w:rPr>
          <w:rFonts w:ascii="Consolas" w:hAnsi="Consolas"/>
          <w:shd w:val="pct15" w:color="auto" w:fill="FFFFFF"/>
        </w:rPr>
        <w:t xml:space="preserve"> </w:t>
      </w:r>
      <w:r w:rsidR="0097576A" w:rsidRPr="0062043C">
        <w:rPr>
          <w:rFonts w:ascii="Consolas" w:hAnsi="Consolas" w:hint="eastAsia"/>
          <w:shd w:val="pct15" w:color="auto" w:fill="FFFFFF"/>
        </w:rPr>
        <w:t>的時候，預設第一時間會執行的方法</w:t>
      </w:r>
      <w:r w:rsidR="0097576A">
        <w:rPr>
          <w:rFonts w:ascii="Consolas" w:hAnsi="Consolas" w:hint="eastAsia"/>
        </w:rPr>
        <w:t>，</w:t>
      </w:r>
      <w:r w:rsidR="007465BF">
        <w:rPr>
          <w:rFonts w:ascii="Consolas" w:hAnsi="Consolas" w:hint="eastAsia"/>
        </w:rPr>
        <w:t>有時會稱為建構子</w:t>
      </w:r>
      <w:r w:rsidR="007465BF">
        <w:rPr>
          <w:rFonts w:ascii="Consolas" w:hAnsi="Consolas" w:hint="eastAsia"/>
        </w:rPr>
        <w:t xml:space="preserve"> (</w:t>
      </w:r>
      <w:r w:rsidR="007465BF">
        <w:rPr>
          <w:rFonts w:ascii="Consolas" w:hAnsi="Consolas"/>
        </w:rPr>
        <w:t>constructor)</w:t>
      </w:r>
      <w:r w:rsidR="00DF3184">
        <w:rPr>
          <w:rFonts w:ascii="Consolas" w:hAnsi="Consolas" w:hint="eastAsia"/>
        </w:rPr>
        <w:t>。</w:t>
      </w:r>
      <w:r w:rsidR="0097576A">
        <w:rPr>
          <w:rFonts w:ascii="Consolas" w:hAnsi="Consolas" w:hint="eastAsia"/>
        </w:rPr>
        <w:t>例如人類剛出生的時候，通常一開始就會放聲大哭，很可能是在</w:t>
      </w:r>
      <w:r w:rsidR="0097576A">
        <w:rPr>
          <w:rFonts w:ascii="Consolas" w:hAnsi="Consolas" w:hint="eastAsia"/>
        </w:rPr>
        <w:t xml:space="preserve"> </w:t>
      </w:r>
      <w:r w:rsidR="0062043C" w:rsidRPr="0097576A">
        <w:rPr>
          <w:rFonts w:ascii="Consolas" w:hAnsi="Consolas"/>
          <w:color w:val="FF0000"/>
        </w:rPr>
        <w:t>__init__</w:t>
      </w:r>
      <w:r w:rsidR="0062043C">
        <w:rPr>
          <w:rFonts w:ascii="Consolas" w:hAnsi="Consolas"/>
          <w:color w:val="FF0000"/>
        </w:rPr>
        <w:t>(</w:t>
      </w:r>
      <w:r w:rsidR="0062043C" w:rsidRPr="0097576A">
        <w:rPr>
          <w:rFonts w:ascii="Consolas" w:hAnsi="Consolas"/>
          <w:color w:val="00B050"/>
        </w:rPr>
        <w:t>self</w:t>
      </w:r>
      <w:r w:rsidR="0062043C">
        <w:rPr>
          <w:rFonts w:ascii="Consolas" w:hAnsi="Consolas"/>
          <w:color w:val="FF0000"/>
        </w:rPr>
        <w:t>)</w:t>
      </w:r>
      <w:r w:rsidR="0097576A">
        <w:rPr>
          <w:rFonts w:ascii="Consolas" w:hAnsi="Consolas"/>
        </w:rPr>
        <w:t xml:space="preserve"> </w:t>
      </w:r>
      <w:r w:rsidR="0097576A">
        <w:rPr>
          <w:rFonts w:ascii="Consolas" w:hAnsi="Consolas" w:hint="eastAsia"/>
        </w:rPr>
        <w:t>裡面</w:t>
      </w:r>
      <w:r w:rsidR="0062043C">
        <w:rPr>
          <w:rFonts w:ascii="Consolas" w:hAnsi="Consolas" w:hint="eastAsia"/>
        </w:rPr>
        <w:t>，定義了放聲大哭的方法。</w:t>
      </w:r>
    </w:p>
    <w:p w14:paraId="2BFF5A8A" w14:textId="77777777" w:rsidR="00FE25E2" w:rsidRDefault="00FE25E2" w:rsidP="00B433CF">
      <w:pPr>
        <w:rPr>
          <w:rFonts w:ascii="Consolas" w:hAnsi="Consolas"/>
        </w:rPr>
      </w:pPr>
    </w:p>
    <w:p w14:paraId="25C920B0" w14:textId="2A70E66A" w:rsidR="00B433CF" w:rsidRDefault="00B433CF" w:rsidP="00B433CF">
      <w:pPr>
        <w:rPr>
          <w:rFonts w:ascii="Consolas" w:hAnsi="Consolas"/>
        </w:rPr>
      </w:pPr>
      <w:r w:rsidRPr="00B433CF">
        <w:rPr>
          <w:rFonts w:ascii="Consolas" w:hAnsi="Consolas"/>
          <w:shd w:val="pct15" w:color="auto" w:fill="FFFFFF"/>
        </w:rPr>
        <w:t>class</w:t>
      </w:r>
      <w:r>
        <w:rPr>
          <w:rFonts w:ascii="Consolas" w:hAnsi="Consolas"/>
        </w:rPr>
        <w:t xml:space="preserve"> </w:t>
      </w:r>
      <w:r>
        <w:rPr>
          <w:rFonts w:ascii="Consolas" w:hAnsi="Consolas" w:hint="eastAsia"/>
        </w:rPr>
        <w:t>類別名稱</w:t>
      </w:r>
      <w:r>
        <w:rPr>
          <w:rFonts w:ascii="Consolas" w:hAnsi="Consolas" w:hint="eastAsia"/>
        </w:rPr>
        <w:t>:</w:t>
      </w:r>
    </w:p>
    <w:p w14:paraId="24DF7454" w14:textId="7A756C8F" w:rsidR="00B433CF" w:rsidRDefault="00B433CF" w:rsidP="00B433CF">
      <w:pPr>
        <w:rPr>
          <w:rFonts w:ascii="Consolas" w:hAnsi="Consolas"/>
        </w:rPr>
      </w:pP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 xml:space="preserve">   </w:t>
      </w:r>
      <w:r w:rsidRPr="00B433CF">
        <w:rPr>
          <w:rFonts w:ascii="Consolas" w:hAnsi="Consolas"/>
          <w:shd w:val="pct15" w:color="auto" w:fill="FFFFFF"/>
        </w:rPr>
        <w:t>def</w:t>
      </w:r>
      <w:r>
        <w:rPr>
          <w:rFonts w:ascii="Consolas" w:hAnsi="Consolas"/>
        </w:rPr>
        <w:t xml:space="preserve"> </w:t>
      </w:r>
      <w:r w:rsidRPr="00B433CF">
        <w:rPr>
          <w:rFonts w:ascii="Consolas" w:hAnsi="Consolas"/>
          <w:color w:val="FF0000"/>
        </w:rPr>
        <w:t>__init__</w:t>
      </w:r>
      <w:r>
        <w:rPr>
          <w:rFonts w:ascii="Consolas" w:hAnsi="Consolas"/>
        </w:rPr>
        <w:t>(</w:t>
      </w:r>
      <w:r w:rsidRPr="0097576A">
        <w:rPr>
          <w:rFonts w:ascii="Consolas" w:hAnsi="Consolas"/>
          <w:color w:val="00B050"/>
        </w:rPr>
        <w:t>self</w:t>
      </w:r>
      <w:r>
        <w:rPr>
          <w:rFonts w:ascii="Consolas" w:hAnsi="Consolas"/>
        </w:rPr>
        <w:t>)</w:t>
      </w:r>
      <w:r w:rsidR="00B95D5A">
        <w:rPr>
          <w:rFonts w:ascii="Consolas" w:hAnsi="Consolas"/>
        </w:rPr>
        <w:t>:</w:t>
      </w:r>
    </w:p>
    <w:p w14:paraId="2A1A680A" w14:textId="6325BFE2" w:rsidR="00B95D5A" w:rsidRDefault="00B95D5A" w:rsidP="00B433CF">
      <w:pPr>
        <w:rPr>
          <w:rFonts w:ascii="Consolas" w:hAnsi="Consolas"/>
        </w:rPr>
      </w:pP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 xml:space="preserve">       </w:t>
      </w:r>
      <w:r w:rsidR="0062043C">
        <w:rPr>
          <w:rFonts w:ascii="Consolas" w:hAnsi="Consolas"/>
        </w:rPr>
        <w:t>print('Python')</w:t>
      </w:r>
    </w:p>
    <w:p w14:paraId="67023DAE" w14:textId="35E523E0" w:rsidR="00B95D5A" w:rsidRDefault="00B95D5A" w:rsidP="00B433CF">
      <w:pPr>
        <w:rPr>
          <w:rFonts w:ascii="Consolas" w:hAnsi="Consolas"/>
        </w:rPr>
      </w:pP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 xml:space="preserve">   </w:t>
      </w:r>
      <w:r w:rsidRPr="00FE25E2">
        <w:rPr>
          <w:rFonts w:ascii="Consolas" w:hAnsi="Consolas"/>
          <w:shd w:val="pct15" w:color="auto" w:fill="FFFFFF"/>
        </w:rPr>
        <w:t>def</w:t>
      </w:r>
      <w:r>
        <w:rPr>
          <w:rFonts w:ascii="Consolas" w:hAnsi="Consolas"/>
        </w:rPr>
        <w:t xml:space="preserve"> </w:t>
      </w:r>
      <w:r>
        <w:rPr>
          <w:rFonts w:ascii="Consolas" w:hAnsi="Consolas" w:hint="eastAsia"/>
        </w:rPr>
        <w:t>方法</w:t>
      </w:r>
      <w:r>
        <w:rPr>
          <w:rFonts w:ascii="Consolas" w:hAnsi="Consolas" w:hint="eastAsia"/>
        </w:rPr>
        <w:t>1</w:t>
      </w:r>
      <w:r>
        <w:rPr>
          <w:rFonts w:ascii="Consolas" w:hAnsi="Consolas"/>
        </w:rPr>
        <w:t>():</w:t>
      </w:r>
    </w:p>
    <w:p w14:paraId="060055B1" w14:textId="077286FC" w:rsidR="00B95D5A" w:rsidRDefault="00B95D5A" w:rsidP="00B433CF">
      <w:pPr>
        <w:rPr>
          <w:rFonts w:ascii="Consolas" w:hAnsi="Consolas"/>
        </w:rPr>
      </w:pP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 xml:space="preserve">       return 'Hello World!'</w:t>
      </w:r>
    </w:p>
    <w:p w14:paraId="4FB138CE" w14:textId="47C6917B" w:rsidR="00B95D5A" w:rsidRDefault="00B95D5A" w:rsidP="00B433CF">
      <w:pPr>
        <w:rPr>
          <w:rFonts w:ascii="Consolas" w:hAnsi="Consolas"/>
        </w:rPr>
      </w:pP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 xml:space="preserve">   </w:t>
      </w:r>
      <w:r w:rsidRPr="00FE25E2">
        <w:rPr>
          <w:rFonts w:ascii="Consolas" w:hAnsi="Consolas"/>
          <w:shd w:val="pct15" w:color="auto" w:fill="FFFFFF"/>
        </w:rPr>
        <w:t>def</w:t>
      </w:r>
      <w:r>
        <w:rPr>
          <w:rFonts w:ascii="Consolas" w:hAnsi="Consolas"/>
        </w:rPr>
        <w:t xml:space="preserve"> </w:t>
      </w:r>
      <w:r>
        <w:rPr>
          <w:rFonts w:ascii="Consolas" w:hAnsi="Consolas" w:hint="eastAsia"/>
        </w:rPr>
        <w:t>方法</w:t>
      </w:r>
      <w:r>
        <w:rPr>
          <w:rFonts w:ascii="Consolas" w:hAnsi="Consolas" w:hint="eastAsia"/>
        </w:rPr>
        <w:t>2</w:t>
      </w:r>
      <w:r>
        <w:rPr>
          <w:rFonts w:ascii="Consolas" w:hAnsi="Consolas"/>
        </w:rPr>
        <w:t>():</w:t>
      </w:r>
    </w:p>
    <w:p w14:paraId="27C7F11B" w14:textId="159BD98E" w:rsidR="00B95D5A" w:rsidRDefault="00B95D5A" w:rsidP="00B433CF">
      <w:pPr>
        <w:rPr>
          <w:rFonts w:ascii="Consolas" w:hAnsi="Consolas"/>
        </w:rPr>
      </w:pP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 xml:space="preserve">       return 'Good job!'</w:t>
      </w:r>
    </w:p>
    <w:p w14:paraId="30BF4DCD" w14:textId="77777777" w:rsidR="00B95D5A" w:rsidRDefault="00B95D5A" w:rsidP="00B433CF">
      <w:pPr>
        <w:rPr>
          <w:rFonts w:ascii="Consolas" w:hAnsi="Consolas"/>
        </w:rPr>
      </w:pPr>
    </w:p>
    <w:p w14:paraId="01D610CB" w14:textId="08AFA6A8" w:rsidR="00B433CF" w:rsidRDefault="00B433CF" w:rsidP="00B433CF">
      <w:pPr>
        <w:rPr>
          <w:rFonts w:ascii="Consolas" w:hAnsi="Consolas"/>
        </w:rPr>
      </w:pPr>
      <w:r w:rsidRPr="00B95D5A">
        <w:rPr>
          <w:rFonts w:ascii="Consolas" w:hAnsi="Consolas" w:hint="eastAsia"/>
          <w:shd w:val="pct15" w:color="auto" w:fill="FFFFFF"/>
        </w:rPr>
        <w:t>物件</w:t>
      </w:r>
      <w:r>
        <w:rPr>
          <w:rFonts w:ascii="Consolas" w:hAnsi="Consolas" w:hint="eastAsia"/>
        </w:rPr>
        <w:t>(</w:t>
      </w:r>
      <w:r>
        <w:rPr>
          <w:rFonts w:ascii="Consolas" w:hAnsi="Consolas" w:hint="eastAsia"/>
        </w:rPr>
        <w:t>實體</w:t>
      </w:r>
      <w:r>
        <w:rPr>
          <w:rFonts w:ascii="Consolas" w:hAnsi="Consolas"/>
        </w:rPr>
        <w:t>)</w:t>
      </w: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 xml:space="preserve">= </w:t>
      </w:r>
      <w:r>
        <w:rPr>
          <w:rFonts w:ascii="Consolas" w:hAnsi="Consolas" w:hint="eastAsia"/>
        </w:rPr>
        <w:t>類別名稱</w:t>
      </w:r>
      <w:r>
        <w:rPr>
          <w:rFonts w:ascii="Consolas" w:hAnsi="Consolas" w:hint="eastAsia"/>
        </w:rPr>
        <w:t>(</w:t>
      </w:r>
      <w:r>
        <w:rPr>
          <w:rFonts w:ascii="Consolas" w:hAnsi="Consolas"/>
        </w:rPr>
        <w:t>)</w:t>
      </w:r>
      <w:r w:rsidR="0062043C">
        <w:rPr>
          <w:rFonts w:ascii="Consolas" w:hAnsi="Consolas"/>
        </w:rPr>
        <w:t xml:space="preserve"> </w:t>
      </w:r>
      <w:r w:rsidR="0062043C" w:rsidRPr="0062043C">
        <w:rPr>
          <w:rFonts w:ascii="Consolas" w:hAnsi="Consolas"/>
          <w:color w:val="538135" w:themeColor="accent6" w:themeShade="BF"/>
        </w:rPr>
        <w:t xml:space="preserve"># </w:t>
      </w:r>
      <w:r w:rsidR="0062043C">
        <w:rPr>
          <w:rFonts w:ascii="Consolas" w:hAnsi="Consolas" w:hint="eastAsia"/>
          <w:color w:val="538135" w:themeColor="accent6" w:themeShade="BF"/>
        </w:rPr>
        <w:t>建立物件</w:t>
      </w:r>
      <w:r w:rsidR="0062043C">
        <w:rPr>
          <w:rFonts w:ascii="Consolas" w:hAnsi="Consolas" w:hint="eastAsia"/>
          <w:color w:val="538135" w:themeColor="accent6" w:themeShade="BF"/>
        </w:rPr>
        <w:t>(</w:t>
      </w:r>
      <w:r w:rsidR="0062043C">
        <w:rPr>
          <w:rFonts w:ascii="Consolas" w:hAnsi="Consolas" w:hint="eastAsia"/>
          <w:color w:val="538135" w:themeColor="accent6" w:themeShade="BF"/>
        </w:rPr>
        <w:t>又稱實體化</w:t>
      </w:r>
      <w:r w:rsidR="0062043C">
        <w:rPr>
          <w:rFonts w:ascii="Consolas" w:hAnsi="Consolas"/>
          <w:color w:val="538135" w:themeColor="accent6" w:themeShade="BF"/>
        </w:rPr>
        <w:t>)</w:t>
      </w:r>
      <w:r w:rsidR="0062043C">
        <w:rPr>
          <w:rFonts w:ascii="Consolas" w:hAnsi="Consolas" w:hint="eastAsia"/>
          <w:color w:val="538135" w:themeColor="accent6" w:themeShade="BF"/>
        </w:rPr>
        <w:t>時，直接</w:t>
      </w:r>
      <w:r w:rsidR="0062043C" w:rsidRPr="0062043C">
        <w:rPr>
          <w:rFonts w:ascii="Consolas" w:hAnsi="Consolas" w:hint="eastAsia"/>
          <w:color w:val="538135" w:themeColor="accent6" w:themeShade="BF"/>
        </w:rPr>
        <w:t>輸出</w:t>
      </w:r>
      <w:r w:rsidR="0062043C" w:rsidRPr="0062043C">
        <w:rPr>
          <w:rFonts w:ascii="Consolas" w:hAnsi="Consolas" w:hint="eastAsia"/>
          <w:color w:val="538135" w:themeColor="accent6" w:themeShade="BF"/>
        </w:rPr>
        <w:t xml:space="preserve"> </w:t>
      </w:r>
      <w:r w:rsidR="0062043C" w:rsidRPr="0062043C">
        <w:rPr>
          <w:rFonts w:ascii="Consolas" w:hAnsi="Consolas"/>
          <w:color w:val="538135" w:themeColor="accent6" w:themeShade="BF"/>
        </w:rPr>
        <w:t>Python</w:t>
      </w:r>
    </w:p>
    <w:p w14:paraId="50CB6BAD" w14:textId="7F0496E3" w:rsidR="00B433CF" w:rsidRDefault="00777682" w:rsidP="00B433CF">
      <w:pPr>
        <w:rPr>
          <w:rFonts w:ascii="Consolas" w:hAnsi="Consolas"/>
        </w:rPr>
      </w:pPr>
      <w:r>
        <w:rPr>
          <w:rFonts w:ascii="Consolas" w:hAnsi="Consolas"/>
        </w:rPr>
        <w:t xml:space="preserve">print( </w:t>
      </w:r>
      <w:r w:rsidRPr="00B95D5A">
        <w:rPr>
          <w:rFonts w:ascii="Consolas" w:hAnsi="Consolas" w:hint="eastAsia"/>
          <w:shd w:val="pct15" w:color="auto" w:fill="FFFFFF"/>
        </w:rPr>
        <w:t>物件</w:t>
      </w:r>
      <w:r>
        <w:rPr>
          <w:rFonts w:ascii="Consolas" w:hAnsi="Consolas" w:hint="eastAsia"/>
        </w:rPr>
        <w:t>.</w:t>
      </w:r>
      <w:r>
        <w:rPr>
          <w:rFonts w:ascii="Consolas" w:hAnsi="Consolas" w:hint="eastAsia"/>
        </w:rPr>
        <w:t>方法</w:t>
      </w:r>
      <w:r>
        <w:rPr>
          <w:rFonts w:ascii="Consolas" w:hAnsi="Consolas" w:hint="eastAsia"/>
        </w:rPr>
        <w:t>1</w:t>
      </w:r>
      <w:r>
        <w:rPr>
          <w:rFonts w:ascii="Consolas" w:hAnsi="Consolas"/>
        </w:rPr>
        <w:t xml:space="preserve">() ) </w:t>
      </w:r>
      <w:r w:rsidRPr="00777682">
        <w:rPr>
          <w:rFonts w:ascii="Consolas" w:hAnsi="Consolas"/>
          <w:color w:val="538135" w:themeColor="accent6" w:themeShade="BF"/>
        </w:rPr>
        <w:t xml:space="preserve"># </w:t>
      </w:r>
      <w:r w:rsidRPr="00777682">
        <w:rPr>
          <w:rFonts w:ascii="Consolas" w:hAnsi="Consolas" w:hint="eastAsia"/>
          <w:color w:val="538135" w:themeColor="accent6" w:themeShade="BF"/>
        </w:rPr>
        <w:t>輸出</w:t>
      </w:r>
      <w:r w:rsidRPr="00777682">
        <w:rPr>
          <w:rFonts w:ascii="Consolas" w:hAnsi="Consolas" w:hint="eastAsia"/>
          <w:color w:val="538135" w:themeColor="accent6" w:themeShade="BF"/>
        </w:rPr>
        <w:t xml:space="preserve"> </w:t>
      </w:r>
      <w:r w:rsidRPr="00777682">
        <w:rPr>
          <w:rFonts w:ascii="Consolas" w:hAnsi="Consolas"/>
          <w:color w:val="538135" w:themeColor="accent6" w:themeShade="BF"/>
        </w:rPr>
        <w:t>Hello World!</w:t>
      </w:r>
    </w:p>
    <w:p w14:paraId="153B0D54" w14:textId="2AE69868" w:rsidR="00777682" w:rsidRDefault="00777682" w:rsidP="00777682">
      <w:pPr>
        <w:rPr>
          <w:rFonts w:ascii="Consolas" w:hAnsi="Consolas"/>
        </w:rPr>
      </w:pPr>
      <w:r>
        <w:rPr>
          <w:rFonts w:ascii="Consolas" w:hAnsi="Consolas"/>
        </w:rPr>
        <w:lastRenderedPageBreak/>
        <w:t xml:space="preserve">print( </w:t>
      </w:r>
      <w:r w:rsidRPr="00B95D5A">
        <w:rPr>
          <w:rFonts w:ascii="Consolas" w:hAnsi="Consolas" w:hint="eastAsia"/>
          <w:shd w:val="pct15" w:color="auto" w:fill="FFFFFF"/>
        </w:rPr>
        <w:t>物件</w:t>
      </w:r>
      <w:r>
        <w:rPr>
          <w:rFonts w:ascii="Consolas" w:hAnsi="Consolas" w:hint="eastAsia"/>
        </w:rPr>
        <w:t>.</w:t>
      </w:r>
      <w:r>
        <w:rPr>
          <w:rFonts w:ascii="Consolas" w:hAnsi="Consolas" w:hint="eastAsia"/>
        </w:rPr>
        <w:t>方法</w:t>
      </w:r>
      <w:r>
        <w:rPr>
          <w:rFonts w:ascii="Consolas" w:hAnsi="Consolas"/>
        </w:rPr>
        <w:t xml:space="preserve">2() ) </w:t>
      </w:r>
      <w:r w:rsidRPr="00777682">
        <w:rPr>
          <w:rFonts w:ascii="Consolas" w:hAnsi="Consolas"/>
          <w:color w:val="538135" w:themeColor="accent6" w:themeShade="BF"/>
        </w:rPr>
        <w:t xml:space="preserve"># </w:t>
      </w:r>
      <w:r w:rsidRPr="00777682">
        <w:rPr>
          <w:rFonts w:ascii="Consolas" w:hAnsi="Consolas" w:hint="eastAsia"/>
          <w:color w:val="538135" w:themeColor="accent6" w:themeShade="BF"/>
        </w:rPr>
        <w:t>輸出</w:t>
      </w:r>
      <w:r w:rsidRPr="00777682">
        <w:rPr>
          <w:rFonts w:ascii="Consolas" w:hAnsi="Consolas" w:hint="eastAsia"/>
          <w:color w:val="538135" w:themeColor="accent6" w:themeShade="BF"/>
        </w:rPr>
        <w:t xml:space="preserve"> </w:t>
      </w:r>
      <w:r w:rsidRPr="00777682">
        <w:rPr>
          <w:rFonts w:ascii="Consolas" w:hAnsi="Consolas"/>
          <w:color w:val="538135" w:themeColor="accent6" w:themeShade="BF"/>
        </w:rPr>
        <w:t>Good job!</w:t>
      </w:r>
    </w:p>
    <w:p w14:paraId="17BDC2A6" w14:textId="5F4747D8" w:rsidR="003B03E4" w:rsidRDefault="003B03E4" w:rsidP="00E03002">
      <w:pPr>
        <w:rPr>
          <w:rFonts w:ascii="Consolas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E2D86" w14:paraId="585180DF" w14:textId="77777777" w:rsidTr="009E2D86">
        <w:tc>
          <w:tcPr>
            <w:tcW w:w="8296" w:type="dxa"/>
          </w:tcPr>
          <w:p w14:paraId="1E19A166" w14:textId="43AAEB25" w:rsidR="009E2D86" w:rsidRDefault="009E2D86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6</w:t>
            </w:r>
            <w:r>
              <w:rPr>
                <w:rFonts w:ascii="Consolas" w:hAnsi="Consolas"/>
              </w:rPr>
              <w:t>-1.py</w:t>
            </w:r>
          </w:p>
        </w:tc>
      </w:tr>
      <w:tr w:rsidR="009E2D86" w14:paraId="5FF2E9F0" w14:textId="77777777" w:rsidTr="009E2D86">
        <w:tc>
          <w:tcPr>
            <w:tcW w:w="8296" w:type="dxa"/>
          </w:tcPr>
          <w:p w14:paraId="6C54D509" w14:textId="77777777" w:rsidR="00DD0CD3" w:rsidRPr="00DD0CD3" w:rsidRDefault="00DD0CD3" w:rsidP="00DD0CD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D0CD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D0CD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一個家長類別</w:t>
            </w:r>
          </w:p>
          <w:p w14:paraId="0D7DA08D" w14:textId="77777777" w:rsidR="00DD0CD3" w:rsidRPr="00DD0CD3" w:rsidRDefault="00DD0CD3" w:rsidP="00DD0CD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D0CD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lass</w:t>
            </w:r>
            <w:r w:rsidRPr="00DD0CD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DD0CD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arent</w:t>
            </w:r>
            <w:r w:rsidRPr="00DD0CD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D0CD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2784F274" w14:textId="77777777" w:rsidR="00DD0CD3" w:rsidRPr="00DD0CD3" w:rsidRDefault="00DD0CD3" w:rsidP="00DD0CD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D0CD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D0CD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DD0CD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D0CD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_init__</w:t>
            </w:r>
            <w:r w:rsidRPr="00DD0CD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D0CD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lf</w:t>
            </w:r>
            <w:r w:rsidRPr="00DD0CD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32560C95" w14:textId="77777777" w:rsidR="00DD0CD3" w:rsidRPr="00DD0CD3" w:rsidRDefault="00DD0CD3" w:rsidP="00DD0CD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D0CD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DD0CD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pass</w:t>
            </w:r>
          </w:p>
          <w:p w14:paraId="2A2D6BB3" w14:textId="77777777" w:rsidR="00DD0CD3" w:rsidRPr="00DD0CD3" w:rsidRDefault="00DD0CD3" w:rsidP="00DD0CD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D0CD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D0CD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DD0CD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D0CD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st</w:t>
            </w:r>
            <w:r w:rsidRPr="00DD0CD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D0CD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lf</w:t>
            </w:r>
            <w:r w:rsidRPr="00DD0CD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2B897504" w14:textId="77777777" w:rsidR="00DD0CD3" w:rsidRPr="00DD0CD3" w:rsidRDefault="00DD0CD3" w:rsidP="00DD0CD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D0CD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DD0CD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DD0CD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D0CD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D0CD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發話中</w:t>
            </w:r>
            <w:r w:rsidRPr="00DD0CD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</w:p>
          <w:p w14:paraId="535ADCC4" w14:textId="77777777" w:rsidR="00DD0CD3" w:rsidRPr="00DD0CD3" w:rsidRDefault="00DD0CD3" w:rsidP="00DD0CD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D0CD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5FD41B86" w14:textId="77777777" w:rsidR="00DD0CD3" w:rsidRPr="00DD0CD3" w:rsidRDefault="00DD0CD3" w:rsidP="00DD0CD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D0CD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D0CD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實體化</w:t>
            </w:r>
            <w:r w:rsidRPr="00DD0CD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instantiation)</w:t>
            </w:r>
          </w:p>
          <w:p w14:paraId="6730D917" w14:textId="77777777" w:rsidR="00DD0CD3" w:rsidRPr="00DD0CD3" w:rsidRDefault="00DD0CD3" w:rsidP="00DD0CD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D0CD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_parent</w:t>
            </w:r>
            <w:r w:rsidRPr="00DD0CD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DD0CD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arent</w:t>
            </w:r>
            <w:r w:rsidRPr="00DD0CD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D0CD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9C9DB67" w14:textId="5B77C310" w:rsidR="009E2D86" w:rsidRPr="00DD0CD3" w:rsidRDefault="00DD0CD3" w:rsidP="009E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D0CD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DD0CD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DD0CD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_parent</w:t>
            </w:r>
            <w:r w:rsidRPr="00DD0CD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D0CD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st</w:t>
            </w:r>
            <w:r w:rsidRPr="00DD0CD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D0CD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</w:tc>
      </w:tr>
    </w:tbl>
    <w:p w14:paraId="00819E27" w14:textId="77777777" w:rsidR="009E2D86" w:rsidRPr="008F46E2" w:rsidRDefault="009E2D86" w:rsidP="00E03002">
      <w:pPr>
        <w:rPr>
          <w:rFonts w:ascii="Consolas" w:hAnsi="Consolas"/>
        </w:rPr>
      </w:pPr>
    </w:p>
    <w:p w14:paraId="614AD96A" w14:textId="388E0CBF" w:rsidR="00863B31" w:rsidRDefault="00EA49A4" w:rsidP="00863B31">
      <w:pPr>
        <w:pStyle w:val="2"/>
        <w:rPr>
          <w:rFonts w:ascii="Consolas" w:hAnsi="Consolas"/>
        </w:rPr>
      </w:pPr>
      <w:bookmarkStart w:id="52" w:name="_Toc130300488"/>
      <w:r w:rsidRPr="008F46E2">
        <w:rPr>
          <w:rFonts w:ascii="Consolas" w:hAnsi="Consolas" w:hint="eastAsia"/>
        </w:rPr>
        <w:t>屬性</w:t>
      </w:r>
      <w:bookmarkEnd w:id="52"/>
    </w:p>
    <w:p w14:paraId="049E518F" w14:textId="54900D04" w:rsidR="003B03E4" w:rsidRPr="0055778A" w:rsidRDefault="00863B31" w:rsidP="0055778A">
      <w:pPr>
        <w:ind w:firstLine="480"/>
      </w:pPr>
      <w:r>
        <w:rPr>
          <w:rFonts w:hint="eastAsia"/>
        </w:rPr>
        <w:t>屬性</w:t>
      </w:r>
      <w:r>
        <w:rPr>
          <w:rFonts w:hint="eastAsia"/>
        </w:rPr>
        <w:t xml:space="preserve"> </w:t>
      </w:r>
      <w:r>
        <w:t xml:space="preserve">(properties) </w:t>
      </w:r>
      <w:r>
        <w:rPr>
          <w:rFonts w:hint="eastAsia"/>
        </w:rPr>
        <w:t>可以想像成類別內部的變數，</w:t>
      </w:r>
      <w:r w:rsidRPr="0055778A">
        <w:rPr>
          <w:rFonts w:ascii="Consolas" w:hAnsi="Consolas"/>
          <w:color w:val="538135" w:themeColor="accent6" w:themeShade="BF"/>
        </w:rPr>
        <w:t>self</w:t>
      </w:r>
      <w:r>
        <w:rPr>
          <w:rFonts w:ascii="Consolas" w:hAnsi="Consolas"/>
        </w:rPr>
        <w:t xml:space="preserve"> </w:t>
      </w:r>
      <w:r>
        <w:rPr>
          <w:rFonts w:ascii="Consolas" w:hAnsi="Consolas" w:hint="eastAsia"/>
        </w:rPr>
        <w:t>是讓物件</w:t>
      </w:r>
      <w:r w:rsidR="00612AEE">
        <w:rPr>
          <w:rFonts w:ascii="Consolas" w:hAnsi="Consolas" w:hint="eastAsia"/>
        </w:rPr>
        <w:t>或是類別本身</w:t>
      </w:r>
      <w:r>
        <w:rPr>
          <w:rFonts w:ascii="Consolas" w:hAnsi="Consolas" w:hint="eastAsia"/>
        </w:rPr>
        <w:t>可以存取</w:t>
      </w:r>
      <w:r w:rsidR="0055778A">
        <w:rPr>
          <w:rFonts w:ascii="Consolas" w:hAnsi="Consolas" w:hint="eastAsia"/>
        </w:rPr>
        <w:t>在類別當中定義好的屬性和方法。</w:t>
      </w:r>
    </w:p>
    <w:p w14:paraId="78894CE3" w14:textId="46578ED6" w:rsidR="00B95D5A" w:rsidRDefault="00B95D5A" w:rsidP="00E03002">
      <w:pPr>
        <w:rPr>
          <w:rFonts w:ascii="Consolas" w:hAnsi="Consolas"/>
        </w:rPr>
      </w:pPr>
    </w:p>
    <w:p w14:paraId="73616007" w14:textId="77777777" w:rsidR="00B95D5A" w:rsidRDefault="00B95D5A" w:rsidP="00B95D5A">
      <w:pPr>
        <w:rPr>
          <w:rFonts w:ascii="Consolas" w:hAnsi="Consolas"/>
        </w:rPr>
      </w:pPr>
      <w:r w:rsidRPr="00B433CF">
        <w:rPr>
          <w:rFonts w:ascii="Consolas" w:hAnsi="Consolas"/>
          <w:shd w:val="pct15" w:color="auto" w:fill="FFFFFF"/>
        </w:rPr>
        <w:t>class</w:t>
      </w:r>
      <w:r>
        <w:rPr>
          <w:rFonts w:ascii="Consolas" w:hAnsi="Consolas"/>
        </w:rPr>
        <w:t xml:space="preserve"> </w:t>
      </w:r>
      <w:r>
        <w:rPr>
          <w:rFonts w:ascii="Consolas" w:hAnsi="Consolas" w:hint="eastAsia"/>
        </w:rPr>
        <w:t>類別名稱</w:t>
      </w:r>
      <w:r>
        <w:rPr>
          <w:rFonts w:ascii="Consolas" w:hAnsi="Consolas" w:hint="eastAsia"/>
        </w:rPr>
        <w:t>:</w:t>
      </w:r>
    </w:p>
    <w:p w14:paraId="79ADD092" w14:textId="77777777" w:rsidR="00B95D5A" w:rsidRDefault="00B95D5A" w:rsidP="00B95D5A">
      <w:pPr>
        <w:rPr>
          <w:rFonts w:ascii="Consolas" w:hAnsi="Consolas"/>
        </w:rPr>
      </w:pP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 xml:space="preserve">   </w:t>
      </w:r>
      <w:r w:rsidRPr="00B433CF">
        <w:rPr>
          <w:rFonts w:ascii="Consolas" w:hAnsi="Consolas"/>
          <w:shd w:val="pct15" w:color="auto" w:fill="FFFFFF"/>
        </w:rPr>
        <w:t>def</w:t>
      </w:r>
      <w:r>
        <w:rPr>
          <w:rFonts w:ascii="Consolas" w:hAnsi="Consolas"/>
        </w:rPr>
        <w:t xml:space="preserve"> </w:t>
      </w:r>
      <w:r w:rsidRPr="00B433CF">
        <w:rPr>
          <w:rFonts w:ascii="Consolas" w:hAnsi="Consolas"/>
          <w:color w:val="FF0000"/>
        </w:rPr>
        <w:t>__init__</w:t>
      </w:r>
      <w:r>
        <w:rPr>
          <w:rFonts w:ascii="Consolas" w:hAnsi="Consolas"/>
        </w:rPr>
        <w:t>(</w:t>
      </w:r>
      <w:r w:rsidRPr="0097576A">
        <w:rPr>
          <w:rFonts w:ascii="Consolas" w:hAnsi="Consolas"/>
          <w:color w:val="00B050"/>
        </w:rPr>
        <w:t>self</w:t>
      </w:r>
      <w:r>
        <w:rPr>
          <w:rFonts w:ascii="Consolas" w:hAnsi="Consolas"/>
        </w:rPr>
        <w:t xml:space="preserve">, </w:t>
      </w:r>
      <w:r>
        <w:rPr>
          <w:rFonts w:ascii="Consolas" w:hAnsi="Consolas" w:hint="eastAsia"/>
        </w:rPr>
        <w:t>參數</w:t>
      </w:r>
      <w:r>
        <w:rPr>
          <w:rFonts w:ascii="Consolas" w:hAnsi="Consolas" w:hint="eastAsia"/>
        </w:rPr>
        <w:t>1</w:t>
      </w:r>
      <w:r>
        <w:rPr>
          <w:rFonts w:ascii="Consolas" w:hAnsi="Consolas"/>
        </w:rPr>
        <w:t xml:space="preserve">, </w:t>
      </w:r>
      <w:r>
        <w:rPr>
          <w:rFonts w:ascii="Consolas" w:hAnsi="Consolas" w:hint="eastAsia"/>
        </w:rPr>
        <w:t>參數</w:t>
      </w:r>
      <w:r>
        <w:rPr>
          <w:rFonts w:ascii="Consolas" w:hAnsi="Consolas" w:hint="eastAsia"/>
        </w:rPr>
        <w:t>2</w:t>
      </w:r>
      <w:r>
        <w:rPr>
          <w:rFonts w:ascii="Consolas" w:hAnsi="Consolas"/>
        </w:rPr>
        <w:t>)L</w:t>
      </w:r>
    </w:p>
    <w:p w14:paraId="1C275DC3" w14:textId="77777777" w:rsidR="00B95D5A" w:rsidRDefault="00B95D5A" w:rsidP="00B95D5A">
      <w:pPr>
        <w:rPr>
          <w:rFonts w:ascii="Consolas" w:hAnsi="Consolas"/>
        </w:rPr>
      </w:pPr>
      <w:r>
        <w:rPr>
          <w:rFonts w:ascii="Consolas" w:hAnsi="Consolas"/>
        </w:rPr>
        <w:t xml:space="preserve">        </w:t>
      </w:r>
      <w:r w:rsidRPr="0097576A">
        <w:rPr>
          <w:rFonts w:ascii="Consolas" w:hAnsi="Consolas"/>
          <w:color w:val="00B050"/>
        </w:rPr>
        <w:t>self</w:t>
      </w:r>
      <w:r>
        <w:rPr>
          <w:rFonts w:ascii="Consolas" w:hAnsi="Consolas"/>
        </w:rPr>
        <w:t>.</w:t>
      </w:r>
      <w:r>
        <w:rPr>
          <w:rFonts w:ascii="Consolas" w:hAnsi="Consolas" w:hint="eastAsia"/>
        </w:rPr>
        <w:t>內部變數</w:t>
      </w:r>
      <w:r>
        <w:rPr>
          <w:rFonts w:ascii="Consolas" w:hAnsi="Consolas" w:hint="eastAsia"/>
        </w:rPr>
        <w:t>1</w:t>
      </w:r>
      <w:r>
        <w:rPr>
          <w:rFonts w:ascii="Consolas" w:hAnsi="Consolas"/>
        </w:rPr>
        <w:t xml:space="preserve"> = </w:t>
      </w:r>
      <w:r>
        <w:rPr>
          <w:rFonts w:ascii="Consolas" w:hAnsi="Consolas" w:hint="eastAsia"/>
        </w:rPr>
        <w:t>參數</w:t>
      </w:r>
      <w:r>
        <w:rPr>
          <w:rFonts w:ascii="Consolas" w:hAnsi="Consolas" w:hint="eastAsia"/>
        </w:rPr>
        <w:t>1</w:t>
      </w:r>
    </w:p>
    <w:p w14:paraId="2D44CAE5" w14:textId="77777777" w:rsidR="00B95D5A" w:rsidRDefault="00B95D5A" w:rsidP="00B95D5A">
      <w:pPr>
        <w:rPr>
          <w:rFonts w:ascii="Consolas" w:hAnsi="Consolas"/>
        </w:rPr>
      </w:pP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 xml:space="preserve">       </w:t>
      </w:r>
      <w:r w:rsidRPr="0097576A">
        <w:rPr>
          <w:rFonts w:ascii="Consolas" w:hAnsi="Consolas"/>
          <w:color w:val="00B050"/>
        </w:rPr>
        <w:t>self</w:t>
      </w:r>
      <w:r>
        <w:rPr>
          <w:rFonts w:ascii="Consolas" w:hAnsi="Consolas"/>
        </w:rPr>
        <w:t>.</w:t>
      </w:r>
      <w:r>
        <w:rPr>
          <w:rFonts w:ascii="Consolas" w:hAnsi="Consolas" w:hint="eastAsia"/>
        </w:rPr>
        <w:t>內部變數</w:t>
      </w:r>
      <w:r>
        <w:rPr>
          <w:rFonts w:ascii="Consolas" w:hAnsi="Consolas" w:hint="eastAsia"/>
        </w:rPr>
        <w:t>2</w:t>
      </w:r>
      <w:r>
        <w:rPr>
          <w:rFonts w:ascii="Consolas" w:hAnsi="Consolas"/>
        </w:rPr>
        <w:t xml:space="preserve"> = </w:t>
      </w:r>
      <w:r>
        <w:rPr>
          <w:rFonts w:ascii="Consolas" w:hAnsi="Consolas" w:hint="eastAsia"/>
        </w:rPr>
        <w:t>參數</w:t>
      </w:r>
      <w:r>
        <w:rPr>
          <w:rFonts w:ascii="Consolas" w:hAnsi="Consolas" w:hint="eastAsia"/>
        </w:rPr>
        <w:t>2</w:t>
      </w:r>
    </w:p>
    <w:p w14:paraId="432890DA" w14:textId="77777777" w:rsidR="00B95D5A" w:rsidRDefault="00B95D5A" w:rsidP="00B95D5A">
      <w:pPr>
        <w:rPr>
          <w:rFonts w:ascii="Consolas" w:hAnsi="Consolas"/>
        </w:rPr>
      </w:pPr>
    </w:p>
    <w:p w14:paraId="0649D6FC" w14:textId="6E27509C" w:rsidR="00B95D5A" w:rsidRDefault="00B95D5A" w:rsidP="00B95D5A">
      <w:pPr>
        <w:rPr>
          <w:rFonts w:ascii="Consolas" w:hAnsi="Consolas"/>
        </w:rPr>
      </w:pPr>
      <w:r w:rsidRPr="00B95D5A">
        <w:rPr>
          <w:rFonts w:ascii="Consolas" w:hAnsi="Consolas" w:hint="eastAsia"/>
          <w:shd w:val="pct15" w:color="auto" w:fill="FFFFFF"/>
        </w:rPr>
        <w:t>物件</w:t>
      </w:r>
      <w:r>
        <w:rPr>
          <w:rFonts w:ascii="Consolas" w:hAnsi="Consolas" w:hint="eastAsia"/>
        </w:rPr>
        <w:t>(</w:t>
      </w:r>
      <w:r>
        <w:rPr>
          <w:rFonts w:ascii="Consolas" w:hAnsi="Consolas" w:hint="eastAsia"/>
        </w:rPr>
        <w:t>實體</w:t>
      </w:r>
      <w:r>
        <w:rPr>
          <w:rFonts w:ascii="Consolas" w:hAnsi="Consolas"/>
        </w:rPr>
        <w:t>)</w:t>
      </w: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 xml:space="preserve">= </w:t>
      </w:r>
      <w:r>
        <w:rPr>
          <w:rFonts w:ascii="Consolas" w:hAnsi="Consolas" w:hint="eastAsia"/>
        </w:rPr>
        <w:t>類別名稱</w:t>
      </w:r>
      <w:r>
        <w:rPr>
          <w:rFonts w:ascii="Consolas" w:hAnsi="Consolas" w:hint="eastAsia"/>
        </w:rPr>
        <w:t>(</w:t>
      </w:r>
      <w:r w:rsidR="00412CA0">
        <w:rPr>
          <w:rFonts w:ascii="Consolas" w:hAnsi="Consolas" w:hint="eastAsia"/>
        </w:rPr>
        <w:t>'</w:t>
      </w:r>
      <w:r w:rsidR="00412CA0">
        <w:rPr>
          <w:rFonts w:ascii="Consolas" w:hAnsi="Consolas"/>
        </w:rPr>
        <w:t>Hello'</w:t>
      </w:r>
      <w:r>
        <w:rPr>
          <w:rFonts w:ascii="Consolas" w:hAnsi="Consolas"/>
        </w:rPr>
        <w:t xml:space="preserve">, </w:t>
      </w:r>
      <w:r w:rsidR="00412CA0">
        <w:rPr>
          <w:rFonts w:ascii="Consolas" w:hAnsi="Consolas" w:hint="eastAsia"/>
        </w:rPr>
        <w:t>'</w:t>
      </w:r>
      <w:r w:rsidR="00412CA0">
        <w:rPr>
          <w:rFonts w:ascii="Consolas" w:hAnsi="Consolas"/>
        </w:rPr>
        <w:t>World'</w:t>
      </w:r>
      <w:r>
        <w:rPr>
          <w:rFonts w:ascii="Consolas" w:hAnsi="Consolas"/>
        </w:rPr>
        <w:t>)</w:t>
      </w:r>
    </w:p>
    <w:p w14:paraId="59C94894" w14:textId="258741DE" w:rsidR="00B95D5A" w:rsidRDefault="00B95D5A" w:rsidP="00B95D5A">
      <w:pPr>
        <w:rPr>
          <w:rFonts w:ascii="Consolas" w:hAnsi="Consolas"/>
        </w:rPr>
      </w:pPr>
      <w:r>
        <w:rPr>
          <w:rFonts w:ascii="Consolas" w:hAnsi="Consolas"/>
        </w:rPr>
        <w:t>print(</w:t>
      </w:r>
      <w:r w:rsidRPr="00B95D5A">
        <w:rPr>
          <w:rFonts w:ascii="Consolas" w:hAnsi="Consolas" w:hint="eastAsia"/>
          <w:shd w:val="pct15" w:color="auto" w:fill="FFFFFF"/>
        </w:rPr>
        <w:t>物件</w:t>
      </w:r>
      <w:r>
        <w:rPr>
          <w:rFonts w:ascii="Consolas" w:hAnsi="Consolas" w:hint="eastAsia"/>
        </w:rPr>
        <w:t>.</w:t>
      </w:r>
      <w:r>
        <w:rPr>
          <w:rFonts w:ascii="Consolas" w:hAnsi="Consolas" w:hint="eastAsia"/>
        </w:rPr>
        <w:t>內部變數</w:t>
      </w:r>
      <w:r>
        <w:rPr>
          <w:rFonts w:ascii="Consolas" w:hAnsi="Consolas" w:hint="eastAsia"/>
        </w:rPr>
        <w:t>1</w:t>
      </w:r>
      <w:r>
        <w:rPr>
          <w:rFonts w:ascii="Consolas" w:hAnsi="Consolas"/>
        </w:rPr>
        <w:t>)</w:t>
      </w:r>
      <w:r w:rsidR="00412CA0">
        <w:rPr>
          <w:rFonts w:ascii="Consolas" w:hAnsi="Consolas"/>
        </w:rPr>
        <w:t xml:space="preserve"> </w:t>
      </w:r>
      <w:r w:rsidR="00412CA0" w:rsidRPr="00412CA0">
        <w:rPr>
          <w:rFonts w:ascii="Consolas" w:hAnsi="Consolas"/>
          <w:color w:val="538135" w:themeColor="accent6" w:themeShade="BF"/>
        </w:rPr>
        <w:t xml:space="preserve"># </w:t>
      </w:r>
      <w:r w:rsidR="00412CA0" w:rsidRPr="00412CA0">
        <w:rPr>
          <w:rFonts w:ascii="Consolas" w:hAnsi="Consolas" w:hint="eastAsia"/>
          <w:color w:val="538135" w:themeColor="accent6" w:themeShade="BF"/>
        </w:rPr>
        <w:t>輸出</w:t>
      </w:r>
      <w:r w:rsidR="00412CA0" w:rsidRPr="00412CA0">
        <w:rPr>
          <w:rFonts w:ascii="Consolas" w:hAnsi="Consolas" w:hint="eastAsia"/>
          <w:color w:val="538135" w:themeColor="accent6" w:themeShade="BF"/>
        </w:rPr>
        <w:t xml:space="preserve"> </w:t>
      </w:r>
      <w:r w:rsidR="00412CA0" w:rsidRPr="00412CA0">
        <w:rPr>
          <w:rFonts w:ascii="Consolas" w:hAnsi="Consolas"/>
          <w:color w:val="538135" w:themeColor="accent6" w:themeShade="BF"/>
        </w:rPr>
        <w:t>Hello</w:t>
      </w:r>
    </w:p>
    <w:p w14:paraId="19F2371A" w14:textId="08A09E6C" w:rsidR="00B95D5A" w:rsidRDefault="00B95D5A" w:rsidP="00B95D5A">
      <w:pPr>
        <w:rPr>
          <w:rFonts w:ascii="Consolas" w:hAnsi="Consolas"/>
        </w:rPr>
      </w:pPr>
      <w:r>
        <w:rPr>
          <w:rFonts w:ascii="Consolas" w:hAnsi="Consolas"/>
        </w:rPr>
        <w:t>print(</w:t>
      </w:r>
      <w:r w:rsidRPr="00B95D5A">
        <w:rPr>
          <w:rFonts w:ascii="Consolas" w:hAnsi="Consolas" w:hint="eastAsia"/>
          <w:shd w:val="pct15" w:color="auto" w:fill="FFFFFF"/>
        </w:rPr>
        <w:t>物件</w:t>
      </w:r>
      <w:r>
        <w:rPr>
          <w:rFonts w:ascii="Consolas" w:hAnsi="Consolas" w:hint="eastAsia"/>
        </w:rPr>
        <w:t>.</w:t>
      </w:r>
      <w:r>
        <w:rPr>
          <w:rFonts w:ascii="Consolas" w:hAnsi="Consolas" w:hint="eastAsia"/>
        </w:rPr>
        <w:t>內部變數</w:t>
      </w:r>
      <w:r>
        <w:rPr>
          <w:rFonts w:ascii="Consolas" w:hAnsi="Consolas"/>
        </w:rPr>
        <w:t>2)</w:t>
      </w:r>
      <w:r w:rsidR="00412CA0">
        <w:rPr>
          <w:rFonts w:ascii="Consolas" w:hAnsi="Consolas"/>
        </w:rPr>
        <w:t xml:space="preserve"> </w:t>
      </w:r>
      <w:r w:rsidR="00412CA0" w:rsidRPr="00412CA0">
        <w:rPr>
          <w:rFonts w:ascii="Consolas" w:hAnsi="Consolas"/>
          <w:color w:val="538135" w:themeColor="accent6" w:themeShade="BF"/>
        </w:rPr>
        <w:t xml:space="preserve"># </w:t>
      </w:r>
      <w:r w:rsidR="00412CA0" w:rsidRPr="00412CA0">
        <w:rPr>
          <w:rFonts w:ascii="Consolas" w:hAnsi="Consolas" w:hint="eastAsia"/>
          <w:color w:val="538135" w:themeColor="accent6" w:themeShade="BF"/>
        </w:rPr>
        <w:t>輸出</w:t>
      </w:r>
      <w:r w:rsidR="00412CA0" w:rsidRPr="00412CA0">
        <w:rPr>
          <w:rFonts w:ascii="Consolas" w:hAnsi="Consolas" w:hint="eastAsia"/>
          <w:color w:val="538135" w:themeColor="accent6" w:themeShade="BF"/>
        </w:rPr>
        <w:t xml:space="preserve"> </w:t>
      </w:r>
      <w:r w:rsidR="00412CA0" w:rsidRPr="00412CA0">
        <w:rPr>
          <w:rFonts w:ascii="Consolas" w:hAnsi="Consolas"/>
          <w:color w:val="538135" w:themeColor="accent6" w:themeShade="BF"/>
        </w:rPr>
        <w:t>World</w:t>
      </w:r>
    </w:p>
    <w:p w14:paraId="77644A33" w14:textId="6AD11660" w:rsidR="003B03E4" w:rsidRDefault="003B03E4" w:rsidP="00E03002">
      <w:pPr>
        <w:rPr>
          <w:rFonts w:ascii="Consolas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E48F4" w14:paraId="218F7658" w14:textId="77777777" w:rsidTr="008E48F4">
        <w:tc>
          <w:tcPr>
            <w:tcW w:w="8296" w:type="dxa"/>
          </w:tcPr>
          <w:p w14:paraId="74595143" w14:textId="3FB68B13" w:rsidR="008E48F4" w:rsidRDefault="008E48F4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6</w:t>
            </w:r>
            <w:r>
              <w:rPr>
                <w:rFonts w:ascii="Consolas" w:hAnsi="Consolas"/>
              </w:rPr>
              <w:t>-2.py</w:t>
            </w:r>
          </w:p>
        </w:tc>
      </w:tr>
      <w:tr w:rsidR="008E48F4" w14:paraId="1E0C49A2" w14:textId="77777777" w:rsidTr="008E48F4">
        <w:tc>
          <w:tcPr>
            <w:tcW w:w="8296" w:type="dxa"/>
          </w:tcPr>
          <w:p w14:paraId="02DF8077" w14:textId="77777777" w:rsidR="008E48F4" w:rsidRPr="008E48F4" w:rsidRDefault="008E48F4" w:rsidP="008E48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48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E48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一個家長類別</w:t>
            </w:r>
          </w:p>
          <w:p w14:paraId="534FF91F" w14:textId="77777777" w:rsidR="008E48F4" w:rsidRPr="008E48F4" w:rsidRDefault="008E48F4" w:rsidP="008E48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48F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lass</w:t>
            </w:r>
            <w:r w:rsidRPr="008E48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8E48F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arent</w:t>
            </w:r>
            <w:r w:rsidRPr="008E48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E48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3E14F454" w14:textId="77777777" w:rsidR="008E48F4" w:rsidRPr="008E48F4" w:rsidRDefault="008E48F4" w:rsidP="008E48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48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E48F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8E48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E48F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_init_</w:t>
            </w:r>
            <w:proofErr w:type="gramStart"/>
            <w:r w:rsidRPr="008E48F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</w:t>
            </w:r>
            <w:r w:rsidRPr="008E48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E48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lf</w:t>
            </w:r>
            <w:r w:rsidRPr="008E48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E48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ight</w:t>
            </w:r>
            <w:r w:rsidRPr="008E48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E48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eight</w:t>
            </w:r>
            <w:r w:rsidRPr="008E48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44EE11BB" w14:textId="77777777" w:rsidR="008E48F4" w:rsidRPr="008E48F4" w:rsidRDefault="008E48F4" w:rsidP="008E48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48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8E48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lf</w:t>
            </w:r>
            <w:r w:rsidRPr="008E48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E48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ight</w:t>
            </w:r>
            <w:proofErr w:type="gramEnd"/>
            <w:r w:rsidRPr="008E48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E48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ight</w:t>
            </w:r>
          </w:p>
          <w:p w14:paraId="7C2B1D41" w14:textId="77777777" w:rsidR="008E48F4" w:rsidRPr="008E48F4" w:rsidRDefault="008E48F4" w:rsidP="008E48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48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8E48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lf</w:t>
            </w:r>
            <w:r w:rsidRPr="008E48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E48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eight</w:t>
            </w:r>
            <w:proofErr w:type="gramEnd"/>
            <w:r w:rsidRPr="008E48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E48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eight</w:t>
            </w:r>
          </w:p>
          <w:p w14:paraId="1D0E3D27" w14:textId="77777777" w:rsidR="008E48F4" w:rsidRPr="008E48F4" w:rsidRDefault="008E48F4" w:rsidP="008E48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48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E48F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8E48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E48F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st</w:t>
            </w:r>
            <w:r w:rsidRPr="008E48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E48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lf</w:t>
            </w:r>
            <w:r w:rsidRPr="008E48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464CC26E" w14:textId="77777777" w:rsidR="008E48F4" w:rsidRPr="008E48F4" w:rsidRDefault="008E48F4" w:rsidP="008E48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48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8E48F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8E48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E48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E48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發話中</w:t>
            </w:r>
            <w:r w:rsidRPr="008E48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</w:p>
          <w:p w14:paraId="09CBD7D2" w14:textId="77777777" w:rsidR="008E48F4" w:rsidRPr="008E48F4" w:rsidRDefault="008E48F4" w:rsidP="008E48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48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6C234F4E" w14:textId="77777777" w:rsidR="008E48F4" w:rsidRPr="008E48F4" w:rsidRDefault="008E48F4" w:rsidP="008E48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48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8E48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實體化</w:t>
            </w:r>
            <w:r w:rsidRPr="008E48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instantiation)</w:t>
            </w:r>
          </w:p>
          <w:p w14:paraId="21A65022" w14:textId="77777777" w:rsidR="008E48F4" w:rsidRPr="008E48F4" w:rsidRDefault="008E48F4" w:rsidP="008E48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48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_parent</w:t>
            </w:r>
            <w:r w:rsidRPr="008E48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8E48F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arent</w:t>
            </w:r>
            <w:r w:rsidRPr="008E48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E48F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65</w:t>
            </w:r>
            <w:r w:rsidRPr="008E48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E48F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0</w:t>
            </w:r>
            <w:r w:rsidRPr="008E48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45CF84E" w14:textId="77777777" w:rsidR="008E48F4" w:rsidRPr="008E48F4" w:rsidRDefault="008E48F4" w:rsidP="008E48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48F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E48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E48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_</w:t>
            </w:r>
            <w:proofErr w:type="gramStart"/>
            <w:r w:rsidRPr="008E48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rent</w:t>
            </w:r>
            <w:r w:rsidRPr="008E48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E48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ight</w:t>
            </w:r>
            <w:proofErr w:type="gramEnd"/>
            <w:r w:rsidRPr="008E48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DAE748A" w14:textId="77777777" w:rsidR="008E48F4" w:rsidRPr="008E48F4" w:rsidRDefault="008E48F4" w:rsidP="008E48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48F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E48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E48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_</w:t>
            </w:r>
            <w:proofErr w:type="gramStart"/>
            <w:r w:rsidRPr="008E48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rent</w:t>
            </w:r>
            <w:r w:rsidRPr="008E48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E48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eight</w:t>
            </w:r>
            <w:proofErr w:type="gramEnd"/>
            <w:r w:rsidRPr="008E48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7BBE351" w14:textId="7CBE33DD" w:rsidR="008E48F4" w:rsidRPr="008E48F4" w:rsidRDefault="008E48F4" w:rsidP="008E48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48F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E48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8E48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_parent</w:t>
            </w:r>
            <w:r w:rsidRPr="008E48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E48F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st</w:t>
            </w:r>
            <w:r w:rsidRPr="008E48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E48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</w:tc>
      </w:tr>
    </w:tbl>
    <w:p w14:paraId="45D691D9" w14:textId="77777777" w:rsidR="008E48F4" w:rsidRPr="008F46E2" w:rsidRDefault="008E48F4" w:rsidP="00E03002">
      <w:pPr>
        <w:rPr>
          <w:rFonts w:ascii="Consolas" w:hAnsi="Consolas"/>
        </w:rPr>
      </w:pPr>
    </w:p>
    <w:p w14:paraId="7831439B" w14:textId="5D7F7C63" w:rsidR="00EA49A4" w:rsidRPr="008F46E2" w:rsidRDefault="00EA49A4" w:rsidP="00781134">
      <w:pPr>
        <w:pStyle w:val="2"/>
        <w:rPr>
          <w:rFonts w:ascii="Consolas" w:hAnsi="Consolas"/>
        </w:rPr>
      </w:pPr>
      <w:bookmarkStart w:id="53" w:name="_Toc130300489"/>
      <w:r w:rsidRPr="008F46E2">
        <w:rPr>
          <w:rFonts w:ascii="Consolas" w:hAnsi="Consolas" w:hint="eastAsia"/>
        </w:rPr>
        <w:t>繼承</w:t>
      </w:r>
      <w:bookmarkEnd w:id="53"/>
    </w:p>
    <w:p w14:paraId="7ED3D786" w14:textId="66A73654" w:rsidR="003B03E4" w:rsidRPr="008F46E2" w:rsidRDefault="00E01C50" w:rsidP="00E01C50">
      <w:pPr>
        <w:ind w:firstLine="480"/>
        <w:rPr>
          <w:rFonts w:ascii="Consolas" w:hAnsi="Consolas"/>
        </w:rPr>
      </w:pPr>
      <w:r>
        <w:rPr>
          <w:rFonts w:ascii="Consolas" w:hAnsi="Consolas" w:hint="eastAsia"/>
        </w:rPr>
        <w:t>繼承</w:t>
      </w: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 xml:space="preserve">(Inheritance) </w:t>
      </w:r>
      <w:r>
        <w:rPr>
          <w:rFonts w:ascii="Consolas" w:hAnsi="Consolas" w:hint="eastAsia"/>
        </w:rPr>
        <w:t>是建立一個新的類別</w:t>
      </w: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 xml:space="preserve">(class) </w:t>
      </w:r>
      <w:r>
        <w:rPr>
          <w:rFonts w:ascii="Consolas" w:hAnsi="Consolas" w:hint="eastAsia"/>
        </w:rPr>
        <w:t>時，</w:t>
      </w:r>
      <w:r w:rsidRPr="00485078">
        <w:rPr>
          <w:rFonts w:ascii="Consolas" w:hAnsi="Consolas" w:hint="eastAsia"/>
          <w:shd w:val="pct15" w:color="auto" w:fill="FFFFFF"/>
        </w:rPr>
        <w:t>把前一個定義好的類別</w:t>
      </w:r>
      <w:r w:rsidR="00485078">
        <w:rPr>
          <w:rFonts w:ascii="Consolas" w:hAnsi="Consolas" w:hint="eastAsia"/>
          <w:shd w:val="pct15" w:color="auto" w:fill="FFFFFF"/>
        </w:rPr>
        <w:t>內容</w:t>
      </w:r>
      <w:r w:rsidRPr="00485078">
        <w:rPr>
          <w:rFonts w:ascii="Consolas" w:hAnsi="Consolas" w:hint="eastAsia"/>
          <w:shd w:val="pct15" w:color="auto" w:fill="FFFFFF"/>
        </w:rPr>
        <w:t>拿過來使用</w:t>
      </w:r>
      <w:r>
        <w:rPr>
          <w:rFonts w:ascii="Consolas" w:hAnsi="Consolas" w:hint="eastAsia"/>
        </w:rPr>
        <w:t>，包括前一個類別的屬性和方法，同時也可以</w:t>
      </w:r>
      <w:r w:rsidRPr="00485078">
        <w:rPr>
          <w:rFonts w:ascii="Consolas" w:hAnsi="Consolas" w:hint="eastAsia"/>
          <w:shd w:val="pct15" w:color="auto" w:fill="FFFFFF"/>
        </w:rPr>
        <w:t>在新類別當中定義新的屬性和方法</w:t>
      </w:r>
      <w:r>
        <w:rPr>
          <w:rFonts w:ascii="Consolas" w:hAnsi="Consolas" w:hint="eastAsia"/>
        </w:rPr>
        <w:t>。</w:t>
      </w:r>
    </w:p>
    <w:p w14:paraId="42312329" w14:textId="40632A71" w:rsidR="003B03E4" w:rsidRDefault="003B03E4" w:rsidP="00E03002">
      <w:pPr>
        <w:rPr>
          <w:rFonts w:ascii="Consolas" w:hAnsi="Consolas"/>
        </w:rPr>
      </w:pPr>
    </w:p>
    <w:p w14:paraId="37600486" w14:textId="5EA104C8" w:rsidR="00485078" w:rsidRDefault="0077695D" w:rsidP="00E03002">
      <w:pPr>
        <w:rPr>
          <w:rFonts w:ascii="Consolas" w:hAnsi="Consolas"/>
        </w:rPr>
      </w:pPr>
      <w:r>
        <w:rPr>
          <w:rFonts w:ascii="Consolas" w:hAnsi="Consolas" w:hint="eastAsia"/>
        </w:rPr>
        <w:t>例如：</w:t>
      </w:r>
    </w:p>
    <w:p w14:paraId="62415E52" w14:textId="3B91D826" w:rsidR="0077695D" w:rsidRDefault="0077695D" w:rsidP="00E03002">
      <w:pPr>
        <w:rPr>
          <w:rFonts w:ascii="Consolas" w:hAnsi="Consolas"/>
        </w:rPr>
      </w:pPr>
      <w:r>
        <w:rPr>
          <w:rFonts w:ascii="Consolas" w:hAnsi="Consolas"/>
        </w:rPr>
        <w:t xml:space="preserve">class </w:t>
      </w:r>
      <w:proofErr w:type="gramStart"/>
      <w:r w:rsidRPr="0077695D">
        <w:rPr>
          <w:rFonts w:ascii="Consolas" w:hAnsi="Consolas"/>
          <w:color w:val="FF0000"/>
        </w:rPr>
        <w:t>Parent</w:t>
      </w:r>
      <w:r>
        <w:rPr>
          <w:rFonts w:ascii="Consolas" w:hAnsi="Consolas"/>
        </w:rPr>
        <w:t>(</w:t>
      </w:r>
      <w:proofErr w:type="gramEnd"/>
      <w:r>
        <w:rPr>
          <w:rFonts w:ascii="Consolas" w:hAnsi="Consolas"/>
        </w:rPr>
        <w:t>):</w:t>
      </w:r>
    </w:p>
    <w:p w14:paraId="651DF6C1" w14:textId="5DFDD376" w:rsidR="0077695D" w:rsidRDefault="0077695D" w:rsidP="00E03002">
      <w:pPr>
        <w:rPr>
          <w:rFonts w:ascii="Consolas" w:hAnsi="Consolas"/>
        </w:rPr>
      </w:pP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 xml:space="preserve">   def __init__(self):</w:t>
      </w:r>
    </w:p>
    <w:p w14:paraId="27EF4CA4" w14:textId="3F8623AF" w:rsidR="0077695D" w:rsidRDefault="0077695D" w:rsidP="00E03002">
      <w:pPr>
        <w:rPr>
          <w:rFonts w:ascii="Consolas" w:hAnsi="Consolas"/>
        </w:rPr>
      </w:pP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 xml:space="preserve">       </w:t>
      </w:r>
      <w:proofErr w:type="gramStart"/>
      <w:r>
        <w:rPr>
          <w:rFonts w:ascii="Consolas" w:hAnsi="Consolas"/>
        </w:rPr>
        <w:t>self.height</w:t>
      </w:r>
      <w:proofErr w:type="gramEnd"/>
      <w:r>
        <w:rPr>
          <w:rFonts w:ascii="Consolas" w:hAnsi="Consolas"/>
        </w:rPr>
        <w:t xml:space="preserve"> = 172</w:t>
      </w:r>
    </w:p>
    <w:p w14:paraId="2FEEF70D" w14:textId="76727DE6" w:rsidR="0077695D" w:rsidRDefault="0077695D" w:rsidP="00E03002">
      <w:pPr>
        <w:rPr>
          <w:rFonts w:ascii="Consolas" w:hAnsi="Consolas"/>
        </w:rPr>
      </w:pP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 xml:space="preserve">       </w:t>
      </w:r>
      <w:proofErr w:type="gramStart"/>
      <w:r>
        <w:rPr>
          <w:rFonts w:ascii="Consolas" w:hAnsi="Consolas"/>
        </w:rPr>
        <w:t>self.weight</w:t>
      </w:r>
      <w:proofErr w:type="gramEnd"/>
      <w:r>
        <w:rPr>
          <w:rFonts w:ascii="Consolas" w:hAnsi="Consolas"/>
        </w:rPr>
        <w:t xml:space="preserve"> = 95</w:t>
      </w:r>
    </w:p>
    <w:p w14:paraId="2154D811" w14:textId="1B115C3E" w:rsidR="0077695D" w:rsidRDefault="0077695D" w:rsidP="00E03002">
      <w:pPr>
        <w:rPr>
          <w:rFonts w:ascii="Consolas" w:hAnsi="Consolas"/>
        </w:rPr>
      </w:pP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 xml:space="preserve">   def </w:t>
      </w:r>
      <w:r w:rsidR="00026788" w:rsidRPr="001B5579">
        <w:rPr>
          <w:rFonts w:ascii="Consolas" w:hAnsi="Consolas"/>
          <w:color w:val="5B9BD5" w:themeColor="accent5"/>
        </w:rPr>
        <w:t>post</w:t>
      </w:r>
      <w:r>
        <w:rPr>
          <w:rFonts w:ascii="Consolas" w:hAnsi="Consolas"/>
        </w:rPr>
        <w:t>(</w:t>
      </w:r>
      <w:r w:rsidR="001B5579">
        <w:rPr>
          <w:rFonts w:ascii="Consolas" w:hAnsi="Consolas"/>
        </w:rPr>
        <w:t>self</w:t>
      </w:r>
      <w:r>
        <w:rPr>
          <w:rFonts w:ascii="Consolas" w:hAnsi="Consolas"/>
        </w:rPr>
        <w:t>):</w:t>
      </w:r>
    </w:p>
    <w:p w14:paraId="6095E8F0" w14:textId="70CB620E" w:rsidR="0077695D" w:rsidRDefault="0077695D" w:rsidP="00E03002">
      <w:pPr>
        <w:rPr>
          <w:rFonts w:ascii="Consolas" w:hAnsi="Consolas"/>
        </w:rPr>
      </w:pP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 xml:space="preserve">       return </w:t>
      </w:r>
      <w:r w:rsidR="00026788">
        <w:rPr>
          <w:rFonts w:ascii="Consolas" w:hAnsi="Consolas"/>
        </w:rPr>
        <w:t>'</w:t>
      </w:r>
      <w:r w:rsidR="00026788">
        <w:rPr>
          <w:rFonts w:ascii="Consolas" w:hAnsi="Consolas" w:hint="eastAsia"/>
        </w:rPr>
        <w:t>發話</w:t>
      </w:r>
      <w:r>
        <w:rPr>
          <w:rFonts w:ascii="Consolas" w:hAnsi="Consolas" w:hint="eastAsia"/>
        </w:rPr>
        <w:t>中</w:t>
      </w:r>
      <w:r>
        <w:rPr>
          <w:rFonts w:ascii="Consolas" w:hAnsi="Consolas"/>
        </w:rPr>
        <w:t>'</w:t>
      </w:r>
    </w:p>
    <w:p w14:paraId="067D8AAC" w14:textId="4E023EA0" w:rsidR="0077695D" w:rsidRDefault="0077695D" w:rsidP="00E03002">
      <w:pPr>
        <w:rPr>
          <w:rFonts w:ascii="Consolas" w:hAnsi="Consolas"/>
        </w:rPr>
      </w:pPr>
    </w:p>
    <w:p w14:paraId="472953E5" w14:textId="2B475E89" w:rsidR="0077695D" w:rsidRDefault="0077695D" w:rsidP="00E03002">
      <w:pPr>
        <w:rPr>
          <w:rFonts w:ascii="Consolas" w:hAnsi="Consolas"/>
        </w:rPr>
      </w:pPr>
      <w:r>
        <w:rPr>
          <w:rFonts w:ascii="Consolas" w:hAnsi="Consolas" w:hint="eastAsia"/>
        </w:rPr>
        <w:t>c</w:t>
      </w:r>
      <w:r>
        <w:rPr>
          <w:rFonts w:ascii="Consolas" w:hAnsi="Consolas"/>
        </w:rPr>
        <w:t xml:space="preserve">lass </w:t>
      </w:r>
      <w:proofErr w:type="gramStart"/>
      <w:r w:rsidRPr="00F06A18">
        <w:rPr>
          <w:rFonts w:ascii="Consolas" w:hAnsi="Consolas"/>
          <w:color w:val="70AD47" w:themeColor="accent6"/>
        </w:rPr>
        <w:t>Child</w:t>
      </w:r>
      <w:r>
        <w:rPr>
          <w:rFonts w:ascii="Consolas" w:hAnsi="Consolas"/>
        </w:rPr>
        <w:t>(</w:t>
      </w:r>
      <w:proofErr w:type="gramEnd"/>
      <w:r w:rsidRPr="0077695D">
        <w:rPr>
          <w:rFonts w:ascii="Consolas" w:hAnsi="Consolas"/>
          <w:color w:val="FF0000"/>
        </w:rPr>
        <w:t>Parent</w:t>
      </w:r>
      <w:r>
        <w:rPr>
          <w:rFonts w:ascii="Consolas" w:hAnsi="Consolas"/>
        </w:rPr>
        <w:t>):</w:t>
      </w:r>
    </w:p>
    <w:p w14:paraId="6C026D28" w14:textId="14547CAE" w:rsidR="0077695D" w:rsidRDefault="0077695D" w:rsidP="00E03002">
      <w:pPr>
        <w:rPr>
          <w:rFonts w:ascii="Consolas" w:hAnsi="Consolas"/>
        </w:rPr>
      </w:pP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 xml:space="preserve">   def __init__(self): </w:t>
      </w:r>
      <w:r w:rsidRPr="00395635">
        <w:rPr>
          <w:rFonts w:ascii="Consolas" w:hAnsi="Consolas"/>
          <w:color w:val="538135" w:themeColor="accent6" w:themeShade="BF"/>
        </w:rPr>
        <w:t xml:space="preserve"># </w:t>
      </w:r>
      <w:r w:rsidRPr="00395635">
        <w:rPr>
          <w:rFonts w:ascii="Consolas" w:hAnsi="Consolas" w:hint="eastAsia"/>
          <w:color w:val="538135" w:themeColor="accent6" w:themeShade="BF"/>
        </w:rPr>
        <w:t>這裡的</w:t>
      </w:r>
      <w:r w:rsidRPr="00395635">
        <w:rPr>
          <w:rFonts w:ascii="Consolas" w:hAnsi="Consolas" w:hint="eastAsia"/>
          <w:color w:val="538135" w:themeColor="accent6" w:themeShade="BF"/>
        </w:rPr>
        <w:t xml:space="preserve"> </w:t>
      </w:r>
      <w:r w:rsidRPr="00395635">
        <w:rPr>
          <w:rFonts w:ascii="Consolas" w:hAnsi="Consolas"/>
          <w:color w:val="538135" w:themeColor="accent6" w:themeShade="BF"/>
        </w:rPr>
        <w:t xml:space="preserve">__init__ </w:t>
      </w:r>
      <w:r w:rsidR="005A7D82">
        <w:rPr>
          <w:rFonts w:ascii="Consolas" w:hAnsi="Consolas" w:hint="eastAsia"/>
          <w:color w:val="538135" w:themeColor="accent6" w:themeShade="BF"/>
        </w:rPr>
        <w:t>屬於</w:t>
      </w:r>
      <w:r w:rsidR="005A7D82">
        <w:rPr>
          <w:rFonts w:ascii="Consolas" w:hAnsi="Consolas" w:hint="eastAsia"/>
          <w:color w:val="538135" w:themeColor="accent6" w:themeShade="BF"/>
        </w:rPr>
        <w:t xml:space="preserve"> </w:t>
      </w:r>
      <w:r w:rsidR="005A7D82">
        <w:rPr>
          <w:rFonts w:ascii="Consolas" w:hAnsi="Consolas"/>
          <w:color w:val="538135" w:themeColor="accent6" w:themeShade="BF"/>
        </w:rPr>
        <w:t xml:space="preserve">Child </w:t>
      </w:r>
      <w:r w:rsidR="005A7D82">
        <w:rPr>
          <w:rFonts w:ascii="Consolas" w:hAnsi="Consolas" w:hint="eastAsia"/>
          <w:color w:val="538135" w:themeColor="accent6" w:themeShade="BF"/>
        </w:rPr>
        <w:t>類別的</w:t>
      </w:r>
    </w:p>
    <w:p w14:paraId="1CDE2652" w14:textId="2CD4E033" w:rsidR="0077695D" w:rsidRDefault="0077695D" w:rsidP="00E03002">
      <w:pPr>
        <w:rPr>
          <w:rFonts w:ascii="Consolas" w:hAnsi="Consolas"/>
        </w:rPr>
      </w:pP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 xml:space="preserve">       super(</w:t>
      </w:r>
      <w:proofErr w:type="gramStart"/>
      <w:r>
        <w:rPr>
          <w:rFonts w:ascii="Consolas" w:hAnsi="Consolas"/>
        </w:rPr>
        <w:t>)._</w:t>
      </w:r>
      <w:proofErr w:type="gramEnd"/>
      <w:r>
        <w:rPr>
          <w:rFonts w:ascii="Consolas" w:hAnsi="Consolas"/>
        </w:rPr>
        <w:t xml:space="preserve">_init__() </w:t>
      </w:r>
      <w:r w:rsidRPr="00395635">
        <w:rPr>
          <w:rFonts w:ascii="Consolas" w:hAnsi="Consolas"/>
          <w:color w:val="538135" w:themeColor="accent6" w:themeShade="BF"/>
        </w:rPr>
        <w:t xml:space="preserve"># </w:t>
      </w:r>
      <w:r w:rsidRPr="00395635">
        <w:rPr>
          <w:rFonts w:ascii="Consolas" w:hAnsi="Consolas" w:hint="eastAsia"/>
          <w:color w:val="538135" w:themeColor="accent6" w:themeShade="BF"/>
        </w:rPr>
        <w:t>這裡將</w:t>
      </w:r>
      <w:r w:rsidRPr="00395635">
        <w:rPr>
          <w:rFonts w:ascii="Consolas" w:hAnsi="Consolas" w:hint="eastAsia"/>
          <w:color w:val="538135" w:themeColor="accent6" w:themeShade="BF"/>
        </w:rPr>
        <w:t xml:space="preserve"> </w:t>
      </w:r>
      <w:r w:rsidRPr="00395635">
        <w:rPr>
          <w:rFonts w:ascii="Consolas" w:hAnsi="Consolas"/>
          <w:color w:val="538135" w:themeColor="accent6" w:themeShade="BF"/>
        </w:rPr>
        <w:t xml:space="preserve">Parent </w:t>
      </w:r>
      <w:r w:rsidRPr="00395635">
        <w:rPr>
          <w:rFonts w:ascii="Consolas" w:hAnsi="Consolas" w:hint="eastAsia"/>
          <w:color w:val="538135" w:themeColor="accent6" w:themeShade="BF"/>
        </w:rPr>
        <w:t>所有屬性、方法繼承下來</w:t>
      </w:r>
    </w:p>
    <w:p w14:paraId="7DA9C689" w14:textId="6BDB5F53" w:rsidR="00026788" w:rsidRDefault="00026788" w:rsidP="00E03002">
      <w:pPr>
        <w:rPr>
          <w:rFonts w:ascii="Consolas" w:hAnsi="Consolas"/>
        </w:rPr>
      </w:pP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 xml:space="preserve">   def </w:t>
      </w:r>
      <w:r w:rsidRPr="00944DCD">
        <w:rPr>
          <w:rFonts w:ascii="Consolas" w:hAnsi="Consolas"/>
          <w:color w:val="5B9BD5" w:themeColor="accent5"/>
        </w:rPr>
        <w:t>reply</w:t>
      </w:r>
      <w:r>
        <w:rPr>
          <w:rFonts w:ascii="Consolas" w:hAnsi="Consolas"/>
        </w:rPr>
        <w:t>(</w:t>
      </w:r>
      <w:r w:rsidR="001B5579">
        <w:rPr>
          <w:rFonts w:ascii="Consolas" w:hAnsi="Consolas"/>
        </w:rPr>
        <w:t>self</w:t>
      </w:r>
      <w:r>
        <w:rPr>
          <w:rFonts w:ascii="Consolas" w:hAnsi="Consolas"/>
        </w:rPr>
        <w:t>):</w:t>
      </w:r>
    </w:p>
    <w:p w14:paraId="20E276E9" w14:textId="67339C62" w:rsidR="00026788" w:rsidRDefault="00026788" w:rsidP="00E03002">
      <w:pPr>
        <w:rPr>
          <w:rFonts w:ascii="Consolas" w:hAnsi="Consolas"/>
        </w:rPr>
      </w:pP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 xml:space="preserve">       return '</w:t>
      </w:r>
      <w:r>
        <w:rPr>
          <w:rFonts w:ascii="Consolas" w:hAnsi="Consolas" w:hint="eastAsia"/>
        </w:rPr>
        <w:t>回話中</w:t>
      </w:r>
      <w:r>
        <w:rPr>
          <w:rFonts w:ascii="Consolas" w:hAnsi="Consolas"/>
        </w:rPr>
        <w:t>'</w:t>
      </w:r>
    </w:p>
    <w:p w14:paraId="42035237" w14:textId="31158813" w:rsidR="00026788" w:rsidRDefault="00026788" w:rsidP="00E03002">
      <w:pPr>
        <w:rPr>
          <w:rFonts w:ascii="Consolas" w:hAnsi="Consolas"/>
        </w:rPr>
      </w:pP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 xml:space="preserve">   def </w:t>
      </w:r>
      <w:r w:rsidRPr="00944DCD">
        <w:rPr>
          <w:rFonts w:ascii="Consolas" w:hAnsi="Consolas"/>
          <w:color w:val="5B9BD5" w:themeColor="accent5"/>
        </w:rPr>
        <w:t>content</w:t>
      </w:r>
      <w:r>
        <w:rPr>
          <w:rFonts w:ascii="Consolas" w:hAnsi="Consolas"/>
        </w:rPr>
        <w:t>(</w:t>
      </w:r>
      <w:r w:rsidR="001B5579">
        <w:rPr>
          <w:rFonts w:ascii="Consolas" w:hAnsi="Consolas"/>
        </w:rPr>
        <w:t>self</w:t>
      </w:r>
      <w:r>
        <w:rPr>
          <w:rFonts w:ascii="Consolas" w:hAnsi="Consolas"/>
        </w:rPr>
        <w:t>):</w:t>
      </w:r>
    </w:p>
    <w:p w14:paraId="72B051AF" w14:textId="28D3F94F" w:rsidR="00026788" w:rsidRDefault="00026788" w:rsidP="00E03002">
      <w:pPr>
        <w:rPr>
          <w:rFonts w:ascii="Consolas" w:hAnsi="Consolas"/>
        </w:rPr>
      </w:pP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 xml:space="preserve">       return '</w:t>
      </w:r>
      <w:r>
        <w:rPr>
          <w:rFonts w:ascii="Consolas" w:hAnsi="Consolas" w:hint="eastAsia"/>
        </w:rPr>
        <w:t>我知道了</w:t>
      </w:r>
      <w:r>
        <w:rPr>
          <w:rFonts w:ascii="Consolas" w:hAnsi="Consolas"/>
        </w:rPr>
        <w:t>'</w:t>
      </w:r>
    </w:p>
    <w:p w14:paraId="2F02452F" w14:textId="3DB26B21" w:rsidR="00485078" w:rsidRDefault="00485078" w:rsidP="00E03002">
      <w:pPr>
        <w:rPr>
          <w:rFonts w:ascii="Consolas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63A90" w14:paraId="23CFA991" w14:textId="77777777" w:rsidTr="00F63A90">
        <w:tc>
          <w:tcPr>
            <w:tcW w:w="8296" w:type="dxa"/>
          </w:tcPr>
          <w:p w14:paraId="2878227C" w14:textId="082023F5" w:rsidR="00F63A90" w:rsidRDefault="00F63A90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6</w:t>
            </w:r>
            <w:r>
              <w:rPr>
                <w:rFonts w:ascii="Consolas" w:hAnsi="Consolas"/>
              </w:rPr>
              <w:t>-3.py</w:t>
            </w:r>
          </w:p>
        </w:tc>
      </w:tr>
      <w:tr w:rsidR="00F63A90" w14:paraId="1CACF7CF" w14:textId="77777777" w:rsidTr="00F63A90">
        <w:tc>
          <w:tcPr>
            <w:tcW w:w="8296" w:type="dxa"/>
          </w:tcPr>
          <w:p w14:paraId="15AF5D98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F440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家長類別</w:t>
            </w:r>
          </w:p>
          <w:p w14:paraId="03A6402D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lass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F440C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arent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1BF8BB6B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F440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440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_init_</w:t>
            </w:r>
            <w:proofErr w:type="gramStart"/>
            <w:r w:rsidRPr="00F440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440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lf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F440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ight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F440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eight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303AACC6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F440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lf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440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ight</w:t>
            </w:r>
            <w:proofErr w:type="gramEnd"/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F440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ight</w:t>
            </w:r>
          </w:p>
          <w:p w14:paraId="5602E48C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F440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lf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440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eight</w:t>
            </w:r>
            <w:proofErr w:type="gramEnd"/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F440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eight</w:t>
            </w:r>
          </w:p>
          <w:p w14:paraId="4806A6AD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F440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440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st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440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lf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42351031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F440C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44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F44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發話中</w:t>
            </w:r>
            <w:r w:rsidRPr="00F44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</w:p>
          <w:p w14:paraId="08BAFD5F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896E9A0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F440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子類別</w:t>
            </w:r>
          </w:p>
          <w:p w14:paraId="208D56E0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lass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F440C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hild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440C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arent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694A883E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F44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B59AD8E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</w:t>
            </w:r>
            <w:r w:rsidRPr="00F44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裡的</w:t>
            </w:r>
            <w:r w:rsidRPr="00F44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__init__ </w:t>
            </w:r>
            <w:r w:rsidRPr="00F44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屬於</w:t>
            </w:r>
            <w:r w:rsidRPr="00F44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Child </w:t>
            </w:r>
            <w:r w:rsidRPr="00F44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類別的，會將</w:t>
            </w:r>
            <w:r w:rsidRPr="00F44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Parent </w:t>
            </w:r>
            <w:r w:rsidRPr="00F44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</w:t>
            </w:r>
            <w:r w:rsidRPr="00F44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__init__ </w:t>
            </w:r>
            <w:r w:rsidRPr="00F44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覆蓋掉</w:t>
            </w:r>
          </w:p>
          <w:p w14:paraId="6A64042A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'''</w:t>
            </w:r>
          </w:p>
          <w:p w14:paraId="1A00A889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F440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440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_init_</w:t>
            </w:r>
            <w:proofErr w:type="gramStart"/>
            <w:r w:rsidRPr="00F440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440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lf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F440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ight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F440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eight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264E4B1D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F440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F440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裡將</w:t>
            </w:r>
            <w:r w:rsidRPr="00F440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arent </w:t>
            </w:r>
            <w:r w:rsidRPr="00F440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所有屬性、方法繼承下來</w:t>
            </w:r>
          </w:p>
          <w:p w14:paraId="24A46BFB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F440C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uper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F440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_init__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440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ight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F440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eight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2CF4ADC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F440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lf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440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ight</w:t>
            </w:r>
            <w:proofErr w:type="gramEnd"/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F440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ight</w:t>
            </w:r>
          </w:p>
          <w:p w14:paraId="7577A91E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F440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lf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440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eight</w:t>
            </w:r>
            <w:proofErr w:type="gramEnd"/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F440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eight</w:t>
            </w:r>
          </w:p>
          <w:p w14:paraId="0A9FE3E1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F440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440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ply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440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lf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32F5EB82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F440C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44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F44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話中</w:t>
            </w:r>
            <w:r w:rsidRPr="00F44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</w:p>
          <w:p w14:paraId="1F58999E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F440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440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ntent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440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lf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250A0F80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F440C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44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F44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知道了</w:t>
            </w:r>
            <w:r w:rsidRPr="00F44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</w:p>
          <w:p w14:paraId="0E0177D2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95E705A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F440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實體化</w:t>
            </w:r>
            <w:r w:rsidRPr="00F440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arent </w:t>
            </w:r>
            <w:r w:rsidRPr="00F440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67092E52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_parent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F440C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arent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440C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65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F440C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0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642E2C4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440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_</w:t>
            </w:r>
            <w:proofErr w:type="gramStart"/>
            <w:r w:rsidRPr="00F440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rent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440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ight</w:t>
            </w:r>
            <w:proofErr w:type="gramEnd"/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F027762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440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_</w:t>
            </w:r>
            <w:proofErr w:type="gramStart"/>
            <w:r w:rsidRPr="00F440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rent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440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eight</w:t>
            </w:r>
            <w:proofErr w:type="gramEnd"/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CAABFF3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F440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_parent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440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st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0D927C7C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7BE6528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F440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實體化</w:t>
            </w:r>
            <w:r w:rsidRPr="00F440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ild </w:t>
            </w:r>
            <w:r w:rsidRPr="00F440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6E3B8DA4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_child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F440C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hild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440C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72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F440C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5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DB5ABCF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440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_</w:t>
            </w:r>
            <w:proofErr w:type="gramStart"/>
            <w:r w:rsidRPr="00F440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ild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440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ight</w:t>
            </w:r>
            <w:proofErr w:type="gramEnd"/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D8D1F4F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440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_</w:t>
            </w:r>
            <w:proofErr w:type="gramStart"/>
            <w:r w:rsidRPr="00F440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ild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440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eight</w:t>
            </w:r>
            <w:proofErr w:type="gramEnd"/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9F6DDF5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F440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_child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440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st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3EADEC0D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440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_</w:t>
            </w:r>
            <w:proofErr w:type="gramStart"/>
            <w:r w:rsidRPr="00F440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ild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440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ply</w:t>
            </w:r>
            <w:proofErr w:type="gramEnd"/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70A8F431" w14:textId="532792E6" w:rsidR="00F63A90" w:rsidRPr="00F440CE" w:rsidRDefault="00F440CE" w:rsidP="00F63A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440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_</w:t>
            </w:r>
            <w:proofErr w:type="gramStart"/>
            <w:r w:rsidRPr="00F440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ild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440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ntent</w:t>
            </w:r>
            <w:proofErr w:type="gramEnd"/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</w:tc>
      </w:tr>
    </w:tbl>
    <w:p w14:paraId="27F10652" w14:textId="0B692B69" w:rsidR="000A5D53" w:rsidRDefault="000A5D53" w:rsidP="00E03002">
      <w:pPr>
        <w:rPr>
          <w:rFonts w:ascii="Consolas" w:hAnsi="Consolas"/>
        </w:rPr>
      </w:pPr>
    </w:p>
    <w:p w14:paraId="5CB324CC" w14:textId="5FB99AA8" w:rsidR="000A5D53" w:rsidRDefault="000A5D53" w:rsidP="00E10E67">
      <w:pPr>
        <w:pStyle w:val="2"/>
      </w:pPr>
      <w:bookmarkStart w:id="54" w:name="_Toc130300490"/>
      <w:r>
        <w:rPr>
          <w:rFonts w:hint="eastAsia"/>
        </w:rPr>
        <w:t>參考資料</w:t>
      </w:r>
      <w:bookmarkEnd w:id="54"/>
    </w:p>
    <w:p w14:paraId="6E6F18A3" w14:textId="189BE740" w:rsidR="000A5D53" w:rsidRDefault="000A5D53" w:rsidP="00E03002">
      <w:pPr>
        <w:rPr>
          <w:rFonts w:ascii="Consolas" w:hAnsi="Consolas"/>
        </w:rPr>
      </w:pPr>
      <w:r>
        <w:rPr>
          <w:rFonts w:ascii="Consolas" w:hAnsi="Consolas"/>
        </w:rPr>
        <w:t xml:space="preserve">[1] </w:t>
      </w:r>
      <w:r w:rsidRPr="000A5D53">
        <w:rPr>
          <w:rFonts w:ascii="Consolas" w:hAnsi="Consolas"/>
        </w:rPr>
        <w:t>Python Inheritance</w:t>
      </w:r>
    </w:p>
    <w:p w14:paraId="7141296F" w14:textId="222223C9" w:rsidR="000A5D53" w:rsidRDefault="00940730" w:rsidP="00E03002">
      <w:pPr>
        <w:rPr>
          <w:rFonts w:ascii="Consolas" w:hAnsi="Consolas"/>
        </w:rPr>
      </w:pPr>
      <w:hyperlink r:id="rId99" w:history="1">
        <w:r w:rsidR="000A5D53" w:rsidRPr="00256593">
          <w:rPr>
            <w:rStyle w:val="a3"/>
            <w:rFonts w:ascii="Consolas" w:hAnsi="Consolas"/>
          </w:rPr>
          <w:t>https://www.w3schools.com/python/python_inheritance.asp</w:t>
        </w:r>
      </w:hyperlink>
    </w:p>
    <w:p w14:paraId="090B1166" w14:textId="0DFC9B59" w:rsidR="000A5D53" w:rsidRDefault="000A5D53" w:rsidP="00E03002">
      <w:pPr>
        <w:rPr>
          <w:rFonts w:ascii="Consolas" w:hAnsi="Consolas"/>
        </w:rPr>
      </w:pPr>
      <w:r>
        <w:rPr>
          <w:rFonts w:ascii="Consolas" w:hAnsi="Consolas"/>
        </w:rPr>
        <w:t xml:space="preserve">[2] </w:t>
      </w:r>
      <w:r w:rsidRPr="000A5D53">
        <w:rPr>
          <w:rFonts w:ascii="Consolas" w:hAnsi="Consolas"/>
        </w:rPr>
        <w:t xml:space="preserve">Python </w:t>
      </w:r>
      <w:r w:rsidRPr="000A5D53">
        <w:rPr>
          <w:rFonts w:ascii="Consolas" w:hAnsi="Consolas" w:hint="eastAsia"/>
        </w:rPr>
        <w:t>面向对象</w:t>
      </w:r>
      <w:r w:rsidR="0061148F">
        <w:rPr>
          <w:rFonts w:ascii="Consolas" w:hAnsi="Consolas" w:hint="eastAsia"/>
        </w:rPr>
        <w:t xml:space="preserve"> </w:t>
      </w:r>
      <w:r w:rsidR="0061148F">
        <w:rPr>
          <w:rFonts w:ascii="Consolas" w:hAnsi="Consolas"/>
        </w:rPr>
        <w:t>(</w:t>
      </w:r>
      <w:r w:rsidR="0061148F">
        <w:rPr>
          <w:rFonts w:ascii="Consolas" w:hAnsi="Consolas" w:hint="eastAsia"/>
        </w:rPr>
        <w:t>物件導向</w:t>
      </w:r>
      <w:r w:rsidR="0061148F">
        <w:rPr>
          <w:rFonts w:ascii="Consolas" w:hAnsi="Consolas"/>
        </w:rPr>
        <w:t>)</w:t>
      </w:r>
    </w:p>
    <w:p w14:paraId="768E1F21" w14:textId="4FB7FA3E" w:rsidR="000A5D53" w:rsidRDefault="00940730" w:rsidP="00E03002">
      <w:pPr>
        <w:rPr>
          <w:rFonts w:ascii="Consolas" w:hAnsi="Consolas"/>
        </w:rPr>
      </w:pPr>
      <w:hyperlink r:id="rId100" w:history="1">
        <w:r w:rsidR="00E10E67" w:rsidRPr="00256593">
          <w:rPr>
            <w:rStyle w:val="a3"/>
            <w:rFonts w:ascii="Consolas" w:hAnsi="Consolas"/>
          </w:rPr>
          <w:t>https://www.runoob.com/python/python-object.html</w:t>
        </w:r>
      </w:hyperlink>
    </w:p>
    <w:p w14:paraId="72DA250D" w14:textId="77777777" w:rsidR="000A5D53" w:rsidRPr="008F46E2" w:rsidRDefault="000A5D53" w:rsidP="00E03002">
      <w:pPr>
        <w:rPr>
          <w:rFonts w:ascii="Consolas" w:hAnsi="Consolas"/>
        </w:rPr>
      </w:pPr>
    </w:p>
    <w:p w14:paraId="04705F8A" w14:textId="2FA9BCCC" w:rsidR="00EA49A4" w:rsidRPr="008F46E2" w:rsidRDefault="001C3191" w:rsidP="003B03E4">
      <w:pPr>
        <w:pStyle w:val="1"/>
        <w:rPr>
          <w:rFonts w:ascii="Consolas" w:hAnsi="Consolas"/>
        </w:rPr>
      </w:pPr>
      <w:bookmarkStart w:id="55" w:name="_Toc130300491"/>
      <w:r w:rsidRPr="008F46E2">
        <w:rPr>
          <w:rFonts w:ascii="Consolas" w:hAnsi="Consolas"/>
        </w:rPr>
        <w:lastRenderedPageBreak/>
        <w:t xml:space="preserve">Module </w:t>
      </w:r>
      <w:r w:rsidR="000E53BD">
        <w:rPr>
          <w:rFonts w:ascii="Consolas" w:hAnsi="Consolas"/>
        </w:rPr>
        <w:t>7</w:t>
      </w:r>
      <w:r w:rsidR="00010FC5" w:rsidRPr="008F46E2">
        <w:rPr>
          <w:rFonts w:ascii="Consolas" w:hAnsi="Consolas"/>
        </w:rPr>
        <w:t>.</w:t>
      </w:r>
      <w:r w:rsidR="00EA49A4" w:rsidRPr="008F46E2">
        <w:rPr>
          <w:rFonts w:ascii="Consolas" w:hAnsi="Consolas" w:hint="eastAsia"/>
        </w:rPr>
        <w:t>例外處理</w:t>
      </w:r>
      <w:bookmarkEnd w:id="55"/>
    </w:p>
    <w:p w14:paraId="43424D51" w14:textId="5D1CCE2C" w:rsidR="00EA49A4" w:rsidRPr="008F46E2" w:rsidRDefault="00EA49A4" w:rsidP="00781134">
      <w:pPr>
        <w:pStyle w:val="2"/>
        <w:rPr>
          <w:rFonts w:ascii="Consolas" w:hAnsi="Consolas"/>
        </w:rPr>
      </w:pPr>
      <w:bookmarkStart w:id="56" w:name="_Toc130300492"/>
      <w:r w:rsidRPr="008F46E2">
        <w:rPr>
          <w:rFonts w:ascii="Consolas" w:hAnsi="Consolas" w:hint="eastAsia"/>
        </w:rPr>
        <w:t>認識例外處理</w:t>
      </w:r>
      <w:bookmarkEnd w:id="56"/>
    </w:p>
    <w:p w14:paraId="1A31ED40" w14:textId="77777777" w:rsidR="005B05BA" w:rsidRDefault="00CD6085" w:rsidP="00AB7DF3">
      <w:pPr>
        <w:ind w:firstLine="480"/>
        <w:rPr>
          <w:rFonts w:ascii="Consolas" w:hAnsi="Consolas"/>
        </w:rPr>
      </w:pPr>
      <w:r>
        <w:rPr>
          <w:rFonts w:ascii="Consolas" w:hAnsi="Consolas" w:hint="eastAsia"/>
        </w:rPr>
        <w:t>例外</w:t>
      </w: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>(</w:t>
      </w:r>
      <w:r w:rsidR="00AB7DF3">
        <w:rPr>
          <w:rFonts w:ascii="Consolas" w:hAnsi="Consolas"/>
        </w:rPr>
        <w:t>E</w:t>
      </w:r>
      <w:r>
        <w:rPr>
          <w:rFonts w:ascii="Consolas" w:hAnsi="Consolas"/>
        </w:rPr>
        <w:t xml:space="preserve">xception) </w:t>
      </w:r>
      <w:r>
        <w:rPr>
          <w:rFonts w:ascii="Consolas" w:hAnsi="Consolas" w:hint="eastAsia"/>
        </w:rPr>
        <w:t>就是程式執行過程中，</w:t>
      </w:r>
      <w:r w:rsidR="00AB7DF3">
        <w:rPr>
          <w:rFonts w:ascii="Consolas" w:hAnsi="Consolas" w:hint="eastAsia"/>
        </w:rPr>
        <w:t>發生錯誤，影響程式的正常執行，所立刻執行的事件</w:t>
      </w:r>
      <w:r w:rsidR="00AB7DF3">
        <w:rPr>
          <w:rFonts w:ascii="Consolas" w:hAnsi="Consolas" w:hint="eastAsia"/>
        </w:rPr>
        <w:t xml:space="preserve"> </w:t>
      </w:r>
      <w:r w:rsidR="00AB7DF3">
        <w:rPr>
          <w:rFonts w:ascii="Consolas" w:hAnsi="Consolas"/>
        </w:rPr>
        <w:t>(event)</w:t>
      </w:r>
      <w:r w:rsidR="00AB7DF3">
        <w:rPr>
          <w:rFonts w:ascii="Consolas" w:hAnsi="Consolas" w:hint="eastAsia"/>
        </w:rPr>
        <w:t>。</w:t>
      </w:r>
    </w:p>
    <w:p w14:paraId="351E5862" w14:textId="08E63CCB" w:rsidR="003B03E4" w:rsidRDefault="00AB7DF3" w:rsidP="00AB7DF3">
      <w:pPr>
        <w:ind w:firstLine="480"/>
        <w:rPr>
          <w:rFonts w:ascii="Consolas" w:hAnsi="Consolas"/>
        </w:rPr>
      </w:pPr>
      <w:r>
        <w:rPr>
          <w:rFonts w:ascii="Consolas" w:hAnsi="Consolas" w:hint="eastAsia"/>
        </w:rPr>
        <w:t>通常程式</w:t>
      </w:r>
      <w:r w:rsidR="0091776A">
        <w:rPr>
          <w:rFonts w:ascii="Consolas" w:hAnsi="Consolas" w:hint="eastAsia"/>
        </w:rPr>
        <w:t>執行</w:t>
      </w:r>
      <w:r>
        <w:rPr>
          <w:rFonts w:ascii="Consolas" w:hAnsi="Consolas" w:hint="eastAsia"/>
        </w:rPr>
        <w:t>都會被中斷，偶爾也會顯示一些造成問題的原因</w:t>
      </w:r>
      <w:r w:rsidR="00DC6877">
        <w:rPr>
          <w:rFonts w:ascii="Consolas" w:hAnsi="Consolas" w:hint="eastAsia"/>
        </w:rPr>
        <w:t>；</w:t>
      </w:r>
      <w:r>
        <w:rPr>
          <w:rFonts w:ascii="Consolas" w:hAnsi="Consolas" w:hint="eastAsia"/>
        </w:rPr>
        <w:t>也可以自訂例外發生時的程式碼，不見得一定要使用預設的警示結果。</w:t>
      </w:r>
      <w:r w:rsidR="00A00DA9">
        <w:rPr>
          <w:rFonts w:ascii="Consolas" w:hAnsi="Consolas" w:hint="eastAsia"/>
        </w:rPr>
        <w:t>以下是個人常見的事件類別：</w:t>
      </w:r>
    </w:p>
    <w:p w14:paraId="7783A487" w14:textId="21B57FF1" w:rsidR="00057A4A" w:rsidRDefault="00057A4A" w:rsidP="00057A4A">
      <w:pPr>
        <w:rPr>
          <w:rFonts w:ascii="Consolas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830"/>
        <w:gridCol w:w="5466"/>
      </w:tblGrid>
      <w:tr w:rsidR="00057A4A" w14:paraId="042BB7E8" w14:textId="77777777" w:rsidTr="003309E0">
        <w:tc>
          <w:tcPr>
            <w:tcW w:w="2830" w:type="dxa"/>
            <w:shd w:val="clear" w:color="auto" w:fill="D9D9D9" w:themeFill="background1" w:themeFillShade="D9"/>
          </w:tcPr>
          <w:p w14:paraId="08CBC6B8" w14:textId="53C74351" w:rsidR="00057A4A" w:rsidRPr="003309E0" w:rsidRDefault="00C7142D" w:rsidP="00057A4A">
            <w:pPr>
              <w:rPr>
                <w:rFonts w:ascii="Consolas" w:hAnsi="Consolas"/>
                <w:b/>
              </w:rPr>
            </w:pPr>
            <w:r w:rsidRPr="003309E0">
              <w:rPr>
                <w:rFonts w:ascii="Consolas" w:hAnsi="Consolas" w:hint="eastAsia"/>
                <w:b/>
              </w:rPr>
              <w:t>事件類別</w:t>
            </w:r>
          </w:p>
        </w:tc>
        <w:tc>
          <w:tcPr>
            <w:tcW w:w="5466" w:type="dxa"/>
            <w:shd w:val="clear" w:color="auto" w:fill="D9D9D9" w:themeFill="background1" w:themeFillShade="D9"/>
          </w:tcPr>
          <w:p w14:paraId="0C932629" w14:textId="31C4C35C" w:rsidR="00057A4A" w:rsidRPr="003309E0" w:rsidRDefault="00C7142D" w:rsidP="00057A4A">
            <w:pPr>
              <w:rPr>
                <w:rFonts w:ascii="Consolas" w:hAnsi="Consolas"/>
                <w:b/>
              </w:rPr>
            </w:pPr>
            <w:r w:rsidRPr="003309E0">
              <w:rPr>
                <w:rFonts w:ascii="Consolas" w:hAnsi="Consolas" w:hint="eastAsia"/>
                <w:b/>
              </w:rPr>
              <w:t>說明</w:t>
            </w:r>
          </w:p>
        </w:tc>
      </w:tr>
      <w:tr w:rsidR="00057A4A" w14:paraId="1D1002E8" w14:textId="77777777" w:rsidTr="00C7142D">
        <w:tc>
          <w:tcPr>
            <w:tcW w:w="2830" w:type="dxa"/>
          </w:tcPr>
          <w:p w14:paraId="1C3AFDEC" w14:textId="4F6DE97E" w:rsidR="00057A4A" w:rsidRDefault="00C7142D" w:rsidP="00057A4A">
            <w:pPr>
              <w:rPr>
                <w:rFonts w:ascii="Consolas" w:hAnsi="Consolas"/>
              </w:rPr>
            </w:pPr>
            <w:r w:rsidRPr="00C7142D">
              <w:rPr>
                <w:rFonts w:ascii="Consolas" w:hAnsi="Consolas"/>
              </w:rPr>
              <w:t>BaseException</w:t>
            </w:r>
          </w:p>
        </w:tc>
        <w:tc>
          <w:tcPr>
            <w:tcW w:w="5466" w:type="dxa"/>
          </w:tcPr>
          <w:p w14:paraId="1E2C1AE2" w14:textId="2DB53FA3" w:rsidR="00057A4A" w:rsidRDefault="00C7142D" w:rsidP="00057A4A">
            <w:pPr>
              <w:rPr>
                <w:rFonts w:ascii="Consolas" w:hAnsi="Consolas"/>
              </w:rPr>
            </w:pPr>
            <w:r w:rsidRPr="00C7142D">
              <w:rPr>
                <w:rFonts w:ascii="Consolas" w:hAnsi="Consolas" w:hint="eastAsia"/>
              </w:rPr>
              <w:t>基本例外事件類別</w:t>
            </w:r>
          </w:p>
        </w:tc>
      </w:tr>
      <w:tr w:rsidR="00C7142D" w14:paraId="17D91E36" w14:textId="77777777" w:rsidTr="00C7142D">
        <w:tc>
          <w:tcPr>
            <w:tcW w:w="2830" w:type="dxa"/>
          </w:tcPr>
          <w:p w14:paraId="4D0BC173" w14:textId="1327E33D" w:rsidR="00C7142D" w:rsidRDefault="00C7142D" w:rsidP="00057A4A">
            <w:pPr>
              <w:rPr>
                <w:rFonts w:ascii="Consolas" w:hAnsi="Consolas"/>
              </w:rPr>
            </w:pPr>
            <w:r w:rsidRPr="00C7142D">
              <w:rPr>
                <w:rFonts w:ascii="Consolas" w:hAnsi="Consolas"/>
              </w:rPr>
              <w:t>Exception</w:t>
            </w:r>
          </w:p>
        </w:tc>
        <w:tc>
          <w:tcPr>
            <w:tcW w:w="5466" w:type="dxa"/>
          </w:tcPr>
          <w:p w14:paraId="570938E9" w14:textId="43E8FDC5" w:rsidR="00C7142D" w:rsidRDefault="00C7142D" w:rsidP="00057A4A">
            <w:pPr>
              <w:rPr>
                <w:rFonts w:ascii="Consolas" w:hAnsi="Consolas"/>
              </w:rPr>
            </w:pPr>
            <w:r w:rsidRPr="00C7142D">
              <w:rPr>
                <w:rFonts w:ascii="Consolas" w:hAnsi="Consolas" w:hint="eastAsia"/>
              </w:rPr>
              <w:t>最常用的例外事件類別</w:t>
            </w:r>
          </w:p>
        </w:tc>
      </w:tr>
      <w:tr w:rsidR="00C7142D" w14:paraId="3BC14686" w14:textId="77777777" w:rsidTr="00C7142D">
        <w:tc>
          <w:tcPr>
            <w:tcW w:w="2830" w:type="dxa"/>
          </w:tcPr>
          <w:p w14:paraId="01BADEB1" w14:textId="5BC4FC75" w:rsidR="00C7142D" w:rsidRDefault="00C7142D" w:rsidP="00057A4A">
            <w:pPr>
              <w:rPr>
                <w:rFonts w:ascii="Consolas" w:hAnsi="Consolas"/>
              </w:rPr>
            </w:pPr>
            <w:r w:rsidRPr="00C7142D">
              <w:rPr>
                <w:rFonts w:ascii="Consolas" w:hAnsi="Consolas"/>
              </w:rPr>
              <w:t>IOError</w:t>
            </w:r>
          </w:p>
        </w:tc>
        <w:tc>
          <w:tcPr>
            <w:tcW w:w="5466" w:type="dxa"/>
          </w:tcPr>
          <w:p w14:paraId="78FDCD7E" w14:textId="555FC888" w:rsidR="00C7142D" w:rsidRDefault="00C7142D" w:rsidP="00057A4A">
            <w:pPr>
              <w:rPr>
                <w:rFonts w:ascii="Consolas" w:hAnsi="Consolas"/>
              </w:rPr>
            </w:pPr>
            <w:r w:rsidRPr="00C7142D">
              <w:rPr>
                <w:rFonts w:ascii="Consolas" w:hAnsi="Consolas" w:hint="eastAsia"/>
              </w:rPr>
              <w:t>輸入</w:t>
            </w:r>
            <w:r w:rsidRPr="00C7142D">
              <w:rPr>
                <w:rFonts w:ascii="Consolas" w:hAnsi="Consolas" w:hint="eastAsia"/>
              </w:rPr>
              <w:t>/</w:t>
            </w:r>
            <w:r w:rsidRPr="00C7142D">
              <w:rPr>
                <w:rFonts w:ascii="Consolas" w:hAnsi="Consolas" w:hint="eastAsia"/>
              </w:rPr>
              <w:t>輸出發生錯誤的事件類別</w:t>
            </w:r>
          </w:p>
        </w:tc>
      </w:tr>
      <w:tr w:rsidR="00C7142D" w14:paraId="4447C6D4" w14:textId="77777777" w:rsidTr="00C7142D">
        <w:tc>
          <w:tcPr>
            <w:tcW w:w="2830" w:type="dxa"/>
          </w:tcPr>
          <w:p w14:paraId="6C6B3173" w14:textId="10F26C01" w:rsidR="00C7142D" w:rsidRDefault="00C7142D" w:rsidP="00057A4A">
            <w:pPr>
              <w:rPr>
                <w:rFonts w:ascii="Consolas" w:hAnsi="Consolas"/>
              </w:rPr>
            </w:pPr>
            <w:r w:rsidRPr="00C7142D">
              <w:rPr>
                <w:rFonts w:ascii="Consolas" w:hAnsi="Consolas"/>
              </w:rPr>
              <w:t>IndexError</w:t>
            </w:r>
          </w:p>
        </w:tc>
        <w:tc>
          <w:tcPr>
            <w:tcW w:w="5466" w:type="dxa"/>
          </w:tcPr>
          <w:p w14:paraId="67550904" w14:textId="519B36ED" w:rsidR="00C7142D" w:rsidRDefault="00C7142D" w:rsidP="00057A4A">
            <w:pPr>
              <w:rPr>
                <w:rFonts w:ascii="Consolas" w:hAnsi="Consolas"/>
              </w:rPr>
            </w:pPr>
            <w:r w:rsidRPr="00C7142D">
              <w:rPr>
                <w:rFonts w:ascii="Consolas" w:hAnsi="Consolas" w:hint="eastAsia"/>
              </w:rPr>
              <w:t>序列中沒有這個索引</w:t>
            </w:r>
            <w:r w:rsidRPr="00C7142D">
              <w:rPr>
                <w:rFonts w:ascii="Consolas" w:hAnsi="Consolas" w:hint="eastAsia"/>
              </w:rPr>
              <w:t>(index)</w:t>
            </w:r>
            <w:r w:rsidRPr="00C7142D">
              <w:rPr>
                <w:rFonts w:ascii="Consolas" w:hAnsi="Consolas" w:hint="eastAsia"/>
              </w:rPr>
              <w:t>的事件類別</w:t>
            </w:r>
          </w:p>
        </w:tc>
      </w:tr>
      <w:tr w:rsidR="00C7142D" w14:paraId="6A971A07" w14:textId="77777777" w:rsidTr="00C7142D">
        <w:tc>
          <w:tcPr>
            <w:tcW w:w="2830" w:type="dxa"/>
          </w:tcPr>
          <w:p w14:paraId="1D343467" w14:textId="335F264A" w:rsidR="00C7142D" w:rsidRDefault="00C7142D" w:rsidP="00057A4A">
            <w:pPr>
              <w:rPr>
                <w:rFonts w:ascii="Consolas" w:hAnsi="Consolas"/>
              </w:rPr>
            </w:pPr>
            <w:r w:rsidRPr="00C7142D">
              <w:rPr>
                <w:rFonts w:ascii="Consolas" w:hAnsi="Consolas"/>
              </w:rPr>
              <w:t>RuntimeError</w:t>
            </w:r>
          </w:p>
        </w:tc>
        <w:tc>
          <w:tcPr>
            <w:tcW w:w="5466" w:type="dxa"/>
          </w:tcPr>
          <w:p w14:paraId="76CB26A9" w14:textId="5BCD50ED" w:rsidR="00C7142D" w:rsidRDefault="00C7142D" w:rsidP="00057A4A">
            <w:pPr>
              <w:rPr>
                <w:rFonts w:ascii="Consolas" w:hAnsi="Consolas"/>
              </w:rPr>
            </w:pPr>
            <w:r w:rsidRPr="00C7142D">
              <w:rPr>
                <w:rFonts w:ascii="Consolas" w:hAnsi="Consolas" w:hint="eastAsia"/>
              </w:rPr>
              <w:t>執行過程中發生錯誤的事件類別</w:t>
            </w:r>
          </w:p>
        </w:tc>
      </w:tr>
      <w:tr w:rsidR="00C7142D" w14:paraId="33D9B4D6" w14:textId="77777777" w:rsidTr="00C7142D">
        <w:tc>
          <w:tcPr>
            <w:tcW w:w="2830" w:type="dxa"/>
          </w:tcPr>
          <w:p w14:paraId="69EC9AE3" w14:textId="2C15AA39" w:rsidR="00C7142D" w:rsidRDefault="00C7142D" w:rsidP="00057A4A">
            <w:pPr>
              <w:rPr>
                <w:rFonts w:ascii="Consolas" w:hAnsi="Consolas"/>
              </w:rPr>
            </w:pPr>
            <w:r w:rsidRPr="00C7142D">
              <w:rPr>
                <w:rFonts w:ascii="Consolas" w:hAnsi="Consolas"/>
              </w:rPr>
              <w:t>SyntaxError</w:t>
            </w:r>
          </w:p>
        </w:tc>
        <w:tc>
          <w:tcPr>
            <w:tcW w:w="5466" w:type="dxa"/>
          </w:tcPr>
          <w:p w14:paraId="34FEF3BF" w14:textId="28E96235" w:rsidR="00C7142D" w:rsidRDefault="00C32DB4" w:rsidP="00057A4A">
            <w:pPr>
              <w:rPr>
                <w:rFonts w:ascii="Consolas" w:hAnsi="Consolas"/>
              </w:rPr>
            </w:pPr>
            <w:r w:rsidRPr="00C32DB4">
              <w:rPr>
                <w:rFonts w:ascii="Consolas" w:hAnsi="Consolas" w:hint="eastAsia"/>
              </w:rPr>
              <w:t xml:space="preserve">Python </w:t>
            </w:r>
            <w:r w:rsidRPr="00C32DB4">
              <w:rPr>
                <w:rFonts w:ascii="Consolas" w:hAnsi="Consolas" w:hint="eastAsia"/>
              </w:rPr>
              <w:t>語法錯誤的事件類別</w:t>
            </w:r>
          </w:p>
        </w:tc>
      </w:tr>
      <w:tr w:rsidR="00C7142D" w14:paraId="2BD1C8EC" w14:textId="77777777" w:rsidTr="00C7142D">
        <w:tc>
          <w:tcPr>
            <w:tcW w:w="2830" w:type="dxa"/>
          </w:tcPr>
          <w:p w14:paraId="2A19ADEA" w14:textId="5BE05487" w:rsidR="00C7142D" w:rsidRDefault="00C32DB4" w:rsidP="00057A4A">
            <w:pPr>
              <w:rPr>
                <w:rFonts w:ascii="Consolas" w:hAnsi="Consolas"/>
              </w:rPr>
            </w:pPr>
            <w:r w:rsidRPr="00C32DB4">
              <w:rPr>
                <w:rFonts w:ascii="Consolas" w:hAnsi="Consolas"/>
              </w:rPr>
              <w:t>IndentationError</w:t>
            </w:r>
          </w:p>
        </w:tc>
        <w:tc>
          <w:tcPr>
            <w:tcW w:w="5466" w:type="dxa"/>
          </w:tcPr>
          <w:p w14:paraId="3631B3F7" w14:textId="601CAA6C" w:rsidR="00C7142D" w:rsidRDefault="00C32DB4" w:rsidP="00057A4A">
            <w:pPr>
              <w:rPr>
                <w:rFonts w:ascii="Consolas" w:hAnsi="Consolas"/>
              </w:rPr>
            </w:pPr>
            <w:r w:rsidRPr="00C32DB4">
              <w:rPr>
                <w:rFonts w:ascii="Consolas" w:hAnsi="Consolas" w:hint="eastAsia"/>
              </w:rPr>
              <w:t>縮排錯誤的事件類別</w:t>
            </w:r>
          </w:p>
        </w:tc>
      </w:tr>
      <w:tr w:rsidR="00C7142D" w14:paraId="245D57B2" w14:textId="77777777" w:rsidTr="00C7142D">
        <w:tc>
          <w:tcPr>
            <w:tcW w:w="2830" w:type="dxa"/>
          </w:tcPr>
          <w:p w14:paraId="272F27A2" w14:textId="66EB7B3A" w:rsidR="00C7142D" w:rsidRDefault="00C32DB4" w:rsidP="00057A4A">
            <w:pPr>
              <w:rPr>
                <w:rFonts w:ascii="Consolas" w:hAnsi="Consolas"/>
              </w:rPr>
            </w:pPr>
            <w:r w:rsidRPr="00C32DB4">
              <w:rPr>
                <w:rFonts w:ascii="Consolas" w:hAnsi="Consolas"/>
              </w:rPr>
              <w:t>Warning</w:t>
            </w:r>
          </w:p>
        </w:tc>
        <w:tc>
          <w:tcPr>
            <w:tcW w:w="5466" w:type="dxa"/>
          </w:tcPr>
          <w:p w14:paraId="571038BC" w14:textId="32F0E009" w:rsidR="00C7142D" w:rsidRDefault="00C32DB4" w:rsidP="00057A4A">
            <w:pPr>
              <w:rPr>
                <w:rFonts w:ascii="Consolas" w:hAnsi="Consolas"/>
              </w:rPr>
            </w:pPr>
            <w:r w:rsidRPr="00C32DB4">
              <w:rPr>
                <w:rFonts w:ascii="Consolas" w:hAnsi="Consolas" w:hint="eastAsia"/>
              </w:rPr>
              <w:t>顯示警告訊息的事件類別</w:t>
            </w:r>
            <w:r w:rsidRPr="00C32DB4">
              <w:rPr>
                <w:rFonts w:ascii="Consolas" w:hAnsi="Consolas" w:hint="eastAsia"/>
              </w:rPr>
              <w:t xml:space="preserve"> (</w:t>
            </w:r>
            <w:r w:rsidRPr="00C32DB4">
              <w:rPr>
                <w:rFonts w:ascii="Consolas" w:hAnsi="Consolas" w:hint="eastAsia"/>
              </w:rPr>
              <w:t>通常不會中斷程式</w:t>
            </w:r>
            <w:r w:rsidRPr="00C32DB4">
              <w:rPr>
                <w:rFonts w:ascii="Consolas" w:hAnsi="Consolas" w:hint="eastAsia"/>
              </w:rPr>
              <w:t>)</w:t>
            </w:r>
          </w:p>
        </w:tc>
      </w:tr>
      <w:tr w:rsidR="00C7142D" w14:paraId="255D5574" w14:textId="77777777" w:rsidTr="00C7142D">
        <w:tc>
          <w:tcPr>
            <w:tcW w:w="2830" w:type="dxa"/>
          </w:tcPr>
          <w:p w14:paraId="1CC178D9" w14:textId="05B92AC7" w:rsidR="00C7142D" w:rsidRDefault="00C32DB4" w:rsidP="00057A4A">
            <w:pPr>
              <w:rPr>
                <w:rFonts w:ascii="Consolas" w:hAnsi="Consolas"/>
              </w:rPr>
            </w:pPr>
            <w:r w:rsidRPr="00C32DB4">
              <w:rPr>
                <w:rFonts w:ascii="Consolas" w:hAnsi="Consolas"/>
              </w:rPr>
              <w:t>DeprecationWarning</w:t>
            </w:r>
          </w:p>
        </w:tc>
        <w:tc>
          <w:tcPr>
            <w:tcW w:w="5466" w:type="dxa"/>
          </w:tcPr>
          <w:p w14:paraId="4545E48A" w14:textId="0D254B43" w:rsidR="00C7142D" w:rsidRDefault="00C32DB4" w:rsidP="00057A4A">
            <w:pPr>
              <w:rPr>
                <w:rFonts w:ascii="Consolas" w:hAnsi="Consolas"/>
              </w:rPr>
            </w:pPr>
            <w:r w:rsidRPr="00C32DB4">
              <w:rPr>
                <w:rFonts w:ascii="Consolas" w:hAnsi="Consolas" w:hint="eastAsia"/>
              </w:rPr>
              <w:t>功能、指令、語法等不再被支援的事件類別</w:t>
            </w:r>
          </w:p>
        </w:tc>
      </w:tr>
      <w:tr w:rsidR="00C7142D" w14:paraId="25D239AA" w14:textId="77777777" w:rsidTr="00C7142D">
        <w:tc>
          <w:tcPr>
            <w:tcW w:w="2830" w:type="dxa"/>
          </w:tcPr>
          <w:p w14:paraId="5C264DD2" w14:textId="637C9B40" w:rsidR="00C7142D" w:rsidRPr="00C32DB4" w:rsidRDefault="00C32DB4" w:rsidP="00057A4A">
            <w:pPr>
              <w:rPr>
                <w:rFonts w:ascii="Consolas" w:hAnsi="Consolas"/>
              </w:rPr>
            </w:pPr>
            <w:r w:rsidRPr="00C32DB4">
              <w:rPr>
                <w:rFonts w:ascii="Consolas" w:hAnsi="Consolas"/>
              </w:rPr>
              <w:t>RuntimeWarning</w:t>
            </w:r>
          </w:p>
        </w:tc>
        <w:tc>
          <w:tcPr>
            <w:tcW w:w="5466" w:type="dxa"/>
          </w:tcPr>
          <w:p w14:paraId="448462E1" w14:textId="435DAA2D" w:rsidR="00C7142D" w:rsidRDefault="00C32DB4" w:rsidP="00057A4A">
            <w:pPr>
              <w:rPr>
                <w:rFonts w:ascii="Consolas" w:hAnsi="Consolas"/>
              </w:rPr>
            </w:pPr>
            <w:r w:rsidRPr="00C32DB4">
              <w:rPr>
                <w:rFonts w:ascii="Consolas" w:hAnsi="Consolas" w:hint="eastAsia"/>
              </w:rPr>
              <w:t>可能造成程式執行錯誤的事件類別</w:t>
            </w:r>
          </w:p>
        </w:tc>
      </w:tr>
      <w:tr w:rsidR="00C7142D" w14:paraId="16A01F6F" w14:textId="77777777" w:rsidTr="00C7142D">
        <w:tc>
          <w:tcPr>
            <w:tcW w:w="2830" w:type="dxa"/>
          </w:tcPr>
          <w:p w14:paraId="0C5A9B9D" w14:textId="646AB0D4" w:rsidR="00C7142D" w:rsidRDefault="00C32DB4" w:rsidP="00057A4A">
            <w:pPr>
              <w:rPr>
                <w:rFonts w:ascii="Consolas" w:hAnsi="Consolas"/>
              </w:rPr>
            </w:pPr>
            <w:r w:rsidRPr="00C32DB4">
              <w:rPr>
                <w:rFonts w:ascii="Consolas" w:hAnsi="Consolas"/>
              </w:rPr>
              <w:t>SyntaxWarning</w:t>
            </w:r>
          </w:p>
        </w:tc>
        <w:tc>
          <w:tcPr>
            <w:tcW w:w="5466" w:type="dxa"/>
          </w:tcPr>
          <w:p w14:paraId="0B1097E7" w14:textId="70413D23" w:rsidR="00C7142D" w:rsidRDefault="00C32DB4" w:rsidP="00057A4A">
            <w:pPr>
              <w:rPr>
                <w:rFonts w:ascii="Consolas" w:hAnsi="Consolas"/>
              </w:rPr>
            </w:pPr>
            <w:r w:rsidRPr="00C32DB4">
              <w:rPr>
                <w:rFonts w:ascii="Consolas" w:hAnsi="Consolas" w:hint="eastAsia"/>
              </w:rPr>
              <w:t>程式碼語法可能有問題的事件類別</w:t>
            </w:r>
          </w:p>
        </w:tc>
      </w:tr>
    </w:tbl>
    <w:p w14:paraId="4DD82261" w14:textId="77777777" w:rsidR="003B03E4" w:rsidRPr="008F46E2" w:rsidRDefault="003B03E4" w:rsidP="00E03002">
      <w:pPr>
        <w:rPr>
          <w:rFonts w:ascii="Consolas" w:hAnsi="Consolas"/>
        </w:rPr>
      </w:pPr>
    </w:p>
    <w:p w14:paraId="1EA939F0" w14:textId="77ABB788" w:rsidR="00EA49A4" w:rsidRPr="008F46E2" w:rsidRDefault="00EA49A4" w:rsidP="00781134">
      <w:pPr>
        <w:pStyle w:val="2"/>
        <w:rPr>
          <w:rFonts w:ascii="Consolas" w:hAnsi="Consolas"/>
        </w:rPr>
      </w:pPr>
      <w:bookmarkStart w:id="57" w:name="_Toc130300493"/>
      <w:r w:rsidRPr="008F46E2">
        <w:rPr>
          <w:rFonts w:ascii="Consolas" w:hAnsi="Consolas"/>
        </w:rPr>
        <w:t xml:space="preserve">try-except </w:t>
      </w:r>
      <w:r w:rsidRPr="008F46E2">
        <w:rPr>
          <w:rFonts w:ascii="Consolas" w:hAnsi="Consolas" w:hint="eastAsia"/>
        </w:rPr>
        <w:t>陳述</w:t>
      </w:r>
      <w:bookmarkEnd w:id="57"/>
    </w:p>
    <w:p w14:paraId="11ACC383" w14:textId="5F02CA1D" w:rsidR="003B03E4" w:rsidRDefault="005D6586" w:rsidP="00BE0437">
      <w:pPr>
        <w:ind w:firstLine="480"/>
        <w:rPr>
          <w:rFonts w:ascii="Consolas" w:hAnsi="Consolas"/>
        </w:rPr>
      </w:pPr>
      <w:r>
        <w:rPr>
          <w:rFonts w:ascii="Consolas" w:hAnsi="Consolas" w:hint="eastAsia"/>
        </w:rPr>
        <w:t>例外的處理，可以使用「</w:t>
      </w:r>
      <w:r>
        <w:rPr>
          <w:rFonts w:ascii="Consolas" w:hAnsi="Consolas"/>
        </w:rPr>
        <w:t>try: … except: …</w:t>
      </w:r>
      <w:r>
        <w:rPr>
          <w:rFonts w:ascii="Consolas" w:hAnsi="Consolas" w:hint="eastAsia"/>
        </w:rPr>
        <w:t>」語法，</w:t>
      </w:r>
      <w:r>
        <w:rPr>
          <w:rFonts w:ascii="Consolas" w:hAnsi="Consolas" w:hint="eastAsia"/>
        </w:rPr>
        <w:t>t</w:t>
      </w:r>
      <w:r>
        <w:rPr>
          <w:rFonts w:ascii="Consolas" w:hAnsi="Consolas"/>
        </w:rPr>
        <w:t xml:space="preserve">ry: </w:t>
      </w:r>
      <w:r>
        <w:rPr>
          <w:rFonts w:ascii="Consolas" w:hAnsi="Consolas" w:hint="eastAsia"/>
        </w:rPr>
        <w:t>是預設的程式區塊，當</w:t>
      </w: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 xml:space="preserve">try: </w:t>
      </w:r>
      <w:r>
        <w:rPr>
          <w:rFonts w:ascii="Consolas" w:hAnsi="Consolas" w:hint="eastAsia"/>
        </w:rPr>
        <w:t>程式區塊的程式碼在執行期間發生錯誤，會直接中斷，跳到</w:t>
      </w: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 xml:space="preserve">except: </w:t>
      </w:r>
      <w:r>
        <w:rPr>
          <w:rFonts w:ascii="Consolas" w:hAnsi="Consolas" w:hint="eastAsia"/>
        </w:rPr>
        <w:t>程式區塊來繼續執行。</w:t>
      </w:r>
    </w:p>
    <w:p w14:paraId="09109521" w14:textId="5C35B741" w:rsidR="00AA12D0" w:rsidRDefault="00AA12D0" w:rsidP="00AA12D0">
      <w:pPr>
        <w:rPr>
          <w:rFonts w:ascii="Consolas" w:hAnsi="Consolas"/>
        </w:rPr>
      </w:pPr>
    </w:p>
    <w:p w14:paraId="13C40F29" w14:textId="43BA2D32" w:rsidR="00AA12D0" w:rsidRDefault="00501A95" w:rsidP="00AA12D0">
      <w:pPr>
        <w:rPr>
          <w:rFonts w:ascii="Consolas" w:hAnsi="Consolas"/>
        </w:rPr>
      </w:pPr>
      <w:r w:rsidRPr="00510310">
        <w:rPr>
          <w:rFonts w:ascii="Consolas" w:hAnsi="Consolas"/>
          <w:color w:val="FF0000"/>
        </w:rPr>
        <w:t>try</w:t>
      </w:r>
      <w:r>
        <w:rPr>
          <w:rFonts w:ascii="Consolas" w:hAnsi="Consolas"/>
        </w:rPr>
        <w:t>:</w:t>
      </w:r>
    </w:p>
    <w:p w14:paraId="5864AD68" w14:textId="729C7090" w:rsidR="00501A95" w:rsidRDefault="005D7518" w:rsidP="00AA12D0">
      <w:pPr>
        <w:rPr>
          <w:rFonts w:ascii="Consolas" w:hAnsi="Consolas"/>
        </w:rPr>
      </w:pP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 xml:space="preserve">   </w:t>
      </w:r>
      <w:r>
        <w:rPr>
          <w:rFonts w:ascii="Consolas" w:hAnsi="Consolas" w:hint="eastAsia"/>
        </w:rPr>
        <w:t>預設正常執行程式</w:t>
      </w:r>
      <w:r w:rsidR="00D154AC">
        <w:rPr>
          <w:rFonts w:ascii="Consolas" w:hAnsi="Consolas" w:hint="eastAsia"/>
        </w:rPr>
        <w:t>的程式區塊</w:t>
      </w:r>
    </w:p>
    <w:p w14:paraId="7B1C68E7" w14:textId="43AB3FCF" w:rsidR="00501A95" w:rsidRDefault="00501A95" w:rsidP="00AA12D0">
      <w:pPr>
        <w:rPr>
          <w:rFonts w:ascii="Consolas" w:hAnsi="Consolas"/>
        </w:rPr>
      </w:pPr>
      <w:r w:rsidRPr="00510310">
        <w:rPr>
          <w:rFonts w:ascii="Consolas" w:hAnsi="Consolas" w:hint="eastAsia"/>
          <w:color w:val="FF0000"/>
        </w:rPr>
        <w:t>e</w:t>
      </w:r>
      <w:r w:rsidRPr="00510310">
        <w:rPr>
          <w:rFonts w:ascii="Consolas" w:hAnsi="Consolas"/>
          <w:color w:val="FF0000"/>
        </w:rPr>
        <w:t>xcept</w:t>
      </w:r>
      <w:r>
        <w:rPr>
          <w:rFonts w:ascii="Consolas" w:hAnsi="Consolas"/>
        </w:rPr>
        <w:t xml:space="preserve"> </w:t>
      </w:r>
      <w:r>
        <w:rPr>
          <w:rFonts w:ascii="Consolas" w:hAnsi="Consolas" w:hint="eastAsia"/>
        </w:rPr>
        <w:t>例外</w:t>
      </w:r>
      <w:r w:rsidR="00994190">
        <w:rPr>
          <w:rFonts w:ascii="Consolas" w:hAnsi="Consolas" w:hint="eastAsia"/>
        </w:rPr>
        <w:t>事件類別</w:t>
      </w:r>
      <w:r>
        <w:rPr>
          <w:rFonts w:ascii="Consolas" w:hAnsi="Consolas" w:hint="eastAsia"/>
        </w:rPr>
        <w:t>名稱</w:t>
      </w:r>
      <w:r>
        <w:rPr>
          <w:rFonts w:ascii="Consolas" w:hAnsi="Consolas" w:hint="eastAsia"/>
        </w:rPr>
        <w:t>1</w:t>
      </w:r>
      <w:r>
        <w:rPr>
          <w:rFonts w:ascii="Consolas" w:hAnsi="Consolas"/>
        </w:rPr>
        <w:t>:</w:t>
      </w:r>
    </w:p>
    <w:p w14:paraId="7CC29272" w14:textId="497CC731" w:rsidR="00501A95" w:rsidRDefault="005D7518" w:rsidP="00AA12D0">
      <w:pPr>
        <w:rPr>
          <w:rFonts w:ascii="Consolas" w:hAnsi="Consolas"/>
        </w:rPr>
      </w:pP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 xml:space="preserve">   </w:t>
      </w:r>
      <w:r>
        <w:rPr>
          <w:rFonts w:ascii="Consolas" w:hAnsi="Consolas" w:hint="eastAsia"/>
        </w:rPr>
        <w:t>拋出例外時，符合例外</w:t>
      </w:r>
      <w:r w:rsidR="004642E3">
        <w:rPr>
          <w:rFonts w:ascii="Consolas" w:hAnsi="Consolas" w:hint="eastAsia"/>
        </w:rPr>
        <w:t>事件類別</w:t>
      </w:r>
      <w:r>
        <w:rPr>
          <w:rFonts w:ascii="Consolas" w:hAnsi="Consolas" w:hint="eastAsia"/>
        </w:rPr>
        <w:t>名稱</w:t>
      </w:r>
      <w:r>
        <w:rPr>
          <w:rFonts w:ascii="Consolas" w:hAnsi="Consolas" w:hint="eastAsia"/>
        </w:rPr>
        <w:t>1</w:t>
      </w:r>
      <w:r>
        <w:rPr>
          <w:rFonts w:ascii="Consolas" w:hAnsi="Consolas" w:hint="eastAsia"/>
        </w:rPr>
        <w:t>，則在這</w:t>
      </w:r>
      <w:r w:rsidR="006C1185">
        <w:rPr>
          <w:rFonts w:ascii="Consolas" w:hAnsi="Consolas" w:hint="eastAsia"/>
        </w:rPr>
        <w:t>個程式區塊</w:t>
      </w:r>
      <w:r>
        <w:rPr>
          <w:rFonts w:ascii="Consolas" w:hAnsi="Consolas" w:hint="eastAsia"/>
        </w:rPr>
        <w:t>繼續執行</w:t>
      </w:r>
    </w:p>
    <w:p w14:paraId="7617B2A0" w14:textId="1BBBBDB2" w:rsidR="00501A95" w:rsidRDefault="00501A95" w:rsidP="00AA12D0">
      <w:pPr>
        <w:rPr>
          <w:rFonts w:ascii="Consolas" w:hAnsi="Consolas"/>
        </w:rPr>
      </w:pPr>
      <w:r w:rsidRPr="00510310">
        <w:rPr>
          <w:rFonts w:ascii="Consolas" w:hAnsi="Consolas" w:hint="eastAsia"/>
          <w:color w:val="FF0000"/>
        </w:rPr>
        <w:t>e</w:t>
      </w:r>
      <w:r w:rsidRPr="00510310">
        <w:rPr>
          <w:rFonts w:ascii="Consolas" w:hAnsi="Consolas"/>
          <w:color w:val="FF0000"/>
        </w:rPr>
        <w:t>xcept</w:t>
      </w:r>
      <w:r>
        <w:rPr>
          <w:rFonts w:ascii="Consolas" w:hAnsi="Consolas"/>
        </w:rPr>
        <w:t xml:space="preserve"> </w:t>
      </w:r>
      <w:r>
        <w:rPr>
          <w:rFonts w:ascii="Consolas" w:hAnsi="Consolas" w:hint="eastAsia"/>
        </w:rPr>
        <w:t>例外</w:t>
      </w:r>
      <w:r w:rsidR="00994190">
        <w:rPr>
          <w:rFonts w:ascii="Consolas" w:hAnsi="Consolas" w:hint="eastAsia"/>
        </w:rPr>
        <w:t>事件類別</w:t>
      </w:r>
      <w:r>
        <w:rPr>
          <w:rFonts w:ascii="Consolas" w:hAnsi="Consolas" w:hint="eastAsia"/>
        </w:rPr>
        <w:t>名稱</w:t>
      </w:r>
      <w:r>
        <w:rPr>
          <w:rFonts w:ascii="Consolas" w:hAnsi="Consolas"/>
        </w:rPr>
        <w:t>2:</w:t>
      </w:r>
    </w:p>
    <w:p w14:paraId="30EEF382" w14:textId="52F28C26" w:rsidR="00501A95" w:rsidRDefault="005D7518" w:rsidP="005D7518">
      <w:pPr>
        <w:ind w:firstLineChars="200" w:firstLine="480"/>
        <w:rPr>
          <w:rFonts w:ascii="Consolas" w:hAnsi="Consolas"/>
        </w:rPr>
      </w:pPr>
      <w:r>
        <w:rPr>
          <w:rFonts w:ascii="Consolas" w:hAnsi="Consolas" w:hint="eastAsia"/>
        </w:rPr>
        <w:t>拋出例外時，符合例外</w:t>
      </w:r>
      <w:r w:rsidR="004642E3">
        <w:rPr>
          <w:rFonts w:ascii="Consolas" w:hAnsi="Consolas" w:hint="eastAsia"/>
        </w:rPr>
        <w:t>事件類別</w:t>
      </w:r>
      <w:r>
        <w:rPr>
          <w:rFonts w:ascii="Consolas" w:hAnsi="Consolas" w:hint="eastAsia"/>
        </w:rPr>
        <w:t>名稱</w:t>
      </w:r>
      <w:r>
        <w:rPr>
          <w:rFonts w:ascii="Consolas" w:hAnsi="Consolas"/>
        </w:rPr>
        <w:t>2</w:t>
      </w:r>
      <w:r>
        <w:rPr>
          <w:rFonts w:ascii="Consolas" w:hAnsi="Consolas" w:hint="eastAsia"/>
        </w:rPr>
        <w:t>，則在這</w:t>
      </w:r>
      <w:r w:rsidR="006C1185">
        <w:rPr>
          <w:rFonts w:ascii="Consolas" w:hAnsi="Consolas" w:hint="eastAsia"/>
        </w:rPr>
        <w:t>個程式區塊</w:t>
      </w:r>
      <w:r>
        <w:rPr>
          <w:rFonts w:ascii="Consolas" w:hAnsi="Consolas" w:hint="eastAsia"/>
        </w:rPr>
        <w:t>繼續執行</w:t>
      </w:r>
    </w:p>
    <w:p w14:paraId="601D5BA3" w14:textId="202268A2" w:rsidR="00501A95" w:rsidRDefault="00501A95" w:rsidP="00AA12D0">
      <w:pPr>
        <w:rPr>
          <w:rFonts w:ascii="Consolas" w:hAnsi="Consolas"/>
        </w:rPr>
      </w:pPr>
      <w:r w:rsidRPr="00510310">
        <w:rPr>
          <w:rFonts w:ascii="Consolas" w:hAnsi="Consolas"/>
          <w:color w:val="FF0000"/>
        </w:rPr>
        <w:t>else</w:t>
      </w:r>
      <w:r w:rsidR="005D7518">
        <w:rPr>
          <w:rFonts w:ascii="Consolas" w:hAnsi="Consolas"/>
        </w:rPr>
        <w:t>:</w:t>
      </w:r>
    </w:p>
    <w:p w14:paraId="6314D821" w14:textId="59E2B836" w:rsidR="005D7518" w:rsidRDefault="005D7518" w:rsidP="00AA12D0">
      <w:pPr>
        <w:rPr>
          <w:rFonts w:ascii="Consolas" w:hAnsi="Consolas"/>
        </w:rPr>
      </w:pPr>
      <w:r>
        <w:rPr>
          <w:rFonts w:ascii="Consolas" w:hAnsi="Consolas" w:hint="eastAsia"/>
        </w:rPr>
        <w:lastRenderedPageBreak/>
        <w:t xml:space="preserve"> </w:t>
      </w:r>
      <w:r>
        <w:rPr>
          <w:rFonts w:ascii="Consolas" w:hAnsi="Consolas"/>
        </w:rPr>
        <w:t xml:space="preserve">   </w:t>
      </w:r>
      <w:r>
        <w:rPr>
          <w:rFonts w:ascii="Consolas" w:hAnsi="Consolas" w:hint="eastAsia"/>
        </w:rPr>
        <w:t>沒有</w:t>
      </w:r>
      <w:r w:rsidR="00754579">
        <w:rPr>
          <w:rFonts w:ascii="Consolas" w:hAnsi="Consolas" w:hint="eastAsia"/>
        </w:rPr>
        <w:t>例外發生的程式區塊</w:t>
      </w:r>
    </w:p>
    <w:p w14:paraId="05E31088" w14:textId="3F8B080A" w:rsidR="005D7518" w:rsidRDefault="005D7518" w:rsidP="00AA12D0">
      <w:pPr>
        <w:rPr>
          <w:rFonts w:ascii="Consolas" w:hAnsi="Consolas"/>
        </w:rPr>
      </w:pPr>
      <w:r w:rsidRPr="00510310">
        <w:rPr>
          <w:rFonts w:ascii="Consolas" w:hAnsi="Consolas"/>
          <w:color w:val="FF0000"/>
        </w:rPr>
        <w:t>finally</w:t>
      </w:r>
      <w:r>
        <w:rPr>
          <w:rFonts w:ascii="Consolas" w:hAnsi="Consolas"/>
        </w:rPr>
        <w:t>:</w:t>
      </w:r>
    </w:p>
    <w:p w14:paraId="53C02FCA" w14:textId="7657D016" w:rsidR="005D7518" w:rsidRPr="008F46E2" w:rsidRDefault="005D7518" w:rsidP="00AA12D0">
      <w:pPr>
        <w:rPr>
          <w:rFonts w:ascii="Consolas" w:hAnsi="Consolas"/>
        </w:rPr>
      </w:pP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 xml:space="preserve">   </w:t>
      </w:r>
      <w:r>
        <w:rPr>
          <w:rFonts w:ascii="Consolas" w:hAnsi="Consolas" w:hint="eastAsia"/>
        </w:rPr>
        <w:t>無論是否正常執行，最後都會執行這裡的程式區塊</w:t>
      </w:r>
    </w:p>
    <w:p w14:paraId="2BAC5DFD" w14:textId="77181FB4" w:rsidR="003B03E4" w:rsidRDefault="003B03E4" w:rsidP="00E03002">
      <w:pPr>
        <w:rPr>
          <w:rFonts w:ascii="Consolas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91867" w14:paraId="1E28B141" w14:textId="77777777" w:rsidTr="00791867">
        <w:tc>
          <w:tcPr>
            <w:tcW w:w="8296" w:type="dxa"/>
          </w:tcPr>
          <w:p w14:paraId="6ECF34C7" w14:textId="3470895F" w:rsidR="00791867" w:rsidRDefault="00791867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7</w:t>
            </w:r>
            <w:r>
              <w:rPr>
                <w:rFonts w:ascii="Consolas" w:hAnsi="Consolas"/>
              </w:rPr>
              <w:t>-1.py</w:t>
            </w:r>
          </w:p>
        </w:tc>
      </w:tr>
      <w:tr w:rsidR="00791867" w14:paraId="0F0A851E" w14:textId="77777777" w:rsidTr="00791867">
        <w:tc>
          <w:tcPr>
            <w:tcW w:w="8296" w:type="dxa"/>
          </w:tcPr>
          <w:p w14:paraId="5270768E" w14:textId="77777777" w:rsidR="00532D65" w:rsidRDefault="00E002EE" w:rsidP="00E002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</w:pPr>
            <w:r w:rsidRPr="00E002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002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連續定義數個例外處理機制，</w:t>
            </w:r>
          </w:p>
          <w:p w14:paraId="7C42F9C7" w14:textId="5482F6DF" w:rsidR="00E002EE" w:rsidRPr="00E002EE" w:rsidRDefault="00532D65" w:rsidP="00E002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="00E002EE" w:rsidRPr="00E002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符合的例外事件類別會先拋出</w:t>
            </w:r>
          </w:p>
          <w:p w14:paraId="30753B0F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C677A5B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x)</w:t>
            </w:r>
          </w:p>
          <w:p w14:paraId="48CDA89C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cept</w:t>
            </w: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002E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ameError</w:t>
            </w: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4CA4151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"x </w:t>
            </w:r>
            <w:r w:rsidRPr="00E002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尚未宣告</w:t>
            </w:r>
            <w:r w:rsidRPr="00E002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E386F55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cept</w:t>
            </w: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613DE7B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002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某個東西出錯了</w:t>
            </w:r>
            <w:r w:rsidRPr="00E002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34ADCEB" w14:textId="77777777" w:rsidR="00E002EE" w:rsidRPr="00E002EE" w:rsidRDefault="00E002EE" w:rsidP="00E002EE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2CC5FF9E" w14:textId="77777777" w:rsidR="00C1175D" w:rsidRDefault="00E002EE" w:rsidP="00E002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</w:pPr>
            <w:r w:rsidRPr="00E002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002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多層例外處理</w:t>
            </w:r>
            <w:r w:rsidRPr="00E002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E002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內部的例外處理會優先補捉，</w:t>
            </w:r>
          </w:p>
          <w:p w14:paraId="6A09DABE" w14:textId="74602E68" w:rsidR="00E002EE" w:rsidRPr="00E002EE" w:rsidRDefault="00C1175D" w:rsidP="00E002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="00E002EE" w:rsidRPr="00E002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捕捉不到，才會由在外部的例外處理來補捉</w:t>
            </w:r>
          </w:p>
          <w:p w14:paraId="17198DC9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A610B92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805B8AF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E002E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y)</w:t>
            </w:r>
          </w:p>
          <w:p w14:paraId="5E8AC07A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cept</w:t>
            </w: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002E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ameError</w:t>
            </w: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002E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002E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rr</w:t>
            </w: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C06FD49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E002E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Error:"</w:t>
            </w: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32FA1C1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E002E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tr</w:t>
            </w: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rr</w:t>
            </w: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555D207C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cept</w:t>
            </w: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002E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xception</w:t>
            </w: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002E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002E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rr</w:t>
            </w: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0B417CD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Exception:"</w:t>
            </w: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80213C0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tr</w:t>
            </w: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rr</w:t>
            </w: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12BC8565" w14:textId="77777777" w:rsidR="00E002EE" w:rsidRPr="00E002EE" w:rsidRDefault="00E002EE" w:rsidP="00E002EE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07D59C56" w14:textId="77777777" w:rsidR="00DC4BC9" w:rsidRDefault="00E002EE" w:rsidP="00E002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</w:pPr>
            <w:r w:rsidRPr="00E002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002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沒有錯誤，就會執行</w:t>
            </w:r>
            <w:r w:rsidRPr="00E002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else </w:t>
            </w:r>
            <w:r w:rsidRPr="00E002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程式區塊</w:t>
            </w:r>
          </w:p>
          <w:p w14:paraId="65562298" w14:textId="7D64EC7B" w:rsidR="00E002EE" w:rsidRPr="00E002EE" w:rsidRDefault="00DC4BC9" w:rsidP="00E002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="00E002EE" w:rsidRPr="00E002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finally </w:t>
            </w:r>
            <w:r w:rsidR="00E002EE" w:rsidRPr="00E002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程式區塊是無論有無錯誤，都會執行</w:t>
            </w:r>
          </w:p>
          <w:p w14:paraId="347A162F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AB1D14E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z</w:t>
            </w: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002E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</w:p>
          <w:p w14:paraId="22B77B13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z</w:t>
            </w: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3F9444B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cept</w:t>
            </w: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002E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ameError</w:t>
            </w: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CBDDA85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002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變數尚未宣告</w:t>
            </w:r>
            <w:r w:rsidRPr="00E002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A750219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5DE547E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E002E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002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沒有例外發生</w:t>
            </w:r>
            <w:r w:rsidRPr="00E002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D5C56B1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inally</w:t>
            </w: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A24C0F0" w14:textId="6213CE77" w:rsidR="00791867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002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程式結束</w:t>
            </w:r>
            <w:r w:rsidRPr="00E002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08C76268" w14:textId="77777777" w:rsidR="009C79B9" w:rsidRPr="005D6586" w:rsidRDefault="009C79B9" w:rsidP="00E03002">
      <w:pPr>
        <w:rPr>
          <w:rFonts w:ascii="Consolas" w:hAnsi="Consolas"/>
        </w:rPr>
      </w:pPr>
    </w:p>
    <w:p w14:paraId="28ADAD2B" w14:textId="0E9E76B9" w:rsidR="00EA49A4" w:rsidRPr="008F46E2" w:rsidRDefault="00EA49A4" w:rsidP="00781134">
      <w:pPr>
        <w:pStyle w:val="2"/>
        <w:rPr>
          <w:rFonts w:ascii="Consolas" w:hAnsi="Consolas"/>
        </w:rPr>
      </w:pPr>
      <w:bookmarkStart w:id="58" w:name="_Toc130300494"/>
      <w:r w:rsidRPr="008F46E2">
        <w:rPr>
          <w:rFonts w:ascii="Consolas" w:hAnsi="Consolas" w:hint="eastAsia"/>
        </w:rPr>
        <w:t>例外處理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 xml:space="preserve">raise </w:t>
      </w:r>
      <w:r w:rsidRPr="008F46E2">
        <w:rPr>
          <w:rFonts w:ascii="Consolas" w:hAnsi="Consolas" w:hint="eastAsia"/>
        </w:rPr>
        <w:t>陳述</w:t>
      </w:r>
      <w:bookmarkEnd w:id="58"/>
    </w:p>
    <w:p w14:paraId="703D5971" w14:textId="6B0DF0F8" w:rsidR="003B03E4" w:rsidRDefault="009B6ADD" w:rsidP="00E03002">
      <w:pPr>
        <w:rPr>
          <w:rFonts w:ascii="Consolas" w:hAnsi="Consolas"/>
        </w:rPr>
      </w:pPr>
      <w:r>
        <w:rPr>
          <w:rFonts w:ascii="Consolas" w:hAnsi="Consolas" w:hint="eastAsia"/>
        </w:rPr>
        <w:t>如果</w:t>
      </w:r>
      <w:r w:rsidR="00041224">
        <w:rPr>
          <w:rFonts w:ascii="Consolas" w:hAnsi="Consolas" w:hint="eastAsia"/>
        </w:rPr>
        <w:t>有自訂例外的需求，可以使用</w:t>
      </w:r>
      <w:r w:rsidR="00041224">
        <w:rPr>
          <w:rFonts w:ascii="Consolas" w:hAnsi="Consolas" w:hint="eastAsia"/>
        </w:rPr>
        <w:t xml:space="preserve"> </w:t>
      </w:r>
      <w:r w:rsidR="00041224">
        <w:rPr>
          <w:rFonts w:ascii="Consolas" w:hAnsi="Consolas"/>
        </w:rPr>
        <w:t xml:space="preserve">raise </w:t>
      </w:r>
      <w:r w:rsidR="00041224">
        <w:rPr>
          <w:rFonts w:ascii="Consolas" w:hAnsi="Consolas" w:hint="eastAsia"/>
        </w:rPr>
        <w:t>語法來拋出例外訊息。</w:t>
      </w:r>
    </w:p>
    <w:p w14:paraId="10E24804" w14:textId="53F186E9" w:rsidR="00041224" w:rsidRDefault="00041224" w:rsidP="00E03002">
      <w:pPr>
        <w:rPr>
          <w:rFonts w:ascii="Consolas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41224" w14:paraId="172D48DB" w14:textId="77777777" w:rsidTr="00041224">
        <w:tc>
          <w:tcPr>
            <w:tcW w:w="8296" w:type="dxa"/>
          </w:tcPr>
          <w:p w14:paraId="58502F23" w14:textId="2A73F3AE" w:rsidR="00041224" w:rsidRDefault="00041224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7</w:t>
            </w:r>
            <w:r>
              <w:rPr>
                <w:rFonts w:ascii="Consolas" w:hAnsi="Consolas"/>
              </w:rPr>
              <w:t>-2.py</w:t>
            </w:r>
          </w:p>
        </w:tc>
      </w:tr>
      <w:tr w:rsidR="00041224" w14:paraId="13F1509E" w14:textId="77777777" w:rsidTr="00041224">
        <w:tc>
          <w:tcPr>
            <w:tcW w:w="8296" w:type="dxa"/>
          </w:tcPr>
          <w:p w14:paraId="22FCF740" w14:textId="08334C9B" w:rsidR="00595E18" w:rsidRPr="00595E18" w:rsidRDefault="00595E18" w:rsidP="00595E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95E1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95E1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訂</w:t>
            </w:r>
            <w:r w:rsidR="00976188"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例</w:t>
            </w:r>
            <w:r w:rsidRPr="00595E1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外處理</w:t>
            </w:r>
          </w:p>
          <w:p w14:paraId="47FB125D" w14:textId="64768802" w:rsidR="00595E18" w:rsidRPr="00595E18" w:rsidRDefault="00595E18" w:rsidP="00595E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95E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95E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-</w:t>
            </w:r>
            <w:r w:rsidRPr="00595E1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</w:p>
          <w:p w14:paraId="05FC5401" w14:textId="77777777" w:rsidR="00595E18" w:rsidRPr="00595E18" w:rsidRDefault="00595E18" w:rsidP="00595E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95E1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595E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95E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95E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r w:rsidRPr="00595E1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595E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C2F5227" w14:textId="77777777" w:rsidR="00595E18" w:rsidRPr="00595E18" w:rsidRDefault="00595E18" w:rsidP="00595E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95E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95E1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aise</w:t>
            </w:r>
            <w:r w:rsidRPr="00595E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95E18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xception</w:t>
            </w:r>
            <w:r w:rsidRPr="00595E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95E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95E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數字小於</w:t>
            </w:r>
            <w:r w:rsidRPr="00595E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0"</w:t>
            </w:r>
            <w:r w:rsidRPr="00595E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E6F66F3" w14:textId="2EE69E8C" w:rsidR="00595E18" w:rsidRPr="00595E18" w:rsidRDefault="00595E18" w:rsidP="00595E1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2CD6EBE" w14:textId="77777777" w:rsidR="00595E18" w:rsidRPr="00595E18" w:rsidRDefault="00595E18" w:rsidP="00595E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95E1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95E1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訂型別錯誤的例外處理</w:t>
            </w:r>
          </w:p>
          <w:p w14:paraId="16210E89" w14:textId="028B473B" w:rsidR="00595E18" w:rsidRPr="00595E18" w:rsidRDefault="00595E18" w:rsidP="00595E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95E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95E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95E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"</w:t>
            </w:r>
          </w:p>
          <w:p w14:paraId="0D375D89" w14:textId="77777777" w:rsidR="00595E18" w:rsidRPr="00595E18" w:rsidRDefault="00595E18" w:rsidP="00595E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95E1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595E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95E18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ype</w:t>
            </w:r>
            <w:r w:rsidRPr="00595E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95E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95E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595E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is</w:t>
            </w:r>
            <w:r w:rsidRPr="00595E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95E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ot</w:t>
            </w:r>
            <w:r w:rsidRPr="00595E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95E18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int</w:t>
            </w:r>
            <w:r w:rsidRPr="00595E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F50A5B1" w14:textId="0B5BB069" w:rsidR="00041224" w:rsidRPr="000E2433" w:rsidRDefault="00595E18" w:rsidP="000E2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95E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</w:t>
            </w:r>
            <w:r w:rsidRPr="00595E1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aise</w:t>
            </w:r>
            <w:r w:rsidRPr="00595E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95E18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ypeError</w:t>
            </w:r>
            <w:r w:rsidRPr="00595E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95E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95E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只接受整數型別</w:t>
            </w:r>
            <w:r w:rsidRPr="00595E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95E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2C757CF" w14:textId="548064C2" w:rsidR="00BF0FAC" w:rsidRDefault="00BF0FAC" w:rsidP="00E03002">
      <w:pPr>
        <w:rPr>
          <w:rFonts w:ascii="Consolas" w:hAnsi="Consolas"/>
        </w:rPr>
      </w:pPr>
    </w:p>
    <w:p w14:paraId="163B0622" w14:textId="77777777" w:rsidR="00BF0FAC" w:rsidRDefault="00BF0FAC" w:rsidP="004A440D">
      <w:pPr>
        <w:pStyle w:val="2"/>
      </w:pPr>
      <w:bookmarkStart w:id="59" w:name="_Toc130300495"/>
      <w:r>
        <w:rPr>
          <w:rFonts w:hint="eastAsia"/>
        </w:rPr>
        <w:t>參考資料</w:t>
      </w:r>
      <w:bookmarkEnd w:id="59"/>
    </w:p>
    <w:p w14:paraId="7167048A" w14:textId="77777777" w:rsidR="00BF0FAC" w:rsidRDefault="00BF0FAC" w:rsidP="00BF0FAC">
      <w:pPr>
        <w:rPr>
          <w:rFonts w:ascii="Consolas" w:hAnsi="Consolas"/>
        </w:rPr>
      </w:pPr>
      <w:r>
        <w:rPr>
          <w:rFonts w:ascii="Consolas" w:hAnsi="Consolas"/>
        </w:rPr>
        <w:t xml:space="preserve">[1] </w:t>
      </w:r>
      <w:r w:rsidRPr="00D32141">
        <w:rPr>
          <w:rFonts w:ascii="Consolas" w:hAnsi="Consolas"/>
        </w:rPr>
        <w:t xml:space="preserve">Python </w:t>
      </w:r>
      <w:proofErr w:type="gramStart"/>
      <w:r w:rsidRPr="00D32141">
        <w:rPr>
          <w:rFonts w:ascii="Consolas" w:hAnsi="Consolas" w:hint="eastAsia"/>
        </w:rPr>
        <w:t>异</w:t>
      </w:r>
      <w:proofErr w:type="gramEnd"/>
      <w:r w:rsidRPr="00D32141">
        <w:rPr>
          <w:rFonts w:ascii="Consolas" w:hAnsi="Consolas" w:hint="eastAsia"/>
        </w:rPr>
        <w:t>常处理</w:t>
      </w: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>(</w:t>
      </w:r>
      <w:r>
        <w:rPr>
          <w:rFonts w:ascii="Consolas" w:hAnsi="Consolas" w:hint="eastAsia"/>
        </w:rPr>
        <w:t>例外處理</w:t>
      </w:r>
      <w:r>
        <w:rPr>
          <w:rFonts w:ascii="Consolas" w:hAnsi="Consolas"/>
        </w:rPr>
        <w:t>)</w:t>
      </w:r>
    </w:p>
    <w:p w14:paraId="18261932" w14:textId="77777777" w:rsidR="00BF0FAC" w:rsidRDefault="00940730" w:rsidP="00BF0FAC">
      <w:pPr>
        <w:rPr>
          <w:rFonts w:ascii="Consolas" w:hAnsi="Consolas"/>
        </w:rPr>
      </w:pPr>
      <w:hyperlink r:id="rId101" w:history="1">
        <w:r w:rsidR="00BF0FAC" w:rsidRPr="00256593">
          <w:rPr>
            <w:rStyle w:val="a3"/>
            <w:rFonts w:ascii="Consolas" w:hAnsi="Consolas"/>
          </w:rPr>
          <w:t>https://www.runoob.com/python/python-exceptions.html</w:t>
        </w:r>
      </w:hyperlink>
    </w:p>
    <w:p w14:paraId="1D460ED6" w14:textId="380B6439" w:rsidR="00BF0FAC" w:rsidRDefault="00C67DC6" w:rsidP="00E03002">
      <w:pPr>
        <w:rPr>
          <w:rFonts w:ascii="Consolas" w:hAnsi="Consolas"/>
        </w:rPr>
      </w:pPr>
      <w:r>
        <w:rPr>
          <w:rFonts w:ascii="Consolas" w:hAnsi="Consolas" w:hint="eastAsia"/>
        </w:rPr>
        <w:t>[</w:t>
      </w:r>
      <w:r>
        <w:rPr>
          <w:rFonts w:ascii="Consolas" w:hAnsi="Consolas"/>
        </w:rPr>
        <w:t xml:space="preserve">2] </w:t>
      </w:r>
      <w:r w:rsidRPr="00C67DC6">
        <w:rPr>
          <w:rFonts w:ascii="Consolas" w:hAnsi="Consolas"/>
        </w:rPr>
        <w:t>Python Try Except</w:t>
      </w:r>
    </w:p>
    <w:p w14:paraId="5A934726" w14:textId="5AE60E02" w:rsidR="00C67DC6" w:rsidRDefault="00940730" w:rsidP="00E03002">
      <w:pPr>
        <w:rPr>
          <w:rFonts w:ascii="Consolas" w:hAnsi="Consolas"/>
        </w:rPr>
      </w:pPr>
      <w:hyperlink r:id="rId102" w:history="1">
        <w:r w:rsidR="00C67DC6" w:rsidRPr="00256593">
          <w:rPr>
            <w:rStyle w:val="a3"/>
            <w:rFonts w:ascii="Consolas" w:hAnsi="Consolas"/>
          </w:rPr>
          <w:t>https://www.w3schools.com/python/python_try_except.asp</w:t>
        </w:r>
      </w:hyperlink>
    </w:p>
    <w:p w14:paraId="245FC249" w14:textId="5F85120D" w:rsidR="00C67DC6" w:rsidRDefault="00C67DC6" w:rsidP="00E03002">
      <w:pPr>
        <w:rPr>
          <w:rFonts w:ascii="Consolas" w:hAnsi="Consolas"/>
        </w:rPr>
      </w:pPr>
    </w:p>
    <w:p w14:paraId="0F126E8B" w14:textId="049AA628" w:rsidR="00765070" w:rsidRDefault="00765070" w:rsidP="00E31CD8">
      <w:pPr>
        <w:pStyle w:val="1"/>
      </w:pPr>
      <w:bookmarkStart w:id="60" w:name="_Toc130300496"/>
      <w:r>
        <w:t xml:space="preserve">Module </w:t>
      </w:r>
      <w:r w:rsidR="00A80D3E">
        <w:t>8</w:t>
      </w:r>
      <w:r>
        <w:t xml:space="preserve">. </w:t>
      </w:r>
      <w:r>
        <w:rPr>
          <w:rFonts w:hint="eastAsia"/>
        </w:rPr>
        <w:t>檔</w:t>
      </w:r>
      <w:r w:rsidR="00BB2377">
        <w:rPr>
          <w:rFonts w:hint="eastAsia"/>
        </w:rPr>
        <w:t>案處理</w:t>
      </w:r>
      <w:bookmarkEnd w:id="60"/>
    </w:p>
    <w:p w14:paraId="6915D0B3" w14:textId="566A816C" w:rsidR="00D52385" w:rsidRDefault="00D52385" w:rsidP="00D52385">
      <w:pPr>
        <w:pStyle w:val="2"/>
      </w:pPr>
      <w:bookmarkStart w:id="61" w:name="_Toc130300497"/>
      <w:r>
        <w:t xml:space="preserve">open() </w:t>
      </w:r>
      <w:r>
        <w:rPr>
          <w:rFonts w:hint="eastAsia"/>
        </w:rPr>
        <w:t>函式</w:t>
      </w:r>
      <w:bookmarkEnd w:id="61"/>
    </w:p>
    <w:p w14:paraId="52B69EF9" w14:textId="2158DCA8" w:rsidR="000B7092" w:rsidRDefault="00BB2377" w:rsidP="00B14465">
      <w:r>
        <w:rPr>
          <w:rFonts w:hint="eastAsia"/>
        </w:rPr>
        <w:t>可以使用內建的</w:t>
      </w:r>
      <w:r>
        <w:rPr>
          <w:rFonts w:hint="eastAsia"/>
        </w:rPr>
        <w:t xml:space="preserve"> </w:t>
      </w:r>
      <w:r>
        <w:t xml:space="preserve">open() </w:t>
      </w:r>
      <w:proofErr w:type="gramStart"/>
      <w:r>
        <w:rPr>
          <w:rFonts w:hint="eastAsia"/>
        </w:rPr>
        <w:t>函式來進行</w:t>
      </w:r>
      <w:proofErr w:type="gramEnd"/>
      <w:r>
        <w:rPr>
          <w:rFonts w:hint="eastAsia"/>
        </w:rPr>
        <w:t>檔案處理</w:t>
      </w:r>
      <w:r w:rsidR="00A42506">
        <w:rPr>
          <w:rFonts w:hint="eastAsia"/>
        </w:rPr>
        <w:t>，其中包含了</w:t>
      </w:r>
      <w:r w:rsidR="00A42506">
        <w:rPr>
          <w:rFonts w:hint="eastAsia"/>
        </w:rPr>
        <w:t xml:space="preserve"> </w:t>
      </w:r>
      <w:r w:rsidR="00A42506">
        <w:t xml:space="preserve">4 </w:t>
      </w:r>
      <w:r w:rsidR="00A42506">
        <w:rPr>
          <w:rFonts w:hint="eastAsia"/>
        </w:rPr>
        <w:t>種檔案模式：</w:t>
      </w:r>
    </w:p>
    <w:p w14:paraId="06FD597E" w14:textId="590839F8" w:rsidR="00A42506" w:rsidRDefault="00C1601A" w:rsidP="00A42506">
      <w:pPr>
        <w:pStyle w:val="a9"/>
        <w:numPr>
          <w:ilvl w:val="0"/>
          <w:numId w:val="18"/>
        </w:numPr>
        <w:ind w:leftChars="0"/>
      </w:pPr>
      <w:r>
        <w:t>"</w:t>
      </w:r>
      <w:r w:rsidRPr="00127865">
        <w:rPr>
          <w:color w:val="FF0000"/>
        </w:rPr>
        <w:t>r</w:t>
      </w:r>
      <w:r>
        <w:t>": Read (</w:t>
      </w:r>
      <w:r>
        <w:rPr>
          <w:rFonts w:hint="eastAsia"/>
        </w:rPr>
        <w:t>讀取檔案</w:t>
      </w:r>
      <w:r>
        <w:t>)</w:t>
      </w:r>
    </w:p>
    <w:p w14:paraId="0A7E62EF" w14:textId="5FE679BD" w:rsidR="00C1601A" w:rsidRDefault="00C1601A" w:rsidP="00A42506">
      <w:pPr>
        <w:pStyle w:val="a9"/>
        <w:numPr>
          <w:ilvl w:val="0"/>
          <w:numId w:val="18"/>
        </w:numPr>
        <w:ind w:leftChars="0"/>
      </w:pPr>
      <w:r>
        <w:rPr>
          <w:rFonts w:hint="eastAsia"/>
        </w:rPr>
        <w:t>"</w:t>
      </w:r>
      <w:r w:rsidRPr="00127865">
        <w:rPr>
          <w:color w:val="FF0000"/>
        </w:rPr>
        <w:t>a</w:t>
      </w:r>
      <w:r>
        <w:t>": Append (</w:t>
      </w:r>
      <w:r>
        <w:rPr>
          <w:rFonts w:hint="eastAsia"/>
        </w:rPr>
        <w:t>附加資料到檔案內容的</w:t>
      </w:r>
      <w:proofErr w:type="gramStart"/>
      <w:r>
        <w:rPr>
          <w:rFonts w:hint="eastAsia"/>
        </w:rPr>
        <w:t>最</w:t>
      </w:r>
      <w:proofErr w:type="gramEnd"/>
      <w:r>
        <w:rPr>
          <w:rFonts w:hint="eastAsia"/>
        </w:rPr>
        <w:t>尾端</w:t>
      </w:r>
      <w:r w:rsidR="005C02C7">
        <w:rPr>
          <w:rFonts w:hint="eastAsia"/>
        </w:rPr>
        <w:t>或最後一行</w:t>
      </w:r>
      <w:r>
        <w:t>)</w:t>
      </w:r>
    </w:p>
    <w:p w14:paraId="2A66A510" w14:textId="371F8AC1" w:rsidR="00C1601A" w:rsidRDefault="00C1601A" w:rsidP="00A42506">
      <w:pPr>
        <w:pStyle w:val="a9"/>
        <w:numPr>
          <w:ilvl w:val="0"/>
          <w:numId w:val="18"/>
        </w:numPr>
        <w:ind w:leftChars="0"/>
      </w:pPr>
      <w:r>
        <w:rPr>
          <w:rFonts w:hint="eastAsia"/>
        </w:rPr>
        <w:t>"</w:t>
      </w:r>
      <w:r w:rsidRPr="00127865">
        <w:rPr>
          <w:color w:val="FF0000"/>
        </w:rPr>
        <w:t>w</w:t>
      </w:r>
      <w:r>
        <w:t>": Write (</w:t>
      </w:r>
      <w:r>
        <w:rPr>
          <w:rFonts w:hint="eastAsia"/>
        </w:rPr>
        <w:t>寫入檔案</w:t>
      </w:r>
      <w:r>
        <w:t>)</w:t>
      </w:r>
    </w:p>
    <w:p w14:paraId="501AD4B2" w14:textId="5994A22E" w:rsidR="00C1601A" w:rsidRDefault="00C1601A" w:rsidP="00A42506">
      <w:pPr>
        <w:pStyle w:val="a9"/>
        <w:numPr>
          <w:ilvl w:val="0"/>
          <w:numId w:val="18"/>
        </w:numPr>
        <w:ind w:leftChars="0"/>
      </w:pPr>
      <w:r>
        <w:t>"</w:t>
      </w:r>
      <w:r w:rsidRPr="00127865">
        <w:rPr>
          <w:color w:val="FF0000"/>
        </w:rPr>
        <w:t>x</w:t>
      </w:r>
      <w:r>
        <w:t xml:space="preserve">": </w:t>
      </w:r>
      <w:r>
        <w:rPr>
          <w:rFonts w:hint="eastAsia"/>
        </w:rPr>
        <w:t>C</w:t>
      </w:r>
      <w:r>
        <w:t>reate (</w:t>
      </w:r>
      <w:r>
        <w:rPr>
          <w:rFonts w:hint="eastAsia"/>
        </w:rPr>
        <w:t>建立檔案</w:t>
      </w:r>
      <w:r>
        <w:t>)</w:t>
      </w:r>
    </w:p>
    <w:p w14:paraId="361EAEF4" w14:textId="6A3B6186" w:rsidR="00E66434" w:rsidRDefault="00E66434" w:rsidP="00A42506">
      <w:pPr>
        <w:pStyle w:val="a9"/>
        <w:numPr>
          <w:ilvl w:val="0"/>
          <w:numId w:val="18"/>
        </w:numPr>
        <w:ind w:leftChars="0"/>
      </w:pPr>
      <w:r>
        <w:rPr>
          <w:rFonts w:hint="eastAsia"/>
        </w:rPr>
        <w:lastRenderedPageBreak/>
        <w:t>"</w:t>
      </w:r>
      <w:r w:rsidRPr="00E66434">
        <w:rPr>
          <w:color w:val="FF0000"/>
        </w:rPr>
        <w:t>t</w:t>
      </w:r>
      <w:r>
        <w:t xml:space="preserve">": </w:t>
      </w:r>
      <w:r>
        <w:rPr>
          <w:rFonts w:hint="eastAsia"/>
        </w:rPr>
        <w:t>T</w:t>
      </w:r>
      <w:r>
        <w:t>ext (</w:t>
      </w:r>
      <w:r>
        <w:rPr>
          <w:rFonts w:hint="eastAsia"/>
        </w:rPr>
        <w:t>文字模式</w:t>
      </w:r>
      <w:r>
        <w:t>)</w:t>
      </w:r>
    </w:p>
    <w:p w14:paraId="031949F2" w14:textId="43CFF6E6" w:rsidR="00E66434" w:rsidRDefault="00E66434" w:rsidP="00A42506">
      <w:pPr>
        <w:pStyle w:val="a9"/>
        <w:numPr>
          <w:ilvl w:val="0"/>
          <w:numId w:val="18"/>
        </w:numPr>
        <w:ind w:leftChars="0"/>
      </w:pPr>
      <w:r>
        <w:rPr>
          <w:rFonts w:hint="eastAsia"/>
        </w:rPr>
        <w:t>"</w:t>
      </w:r>
      <w:r w:rsidRPr="00E66434">
        <w:rPr>
          <w:color w:val="FF0000"/>
        </w:rPr>
        <w:t>b</w:t>
      </w:r>
      <w:r>
        <w:t>": Binary (</w:t>
      </w:r>
      <w:r>
        <w:rPr>
          <w:rFonts w:hint="eastAsia"/>
        </w:rPr>
        <w:t>二進制模式，例如用於</w:t>
      </w:r>
      <w:r>
        <w:rPr>
          <w:rFonts w:hint="eastAsia"/>
        </w:rPr>
        <w:t xml:space="preserve"> </w:t>
      </w:r>
      <w:r>
        <w:t xml:space="preserve">images </w:t>
      </w:r>
      <w:r>
        <w:rPr>
          <w:rFonts w:hint="eastAsia"/>
        </w:rPr>
        <w:t>的讀取</w:t>
      </w:r>
      <w:r>
        <w:t>)</w:t>
      </w:r>
    </w:p>
    <w:p w14:paraId="14CEC51B" w14:textId="6E6C73F1" w:rsidR="00A42506" w:rsidRDefault="00A42506" w:rsidP="00B14465"/>
    <w:p w14:paraId="51A8CD60" w14:textId="529495E5" w:rsidR="00337FD5" w:rsidRDefault="00337FD5" w:rsidP="00025A94">
      <w:pPr>
        <w:pStyle w:val="2"/>
      </w:pPr>
      <w:bookmarkStart w:id="62" w:name="_Toc130300498"/>
      <w:r>
        <w:rPr>
          <w:rFonts w:hint="eastAsia"/>
        </w:rPr>
        <w:t>讀取檔案</w:t>
      </w:r>
      <w:bookmarkEnd w:id="62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00907" w14:paraId="2D74A921" w14:textId="77777777" w:rsidTr="00E00907">
        <w:tc>
          <w:tcPr>
            <w:tcW w:w="8296" w:type="dxa"/>
          </w:tcPr>
          <w:p w14:paraId="5B24CA60" w14:textId="01FD9AC9" w:rsidR="00E00907" w:rsidRDefault="00E00907" w:rsidP="00B14465">
            <w:r>
              <w:rPr>
                <w:rFonts w:hint="eastAsia"/>
              </w:rPr>
              <w:t>8</w:t>
            </w:r>
            <w:r>
              <w:t>-1.py</w:t>
            </w:r>
          </w:p>
        </w:tc>
      </w:tr>
      <w:tr w:rsidR="00E00907" w14:paraId="7D56C45B" w14:textId="77777777" w:rsidTr="00E00907">
        <w:tc>
          <w:tcPr>
            <w:tcW w:w="8296" w:type="dxa"/>
          </w:tcPr>
          <w:p w14:paraId="4BDEB023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12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檔案內容</w:t>
            </w:r>
            <w:r w:rsidRPr="00312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- </w:t>
            </w:r>
            <w:r w:rsidRPr="00312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舊的寫法</w:t>
            </w:r>
          </w:p>
          <w:p w14:paraId="391802DC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</w:t>
            </w: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312AA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12A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</w:t>
            </w: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12A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2-1.py"</w:t>
            </w: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12A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de</w:t>
            </w: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12A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"</w:t>
            </w: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12A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12A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utf-8"</w:t>
            </w: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9328B16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12AA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312A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</w:t>
            </w:r>
            <w:proofErr w:type="gramEnd"/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12AA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ad</w:t>
            </w: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 )</w:t>
            </w:r>
          </w:p>
          <w:p w14:paraId="530EAAAD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</w:t>
            </w: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12AA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ose</w:t>
            </w: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) </w:t>
            </w:r>
            <w:r w:rsidRPr="00312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12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檔案，否則執行</w:t>
            </w:r>
            <w:proofErr w:type="gramStart"/>
            <w:r w:rsidRPr="00312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期間，</w:t>
            </w:r>
            <w:proofErr w:type="gramEnd"/>
            <w:r w:rsidRPr="00312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關閉前，會變成唯讀狀態</w:t>
            </w:r>
          </w:p>
          <w:p w14:paraId="74B686F6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9647C96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12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</w:t>
            </w:r>
            <w:r w:rsidRPr="00312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50 </w:t>
            </w:r>
            <w:proofErr w:type="gramStart"/>
            <w:r w:rsidRPr="00312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312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312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號</w:t>
            </w:r>
          </w:p>
          <w:p w14:paraId="3F0C4BA7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12AA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12A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="</w:t>
            </w: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312AA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5BF123E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E2BC6CB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12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檔案內容</w:t>
            </w:r>
            <w:r w:rsidRPr="00312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- </w:t>
            </w:r>
            <w:r w:rsidRPr="00312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現今常用的寫法</w:t>
            </w:r>
            <w:r w:rsidRPr="00312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312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完畢會自動關閉檔案</w:t>
            </w:r>
            <w:r w:rsidRPr="00312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0760D4D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ith</w:t>
            </w: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312AA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12A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</w:t>
            </w: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12A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2-1.py"</w:t>
            </w: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12A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de</w:t>
            </w: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12A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"</w:t>
            </w: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12A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12A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utf-8"</w:t>
            </w: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312AA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12A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</w:t>
            </w: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BE8F541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312AA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312A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</w:t>
            </w:r>
            <w:proofErr w:type="gramEnd"/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12AA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ad</w:t>
            </w: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 )</w:t>
            </w:r>
          </w:p>
          <w:p w14:paraId="53156D84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81755EA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12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</w:t>
            </w:r>
            <w:r w:rsidRPr="00312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50 </w:t>
            </w:r>
            <w:proofErr w:type="gramStart"/>
            <w:r w:rsidRPr="00312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312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312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號</w:t>
            </w:r>
          </w:p>
          <w:p w14:paraId="3247E09A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12AA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12A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="</w:t>
            </w: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312AA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A8051AF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7CA62F7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12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行</w:t>
            </w:r>
            <w:proofErr w:type="gramStart"/>
            <w:r w:rsidRPr="00312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行</w:t>
            </w:r>
            <w:proofErr w:type="gramEnd"/>
            <w:r w:rsidRPr="00312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出來</w:t>
            </w:r>
          </w:p>
          <w:p w14:paraId="2A438702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ith</w:t>
            </w: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312AA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12A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</w:t>
            </w: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12A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2-1.py"</w:t>
            </w: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12A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de</w:t>
            </w: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12A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"</w:t>
            </w: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12A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12A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utf-8"</w:t>
            </w: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312AA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12A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</w:t>
            </w: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B9F1324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12AA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12A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e</w:t>
            </w: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12AA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12A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</w:t>
            </w: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F89322C" w14:textId="59ED951C" w:rsidR="00E00907" w:rsidRPr="00312AAE" w:rsidRDefault="00312AAE" w:rsidP="00E009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312AA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12A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e</w:t>
            </w: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312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12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每一行後面會用</w:t>
            </w:r>
            <w:r w:rsidRPr="00312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\n </w:t>
            </w:r>
            <w:r w:rsidRPr="00312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結尾，所以輸出會有多次斷行的效果</w:t>
            </w:r>
          </w:p>
        </w:tc>
      </w:tr>
    </w:tbl>
    <w:p w14:paraId="0AEFE7F3" w14:textId="4B0284FC" w:rsidR="00D52385" w:rsidRDefault="00D52385" w:rsidP="00B14465"/>
    <w:p w14:paraId="3AB495E2" w14:textId="6611CE6F" w:rsidR="00ED1D3A" w:rsidRDefault="00ED1D3A" w:rsidP="00B14465">
      <w:proofErr w:type="gramStart"/>
      <w:r>
        <w:rPr>
          <w:rFonts w:hint="eastAsia"/>
        </w:rPr>
        <w:t>註</w:t>
      </w:r>
      <w:proofErr w:type="gramEnd"/>
      <w:r>
        <w:rPr>
          <w:rFonts w:hint="eastAsia"/>
        </w:rPr>
        <w:t>：</w:t>
      </w:r>
    </w:p>
    <w:p w14:paraId="542970E2" w14:textId="3D390D88" w:rsidR="00ED1D3A" w:rsidRDefault="00ED1D3A" w:rsidP="00B14465">
      <w:r>
        <w:rPr>
          <w:rFonts w:hint="eastAsia"/>
        </w:rPr>
        <w:t>使用</w:t>
      </w:r>
      <w:r>
        <w:t xml:space="preserve"> open() </w:t>
      </w:r>
      <w:r>
        <w:rPr>
          <w:rFonts w:hint="eastAsia"/>
        </w:rPr>
        <w:t>的時候，如果參數位置沒有改變，可以不用特別寫「</w:t>
      </w:r>
      <w:r>
        <w:t>file=… , mode=</w:t>
      </w:r>
      <w:r w:rsidR="00A0333C">
        <w:t>…</w:t>
      </w:r>
      <w:r>
        <w:rPr>
          <w:rFonts w:hint="eastAsia"/>
        </w:rPr>
        <w:t>」</w:t>
      </w:r>
    </w:p>
    <w:p w14:paraId="78E6D83D" w14:textId="77777777" w:rsidR="00ED1D3A" w:rsidRDefault="00ED1D3A" w:rsidP="00B14465"/>
    <w:p w14:paraId="2E8A6899" w14:textId="71944A4C" w:rsidR="00337FD5" w:rsidRDefault="00337FD5" w:rsidP="00025A94">
      <w:pPr>
        <w:pStyle w:val="2"/>
      </w:pPr>
      <w:bookmarkStart w:id="63" w:name="_Toc130300499"/>
      <w:r>
        <w:rPr>
          <w:rFonts w:hint="eastAsia"/>
        </w:rPr>
        <w:t>寫入檔案</w:t>
      </w:r>
      <w:bookmarkEnd w:id="63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37FD5" w14:paraId="6A94F7E0" w14:textId="77777777" w:rsidTr="00337FD5">
        <w:tc>
          <w:tcPr>
            <w:tcW w:w="8296" w:type="dxa"/>
          </w:tcPr>
          <w:p w14:paraId="456FBC3B" w14:textId="21127EA7" w:rsidR="00337FD5" w:rsidRDefault="00337FD5" w:rsidP="00B14465">
            <w:r>
              <w:rPr>
                <w:rFonts w:hint="eastAsia"/>
              </w:rPr>
              <w:t>8</w:t>
            </w:r>
            <w:r>
              <w:t>-2.py</w:t>
            </w:r>
          </w:p>
        </w:tc>
      </w:tr>
      <w:tr w:rsidR="00337FD5" w14:paraId="55384EB5" w14:textId="77777777" w:rsidTr="00337FD5">
        <w:tc>
          <w:tcPr>
            <w:tcW w:w="8296" w:type="dxa"/>
          </w:tcPr>
          <w:p w14:paraId="514D36E7" w14:textId="77777777" w:rsidR="00B5124A" w:rsidRPr="00B5124A" w:rsidRDefault="00B5124A" w:rsidP="00B512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512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512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內容</w:t>
            </w:r>
          </w:p>
          <w:p w14:paraId="1A401D07" w14:textId="77777777" w:rsidR="00B5124A" w:rsidRPr="00B5124A" w:rsidRDefault="00B5124A" w:rsidP="00B512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5124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B512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512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  <w:r w:rsidRPr="00B512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教我撩妹</w:t>
            </w:r>
          </w:p>
          <w:p w14:paraId="28A6589B" w14:textId="77777777" w:rsidR="00B5124A" w:rsidRPr="00B5124A" w:rsidRDefault="00B5124A" w:rsidP="00B512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512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你長得很像我的一個朋友</w:t>
            </w:r>
          </w:p>
          <w:p w14:paraId="10A1FB97" w14:textId="77777777" w:rsidR="00B5124A" w:rsidRPr="00B5124A" w:rsidRDefault="00B5124A" w:rsidP="00B512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512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像誰</w:t>
            </w:r>
          </w:p>
          <w:p w14:paraId="313D9C0F" w14:textId="77777777" w:rsidR="00B5124A" w:rsidRPr="00B5124A" w:rsidRDefault="00B5124A" w:rsidP="00B512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512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'''</w:t>
            </w:r>
          </w:p>
          <w:p w14:paraId="2398BAE0" w14:textId="77777777" w:rsidR="00B5124A" w:rsidRPr="00B5124A" w:rsidRDefault="00B5124A" w:rsidP="00B512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545EB88" w14:textId="77777777" w:rsidR="00B5124A" w:rsidRPr="00B5124A" w:rsidRDefault="00B5124A" w:rsidP="00B512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512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512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寫入檔案</w:t>
            </w:r>
          </w:p>
          <w:p w14:paraId="5669972C" w14:textId="77777777" w:rsidR="00B5124A" w:rsidRPr="00B5124A" w:rsidRDefault="00B5124A" w:rsidP="00B512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5124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ith</w:t>
            </w:r>
            <w:r w:rsidRPr="00B512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B5124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r w:rsidRPr="00B512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512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8-2.txt"</w:t>
            </w:r>
            <w:r w:rsidRPr="00B512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512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w"</w:t>
            </w:r>
            <w:r w:rsidRPr="00B512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5124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B512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512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utf-8"</w:t>
            </w:r>
            <w:r w:rsidRPr="00B512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B5124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B512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5124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</w:t>
            </w:r>
            <w:r w:rsidRPr="00B512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BD959DD" w14:textId="77777777" w:rsidR="00B5124A" w:rsidRPr="00B5124A" w:rsidRDefault="00B5124A" w:rsidP="00B512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512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B5124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</w:t>
            </w:r>
            <w:r w:rsidRPr="00B512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5124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B512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5124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B512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C5935D2" w14:textId="77777777" w:rsidR="00B5124A" w:rsidRPr="00B5124A" w:rsidRDefault="00B5124A" w:rsidP="00B512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5729E85" w14:textId="77777777" w:rsidR="00B5124A" w:rsidRPr="00B5124A" w:rsidRDefault="00B5124A" w:rsidP="00B512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512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512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寫入最後一行</w:t>
            </w:r>
            <w:r w:rsidRPr="00B512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B512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附加文字在檔案內容最後一行</w:t>
            </w:r>
            <w:r w:rsidRPr="00B512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9381700" w14:textId="77777777" w:rsidR="00B5124A" w:rsidRPr="00B5124A" w:rsidRDefault="00B5124A" w:rsidP="00B512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5124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ith</w:t>
            </w:r>
            <w:r w:rsidRPr="00B512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B5124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r w:rsidRPr="00B512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512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8-2.txt"</w:t>
            </w:r>
            <w:r w:rsidRPr="00B512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512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"</w:t>
            </w:r>
            <w:r w:rsidRPr="00B512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5124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B512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512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utf-8"</w:t>
            </w:r>
            <w:r w:rsidRPr="00B512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B5124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B512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5124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</w:t>
            </w:r>
            <w:r w:rsidRPr="00B512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FF64169" w14:textId="09DE8212" w:rsidR="00337FD5" w:rsidRPr="00FD3DD6" w:rsidRDefault="00B5124A" w:rsidP="00FD3D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512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5124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</w:t>
            </w:r>
            <w:r w:rsidRPr="00B512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5124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r w:rsidRPr="00B512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512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512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你長得很像我下一任女朋友</w:t>
            </w:r>
            <w:r w:rsidRPr="00B512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512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60F32B23" w14:textId="77777777" w:rsidR="00337FD5" w:rsidRDefault="00337FD5" w:rsidP="00B14465"/>
    <w:p w14:paraId="6633E7F9" w14:textId="4EED6BAD" w:rsidR="00A42506" w:rsidRDefault="000C7CB0" w:rsidP="00025A94">
      <w:pPr>
        <w:pStyle w:val="2"/>
      </w:pPr>
      <w:bookmarkStart w:id="64" w:name="_Toc130300500"/>
      <w:r>
        <w:rPr>
          <w:rFonts w:hint="eastAsia"/>
        </w:rPr>
        <w:t>刪除檔案</w:t>
      </w:r>
      <w:bookmarkEnd w:id="64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C7CB0" w14:paraId="60E787AD" w14:textId="77777777" w:rsidTr="000C7CB0">
        <w:tc>
          <w:tcPr>
            <w:tcW w:w="8296" w:type="dxa"/>
          </w:tcPr>
          <w:p w14:paraId="30C717C4" w14:textId="67A9D67D" w:rsidR="000C7CB0" w:rsidRDefault="000C7CB0" w:rsidP="00B14465">
            <w:r>
              <w:rPr>
                <w:rFonts w:hint="eastAsia"/>
              </w:rPr>
              <w:t>8</w:t>
            </w:r>
            <w:r>
              <w:t>-3.py</w:t>
            </w:r>
          </w:p>
        </w:tc>
      </w:tr>
      <w:tr w:rsidR="000C7CB0" w14:paraId="7BC6A88C" w14:textId="77777777" w:rsidTr="000C7CB0">
        <w:tc>
          <w:tcPr>
            <w:tcW w:w="8296" w:type="dxa"/>
          </w:tcPr>
          <w:p w14:paraId="1D4D80CA" w14:textId="77777777" w:rsidR="00322BA8" w:rsidRPr="00322BA8" w:rsidRDefault="00322BA8" w:rsidP="00322B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22BA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22BA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檔案</w:t>
            </w:r>
          </w:p>
          <w:p w14:paraId="415285AC" w14:textId="77777777" w:rsidR="00322BA8" w:rsidRPr="00322BA8" w:rsidRDefault="00322BA8" w:rsidP="00322B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22BA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322BA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22BA8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os</w:t>
            </w:r>
            <w:r w:rsidRPr="00322BA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22BA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22BA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套件</w:t>
            </w:r>
          </w:p>
          <w:p w14:paraId="15DEEB7B" w14:textId="77777777" w:rsidR="00322BA8" w:rsidRPr="00322BA8" w:rsidRDefault="00322BA8" w:rsidP="00322B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3FC98EA" w14:textId="77777777" w:rsidR="00322BA8" w:rsidRPr="00322BA8" w:rsidRDefault="00322BA8" w:rsidP="00322B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22BA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22BA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案路徑</w:t>
            </w:r>
          </w:p>
          <w:p w14:paraId="2C830A92" w14:textId="77777777" w:rsidR="00322BA8" w:rsidRPr="00322BA8" w:rsidRDefault="00322BA8" w:rsidP="00322B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22BA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_path</w:t>
            </w:r>
            <w:r w:rsidRPr="00322BA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22B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./8-2.txt'</w:t>
            </w:r>
          </w:p>
          <w:p w14:paraId="3A395A68" w14:textId="77777777" w:rsidR="00322BA8" w:rsidRPr="00322BA8" w:rsidRDefault="00322BA8" w:rsidP="00322B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54E19AE" w14:textId="77777777" w:rsidR="00322BA8" w:rsidRPr="00322BA8" w:rsidRDefault="00322BA8" w:rsidP="00322B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22BA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22BA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指定路徑的檔案存在，則進行刪除</w:t>
            </w:r>
          </w:p>
          <w:p w14:paraId="603BF024" w14:textId="77777777" w:rsidR="00322BA8" w:rsidRPr="00322BA8" w:rsidRDefault="00322BA8" w:rsidP="00322B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22BA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322BA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322BA8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os</w:t>
            </w:r>
            <w:r w:rsidRPr="00322BA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22BA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th</w:t>
            </w:r>
            <w:proofErr w:type="gramEnd"/>
            <w:r w:rsidRPr="00322BA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22BA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xists</w:t>
            </w:r>
            <w:r w:rsidRPr="00322BA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22BA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_path</w:t>
            </w:r>
            <w:r w:rsidRPr="00322BA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6787D4D" w14:textId="77777777" w:rsidR="00322BA8" w:rsidRPr="00322BA8" w:rsidRDefault="00322BA8" w:rsidP="00322B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22BA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322BA8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os</w:t>
            </w:r>
            <w:r w:rsidRPr="00322BA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22BA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move</w:t>
            </w:r>
            <w:proofErr w:type="gramEnd"/>
            <w:r w:rsidRPr="00322BA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22BA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_path</w:t>
            </w:r>
            <w:r w:rsidRPr="00322BA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76BE637" w14:textId="77777777" w:rsidR="00322BA8" w:rsidRPr="00322BA8" w:rsidRDefault="00322BA8" w:rsidP="00322B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22BA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322BA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D4CF102" w14:textId="7DC34A77" w:rsidR="000C7CB0" w:rsidRPr="00C83D7C" w:rsidRDefault="00322BA8" w:rsidP="00C83D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22BA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322BA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22BA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22B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ot found'</w:t>
            </w:r>
            <w:r w:rsidRPr="00322BA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0548B1AE" w14:textId="77777777" w:rsidR="000C7CB0" w:rsidRDefault="000C7CB0" w:rsidP="00B14465"/>
    <w:p w14:paraId="7ADA5FF8" w14:textId="549BC436" w:rsidR="00B14465" w:rsidRDefault="00025A94" w:rsidP="00025A94">
      <w:pPr>
        <w:pStyle w:val="2"/>
      </w:pPr>
      <w:bookmarkStart w:id="65" w:name="_Toc130300501"/>
      <w:r>
        <w:rPr>
          <w:rFonts w:hint="eastAsia"/>
        </w:rPr>
        <w:t>參考資料</w:t>
      </w:r>
      <w:bookmarkEnd w:id="65"/>
    </w:p>
    <w:p w14:paraId="76C332A4" w14:textId="6DAD3D29" w:rsidR="00025A94" w:rsidRDefault="00025A94" w:rsidP="00B14465">
      <w:r>
        <w:t>[</w:t>
      </w:r>
      <w:r w:rsidR="00D77180">
        <w:t>1</w:t>
      </w:r>
      <w:r>
        <w:t xml:space="preserve">] </w:t>
      </w:r>
      <w:r w:rsidR="00D77180" w:rsidRPr="00D77180">
        <w:rPr>
          <w:rFonts w:hint="eastAsia"/>
        </w:rPr>
        <w:t>Python File(</w:t>
      </w:r>
      <w:r w:rsidR="00D77180" w:rsidRPr="00D77180">
        <w:rPr>
          <w:rFonts w:hint="eastAsia"/>
        </w:rPr>
        <w:t>文件</w:t>
      </w:r>
      <w:r w:rsidR="00D77180" w:rsidRPr="00D77180">
        <w:rPr>
          <w:rFonts w:hint="eastAsia"/>
        </w:rPr>
        <w:t xml:space="preserve">) </w:t>
      </w:r>
      <w:r w:rsidR="00D77180" w:rsidRPr="00D77180">
        <w:rPr>
          <w:rFonts w:hint="eastAsia"/>
        </w:rPr>
        <w:t>方法</w:t>
      </w:r>
    </w:p>
    <w:p w14:paraId="0A3DEE77" w14:textId="240E7D34" w:rsidR="00D77180" w:rsidRDefault="00940730" w:rsidP="00B14465">
      <w:hyperlink r:id="rId103" w:history="1">
        <w:r w:rsidR="00D77180" w:rsidRPr="00EA4F24">
          <w:rPr>
            <w:rStyle w:val="a3"/>
          </w:rPr>
          <w:t>https://www.runoob.com/python/file-methods.html</w:t>
        </w:r>
      </w:hyperlink>
    </w:p>
    <w:p w14:paraId="7394C348" w14:textId="0CA9AD23" w:rsidR="00025A94" w:rsidRDefault="00D77180" w:rsidP="00B14465">
      <w:r>
        <w:rPr>
          <w:rFonts w:hint="eastAsia"/>
        </w:rPr>
        <w:t>[</w:t>
      </w:r>
      <w:r>
        <w:t xml:space="preserve">2] </w:t>
      </w:r>
      <w:r w:rsidRPr="00D77180">
        <w:t>Python File Open</w:t>
      </w:r>
    </w:p>
    <w:p w14:paraId="6207858F" w14:textId="5AA0B652" w:rsidR="00D77180" w:rsidRDefault="00940730" w:rsidP="00B14465">
      <w:hyperlink r:id="rId104" w:history="1">
        <w:r w:rsidR="00D77180" w:rsidRPr="00EA4F24">
          <w:rPr>
            <w:rStyle w:val="a3"/>
          </w:rPr>
          <w:t>https://www.w3schools.com/python/python_file_handling.asp</w:t>
        </w:r>
      </w:hyperlink>
    </w:p>
    <w:p w14:paraId="3AC27BF6" w14:textId="77777777" w:rsidR="00D66AB5" w:rsidRPr="00A42506" w:rsidRDefault="00D66AB5" w:rsidP="00B14465"/>
    <w:p w14:paraId="0F7D5EA9" w14:textId="35A15132" w:rsidR="00B14465" w:rsidRPr="00B14465" w:rsidRDefault="00B14465" w:rsidP="00C82792">
      <w:pPr>
        <w:pStyle w:val="1"/>
      </w:pPr>
      <w:bookmarkStart w:id="66" w:name="_Toc130300502"/>
      <w:r>
        <w:lastRenderedPageBreak/>
        <w:t xml:space="preserve">Module </w:t>
      </w:r>
      <w:r w:rsidR="0003270A">
        <w:t>9</w:t>
      </w:r>
      <w:r>
        <w:t xml:space="preserve">. </w:t>
      </w:r>
      <w:r>
        <w:rPr>
          <w:rFonts w:hint="eastAsia"/>
        </w:rPr>
        <w:t>模組</w:t>
      </w:r>
      <w:bookmarkEnd w:id="66"/>
    </w:p>
    <w:p w14:paraId="5138B701" w14:textId="77777777" w:rsidR="00C82792" w:rsidRDefault="00C82792" w:rsidP="008C376E">
      <w:pPr>
        <w:pStyle w:val="2"/>
      </w:pPr>
      <w:bookmarkStart w:id="67" w:name="_Toc130300503"/>
      <w:r>
        <w:rPr>
          <w:rFonts w:hint="eastAsia"/>
        </w:rPr>
        <w:t>定義模組</w:t>
      </w:r>
      <w:bookmarkEnd w:id="67"/>
    </w:p>
    <w:p w14:paraId="07D17F7B" w14:textId="69B390F6" w:rsidR="00C82792" w:rsidRDefault="00F93EA6" w:rsidP="00F93EA6">
      <w:pPr>
        <w:ind w:firstLine="480"/>
      </w:pPr>
      <w:r>
        <w:rPr>
          <w:rFonts w:hint="eastAsia"/>
        </w:rPr>
        <w:t>將常用的程式碼</w:t>
      </w:r>
      <w:r>
        <w:rPr>
          <w:rFonts w:hint="eastAsia"/>
        </w:rPr>
        <w:t xml:space="preserve"> </w:t>
      </w:r>
      <w:r>
        <w:t>(</w:t>
      </w:r>
      <w:r>
        <w:rPr>
          <w:rFonts w:hint="eastAsia"/>
        </w:rPr>
        <w:t>通常是函式</w:t>
      </w:r>
      <w:r>
        <w:t xml:space="preserve">) </w:t>
      </w:r>
      <w:r>
        <w:rPr>
          <w:rFonts w:hint="eastAsia"/>
        </w:rPr>
        <w:t>整合在一個</w:t>
      </w:r>
      <w:r>
        <w:rPr>
          <w:rFonts w:hint="eastAsia"/>
        </w:rPr>
        <w:t xml:space="preserve"> </w:t>
      </w:r>
      <w:r>
        <w:t xml:space="preserve">.py </w:t>
      </w:r>
      <w:r>
        <w:rPr>
          <w:rFonts w:hint="eastAsia"/>
        </w:rPr>
        <w:t>檔案中，變成一個</w:t>
      </w:r>
      <w:proofErr w:type="gramStart"/>
      <w:r>
        <w:rPr>
          <w:rFonts w:hint="eastAsia"/>
        </w:rPr>
        <w:t>函式庫</w:t>
      </w:r>
      <w:proofErr w:type="gramEnd"/>
      <w:r>
        <w:rPr>
          <w:rFonts w:hint="eastAsia"/>
        </w:rPr>
        <w:t xml:space="preserve"> </w:t>
      </w:r>
      <w:r>
        <w:t>(library)</w:t>
      </w:r>
      <w:r w:rsidR="00657069">
        <w:rPr>
          <w:rFonts w:hint="eastAsia"/>
        </w:rPr>
        <w:t>，或是重複使用的工具</w:t>
      </w:r>
      <w:r>
        <w:rPr>
          <w:rFonts w:hint="eastAsia"/>
        </w:rPr>
        <w:t>，在其它程式需要用到的時候，可以不用重</w:t>
      </w:r>
      <w:r w:rsidR="003C5EF1">
        <w:rPr>
          <w:rFonts w:hint="eastAsia"/>
        </w:rPr>
        <w:t>新</w:t>
      </w:r>
      <w:r>
        <w:rPr>
          <w:rFonts w:hint="eastAsia"/>
        </w:rPr>
        <w:t>撰寫，只要透過</w:t>
      </w:r>
      <w:r>
        <w:rPr>
          <w:rFonts w:hint="eastAsia"/>
        </w:rPr>
        <w:t xml:space="preserve"> </w:t>
      </w:r>
      <w:r>
        <w:t xml:space="preserve">import </w:t>
      </w:r>
      <w:r>
        <w:rPr>
          <w:rFonts w:hint="eastAsia"/>
        </w:rPr>
        <w:t>語法將其引入、匯入，即可在當前的程式檔案裡使用。</w:t>
      </w:r>
    </w:p>
    <w:p w14:paraId="255D8F7F" w14:textId="1A3D75CC" w:rsidR="007701F0" w:rsidRDefault="007701F0" w:rsidP="00C8279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D739B" w14:paraId="4404FE81" w14:textId="77777777" w:rsidTr="006D739B">
        <w:tc>
          <w:tcPr>
            <w:tcW w:w="8296" w:type="dxa"/>
          </w:tcPr>
          <w:p w14:paraId="4B98E7E4" w14:textId="5CD15955" w:rsidR="006D739B" w:rsidRDefault="00134135" w:rsidP="00C82792">
            <w:r>
              <w:rPr>
                <w:rFonts w:hint="eastAsia"/>
              </w:rPr>
              <w:t>m</w:t>
            </w:r>
            <w:r>
              <w:t>yModule.py</w:t>
            </w:r>
          </w:p>
        </w:tc>
      </w:tr>
      <w:tr w:rsidR="006D739B" w14:paraId="54B0DF7C" w14:textId="77777777" w:rsidTr="006D739B">
        <w:tc>
          <w:tcPr>
            <w:tcW w:w="8296" w:type="dxa"/>
          </w:tcPr>
          <w:p w14:paraId="614B1D77" w14:textId="77777777" w:rsidR="00134135" w:rsidRPr="00134135" w:rsidRDefault="00134135" w:rsidP="001341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41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41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幾次方</w:t>
            </w:r>
          </w:p>
          <w:p w14:paraId="19B6402A" w14:textId="77777777" w:rsidR="00134135" w:rsidRPr="00134135" w:rsidRDefault="00134135" w:rsidP="001341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41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1341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1341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w</w:t>
            </w:r>
            <w:r w:rsidRPr="001341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341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1341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341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1341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FC84E3D" w14:textId="77777777" w:rsidR="00134135" w:rsidRPr="00134135" w:rsidRDefault="00134135" w:rsidP="001341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41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3413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1341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341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1341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**</w:t>
            </w:r>
            <w:r w:rsidRPr="001341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</w:p>
          <w:p w14:paraId="426E8933" w14:textId="77777777" w:rsidR="00134135" w:rsidRPr="00134135" w:rsidRDefault="00134135" w:rsidP="001341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9239ED" w14:textId="77777777" w:rsidR="00134135" w:rsidRPr="00134135" w:rsidRDefault="00134135" w:rsidP="001341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41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41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簡單斷句</w:t>
            </w:r>
          </w:p>
          <w:p w14:paraId="75C50F1D" w14:textId="77777777" w:rsidR="00134135" w:rsidRPr="00134135" w:rsidRDefault="00134135" w:rsidP="001341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41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1341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341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gmentSentence</w:t>
            </w:r>
            <w:r w:rsidRPr="001341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41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1341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23E1B975" w14:textId="77777777" w:rsidR="00134135" w:rsidRPr="00134135" w:rsidRDefault="00134135" w:rsidP="001341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41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341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sentences</w:t>
            </w:r>
            <w:r w:rsidRPr="001341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1341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1341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split</w:t>
            </w:r>
            <w:proofErr w:type="gramEnd"/>
            <w:r w:rsidRPr="001341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41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 '</w:t>
            </w:r>
            <w:r w:rsidRPr="001341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EA46B31" w14:textId="4D70FFD1" w:rsidR="006D739B" w:rsidRPr="00134135" w:rsidRDefault="00134135" w:rsidP="001341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41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3413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1341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341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sentences</w:t>
            </w:r>
          </w:p>
        </w:tc>
      </w:tr>
    </w:tbl>
    <w:p w14:paraId="507E5987" w14:textId="77777777" w:rsidR="007701F0" w:rsidRPr="00F93EA6" w:rsidRDefault="007701F0" w:rsidP="00C82792"/>
    <w:p w14:paraId="0B143B33" w14:textId="2CF433C4" w:rsidR="00C82792" w:rsidRDefault="00C82792" w:rsidP="008C376E">
      <w:pPr>
        <w:pStyle w:val="2"/>
      </w:pPr>
      <w:bookmarkStart w:id="68" w:name="_Toc130300504"/>
      <w:r>
        <w:rPr>
          <w:rFonts w:hint="eastAsia"/>
        </w:rPr>
        <w:t>使用模組</w:t>
      </w:r>
      <w:bookmarkEnd w:id="68"/>
    </w:p>
    <w:p w14:paraId="2F72B4CE" w14:textId="6778D533" w:rsidR="00B23312" w:rsidRDefault="00B23312" w:rsidP="00B23312">
      <w:r>
        <w:rPr>
          <w:rFonts w:hint="eastAsia"/>
        </w:rPr>
        <w:t>匯入模組的程式檔，通常是主程式</w:t>
      </w:r>
      <w:r w:rsidR="002F284F">
        <w:rPr>
          <w:rFonts w:hint="eastAsia"/>
        </w:rPr>
        <w:t>；</w:t>
      </w:r>
      <w:r>
        <w:t xml:space="preserve">myModule.py </w:t>
      </w:r>
      <w:r>
        <w:rPr>
          <w:rFonts w:hint="eastAsia"/>
        </w:rPr>
        <w:t>就是自訂模組，被主程式匯入。</w:t>
      </w:r>
    </w:p>
    <w:p w14:paraId="30A868EA" w14:textId="77777777" w:rsidR="00B23312" w:rsidRPr="00B23312" w:rsidRDefault="00B23312" w:rsidP="00B2331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040FE" w14:paraId="6AE39FF6" w14:textId="77777777" w:rsidTr="001040FE">
        <w:tc>
          <w:tcPr>
            <w:tcW w:w="8296" w:type="dxa"/>
          </w:tcPr>
          <w:p w14:paraId="459B1E3B" w14:textId="2A361AD3" w:rsidR="001040FE" w:rsidRDefault="001040FE" w:rsidP="00C82792">
            <w:r>
              <w:rPr>
                <w:rFonts w:hint="eastAsia"/>
              </w:rPr>
              <w:t>9</w:t>
            </w:r>
            <w:r>
              <w:t>-1.py</w:t>
            </w:r>
          </w:p>
        </w:tc>
      </w:tr>
      <w:tr w:rsidR="001040FE" w14:paraId="7C56FC4C" w14:textId="77777777" w:rsidTr="001040FE">
        <w:tc>
          <w:tcPr>
            <w:tcW w:w="8296" w:type="dxa"/>
          </w:tcPr>
          <w:p w14:paraId="7C1A1682" w14:textId="77777777" w:rsidR="001040FE" w:rsidRPr="001040FE" w:rsidRDefault="001040FE" w:rsidP="001040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40F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1040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040F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yModule</w:t>
            </w:r>
          </w:p>
          <w:p w14:paraId="0FDE82A6" w14:textId="77777777" w:rsidR="001040FE" w:rsidRPr="001040FE" w:rsidRDefault="001040FE" w:rsidP="001040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646D2E0" w14:textId="77777777" w:rsidR="001040FE" w:rsidRPr="001040FE" w:rsidRDefault="001040FE" w:rsidP="001040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40F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40F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幾次方</w:t>
            </w:r>
          </w:p>
          <w:p w14:paraId="4614BA89" w14:textId="77777777" w:rsidR="001040FE" w:rsidRPr="001040FE" w:rsidRDefault="001040FE" w:rsidP="001040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40F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</w:t>
            </w:r>
            <w:r w:rsidRPr="001040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1040F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yModule</w:t>
            </w:r>
            <w:r w:rsidRPr="001040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040F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w</w:t>
            </w:r>
            <w:r w:rsidRPr="001040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040F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1040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040F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1040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444E779" w14:textId="77777777" w:rsidR="001040FE" w:rsidRPr="001040FE" w:rsidRDefault="001040FE" w:rsidP="001040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40F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040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040F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</w:t>
            </w:r>
            <w:r w:rsidRPr="001040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270CE4C" w14:textId="77777777" w:rsidR="001040FE" w:rsidRPr="001040FE" w:rsidRDefault="001040FE" w:rsidP="001040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CA6FC12" w14:textId="77777777" w:rsidR="001040FE" w:rsidRPr="001040FE" w:rsidRDefault="001040FE" w:rsidP="001040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40F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40F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簡單斷句</w:t>
            </w:r>
          </w:p>
          <w:p w14:paraId="6D211CCC" w14:textId="77777777" w:rsidR="001040FE" w:rsidRPr="001040FE" w:rsidRDefault="001040FE" w:rsidP="001040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40F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1040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040F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 will always love you"</w:t>
            </w:r>
          </w:p>
          <w:p w14:paraId="2A5AC249" w14:textId="77777777" w:rsidR="001040FE" w:rsidRPr="001040FE" w:rsidRDefault="001040FE" w:rsidP="001040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40F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result</w:t>
            </w:r>
            <w:r w:rsidRPr="001040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040F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yModule</w:t>
            </w:r>
            <w:r w:rsidRPr="001040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040F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gmentSentence</w:t>
            </w:r>
            <w:r w:rsidRPr="001040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040F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1040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97C9B1A" w14:textId="77D8F5E3" w:rsidR="001040FE" w:rsidRPr="001040FE" w:rsidRDefault="001040FE" w:rsidP="001040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40F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040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040F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result</w:t>
            </w:r>
            <w:r w:rsidRPr="001040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22FB8C5" w14:textId="655987C5" w:rsidR="00C82792" w:rsidRDefault="00C82792" w:rsidP="00C8279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24C63" w14:paraId="5F0C43B3" w14:textId="77777777" w:rsidTr="00924C63">
        <w:tc>
          <w:tcPr>
            <w:tcW w:w="8296" w:type="dxa"/>
          </w:tcPr>
          <w:p w14:paraId="18C52AEB" w14:textId="70755F0C" w:rsidR="00924C63" w:rsidRDefault="00924C63" w:rsidP="00C82792">
            <w:r>
              <w:rPr>
                <w:rFonts w:hint="eastAsia"/>
              </w:rPr>
              <w:t>9</w:t>
            </w:r>
            <w:r>
              <w:t>-2.py</w:t>
            </w:r>
          </w:p>
        </w:tc>
      </w:tr>
      <w:tr w:rsidR="00924C63" w14:paraId="084B20E9" w14:textId="77777777" w:rsidTr="00924C63">
        <w:tc>
          <w:tcPr>
            <w:tcW w:w="8296" w:type="dxa"/>
          </w:tcPr>
          <w:p w14:paraId="4861A463" w14:textId="77777777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24C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924C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直接從模組中匯入函式</w:t>
            </w:r>
          </w:p>
          <w:p w14:paraId="64EC4E5E" w14:textId="77777777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24C6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924C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24C6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yModule</w:t>
            </w:r>
            <w:r w:rsidRPr="00924C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24C6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924C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24C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w</w:t>
            </w:r>
            <w:r w:rsidRPr="00924C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24C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gmentSentence</w:t>
            </w:r>
          </w:p>
          <w:p w14:paraId="58875546" w14:textId="77777777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ADF3233" w14:textId="77777777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24C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24C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幾次方</w:t>
            </w:r>
          </w:p>
          <w:p w14:paraId="3F95AB37" w14:textId="77777777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24C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</w:t>
            </w:r>
            <w:r w:rsidRPr="00924C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924C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w</w:t>
            </w:r>
            <w:r w:rsidRPr="00924C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24C6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924C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24C6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924C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BD62AE7" w14:textId="77777777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24C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24C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24C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</w:t>
            </w:r>
            <w:r w:rsidRPr="00924C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238DC87" w14:textId="77777777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A70DD38" w14:textId="77777777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24C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24C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簡單斷句</w:t>
            </w:r>
          </w:p>
          <w:p w14:paraId="46E36D55" w14:textId="77777777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24C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924C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24C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 will always love you"</w:t>
            </w:r>
          </w:p>
          <w:p w14:paraId="1DE6345E" w14:textId="77777777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24C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result</w:t>
            </w:r>
            <w:r w:rsidRPr="00924C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24C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gmentSentence</w:t>
            </w:r>
            <w:r w:rsidRPr="00924C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24C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924C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48E0B0E" w14:textId="28208191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24C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24C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24C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result</w:t>
            </w:r>
            <w:r w:rsidRPr="00924C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4CD9B0E1" w14:textId="77777777" w:rsidR="006D739B" w:rsidRDefault="006D739B" w:rsidP="00C82792"/>
    <w:p w14:paraId="25F5559C" w14:textId="0D0326EC" w:rsidR="003D746A" w:rsidRDefault="00C82792" w:rsidP="00434D3A">
      <w:pPr>
        <w:pStyle w:val="2"/>
      </w:pPr>
      <w:bookmarkStart w:id="69" w:name="_Toc130300505"/>
      <w:r>
        <w:t xml:space="preserve">__name__ </w:t>
      </w:r>
      <w:r>
        <w:rPr>
          <w:rFonts w:hint="eastAsia"/>
        </w:rPr>
        <w:t>內建變數的用法</w:t>
      </w:r>
      <w:bookmarkEnd w:id="69"/>
    </w:p>
    <w:p w14:paraId="4CF8D552" w14:textId="657B81E1" w:rsidR="00517CBC" w:rsidRDefault="00517CBC" w:rsidP="0045530D">
      <w:pPr>
        <w:ind w:firstLine="480"/>
      </w:pPr>
      <w:r>
        <w:rPr>
          <w:rFonts w:hint="eastAsia"/>
        </w:rPr>
        <w:t>_</w:t>
      </w:r>
      <w:r>
        <w:t xml:space="preserve">_name__ </w:t>
      </w:r>
      <w:r>
        <w:rPr>
          <w:rFonts w:hint="eastAsia"/>
        </w:rPr>
        <w:t>是內建變數，用來確認匯入模組的名稱</w:t>
      </w:r>
      <w:r>
        <w:rPr>
          <w:rFonts w:hint="eastAsia"/>
        </w:rPr>
        <w:t xml:space="preserve"> </w:t>
      </w:r>
      <w:r>
        <w:t>(</w:t>
      </w:r>
      <w:r>
        <w:rPr>
          <w:rFonts w:hint="eastAsia"/>
        </w:rPr>
        <w:t>例如</w:t>
      </w:r>
      <w:r>
        <w:rPr>
          <w:rFonts w:hint="eastAsia"/>
        </w:rPr>
        <w:t xml:space="preserve"> </w:t>
      </w:r>
      <w:r>
        <w:t>myModule</w:t>
      </w:r>
      <w:r>
        <w:rPr>
          <w:rFonts w:hint="eastAsia"/>
        </w:rPr>
        <w:t>，會自動去掉</w:t>
      </w:r>
      <w:r>
        <w:rPr>
          <w:rFonts w:hint="eastAsia"/>
        </w:rPr>
        <w:t xml:space="preserve"> </w:t>
      </w:r>
      <w:r>
        <w:t>.py)</w:t>
      </w:r>
      <w:r>
        <w:rPr>
          <w:rFonts w:hint="eastAsia"/>
        </w:rPr>
        <w:t>，如果執行的</w:t>
      </w:r>
      <w:r w:rsidR="00324C97">
        <w:rPr>
          <w:rFonts w:hint="eastAsia"/>
        </w:rPr>
        <w:t>主</w:t>
      </w:r>
      <w:r>
        <w:rPr>
          <w:rFonts w:hint="eastAsia"/>
        </w:rPr>
        <w:t>程式檔案裡面有輸出</w:t>
      </w:r>
      <w:r>
        <w:rPr>
          <w:rFonts w:hint="eastAsia"/>
        </w:rPr>
        <w:t xml:space="preserve"> </w:t>
      </w:r>
      <w:r>
        <w:t>__name__</w:t>
      </w:r>
      <w:r>
        <w:rPr>
          <w:rFonts w:hint="eastAsia"/>
        </w:rPr>
        <w:t>，它的值就會是</w:t>
      </w:r>
      <w:r>
        <w:t xml:space="preserve"> </w:t>
      </w:r>
      <w:r w:rsidRPr="00135E37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__main__</w:t>
      </w:r>
      <w:r w:rsidRPr="00517CBC">
        <w:rPr>
          <w:rFonts w:ascii="Consolas" w:eastAsia="新細明體" w:hAnsi="Consolas" w:cs="新細明體" w:hint="eastAsia"/>
          <w:kern w:val="0"/>
          <w:sz w:val="21"/>
          <w:szCs w:val="21"/>
        </w:rPr>
        <w:t>。</w:t>
      </w:r>
    </w:p>
    <w:p w14:paraId="3D0212B5" w14:textId="77777777" w:rsidR="00517CBC" w:rsidRPr="00517CBC" w:rsidRDefault="00517CBC" w:rsidP="00517CBC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2C6E6C" w14:paraId="34B00039" w14:textId="77777777" w:rsidTr="002C6E6C">
        <w:tc>
          <w:tcPr>
            <w:tcW w:w="4148" w:type="dxa"/>
          </w:tcPr>
          <w:p w14:paraId="0BEE36C2" w14:textId="745EAB75" w:rsidR="002C6E6C" w:rsidRDefault="002C6E6C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m</w:t>
            </w:r>
            <w:r>
              <w:rPr>
                <w:rFonts w:ascii="Consolas" w:hAnsi="Consolas"/>
              </w:rPr>
              <w:t>yModule.py</w:t>
            </w:r>
          </w:p>
        </w:tc>
        <w:tc>
          <w:tcPr>
            <w:tcW w:w="4148" w:type="dxa"/>
          </w:tcPr>
          <w:p w14:paraId="4CB7727D" w14:textId="65939F83" w:rsidR="002C6E6C" w:rsidRDefault="002C6E6C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9</w:t>
            </w:r>
            <w:r>
              <w:rPr>
                <w:rFonts w:ascii="Consolas" w:hAnsi="Consolas"/>
              </w:rPr>
              <w:t>-</w:t>
            </w:r>
            <w:r w:rsidR="00CC7825">
              <w:rPr>
                <w:rFonts w:ascii="Consolas" w:hAnsi="Consolas"/>
              </w:rPr>
              <w:t>2</w:t>
            </w:r>
            <w:r>
              <w:rPr>
                <w:rFonts w:ascii="Consolas" w:hAnsi="Consolas"/>
              </w:rPr>
              <w:t>.py</w:t>
            </w:r>
          </w:p>
        </w:tc>
      </w:tr>
      <w:tr w:rsidR="002C6E6C" w14:paraId="69A74A7C" w14:textId="77777777" w:rsidTr="002C6E6C">
        <w:tc>
          <w:tcPr>
            <w:tcW w:w="4148" w:type="dxa"/>
          </w:tcPr>
          <w:p w14:paraId="38CFE497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064FB1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計算幾次方</w:t>
            </w:r>
          </w:p>
          <w:p w14:paraId="1A815451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def</w:t>
            </w: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</w:t>
            </w:r>
            <w:proofErr w:type="gramStart"/>
            <w:r w:rsidRPr="00064FB1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pow</w:t>
            </w: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proofErr w:type="gramEnd"/>
            <w:r w:rsidRPr="00064FB1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x</w:t>
            </w: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, </w:t>
            </w:r>
            <w:r w:rsidRPr="00064FB1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y</w:t>
            </w: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:</w:t>
            </w:r>
          </w:p>
          <w:p w14:paraId="6E8C6AA2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064FB1">
              <w:rPr>
                <w:rFonts w:ascii="Consolas" w:eastAsia="新細明體" w:hAnsi="Consolas" w:cs="新細明體"/>
                <w:color w:val="AF00DB"/>
                <w:kern w:val="0"/>
                <w:sz w:val="18"/>
                <w:szCs w:val="18"/>
              </w:rPr>
              <w:t>return</w:t>
            </w: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064FB1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x</w:t>
            </w: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**</w:t>
            </w:r>
            <w:r w:rsidRPr="00064FB1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y</w:t>
            </w:r>
          </w:p>
          <w:p w14:paraId="1BE3C66F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0C40544A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064FB1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簡單斷句</w:t>
            </w:r>
          </w:p>
          <w:p w14:paraId="1AEE44B2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def</w:t>
            </w: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064FB1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segmentSentence</w:t>
            </w: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r w:rsidRPr="00064FB1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text</w:t>
            </w: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:</w:t>
            </w:r>
          </w:p>
          <w:p w14:paraId="41CE21C7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064FB1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list_sentences</w:t>
            </w: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proofErr w:type="gramStart"/>
            <w:r w:rsidRPr="00064FB1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text</w:t>
            </w: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split</w:t>
            </w:r>
            <w:proofErr w:type="gramEnd"/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r w:rsidRPr="00064FB1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' '</w:t>
            </w: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1BF2A337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064FB1">
              <w:rPr>
                <w:rFonts w:ascii="Consolas" w:eastAsia="新細明體" w:hAnsi="Consolas" w:cs="新細明體"/>
                <w:color w:val="AF00DB"/>
                <w:kern w:val="0"/>
                <w:sz w:val="18"/>
                <w:szCs w:val="18"/>
              </w:rPr>
              <w:t>return</w:t>
            </w: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064FB1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list_sentences</w:t>
            </w:r>
          </w:p>
          <w:p w14:paraId="466C393D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40DCC535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064FB1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想先在模組裡測試，再給其它程式檔案匯入</w:t>
            </w:r>
          </w:p>
          <w:p w14:paraId="5F056A3D" w14:textId="6D1A9B4D" w:rsidR="002C6E6C" w:rsidRPr="002C6E6C" w:rsidRDefault="00064FB1" w:rsidP="002C6E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64FB1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print</w:t>
            </w: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( </w:t>
            </w:r>
            <w:r w:rsidRPr="00064FB1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pow</w:t>
            </w:r>
            <w:proofErr w:type="gramEnd"/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r w:rsidRPr="00064FB1">
              <w:rPr>
                <w:rFonts w:ascii="Consolas" w:eastAsia="新細明體" w:hAnsi="Consolas" w:cs="新細明體"/>
                <w:color w:val="098658"/>
                <w:kern w:val="0"/>
                <w:sz w:val="18"/>
                <w:szCs w:val="18"/>
              </w:rPr>
              <w:t>7</w:t>
            </w: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, </w:t>
            </w:r>
            <w:r w:rsidRPr="00064FB1">
              <w:rPr>
                <w:rFonts w:ascii="Consolas" w:eastAsia="新細明體" w:hAnsi="Consolas" w:cs="新細明體"/>
                <w:color w:val="098658"/>
                <w:kern w:val="0"/>
                <w:sz w:val="18"/>
                <w:szCs w:val="18"/>
              </w:rPr>
              <w:t>2</w:t>
            </w: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 )</w:t>
            </w:r>
          </w:p>
        </w:tc>
        <w:tc>
          <w:tcPr>
            <w:tcW w:w="4148" w:type="dxa"/>
          </w:tcPr>
          <w:p w14:paraId="782AA478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064FB1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直接從模組中匯入函式</w:t>
            </w:r>
          </w:p>
          <w:p w14:paraId="16F47EF1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ascii="Consolas" w:eastAsia="新細明體" w:hAnsi="Consolas" w:cs="新細明體"/>
                <w:color w:val="AF00DB"/>
                <w:kern w:val="0"/>
                <w:sz w:val="18"/>
                <w:szCs w:val="18"/>
              </w:rPr>
              <w:t>from</w:t>
            </w: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064FB1">
              <w:rPr>
                <w:rFonts w:ascii="Consolas" w:eastAsia="新細明體" w:hAnsi="Consolas" w:cs="新細明體"/>
                <w:color w:val="267F99"/>
                <w:kern w:val="0"/>
                <w:sz w:val="18"/>
                <w:szCs w:val="18"/>
              </w:rPr>
              <w:t>myModule</w:t>
            </w: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064FB1">
              <w:rPr>
                <w:rFonts w:ascii="Consolas" w:eastAsia="新細明體" w:hAnsi="Consolas" w:cs="新細明體"/>
                <w:color w:val="AF00DB"/>
                <w:kern w:val="0"/>
                <w:sz w:val="18"/>
                <w:szCs w:val="18"/>
              </w:rPr>
              <w:t>import</w:t>
            </w: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064FB1">
              <w:rPr>
                <w:rFonts w:ascii="Consolas" w:eastAsia="新細明體" w:hAnsi="Consolas" w:cs="新細明體"/>
                <w:color w:val="795E26"/>
                <w:w w:val="90"/>
                <w:kern w:val="0"/>
                <w:sz w:val="18"/>
                <w:szCs w:val="18"/>
              </w:rPr>
              <w:t>pow</w:t>
            </w:r>
            <w:r w:rsidRPr="00064FB1">
              <w:rPr>
                <w:rFonts w:ascii="Consolas" w:eastAsia="新細明體" w:hAnsi="Consolas" w:cs="新細明體"/>
                <w:color w:val="000000"/>
                <w:w w:val="90"/>
                <w:kern w:val="0"/>
                <w:sz w:val="18"/>
                <w:szCs w:val="18"/>
              </w:rPr>
              <w:t xml:space="preserve">, </w:t>
            </w:r>
            <w:r w:rsidRPr="00064FB1">
              <w:rPr>
                <w:rFonts w:ascii="Consolas" w:eastAsia="新細明體" w:hAnsi="Consolas" w:cs="新細明體"/>
                <w:color w:val="795E26"/>
                <w:w w:val="90"/>
                <w:kern w:val="0"/>
                <w:sz w:val="18"/>
                <w:szCs w:val="18"/>
              </w:rPr>
              <w:t>segmentSentence</w:t>
            </w:r>
          </w:p>
          <w:p w14:paraId="3CB69408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4359BE63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064FB1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計算幾次方</w:t>
            </w:r>
          </w:p>
          <w:p w14:paraId="64E9C0BE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num</w:t>
            </w: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proofErr w:type="gramStart"/>
            <w:r w:rsidRPr="00064FB1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pow</w:t>
            </w: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proofErr w:type="gramEnd"/>
            <w:r w:rsidRPr="00064FB1">
              <w:rPr>
                <w:rFonts w:ascii="Consolas" w:eastAsia="新細明體" w:hAnsi="Consolas" w:cs="新細明體"/>
                <w:color w:val="098658"/>
                <w:kern w:val="0"/>
                <w:sz w:val="18"/>
                <w:szCs w:val="18"/>
              </w:rPr>
              <w:t>2</w:t>
            </w: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, </w:t>
            </w:r>
            <w:r w:rsidRPr="00064FB1">
              <w:rPr>
                <w:rFonts w:ascii="Consolas" w:eastAsia="新細明體" w:hAnsi="Consolas" w:cs="新細明體"/>
                <w:color w:val="098658"/>
                <w:kern w:val="0"/>
                <w:sz w:val="18"/>
                <w:szCs w:val="18"/>
              </w:rPr>
              <w:t>3</w:t>
            </w: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76941EA0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print</w:t>
            </w: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r w:rsidRPr="00064FB1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num</w:t>
            </w: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2B67C5A8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4716764D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064FB1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簡單斷句</w:t>
            </w:r>
          </w:p>
          <w:p w14:paraId="43C5519F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txt</w:t>
            </w: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r w:rsidRPr="00064FB1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I will always love you"</w:t>
            </w:r>
          </w:p>
          <w:p w14:paraId="03D91EF3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list_result</w:t>
            </w: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r w:rsidRPr="00064FB1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segmentSentence</w:t>
            </w: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r w:rsidRPr="00064FB1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txt</w:t>
            </w: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6DC996B3" w14:textId="7FE10E28" w:rsidR="002C6E6C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print</w:t>
            </w: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r w:rsidRPr="00064FB1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list_result</w:t>
            </w: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</w:t>
            </w:r>
          </w:p>
        </w:tc>
      </w:tr>
    </w:tbl>
    <w:p w14:paraId="23A242E5" w14:textId="4DE13BA8" w:rsidR="002C6E6C" w:rsidRDefault="002C6E6C" w:rsidP="00E03002">
      <w:pPr>
        <w:rPr>
          <w:rFonts w:ascii="Consolas" w:hAnsi="Consolas"/>
        </w:rPr>
      </w:pPr>
    </w:p>
    <w:p w14:paraId="54BA8DB2" w14:textId="021B2242" w:rsidR="002C6E6C" w:rsidRDefault="00D74DF5" w:rsidP="00E03002">
      <w:pPr>
        <w:rPr>
          <w:rFonts w:ascii="Consolas" w:hAnsi="Consolas"/>
        </w:rPr>
      </w:pPr>
      <w:r>
        <w:rPr>
          <w:rFonts w:ascii="Consolas" w:hAnsi="Consolas" w:hint="eastAsia"/>
        </w:rPr>
        <w:t>如果想要測試自訂模組的執行結果是否如預期，可以執行</w:t>
      </w: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>myModule.py</w:t>
      </w:r>
      <w:r>
        <w:rPr>
          <w:rFonts w:ascii="Consolas" w:hAnsi="Consolas" w:hint="eastAsia"/>
        </w:rPr>
        <w:t>：</w:t>
      </w:r>
    </w:p>
    <w:p w14:paraId="65FDF100" w14:textId="77777777" w:rsidR="00955AAE" w:rsidRDefault="00955AAE" w:rsidP="00E03002">
      <w:pPr>
        <w:rPr>
          <w:rFonts w:ascii="Consolas" w:hAnsi="Consolas"/>
        </w:rPr>
      </w:pPr>
    </w:p>
    <w:p w14:paraId="4D194532" w14:textId="578EE23E" w:rsidR="002C6E6C" w:rsidRDefault="00D74DF5" w:rsidP="00D74DF5">
      <w:pPr>
        <w:jc w:val="center"/>
        <w:rPr>
          <w:rFonts w:ascii="Consolas" w:hAnsi="Consolas"/>
        </w:rPr>
      </w:pPr>
      <w:r>
        <w:rPr>
          <w:rFonts w:ascii="Consolas" w:hAnsi="Consolas" w:hint="eastAsia"/>
          <w:noProof/>
        </w:rPr>
        <w:drawing>
          <wp:inline distT="0" distB="0" distL="0" distR="0" wp14:anchorId="02C78B2C" wp14:editId="08D1113C">
            <wp:extent cx="4648200" cy="838200"/>
            <wp:effectExtent l="19050" t="19050" r="19050" b="19050"/>
            <wp:docPr id="56" name="圖片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8382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F8A4E40" w14:textId="749EC72F" w:rsidR="00D74DF5" w:rsidRDefault="00D74DF5" w:rsidP="00D74DF5">
      <w:pPr>
        <w:jc w:val="center"/>
        <w:rPr>
          <w:rFonts w:ascii="Consolas" w:hAnsi="Consolas"/>
        </w:rPr>
      </w:pPr>
      <w:r>
        <w:rPr>
          <w:rFonts w:ascii="Consolas" w:hAnsi="Consolas" w:hint="eastAsia"/>
        </w:rPr>
        <w:lastRenderedPageBreak/>
        <w:t>圖</w:t>
      </w:r>
      <w:r>
        <w:rPr>
          <w:rFonts w:ascii="Consolas" w:hAnsi="Consolas" w:hint="eastAsia"/>
        </w:rPr>
        <w:t>:</w:t>
      </w:r>
      <w:r>
        <w:rPr>
          <w:rFonts w:ascii="Consolas" w:hAnsi="Consolas"/>
        </w:rPr>
        <w:t xml:space="preserve"> myModule.py </w:t>
      </w:r>
      <w:r>
        <w:rPr>
          <w:rFonts w:ascii="Consolas" w:hAnsi="Consolas" w:hint="eastAsia"/>
        </w:rPr>
        <w:t>執行結果</w:t>
      </w:r>
    </w:p>
    <w:p w14:paraId="0A4C438C" w14:textId="2AC813DF" w:rsidR="00D74DF5" w:rsidRDefault="00D74DF5" w:rsidP="00D74DF5">
      <w:pPr>
        <w:rPr>
          <w:rFonts w:ascii="Consolas" w:hAnsi="Consolas"/>
        </w:rPr>
      </w:pPr>
    </w:p>
    <w:p w14:paraId="58AF2CD3" w14:textId="43DD5CAA" w:rsidR="00D74DF5" w:rsidRDefault="00D74DF5" w:rsidP="00D74DF5">
      <w:pPr>
        <w:rPr>
          <w:rFonts w:ascii="Consolas" w:hAnsi="Consolas"/>
        </w:rPr>
      </w:pPr>
      <w:r>
        <w:rPr>
          <w:rFonts w:ascii="Consolas" w:hAnsi="Consolas" w:hint="eastAsia"/>
        </w:rPr>
        <w:t>此時執行</w:t>
      </w:r>
      <w:r w:rsidR="00955AAE">
        <w:rPr>
          <w:rFonts w:ascii="Consolas" w:hAnsi="Consolas" w:hint="eastAsia"/>
        </w:rPr>
        <w:t xml:space="preserve"> </w:t>
      </w:r>
      <w:r w:rsidR="00955AAE">
        <w:rPr>
          <w:rFonts w:ascii="Consolas" w:hAnsi="Consolas"/>
        </w:rPr>
        <w:t xml:space="preserve">9-2.py </w:t>
      </w:r>
      <w:r w:rsidR="00955AAE">
        <w:rPr>
          <w:rFonts w:ascii="Consolas" w:hAnsi="Consolas" w:hint="eastAsia"/>
        </w:rPr>
        <w:t>的話，會發生什麼事？</w:t>
      </w:r>
    </w:p>
    <w:p w14:paraId="1E38BF99" w14:textId="77777777" w:rsidR="00955AAE" w:rsidRDefault="00955AAE" w:rsidP="00D74DF5">
      <w:pPr>
        <w:rPr>
          <w:rFonts w:ascii="Consolas" w:hAnsi="Consolas"/>
        </w:rPr>
      </w:pPr>
    </w:p>
    <w:p w14:paraId="33B2A3CF" w14:textId="7EC57791" w:rsidR="00765070" w:rsidRDefault="00955AAE" w:rsidP="00955AAE">
      <w:pPr>
        <w:jc w:val="center"/>
        <w:rPr>
          <w:rFonts w:ascii="Consolas" w:hAnsi="Consolas"/>
        </w:rPr>
      </w:pPr>
      <w:r>
        <w:rPr>
          <w:rFonts w:ascii="Consolas" w:hAnsi="Consolas"/>
          <w:noProof/>
        </w:rPr>
        <w:drawing>
          <wp:inline distT="0" distB="0" distL="0" distR="0" wp14:anchorId="1C01C77D" wp14:editId="17B7BC74">
            <wp:extent cx="4291965" cy="1285875"/>
            <wp:effectExtent l="19050" t="19050" r="13335" b="28575"/>
            <wp:docPr id="70" name="圖片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1965" cy="12858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88F62D" w14:textId="162D1CE5" w:rsidR="00955AAE" w:rsidRDefault="00955AAE" w:rsidP="00955AAE">
      <w:pPr>
        <w:jc w:val="center"/>
        <w:rPr>
          <w:rFonts w:ascii="Consolas" w:hAnsi="Consolas"/>
        </w:rPr>
      </w:pPr>
      <w:r>
        <w:rPr>
          <w:rFonts w:ascii="Consolas" w:hAnsi="Consolas" w:hint="eastAsia"/>
        </w:rPr>
        <w:t>圖</w:t>
      </w:r>
      <w:r>
        <w:rPr>
          <w:rFonts w:ascii="Consolas" w:hAnsi="Consolas" w:hint="eastAsia"/>
        </w:rPr>
        <w:t>:</w:t>
      </w:r>
      <w:r>
        <w:rPr>
          <w:rFonts w:ascii="Consolas" w:hAnsi="Consolas"/>
        </w:rPr>
        <w:t xml:space="preserve"> </w:t>
      </w:r>
      <w:r>
        <w:rPr>
          <w:rFonts w:ascii="Consolas" w:hAnsi="Consolas" w:hint="eastAsia"/>
        </w:rPr>
        <w:t>突然輸出</w:t>
      </w: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 xml:space="preserve">49 </w:t>
      </w:r>
      <w:r>
        <w:rPr>
          <w:rFonts w:ascii="Consolas" w:hAnsi="Consolas" w:hint="eastAsia"/>
        </w:rPr>
        <w:t>這個模組內部測試結果</w:t>
      </w:r>
    </w:p>
    <w:p w14:paraId="5BBA4100" w14:textId="135C859A" w:rsidR="00955AAE" w:rsidRDefault="00955AAE" w:rsidP="00955AAE">
      <w:pPr>
        <w:rPr>
          <w:rFonts w:ascii="Consolas" w:hAnsi="Consolas"/>
        </w:rPr>
      </w:pPr>
    </w:p>
    <w:p w14:paraId="001876C4" w14:textId="38CDDE51" w:rsidR="005B3A3B" w:rsidRDefault="00955AAE" w:rsidP="00955AAE">
      <w:pPr>
        <w:rPr>
          <w:rFonts w:ascii="Consolas" w:hAnsi="Consolas"/>
        </w:rPr>
      </w:pPr>
      <w:r>
        <w:rPr>
          <w:rFonts w:ascii="Consolas" w:hAnsi="Consolas" w:hint="eastAsia"/>
        </w:rPr>
        <w:t>那是因為匯入模組的時候，</w:t>
      </w:r>
      <w:r>
        <w:rPr>
          <w:rFonts w:ascii="Consolas" w:hAnsi="Consolas"/>
        </w:rPr>
        <w:t xml:space="preserve">Python </w:t>
      </w:r>
      <w:r>
        <w:rPr>
          <w:rFonts w:ascii="Consolas" w:hAnsi="Consolas" w:hint="eastAsia"/>
        </w:rPr>
        <w:t>會將模組內部的程式碼</w:t>
      </w:r>
      <w:r w:rsidR="00631C61">
        <w:rPr>
          <w:rFonts w:ascii="Consolas" w:hAnsi="Consolas" w:hint="eastAsia"/>
        </w:rPr>
        <w:t xml:space="preserve"> </w:t>
      </w:r>
      <w:r w:rsidR="00631C61">
        <w:rPr>
          <w:rFonts w:ascii="Consolas" w:hAnsi="Consolas"/>
        </w:rPr>
        <w:t xml:space="preserve">(myModule.py) </w:t>
      </w:r>
      <w:r>
        <w:rPr>
          <w:rFonts w:ascii="Consolas" w:hAnsi="Consolas" w:hint="eastAsia"/>
        </w:rPr>
        <w:t>由上而下執行過一遍，</w:t>
      </w:r>
      <w:r w:rsidR="00631C61">
        <w:rPr>
          <w:rFonts w:ascii="Consolas" w:hAnsi="Consolas" w:hint="eastAsia"/>
        </w:rPr>
        <w:t>連同模組的執行輸出也顯示在主要程式</w:t>
      </w:r>
      <w:r w:rsidR="00631C61">
        <w:rPr>
          <w:rFonts w:ascii="Consolas" w:hAnsi="Consolas" w:hint="eastAsia"/>
        </w:rPr>
        <w:t xml:space="preserve"> </w:t>
      </w:r>
      <w:r w:rsidR="00631C61">
        <w:rPr>
          <w:rFonts w:ascii="Consolas" w:hAnsi="Consolas"/>
        </w:rPr>
        <w:t xml:space="preserve">(9-2.py) </w:t>
      </w:r>
      <w:r w:rsidR="00631C61">
        <w:rPr>
          <w:rFonts w:ascii="Consolas" w:hAnsi="Consolas" w:hint="eastAsia"/>
        </w:rPr>
        <w:t>裡</w:t>
      </w:r>
      <w:r w:rsidR="00135E37">
        <w:rPr>
          <w:rFonts w:ascii="Consolas" w:hAnsi="Consolas" w:hint="eastAsia"/>
        </w:rPr>
        <w:t>。</w:t>
      </w:r>
      <w:r w:rsidR="005B3A3B">
        <w:rPr>
          <w:rFonts w:ascii="Consolas" w:hAnsi="Consolas" w:hint="eastAsia"/>
        </w:rPr>
        <w:t>若是希望模組測試的結果，</w:t>
      </w:r>
      <w:r w:rsidR="00135E37">
        <w:rPr>
          <w:rFonts w:ascii="Consolas" w:hAnsi="Consolas" w:hint="eastAsia"/>
        </w:rPr>
        <w:t>不要在主程式執行階段輸出，此時要</w:t>
      </w:r>
      <w:r w:rsidR="00032B4F">
        <w:rPr>
          <w:rFonts w:ascii="Consolas" w:hAnsi="Consolas" w:hint="eastAsia"/>
        </w:rPr>
        <w:t>將</w:t>
      </w:r>
      <w:r w:rsidR="00032B4F">
        <w:rPr>
          <w:rFonts w:ascii="Consolas" w:hAnsi="Consolas" w:hint="eastAsia"/>
        </w:rPr>
        <w:t xml:space="preserve"> </w:t>
      </w:r>
      <w:r w:rsidR="00032B4F">
        <w:rPr>
          <w:rFonts w:ascii="Consolas" w:hAnsi="Consolas"/>
        </w:rPr>
        <w:t xml:space="preserve">myModule.py </w:t>
      </w:r>
      <w:r w:rsidR="00032B4F">
        <w:rPr>
          <w:rFonts w:ascii="Consolas" w:hAnsi="Consolas" w:hint="eastAsia"/>
        </w:rPr>
        <w:t>改成</w:t>
      </w:r>
      <w:r w:rsidR="00135E37">
        <w:rPr>
          <w:rFonts w:ascii="Consolas" w:hAnsi="Consolas" w:hint="eastAsia"/>
        </w:rPr>
        <w:t>：</w:t>
      </w:r>
    </w:p>
    <w:p w14:paraId="6A929AB8" w14:textId="5215E711" w:rsidR="00135E37" w:rsidRPr="00032B4F" w:rsidRDefault="00135E37" w:rsidP="00955AAE">
      <w:pPr>
        <w:rPr>
          <w:rFonts w:ascii="Consolas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135E37" w14:paraId="42E77F46" w14:textId="77777777" w:rsidTr="006C4FE9">
        <w:tc>
          <w:tcPr>
            <w:tcW w:w="4148" w:type="dxa"/>
          </w:tcPr>
          <w:p w14:paraId="08D3D2DC" w14:textId="77777777" w:rsidR="00135E37" w:rsidRDefault="00135E37" w:rsidP="006C4FE9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m</w:t>
            </w:r>
            <w:r>
              <w:rPr>
                <w:rFonts w:ascii="Consolas" w:hAnsi="Consolas"/>
              </w:rPr>
              <w:t>yModule.py</w:t>
            </w:r>
          </w:p>
        </w:tc>
        <w:tc>
          <w:tcPr>
            <w:tcW w:w="4148" w:type="dxa"/>
          </w:tcPr>
          <w:p w14:paraId="414D05E2" w14:textId="77777777" w:rsidR="00135E37" w:rsidRDefault="00135E37" w:rsidP="006C4FE9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9</w:t>
            </w:r>
            <w:r>
              <w:rPr>
                <w:rFonts w:ascii="Consolas" w:hAnsi="Consolas"/>
              </w:rPr>
              <w:t>-2.py</w:t>
            </w:r>
          </w:p>
        </w:tc>
      </w:tr>
      <w:tr w:rsidR="00135E37" w14:paraId="23009114" w14:textId="77777777" w:rsidTr="006C4FE9">
        <w:tc>
          <w:tcPr>
            <w:tcW w:w="4148" w:type="dxa"/>
          </w:tcPr>
          <w:p w14:paraId="32ED571B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5E3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幾次方</w:t>
            </w:r>
          </w:p>
          <w:p w14:paraId="56337196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135E3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w</w:t>
            </w:r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35E3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35E3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0E996BF9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35E3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35E3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**</w:t>
            </w:r>
            <w:r w:rsidRPr="00135E3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</w:p>
          <w:p w14:paraId="2ECFF930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B977615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5E3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簡單斷句</w:t>
            </w:r>
          </w:p>
          <w:p w14:paraId="7C9A070D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35E3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gmentSentence</w:t>
            </w:r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5E3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3C0D6EA4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35E3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sentences</w:t>
            </w:r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135E3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split</w:t>
            </w:r>
            <w:proofErr w:type="gramEnd"/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5E3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 '</w:t>
            </w:r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A5A593A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35E3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35E3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sentences</w:t>
            </w:r>
          </w:p>
          <w:p w14:paraId="271DE322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09F59C1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C43291D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將模組當作主程式來執行，</w:t>
            </w:r>
          </w:p>
          <w:p w14:paraId="09E91893" w14:textId="77777777" w:rsid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</w:pPr>
            <w:r w:rsidRPr="00135E3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此時</w:t>
            </w:r>
            <w:r w:rsidRPr="00135E3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myModule.py </w:t>
            </w:r>
            <w:r w:rsidRPr="00135E3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</w:t>
            </w:r>
            <w:r w:rsidRPr="00135E3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</w:p>
          <w:p w14:paraId="778D1BDE" w14:textId="583BD1B6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__name__ </w:t>
            </w:r>
            <w:r w:rsidRPr="00135E3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就會等於</w:t>
            </w:r>
            <w:r w:rsidRPr="00135E3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__main__</w:t>
            </w:r>
            <w:r w:rsidRPr="00135E3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7B7307C9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__main__ </w:t>
            </w:r>
            <w:r w:rsidRPr="00135E3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就是主程式的意思</w:t>
            </w:r>
          </w:p>
          <w:p w14:paraId="06FE98D8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03A3C74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35E3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_name__</w:t>
            </w:r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135E3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__main__"</w:t>
            </w:r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6C48775" w14:textId="4E6070A1" w:rsidR="00135E37" w:rsidRPr="00135E37" w:rsidRDefault="00135E37" w:rsidP="006C4FE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135E3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135E3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w</w:t>
            </w:r>
            <w:proofErr w:type="gramEnd"/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5E3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35E3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)</w:t>
            </w:r>
          </w:p>
        </w:tc>
        <w:tc>
          <w:tcPr>
            <w:tcW w:w="4148" w:type="dxa"/>
          </w:tcPr>
          <w:p w14:paraId="4C8D80E6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064FB1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直接從模組中匯入函式</w:t>
            </w:r>
          </w:p>
          <w:p w14:paraId="6B96D8E2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ascii="Consolas" w:eastAsia="新細明體" w:hAnsi="Consolas" w:cs="新細明體"/>
                <w:color w:val="AF00DB"/>
                <w:kern w:val="0"/>
                <w:sz w:val="18"/>
                <w:szCs w:val="18"/>
              </w:rPr>
              <w:t>from</w:t>
            </w: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064FB1">
              <w:rPr>
                <w:rFonts w:ascii="Consolas" w:eastAsia="新細明體" w:hAnsi="Consolas" w:cs="新細明體"/>
                <w:color w:val="267F99"/>
                <w:kern w:val="0"/>
                <w:sz w:val="18"/>
                <w:szCs w:val="18"/>
              </w:rPr>
              <w:t>myModule</w:t>
            </w: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064FB1">
              <w:rPr>
                <w:rFonts w:ascii="Consolas" w:eastAsia="新細明體" w:hAnsi="Consolas" w:cs="新細明體"/>
                <w:color w:val="AF00DB"/>
                <w:kern w:val="0"/>
                <w:sz w:val="18"/>
                <w:szCs w:val="18"/>
              </w:rPr>
              <w:t>import</w:t>
            </w: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064FB1">
              <w:rPr>
                <w:rFonts w:ascii="Consolas" w:eastAsia="新細明體" w:hAnsi="Consolas" w:cs="新細明體"/>
                <w:color w:val="795E26"/>
                <w:w w:val="90"/>
                <w:kern w:val="0"/>
                <w:sz w:val="18"/>
                <w:szCs w:val="18"/>
              </w:rPr>
              <w:t>pow</w:t>
            </w:r>
            <w:r w:rsidRPr="00064FB1">
              <w:rPr>
                <w:rFonts w:ascii="Consolas" w:eastAsia="新細明體" w:hAnsi="Consolas" w:cs="新細明體"/>
                <w:color w:val="000000"/>
                <w:w w:val="90"/>
                <w:kern w:val="0"/>
                <w:sz w:val="18"/>
                <w:szCs w:val="18"/>
              </w:rPr>
              <w:t xml:space="preserve">, </w:t>
            </w:r>
            <w:r w:rsidRPr="00064FB1">
              <w:rPr>
                <w:rFonts w:ascii="Consolas" w:eastAsia="新細明體" w:hAnsi="Consolas" w:cs="新細明體"/>
                <w:color w:val="795E26"/>
                <w:w w:val="90"/>
                <w:kern w:val="0"/>
                <w:sz w:val="18"/>
                <w:szCs w:val="18"/>
              </w:rPr>
              <w:t>segmentSentence</w:t>
            </w:r>
          </w:p>
          <w:p w14:paraId="150B546F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6EB2E363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064FB1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計算幾次方</w:t>
            </w:r>
          </w:p>
          <w:p w14:paraId="5FCA4E97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num</w:t>
            </w: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proofErr w:type="gramStart"/>
            <w:r w:rsidRPr="00064FB1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pow</w:t>
            </w: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proofErr w:type="gramEnd"/>
            <w:r w:rsidRPr="00064FB1">
              <w:rPr>
                <w:rFonts w:ascii="Consolas" w:eastAsia="新細明體" w:hAnsi="Consolas" w:cs="新細明體"/>
                <w:color w:val="098658"/>
                <w:kern w:val="0"/>
                <w:sz w:val="18"/>
                <w:szCs w:val="18"/>
              </w:rPr>
              <w:t>2</w:t>
            </w: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, </w:t>
            </w:r>
            <w:r w:rsidRPr="00064FB1">
              <w:rPr>
                <w:rFonts w:ascii="Consolas" w:eastAsia="新細明體" w:hAnsi="Consolas" w:cs="新細明體"/>
                <w:color w:val="098658"/>
                <w:kern w:val="0"/>
                <w:sz w:val="18"/>
                <w:szCs w:val="18"/>
              </w:rPr>
              <w:t>3</w:t>
            </w: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6F35D9FC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print</w:t>
            </w: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r w:rsidRPr="00064FB1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num</w:t>
            </w: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7FF87E4C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7B121D38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064FB1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簡單斷句</w:t>
            </w:r>
          </w:p>
          <w:p w14:paraId="00F7F80A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txt</w:t>
            </w: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r w:rsidRPr="00064FB1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I will always love you"</w:t>
            </w:r>
          </w:p>
          <w:p w14:paraId="43F35380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list_result</w:t>
            </w: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r w:rsidRPr="00064FB1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segmentSentence</w:t>
            </w: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r w:rsidRPr="00064FB1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txt</w:t>
            </w: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68D7345C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print</w:t>
            </w: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r w:rsidRPr="00064FB1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list_result</w:t>
            </w: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</w:t>
            </w:r>
          </w:p>
        </w:tc>
      </w:tr>
    </w:tbl>
    <w:p w14:paraId="2D4E4F38" w14:textId="77777777" w:rsidR="00135E37" w:rsidRDefault="00135E37" w:rsidP="00955AAE">
      <w:pPr>
        <w:rPr>
          <w:rFonts w:ascii="Consolas" w:hAnsi="Consolas"/>
        </w:rPr>
      </w:pPr>
    </w:p>
    <w:p w14:paraId="28F6B335" w14:textId="4758A702" w:rsidR="00D74DF5" w:rsidRPr="00B23312" w:rsidRDefault="00D90012" w:rsidP="00B2331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>
        <w:rPr>
          <w:rFonts w:ascii="Consolas" w:hAnsi="Consolas" w:hint="eastAsia"/>
        </w:rPr>
        <w:lastRenderedPageBreak/>
        <w:t>雖然</w:t>
      </w:r>
      <w:r w:rsidR="00B23312">
        <w:rPr>
          <w:rFonts w:ascii="Consolas" w:hAnsi="Consolas" w:hint="eastAsia"/>
        </w:rPr>
        <w:t>主程式</w:t>
      </w:r>
      <w:r w:rsidR="00B23312">
        <w:rPr>
          <w:rFonts w:ascii="Consolas" w:hAnsi="Consolas" w:hint="eastAsia"/>
        </w:rPr>
        <w:t xml:space="preserve"> </w:t>
      </w:r>
      <w:r w:rsidR="00B23312">
        <w:rPr>
          <w:rFonts w:ascii="Consolas" w:hAnsi="Consolas"/>
        </w:rPr>
        <w:t xml:space="preserve">(9-2.py) </w:t>
      </w:r>
      <w:r w:rsidR="00B23312">
        <w:rPr>
          <w:rFonts w:ascii="Consolas" w:hAnsi="Consolas" w:hint="eastAsia"/>
        </w:rPr>
        <w:t>執行時，</w:t>
      </w:r>
      <w:r>
        <w:rPr>
          <w:rFonts w:ascii="Consolas" w:hAnsi="Consolas" w:hint="eastAsia"/>
        </w:rPr>
        <w:t>模組</w:t>
      </w:r>
      <w:r w:rsidR="00B23312">
        <w:rPr>
          <w:rFonts w:ascii="Consolas" w:hAnsi="Consolas" w:hint="eastAsia"/>
        </w:rPr>
        <w:t>的輸出不會顯示出來，實務上，通常都會在撰寫程式碼的檔案加上「</w:t>
      </w:r>
      <w:r w:rsidR="00B23312" w:rsidRPr="00135E37">
        <w:rPr>
          <w:rFonts w:ascii="Consolas" w:eastAsia="新細明體" w:hAnsi="Consolas" w:cs="新細明體"/>
          <w:color w:val="AF00DB"/>
          <w:kern w:val="0"/>
          <w:sz w:val="21"/>
          <w:szCs w:val="21"/>
        </w:rPr>
        <w:t>if</w:t>
      </w:r>
      <w:r w:rsidR="00B23312" w:rsidRPr="00135E37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 xml:space="preserve"> </w:t>
      </w:r>
      <w:r w:rsidR="00B23312" w:rsidRPr="00135E37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__name__</w:t>
      </w:r>
      <w:r w:rsidR="00B23312" w:rsidRPr="00135E37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 xml:space="preserve"> == </w:t>
      </w:r>
      <w:r w:rsidR="00B23312" w:rsidRPr="00135E37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__main__"</w:t>
      </w:r>
      <w:r w:rsidR="00B23312" w:rsidRPr="00135E37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:</w:t>
      </w:r>
      <w:r w:rsidR="00B23312">
        <w:rPr>
          <w:rFonts w:ascii="Consolas" w:hAnsi="Consolas" w:hint="eastAsia"/>
        </w:rPr>
        <w:t>」，來確保每</w:t>
      </w:r>
      <w:proofErr w:type="gramStart"/>
      <w:r w:rsidR="00B23312">
        <w:rPr>
          <w:rFonts w:ascii="Consolas" w:hAnsi="Consolas" w:hint="eastAsia"/>
        </w:rPr>
        <w:t>個</w:t>
      </w:r>
      <w:proofErr w:type="gramEnd"/>
      <w:r w:rsidR="00B23312">
        <w:rPr>
          <w:rFonts w:ascii="Consolas" w:hAnsi="Consolas" w:hint="eastAsia"/>
        </w:rPr>
        <w:t>程式進行模組化</w:t>
      </w:r>
      <w:r w:rsidR="00B23312">
        <w:rPr>
          <w:rFonts w:ascii="Consolas" w:hAnsi="Consolas" w:hint="eastAsia"/>
        </w:rPr>
        <w:t xml:space="preserve"> </w:t>
      </w:r>
      <w:r w:rsidR="00B23312">
        <w:rPr>
          <w:rFonts w:ascii="Consolas" w:hAnsi="Consolas"/>
        </w:rPr>
        <w:t>(</w:t>
      </w:r>
      <w:r w:rsidR="00B23312" w:rsidRPr="00B23312">
        <w:rPr>
          <w:rFonts w:ascii="Consolas" w:hAnsi="Consolas"/>
        </w:rPr>
        <w:t>modularization</w:t>
      </w:r>
      <w:r w:rsidR="00B23312">
        <w:rPr>
          <w:rFonts w:ascii="Consolas" w:hAnsi="Consolas"/>
        </w:rPr>
        <w:t xml:space="preserve">) </w:t>
      </w:r>
      <w:r w:rsidR="00B23312">
        <w:rPr>
          <w:rFonts w:ascii="Consolas" w:hAnsi="Consolas" w:hint="eastAsia"/>
        </w:rPr>
        <w:t>時，都能避免掉不必要的</w:t>
      </w:r>
      <w:r w:rsidR="00324C97">
        <w:rPr>
          <w:rFonts w:ascii="Consolas" w:hAnsi="Consolas" w:hint="eastAsia"/>
        </w:rPr>
        <w:t>麻煩</w:t>
      </w:r>
      <w:r w:rsidR="00E65DC8">
        <w:rPr>
          <w:rFonts w:ascii="Consolas" w:hAnsi="Consolas" w:hint="eastAsia"/>
        </w:rPr>
        <w:t>。請參考以下的結果：</w:t>
      </w:r>
    </w:p>
    <w:p w14:paraId="5B9A8DF0" w14:textId="711EE41B" w:rsidR="00D74DF5" w:rsidRDefault="00D74DF5" w:rsidP="00E03002">
      <w:pPr>
        <w:rPr>
          <w:rFonts w:ascii="Consolas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614928" w14:paraId="0B11957F" w14:textId="77777777" w:rsidTr="006C4FE9">
        <w:tc>
          <w:tcPr>
            <w:tcW w:w="4148" w:type="dxa"/>
          </w:tcPr>
          <w:p w14:paraId="39B9B86F" w14:textId="77777777" w:rsidR="00614928" w:rsidRDefault="00614928" w:rsidP="006C4FE9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m</w:t>
            </w:r>
            <w:r>
              <w:rPr>
                <w:rFonts w:ascii="Consolas" w:hAnsi="Consolas"/>
              </w:rPr>
              <w:t>yModule.py</w:t>
            </w:r>
          </w:p>
        </w:tc>
        <w:tc>
          <w:tcPr>
            <w:tcW w:w="4148" w:type="dxa"/>
          </w:tcPr>
          <w:p w14:paraId="24E54840" w14:textId="77777777" w:rsidR="00614928" w:rsidRDefault="00614928" w:rsidP="006C4FE9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9</w:t>
            </w:r>
            <w:r>
              <w:rPr>
                <w:rFonts w:ascii="Consolas" w:hAnsi="Consolas"/>
              </w:rPr>
              <w:t>-2.py</w:t>
            </w:r>
          </w:p>
        </w:tc>
      </w:tr>
      <w:tr w:rsidR="00614928" w14:paraId="2F765F07" w14:textId="77777777" w:rsidTr="006C4FE9">
        <w:tc>
          <w:tcPr>
            <w:tcW w:w="4148" w:type="dxa"/>
          </w:tcPr>
          <w:p w14:paraId="3CA0DF3C" w14:textId="7777777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135E37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135E37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計算幾次方</w:t>
            </w:r>
          </w:p>
          <w:p w14:paraId="02A0E02F" w14:textId="7777777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135E37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def</w:t>
            </w:r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</w:t>
            </w:r>
            <w:proofErr w:type="gramStart"/>
            <w:r w:rsidRPr="00135E37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pow</w:t>
            </w:r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proofErr w:type="gramEnd"/>
            <w:r w:rsidRPr="00135E37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x</w:t>
            </w:r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, </w:t>
            </w:r>
            <w:r w:rsidRPr="00135E37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y</w:t>
            </w:r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:</w:t>
            </w:r>
          </w:p>
          <w:p w14:paraId="70C52750" w14:textId="7777777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135E37">
              <w:rPr>
                <w:rFonts w:ascii="Consolas" w:eastAsia="新細明體" w:hAnsi="Consolas" w:cs="新細明體"/>
                <w:color w:val="AF00DB"/>
                <w:kern w:val="0"/>
                <w:sz w:val="18"/>
                <w:szCs w:val="18"/>
              </w:rPr>
              <w:t>return</w:t>
            </w:r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135E37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x</w:t>
            </w:r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**</w:t>
            </w:r>
            <w:r w:rsidRPr="00135E37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y</w:t>
            </w:r>
          </w:p>
          <w:p w14:paraId="568229C4" w14:textId="2346F38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5A891ECA" w14:textId="7777777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135E37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135E37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簡單斷句</w:t>
            </w:r>
          </w:p>
          <w:p w14:paraId="596F1C60" w14:textId="7777777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135E37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def</w:t>
            </w:r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135E37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segmentSentence</w:t>
            </w:r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r w:rsidRPr="00135E37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text</w:t>
            </w:r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:</w:t>
            </w:r>
          </w:p>
          <w:p w14:paraId="16A0656C" w14:textId="7777777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135E37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list_sentences</w:t>
            </w:r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proofErr w:type="gramStart"/>
            <w:r w:rsidRPr="00135E37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text</w:t>
            </w:r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split</w:t>
            </w:r>
            <w:proofErr w:type="gramEnd"/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r w:rsidRPr="00135E37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' '</w:t>
            </w:r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225F8BD8" w14:textId="7777777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135E37">
              <w:rPr>
                <w:rFonts w:ascii="Consolas" w:eastAsia="新細明體" w:hAnsi="Consolas" w:cs="新細明體"/>
                <w:color w:val="AF00DB"/>
                <w:kern w:val="0"/>
                <w:sz w:val="18"/>
                <w:szCs w:val="18"/>
              </w:rPr>
              <w:t>return</w:t>
            </w:r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135E37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list_sentences</w:t>
            </w:r>
          </w:p>
          <w:p w14:paraId="4684AC5E" w14:textId="7777777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1D94D07C" w14:textId="7777777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135E37">
              <w:rPr>
                <w:rFonts w:ascii="Consolas" w:eastAsia="新細明體" w:hAnsi="Consolas" w:cs="新細明體"/>
                <w:color w:val="AF00DB"/>
                <w:kern w:val="0"/>
                <w:sz w:val="18"/>
                <w:szCs w:val="18"/>
              </w:rPr>
              <w:t>if</w:t>
            </w:r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135E37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__name__</w:t>
            </w:r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== </w:t>
            </w:r>
            <w:r w:rsidRPr="00135E37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__main__"</w:t>
            </w:r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:</w:t>
            </w:r>
          </w:p>
          <w:p w14:paraId="710EE987" w14:textId="7777777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proofErr w:type="gramStart"/>
            <w:r w:rsidRPr="00135E37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print</w:t>
            </w:r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( </w:t>
            </w:r>
            <w:r w:rsidRPr="00135E37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pow</w:t>
            </w:r>
            <w:proofErr w:type="gramEnd"/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r w:rsidRPr="00135E37">
              <w:rPr>
                <w:rFonts w:ascii="Consolas" w:eastAsia="新細明體" w:hAnsi="Consolas" w:cs="新細明體"/>
                <w:color w:val="098658"/>
                <w:kern w:val="0"/>
                <w:sz w:val="18"/>
                <w:szCs w:val="18"/>
              </w:rPr>
              <w:t>7</w:t>
            </w:r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, </w:t>
            </w:r>
            <w:r w:rsidRPr="00135E37">
              <w:rPr>
                <w:rFonts w:ascii="Consolas" w:eastAsia="新細明體" w:hAnsi="Consolas" w:cs="新細明體"/>
                <w:color w:val="098658"/>
                <w:kern w:val="0"/>
                <w:sz w:val="18"/>
                <w:szCs w:val="18"/>
              </w:rPr>
              <w:t>2</w:t>
            </w:r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 )</w:t>
            </w:r>
          </w:p>
        </w:tc>
        <w:tc>
          <w:tcPr>
            <w:tcW w:w="4148" w:type="dxa"/>
          </w:tcPr>
          <w:p w14:paraId="1EC52D7A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61492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61492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直接從模組中匯入函式</w:t>
            </w:r>
          </w:p>
          <w:p w14:paraId="0D6E57B9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614928">
              <w:rPr>
                <w:rFonts w:ascii="Consolas" w:eastAsia="新細明體" w:hAnsi="Consolas" w:cs="新細明體"/>
                <w:color w:val="AF00DB"/>
                <w:kern w:val="0"/>
                <w:sz w:val="18"/>
                <w:szCs w:val="18"/>
              </w:rPr>
              <w:t>from</w:t>
            </w:r>
            <w:r w:rsidRPr="0061492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614928">
              <w:rPr>
                <w:rFonts w:ascii="Consolas" w:eastAsia="新細明體" w:hAnsi="Consolas" w:cs="新細明體"/>
                <w:color w:val="267F99"/>
                <w:kern w:val="0"/>
                <w:sz w:val="18"/>
                <w:szCs w:val="18"/>
              </w:rPr>
              <w:t>myModule</w:t>
            </w:r>
            <w:r w:rsidRPr="0061492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614928">
              <w:rPr>
                <w:rFonts w:ascii="Consolas" w:eastAsia="新細明體" w:hAnsi="Consolas" w:cs="新細明體"/>
                <w:color w:val="AF00DB"/>
                <w:kern w:val="0"/>
                <w:sz w:val="18"/>
                <w:szCs w:val="18"/>
              </w:rPr>
              <w:t>import</w:t>
            </w:r>
            <w:r w:rsidRPr="0061492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61492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pow</w:t>
            </w:r>
            <w:r w:rsidRPr="0061492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, </w:t>
            </w:r>
            <w:r w:rsidRPr="0061492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segmentSentence</w:t>
            </w:r>
          </w:p>
          <w:p w14:paraId="5D2802BC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62FDDEC8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614928">
              <w:rPr>
                <w:rFonts w:ascii="Consolas" w:eastAsia="新細明體" w:hAnsi="Consolas" w:cs="新細明體"/>
                <w:color w:val="AF00DB"/>
                <w:kern w:val="0"/>
                <w:sz w:val="18"/>
                <w:szCs w:val="18"/>
              </w:rPr>
              <w:t>if</w:t>
            </w:r>
            <w:r w:rsidRPr="0061492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61492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__name__</w:t>
            </w:r>
            <w:r w:rsidRPr="0061492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== </w:t>
            </w:r>
            <w:r w:rsidRPr="0061492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__main__"</w:t>
            </w:r>
            <w:r w:rsidRPr="0061492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:</w:t>
            </w:r>
          </w:p>
          <w:p w14:paraId="40587B7E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61492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61492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61492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計算幾次方</w:t>
            </w:r>
          </w:p>
          <w:p w14:paraId="1D866CA3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61492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61492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num</w:t>
            </w:r>
            <w:r w:rsidRPr="0061492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proofErr w:type="gramStart"/>
            <w:r w:rsidRPr="0061492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pow</w:t>
            </w:r>
            <w:r w:rsidRPr="0061492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proofErr w:type="gramEnd"/>
            <w:r w:rsidRPr="00614928">
              <w:rPr>
                <w:rFonts w:ascii="Consolas" w:eastAsia="新細明體" w:hAnsi="Consolas" w:cs="新細明體"/>
                <w:color w:val="098658"/>
                <w:kern w:val="0"/>
                <w:sz w:val="18"/>
                <w:szCs w:val="18"/>
              </w:rPr>
              <w:t>2</w:t>
            </w:r>
            <w:r w:rsidRPr="0061492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, </w:t>
            </w:r>
            <w:r w:rsidRPr="00614928">
              <w:rPr>
                <w:rFonts w:ascii="Consolas" w:eastAsia="新細明體" w:hAnsi="Consolas" w:cs="新細明體"/>
                <w:color w:val="098658"/>
                <w:kern w:val="0"/>
                <w:sz w:val="18"/>
                <w:szCs w:val="18"/>
              </w:rPr>
              <w:t>3</w:t>
            </w:r>
            <w:r w:rsidRPr="0061492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49027737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61492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61492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print</w:t>
            </w:r>
            <w:r w:rsidRPr="0061492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r w:rsidRPr="0061492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num</w:t>
            </w:r>
            <w:r w:rsidRPr="0061492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7EA45630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018B6E25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61492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61492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61492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簡單斷句</w:t>
            </w:r>
          </w:p>
          <w:p w14:paraId="5D0D3AE9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61492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61492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txt</w:t>
            </w:r>
            <w:r w:rsidRPr="0061492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r w:rsidRPr="0061492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I will always love you"</w:t>
            </w:r>
          </w:p>
          <w:p w14:paraId="5F99E2B2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61492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61492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list_result</w:t>
            </w:r>
            <w:r w:rsidRPr="0061492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r w:rsidRPr="0061492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segmentSentence</w:t>
            </w:r>
            <w:r w:rsidRPr="0061492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r w:rsidRPr="0061492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txt</w:t>
            </w:r>
            <w:r w:rsidRPr="0061492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0A8BC7A3" w14:textId="2408B8A0" w:rsidR="00614928" w:rsidRPr="00614928" w:rsidRDefault="00614928" w:rsidP="006C4FE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492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61492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print</w:t>
            </w:r>
            <w:r w:rsidRPr="0061492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r w:rsidRPr="0061492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list_result</w:t>
            </w:r>
            <w:r w:rsidRPr="0061492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</w:t>
            </w:r>
          </w:p>
        </w:tc>
      </w:tr>
    </w:tbl>
    <w:p w14:paraId="5AD9D074" w14:textId="77777777" w:rsidR="00614928" w:rsidRDefault="00614928" w:rsidP="00E03002">
      <w:pPr>
        <w:rPr>
          <w:rFonts w:ascii="Consolas" w:hAnsi="Consolas"/>
        </w:rPr>
      </w:pPr>
    </w:p>
    <w:p w14:paraId="599F58FE" w14:textId="2B96B281" w:rsidR="008C376E" w:rsidRDefault="008C376E" w:rsidP="00FB3DBF">
      <w:pPr>
        <w:pStyle w:val="2"/>
      </w:pPr>
      <w:bookmarkStart w:id="70" w:name="_Toc130300506"/>
      <w:r>
        <w:rPr>
          <w:rFonts w:hint="eastAsia"/>
        </w:rPr>
        <w:t>參考資料</w:t>
      </w:r>
      <w:bookmarkEnd w:id="70"/>
    </w:p>
    <w:p w14:paraId="4F4AB9FB" w14:textId="36DBDA65" w:rsidR="008C376E" w:rsidRDefault="008C376E" w:rsidP="00E03002">
      <w:pPr>
        <w:rPr>
          <w:rFonts w:ascii="Consolas" w:hAnsi="Consolas"/>
        </w:rPr>
      </w:pPr>
      <w:r>
        <w:rPr>
          <w:rFonts w:ascii="Consolas" w:hAnsi="Consolas" w:hint="eastAsia"/>
        </w:rPr>
        <w:t>[</w:t>
      </w:r>
      <w:r w:rsidR="00280F69">
        <w:rPr>
          <w:rFonts w:ascii="Consolas" w:hAnsi="Consolas"/>
        </w:rPr>
        <w:t>1</w:t>
      </w:r>
      <w:r>
        <w:rPr>
          <w:rFonts w:ascii="Consolas" w:hAnsi="Consolas"/>
        </w:rPr>
        <w:t xml:space="preserve">] </w:t>
      </w:r>
      <w:r w:rsidR="00280F69" w:rsidRPr="00280F69">
        <w:rPr>
          <w:rFonts w:ascii="Consolas" w:hAnsi="Consolas" w:hint="eastAsia"/>
        </w:rPr>
        <w:t xml:space="preserve">Python - if __name__ == '__main__' </w:t>
      </w:r>
      <w:r w:rsidR="00280F69" w:rsidRPr="00280F69">
        <w:rPr>
          <w:rFonts w:ascii="Consolas" w:hAnsi="Consolas" w:hint="eastAsia"/>
        </w:rPr>
        <w:t>涵義</w:t>
      </w:r>
    </w:p>
    <w:p w14:paraId="30056380" w14:textId="2B562265" w:rsidR="00280F69" w:rsidRDefault="00940730" w:rsidP="00E03002">
      <w:pPr>
        <w:rPr>
          <w:rFonts w:ascii="Consolas" w:hAnsi="Consolas"/>
        </w:rPr>
      </w:pPr>
      <w:hyperlink r:id="rId107" w:history="1">
        <w:r w:rsidR="00280F69" w:rsidRPr="00572FFD">
          <w:rPr>
            <w:rStyle w:val="a3"/>
            <w:rFonts w:ascii="Consolas" w:hAnsi="Consolas"/>
          </w:rPr>
          <w:t>http://blog.castman.net/%E6%95%99%E5%AD%B8/2018/01/27/python-name-main.html</w:t>
        </w:r>
      </w:hyperlink>
    </w:p>
    <w:p w14:paraId="22723E08" w14:textId="58A84183" w:rsidR="00280F69" w:rsidRDefault="00280F69" w:rsidP="00E03002">
      <w:pPr>
        <w:rPr>
          <w:rFonts w:ascii="Consolas" w:hAnsi="Consolas"/>
        </w:rPr>
      </w:pPr>
      <w:r>
        <w:rPr>
          <w:rFonts w:ascii="Consolas" w:hAnsi="Consolas" w:hint="eastAsia"/>
        </w:rPr>
        <w:t>[</w:t>
      </w:r>
      <w:r>
        <w:rPr>
          <w:rFonts w:ascii="Consolas" w:hAnsi="Consolas"/>
        </w:rPr>
        <w:t xml:space="preserve">2] </w:t>
      </w:r>
      <w:r w:rsidRPr="00280F69">
        <w:rPr>
          <w:rFonts w:ascii="Consolas" w:hAnsi="Consolas"/>
        </w:rPr>
        <w:t xml:space="preserve">__main__ --- </w:t>
      </w:r>
      <w:r w:rsidRPr="00280F69">
        <w:rPr>
          <w:rFonts w:ascii="Consolas" w:hAnsi="Consolas" w:hint="eastAsia"/>
        </w:rPr>
        <w:t>最高层级代码环境</w:t>
      </w:r>
    </w:p>
    <w:p w14:paraId="0C728906" w14:textId="5F6C51D4" w:rsidR="00280F69" w:rsidRDefault="00940730" w:rsidP="00E03002">
      <w:pPr>
        <w:rPr>
          <w:rFonts w:ascii="Consolas" w:hAnsi="Consolas"/>
        </w:rPr>
      </w:pPr>
      <w:hyperlink r:id="rId108" w:history="1">
        <w:r w:rsidR="00280F69" w:rsidRPr="00572FFD">
          <w:rPr>
            <w:rStyle w:val="a3"/>
            <w:rFonts w:ascii="Consolas" w:hAnsi="Consolas"/>
          </w:rPr>
          <w:t>https://docs.python.org/zh-tw/3/library/__main__.html</w:t>
        </w:r>
      </w:hyperlink>
    </w:p>
    <w:p w14:paraId="0C932E36" w14:textId="10E5D739" w:rsidR="00280F69" w:rsidRDefault="00280F69" w:rsidP="00E03002">
      <w:pPr>
        <w:rPr>
          <w:rFonts w:ascii="Consolas" w:hAnsi="Consolas"/>
        </w:rPr>
      </w:pPr>
      <w:r>
        <w:rPr>
          <w:rFonts w:ascii="Consolas" w:hAnsi="Consolas" w:hint="eastAsia"/>
        </w:rPr>
        <w:t>[</w:t>
      </w:r>
      <w:r>
        <w:rPr>
          <w:rFonts w:ascii="Consolas" w:hAnsi="Consolas"/>
        </w:rPr>
        <w:t xml:space="preserve">3] </w:t>
      </w:r>
      <w:r w:rsidRPr="00280F69">
        <w:rPr>
          <w:rFonts w:ascii="Consolas" w:hAnsi="Consolas" w:hint="eastAsia"/>
        </w:rPr>
        <w:t xml:space="preserve">Python </w:t>
      </w:r>
      <w:r w:rsidRPr="00280F69">
        <w:rPr>
          <w:rFonts w:ascii="Consolas" w:hAnsi="Consolas" w:hint="eastAsia"/>
        </w:rPr>
        <w:t>中的</w:t>
      </w:r>
      <w:r w:rsidRPr="00280F69">
        <w:rPr>
          <w:rFonts w:ascii="Consolas" w:hAnsi="Consolas" w:hint="eastAsia"/>
        </w:rPr>
        <w:t xml:space="preserve"> if __name__ == __main__</w:t>
      </w:r>
    </w:p>
    <w:p w14:paraId="6E829ACF" w14:textId="288546CC" w:rsidR="00280F69" w:rsidRDefault="00940730" w:rsidP="00E03002">
      <w:pPr>
        <w:rPr>
          <w:rFonts w:ascii="Consolas" w:hAnsi="Consolas"/>
        </w:rPr>
      </w:pPr>
      <w:hyperlink r:id="rId109" w:history="1">
        <w:r w:rsidR="00280F69" w:rsidRPr="00572FFD">
          <w:rPr>
            <w:rStyle w:val="a3"/>
            <w:rFonts w:ascii="Consolas" w:hAnsi="Consolas"/>
          </w:rPr>
          <w:t>https://www.freecodecamp.org/chinese/news/if-name-main-python-example/</w:t>
        </w:r>
      </w:hyperlink>
    </w:p>
    <w:p w14:paraId="5C16CA8D" w14:textId="77777777" w:rsidR="001C5382" w:rsidRPr="008F46E2" w:rsidRDefault="001C5382" w:rsidP="00E03002">
      <w:pPr>
        <w:rPr>
          <w:rFonts w:ascii="Consolas" w:hAnsi="Consolas"/>
        </w:rPr>
      </w:pPr>
    </w:p>
    <w:sectPr w:rsidR="001C5382" w:rsidRPr="008F46E2" w:rsidSect="004B52FE">
      <w:footerReference w:type="default" r:id="rId110"/>
      <w:type w:val="continuous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42D7F2" w14:textId="77777777" w:rsidR="00940730" w:rsidRDefault="00940730" w:rsidP="008D1A2C">
      <w:r>
        <w:separator/>
      </w:r>
    </w:p>
  </w:endnote>
  <w:endnote w:type="continuationSeparator" w:id="0">
    <w:p w14:paraId="1ED566A8" w14:textId="77777777" w:rsidR="00940730" w:rsidRDefault="00940730" w:rsidP="008D1A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87511F" w14:textId="77777777" w:rsidR="00420E35" w:rsidRDefault="00420E35" w:rsidP="004B52FE">
    <w:pPr>
      <w:pStyle w:val="ae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lang w:val="zh-TW"/>
      </w:rPr>
      <w:t>1</w:t>
    </w:r>
    <w:r>
      <w:fldChar w:fldCharType="end"/>
    </w:r>
  </w:p>
  <w:p w14:paraId="120C0445" w14:textId="77777777" w:rsidR="00420E35" w:rsidRDefault="00420E35"/>
  <w:p w14:paraId="09D10AE4" w14:textId="77777777" w:rsidR="00420E35" w:rsidRDefault="00420E35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174714" w14:textId="77777777" w:rsidR="00940730" w:rsidRDefault="00940730" w:rsidP="008D1A2C">
      <w:r>
        <w:separator/>
      </w:r>
    </w:p>
  </w:footnote>
  <w:footnote w:type="continuationSeparator" w:id="0">
    <w:p w14:paraId="53F06122" w14:textId="77777777" w:rsidR="00940730" w:rsidRDefault="00940730" w:rsidP="008D1A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2E3B83"/>
    <w:multiLevelType w:val="hybridMultilevel"/>
    <w:tmpl w:val="9AE8407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9C1560F"/>
    <w:multiLevelType w:val="hybridMultilevel"/>
    <w:tmpl w:val="FE0CA304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01">
      <w:start w:val="1"/>
      <w:numFmt w:val="bullet"/>
      <w:lvlText w:val=""/>
      <w:lvlJc w:val="left"/>
      <w:pPr>
        <w:ind w:left="1440" w:hanging="48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" w15:restartNumberingAfterBreak="0">
    <w:nsid w:val="0AB02826"/>
    <w:multiLevelType w:val="hybridMultilevel"/>
    <w:tmpl w:val="D1EE43A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15657C92"/>
    <w:multiLevelType w:val="hybridMultilevel"/>
    <w:tmpl w:val="6E02B65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1E6D671B"/>
    <w:multiLevelType w:val="hybridMultilevel"/>
    <w:tmpl w:val="ABFC8FE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23175F5D"/>
    <w:multiLevelType w:val="hybridMultilevel"/>
    <w:tmpl w:val="74CAE3B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263D3265"/>
    <w:multiLevelType w:val="hybridMultilevel"/>
    <w:tmpl w:val="192E791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27337FB3"/>
    <w:multiLevelType w:val="hybridMultilevel"/>
    <w:tmpl w:val="8F0E952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39497514"/>
    <w:multiLevelType w:val="hybridMultilevel"/>
    <w:tmpl w:val="8CE00A9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3BD5222D"/>
    <w:multiLevelType w:val="hybridMultilevel"/>
    <w:tmpl w:val="B6DCC1CE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0" w15:restartNumberingAfterBreak="0">
    <w:nsid w:val="4B6A5FBF"/>
    <w:multiLevelType w:val="hybridMultilevel"/>
    <w:tmpl w:val="D438DEA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6AAE6762"/>
    <w:multiLevelType w:val="hybridMultilevel"/>
    <w:tmpl w:val="CE94B55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6ECC58D8"/>
    <w:multiLevelType w:val="hybridMultilevel"/>
    <w:tmpl w:val="265260C2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3" w15:restartNumberingAfterBreak="0">
    <w:nsid w:val="70565ABA"/>
    <w:multiLevelType w:val="hybridMultilevel"/>
    <w:tmpl w:val="D2A0FB8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7677176E"/>
    <w:multiLevelType w:val="hybridMultilevel"/>
    <w:tmpl w:val="4BC6618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79E10920"/>
    <w:multiLevelType w:val="hybridMultilevel"/>
    <w:tmpl w:val="688E73F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7A921013"/>
    <w:multiLevelType w:val="hybridMultilevel"/>
    <w:tmpl w:val="CCFC95E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7D783455"/>
    <w:multiLevelType w:val="hybridMultilevel"/>
    <w:tmpl w:val="313E6CB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3"/>
  </w:num>
  <w:num w:numId="2">
    <w:abstractNumId w:val="12"/>
  </w:num>
  <w:num w:numId="3">
    <w:abstractNumId w:val="1"/>
  </w:num>
  <w:num w:numId="4">
    <w:abstractNumId w:val="9"/>
  </w:num>
  <w:num w:numId="5">
    <w:abstractNumId w:val="7"/>
  </w:num>
  <w:num w:numId="6">
    <w:abstractNumId w:val="14"/>
  </w:num>
  <w:num w:numId="7">
    <w:abstractNumId w:val="15"/>
  </w:num>
  <w:num w:numId="8">
    <w:abstractNumId w:val="0"/>
  </w:num>
  <w:num w:numId="9">
    <w:abstractNumId w:val="6"/>
  </w:num>
  <w:num w:numId="10">
    <w:abstractNumId w:val="17"/>
  </w:num>
  <w:num w:numId="11">
    <w:abstractNumId w:val="2"/>
  </w:num>
  <w:num w:numId="12">
    <w:abstractNumId w:val="5"/>
  </w:num>
  <w:num w:numId="13">
    <w:abstractNumId w:val="16"/>
  </w:num>
  <w:num w:numId="14">
    <w:abstractNumId w:val="10"/>
  </w:num>
  <w:num w:numId="15">
    <w:abstractNumId w:val="11"/>
  </w:num>
  <w:num w:numId="16">
    <w:abstractNumId w:val="4"/>
  </w:num>
  <w:num w:numId="17">
    <w:abstractNumId w:val="8"/>
  </w:num>
  <w:num w:numId="18">
    <w:abstractNumId w:val="13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82"/>
  <w:bordersDoNotSurroundHeader/>
  <w:bordersDoNotSurroundFooter/>
  <w:hideSpellingErrors/>
  <w:proofState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1NjI2NjMxNLIwNDdT0lEKTi0uzszPAykwNK0FAB2LZR0tAAAA"/>
  </w:docVars>
  <w:rsids>
    <w:rsidRoot w:val="0048180A"/>
    <w:rsid w:val="000004EC"/>
    <w:rsid w:val="000015F5"/>
    <w:rsid w:val="00002AF7"/>
    <w:rsid w:val="00003A92"/>
    <w:rsid w:val="00003AC2"/>
    <w:rsid w:val="00004C61"/>
    <w:rsid w:val="000076CF"/>
    <w:rsid w:val="000105DA"/>
    <w:rsid w:val="00010A0F"/>
    <w:rsid w:val="00010FC5"/>
    <w:rsid w:val="0001141E"/>
    <w:rsid w:val="0001157A"/>
    <w:rsid w:val="00011A79"/>
    <w:rsid w:val="000121C8"/>
    <w:rsid w:val="00012794"/>
    <w:rsid w:val="000128E4"/>
    <w:rsid w:val="00012DE9"/>
    <w:rsid w:val="0001343D"/>
    <w:rsid w:val="000144B0"/>
    <w:rsid w:val="00016F08"/>
    <w:rsid w:val="000172D3"/>
    <w:rsid w:val="000172D4"/>
    <w:rsid w:val="000178B2"/>
    <w:rsid w:val="00020470"/>
    <w:rsid w:val="0002156F"/>
    <w:rsid w:val="00023DD1"/>
    <w:rsid w:val="0002437A"/>
    <w:rsid w:val="000243D3"/>
    <w:rsid w:val="00024772"/>
    <w:rsid w:val="00024EF0"/>
    <w:rsid w:val="00025A94"/>
    <w:rsid w:val="00026788"/>
    <w:rsid w:val="00026813"/>
    <w:rsid w:val="00030EB2"/>
    <w:rsid w:val="00031142"/>
    <w:rsid w:val="000316A3"/>
    <w:rsid w:val="0003173E"/>
    <w:rsid w:val="0003270A"/>
    <w:rsid w:val="00032B4F"/>
    <w:rsid w:val="000333D8"/>
    <w:rsid w:val="00034332"/>
    <w:rsid w:val="00034379"/>
    <w:rsid w:val="0003440A"/>
    <w:rsid w:val="000348C3"/>
    <w:rsid w:val="00034F5B"/>
    <w:rsid w:val="000356D8"/>
    <w:rsid w:val="000358BD"/>
    <w:rsid w:val="00035A0F"/>
    <w:rsid w:val="00040B3D"/>
    <w:rsid w:val="00041224"/>
    <w:rsid w:val="00041FA9"/>
    <w:rsid w:val="00047A65"/>
    <w:rsid w:val="000508CD"/>
    <w:rsid w:val="00050B33"/>
    <w:rsid w:val="00051FD9"/>
    <w:rsid w:val="00055440"/>
    <w:rsid w:val="000561D4"/>
    <w:rsid w:val="00056A82"/>
    <w:rsid w:val="000574B5"/>
    <w:rsid w:val="00057A4A"/>
    <w:rsid w:val="00057ED9"/>
    <w:rsid w:val="0006086A"/>
    <w:rsid w:val="0006166F"/>
    <w:rsid w:val="00062428"/>
    <w:rsid w:val="000633F7"/>
    <w:rsid w:val="000649FD"/>
    <w:rsid w:val="00064FB1"/>
    <w:rsid w:val="0007248D"/>
    <w:rsid w:val="00072B62"/>
    <w:rsid w:val="00073EDE"/>
    <w:rsid w:val="00074D41"/>
    <w:rsid w:val="000763C5"/>
    <w:rsid w:val="00077FA2"/>
    <w:rsid w:val="00080ED2"/>
    <w:rsid w:val="000819EA"/>
    <w:rsid w:val="000834C4"/>
    <w:rsid w:val="0008372E"/>
    <w:rsid w:val="00083D76"/>
    <w:rsid w:val="000848B9"/>
    <w:rsid w:val="00085D4C"/>
    <w:rsid w:val="00086F74"/>
    <w:rsid w:val="00087BAB"/>
    <w:rsid w:val="00087EAC"/>
    <w:rsid w:val="000902EA"/>
    <w:rsid w:val="000908D7"/>
    <w:rsid w:val="0009112C"/>
    <w:rsid w:val="00091451"/>
    <w:rsid w:val="00091C22"/>
    <w:rsid w:val="0009355F"/>
    <w:rsid w:val="000946FF"/>
    <w:rsid w:val="00095590"/>
    <w:rsid w:val="0009561B"/>
    <w:rsid w:val="000A123F"/>
    <w:rsid w:val="000A2505"/>
    <w:rsid w:val="000A2A2F"/>
    <w:rsid w:val="000A2C8A"/>
    <w:rsid w:val="000A58D9"/>
    <w:rsid w:val="000A5D53"/>
    <w:rsid w:val="000B02E4"/>
    <w:rsid w:val="000B0B7F"/>
    <w:rsid w:val="000B0DC5"/>
    <w:rsid w:val="000B2387"/>
    <w:rsid w:val="000B4AC1"/>
    <w:rsid w:val="000B4CC6"/>
    <w:rsid w:val="000B57B6"/>
    <w:rsid w:val="000B63D6"/>
    <w:rsid w:val="000B6DF0"/>
    <w:rsid w:val="000B7092"/>
    <w:rsid w:val="000B7CF9"/>
    <w:rsid w:val="000C042F"/>
    <w:rsid w:val="000C072F"/>
    <w:rsid w:val="000C38AC"/>
    <w:rsid w:val="000C402D"/>
    <w:rsid w:val="000C45E3"/>
    <w:rsid w:val="000C4E1F"/>
    <w:rsid w:val="000C529C"/>
    <w:rsid w:val="000C6A29"/>
    <w:rsid w:val="000C7B53"/>
    <w:rsid w:val="000C7CB0"/>
    <w:rsid w:val="000D157F"/>
    <w:rsid w:val="000D1E0B"/>
    <w:rsid w:val="000D3352"/>
    <w:rsid w:val="000D36AD"/>
    <w:rsid w:val="000D45E0"/>
    <w:rsid w:val="000D4E7D"/>
    <w:rsid w:val="000D52DA"/>
    <w:rsid w:val="000D62D0"/>
    <w:rsid w:val="000D6300"/>
    <w:rsid w:val="000E19E2"/>
    <w:rsid w:val="000E19E6"/>
    <w:rsid w:val="000E2088"/>
    <w:rsid w:val="000E2433"/>
    <w:rsid w:val="000E26A7"/>
    <w:rsid w:val="000E3205"/>
    <w:rsid w:val="000E4410"/>
    <w:rsid w:val="000E53BD"/>
    <w:rsid w:val="000E657C"/>
    <w:rsid w:val="000E6EF1"/>
    <w:rsid w:val="000E7292"/>
    <w:rsid w:val="000F0EA7"/>
    <w:rsid w:val="000F1942"/>
    <w:rsid w:val="000F1C1D"/>
    <w:rsid w:val="000F1DDF"/>
    <w:rsid w:val="000F254D"/>
    <w:rsid w:val="000F2607"/>
    <w:rsid w:val="000F33DA"/>
    <w:rsid w:val="000F390F"/>
    <w:rsid w:val="000F3BB1"/>
    <w:rsid w:val="000F4B46"/>
    <w:rsid w:val="000F4CF5"/>
    <w:rsid w:val="000F4F37"/>
    <w:rsid w:val="000F75E2"/>
    <w:rsid w:val="000F7E88"/>
    <w:rsid w:val="001017CB"/>
    <w:rsid w:val="00101E08"/>
    <w:rsid w:val="00101F6C"/>
    <w:rsid w:val="001029B8"/>
    <w:rsid w:val="0010348F"/>
    <w:rsid w:val="001040FE"/>
    <w:rsid w:val="00110637"/>
    <w:rsid w:val="001107F8"/>
    <w:rsid w:val="00110AA5"/>
    <w:rsid w:val="001119E4"/>
    <w:rsid w:val="00112BF9"/>
    <w:rsid w:val="00112F26"/>
    <w:rsid w:val="00113676"/>
    <w:rsid w:val="001136DD"/>
    <w:rsid w:val="00113D75"/>
    <w:rsid w:val="00115197"/>
    <w:rsid w:val="00115307"/>
    <w:rsid w:val="00115F62"/>
    <w:rsid w:val="001203CD"/>
    <w:rsid w:val="0012099D"/>
    <w:rsid w:val="00122CFF"/>
    <w:rsid w:val="00122F1E"/>
    <w:rsid w:val="00123234"/>
    <w:rsid w:val="0012511C"/>
    <w:rsid w:val="00126331"/>
    <w:rsid w:val="00126615"/>
    <w:rsid w:val="001267DD"/>
    <w:rsid w:val="00127865"/>
    <w:rsid w:val="00131363"/>
    <w:rsid w:val="0013199D"/>
    <w:rsid w:val="00133EEF"/>
    <w:rsid w:val="00134135"/>
    <w:rsid w:val="0013495E"/>
    <w:rsid w:val="00135131"/>
    <w:rsid w:val="001357C7"/>
    <w:rsid w:val="00135E37"/>
    <w:rsid w:val="001376EC"/>
    <w:rsid w:val="00142A2E"/>
    <w:rsid w:val="001442AB"/>
    <w:rsid w:val="00144933"/>
    <w:rsid w:val="00144997"/>
    <w:rsid w:val="001452FE"/>
    <w:rsid w:val="00145A16"/>
    <w:rsid w:val="00145B75"/>
    <w:rsid w:val="00145EB2"/>
    <w:rsid w:val="00146228"/>
    <w:rsid w:val="001477DD"/>
    <w:rsid w:val="001504FF"/>
    <w:rsid w:val="001506C0"/>
    <w:rsid w:val="00150A25"/>
    <w:rsid w:val="00150F5F"/>
    <w:rsid w:val="00153660"/>
    <w:rsid w:val="001538F2"/>
    <w:rsid w:val="00154660"/>
    <w:rsid w:val="001557FC"/>
    <w:rsid w:val="00156324"/>
    <w:rsid w:val="0015634E"/>
    <w:rsid w:val="00157125"/>
    <w:rsid w:val="00157917"/>
    <w:rsid w:val="00161114"/>
    <w:rsid w:val="00161319"/>
    <w:rsid w:val="00161FE2"/>
    <w:rsid w:val="0016338B"/>
    <w:rsid w:val="00163446"/>
    <w:rsid w:val="00163EEA"/>
    <w:rsid w:val="00165801"/>
    <w:rsid w:val="00167D55"/>
    <w:rsid w:val="0017127C"/>
    <w:rsid w:val="00172957"/>
    <w:rsid w:val="00174225"/>
    <w:rsid w:val="001756DD"/>
    <w:rsid w:val="001761AF"/>
    <w:rsid w:val="00176750"/>
    <w:rsid w:val="0018067B"/>
    <w:rsid w:val="00181835"/>
    <w:rsid w:val="00181D3A"/>
    <w:rsid w:val="00184055"/>
    <w:rsid w:val="00184895"/>
    <w:rsid w:val="00186455"/>
    <w:rsid w:val="001914BB"/>
    <w:rsid w:val="00191DF0"/>
    <w:rsid w:val="001971E1"/>
    <w:rsid w:val="00197F4E"/>
    <w:rsid w:val="001A00A8"/>
    <w:rsid w:val="001A05C1"/>
    <w:rsid w:val="001A087A"/>
    <w:rsid w:val="001A0EC4"/>
    <w:rsid w:val="001A1C77"/>
    <w:rsid w:val="001A3E08"/>
    <w:rsid w:val="001A569F"/>
    <w:rsid w:val="001B01ED"/>
    <w:rsid w:val="001B0261"/>
    <w:rsid w:val="001B0A03"/>
    <w:rsid w:val="001B5579"/>
    <w:rsid w:val="001B5C8E"/>
    <w:rsid w:val="001B5F23"/>
    <w:rsid w:val="001B652F"/>
    <w:rsid w:val="001B780D"/>
    <w:rsid w:val="001C0376"/>
    <w:rsid w:val="001C07D7"/>
    <w:rsid w:val="001C0D57"/>
    <w:rsid w:val="001C1030"/>
    <w:rsid w:val="001C1893"/>
    <w:rsid w:val="001C1F29"/>
    <w:rsid w:val="001C3191"/>
    <w:rsid w:val="001C3F30"/>
    <w:rsid w:val="001C4D7A"/>
    <w:rsid w:val="001C5382"/>
    <w:rsid w:val="001C7315"/>
    <w:rsid w:val="001D1144"/>
    <w:rsid w:val="001D292E"/>
    <w:rsid w:val="001D2995"/>
    <w:rsid w:val="001D48C6"/>
    <w:rsid w:val="001D49DC"/>
    <w:rsid w:val="001D4E23"/>
    <w:rsid w:val="001D54A5"/>
    <w:rsid w:val="001D72DB"/>
    <w:rsid w:val="001D7C0B"/>
    <w:rsid w:val="001E2686"/>
    <w:rsid w:val="001E3C8A"/>
    <w:rsid w:val="001E4D08"/>
    <w:rsid w:val="001E6BE2"/>
    <w:rsid w:val="001F05F1"/>
    <w:rsid w:val="001F170E"/>
    <w:rsid w:val="001F2631"/>
    <w:rsid w:val="001F2EC9"/>
    <w:rsid w:val="001F40A2"/>
    <w:rsid w:val="001F4EC4"/>
    <w:rsid w:val="001F58FD"/>
    <w:rsid w:val="001F6FCB"/>
    <w:rsid w:val="001F7B04"/>
    <w:rsid w:val="00200B92"/>
    <w:rsid w:val="0020442D"/>
    <w:rsid w:val="002049AC"/>
    <w:rsid w:val="002051C2"/>
    <w:rsid w:val="0020653D"/>
    <w:rsid w:val="002066D5"/>
    <w:rsid w:val="002066EE"/>
    <w:rsid w:val="00206B6C"/>
    <w:rsid w:val="002070F7"/>
    <w:rsid w:val="0021061A"/>
    <w:rsid w:val="00210DB0"/>
    <w:rsid w:val="002118F9"/>
    <w:rsid w:val="00211EB1"/>
    <w:rsid w:val="00211F11"/>
    <w:rsid w:val="002129B8"/>
    <w:rsid w:val="0021450F"/>
    <w:rsid w:val="00214935"/>
    <w:rsid w:val="00214D1F"/>
    <w:rsid w:val="002156BA"/>
    <w:rsid w:val="00215DCB"/>
    <w:rsid w:val="002165B0"/>
    <w:rsid w:val="00216AFC"/>
    <w:rsid w:val="002171D4"/>
    <w:rsid w:val="00220330"/>
    <w:rsid w:val="0022075D"/>
    <w:rsid w:val="00221328"/>
    <w:rsid w:val="002219A8"/>
    <w:rsid w:val="00221C39"/>
    <w:rsid w:val="002225E4"/>
    <w:rsid w:val="0022299F"/>
    <w:rsid w:val="0022340A"/>
    <w:rsid w:val="00223BB5"/>
    <w:rsid w:val="002254CA"/>
    <w:rsid w:val="0022646E"/>
    <w:rsid w:val="002276F8"/>
    <w:rsid w:val="0023019B"/>
    <w:rsid w:val="00231387"/>
    <w:rsid w:val="00232FE5"/>
    <w:rsid w:val="00233140"/>
    <w:rsid w:val="00233786"/>
    <w:rsid w:val="00233966"/>
    <w:rsid w:val="00233A2A"/>
    <w:rsid w:val="00233A9C"/>
    <w:rsid w:val="00233C0F"/>
    <w:rsid w:val="00234686"/>
    <w:rsid w:val="00235A8A"/>
    <w:rsid w:val="00236795"/>
    <w:rsid w:val="00240ADF"/>
    <w:rsid w:val="0024114F"/>
    <w:rsid w:val="00241D68"/>
    <w:rsid w:val="002424E5"/>
    <w:rsid w:val="00242E00"/>
    <w:rsid w:val="00242E78"/>
    <w:rsid w:val="00243598"/>
    <w:rsid w:val="00243B25"/>
    <w:rsid w:val="00243FB4"/>
    <w:rsid w:val="00246308"/>
    <w:rsid w:val="002464B1"/>
    <w:rsid w:val="00246CD8"/>
    <w:rsid w:val="00250AAA"/>
    <w:rsid w:val="00250F24"/>
    <w:rsid w:val="00253046"/>
    <w:rsid w:val="0025306B"/>
    <w:rsid w:val="00254E31"/>
    <w:rsid w:val="00256DDC"/>
    <w:rsid w:val="0025701A"/>
    <w:rsid w:val="00260693"/>
    <w:rsid w:val="00261258"/>
    <w:rsid w:val="00261C49"/>
    <w:rsid w:val="002626E3"/>
    <w:rsid w:val="0026308F"/>
    <w:rsid w:val="00265329"/>
    <w:rsid w:val="00265AC8"/>
    <w:rsid w:val="00267D77"/>
    <w:rsid w:val="00267E42"/>
    <w:rsid w:val="00270F92"/>
    <w:rsid w:val="00272763"/>
    <w:rsid w:val="002727B1"/>
    <w:rsid w:val="00275F1C"/>
    <w:rsid w:val="00277CB7"/>
    <w:rsid w:val="00280F69"/>
    <w:rsid w:val="00281293"/>
    <w:rsid w:val="00282CB2"/>
    <w:rsid w:val="002834B1"/>
    <w:rsid w:val="0028478D"/>
    <w:rsid w:val="0028674D"/>
    <w:rsid w:val="0028679E"/>
    <w:rsid w:val="002874CC"/>
    <w:rsid w:val="00290935"/>
    <w:rsid w:val="00292DE5"/>
    <w:rsid w:val="00293C47"/>
    <w:rsid w:val="00293C49"/>
    <w:rsid w:val="00293D4D"/>
    <w:rsid w:val="00293D69"/>
    <w:rsid w:val="00295423"/>
    <w:rsid w:val="002960D1"/>
    <w:rsid w:val="002961EC"/>
    <w:rsid w:val="00296553"/>
    <w:rsid w:val="00296BE0"/>
    <w:rsid w:val="0029754A"/>
    <w:rsid w:val="002976E8"/>
    <w:rsid w:val="002A0F4C"/>
    <w:rsid w:val="002A1B3F"/>
    <w:rsid w:val="002A6802"/>
    <w:rsid w:val="002B0CC5"/>
    <w:rsid w:val="002B1FAE"/>
    <w:rsid w:val="002B3AF7"/>
    <w:rsid w:val="002B43EA"/>
    <w:rsid w:val="002B44B7"/>
    <w:rsid w:val="002B520A"/>
    <w:rsid w:val="002B5634"/>
    <w:rsid w:val="002B5B31"/>
    <w:rsid w:val="002B5D5D"/>
    <w:rsid w:val="002B6363"/>
    <w:rsid w:val="002B6425"/>
    <w:rsid w:val="002B764A"/>
    <w:rsid w:val="002C0DDE"/>
    <w:rsid w:val="002C1BAB"/>
    <w:rsid w:val="002C1D28"/>
    <w:rsid w:val="002C20D1"/>
    <w:rsid w:val="002C30C9"/>
    <w:rsid w:val="002C6241"/>
    <w:rsid w:val="002C6E6C"/>
    <w:rsid w:val="002D372E"/>
    <w:rsid w:val="002D439C"/>
    <w:rsid w:val="002D5F70"/>
    <w:rsid w:val="002D65CE"/>
    <w:rsid w:val="002D6D6D"/>
    <w:rsid w:val="002E069B"/>
    <w:rsid w:val="002E07C3"/>
    <w:rsid w:val="002E0EC0"/>
    <w:rsid w:val="002E14FA"/>
    <w:rsid w:val="002E2F6C"/>
    <w:rsid w:val="002E4318"/>
    <w:rsid w:val="002E4987"/>
    <w:rsid w:val="002E597C"/>
    <w:rsid w:val="002E6185"/>
    <w:rsid w:val="002F284F"/>
    <w:rsid w:val="002F40F7"/>
    <w:rsid w:val="002F462C"/>
    <w:rsid w:val="002F6720"/>
    <w:rsid w:val="002F750F"/>
    <w:rsid w:val="002F7AFD"/>
    <w:rsid w:val="003002B7"/>
    <w:rsid w:val="00301E16"/>
    <w:rsid w:val="003024FC"/>
    <w:rsid w:val="00304144"/>
    <w:rsid w:val="003052B9"/>
    <w:rsid w:val="00307108"/>
    <w:rsid w:val="00307793"/>
    <w:rsid w:val="00307A1B"/>
    <w:rsid w:val="00307EA7"/>
    <w:rsid w:val="003115AA"/>
    <w:rsid w:val="00311E68"/>
    <w:rsid w:val="00312145"/>
    <w:rsid w:val="00312AAE"/>
    <w:rsid w:val="00313028"/>
    <w:rsid w:val="00313C2C"/>
    <w:rsid w:val="00315A50"/>
    <w:rsid w:val="0031608B"/>
    <w:rsid w:val="00320714"/>
    <w:rsid w:val="00322544"/>
    <w:rsid w:val="00322BA8"/>
    <w:rsid w:val="00322DE4"/>
    <w:rsid w:val="00323803"/>
    <w:rsid w:val="003247CC"/>
    <w:rsid w:val="00324C97"/>
    <w:rsid w:val="00324E56"/>
    <w:rsid w:val="003261E2"/>
    <w:rsid w:val="00326FA3"/>
    <w:rsid w:val="00327CEA"/>
    <w:rsid w:val="003309E0"/>
    <w:rsid w:val="0033139D"/>
    <w:rsid w:val="00333394"/>
    <w:rsid w:val="0033364B"/>
    <w:rsid w:val="00333C16"/>
    <w:rsid w:val="0033435C"/>
    <w:rsid w:val="00334855"/>
    <w:rsid w:val="00334BE2"/>
    <w:rsid w:val="00334C85"/>
    <w:rsid w:val="0033509A"/>
    <w:rsid w:val="003355A9"/>
    <w:rsid w:val="00336793"/>
    <w:rsid w:val="00336E3B"/>
    <w:rsid w:val="00337118"/>
    <w:rsid w:val="00337573"/>
    <w:rsid w:val="00337992"/>
    <w:rsid w:val="00337FD5"/>
    <w:rsid w:val="00340435"/>
    <w:rsid w:val="003407FE"/>
    <w:rsid w:val="00340928"/>
    <w:rsid w:val="003411D8"/>
    <w:rsid w:val="00341A01"/>
    <w:rsid w:val="00342928"/>
    <w:rsid w:val="0034294E"/>
    <w:rsid w:val="0034300F"/>
    <w:rsid w:val="003430CF"/>
    <w:rsid w:val="00343A8D"/>
    <w:rsid w:val="00347ADB"/>
    <w:rsid w:val="00351011"/>
    <w:rsid w:val="003530FD"/>
    <w:rsid w:val="00355308"/>
    <w:rsid w:val="003561A7"/>
    <w:rsid w:val="0035728A"/>
    <w:rsid w:val="0035743E"/>
    <w:rsid w:val="00357CF3"/>
    <w:rsid w:val="00360E2A"/>
    <w:rsid w:val="00363115"/>
    <w:rsid w:val="00363964"/>
    <w:rsid w:val="003643EC"/>
    <w:rsid w:val="00364BA9"/>
    <w:rsid w:val="00364FC2"/>
    <w:rsid w:val="003657B4"/>
    <w:rsid w:val="003676F8"/>
    <w:rsid w:val="00371B84"/>
    <w:rsid w:val="00371C10"/>
    <w:rsid w:val="003721F0"/>
    <w:rsid w:val="0037262B"/>
    <w:rsid w:val="00372EE9"/>
    <w:rsid w:val="00373A7D"/>
    <w:rsid w:val="003748AF"/>
    <w:rsid w:val="0037645C"/>
    <w:rsid w:val="00380578"/>
    <w:rsid w:val="003806DF"/>
    <w:rsid w:val="00381752"/>
    <w:rsid w:val="00382881"/>
    <w:rsid w:val="003834B8"/>
    <w:rsid w:val="00383777"/>
    <w:rsid w:val="00383BDE"/>
    <w:rsid w:val="00384AF9"/>
    <w:rsid w:val="00387292"/>
    <w:rsid w:val="00390F5D"/>
    <w:rsid w:val="00393FD9"/>
    <w:rsid w:val="00394C24"/>
    <w:rsid w:val="00395635"/>
    <w:rsid w:val="00396047"/>
    <w:rsid w:val="003A00E9"/>
    <w:rsid w:val="003A0134"/>
    <w:rsid w:val="003A01ED"/>
    <w:rsid w:val="003A26B0"/>
    <w:rsid w:val="003A30B1"/>
    <w:rsid w:val="003A3ABD"/>
    <w:rsid w:val="003A4F35"/>
    <w:rsid w:val="003A53C7"/>
    <w:rsid w:val="003A6528"/>
    <w:rsid w:val="003A6D2D"/>
    <w:rsid w:val="003A782F"/>
    <w:rsid w:val="003B0120"/>
    <w:rsid w:val="003B03E4"/>
    <w:rsid w:val="003B0911"/>
    <w:rsid w:val="003B1955"/>
    <w:rsid w:val="003B3A25"/>
    <w:rsid w:val="003B419B"/>
    <w:rsid w:val="003B5D75"/>
    <w:rsid w:val="003B6C94"/>
    <w:rsid w:val="003C0499"/>
    <w:rsid w:val="003C0A05"/>
    <w:rsid w:val="003C20BE"/>
    <w:rsid w:val="003C3819"/>
    <w:rsid w:val="003C3FE6"/>
    <w:rsid w:val="003C5C98"/>
    <w:rsid w:val="003C5EF1"/>
    <w:rsid w:val="003C7015"/>
    <w:rsid w:val="003C7044"/>
    <w:rsid w:val="003C70F4"/>
    <w:rsid w:val="003C7260"/>
    <w:rsid w:val="003C7D92"/>
    <w:rsid w:val="003D3596"/>
    <w:rsid w:val="003D395E"/>
    <w:rsid w:val="003D66A5"/>
    <w:rsid w:val="003D746A"/>
    <w:rsid w:val="003E0C01"/>
    <w:rsid w:val="003E299C"/>
    <w:rsid w:val="003E2FDA"/>
    <w:rsid w:val="003E36D5"/>
    <w:rsid w:val="003E5002"/>
    <w:rsid w:val="003E54D8"/>
    <w:rsid w:val="003E6238"/>
    <w:rsid w:val="003E7666"/>
    <w:rsid w:val="003E7776"/>
    <w:rsid w:val="003F0FD5"/>
    <w:rsid w:val="003F1BDA"/>
    <w:rsid w:val="003F2670"/>
    <w:rsid w:val="003F2D54"/>
    <w:rsid w:val="003F2FF9"/>
    <w:rsid w:val="003F39B7"/>
    <w:rsid w:val="003F3A20"/>
    <w:rsid w:val="003F4F9F"/>
    <w:rsid w:val="003F5B82"/>
    <w:rsid w:val="003F663D"/>
    <w:rsid w:val="003F7002"/>
    <w:rsid w:val="003F759A"/>
    <w:rsid w:val="003F7955"/>
    <w:rsid w:val="003F79FA"/>
    <w:rsid w:val="003F7C49"/>
    <w:rsid w:val="00401844"/>
    <w:rsid w:val="00401AE4"/>
    <w:rsid w:val="00401D2B"/>
    <w:rsid w:val="00401E36"/>
    <w:rsid w:val="00402B97"/>
    <w:rsid w:val="00403B91"/>
    <w:rsid w:val="00403F79"/>
    <w:rsid w:val="00404C9B"/>
    <w:rsid w:val="004056F2"/>
    <w:rsid w:val="00406A08"/>
    <w:rsid w:val="00406EB7"/>
    <w:rsid w:val="00407669"/>
    <w:rsid w:val="00410FF4"/>
    <w:rsid w:val="00411B46"/>
    <w:rsid w:val="004124D1"/>
    <w:rsid w:val="00412C49"/>
    <w:rsid w:val="00412CA0"/>
    <w:rsid w:val="00413A70"/>
    <w:rsid w:val="004140FB"/>
    <w:rsid w:val="00414B70"/>
    <w:rsid w:val="0041552E"/>
    <w:rsid w:val="00416551"/>
    <w:rsid w:val="004167D8"/>
    <w:rsid w:val="00416F55"/>
    <w:rsid w:val="004201EE"/>
    <w:rsid w:val="0042098E"/>
    <w:rsid w:val="00420E35"/>
    <w:rsid w:val="004234F7"/>
    <w:rsid w:val="0042466A"/>
    <w:rsid w:val="00424B13"/>
    <w:rsid w:val="00426379"/>
    <w:rsid w:val="00426805"/>
    <w:rsid w:val="0042689E"/>
    <w:rsid w:val="00427563"/>
    <w:rsid w:val="004324D9"/>
    <w:rsid w:val="00434D3A"/>
    <w:rsid w:val="00435883"/>
    <w:rsid w:val="00435BA2"/>
    <w:rsid w:val="00440061"/>
    <w:rsid w:val="004403C5"/>
    <w:rsid w:val="00440730"/>
    <w:rsid w:val="0044122A"/>
    <w:rsid w:val="004413D7"/>
    <w:rsid w:val="00442974"/>
    <w:rsid w:val="0044367B"/>
    <w:rsid w:val="00443D48"/>
    <w:rsid w:val="00445F3A"/>
    <w:rsid w:val="0044637F"/>
    <w:rsid w:val="004464A3"/>
    <w:rsid w:val="004478E4"/>
    <w:rsid w:val="00451083"/>
    <w:rsid w:val="0045122D"/>
    <w:rsid w:val="00453122"/>
    <w:rsid w:val="004533B5"/>
    <w:rsid w:val="00454559"/>
    <w:rsid w:val="004547CF"/>
    <w:rsid w:val="0045530D"/>
    <w:rsid w:val="004554C5"/>
    <w:rsid w:val="00456425"/>
    <w:rsid w:val="00457B47"/>
    <w:rsid w:val="00460067"/>
    <w:rsid w:val="00461E78"/>
    <w:rsid w:val="004624E0"/>
    <w:rsid w:val="004636E0"/>
    <w:rsid w:val="00463A2E"/>
    <w:rsid w:val="00463C98"/>
    <w:rsid w:val="00463FEE"/>
    <w:rsid w:val="004642E3"/>
    <w:rsid w:val="004660C3"/>
    <w:rsid w:val="00467541"/>
    <w:rsid w:val="00467A1D"/>
    <w:rsid w:val="00467D89"/>
    <w:rsid w:val="00470620"/>
    <w:rsid w:val="00471062"/>
    <w:rsid w:val="004717D4"/>
    <w:rsid w:val="00471934"/>
    <w:rsid w:val="00472299"/>
    <w:rsid w:val="0047561F"/>
    <w:rsid w:val="004756D3"/>
    <w:rsid w:val="004756DA"/>
    <w:rsid w:val="00476EFB"/>
    <w:rsid w:val="00477171"/>
    <w:rsid w:val="0048035A"/>
    <w:rsid w:val="004808F7"/>
    <w:rsid w:val="0048180A"/>
    <w:rsid w:val="00481B82"/>
    <w:rsid w:val="004823B5"/>
    <w:rsid w:val="00482ED9"/>
    <w:rsid w:val="004832AF"/>
    <w:rsid w:val="00483CFA"/>
    <w:rsid w:val="00485078"/>
    <w:rsid w:val="00486263"/>
    <w:rsid w:val="00486577"/>
    <w:rsid w:val="0049015F"/>
    <w:rsid w:val="00490A93"/>
    <w:rsid w:val="00491495"/>
    <w:rsid w:val="00491E3E"/>
    <w:rsid w:val="00491EDD"/>
    <w:rsid w:val="004923CE"/>
    <w:rsid w:val="00492C81"/>
    <w:rsid w:val="00496E79"/>
    <w:rsid w:val="004978DB"/>
    <w:rsid w:val="004A064C"/>
    <w:rsid w:val="004A3F79"/>
    <w:rsid w:val="004A4022"/>
    <w:rsid w:val="004A440D"/>
    <w:rsid w:val="004A6181"/>
    <w:rsid w:val="004A7679"/>
    <w:rsid w:val="004B0FAC"/>
    <w:rsid w:val="004B1BA4"/>
    <w:rsid w:val="004B20EB"/>
    <w:rsid w:val="004B212C"/>
    <w:rsid w:val="004B4168"/>
    <w:rsid w:val="004B48D7"/>
    <w:rsid w:val="004B52FE"/>
    <w:rsid w:val="004B64EC"/>
    <w:rsid w:val="004B6E17"/>
    <w:rsid w:val="004B7191"/>
    <w:rsid w:val="004B7217"/>
    <w:rsid w:val="004B72DB"/>
    <w:rsid w:val="004B734E"/>
    <w:rsid w:val="004B771C"/>
    <w:rsid w:val="004B7F11"/>
    <w:rsid w:val="004C073E"/>
    <w:rsid w:val="004C1782"/>
    <w:rsid w:val="004C1AFC"/>
    <w:rsid w:val="004C1B25"/>
    <w:rsid w:val="004C2881"/>
    <w:rsid w:val="004C2BE4"/>
    <w:rsid w:val="004C4E52"/>
    <w:rsid w:val="004C4E93"/>
    <w:rsid w:val="004C52B1"/>
    <w:rsid w:val="004C7B63"/>
    <w:rsid w:val="004D0B0E"/>
    <w:rsid w:val="004D14DA"/>
    <w:rsid w:val="004D1CAB"/>
    <w:rsid w:val="004D2B3A"/>
    <w:rsid w:val="004D34DF"/>
    <w:rsid w:val="004D35CD"/>
    <w:rsid w:val="004D3DE6"/>
    <w:rsid w:val="004D5F18"/>
    <w:rsid w:val="004D775D"/>
    <w:rsid w:val="004D7A5B"/>
    <w:rsid w:val="004E07D0"/>
    <w:rsid w:val="004E0D6C"/>
    <w:rsid w:val="004E15E5"/>
    <w:rsid w:val="004E1933"/>
    <w:rsid w:val="004E1E29"/>
    <w:rsid w:val="004E2055"/>
    <w:rsid w:val="004E2357"/>
    <w:rsid w:val="004E3EDD"/>
    <w:rsid w:val="004E69B7"/>
    <w:rsid w:val="004F1351"/>
    <w:rsid w:val="004F1719"/>
    <w:rsid w:val="004F2C29"/>
    <w:rsid w:val="004F4E87"/>
    <w:rsid w:val="004F57D1"/>
    <w:rsid w:val="004F5B36"/>
    <w:rsid w:val="004F72C1"/>
    <w:rsid w:val="004F7BF5"/>
    <w:rsid w:val="005011A2"/>
    <w:rsid w:val="00501A95"/>
    <w:rsid w:val="005033E7"/>
    <w:rsid w:val="00503FD8"/>
    <w:rsid w:val="0050401D"/>
    <w:rsid w:val="00504BF5"/>
    <w:rsid w:val="00506019"/>
    <w:rsid w:val="00506080"/>
    <w:rsid w:val="00510310"/>
    <w:rsid w:val="005112EF"/>
    <w:rsid w:val="005126FE"/>
    <w:rsid w:val="00512CC7"/>
    <w:rsid w:val="005130A1"/>
    <w:rsid w:val="005136AE"/>
    <w:rsid w:val="005143E1"/>
    <w:rsid w:val="00514AA2"/>
    <w:rsid w:val="00515016"/>
    <w:rsid w:val="005156A9"/>
    <w:rsid w:val="00515AB0"/>
    <w:rsid w:val="00516CFB"/>
    <w:rsid w:val="00517CBC"/>
    <w:rsid w:val="005202E2"/>
    <w:rsid w:val="00520EDF"/>
    <w:rsid w:val="00521193"/>
    <w:rsid w:val="005239A3"/>
    <w:rsid w:val="00524792"/>
    <w:rsid w:val="0052618C"/>
    <w:rsid w:val="00526472"/>
    <w:rsid w:val="00526A22"/>
    <w:rsid w:val="005274C4"/>
    <w:rsid w:val="00527FCD"/>
    <w:rsid w:val="00530211"/>
    <w:rsid w:val="0053053D"/>
    <w:rsid w:val="00530FAC"/>
    <w:rsid w:val="005313E2"/>
    <w:rsid w:val="00532D65"/>
    <w:rsid w:val="00533822"/>
    <w:rsid w:val="00534368"/>
    <w:rsid w:val="00536118"/>
    <w:rsid w:val="00536121"/>
    <w:rsid w:val="00537CB4"/>
    <w:rsid w:val="0054062D"/>
    <w:rsid w:val="005408E6"/>
    <w:rsid w:val="005408F1"/>
    <w:rsid w:val="00541C96"/>
    <w:rsid w:val="00541D58"/>
    <w:rsid w:val="00541EC8"/>
    <w:rsid w:val="00542842"/>
    <w:rsid w:val="00543927"/>
    <w:rsid w:val="00543FE6"/>
    <w:rsid w:val="00545D69"/>
    <w:rsid w:val="00550EBB"/>
    <w:rsid w:val="00550FAE"/>
    <w:rsid w:val="00551C58"/>
    <w:rsid w:val="00551FD0"/>
    <w:rsid w:val="00553296"/>
    <w:rsid w:val="00554384"/>
    <w:rsid w:val="005553E1"/>
    <w:rsid w:val="0055727D"/>
    <w:rsid w:val="0055778A"/>
    <w:rsid w:val="00557A53"/>
    <w:rsid w:val="00557A5C"/>
    <w:rsid w:val="00563E5F"/>
    <w:rsid w:val="00564148"/>
    <w:rsid w:val="00564648"/>
    <w:rsid w:val="00564738"/>
    <w:rsid w:val="00564C8E"/>
    <w:rsid w:val="00566C05"/>
    <w:rsid w:val="0056736D"/>
    <w:rsid w:val="005679BE"/>
    <w:rsid w:val="00570575"/>
    <w:rsid w:val="00570FC4"/>
    <w:rsid w:val="0057107F"/>
    <w:rsid w:val="005720CD"/>
    <w:rsid w:val="00573971"/>
    <w:rsid w:val="00573DD9"/>
    <w:rsid w:val="00574046"/>
    <w:rsid w:val="005760D3"/>
    <w:rsid w:val="00576B9F"/>
    <w:rsid w:val="00576D4D"/>
    <w:rsid w:val="005776CC"/>
    <w:rsid w:val="005779AE"/>
    <w:rsid w:val="00577C07"/>
    <w:rsid w:val="00581874"/>
    <w:rsid w:val="0058190E"/>
    <w:rsid w:val="00582620"/>
    <w:rsid w:val="0058293D"/>
    <w:rsid w:val="00583C22"/>
    <w:rsid w:val="0058478D"/>
    <w:rsid w:val="00584D3D"/>
    <w:rsid w:val="00585407"/>
    <w:rsid w:val="00590C24"/>
    <w:rsid w:val="0059579C"/>
    <w:rsid w:val="00595DFD"/>
    <w:rsid w:val="00595E18"/>
    <w:rsid w:val="00596587"/>
    <w:rsid w:val="005972C0"/>
    <w:rsid w:val="005A0E94"/>
    <w:rsid w:val="005A1C80"/>
    <w:rsid w:val="005A36E3"/>
    <w:rsid w:val="005A3BFB"/>
    <w:rsid w:val="005A46DC"/>
    <w:rsid w:val="005A4A09"/>
    <w:rsid w:val="005A5F8E"/>
    <w:rsid w:val="005A6401"/>
    <w:rsid w:val="005A6AAC"/>
    <w:rsid w:val="005A7115"/>
    <w:rsid w:val="005A7D82"/>
    <w:rsid w:val="005B05BA"/>
    <w:rsid w:val="005B19F3"/>
    <w:rsid w:val="005B38E0"/>
    <w:rsid w:val="005B3A3B"/>
    <w:rsid w:val="005B3D3C"/>
    <w:rsid w:val="005B4A9A"/>
    <w:rsid w:val="005B4D1D"/>
    <w:rsid w:val="005C00BB"/>
    <w:rsid w:val="005C02C7"/>
    <w:rsid w:val="005C04FA"/>
    <w:rsid w:val="005C35F4"/>
    <w:rsid w:val="005C3D19"/>
    <w:rsid w:val="005C40C1"/>
    <w:rsid w:val="005C46B7"/>
    <w:rsid w:val="005C4F96"/>
    <w:rsid w:val="005C524F"/>
    <w:rsid w:val="005C608E"/>
    <w:rsid w:val="005C667B"/>
    <w:rsid w:val="005C69E0"/>
    <w:rsid w:val="005C6EB3"/>
    <w:rsid w:val="005C79DE"/>
    <w:rsid w:val="005C7E53"/>
    <w:rsid w:val="005D0214"/>
    <w:rsid w:val="005D08C9"/>
    <w:rsid w:val="005D24CB"/>
    <w:rsid w:val="005D27BF"/>
    <w:rsid w:val="005D3293"/>
    <w:rsid w:val="005D4433"/>
    <w:rsid w:val="005D493A"/>
    <w:rsid w:val="005D4974"/>
    <w:rsid w:val="005D5908"/>
    <w:rsid w:val="005D60C1"/>
    <w:rsid w:val="005D6586"/>
    <w:rsid w:val="005D6BF1"/>
    <w:rsid w:val="005D7518"/>
    <w:rsid w:val="005D78F8"/>
    <w:rsid w:val="005D7BD6"/>
    <w:rsid w:val="005D7D76"/>
    <w:rsid w:val="005E360C"/>
    <w:rsid w:val="005E3EEC"/>
    <w:rsid w:val="005E446B"/>
    <w:rsid w:val="005E49A1"/>
    <w:rsid w:val="005E5746"/>
    <w:rsid w:val="005E63CC"/>
    <w:rsid w:val="005E6859"/>
    <w:rsid w:val="005F14EE"/>
    <w:rsid w:val="005F2270"/>
    <w:rsid w:val="005F2E07"/>
    <w:rsid w:val="005F3520"/>
    <w:rsid w:val="005F3B1E"/>
    <w:rsid w:val="005F3BD3"/>
    <w:rsid w:val="005F4415"/>
    <w:rsid w:val="005F4964"/>
    <w:rsid w:val="005F4A6E"/>
    <w:rsid w:val="005F62F0"/>
    <w:rsid w:val="005F6677"/>
    <w:rsid w:val="00603954"/>
    <w:rsid w:val="00604B9A"/>
    <w:rsid w:val="00604D34"/>
    <w:rsid w:val="00605EC5"/>
    <w:rsid w:val="00607607"/>
    <w:rsid w:val="0060773A"/>
    <w:rsid w:val="00607BE0"/>
    <w:rsid w:val="0061148F"/>
    <w:rsid w:val="0061187C"/>
    <w:rsid w:val="0061223F"/>
    <w:rsid w:val="00612526"/>
    <w:rsid w:val="00612AEE"/>
    <w:rsid w:val="00612D6B"/>
    <w:rsid w:val="00614639"/>
    <w:rsid w:val="00614928"/>
    <w:rsid w:val="00614B6B"/>
    <w:rsid w:val="00614DEB"/>
    <w:rsid w:val="00616B9C"/>
    <w:rsid w:val="00617AF4"/>
    <w:rsid w:val="0062043C"/>
    <w:rsid w:val="00620CEF"/>
    <w:rsid w:val="00621C7F"/>
    <w:rsid w:val="006221FC"/>
    <w:rsid w:val="006223EB"/>
    <w:rsid w:val="00623519"/>
    <w:rsid w:val="006247FF"/>
    <w:rsid w:val="00626172"/>
    <w:rsid w:val="006275FB"/>
    <w:rsid w:val="006304E1"/>
    <w:rsid w:val="006306A0"/>
    <w:rsid w:val="00631965"/>
    <w:rsid w:val="00631C61"/>
    <w:rsid w:val="00632AF4"/>
    <w:rsid w:val="00632E10"/>
    <w:rsid w:val="006337D5"/>
    <w:rsid w:val="00633C06"/>
    <w:rsid w:val="00634AE7"/>
    <w:rsid w:val="00634F9D"/>
    <w:rsid w:val="00637DCA"/>
    <w:rsid w:val="00640034"/>
    <w:rsid w:val="00641E9A"/>
    <w:rsid w:val="00647087"/>
    <w:rsid w:val="0064727D"/>
    <w:rsid w:val="00647790"/>
    <w:rsid w:val="00650540"/>
    <w:rsid w:val="006516A8"/>
    <w:rsid w:val="0065211B"/>
    <w:rsid w:val="006526FD"/>
    <w:rsid w:val="00652C49"/>
    <w:rsid w:val="006540FD"/>
    <w:rsid w:val="00657069"/>
    <w:rsid w:val="00657B93"/>
    <w:rsid w:val="00660D2B"/>
    <w:rsid w:val="006624A8"/>
    <w:rsid w:val="0066277D"/>
    <w:rsid w:val="00662DCA"/>
    <w:rsid w:val="00663045"/>
    <w:rsid w:val="006633B2"/>
    <w:rsid w:val="00664313"/>
    <w:rsid w:val="0066557E"/>
    <w:rsid w:val="00666330"/>
    <w:rsid w:val="0066781B"/>
    <w:rsid w:val="00670036"/>
    <w:rsid w:val="00670041"/>
    <w:rsid w:val="00670AC3"/>
    <w:rsid w:val="0067182F"/>
    <w:rsid w:val="006725A9"/>
    <w:rsid w:val="0067405C"/>
    <w:rsid w:val="00674B7F"/>
    <w:rsid w:val="00675939"/>
    <w:rsid w:val="0067684D"/>
    <w:rsid w:val="00676FD1"/>
    <w:rsid w:val="00677BE8"/>
    <w:rsid w:val="00680754"/>
    <w:rsid w:val="00680AA9"/>
    <w:rsid w:val="006815CD"/>
    <w:rsid w:val="00685B0C"/>
    <w:rsid w:val="00685F12"/>
    <w:rsid w:val="006864C8"/>
    <w:rsid w:val="006867FA"/>
    <w:rsid w:val="00686E7C"/>
    <w:rsid w:val="00686E92"/>
    <w:rsid w:val="006913A6"/>
    <w:rsid w:val="00691836"/>
    <w:rsid w:val="006921B1"/>
    <w:rsid w:val="0069285A"/>
    <w:rsid w:val="00693648"/>
    <w:rsid w:val="00694764"/>
    <w:rsid w:val="00694CED"/>
    <w:rsid w:val="006952F6"/>
    <w:rsid w:val="0069600D"/>
    <w:rsid w:val="006973F1"/>
    <w:rsid w:val="00697BB1"/>
    <w:rsid w:val="00697FC6"/>
    <w:rsid w:val="006A117E"/>
    <w:rsid w:val="006A2D72"/>
    <w:rsid w:val="006A379D"/>
    <w:rsid w:val="006A3A86"/>
    <w:rsid w:val="006A4CEE"/>
    <w:rsid w:val="006A6630"/>
    <w:rsid w:val="006A67B5"/>
    <w:rsid w:val="006A6861"/>
    <w:rsid w:val="006A6BB1"/>
    <w:rsid w:val="006A6E91"/>
    <w:rsid w:val="006B0595"/>
    <w:rsid w:val="006B3AA2"/>
    <w:rsid w:val="006B3AD3"/>
    <w:rsid w:val="006B3CCD"/>
    <w:rsid w:val="006B6662"/>
    <w:rsid w:val="006B68AE"/>
    <w:rsid w:val="006C1185"/>
    <w:rsid w:val="006C1DD6"/>
    <w:rsid w:val="006C2161"/>
    <w:rsid w:val="006C2647"/>
    <w:rsid w:val="006C2F11"/>
    <w:rsid w:val="006C325C"/>
    <w:rsid w:val="006C3439"/>
    <w:rsid w:val="006C4FE9"/>
    <w:rsid w:val="006C7CD6"/>
    <w:rsid w:val="006D0A62"/>
    <w:rsid w:val="006D126C"/>
    <w:rsid w:val="006D23D6"/>
    <w:rsid w:val="006D27DF"/>
    <w:rsid w:val="006D333E"/>
    <w:rsid w:val="006D36B2"/>
    <w:rsid w:val="006D40A9"/>
    <w:rsid w:val="006D51BA"/>
    <w:rsid w:val="006D6407"/>
    <w:rsid w:val="006D739B"/>
    <w:rsid w:val="006D77DE"/>
    <w:rsid w:val="006E05CF"/>
    <w:rsid w:val="006E2FCF"/>
    <w:rsid w:val="006E337B"/>
    <w:rsid w:val="006E4701"/>
    <w:rsid w:val="006E54C4"/>
    <w:rsid w:val="006E7127"/>
    <w:rsid w:val="006F27C7"/>
    <w:rsid w:val="006F4567"/>
    <w:rsid w:val="006F4D8A"/>
    <w:rsid w:val="006F5218"/>
    <w:rsid w:val="006F55B0"/>
    <w:rsid w:val="006F5B6C"/>
    <w:rsid w:val="006F78F2"/>
    <w:rsid w:val="00701059"/>
    <w:rsid w:val="00701742"/>
    <w:rsid w:val="00701787"/>
    <w:rsid w:val="00702246"/>
    <w:rsid w:val="00703ECD"/>
    <w:rsid w:val="00705915"/>
    <w:rsid w:val="007065F3"/>
    <w:rsid w:val="00706D36"/>
    <w:rsid w:val="007074D6"/>
    <w:rsid w:val="00711A35"/>
    <w:rsid w:val="00714025"/>
    <w:rsid w:val="0071501C"/>
    <w:rsid w:val="00716658"/>
    <w:rsid w:val="007172B7"/>
    <w:rsid w:val="00720D3F"/>
    <w:rsid w:val="00721153"/>
    <w:rsid w:val="00721D43"/>
    <w:rsid w:val="007220F4"/>
    <w:rsid w:val="00723B66"/>
    <w:rsid w:val="00724320"/>
    <w:rsid w:val="007262ED"/>
    <w:rsid w:val="007267F5"/>
    <w:rsid w:val="00726CFF"/>
    <w:rsid w:val="00727943"/>
    <w:rsid w:val="00727EEA"/>
    <w:rsid w:val="007319A4"/>
    <w:rsid w:val="00733E05"/>
    <w:rsid w:val="007349C4"/>
    <w:rsid w:val="007355A2"/>
    <w:rsid w:val="00736318"/>
    <w:rsid w:val="007465BF"/>
    <w:rsid w:val="007471FE"/>
    <w:rsid w:val="0074735B"/>
    <w:rsid w:val="007474B6"/>
    <w:rsid w:val="0075024F"/>
    <w:rsid w:val="00751218"/>
    <w:rsid w:val="007512AA"/>
    <w:rsid w:val="00751441"/>
    <w:rsid w:val="0075158D"/>
    <w:rsid w:val="00751E91"/>
    <w:rsid w:val="00752C9D"/>
    <w:rsid w:val="00754579"/>
    <w:rsid w:val="00754A8A"/>
    <w:rsid w:val="00756254"/>
    <w:rsid w:val="007573EC"/>
    <w:rsid w:val="00760615"/>
    <w:rsid w:val="00760A34"/>
    <w:rsid w:val="007627BF"/>
    <w:rsid w:val="00763BA3"/>
    <w:rsid w:val="00763FBC"/>
    <w:rsid w:val="007640DC"/>
    <w:rsid w:val="0076453B"/>
    <w:rsid w:val="00765070"/>
    <w:rsid w:val="007650D8"/>
    <w:rsid w:val="0076659D"/>
    <w:rsid w:val="007670FE"/>
    <w:rsid w:val="00767138"/>
    <w:rsid w:val="007701F0"/>
    <w:rsid w:val="00770B2C"/>
    <w:rsid w:val="007718F6"/>
    <w:rsid w:val="00773662"/>
    <w:rsid w:val="00773F77"/>
    <w:rsid w:val="00774158"/>
    <w:rsid w:val="007752E9"/>
    <w:rsid w:val="00775A25"/>
    <w:rsid w:val="0077695D"/>
    <w:rsid w:val="00776B16"/>
    <w:rsid w:val="00777682"/>
    <w:rsid w:val="00777953"/>
    <w:rsid w:val="00777F46"/>
    <w:rsid w:val="007802E6"/>
    <w:rsid w:val="00781134"/>
    <w:rsid w:val="00781586"/>
    <w:rsid w:val="00781ACD"/>
    <w:rsid w:val="00781E5E"/>
    <w:rsid w:val="0078389C"/>
    <w:rsid w:val="00783F44"/>
    <w:rsid w:val="007840C3"/>
    <w:rsid w:val="007841E4"/>
    <w:rsid w:val="00784868"/>
    <w:rsid w:val="00784D36"/>
    <w:rsid w:val="00784F26"/>
    <w:rsid w:val="007850AA"/>
    <w:rsid w:val="00785279"/>
    <w:rsid w:val="007858A2"/>
    <w:rsid w:val="00785D79"/>
    <w:rsid w:val="007865A1"/>
    <w:rsid w:val="007873EC"/>
    <w:rsid w:val="0079058A"/>
    <w:rsid w:val="00791867"/>
    <w:rsid w:val="0079439D"/>
    <w:rsid w:val="0079643E"/>
    <w:rsid w:val="00796928"/>
    <w:rsid w:val="00797922"/>
    <w:rsid w:val="00797E20"/>
    <w:rsid w:val="007A01DB"/>
    <w:rsid w:val="007A12D8"/>
    <w:rsid w:val="007A3D57"/>
    <w:rsid w:val="007A3DFE"/>
    <w:rsid w:val="007A4388"/>
    <w:rsid w:val="007A4BF6"/>
    <w:rsid w:val="007A6BF9"/>
    <w:rsid w:val="007A6CDA"/>
    <w:rsid w:val="007B07D0"/>
    <w:rsid w:val="007B0E6D"/>
    <w:rsid w:val="007B7514"/>
    <w:rsid w:val="007B782D"/>
    <w:rsid w:val="007C0A71"/>
    <w:rsid w:val="007C16C6"/>
    <w:rsid w:val="007C1C7E"/>
    <w:rsid w:val="007C2B15"/>
    <w:rsid w:val="007C32BD"/>
    <w:rsid w:val="007C35ED"/>
    <w:rsid w:val="007C36E1"/>
    <w:rsid w:val="007C3F48"/>
    <w:rsid w:val="007C4778"/>
    <w:rsid w:val="007C47A5"/>
    <w:rsid w:val="007C4DE6"/>
    <w:rsid w:val="007C5505"/>
    <w:rsid w:val="007C63F3"/>
    <w:rsid w:val="007C66DC"/>
    <w:rsid w:val="007C68B1"/>
    <w:rsid w:val="007C76A0"/>
    <w:rsid w:val="007C776B"/>
    <w:rsid w:val="007C7B6C"/>
    <w:rsid w:val="007D0170"/>
    <w:rsid w:val="007D0183"/>
    <w:rsid w:val="007D061E"/>
    <w:rsid w:val="007D1BF0"/>
    <w:rsid w:val="007D1DEF"/>
    <w:rsid w:val="007D31F3"/>
    <w:rsid w:val="007D52AA"/>
    <w:rsid w:val="007D5709"/>
    <w:rsid w:val="007D70CC"/>
    <w:rsid w:val="007D7BFB"/>
    <w:rsid w:val="007E0077"/>
    <w:rsid w:val="007E0468"/>
    <w:rsid w:val="007E1682"/>
    <w:rsid w:val="007E1EE3"/>
    <w:rsid w:val="007E3034"/>
    <w:rsid w:val="007E3FA4"/>
    <w:rsid w:val="007E7DA5"/>
    <w:rsid w:val="007F006C"/>
    <w:rsid w:val="007F1275"/>
    <w:rsid w:val="007F2304"/>
    <w:rsid w:val="007F28CF"/>
    <w:rsid w:val="007F4336"/>
    <w:rsid w:val="007F4D86"/>
    <w:rsid w:val="007F50C0"/>
    <w:rsid w:val="007F6251"/>
    <w:rsid w:val="007F6253"/>
    <w:rsid w:val="008008A4"/>
    <w:rsid w:val="00802102"/>
    <w:rsid w:val="00802BBB"/>
    <w:rsid w:val="00802D6F"/>
    <w:rsid w:val="00804C56"/>
    <w:rsid w:val="008060FD"/>
    <w:rsid w:val="00806D6F"/>
    <w:rsid w:val="00807E9A"/>
    <w:rsid w:val="00810F33"/>
    <w:rsid w:val="00812C5C"/>
    <w:rsid w:val="00812FC6"/>
    <w:rsid w:val="00813FD8"/>
    <w:rsid w:val="00814C32"/>
    <w:rsid w:val="00815ECF"/>
    <w:rsid w:val="00816920"/>
    <w:rsid w:val="008170D9"/>
    <w:rsid w:val="008174BC"/>
    <w:rsid w:val="008202AD"/>
    <w:rsid w:val="00820AE0"/>
    <w:rsid w:val="0082132D"/>
    <w:rsid w:val="0082177C"/>
    <w:rsid w:val="008227F7"/>
    <w:rsid w:val="00822DED"/>
    <w:rsid w:val="0082416B"/>
    <w:rsid w:val="00824276"/>
    <w:rsid w:val="008247D8"/>
    <w:rsid w:val="00824B54"/>
    <w:rsid w:val="008252B2"/>
    <w:rsid w:val="00825522"/>
    <w:rsid w:val="00826196"/>
    <w:rsid w:val="008263C9"/>
    <w:rsid w:val="00826966"/>
    <w:rsid w:val="0082726F"/>
    <w:rsid w:val="008302B7"/>
    <w:rsid w:val="0083079E"/>
    <w:rsid w:val="00831BEB"/>
    <w:rsid w:val="00832973"/>
    <w:rsid w:val="0083421C"/>
    <w:rsid w:val="0084024C"/>
    <w:rsid w:val="008406C2"/>
    <w:rsid w:val="00840731"/>
    <w:rsid w:val="008411BA"/>
    <w:rsid w:val="00841BCB"/>
    <w:rsid w:val="00841F7D"/>
    <w:rsid w:val="00842124"/>
    <w:rsid w:val="008445A7"/>
    <w:rsid w:val="00850B3E"/>
    <w:rsid w:val="00851D79"/>
    <w:rsid w:val="00852C80"/>
    <w:rsid w:val="00854BA4"/>
    <w:rsid w:val="00855445"/>
    <w:rsid w:val="00860305"/>
    <w:rsid w:val="00860E47"/>
    <w:rsid w:val="00860FAC"/>
    <w:rsid w:val="0086174F"/>
    <w:rsid w:val="00862277"/>
    <w:rsid w:val="00862D72"/>
    <w:rsid w:val="00863961"/>
    <w:rsid w:val="00863B31"/>
    <w:rsid w:val="00864FC8"/>
    <w:rsid w:val="008669CA"/>
    <w:rsid w:val="00870A3F"/>
    <w:rsid w:val="00870E0A"/>
    <w:rsid w:val="0087180C"/>
    <w:rsid w:val="00871FA0"/>
    <w:rsid w:val="00871FE4"/>
    <w:rsid w:val="008736E8"/>
    <w:rsid w:val="00873974"/>
    <w:rsid w:val="00873DE1"/>
    <w:rsid w:val="00873E94"/>
    <w:rsid w:val="00875D1C"/>
    <w:rsid w:val="00876066"/>
    <w:rsid w:val="00876DF4"/>
    <w:rsid w:val="00876E47"/>
    <w:rsid w:val="00877600"/>
    <w:rsid w:val="00877B40"/>
    <w:rsid w:val="00877CFA"/>
    <w:rsid w:val="0088035A"/>
    <w:rsid w:val="0088174C"/>
    <w:rsid w:val="0088282D"/>
    <w:rsid w:val="0088418E"/>
    <w:rsid w:val="00884213"/>
    <w:rsid w:val="008844E5"/>
    <w:rsid w:val="00885A45"/>
    <w:rsid w:val="008861E1"/>
    <w:rsid w:val="008863E1"/>
    <w:rsid w:val="00891D99"/>
    <w:rsid w:val="00891F59"/>
    <w:rsid w:val="00891FA5"/>
    <w:rsid w:val="008930C6"/>
    <w:rsid w:val="00893D35"/>
    <w:rsid w:val="00895B62"/>
    <w:rsid w:val="00895CA4"/>
    <w:rsid w:val="00895E9E"/>
    <w:rsid w:val="00896E66"/>
    <w:rsid w:val="0089712D"/>
    <w:rsid w:val="008A0048"/>
    <w:rsid w:val="008A1931"/>
    <w:rsid w:val="008A1E14"/>
    <w:rsid w:val="008A23EB"/>
    <w:rsid w:val="008A338A"/>
    <w:rsid w:val="008A4699"/>
    <w:rsid w:val="008A773A"/>
    <w:rsid w:val="008B30E9"/>
    <w:rsid w:val="008B4074"/>
    <w:rsid w:val="008B449E"/>
    <w:rsid w:val="008B54A7"/>
    <w:rsid w:val="008B652A"/>
    <w:rsid w:val="008B6F32"/>
    <w:rsid w:val="008C0105"/>
    <w:rsid w:val="008C14C6"/>
    <w:rsid w:val="008C1AAB"/>
    <w:rsid w:val="008C376E"/>
    <w:rsid w:val="008C3974"/>
    <w:rsid w:val="008C5001"/>
    <w:rsid w:val="008C507C"/>
    <w:rsid w:val="008C76BA"/>
    <w:rsid w:val="008D0136"/>
    <w:rsid w:val="008D0A5E"/>
    <w:rsid w:val="008D14DE"/>
    <w:rsid w:val="008D1790"/>
    <w:rsid w:val="008D195C"/>
    <w:rsid w:val="008D1A2C"/>
    <w:rsid w:val="008D2B1A"/>
    <w:rsid w:val="008D3297"/>
    <w:rsid w:val="008D3AE3"/>
    <w:rsid w:val="008D3D0A"/>
    <w:rsid w:val="008D3FEA"/>
    <w:rsid w:val="008D4634"/>
    <w:rsid w:val="008D4A0F"/>
    <w:rsid w:val="008D4C9B"/>
    <w:rsid w:val="008D5256"/>
    <w:rsid w:val="008D59E3"/>
    <w:rsid w:val="008D64A5"/>
    <w:rsid w:val="008D6D6B"/>
    <w:rsid w:val="008E141A"/>
    <w:rsid w:val="008E1D41"/>
    <w:rsid w:val="008E36F5"/>
    <w:rsid w:val="008E3C91"/>
    <w:rsid w:val="008E47FB"/>
    <w:rsid w:val="008E48F4"/>
    <w:rsid w:val="008E49C4"/>
    <w:rsid w:val="008E5297"/>
    <w:rsid w:val="008E6569"/>
    <w:rsid w:val="008E6A61"/>
    <w:rsid w:val="008E7470"/>
    <w:rsid w:val="008F13EC"/>
    <w:rsid w:val="008F14F3"/>
    <w:rsid w:val="008F1C25"/>
    <w:rsid w:val="008F31ED"/>
    <w:rsid w:val="008F33EB"/>
    <w:rsid w:val="008F3C21"/>
    <w:rsid w:val="008F46E2"/>
    <w:rsid w:val="008F537D"/>
    <w:rsid w:val="008F5E42"/>
    <w:rsid w:val="008F7C9B"/>
    <w:rsid w:val="008F7D6F"/>
    <w:rsid w:val="00902A2F"/>
    <w:rsid w:val="00903BDF"/>
    <w:rsid w:val="009040F0"/>
    <w:rsid w:val="00904D66"/>
    <w:rsid w:val="00905376"/>
    <w:rsid w:val="009055CA"/>
    <w:rsid w:val="00906704"/>
    <w:rsid w:val="00906EB2"/>
    <w:rsid w:val="00910D24"/>
    <w:rsid w:val="009113D7"/>
    <w:rsid w:val="009114D5"/>
    <w:rsid w:val="00913077"/>
    <w:rsid w:val="0091325E"/>
    <w:rsid w:val="00913D62"/>
    <w:rsid w:val="009157CE"/>
    <w:rsid w:val="00916432"/>
    <w:rsid w:val="0091776A"/>
    <w:rsid w:val="00917DF9"/>
    <w:rsid w:val="009201B0"/>
    <w:rsid w:val="00920954"/>
    <w:rsid w:val="00921018"/>
    <w:rsid w:val="009214DC"/>
    <w:rsid w:val="0092150A"/>
    <w:rsid w:val="00921750"/>
    <w:rsid w:val="009218CE"/>
    <w:rsid w:val="00923871"/>
    <w:rsid w:val="00924C63"/>
    <w:rsid w:val="0092551C"/>
    <w:rsid w:val="0092772D"/>
    <w:rsid w:val="0093079A"/>
    <w:rsid w:val="00930F64"/>
    <w:rsid w:val="00930F69"/>
    <w:rsid w:val="00932C22"/>
    <w:rsid w:val="009369A0"/>
    <w:rsid w:val="009376CA"/>
    <w:rsid w:val="00937C60"/>
    <w:rsid w:val="00940730"/>
    <w:rsid w:val="00943954"/>
    <w:rsid w:val="00943FDF"/>
    <w:rsid w:val="00944DCD"/>
    <w:rsid w:val="00945695"/>
    <w:rsid w:val="00946A1C"/>
    <w:rsid w:val="0094754D"/>
    <w:rsid w:val="009500AE"/>
    <w:rsid w:val="00950631"/>
    <w:rsid w:val="00950665"/>
    <w:rsid w:val="00951402"/>
    <w:rsid w:val="00954527"/>
    <w:rsid w:val="009547F9"/>
    <w:rsid w:val="00955AAE"/>
    <w:rsid w:val="00957C07"/>
    <w:rsid w:val="009611CF"/>
    <w:rsid w:val="009616BA"/>
    <w:rsid w:val="00961C0C"/>
    <w:rsid w:val="00964960"/>
    <w:rsid w:val="009652C3"/>
    <w:rsid w:val="009679C5"/>
    <w:rsid w:val="00967EC3"/>
    <w:rsid w:val="00971570"/>
    <w:rsid w:val="009721B2"/>
    <w:rsid w:val="00972359"/>
    <w:rsid w:val="00972DF0"/>
    <w:rsid w:val="00972E1A"/>
    <w:rsid w:val="00974C56"/>
    <w:rsid w:val="00974D04"/>
    <w:rsid w:val="009751AE"/>
    <w:rsid w:val="0097576A"/>
    <w:rsid w:val="00975BD9"/>
    <w:rsid w:val="00976137"/>
    <w:rsid w:val="00976188"/>
    <w:rsid w:val="00976198"/>
    <w:rsid w:val="0097738C"/>
    <w:rsid w:val="00980B3B"/>
    <w:rsid w:val="00983ED9"/>
    <w:rsid w:val="0098492E"/>
    <w:rsid w:val="00985612"/>
    <w:rsid w:val="009861D4"/>
    <w:rsid w:val="0098645A"/>
    <w:rsid w:val="0098652C"/>
    <w:rsid w:val="009865B9"/>
    <w:rsid w:val="00986624"/>
    <w:rsid w:val="00986928"/>
    <w:rsid w:val="00987825"/>
    <w:rsid w:val="00987A92"/>
    <w:rsid w:val="0099239F"/>
    <w:rsid w:val="0099342B"/>
    <w:rsid w:val="0099352B"/>
    <w:rsid w:val="0099374B"/>
    <w:rsid w:val="00994190"/>
    <w:rsid w:val="00994EA5"/>
    <w:rsid w:val="009956C2"/>
    <w:rsid w:val="00996CA8"/>
    <w:rsid w:val="0099785E"/>
    <w:rsid w:val="009A1B06"/>
    <w:rsid w:val="009A1FE9"/>
    <w:rsid w:val="009A20BE"/>
    <w:rsid w:val="009A2DB3"/>
    <w:rsid w:val="009A2FE7"/>
    <w:rsid w:val="009A3678"/>
    <w:rsid w:val="009A4693"/>
    <w:rsid w:val="009A486C"/>
    <w:rsid w:val="009A48A4"/>
    <w:rsid w:val="009A4DD8"/>
    <w:rsid w:val="009B3E10"/>
    <w:rsid w:val="009B4FEF"/>
    <w:rsid w:val="009B6ADD"/>
    <w:rsid w:val="009B7C70"/>
    <w:rsid w:val="009B7DC7"/>
    <w:rsid w:val="009C13AD"/>
    <w:rsid w:val="009C1442"/>
    <w:rsid w:val="009C32B4"/>
    <w:rsid w:val="009C3872"/>
    <w:rsid w:val="009C5680"/>
    <w:rsid w:val="009C5E03"/>
    <w:rsid w:val="009C653E"/>
    <w:rsid w:val="009C6B63"/>
    <w:rsid w:val="009C6F42"/>
    <w:rsid w:val="009C79B9"/>
    <w:rsid w:val="009D092B"/>
    <w:rsid w:val="009D0B78"/>
    <w:rsid w:val="009D106A"/>
    <w:rsid w:val="009D1C03"/>
    <w:rsid w:val="009D3E60"/>
    <w:rsid w:val="009D48CF"/>
    <w:rsid w:val="009D4A17"/>
    <w:rsid w:val="009D4B42"/>
    <w:rsid w:val="009D6BC6"/>
    <w:rsid w:val="009E0182"/>
    <w:rsid w:val="009E2D20"/>
    <w:rsid w:val="009E2D86"/>
    <w:rsid w:val="009E371D"/>
    <w:rsid w:val="009E381C"/>
    <w:rsid w:val="009E4C42"/>
    <w:rsid w:val="009E585A"/>
    <w:rsid w:val="009F0A64"/>
    <w:rsid w:val="009F1580"/>
    <w:rsid w:val="009F239C"/>
    <w:rsid w:val="009F304C"/>
    <w:rsid w:val="009F31D5"/>
    <w:rsid w:val="009F32E6"/>
    <w:rsid w:val="009F33DB"/>
    <w:rsid w:val="009F483D"/>
    <w:rsid w:val="009F49C6"/>
    <w:rsid w:val="009F6444"/>
    <w:rsid w:val="009F701A"/>
    <w:rsid w:val="009F79ED"/>
    <w:rsid w:val="00A0061F"/>
    <w:rsid w:val="00A00DA9"/>
    <w:rsid w:val="00A01C32"/>
    <w:rsid w:val="00A0283B"/>
    <w:rsid w:val="00A0298B"/>
    <w:rsid w:val="00A03236"/>
    <w:rsid w:val="00A0333C"/>
    <w:rsid w:val="00A041AF"/>
    <w:rsid w:val="00A044CA"/>
    <w:rsid w:val="00A04E4F"/>
    <w:rsid w:val="00A06632"/>
    <w:rsid w:val="00A06C42"/>
    <w:rsid w:val="00A0702F"/>
    <w:rsid w:val="00A11D3B"/>
    <w:rsid w:val="00A13B7A"/>
    <w:rsid w:val="00A13D6B"/>
    <w:rsid w:val="00A1469F"/>
    <w:rsid w:val="00A14E63"/>
    <w:rsid w:val="00A1647B"/>
    <w:rsid w:val="00A17AB1"/>
    <w:rsid w:val="00A20540"/>
    <w:rsid w:val="00A2068F"/>
    <w:rsid w:val="00A21B31"/>
    <w:rsid w:val="00A227FC"/>
    <w:rsid w:val="00A2345E"/>
    <w:rsid w:val="00A23A27"/>
    <w:rsid w:val="00A245E6"/>
    <w:rsid w:val="00A24A79"/>
    <w:rsid w:val="00A24EAF"/>
    <w:rsid w:val="00A26AA4"/>
    <w:rsid w:val="00A26AF0"/>
    <w:rsid w:val="00A2717C"/>
    <w:rsid w:val="00A30221"/>
    <w:rsid w:val="00A3177D"/>
    <w:rsid w:val="00A31987"/>
    <w:rsid w:val="00A3203A"/>
    <w:rsid w:val="00A37CF1"/>
    <w:rsid w:val="00A408A5"/>
    <w:rsid w:val="00A41DA9"/>
    <w:rsid w:val="00A42506"/>
    <w:rsid w:val="00A43E65"/>
    <w:rsid w:val="00A45211"/>
    <w:rsid w:val="00A45E4A"/>
    <w:rsid w:val="00A45F05"/>
    <w:rsid w:val="00A45F54"/>
    <w:rsid w:val="00A509BF"/>
    <w:rsid w:val="00A50B3D"/>
    <w:rsid w:val="00A51C4D"/>
    <w:rsid w:val="00A51CEF"/>
    <w:rsid w:val="00A52852"/>
    <w:rsid w:val="00A53DBB"/>
    <w:rsid w:val="00A545D0"/>
    <w:rsid w:val="00A55494"/>
    <w:rsid w:val="00A56BA8"/>
    <w:rsid w:val="00A57783"/>
    <w:rsid w:val="00A6394D"/>
    <w:rsid w:val="00A64028"/>
    <w:rsid w:val="00A644CC"/>
    <w:rsid w:val="00A646EC"/>
    <w:rsid w:val="00A6550D"/>
    <w:rsid w:val="00A65593"/>
    <w:rsid w:val="00A65CF1"/>
    <w:rsid w:val="00A66067"/>
    <w:rsid w:val="00A660AD"/>
    <w:rsid w:val="00A66766"/>
    <w:rsid w:val="00A71203"/>
    <w:rsid w:val="00A71917"/>
    <w:rsid w:val="00A7542A"/>
    <w:rsid w:val="00A77581"/>
    <w:rsid w:val="00A805CE"/>
    <w:rsid w:val="00A806F9"/>
    <w:rsid w:val="00A80D3E"/>
    <w:rsid w:val="00A82D55"/>
    <w:rsid w:val="00A837D9"/>
    <w:rsid w:val="00A84947"/>
    <w:rsid w:val="00A85FD9"/>
    <w:rsid w:val="00A86E96"/>
    <w:rsid w:val="00A876EB"/>
    <w:rsid w:val="00A877B7"/>
    <w:rsid w:val="00A90967"/>
    <w:rsid w:val="00A91904"/>
    <w:rsid w:val="00A91927"/>
    <w:rsid w:val="00A92E60"/>
    <w:rsid w:val="00A93056"/>
    <w:rsid w:val="00A93EC0"/>
    <w:rsid w:val="00A93F89"/>
    <w:rsid w:val="00A94865"/>
    <w:rsid w:val="00A948FF"/>
    <w:rsid w:val="00A94D77"/>
    <w:rsid w:val="00A96D5E"/>
    <w:rsid w:val="00A96EB2"/>
    <w:rsid w:val="00A97668"/>
    <w:rsid w:val="00A97C71"/>
    <w:rsid w:val="00AA04CD"/>
    <w:rsid w:val="00AA12D0"/>
    <w:rsid w:val="00AA1E68"/>
    <w:rsid w:val="00AA370B"/>
    <w:rsid w:val="00AA3913"/>
    <w:rsid w:val="00AA4A89"/>
    <w:rsid w:val="00AA5C80"/>
    <w:rsid w:val="00AA736A"/>
    <w:rsid w:val="00AA7A20"/>
    <w:rsid w:val="00AA7CEE"/>
    <w:rsid w:val="00AA7F0D"/>
    <w:rsid w:val="00AB0B7C"/>
    <w:rsid w:val="00AB14C2"/>
    <w:rsid w:val="00AB1F98"/>
    <w:rsid w:val="00AB26C5"/>
    <w:rsid w:val="00AB3E72"/>
    <w:rsid w:val="00AB46DE"/>
    <w:rsid w:val="00AB4A30"/>
    <w:rsid w:val="00AB5F01"/>
    <w:rsid w:val="00AB6586"/>
    <w:rsid w:val="00AB6B67"/>
    <w:rsid w:val="00AB78A2"/>
    <w:rsid w:val="00AB7B72"/>
    <w:rsid w:val="00AB7D14"/>
    <w:rsid w:val="00AB7DF3"/>
    <w:rsid w:val="00AC3C86"/>
    <w:rsid w:val="00AC4438"/>
    <w:rsid w:val="00AC6724"/>
    <w:rsid w:val="00AC710E"/>
    <w:rsid w:val="00AD1322"/>
    <w:rsid w:val="00AD1855"/>
    <w:rsid w:val="00AD2010"/>
    <w:rsid w:val="00AD201F"/>
    <w:rsid w:val="00AD20C4"/>
    <w:rsid w:val="00AD29E8"/>
    <w:rsid w:val="00AD2D7E"/>
    <w:rsid w:val="00AD3582"/>
    <w:rsid w:val="00AD3BBA"/>
    <w:rsid w:val="00AD50AA"/>
    <w:rsid w:val="00AD5394"/>
    <w:rsid w:val="00AD555C"/>
    <w:rsid w:val="00AD7985"/>
    <w:rsid w:val="00AE072D"/>
    <w:rsid w:val="00AE0F2F"/>
    <w:rsid w:val="00AE1AE0"/>
    <w:rsid w:val="00AE22E9"/>
    <w:rsid w:val="00AE2C6F"/>
    <w:rsid w:val="00AE4475"/>
    <w:rsid w:val="00AE453E"/>
    <w:rsid w:val="00AE5786"/>
    <w:rsid w:val="00AE68C8"/>
    <w:rsid w:val="00AE6D18"/>
    <w:rsid w:val="00AE6E61"/>
    <w:rsid w:val="00AF005F"/>
    <w:rsid w:val="00AF19B7"/>
    <w:rsid w:val="00AF2881"/>
    <w:rsid w:val="00AF2AFB"/>
    <w:rsid w:val="00AF2D01"/>
    <w:rsid w:val="00AF36D6"/>
    <w:rsid w:val="00AF40F0"/>
    <w:rsid w:val="00AF4273"/>
    <w:rsid w:val="00AF4B6B"/>
    <w:rsid w:val="00AF6507"/>
    <w:rsid w:val="00AF708A"/>
    <w:rsid w:val="00AF71AB"/>
    <w:rsid w:val="00B0041B"/>
    <w:rsid w:val="00B00DA0"/>
    <w:rsid w:val="00B01EC5"/>
    <w:rsid w:val="00B02C8C"/>
    <w:rsid w:val="00B02E14"/>
    <w:rsid w:val="00B03000"/>
    <w:rsid w:val="00B04903"/>
    <w:rsid w:val="00B05D43"/>
    <w:rsid w:val="00B07729"/>
    <w:rsid w:val="00B1107D"/>
    <w:rsid w:val="00B128D6"/>
    <w:rsid w:val="00B133D5"/>
    <w:rsid w:val="00B14465"/>
    <w:rsid w:val="00B14687"/>
    <w:rsid w:val="00B16954"/>
    <w:rsid w:val="00B207A3"/>
    <w:rsid w:val="00B20ECE"/>
    <w:rsid w:val="00B2186B"/>
    <w:rsid w:val="00B218C7"/>
    <w:rsid w:val="00B22660"/>
    <w:rsid w:val="00B22F53"/>
    <w:rsid w:val="00B22FC4"/>
    <w:rsid w:val="00B23045"/>
    <w:rsid w:val="00B23312"/>
    <w:rsid w:val="00B23617"/>
    <w:rsid w:val="00B2427A"/>
    <w:rsid w:val="00B245DE"/>
    <w:rsid w:val="00B26445"/>
    <w:rsid w:val="00B26A0D"/>
    <w:rsid w:val="00B26E37"/>
    <w:rsid w:val="00B31113"/>
    <w:rsid w:val="00B32B56"/>
    <w:rsid w:val="00B32FD4"/>
    <w:rsid w:val="00B32FF4"/>
    <w:rsid w:val="00B34B54"/>
    <w:rsid w:val="00B354FB"/>
    <w:rsid w:val="00B35743"/>
    <w:rsid w:val="00B3614A"/>
    <w:rsid w:val="00B36588"/>
    <w:rsid w:val="00B36F0F"/>
    <w:rsid w:val="00B4000A"/>
    <w:rsid w:val="00B40593"/>
    <w:rsid w:val="00B407B6"/>
    <w:rsid w:val="00B40D7E"/>
    <w:rsid w:val="00B41BC6"/>
    <w:rsid w:val="00B433CF"/>
    <w:rsid w:val="00B43F78"/>
    <w:rsid w:val="00B4458D"/>
    <w:rsid w:val="00B45D50"/>
    <w:rsid w:val="00B4608E"/>
    <w:rsid w:val="00B46E11"/>
    <w:rsid w:val="00B4734C"/>
    <w:rsid w:val="00B50C14"/>
    <w:rsid w:val="00B5124A"/>
    <w:rsid w:val="00B51332"/>
    <w:rsid w:val="00B515F3"/>
    <w:rsid w:val="00B51A19"/>
    <w:rsid w:val="00B5290B"/>
    <w:rsid w:val="00B60864"/>
    <w:rsid w:val="00B608FA"/>
    <w:rsid w:val="00B61128"/>
    <w:rsid w:val="00B61D33"/>
    <w:rsid w:val="00B61E2E"/>
    <w:rsid w:val="00B6201F"/>
    <w:rsid w:val="00B6216A"/>
    <w:rsid w:val="00B621E1"/>
    <w:rsid w:val="00B63B0A"/>
    <w:rsid w:val="00B63D23"/>
    <w:rsid w:val="00B67BCE"/>
    <w:rsid w:val="00B67D0B"/>
    <w:rsid w:val="00B67E5C"/>
    <w:rsid w:val="00B70F2F"/>
    <w:rsid w:val="00B72B85"/>
    <w:rsid w:val="00B73376"/>
    <w:rsid w:val="00B73442"/>
    <w:rsid w:val="00B73584"/>
    <w:rsid w:val="00B74364"/>
    <w:rsid w:val="00B75756"/>
    <w:rsid w:val="00B75B45"/>
    <w:rsid w:val="00B76A3B"/>
    <w:rsid w:val="00B76B6E"/>
    <w:rsid w:val="00B773CC"/>
    <w:rsid w:val="00B77979"/>
    <w:rsid w:val="00B77D1C"/>
    <w:rsid w:val="00B81267"/>
    <w:rsid w:val="00B8178E"/>
    <w:rsid w:val="00B82139"/>
    <w:rsid w:val="00B82ED5"/>
    <w:rsid w:val="00B83166"/>
    <w:rsid w:val="00B84B36"/>
    <w:rsid w:val="00B84EE0"/>
    <w:rsid w:val="00B84F32"/>
    <w:rsid w:val="00B85FEF"/>
    <w:rsid w:val="00B87CA6"/>
    <w:rsid w:val="00B87F39"/>
    <w:rsid w:val="00B90058"/>
    <w:rsid w:val="00B90457"/>
    <w:rsid w:val="00B91D33"/>
    <w:rsid w:val="00B92A87"/>
    <w:rsid w:val="00B93C0D"/>
    <w:rsid w:val="00B93E50"/>
    <w:rsid w:val="00B943C8"/>
    <w:rsid w:val="00B946E6"/>
    <w:rsid w:val="00B95D5A"/>
    <w:rsid w:val="00B9730D"/>
    <w:rsid w:val="00B97420"/>
    <w:rsid w:val="00B97613"/>
    <w:rsid w:val="00BA0CE6"/>
    <w:rsid w:val="00BA1C07"/>
    <w:rsid w:val="00BA1DB9"/>
    <w:rsid w:val="00BA3A13"/>
    <w:rsid w:val="00BA40E7"/>
    <w:rsid w:val="00BA515B"/>
    <w:rsid w:val="00BA6CE4"/>
    <w:rsid w:val="00BA7F13"/>
    <w:rsid w:val="00BB1F63"/>
    <w:rsid w:val="00BB220A"/>
    <w:rsid w:val="00BB2377"/>
    <w:rsid w:val="00BB4466"/>
    <w:rsid w:val="00BB711C"/>
    <w:rsid w:val="00BB7DEA"/>
    <w:rsid w:val="00BC093B"/>
    <w:rsid w:val="00BC262D"/>
    <w:rsid w:val="00BC2B41"/>
    <w:rsid w:val="00BC5507"/>
    <w:rsid w:val="00BC6D8E"/>
    <w:rsid w:val="00BC7114"/>
    <w:rsid w:val="00BC75C1"/>
    <w:rsid w:val="00BC79E3"/>
    <w:rsid w:val="00BD0047"/>
    <w:rsid w:val="00BD0BC6"/>
    <w:rsid w:val="00BD2252"/>
    <w:rsid w:val="00BD2364"/>
    <w:rsid w:val="00BD24CE"/>
    <w:rsid w:val="00BD42A5"/>
    <w:rsid w:val="00BD4489"/>
    <w:rsid w:val="00BD4DFA"/>
    <w:rsid w:val="00BD4FAC"/>
    <w:rsid w:val="00BD5536"/>
    <w:rsid w:val="00BE0165"/>
    <w:rsid w:val="00BE0437"/>
    <w:rsid w:val="00BE0E86"/>
    <w:rsid w:val="00BE10FB"/>
    <w:rsid w:val="00BE2069"/>
    <w:rsid w:val="00BE67D4"/>
    <w:rsid w:val="00BE7340"/>
    <w:rsid w:val="00BE7C8C"/>
    <w:rsid w:val="00BF05B2"/>
    <w:rsid w:val="00BF0D13"/>
    <w:rsid w:val="00BF0FAC"/>
    <w:rsid w:val="00BF1D40"/>
    <w:rsid w:val="00BF3325"/>
    <w:rsid w:val="00BF36E8"/>
    <w:rsid w:val="00BF6028"/>
    <w:rsid w:val="00C01A44"/>
    <w:rsid w:val="00C035EE"/>
    <w:rsid w:val="00C0531B"/>
    <w:rsid w:val="00C05D71"/>
    <w:rsid w:val="00C1175D"/>
    <w:rsid w:val="00C12287"/>
    <w:rsid w:val="00C12598"/>
    <w:rsid w:val="00C12EC7"/>
    <w:rsid w:val="00C12FF5"/>
    <w:rsid w:val="00C14049"/>
    <w:rsid w:val="00C15593"/>
    <w:rsid w:val="00C15E95"/>
    <w:rsid w:val="00C15F9C"/>
    <w:rsid w:val="00C1601A"/>
    <w:rsid w:val="00C174F1"/>
    <w:rsid w:val="00C20153"/>
    <w:rsid w:val="00C2089D"/>
    <w:rsid w:val="00C208CB"/>
    <w:rsid w:val="00C21106"/>
    <w:rsid w:val="00C2205D"/>
    <w:rsid w:val="00C22718"/>
    <w:rsid w:val="00C2343D"/>
    <w:rsid w:val="00C23D31"/>
    <w:rsid w:val="00C23D6D"/>
    <w:rsid w:val="00C245EA"/>
    <w:rsid w:val="00C260C5"/>
    <w:rsid w:val="00C26F0F"/>
    <w:rsid w:val="00C30873"/>
    <w:rsid w:val="00C31535"/>
    <w:rsid w:val="00C3176E"/>
    <w:rsid w:val="00C32DB4"/>
    <w:rsid w:val="00C3370F"/>
    <w:rsid w:val="00C33C55"/>
    <w:rsid w:val="00C343AA"/>
    <w:rsid w:val="00C34E2E"/>
    <w:rsid w:val="00C35B12"/>
    <w:rsid w:val="00C36F11"/>
    <w:rsid w:val="00C37C42"/>
    <w:rsid w:val="00C405DD"/>
    <w:rsid w:val="00C408CA"/>
    <w:rsid w:val="00C4116B"/>
    <w:rsid w:val="00C43553"/>
    <w:rsid w:val="00C44291"/>
    <w:rsid w:val="00C45127"/>
    <w:rsid w:val="00C4567E"/>
    <w:rsid w:val="00C45BFF"/>
    <w:rsid w:val="00C47172"/>
    <w:rsid w:val="00C5021B"/>
    <w:rsid w:val="00C508EB"/>
    <w:rsid w:val="00C51356"/>
    <w:rsid w:val="00C51BB2"/>
    <w:rsid w:val="00C528D4"/>
    <w:rsid w:val="00C53D56"/>
    <w:rsid w:val="00C53F5E"/>
    <w:rsid w:val="00C5460B"/>
    <w:rsid w:val="00C546A4"/>
    <w:rsid w:val="00C56116"/>
    <w:rsid w:val="00C564E7"/>
    <w:rsid w:val="00C57C50"/>
    <w:rsid w:val="00C606E7"/>
    <w:rsid w:val="00C60D98"/>
    <w:rsid w:val="00C60DD0"/>
    <w:rsid w:val="00C6346C"/>
    <w:rsid w:val="00C64080"/>
    <w:rsid w:val="00C64926"/>
    <w:rsid w:val="00C64B14"/>
    <w:rsid w:val="00C65285"/>
    <w:rsid w:val="00C65F7B"/>
    <w:rsid w:val="00C6699F"/>
    <w:rsid w:val="00C66BC8"/>
    <w:rsid w:val="00C67DC6"/>
    <w:rsid w:val="00C67EA8"/>
    <w:rsid w:val="00C7067C"/>
    <w:rsid w:val="00C70EB3"/>
    <w:rsid w:val="00C7142D"/>
    <w:rsid w:val="00C72B83"/>
    <w:rsid w:val="00C7314F"/>
    <w:rsid w:val="00C74340"/>
    <w:rsid w:val="00C75002"/>
    <w:rsid w:val="00C75E49"/>
    <w:rsid w:val="00C77FA0"/>
    <w:rsid w:val="00C806D6"/>
    <w:rsid w:val="00C826C7"/>
    <w:rsid w:val="00C82792"/>
    <w:rsid w:val="00C83D7C"/>
    <w:rsid w:val="00C91E24"/>
    <w:rsid w:val="00C925E1"/>
    <w:rsid w:val="00C947C6"/>
    <w:rsid w:val="00C94C69"/>
    <w:rsid w:val="00C9501E"/>
    <w:rsid w:val="00C950C7"/>
    <w:rsid w:val="00C95C97"/>
    <w:rsid w:val="00C960A1"/>
    <w:rsid w:val="00C961DF"/>
    <w:rsid w:val="00C96C3B"/>
    <w:rsid w:val="00CA0106"/>
    <w:rsid w:val="00CA0623"/>
    <w:rsid w:val="00CA1440"/>
    <w:rsid w:val="00CA19D6"/>
    <w:rsid w:val="00CA2B71"/>
    <w:rsid w:val="00CA3DCC"/>
    <w:rsid w:val="00CA4267"/>
    <w:rsid w:val="00CA4C91"/>
    <w:rsid w:val="00CA57BA"/>
    <w:rsid w:val="00CA62B8"/>
    <w:rsid w:val="00CA6437"/>
    <w:rsid w:val="00CA6CF5"/>
    <w:rsid w:val="00CA7344"/>
    <w:rsid w:val="00CB02DB"/>
    <w:rsid w:val="00CB03A8"/>
    <w:rsid w:val="00CB1C14"/>
    <w:rsid w:val="00CB2146"/>
    <w:rsid w:val="00CB45E9"/>
    <w:rsid w:val="00CB4927"/>
    <w:rsid w:val="00CB7646"/>
    <w:rsid w:val="00CC13E3"/>
    <w:rsid w:val="00CC336C"/>
    <w:rsid w:val="00CC4CAF"/>
    <w:rsid w:val="00CC5238"/>
    <w:rsid w:val="00CC7825"/>
    <w:rsid w:val="00CD0C54"/>
    <w:rsid w:val="00CD214A"/>
    <w:rsid w:val="00CD2158"/>
    <w:rsid w:val="00CD2359"/>
    <w:rsid w:val="00CD300B"/>
    <w:rsid w:val="00CD3287"/>
    <w:rsid w:val="00CD6085"/>
    <w:rsid w:val="00CD6545"/>
    <w:rsid w:val="00CD6C6F"/>
    <w:rsid w:val="00CE0926"/>
    <w:rsid w:val="00CE3C6A"/>
    <w:rsid w:val="00CE50D0"/>
    <w:rsid w:val="00CE7182"/>
    <w:rsid w:val="00CF0792"/>
    <w:rsid w:val="00CF1EF8"/>
    <w:rsid w:val="00CF22A8"/>
    <w:rsid w:val="00CF26F4"/>
    <w:rsid w:val="00CF287E"/>
    <w:rsid w:val="00CF2F2B"/>
    <w:rsid w:val="00CF460B"/>
    <w:rsid w:val="00CF4845"/>
    <w:rsid w:val="00CF484D"/>
    <w:rsid w:val="00CF694F"/>
    <w:rsid w:val="00CF6E1F"/>
    <w:rsid w:val="00CF74D3"/>
    <w:rsid w:val="00D0147B"/>
    <w:rsid w:val="00D017EB"/>
    <w:rsid w:val="00D02775"/>
    <w:rsid w:val="00D02D0D"/>
    <w:rsid w:val="00D03B67"/>
    <w:rsid w:val="00D04D01"/>
    <w:rsid w:val="00D04FAE"/>
    <w:rsid w:val="00D0506D"/>
    <w:rsid w:val="00D0539F"/>
    <w:rsid w:val="00D054D9"/>
    <w:rsid w:val="00D05A25"/>
    <w:rsid w:val="00D0730B"/>
    <w:rsid w:val="00D07E00"/>
    <w:rsid w:val="00D10ECD"/>
    <w:rsid w:val="00D138CD"/>
    <w:rsid w:val="00D15213"/>
    <w:rsid w:val="00D154AC"/>
    <w:rsid w:val="00D16537"/>
    <w:rsid w:val="00D20171"/>
    <w:rsid w:val="00D20B7A"/>
    <w:rsid w:val="00D21FFE"/>
    <w:rsid w:val="00D2227A"/>
    <w:rsid w:val="00D232A5"/>
    <w:rsid w:val="00D24466"/>
    <w:rsid w:val="00D24E75"/>
    <w:rsid w:val="00D255C4"/>
    <w:rsid w:val="00D26389"/>
    <w:rsid w:val="00D273E3"/>
    <w:rsid w:val="00D27D56"/>
    <w:rsid w:val="00D27DC1"/>
    <w:rsid w:val="00D30152"/>
    <w:rsid w:val="00D30992"/>
    <w:rsid w:val="00D30C07"/>
    <w:rsid w:val="00D32141"/>
    <w:rsid w:val="00D324B2"/>
    <w:rsid w:val="00D32E14"/>
    <w:rsid w:val="00D32F14"/>
    <w:rsid w:val="00D3380A"/>
    <w:rsid w:val="00D35239"/>
    <w:rsid w:val="00D35A27"/>
    <w:rsid w:val="00D35C4D"/>
    <w:rsid w:val="00D3697E"/>
    <w:rsid w:val="00D37076"/>
    <w:rsid w:val="00D37953"/>
    <w:rsid w:val="00D40BB2"/>
    <w:rsid w:val="00D41C34"/>
    <w:rsid w:val="00D43A3A"/>
    <w:rsid w:val="00D44D8C"/>
    <w:rsid w:val="00D45117"/>
    <w:rsid w:val="00D47A86"/>
    <w:rsid w:val="00D51E0A"/>
    <w:rsid w:val="00D52385"/>
    <w:rsid w:val="00D53197"/>
    <w:rsid w:val="00D54698"/>
    <w:rsid w:val="00D547CD"/>
    <w:rsid w:val="00D559A1"/>
    <w:rsid w:val="00D5616C"/>
    <w:rsid w:val="00D562B5"/>
    <w:rsid w:val="00D57A31"/>
    <w:rsid w:val="00D60092"/>
    <w:rsid w:val="00D60F78"/>
    <w:rsid w:val="00D623AF"/>
    <w:rsid w:val="00D6547F"/>
    <w:rsid w:val="00D66AB5"/>
    <w:rsid w:val="00D678CA"/>
    <w:rsid w:val="00D70929"/>
    <w:rsid w:val="00D71DF4"/>
    <w:rsid w:val="00D74DF5"/>
    <w:rsid w:val="00D76B47"/>
    <w:rsid w:val="00D77180"/>
    <w:rsid w:val="00D774DB"/>
    <w:rsid w:val="00D77AE3"/>
    <w:rsid w:val="00D81169"/>
    <w:rsid w:val="00D81C70"/>
    <w:rsid w:val="00D82C7E"/>
    <w:rsid w:val="00D834A9"/>
    <w:rsid w:val="00D84290"/>
    <w:rsid w:val="00D865AF"/>
    <w:rsid w:val="00D868D4"/>
    <w:rsid w:val="00D90012"/>
    <w:rsid w:val="00D90C24"/>
    <w:rsid w:val="00D923F2"/>
    <w:rsid w:val="00D92A94"/>
    <w:rsid w:val="00D9311A"/>
    <w:rsid w:val="00D938AB"/>
    <w:rsid w:val="00D940FE"/>
    <w:rsid w:val="00D94EAE"/>
    <w:rsid w:val="00D95351"/>
    <w:rsid w:val="00D95B31"/>
    <w:rsid w:val="00D95FE5"/>
    <w:rsid w:val="00D96792"/>
    <w:rsid w:val="00D97040"/>
    <w:rsid w:val="00D9725D"/>
    <w:rsid w:val="00DA01AB"/>
    <w:rsid w:val="00DA1E46"/>
    <w:rsid w:val="00DA268A"/>
    <w:rsid w:val="00DA2C79"/>
    <w:rsid w:val="00DA2F62"/>
    <w:rsid w:val="00DA3576"/>
    <w:rsid w:val="00DA4737"/>
    <w:rsid w:val="00DA4AEB"/>
    <w:rsid w:val="00DA5BE5"/>
    <w:rsid w:val="00DA5DD9"/>
    <w:rsid w:val="00DA67F1"/>
    <w:rsid w:val="00DA6A0B"/>
    <w:rsid w:val="00DB0AA7"/>
    <w:rsid w:val="00DB159F"/>
    <w:rsid w:val="00DB172C"/>
    <w:rsid w:val="00DB715B"/>
    <w:rsid w:val="00DB7F92"/>
    <w:rsid w:val="00DC0CD8"/>
    <w:rsid w:val="00DC0E2D"/>
    <w:rsid w:val="00DC0EE9"/>
    <w:rsid w:val="00DC2350"/>
    <w:rsid w:val="00DC2A7F"/>
    <w:rsid w:val="00DC399A"/>
    <w:rsid w:val="00DC3BEC"/>
    <w:rsid w:val="00DC3DF8"/>
    <w:rsid w:val="00DC4BC9"/>
    <w:rsid w:val="00DC563E"/>
    <w:rsid w:val="00DC59B1"/>
    <w:rsid w:val="00DC6877"/>
    <w:rsid w:val="00DC6A43"/>
    <w:rsid w:val="00DC7038"/>
    <w:rsid w:val="00DC7F3A"/>
    <w:rsid w:val="00DD0CD3"/>
    <w:rsid w:val="00DD2ACD"/>
    <w:rsid w:val="00DD4722"/>
    <w:rsid w:val="00DD4BCA"/>
    <w:rsid w:val="00DD5A01"/>
    <w:rsid w:val="00DD7C4E"/>
    <w:rsid w:val="00DE031D"/>
    <w:rsid w:val="00DE082E"/>
    <w:rsid w:val="00DE1182"/>
    <w:rsid w:val="00DE257D"/>
    <w:rsid w:val="00DE2D08"/>
    <w:rsid w:val="00DE38D4"/>
    <w:rsid w:val="00DE3A07"/>
    <w:rsid w:val="00DE63F2"/>
    <w:rsid w:val="00DF023D"/>
    <w:rsid w:val="00DF15B3"/>
    <w:rsid w:val="00DF296F"/>
    <w:rsid w:val="00DF3184"/>
    <w:rsid w:val="00DF51FD"/>
    <w:rsid w:val="00DF545A"/>
    <w:rsid w:val="00DF7D5B"/>
    <w:rsid w:val="00DF7EC3"/>
    <w:rsid w:val="00E002EE"/>
    <w:rsid w:val="00E00907"/>
    <w:rsid w:val="00E00F75"/>
    <w:rsid w:val="00E01C50"/>
    <w:rsid w:val="00E02B85"/>
    <w:rsid w:val="00E03002"/>
    <w:rsid w:val="00E0349B"/>
    <w:rsid w:val="00E03C70"/>
    <w:rsid w:val="00E05BA7"/>
    <w:rsid w:val="00E07F08"/>
    <w:rsid w:val="00E10AAD"/>
    <w:rsid w:val="00E10E67"/>
    <w:rsid w:val="00E112E0"/>
    <w:rsid w:val="00E114E5"/>
    <w:rsid w:val="00E11519"/>
    <w:rsid w:val="00E12858"/>
    <w:rsid w:val="00E12AF4"/>
    <w:rsid w:val="00E1354A"/>
    <w:rsid w:val="00E16ACE"/>
    <w:rsid w:val="00E20116"/>
    <w:rsid w:val="00E218C6"/>
    <w:rsid w:val="00E2525E"/>
    <w:rsid w:val="00E26C82"/>
    <w:rsid w:val="00E27204"/>
    <w:rsid w:val="00E277E2"/>
    <w:rsid w:val="00E305A0"/>
    <w:rsid w:val="00E31C41"/>
    <w:rsid w:val="00E31CD8"/>
    <w:rsid w:val="00E322DF"/>
    <w:rsid w:val="00E33312"/>
    <w:rsid w:val="00E36187"/>
    <w:rsid w:val="00E367BC"/>
    <w:rsid w:val="00E368E6"/>
    <w:rsid w:val="00E37071"/>
    <w:rsid w:val="00E3718F"/>
    <w:rsid w:val="00E37E29"/>
    <w:rsid w:val="00E40235"/>
    <w:rsid w:val="00E41035"/>
    <w:rsid w:val="00E41BAC"/>
    <w:rsid w:val="00E42786"/>
    <w:rsid w:val="00E42E09"/>
    <w:rsid w:val="00E42E51"/>
    <w:rsid w:val="00E43066"/>
    <w:rsid w:val="00E45547"/>
    <w:rsid w:val="00E45749"/>
    <w:rsid w:val="00E51756"/>
    <w:rsid w:val="00E52B8F"/>
    <w:rsid w:val="00E52CE9"/>
    <w:rsid w:val="00E53788"/>
    <w:rsid w:val="00E53F62"/>
    <w:rsid w:val="00E54A01"/>
    <w:rsid w:val="00E55D26"/>
    <w:rsid w:val="00E56483"/>
    <w:rsid w:val="00E568F6"/>
    <w:rsid w:val="00E60068"/>
    <w:rsid w:val="00E600EE"/>
    <w:rsid w:val="00E60E8D"/>
    <w:rsid w:val="00E62CC4"/>
    <w:rsid w:val="00E62D63"/>
    <w:rsid w:val="00E62DE6"/>
    <w:rsid w:val="00E63F99"/>
    <w:rsid w:val="00E654DE"/>
    <w:rsid w:val="00E65A7E"/>
    <w:rsid w:val="00E65DC8"/>
    <w:rsid w:val="00E66434"/>
    <w:rsid w:val="00E66929"/>
    <w:rsid w:val="00E678E1"/>
    <w:rsid w:val="00E67F60"/>
    <w:rsid w:val="00E704D5"/>
    <w:rsid w:val="00E70E57"/>
    <w:rsid w:val="00E722A4"/>
    <w:rsid w:val="00E7256F"/>
    <w:rsid w:val="00E7369C"/>
    <w:rsid w:val="00E75902"/>
    <w:rsid w:val="00E75C72"/>
    <w:rsid w:val="00E76A12"/>
    <w:rsid w:val="00E7750E"/>
    <w:rsid w:val="00E77CBD"/>
    <w:rsid w:val="00E8207A"/>
    <w:rsid w:val="00E83AF1"/>
    <w:rsid w:val="00E84CD1"/>
    <w:rsid w:val="00E86935"/>
    <w:rsid w:val="00E87447"/>
    <w:rsid w:val="00E9114C"/>
    <w:rsid w:val="00E924E4"/>
    <w:rsid w:val="00E9333F"/>
    <w:rsid w:val="00E93F50"/>
    <w:rsid w:val="00E943C3"/>
    <w:rsid w:val="00E96EDD"/>
    <w:rsid w:val="00E97314"/>
    <w:rsid w:val="00E97558"/>
    <w:rsid w:val="00E97C93"/>
    <w:rsid w:val="00EA00A0"/>
    <w:rsid w:val="00EA1937"/>
    <w:rsid w:val="00EA36EB"/>
    <w:rsid w:val="00EA3EC3"/>
    <w:rsid w:val="00EA49A4"/>
    <w:rsid w:val="00EA5131"/>
    <w:rsid w:val="00EA57F9"/>
    <w:rsid w:val="00EA591F"/>
    <w:rsid w:val="00EB011E"/>
    <w:rsid w:val="00EB0A9B"/>
    <w:rsid w:val="00EB1394"/>
    <w:rsid w:val="00EB2F55"/>
    <w:rsid w:val="00EB3100"/>
    <w:rsid w:val="00EB34AB"/>
    <w:rsid w:val="00EB3FB5"/>
    <w:rsid w:val="00EB4EE0"/>
    <w:rsid w:val="00EB4FDE"/>
    <w:rsid w:val="00EB5126"/>
    <w:rsid w:val="00EB55C5"/>
    <w:rsid w:val="00EB567B"/>
    <w:rsid w:val="00EB5DEF"/>
    <w:rsid w:val="00EB6921"/>
    <w:rsid w:val="00EB6BA0"/>
    <w:rsid w:val="00EB7628"/>
    <w:rsid w:val="00EB7DF6"/>
    <w:rsid w:val="00EC1468"/>
    <w:rsid w:val="00EC20BC"/>
    <w:rsid w:val="00EC2402"/>
    <w:rsid w:val="00EC2976"/>
    <w:rsid w:val="00EC30B7"/>
    <w:rsid w:val="00EC48B7"/>
    <w:rsid w:val="00EC5896"/>
    <w:rsid w:val="00EC58AB"/>
    <w:rsid w:val="00EC641C"/>
    <w:rsid w:val="00ED0CCE"/>
    <w:rsid w:val="00ED1D3A"/>
    <w:rsid w:val="00ED4943"/>
    <w:rsid w:val="00ED6511"/>
    <w:rsid w:val="00EE003A"/>
    <w:rsid w:val="00EE0371"/>
    <w:rsid w:val="00EE12C5"/>
    <w:rsid w:val="00EE13A6"/>
    <w:rsid w:val="00EE1513"/>
    <w:rsid w:val="00EE2D4F"/>
    <w:rsid w:val="00EE31D5"/>
    <w:rsid w:val="00EE3394"/>
    <w:rsid w:val="00EE787A"/>
    <w:rsid w:val="00EE793C"/>
    <w:rsid w:val="00EE7D4A"/>
    <w:rsid w:val="00EF0166"/>
    <w:rsid w:val="00EF1FE2"/>
    <w:rsid w:val="00EF2F27"/>
    <w:rsid w:val="00EF33F5"/>
    <w:rsid w:val="00EF4175"/>
    <w:rsid w:val="00EF4CAF"/>
    <w:rsid w:val="00EF7A91"/>
    <w:rsid w:val="00EF7BFF"/>
    <w:rsid w:val="00F0163A"/>
    <w:rsid w:val="00F0222E"/>
    <w:rsid w:val="00F022B1"/>
    <w:rsid w:val="00F02D47"/>
    <w:rsid w:val="00F02FEC"/>
    <w:rsid w:val="00F03ED5"/>
    <w:rsid w:val="00F0410A"/>
    <w:rsid w:val="00F046A8"/>
    <w:rsid w:val="00F04F08"/>
    <w:rsid w:val="00F05755"/>
    <w:rsid w:val="00F0691A"/>
    <w:rsid w:val="00F06A18"/>
    <w:rsid w:val="00F07ACD"/>
    <w:rsid w:val="00F10F52"/>
    <w:rsid w:val="00F11351"/>
    <w:rsid w:val="00F11814"/>
    <w:rsid w:val="00F118FD"/>
    <w:rsid w:val="00F13F39"/>
    <w:rsid w:val="00F153C1"/>
    <w:rsid w:val="00F15401"/>
    <w:rsid w:val="00F176CB"/>
    <w:rsid w:val="00F203CC"/>
    <w:rsid w:val="00F2161A"/>
    <w:rsid w:val="00F21E89"/>
    <w:rsid w:val="00F22BCC"/>
    <w:rsid w:val="00F22BF4"/>
    <w:rsid w:val="00F2360F"/>
    <w:rsid w:val="00F23F69"/>
    <w:rsid w:val="00F24611"/>
    <w:rsid w:val="00F2463B"/>
    <w:rsid w:val="00F25195"/>
    <w:rsid w:val="00F257C6"/>
    <w:rsid w:val="00F26A1A"/>
    <w:rsid w:val="00F31D87"/>
    <w:rsid w:val="00F32DA4"/>
    <w:rsid w:val="00F33450"/>
    <w:rsid w:val="00F3371C"/>
    <w:rsid w:val="00F36150"/>
    <w:rsid w:val="00F36B71"/>
    <w:rsid w:val="00F43FE1"/>
    <w:rsid w:val="00F440CE"/>
    <w:rsid w:val="00F446A6"/>
    <w:rsid w:val="00F467B8"/>
    <w:rsid w:val="00F474AC"/>
    <w:rsid w:val="00F47986"/>
    <w:rsid w:val="00F504AC"/>
    <w:rsid w:val="00F50E2D"/>
    <w:rsid w:val="00F525DE"/>
    <w:rsid w:val="00F53CEE"/>
    <w:rsid w:val="00F53FBC"/>
    <w:rsid w:val="00F5400B"/>
    <w:rsid w:val="00F612BA"/>
    <w:rsid w:val="00F63A90"/>
    <w:rsid w:val="00F645A4"/>
    <w:rsid w:val="00F6532D"/>
    <w:rsid w:val="00F668CA"/>
    <w:rsid w:val="00F66953"/>
    <w:rsid w:val="00F677B0"/>
    <w:rsid w:val="00F70AEF"/>
    <w:rsid w:val="00F734D9"/>
    <w:rsid w:val="00F75BA1"/>
    <w:rsid w:val="00F75DF4"/>
    <w:rsid w:val="00F75E14"/>
    <w:rsid w:val="00F75F16"/>
    <w:rsid w:val="00F7647E"/>
    <w:rsid w:val="00F771F6"/>
    <w:rsid w:val="00F775A6"/>
    <w:rsid w:val="00F8013B"/>
    <w:rsid w:val="00F833EA"/>
    <w:rsid w:val="00F83885"/>
    <w:rsid w:val="00F84AD6"/>
    <w:rsid w:val="00F8540A"/>
    <w:rsid w:val="00F875C9"/>
    <w:rsid w:val="00F87B4F"/>
    <w:rsid w:val="00F92334"/>
    <w:rsid w:val="00F9237E"/>
    <w:rsid w:val="00F928F8"/>
    <w:rsid w:val="00F92EE0"/>
    <w:rsid w:val="00F9345E"/>
    <w:rsid w:val="00F93C87"/>
    <w:rsid w:val="00F93EA6"/>
    <w:rsid w:val="00F953C6"/>
    <w:rsid w:val="00F95C1C"/>
    <w:rsid w:val="00FA023E"/>
    <w:rsid w:val="00FA089E"/>
    <w:rsid w:val="00FA12D1"/>
    <w:rsid w:val="00FA1AF6"/>
    <w:rsid w:val="00FA2E86"/>
    <w:rsid w:val="00FA3814"/>
    <w:rsid w:val="00FA52E8"/>
    <w:rsid w:val="00FA5CD3"/>
    <w:rsid w:val="00FA6249"/>
    <w:rsid w:val="00FA6BB1"/>
    <w:rsid w:val="00FA7ADF"/>
    <w:rsid w:val="00FB0071"/>
    <w:rsid w:val="00FB2499"/>
    <w:rsid w:val="00FB2F19"/>
    <w:rsid w:val="00FB2FDB"/>
    <w:rsid w:val="00FB3C75"/>
    <w:rsid w:val="00FB3DBF"/>
    <w:rsid w:val="00FB6B14"/>
    <w:rsid w:val="00FB77A0"/>
    <w:rsid w:val="00FC1CBD"/>
    <w:rsid w:val="00FC28A2"/>
    <w:rsid w:val="00FC4586"/>
    <w:rsid w:val="00FC7D9A"/>
    <w:rsid w:val="00FD06E7"/>
    <w:rsid w:val="00FD12B0"/>
    <w:rsid w:val="00FD1DF3"/>
    <w:rsid w:val="00FD1E32"/>
    <w:rsid w:val="00FD24EE"/>
    <w:rsid w:val="00FD29E7"/>
    <w:rsid w:val="00FD3DD6"/>
    <w:rsid w:val="00FD583D"/>
    <w:rsid w:val="00FD605F"/>
    <w:rsid w:val="00FD65B0"/>
    <w:rsid w:val="00FE0999"/>
    <w:rsid w:val="00FE0EFF"/>
    <w:rsid w:val="00FE1BD4"/>
    <w:rsid w:val="00FE25E2"/>
    <w:rsid w:val="00FE295E"/>
    <w:rsid w:val="00FE4E4C"/>
    <w:rsid w:val="00FE6C8F"/>
    <w:rsid w:val="00FE6E97"/>
    <w:rsid w:val="00FF02A6"/>
    <w:rsid w:val="00FF0B75"/>
    <w:rsid w:val="00FF1CCC"/>
    <w:rsid w:val="00FF2297"/>
    <w:rsid w:val="00FF4537"/>
    <w:rsid w:val="00FF4E3E"/>
    <w:rsid w:val="00FF538A"/>
    <w:rsid w:val="00FF57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4BC011"/>
  <w15:chartTrackingRefBased/>
  <w15:docId w15:val="{64D93D1A-99A9-42FE-B92D-028340B5AA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EC58AB"/>
    <w:pPr>
      <w:widowControl w:val="0"/>
    </w:pPr>
    <w:rPr>
      <w:rFonts w:eastAsia="標楷體"/>
    </w:rPr>
  </w:style>
  <w:style w:type="paragraph" w:styleId="1">
    <w:name w:val="heading 1"/>
    <w:basedOn w:val="a"/>
    <w:next w:val="a"/>
    <w:link w:val="10"/>
    <w:uiPriority w:val="9"/>
    <w:qFormat/>
    <w:rsid w:val="00D02D0D"/>
    <w:pPr>
      <w:keepNext/>
      <w:spacing w:before="180" w:after="180" w:line="480" w:lineRule="auto"/>
      <w:outlineLvl w:val="0"/>
    </w:pPr>
    <w:rPr>
      <w:rFonts w:asciiTheme="majorHAnsi" w:hAnsiTheme="majorHAnsi" w:cstheme="majorBidi"/>
      <w:b/>
      <w:bCs/>
      <w:kern w:val="52"/>
      <w:sz w:val="40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D02D0D"/>
    <w:pPr>
      <w:keepNext/>
      <w:spacing w:line="480" w:lineRule="auto"/>
      <w:outlineLvl w:val="1"/>
    </w:pPr>
    <w:rPr>
      <w:rFonts w:asciiTheme="majorHAnsi" w:hAnsiTheme="majorHAnsi" w:cstheme="majorBidi"/>
      <w:b/>
      <w:bCs/>
      <w:sz w:val="36"/>
      <w:szCs w:val="48"/>
    </w:rPr>
  </w:style>
  <w:style w:type="paragraph" w:styleId="3">
    <w:name w:val="heading 3"/>
    <w:basedOn w:val="a"/>
    <w:next w:val="a"/>
    <w:link w:val="30"/>
    <w:uiPriority w:val="9"/>
    <w:unhideWhenUsed/>
    <w:qFormat/>
    <w:rsid w:val="00DA268A"/>
    <w:pPr>
      <w:keepNext/>
      <w:spacing w:line="720" w:lineRule="auto"/>
      <w:outlineLvl w:val="2"/>
    </w:pPr>
    <w:rPr>
      <w:rFonts w:asciiTheme="majorHAnsi" w:hAnsiTheme="majorHAnsi" w:cstheme="majorBidi"/>
      <w:b/>
      <w:bCs/>
      <w:sz w:val="32"/>
      <w:szCs w:val="36"/>
    </w:rPr>
  </w:style>
  <w:style w:type="paragraph" w:styleId="4">
    <w:name w:val="heading 4"/>
    <w:basedOn w:val="a"/>
    <w:next w:val="a"/>
    <w:link w:val="40"/>
    <w:uiPriority w:val="9"/>
    <w:unhideWhenUsed/>
    <w:qFormat/>
    <w:rsid w:val="000848B9"/>
    <w:pPr>
      <w:keepNext/>
      <w:spacing w:line="720" w:lineRule="auto"/>
      <w:outlineLvl w:val="3"/>
    </w:pPr>
    <w:rPr>
      <w:rFonts w:ascii="Consolas" w:hAnsi="Consolas" w:cstheme="majorBidi"/>
      <w:sz w:val="28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186455"/>
    <w:rPr>
      <w:color w:val="0000FF"/>
      <w:u w:val="single"/>
    </w:rPr>
  </w:style>
  <w:style w:type="character" w:customStyle="1" w:styleId="10">
    <w:name w:val="標題 1 字元"/>
    <w:basedOn w:val="a0"/>
    <w:link w:val="1"/>
    <w:uiPriority w:val="9"/>
    <w:rsid w:val="00D02D0D"/>
    <w:rPr>
      <w:rFonts w:asciiTheme="majorHAnsi" w:eastAsia="標楷體" w:hAnsiTheme="majorHAnsi" w:cstheme="majorBidi"/>
      <w:b/>
      <w:bCs/>
      <w:kern w:val="52"/>
      <w:sz w:val="40"/>
      <w:szCs w:val="52"/>
    </w:rPr>
  </w:style>
  <w:style w:type="character" w:customStyle="1" w:styleId="20">
    <w:name w:val="標題 2 字元"/>
    <w:basedOn w:val="a0"/>
    <w:link w:val="2"/>
    <w:uiPriority w:val="9"/>
    <w:rsid w:val="00D02D0D"/>
    <w:rPr>
      <w:rFonts w:asciiTheme="majorHAnsi" w:eastAsia="標楷體" w:hAnsiTheme="majorHAnsi" w:cstheme="majorBidi"/>
      <w:b/>
      <w:bCs/>
      <w:sz w:val="36"/>
      <w:szCs w:val="48"/>
    </w:rPr>
  </w:style>
  <w:style w:type="table" w:styleId="a4">
    <w:name w:val="Table Grid"/>
    <w:basedOn w:val="a1"/>
    <w:uiPriority w:val="39"/>
    <w:rsid w:val="008A33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Note Heading"/>
    <w:basedOn w:val="a"/>
    <w:next w:val="a"/>
    <w:link w:val="a6"/>
    <w:uiPriority w:val="99"/>
    <w:unhideWhenUsed/>
    <w:rsid w:val="006F27C7"/>
    <w:pPr>
      <w:jc w:val="center"/>
    </w:pPr>
    <w:rPr>
      <w:rFonts w:ascii="微軟正黑體" w:hAnsi="微軟正黑體"/>
    </w:rPr>
  </w:style>
  <w:style w:type="character" w:customStyle="1" w:styleId="a6">
    <w:name w:val="註釋標題 字元"/>
    <w:basedOn w:val="a0"/>
    <w:link w:val="a5"/>
    <w:uiPriority w:val="99"/>
    <w:rsid w:val="006F27C7"/>
    <w:rPr>
      <w:rFonts w:ascii="微軟正黑體" w:eastAsia="微軟正黑體" w:hAnsi="微軟正黑體"/>
    </w:rPr>
  </w:style>
  <w:style w:type="paragraph" w:styleId="a7">
    <w:name w:val="Closing"/>
    <w:basedOn w:val="a"/>
    <w:link w:val="a8"/>
    <w:uiPriority w:val="99"/>
    <w:unhideWhenUsed/>
    <w:rsid w:val="006F27C7"/>
    <w:pPr>
      <w:ind w:leftChars="1800" w:left="100"/>
    </w:pPr>
    <w:rPr>
      <w:rFonts w:ascii="微軟正黑體" w:hAnsi="微軟正黑體"/>
    </w:rPr>
  </w:style>
  <w:style w:type="character" w:customStyle="1" w:styleId="a8">
    <w:name w:val="結語 字元"/>
    <w:basedOn w:val="a0"/>
    <w:link w:val="a7"/>
    <w:uiPriority w:val="99"/>
    <w:rsid w:val="006F27C7"/>
    <w:rPr>
      <w:rFonts w:ascii="微軟正黑體" w:eastAsia="微軟正黑體" w:hAnsi="微軟正黑體"/>
    </w:rPr>
  </w:style>
  <w:style w:type="paragraph" w:styleId="a9">
    <w:name w:val="List Paragraph"/>
    <w:basedOn w:val="a"/>
    <w:uiPriority w:val="34"/>
    <w:qFormat/>
    <w:rsid w:val="00F875C9"/>
    <w:pPr>
      <w:ind w:leftChars="200" w:left="480"/>
    </w:pPr>
  </w:style>
  <w:style w:type="character" w:styleId="aa">
    <w:name w:val="Unresolved Mention"/>
    <w:basedOn w:val="a0"/>
    <w:uiPriority w:val="99"/>
    <w:semiHidden/>
    <w:unhideWhenUsed/>
    <w:rsid w:val="00A45F54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F66953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  <w:szCs w:val="24"/>
    </w:rPr>
  </w:style>
  <w:style w:type="character" w:customStyle="1" w:styleId="HTML0">
    <w:name w:val="HTML 預設格式 字元"/>
    <w:basedOn w:val="a0"/>
    <w:link w:val="HTML"/>
    <w:uiPriority w:val="99"/>
    <w:rsid w:val="00F66953"/>
    <w:rPr>
      <w:rFonts w:ascii="細明體" w:eastAsia="細明體" w:hAnsi="細明體" w:cs="細明體"/>
      <w:kern w:val="0"/>
      <w:szCs w:val="24"/>
    </w:rPr>
  </w:style>
  <w:style w:type="character" w:customStyle="1" w:styleId="c1">
    <w:name w:val="c1"/>
    <w:basedOn w:val="a0"/>
    <w:rsid w:val="00F66953"/>
  </w:style>
  <w:style w:type="character" w:customStyle="1" w:styleId="n">
    <w:name w:val="n"/>
    <w:basedOn w:val="a0"/>
    <w:rsid w:val="00F66953"/>
  </w:style>
  <w:style w:type="character" w:customStyle="1" w:styleId="o">
    <w:name w:val="o"/>
    <w:basedOn w:val="a0"/>
    <w:rsid w:val="00F66953"/>
  </w:style>
  <w:style w:type="character" w:customStyle="1" w:styleId="p">
    <w:name w:val="p"/>
    <w:basedOn w:val="a0"/>
    <w:rsid w:val="00F66953"/>
  </w:style>
  <w:style w:type="character" w:customStyle="1" w:styleId="mi">
    <w:name w:val="mi"/>
    <w:basedOn w:val="a0"/>
    <w:rsid w:val="00F66953"/>
  </w:style>
  <w:style w:type="character" w:customStyle="1" w:styleId="nb">
    <w:name w:val="nb"/>
    <w:basedOn w:val="a0"/>
    <w:rsid w:val="00F66953"/>
  </w:style>
  <w:style w:type="character" w:customStyle="1" w:styleId="s2">
    <w:name w:val="s2"/>
    <w:basedOn w:val="a0"/>
    <w:rsid w:val="00F66953"/>
  </w:style>
  <w:style w:type="character" w:customStyle="1" w:styleId="si">
    <w:name w:val="si"/>
    <w:basedOn w:val="a0"/>
    <w:rsid w:val="00F66953"/>
  </w:style>
  <w:style w:type="character" w:customStyle="1" w:styleId="sd">
    <w:name w:val="sd"/>
    <w:basedOn w:val="a0"/>
    <w:rsid w:val="00F66953"/>
  </w:style>
  <w:style w:type="character" w:customStyle="1" w:styleId="s1">
    <w:name w:val="s1"/>
    <w:basedOn w:val="a0"/>
    <w:rsid w:val="007E3034"/>
  </w:style>
  <w:style w:type="character" w:customStyle="1" w:styleId="k">
    <w:name w:val="k"/>
    <w:basedOn w:val="a0"/>
    <w:rsid w:val="00476EFB"/>
  </w:style>
  <w:style w:type="character" w:customStyle="1" w:styleId="ow">
    <w:name w:val="ow"/>
    <w:basedOn w:val="a0"/>
    <w:rsid w:val="00476EFB"/>
  </w:style>
  <w:style w:type="character" w:customStyle="1" w:styleId="kn">
    <w:name w:val="kn"/>
    <w:basedOn w:val="a0"/>
    <w:rsid w:val="0033364B"/>
  </w:style>
  <w:style w:type="character" w:customStyle="1" w:styleId="nn">
    <w:name w:val="nn"/>
    <w:basedOn w:val="a0"/>
    <w:rsid w:val="0033364B"/>
  </w:style>
  <w:style w:type="character" w:customStyle="1" w:styleId="se">
    <w:name w:val="se"/>
    <w:basedOn w:val="a0"/>
    <w:rsid w:val="0033364B"/>
  </w:style>
  <w:style w:type="character" w:customStyle="1" w:styleId="mf">
    <w:name w:val="mf"/>
    <w:basedOn w:val="a0"/>
    <w:rsid w:val="0064727D"/>
  </w:style>
  <w:style w:type="character" w:customStyle="1" w:styleId="sa">
    <w:name w:val="sa"/>
    <w:basedOn w:val="a0"/>
    <w:rsid w:val="0064727D"/>
  </w:style>
  <w:style w:type="character" w:customStyle="1" w:styleId="30">
    <w:name w:val="標題 3 字元"/>
    <w:basedOn w:val="a0"/>
    <w:link w:val="3"/>
    <w:uiPriority w:val="9"/>
    <w:rsid w:val="00DA268A"/>
    <w:rPr>
      <w:rFonts w:asciiTheme="majorHAnsi" w:eastAsia="標楷體" w:hAnsiTheme="majorHAnsi" w:cstheme="majorBidi"/>
      <w:b/>
      <w:bCs/>
      <w:sz w:val="32"/>
      <w:szCs w:val="36"/>
    </w:rPr>
  </w:style>
  <w:style w:type="character" w:customStyle="1" w:styleId="40">
    <w:name w:val="標題 4 字元"/>
    <w:basedOn w:val="a0"/>
    <w:link w:val="4"/>
    <w:uiPriority w:val="9"/>
    <w:rsid w:val="000848B9"/>
    <w:rPr>
      <w:rFonts w:ascii="Consolas" w:eastAsia="標楷體" w:hAnsi="Consolas" w:cstheme="majorBidi"/>
      <w:sz w:val="28"/>
      <w:szCs w:val="36"/>
    </w:rPr>
  </w:style>
  <w:style w:type="paragraph" w:styleId="Web">
    <w:name w:val="Normal (Web)"/>
    <w:basedOn w:val="a"/>
    <w:uiPriority w:val="99"/>
    <w:unhideWhenUsed/>
    <w:rsid w:val="00167D55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styleId="HTML1">
    <w:name w:val="HTML Code"/>
    <w:basedOn w:val="a0"/>
    <w:uiPriority w:val="99"/>
    <w:semiHidden/>
    <w:unhideWhenUsed/>
    <w:rsid w:val="00167D55"/>
    <w:rPr>
      <w:rFonts w:ascii="細明體" w:eastAsia="細明體" w:hAnsi="細明體" w:cs="細明體"/>
      <w:sz w:val="24"/>
      <w:szCs w:val="24"/>
    </w:rPr>
  </w:style>
  <w:style w:type="character" w:customStyle="1" w:styleId="hljs-string">
    <w:name w:val="hljs-string"/>
    <w:basedOn w:val="a0"/>
    <w:rsid w:val="00167D55"/>
  </w:style>
  <w:style w:type="character" w:customStyle="1" w:styleId="hljs-comment">
    <w:name w:val="hljs-comment"/>
    <w:basedOn w:val="a0"/>
    <w:rsid w:val="00167D55"/>
  </w:style>
  <w:style w:type="character" w:customStyle="1" w:styleId="hljs-keyword">
    <w:name w:val="hljs-keyword"/>
    <w:basedOn w:val="a0"/>
    <w:rsid w:val="00167D55"/>
  </w:style>
  <w:style w:type="character" w:customStyle="1" w:styleId="hljs-number">
    <w:name w:val="hljs-number"/>
    <w:basedOn w:val="a0"/>
    <w:rsid w:val="00167D55"/>
  </w:style>
  <w:style w:type="character" w:customStyle="1" w:styleId="nf">
    <w:name w:val="nf"/>
    <w:basedOn w:val="a0"/>
    <w:rsid w:val="00E40235"/>
  </w:style>
  <w:style w:type="character" w:customStyle="1" w:styleId="kc">
    <w:name w:val="kc"/>
    <w:basedOn w:val="a0"/>
    <w:rsid w:val="009A4693"/>
  </w:style>
  <w:style w:type="paragraph" w:styleId="ab">
    <w:name w:val="TOC Heading"/>
    <w:basedOn w:val="1"/>
    <w:next w:val="a"/>
    <w:uiPriority w:val="39"/>
    <w:unhideWhenUsed/>
    <w:qFormat/>
    <w:rsid w:val="008D1A2C"/>
    <w:pPr>
      <w:keepLines/>
      <w:widowControl/>
      <w:spacing w:before="240" w:after="0" w:line="259" w:lineRule="auto"/>
      <w:outlineLvl w:val="9"/>
    </w:pPr>
    <w:rPr>
      <w:rFonts w:eastAsiaTheme="majorEastAsia"/>
      <w:b w:val="0"/>
      <w:bCs w:val="0"/>
      <w:color w:val="2F5496" w:themeColor="accent1" w:themeShade="BF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8D1A2C"/>
  </w:style>
  <w:style w:type="paragraph" w:styleId="21">
    <w:name w:val="toc 2"/>
    <w:basedOn w:val="a"/>
    <w:next w:val="a"/>
    <w:autoRedefine/>
    <w:uiPriority w:val="39"/>
    <w:unhideWhenUsed/>
    <w:rsid w:val="008D1A2C"/>
    <w:pPr>
      <w:ind w:leftChars="200" w:left="480"/>
    </w:pPr>
  </w:style>
  <w:style w:type="paragraph" w:styleId="ac">
    <w:name w:val="header"/>
    <w:basedOn w:val="a"/>
    <w:link w:val="ad"/>
    <w:uiPriority w:val="99"/>
    <w:unhideWhenUsed/>
    <w:rsid w:val="008D1A2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d">
    <w:name w:val="頁首 字元"/>
    <w:basedOn w:val="a0"/>
    <w:link w:val="ac"/>
    <w:uiPriority w:val="99"/>
    <w:rsid w:val="008D1A2C"/>
    <w:rPr>
      <w:rFonts w:eastAsia="微軟正黑體"/>
      <w:sz w:val="20"/>
      <w:szCs w:val="20"/>
    </w:rPr>
  </w:style>
  <w:style w:type="paragraph" w:styleId="ae">
    <w:name w:val="footer"/>
    <w:basedOn w:val="a"/>
    <w:link w:val="af"/>
    <w:uiPriority w:val="99"/>
    <w:unhideWhenUsed/>
    <w:rsid w:val="008D1A2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">
    <w:name w:val="頁尾 字元"/>
    <w:basedOn w:val="a0"/>
    <w:link w:val="ae"/>
    <w:uiPriority w:val="99"/>
    <w:rsid w:val="008D1A2C"/>
    <w:rPr>
      <w:rFonts w:eastAsia="微軟正黑體"/>
      <w:sz w:val="20"/>
      <w:szCs w:val="20"/>
    </w:rPr>
  </w:style>
  <w:style w:type="character" w:customStyle="1" w:styleId="err">
    <w:name w:val="err"/>
    <w:basedOn w:val="a0"/>
    <w:rsid w:val="00596587"/>
  </w:style>
  <w:style w:type="character" w:customStyle="1" w:styleId="vm">
    <w:name w:val="vm"/>
    <w:basedOn w:val="a0"/>
    <w:rsid w:val="00363964"/>
  </w:style>
  <w:style w:type="character" w:customStyle="1" w:styleId="ansi-red-intense-fg">
    <w:name w:val="ansi-red-intense-fg"/>
    <w:basedOn w:val="a0"/>
    <w:rsid w:val="004B7191"/>
  </w:style>
  <w:style w:type="character" w:customStyle="1" w:styleId="ansi-green-intense-fg">
    <w:name w:val="ansi-green-intense-fg"/>
    <w:basedOn w:val="a0"/>
    <w:rsid w:val="004B7191"/>
  </w:style>
  <w:style w:type="character" w:customStyle="1" w:styleId="ansi-cyan-fg">
    <w:name w:val="ansi-cyan-fg"/>
    <w:basedOn w:val="a0"/>
    <w:rsid w:val="004B7191"/>
  </w:style>
  <w:style w:type="character" w:customStyle="1" w:styleId="ansi-green-fg">
    <w:name w:val="ansi-green-fg"/>
    <w:basedOn w:val="a0"/>
    <w:rsid w:val="004B7191"/>
  </w:style>
  <w:style w:type="character" w:customStyle="1" w:styleId="ansi-yellow-intense-fg">
    <w:name w:val="ansi-yellow-intense-fg"/>
    <w:basedOn w:val="a0"/>
    <w:rsid w:val="004B7191"/>
  </w:style>
  <w:style w:type="character" w:customStyle="1" w:styleId="ansi-blue-intense-fg">
    <w:name w:val="ansi-blue-intense-fg"/>
    <w:basedOn w:val="a0"/>
    <w:rsid w:val="004B7191"/>
  </w:style>
  <w:style w:type="character" w:customStyle="1" w:styleId="ansi-cyan-intense-fg">
    <w:name w:val="ansi-cyan-intense-fg"/>
    <w:basedOn w:val="a0"/>
    <w:rsid w:val="004B7191"/>
  </w:style>
  <w:style w:type="character" w:customStyle="1" w:styleId="cm-variable">
    <w:name w:val="cm-variable"/>
    <w:basedOn w:val="a0"/>
    <w:rsid w:val="003F2FF9"/>
  </w:style>
  <w:style w:type="character" w:customStyle="1" w:styleId="cm-property">
    <w:name w:val="cm-property"/>
    <w:basedOn w:val="a0"/>
    <w:rsid w:val="003F2FF9"/>
  </w:style>
  <w:style w:type="character" w:customStyle="1" w:styleId="cm-operator">
    <w:name w:val="cm-operator"/>
    <w:basedOn w:val="a0"/>
    <w:rsid w:val="003F2FF9"/>
  </w:style>
  <w:style w:type="character" w:customStyle="1" w:styleId="cm-string">
    <w:name w:val="cm-string"/>
    <w:basedOn w:val="a0"/>
    <w:rsid w:val="003F2FF9"/>
  </w:style>
  <w:style w:type="table" w:styleId="31">
    <w:name w:val="List Table 3"/>
    <w:basedOn w:val="a1"/>
    <w:uiPriority w:val="48"/>
    <w:rsid w:val="008170D9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3-3">
    <w:name w:val="List Table 3 Accent 3"/>
    <w:basedOn w:val="a1"/>
    <w:uiPriority w:val="48"/>
    <w:rsid w:val="008170D9"/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character" w:styleId="af0">
    <w:name w:val="Strong"/>
    <w:basedOn w:val="a0"/>
    <w:uiPriority w:val="22"/>
    <w:qFormat/>
    <w:rsid w:val="00D9725D"/>
    <w:rPr>
      <w:b/>
      <w:bCs/>
    </w:rPr>
  </w:style>
  <w:style w:type="paragraph" w:styleId="af1">
    <w:name w:val="Title"/>
    <w:basedOn w:val="a"/>
    <w:next w:val="a"/>
    <w:link w:val="af2"/>
    <w:uiPriority w:val="10"/>
    <w:qFormat/>
    <w:rsid w:val="00412C49"/>
    <w:pPr>
      <w:spacing w:before="240" w:after="60"/>
      <w:jc w:val="center"/>
      <w:outlineLvl w:val="0"/>
    </w:pPr>
    <w:rPr>
      <w:rFonts w:asciiTheme="majorHAnsi" w:hAnsiTheme="majorHAnsi" w:cstheme="majorBidi"/>
      <w:b/>
      <w:bCs/>
      <w:sz w:val="28"/>
      <w:szCs w:val="32"/>
    </w:rPr>
  </w:style>
  <w:style w:type="character" w:customStyle="1" w:styleId="af2">
    <w:name w:val="標題 字元"/>
    <w:basedOn w:val="a0"/>
    <w:link w:val="af1"/>
    <w:uiPriority w:val="10"/>
    <w:rsid w:val="00412C49"/>
    <w:rPr>
      <w:rFonts w:asciiTheme="majorHAnsi" w:eastAsia="標楷體" w:hAnsiTheme="majorHAnsi" w:cstheme="majorBidi"/>
      <w:b/>
      <w:bCs/>
      <w:sz w:val="28"/>
      <w:szCs w:val="32"/>
    </w:rPr>
  </w:style>
  <w:style w:type="paragraph" w:styleId="32">
    <w:name w:val="toc 3"/>
    <w:basedOn w:val="a"/>
    <w:next w:val="a"/>
    <w:autoRedefine/>
    <w:uiPriority w:val="39"/>
    <w:unhideWhenUsed/>
    <w:rsid w:val="00243598"/>
    <w:pPr>
      <w:ind w:leftChars="400" w:left="960"/>
    </w:pPr>
  </w:style>
  <w:style w:type="character" w:styleId="af3">
    <w:name w:val="FollowedHyperlink"/>
    <w:basedOn w:val="a0"/>
    <w:uiPriority w:val="99"/>
    <w:semiHidden/>
    <w:unhideWhenUsed/>
    <w:rsid w:val="008263C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38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49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48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37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1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3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3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74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24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1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00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48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7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95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10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8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2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36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33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9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0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8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53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7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7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48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22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9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4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1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57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53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54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4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0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0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6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3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7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93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86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9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8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02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2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1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99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2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9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11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3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13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65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54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7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57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86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8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2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18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68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9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03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63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7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99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64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10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43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65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0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41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0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4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2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3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8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26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88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67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6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4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7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9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1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05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0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1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6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2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9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5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8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90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84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7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54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3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75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12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20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777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6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33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25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315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23470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1415543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0802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42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526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55690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2132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7822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489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862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715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32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3112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078168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747377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3458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773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671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5647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18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873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1951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22892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1687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592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812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94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39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54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8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7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15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1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56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6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9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2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7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34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4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2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83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7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27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1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53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5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5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2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6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3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4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8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28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7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1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33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0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7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5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94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92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07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7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8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74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2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53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1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3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7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0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33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23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9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23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1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69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6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5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8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8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3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7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43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2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74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32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9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0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61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34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01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8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96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8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00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2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1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46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99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0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0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6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7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8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9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2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0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45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0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62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12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27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9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43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21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67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52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7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45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9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29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6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97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9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35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5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77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7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8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7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1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25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8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76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84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20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7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2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36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9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5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9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3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5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6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85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8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42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76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8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904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44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6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56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22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75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1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40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19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9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44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0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74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21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04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32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5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8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70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17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79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4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7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9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09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3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7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4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2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20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64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8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2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5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3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0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7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2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59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22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9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15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5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93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20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2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22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80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71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35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44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88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7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3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25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0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5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86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9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72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1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9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86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8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1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4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74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8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4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2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44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2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9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1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9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13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62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09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30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2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1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12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05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7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92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1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9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4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7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4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83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34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3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73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4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8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15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23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8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3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10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6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15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53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4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59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88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53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30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7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0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58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00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6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4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0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5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81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9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6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0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17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09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3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8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23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2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76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4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2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9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3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8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7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23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23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3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53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1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7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9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0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5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1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3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61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9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6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82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96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37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2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83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84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80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38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5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56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8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75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1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99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5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03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8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97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65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25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9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86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0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9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3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2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5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85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29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09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57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7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1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08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6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29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0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29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2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0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7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2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1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07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6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4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55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29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9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8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34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5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2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6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69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91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9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1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8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96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7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7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1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5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91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7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00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7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2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3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2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32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0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7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1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1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80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1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85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6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3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07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63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4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32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7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2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0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24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27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1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0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3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8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9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49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7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0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50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2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1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25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8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3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70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1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4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2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1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3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8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47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03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39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2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97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89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0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69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5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43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9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4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36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42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49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08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13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38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0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6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59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2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50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5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68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08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15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2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7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4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73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9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0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94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2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40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8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80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33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55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93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8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51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1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69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1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10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14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74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7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75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1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09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47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34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5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8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01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2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6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2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91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60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9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03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92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78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7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75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8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7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26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2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14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62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94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7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67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68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07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6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3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8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1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06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88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55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22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1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12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95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15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55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1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96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98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08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0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06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78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21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63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11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23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4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0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75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83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86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4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0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4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2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0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38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8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7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1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9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2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9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85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59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08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490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130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6318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09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463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1136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162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82962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8436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9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7658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3635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97096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62697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1682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75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8566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1723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10674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142047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0393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65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3658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435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21793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15247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5113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34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894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702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10746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98287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7594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28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736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0076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08002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54271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1239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765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248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857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7520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01010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4058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64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8021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3094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48641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613277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9191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36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6545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5823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06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87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551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412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385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77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408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8412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29499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73730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334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54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1250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972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28873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8020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343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73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421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6055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09250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861367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7692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60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9686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9927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1174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193308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145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11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2696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0374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09927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629235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777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87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538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848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0087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60399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5885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45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1002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7585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202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39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1975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1598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30543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50131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6379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94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4432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7580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93331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859780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4780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05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43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5935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0227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9674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6852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15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7685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5346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6314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5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876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181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6928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29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0383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21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67307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951786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4714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65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696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8223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72526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45417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1387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07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2403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1177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98886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62270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9860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54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3753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048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3350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47804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99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097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2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66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1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78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55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47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93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57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35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42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8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91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0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3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4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2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58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01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65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8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7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13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2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02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18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36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30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1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1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1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4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60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08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3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54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60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42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73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39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1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2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48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6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35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08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1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7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8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4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38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35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573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20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3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73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319816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20220591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606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83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85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34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48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11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26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10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2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8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52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6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0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27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28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05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12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90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3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14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3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19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8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72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58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67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2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60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41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86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01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8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61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85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44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7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1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8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54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24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35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2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20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9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13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53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6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6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68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66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81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6750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62317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596124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3547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69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81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560813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16571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61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70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31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2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5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4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0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89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76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7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1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66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49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8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420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77511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438055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2756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98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3333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96193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2193329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7400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542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8338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961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44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007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176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994701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8530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9847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120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3407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599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9092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23454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125302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7144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0992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826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371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4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3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3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7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5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74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15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56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77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27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63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41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9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46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9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06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38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26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336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88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7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2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5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55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572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50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81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0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9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93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7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5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85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81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69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2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22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32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815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2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41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73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03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26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1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1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02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5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7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436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93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07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97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53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1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76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8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4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74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21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13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9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77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6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6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389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0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4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8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64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58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0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54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1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95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9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77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8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09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06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09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7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60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052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07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15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56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63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9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7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0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25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118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8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57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7028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4071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37324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85475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6563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82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323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3187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03573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51674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2421403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626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133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967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741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377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84181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02729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9078999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118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359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937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87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478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336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51821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97605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8576519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2992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0892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4438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5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45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4731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729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68467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297857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0029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93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5336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5604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67794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072975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14226206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5883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7284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971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03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163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5359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9844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30469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7304981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395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838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3471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51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735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3020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03960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452936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83879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0431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5224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5031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74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38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045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71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97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46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32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95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42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9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30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6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75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13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103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59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53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59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11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66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96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2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75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03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24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36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49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9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42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98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03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0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162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85614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306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479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5691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703490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358151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6287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574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595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21619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5856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14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70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0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0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95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62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20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9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1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2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92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1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4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1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26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025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48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665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9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2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72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71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0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52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9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2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7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55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9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07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77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7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0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69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05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7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55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2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2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73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1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57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30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18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0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35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465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38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009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53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77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26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01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3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59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5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8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04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64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05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0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10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7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24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9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6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08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9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29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94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115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80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52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92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37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1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08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7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5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19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95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65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596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90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60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7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23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95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5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7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9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61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96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94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0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02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5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97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9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37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1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0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2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7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50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05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4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76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4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1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7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99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87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7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84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6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5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3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6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9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833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75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17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36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9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25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27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8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0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38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86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72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59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8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1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6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2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35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0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1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0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9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56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4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076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759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0463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601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09301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7835051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400725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5202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2069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66425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268652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8988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475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252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892509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8971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904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4236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53061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215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246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606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9964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0786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021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6920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18882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6889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9014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0893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0986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29570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5786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603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0540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263626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578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7670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005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502497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199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048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56630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54099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0715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0720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363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0591690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4681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937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49128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838006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51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855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6666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17923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9105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205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45018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11287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021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1271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721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522297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6788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822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4632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765261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524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495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7006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575707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9299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764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07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922209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23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8549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738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850776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015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0246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8503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100990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9822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8578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022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287478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100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11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5839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16154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8322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915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601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284781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684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1114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5791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88941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999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1273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8133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8190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7784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9239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88633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585004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694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4908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457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1379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95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96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95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2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6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2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4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63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438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83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71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0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9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0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48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59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31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13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47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0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68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56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56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50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82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1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45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80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92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06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36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71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5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0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4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61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01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50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90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3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2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3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457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7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15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86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46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48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9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32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9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1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4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5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09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57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52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92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0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0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4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9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4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97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1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66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4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5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8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5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40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6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9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066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68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70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2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93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64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49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01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0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0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56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36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8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33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3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60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16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15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26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32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45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9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40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23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02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93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88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1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93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1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9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3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00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43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24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63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87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5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22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9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03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7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3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69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508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15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26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8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29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84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6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15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23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9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88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3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933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6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35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4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55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9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97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47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55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38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11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2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933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343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478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9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14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82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2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2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1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54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02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91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0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7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96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63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1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32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6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92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8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79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84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96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8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2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183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20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43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92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8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8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1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6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20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3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42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24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688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10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074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3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66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4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35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8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09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47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950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40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26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28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58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58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9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8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7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8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108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60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14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0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65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32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4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75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9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0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49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8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06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4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52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2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1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9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8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72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1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40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8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0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63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7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83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1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9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2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7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5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2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3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6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59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94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24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3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64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4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4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1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15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4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4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15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8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5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6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5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32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3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84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9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07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3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6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86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7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384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36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778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3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0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49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55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16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5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54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53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71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156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70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06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26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17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61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92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37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2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97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375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21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23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446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50642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058554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6048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6939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569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7334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135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8618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5616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01971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4843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197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003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641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03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839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2270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89538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975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6417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6709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6598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88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65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85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17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3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45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29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99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857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427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281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77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55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2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79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4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06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41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59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9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09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80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3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31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0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29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9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56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96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8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59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33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9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25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81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1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7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43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62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5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76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98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92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11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06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4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36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38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51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0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85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088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14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81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23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6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0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49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6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2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70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9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9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05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5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92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67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2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6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2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24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6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57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80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7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764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51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44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56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5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34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09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16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76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0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35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04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8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8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0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37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1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08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0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2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28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50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95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5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45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343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53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83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454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53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84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97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9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87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34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43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79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14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7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3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2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60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12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801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0880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8472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73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45820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25325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204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304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4308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96195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1277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0374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1781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45934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0991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140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11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3595186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7215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876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5407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4507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9670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5818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347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9952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59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03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52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2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3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6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187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38088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010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491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42604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360895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26144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437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086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7903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056262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0299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75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31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6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495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27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09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394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821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21661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99006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8317368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1936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2285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0604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45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6448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7133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18858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75911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262662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6179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4041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5369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17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1346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889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5735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523187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859660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9704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351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45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56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1231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2564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54838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918676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2709948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2930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1366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381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05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93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6376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7484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64542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5920789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979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03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27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79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593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0895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79616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86373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4720539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699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0454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190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58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701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699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13598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05147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70312003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8848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16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18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08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498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855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7745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885853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1486901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192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011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31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33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1590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927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2020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392304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522856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481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4705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104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58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6264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964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76731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76867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7912181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787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2901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0530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9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24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6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2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14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62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3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0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30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010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94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25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1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76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5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67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93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68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7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35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9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8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5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30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7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6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12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17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39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95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53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08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13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6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6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8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86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0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7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3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78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76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46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91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21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8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62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7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8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14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9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9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22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1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2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43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33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0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89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44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9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33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2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13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4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804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93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29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900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61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07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93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09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2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7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56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06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89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94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49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0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85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90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05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83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46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74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21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1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0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9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86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39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37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50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0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76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64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1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33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76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8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3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669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90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38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65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1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69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16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40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16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2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73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38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15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0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5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8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45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8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3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8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9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43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9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9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74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3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68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2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30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65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5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7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8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9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0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0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9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4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83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24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16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7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9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5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93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0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53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9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1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0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16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0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6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4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8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10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53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5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743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01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86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1701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61179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98158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76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0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83195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711477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1286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977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462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723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16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2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5500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70259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0560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3580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090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862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38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3661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592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53508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3960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193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3467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9275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78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9371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36244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08270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015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49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657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774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74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447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1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8235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1367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2393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569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535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77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145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3821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1050861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5521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511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4087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555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15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413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04804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72812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530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6534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080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5078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43308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5348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51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5424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576916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3746544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4921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42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5461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773921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747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43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8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3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2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4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1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68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4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5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2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4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3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1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0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905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0852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1322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978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8715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46316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51785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4835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5356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9863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09060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846187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7515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951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8466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8741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5420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1786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6695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96215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9354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517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63219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61541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929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598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6787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540310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7418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4286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010819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235239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4143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402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201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47389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1989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535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62248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02687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696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2981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7460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7056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22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56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1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6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1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5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8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468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2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99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34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563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00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0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85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24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3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5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70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1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3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805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37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86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24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34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06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25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1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79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07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1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0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3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8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56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40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279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9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88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6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96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8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35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94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47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0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3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298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59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91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2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0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14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340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9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2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42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89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79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2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37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07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4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303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9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580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53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9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75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17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4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4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66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62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9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546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14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98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52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8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30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28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985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6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71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0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267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47904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9030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3159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18613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8629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0653767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134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549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50984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60758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7077616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029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256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2905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63789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6176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773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9899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3052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26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32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42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9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97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73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839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12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03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18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0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63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0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0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2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0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27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0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056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9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34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94919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4495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501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78384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06349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0808351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367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573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4724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23301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99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8211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9468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30098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970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679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38670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78970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9529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1214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2498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82264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5851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636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71108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710673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2048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224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066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606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26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53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8913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83123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51404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7256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66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523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3421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23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3523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14755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180848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621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1442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5840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6081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81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615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2887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43024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410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8595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1684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549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24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3843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5783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06108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9339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442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173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71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24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580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6395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60860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544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929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213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940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84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787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3836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063435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6045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8834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8087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497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95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016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764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19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5630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87203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44940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6016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61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171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6715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8118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5044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455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209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032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0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666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9558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793846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662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55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722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653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81341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26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8233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03645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65168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647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8546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582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33006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4787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4046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83168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758618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216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157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2845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4657598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1229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0161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2265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6495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759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098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96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5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6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77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6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15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74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78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87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56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0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7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78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29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3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1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03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16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9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70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0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42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26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22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948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37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73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2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0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7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04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8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4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508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75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11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92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38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69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1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693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968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91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99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37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37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55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32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92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2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9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47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9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43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8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014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77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78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9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43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4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268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29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41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7812772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108009114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1526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9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386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696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33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98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7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1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81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56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27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56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07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2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64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224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94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29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8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06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4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7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8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65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3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82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49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211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88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2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95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509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89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1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5762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0624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434965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5807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022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974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971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1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794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6238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273022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826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0816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8853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912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97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0354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933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8867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862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1613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93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0746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2838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662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7745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304696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62908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6914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837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3783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88471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4155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511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4343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72141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4100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8918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007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23360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155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140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4650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898019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4465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7332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060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482042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0593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679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80389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428983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490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8830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7614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0870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44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32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05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13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271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36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69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63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06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0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8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91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0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69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537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81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350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94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49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8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13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9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6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5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28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06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4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63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0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4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0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8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51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4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08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81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3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22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73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10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4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72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42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5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28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2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15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72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13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04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004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064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65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23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92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51680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7364347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0827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3471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164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979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6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3199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20245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995345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5121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248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883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1541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354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76659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34752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0350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68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668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4085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00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922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0536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001593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870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828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5377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5264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29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5038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016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28472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1213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655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124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908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94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4768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420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77937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8690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894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7222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212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77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862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3397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306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1674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37784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2164870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0358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57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1183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17433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90496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4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716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377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3063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30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071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56044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18661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197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536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2758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5176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55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75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10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7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24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2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15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6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5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595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4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24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8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4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3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2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7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669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00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79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9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0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7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0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1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04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8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5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62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5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8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43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03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70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63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93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03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4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754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07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70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11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9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88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60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30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8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8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0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5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30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30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47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14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4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2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99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4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5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2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1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14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475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475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89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0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7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9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45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8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97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2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214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65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27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5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8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73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90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8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15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71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4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1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25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066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39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62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79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860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96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45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14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9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7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7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67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67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94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64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6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20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51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442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03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45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23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22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58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68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1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066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05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35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6184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0982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626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1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7031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053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1726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6757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1771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94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770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7603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53989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102453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5443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97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0640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6428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57940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032943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2456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76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3452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3037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79509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31208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544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734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8525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2880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68344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9070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652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92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4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002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62519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39273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3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6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6538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0582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6646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468564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075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74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2956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2357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32893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85614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1328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06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598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573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9770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81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3117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7955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6002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43592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4252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63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678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661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4817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91837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531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00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8687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1465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1100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576343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4424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27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6215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905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85930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62321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6402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01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5288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298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05149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92729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803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09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1505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237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9758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99698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172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04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350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48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321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30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5840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300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23254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816148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0688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08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744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770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86956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51195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301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5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4168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9577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71338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1008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1132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02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599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5010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136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76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5623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692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25275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80695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812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94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6570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780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9935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19547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68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92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0324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051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10919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1236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2707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96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425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8315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48802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20780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1122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15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343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94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97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86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18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17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95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84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3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1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1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1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3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588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94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74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1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4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3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5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44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7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4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0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04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3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6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66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92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3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6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8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8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10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2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89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7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47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0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6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8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3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11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26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930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37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50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001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56803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16829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3339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15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417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7159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48852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802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03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07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51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44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67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272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9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24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142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980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28058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53954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6763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30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565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8622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3004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04625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595239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6886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2654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064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87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0928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5396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87131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88175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9732468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340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975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84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09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48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197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7686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87297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868589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3945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10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483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741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13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5626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93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1101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6743222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5440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4220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9827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04193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652067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4579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962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57005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901055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1700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5519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662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047065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6322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4688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23342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88564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5902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368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367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1559620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0212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7590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1448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240880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4527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598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4401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871499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1437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9172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52025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71387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1589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3378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952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549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28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03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0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8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9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0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1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923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0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93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340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0043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8705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48102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554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62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667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561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35891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69956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032854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6069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799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728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8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243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6485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531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358047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8917157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170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8267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977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30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771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198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30553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371261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238761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274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7549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6102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72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18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373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0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72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08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0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8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0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7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6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25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9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549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91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11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8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36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0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74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03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3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1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72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0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82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677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95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55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8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76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73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15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4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3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8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7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01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16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583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96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95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37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43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364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93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68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54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4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35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9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7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8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1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45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2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17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73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1720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2820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9378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37979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79710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9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653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529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8277023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2713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9813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28833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624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944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797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70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4763956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0724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113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4511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496411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6637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5691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836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322240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2775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139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0387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06446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5534981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0911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1291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234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727362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876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0691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6756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314675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2802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208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0342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858156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850490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423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0168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08094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31282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3543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0324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456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510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91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20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7001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40657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551894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721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388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699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754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13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6927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49211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381823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588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31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7043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170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91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5805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227116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71687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1305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8984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80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0471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02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8423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97092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370796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5302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7795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009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089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65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2592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0861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86146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428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359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299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79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935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03147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74959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1418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9517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68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013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10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1915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1497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0299362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7853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2008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089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296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42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883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1248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394988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066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8139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9092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0846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82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0742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4750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40717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2270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9048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046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9426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026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73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35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94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2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47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27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04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84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59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1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54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28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64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72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81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32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53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9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2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0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56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71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26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0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0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77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747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48342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0094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8662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2257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9505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411275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3214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688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5009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331419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5642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13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786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581774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6668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208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29105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44833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82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48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953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4139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6869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306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76404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299665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9538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0602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078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832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96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803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745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41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88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6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2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8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6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1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4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30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2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15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3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32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70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04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17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26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2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47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883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956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2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4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43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8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7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22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0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94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1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6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1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301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02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65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75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68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02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4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2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755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090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05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12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1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541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80168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90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139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13070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201017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821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07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399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7957935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9731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7056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0626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6647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264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4441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5520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241205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3223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390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2435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79782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6533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97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224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5029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17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6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77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92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2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6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9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075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8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51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25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5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1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54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5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0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376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39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41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47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95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5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4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3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54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1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232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79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69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1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87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15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8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8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3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25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8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59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0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0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59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1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3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66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42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8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1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3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52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7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36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54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29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16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6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02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13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27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7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2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3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5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1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78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5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2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8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8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8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59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8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2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20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1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8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8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9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1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29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9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2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21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2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09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441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450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7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20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8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36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3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5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19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64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03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91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78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3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0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6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86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62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46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59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6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20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0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8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9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47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8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7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70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3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97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03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9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992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18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89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97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80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56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7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38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0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92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8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9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99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62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7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5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9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4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917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48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80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894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6879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321227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2966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170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7294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7276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27393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368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91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2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15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4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4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5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769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66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75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05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39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34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0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15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95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00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9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4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7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32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7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5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9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70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8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04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45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4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75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1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0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17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23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436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12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43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2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75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858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8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18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183440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522595210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8069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00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7167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3208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6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53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133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59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79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12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9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3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6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5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11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8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54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62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4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6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0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63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2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11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064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54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22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31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1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19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07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45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468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6216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3407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340477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6348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13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798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27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2561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52750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8985102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162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928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187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6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5176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069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9825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284780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5632142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8617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402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007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72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295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131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82874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324021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969679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528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802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669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06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15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354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40084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772788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8593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561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2979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7649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759768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8000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1185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5921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554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31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227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51972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911324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927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98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0568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0875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8961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5614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105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3067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970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73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00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67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90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96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8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139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98876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577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155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8743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89072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209372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806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824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75571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723519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5790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0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56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16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99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96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2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84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8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18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8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9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7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21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0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77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84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75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6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2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82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19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262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19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2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26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91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46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60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18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7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58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61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62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1750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43860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729592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185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674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5022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164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56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7545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04993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36020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5694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8532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6105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551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21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4232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9805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005492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2745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4085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282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4036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8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3520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7519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18075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5042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4867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2786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1986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73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746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6491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145466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138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22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7868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923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94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1744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7783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102787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8228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4165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6127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1727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1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2710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8275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00186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149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446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992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274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01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418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7210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58009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286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5571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9294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158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97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1255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93839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93574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243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4515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53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488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01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1643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815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19076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4908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126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718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7035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40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74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03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75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85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07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1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74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2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38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1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094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44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841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96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1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75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94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8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87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413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59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33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3704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49617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914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720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85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986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3463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06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362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79368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303578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534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6967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702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413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26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1096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52156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42388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697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713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1112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82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89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694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09870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540644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516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398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3106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247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54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4659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4800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173613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9339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385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9317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7433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28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03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72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258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92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31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004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54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05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21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80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396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13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16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60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6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9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1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9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68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45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8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1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66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02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9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55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15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2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8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1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0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4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8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64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0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1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61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867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122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69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45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98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26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0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9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79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2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1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5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0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7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57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89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72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06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94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53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32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9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7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8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6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471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8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02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183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41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42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09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3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5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41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69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96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8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63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84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07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13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1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60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3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81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4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73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26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97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18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6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2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7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49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1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0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75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1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6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42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58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49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09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15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318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44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490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8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63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9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33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52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9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3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83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84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5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4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0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2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27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39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85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46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9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1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62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9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16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53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51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22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54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472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85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38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3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0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5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1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537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98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25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1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65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53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9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1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6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9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39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8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27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9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45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16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05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4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29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6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12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5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41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0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0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7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30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77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1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88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43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1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86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33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9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21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1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1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8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1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36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87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26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23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8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48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6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36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6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7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94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3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04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16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81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86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97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0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8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04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82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32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5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15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60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50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349346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2120876535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049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46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94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2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2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8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10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1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75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35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1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85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064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22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39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1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17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7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17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53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74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5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59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23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967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52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82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26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4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9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6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95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4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45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309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00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13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95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2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31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21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1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6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5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80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45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3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09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36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9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6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65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8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0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05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7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8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845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26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53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02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8268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83934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116473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7078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64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923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459320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4663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9985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373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6458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0291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30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4809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98642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47208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879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578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532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409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72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801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9636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500639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131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5122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6459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5908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51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85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43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7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4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76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8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4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0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940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49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18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75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9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7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97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87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9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1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59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14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086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02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33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7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7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4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7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93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5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9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5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04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44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7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98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0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26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57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8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4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8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5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0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1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4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92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92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0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8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59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1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66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95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9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91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0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3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75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22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03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13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3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4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52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29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3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22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88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64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24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23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0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50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4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15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4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00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65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0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73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57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37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6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00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5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15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7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1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68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9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420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71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34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2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02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82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60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1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98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510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39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400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45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8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42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5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039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07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37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979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85813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276155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8687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8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2132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81629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611579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9658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83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5136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79042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15931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9092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7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04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38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7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13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02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47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0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2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77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45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5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31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74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6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26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37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2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216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82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95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0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0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20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5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11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06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4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2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23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70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8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6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4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04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6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85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5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15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820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41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96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923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7701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98810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38343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288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35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00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3903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9365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79631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141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69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70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38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218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13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05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242173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985088666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1379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51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0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0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4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5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7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6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0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7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505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14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20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77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27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74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10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87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1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9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6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912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52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82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65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67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47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22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14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4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0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49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8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1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4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5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8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9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3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61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86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8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4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0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48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13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0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4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247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53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65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51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71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7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46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40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8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26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3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1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90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03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0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8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15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8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1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17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71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35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56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6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8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5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9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9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01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25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81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1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34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56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52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9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7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9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94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7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16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25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8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34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3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8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05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58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95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34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45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58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759629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93135619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764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11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3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019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36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8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2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90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0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9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8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5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05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7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1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1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0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00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32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8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1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93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79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58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0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87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91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86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0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11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0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9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26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57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2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9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77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66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62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0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98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9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95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6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2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53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42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97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0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0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9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4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2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8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5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0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40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03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95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18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1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47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22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14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2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05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13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04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1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9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76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10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85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05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15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64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9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50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8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28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2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531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498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13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27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40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8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271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40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63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94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32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60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9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6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2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8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0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9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7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5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33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24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31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66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3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75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4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6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65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534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7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02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67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45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22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35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9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8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16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7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1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9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1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611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36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6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4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4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1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2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25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5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8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25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2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7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82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1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8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26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12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02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5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0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27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0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67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09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57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112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92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04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9992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1307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98398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9482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46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9441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5107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45210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032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24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316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605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14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39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0337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88398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292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15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8067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2067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29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8577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42352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463423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505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578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0069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80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4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0542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85898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44146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713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3218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631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9145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83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07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0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6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3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10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75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42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2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53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9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5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26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1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8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9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52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72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3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8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25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3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1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90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95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02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95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7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1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56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7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32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8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47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4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03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0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5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01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8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8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46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06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7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2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02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1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66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23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86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5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8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1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649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74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38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0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97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15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54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8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7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1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05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81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3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82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66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36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54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9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47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320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15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60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57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92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18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0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2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46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84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6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6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308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50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97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7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3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2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8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439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57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158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5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1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02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1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14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06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0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5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44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3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69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12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03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1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27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7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8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69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4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83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2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66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1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5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677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4753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69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30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33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64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28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5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9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78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53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60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21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7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16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1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96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19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64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2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4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73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7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7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50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53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56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7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3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0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18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0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53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18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1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03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8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06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41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3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3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65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8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4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990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27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05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8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15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12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07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94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0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70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002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87363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9947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5361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4626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37295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7094398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063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9408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9600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99052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99559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34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414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43145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85898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428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6199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852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199887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33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141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91419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33948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5508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7292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187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140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88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496331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711300483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232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5498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947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201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9259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257994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7626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9081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810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5117224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2579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7732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0584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5080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0689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0435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3688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69393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4441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925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37993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028159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3004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378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9946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324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22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120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66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92294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42644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4303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44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9788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2210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8597582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5810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883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374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192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01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505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65338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80783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9950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475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2553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803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96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6662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42939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534260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8088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883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212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703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241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57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2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45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9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50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4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83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23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18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2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76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9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77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5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13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60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67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90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38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0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19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749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58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50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34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99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9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07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75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82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8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8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32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93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32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1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25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2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75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03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5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63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38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8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4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32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74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66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29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0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55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582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92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43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6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49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49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9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2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1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56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7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35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8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9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90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0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36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9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56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4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9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87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52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2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6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9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8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793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85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57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92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3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90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43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6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69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81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59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06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0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64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64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8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8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02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32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1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14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71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3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9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00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0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6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8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14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6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34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92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0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2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77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94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832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4681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3781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8929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24281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60237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2219538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1125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696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503710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076510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1553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212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3843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59714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1304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286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23524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16074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749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994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2836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5567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46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10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82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0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3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33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5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1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56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5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15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0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5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2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34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7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13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04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8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68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8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05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40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27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97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9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613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7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42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41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3341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26154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884967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507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170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015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766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394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1413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4268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77773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458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902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83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70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31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829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15684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91895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0838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798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378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7062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7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81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18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93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49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4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0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549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8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19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01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5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7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6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9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74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15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84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212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47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25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90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2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25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8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37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94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1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7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5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9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84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6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9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4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1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1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60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25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50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32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85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54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2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6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0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6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1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61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02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87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17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19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9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076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80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87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283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8491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8273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69799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9332248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6383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466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768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12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710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026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61819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90065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1682510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2031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2142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45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91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545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95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01565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89708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286395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768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679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494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35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4746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6377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78268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25564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858690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76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9931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016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296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926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812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2075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32678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1728591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0683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3621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505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63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38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7354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6361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791704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7049870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1567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4962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71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34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548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089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05492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00876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8179513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955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4644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5446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377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561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2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78286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11498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6940419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201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7724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703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43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377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517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5144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3072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8646038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611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687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4765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0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2224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6345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7769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55411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4803306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272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845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0168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97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74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06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65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13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23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16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66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188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91339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5007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9802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86330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045559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7011565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0890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555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17920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91225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42241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435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6818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4777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994659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0334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75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24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77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2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63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24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38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70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0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7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4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8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63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84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01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4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73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59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80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13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43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9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9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4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6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8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2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63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9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7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7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707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20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22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1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9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98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04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0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7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746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32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19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0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96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43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4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12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4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0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9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66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2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42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1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2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56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96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53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80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12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9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82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7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0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12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9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170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03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72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3847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86183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3698709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1807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3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523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74644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2914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706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8254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9719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384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22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582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42571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85306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7587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99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558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996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710199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5970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9235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3276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302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94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4968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264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4128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30064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991789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569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6728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4636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4459279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2969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5226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29325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3536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354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046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181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45042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3223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389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75323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661802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806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949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0366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683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79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67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84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0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34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7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45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46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0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742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97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32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2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9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87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882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6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0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53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6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33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4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1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1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2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84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69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90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06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5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9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75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15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9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96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3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94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8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4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1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87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66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39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3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4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75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7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84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35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57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1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36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34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43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5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7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26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96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3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26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7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77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37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02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98315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4153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19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65189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096630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6175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4036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6124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115177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1495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2457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13311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58510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7386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36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0801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096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6249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4575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1584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36218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543884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2888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9826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3385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94011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2301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6932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9127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478378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4480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735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28040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06916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341881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5840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669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41573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983327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798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1643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47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375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67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56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4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54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0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1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02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8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17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5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47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2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00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45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8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67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33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07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81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8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7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134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5683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1634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7588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64263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722418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199717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6027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480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8158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2421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8953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0857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9378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815635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6911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0438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9058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477615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932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8274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601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6505509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6446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6289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9859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417503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73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9884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3078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76787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9971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1758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1128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37916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9388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362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95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67475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9775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45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5744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17447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7792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987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205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4593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45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38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3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6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7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35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3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0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25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6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7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77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651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5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6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5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453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6732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210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510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6469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717543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2936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3071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7852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269681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489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3255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93890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50715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7955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900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1172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80876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2521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7587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0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67887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2919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79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1564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0756298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1991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6693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97721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8835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3960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1886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9896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549911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430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276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37840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6289839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9145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218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761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64609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2229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482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87011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110691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420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30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7967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654479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6618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920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8958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014954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9110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531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4842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54964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737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675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08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912449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0154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554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571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9660836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129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201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4548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54101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151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16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358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459915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0520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412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9694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9390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9193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460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7623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5908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01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32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53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3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8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5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1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2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0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02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87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59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27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42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1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0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5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82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2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33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60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38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7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47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7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0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3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6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2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40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1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05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8901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896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5083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894989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45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78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0580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516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61119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253408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93533673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6339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7814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673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19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332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2520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16650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723045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6934372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994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1103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60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82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9518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250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35848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46779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9510231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4925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8638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6678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79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16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9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8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45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94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8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9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51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141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51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90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714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3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76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37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8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942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5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80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97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59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333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4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85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05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6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19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5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86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9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13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73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7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9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66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20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646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83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99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32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6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8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981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01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95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7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5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2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8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86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5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4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8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061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83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52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51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1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1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7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1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67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4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154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75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76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23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90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54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8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5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09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352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6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710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33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2576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11206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245207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2699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591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71217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38547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972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344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1074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809216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8884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5844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9149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3981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617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6403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391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62817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491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08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847521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4686156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297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96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174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2357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09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59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8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4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4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1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29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96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21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3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19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718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0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74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68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1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84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43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9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8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3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2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908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17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10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915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36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59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6785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73306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78091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1462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56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236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19507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104669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3715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916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4538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94819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23012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736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70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722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932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638826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305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888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1716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726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01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082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3841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45678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7901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94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1515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516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03875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8048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4529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646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4156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56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74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7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47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67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28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86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74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6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57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0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72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84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33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92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01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2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24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3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1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06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5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34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47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22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05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61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03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2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90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29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37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96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0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1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42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712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89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24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24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08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5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6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36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2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15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1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72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5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0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34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927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00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104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9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6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0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8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20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06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8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65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87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1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0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3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35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86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20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57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1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41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24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57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46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91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25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33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38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00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23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40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12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7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39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56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1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988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44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99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8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91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30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60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51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95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26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85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73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37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73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7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034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6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0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04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48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9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76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61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5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7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80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53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06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3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16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9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82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7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8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90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7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32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61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1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30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46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54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83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12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1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0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1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57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6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33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0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77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068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84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91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1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15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25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75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0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0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84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2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69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6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96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2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3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3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9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09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5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34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9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01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7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2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13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5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3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84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00538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8778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106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61679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86208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767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484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789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1707733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2266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799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24526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896676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6855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907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327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647102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7156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908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4512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75826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887755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2425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6405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8964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14353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759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60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8033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057532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437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078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30725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28582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3995724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741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7164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51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81848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758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6982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269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6519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4006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561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8076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94978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45865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8303040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9217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7084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2052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3503827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561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46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27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71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42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28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1559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20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76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15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97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9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20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02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93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79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240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67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74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92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126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43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92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32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1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1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7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8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9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35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54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1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1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6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24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8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71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9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6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4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38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84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59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12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02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3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0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524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99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40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24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00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669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9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54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95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49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96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0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7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97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94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5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11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74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62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8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0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0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0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5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8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06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19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4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3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08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7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44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19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14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66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1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73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86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90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30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9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04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07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22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19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36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03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09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1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44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84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4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755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819124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205831189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691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29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26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7886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44401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134372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977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9907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0195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0773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43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49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140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066689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186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2579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073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937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85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267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777608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882747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8806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413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5877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1715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7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57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9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835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22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33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26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9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3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4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46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98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0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46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6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0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1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00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32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39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35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26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4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8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6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8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34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7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4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60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4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8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89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83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62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1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5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5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4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46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8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8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26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0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25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76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0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0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2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6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9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05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5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9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9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64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1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9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94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5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836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4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84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8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7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0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95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39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32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3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3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91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6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864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50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52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95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22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229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48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47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7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93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89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8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6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37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0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7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43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72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3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334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3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19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34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866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61578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693269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1156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138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040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71139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275655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2579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955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092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652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5132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992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85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50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80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7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24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9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0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5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06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1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27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54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4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8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3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66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17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8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72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8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7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9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02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0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89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15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25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97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12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4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8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2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0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628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57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96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3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83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0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99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8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0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97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94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2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1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864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4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99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7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11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91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2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2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2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31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3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1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3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8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4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976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32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86364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6212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37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66539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90393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2950120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699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368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58546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226088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1255456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9479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963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6608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02557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5192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780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3516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2472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5231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103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145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99153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3238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190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381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17158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773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438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2800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858766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4290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1244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6998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77034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9463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522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6186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9213892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293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48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197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028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31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58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0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1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63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0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3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14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3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24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73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12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92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1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39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108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3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4456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860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6809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6428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5176232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522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678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02032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1166142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768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9338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1128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426688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3747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7787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401723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64163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0972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481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556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669368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328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085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05726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421136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351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666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9320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648680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1471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8408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1943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1936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6854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3812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166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599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367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67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08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0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45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149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616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16318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99430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5687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62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184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3018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34174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2266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054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8796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52147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45150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882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28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80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6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1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36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98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97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1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4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53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902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1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65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0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7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41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5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47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7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334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28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75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02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55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3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8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48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04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11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02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8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6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08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9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96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40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45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3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3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8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8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9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8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0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2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2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00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25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9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77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538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4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24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55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9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81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8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4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2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11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49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6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011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43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9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19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66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04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30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3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0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7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43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68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25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2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6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894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20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65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6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1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25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46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850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33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46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74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42882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310951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8830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61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4258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5669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87978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0606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871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4415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8685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30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2364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27544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4847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631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2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600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3786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48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6047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16584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43639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5989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639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3606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372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39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598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6408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208904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5404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586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2497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8804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7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050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6685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684701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962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529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3236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227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42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761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9982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8563717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370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694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258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113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63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12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8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18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63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46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729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91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4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08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8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00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59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1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26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5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7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28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0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30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215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91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70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4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8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1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824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12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55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70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23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576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6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04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9174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90138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64210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3901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846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2077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2952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06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6834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9569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351026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79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121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98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4264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49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182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29491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888583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3844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571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669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420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64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577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929341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144015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7654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52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04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1902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5056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4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8315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4648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958522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783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7009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73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471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78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618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91186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108057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8064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596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256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673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78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736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6113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885295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3553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0416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957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886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85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9047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2104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37467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6413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2294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851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4916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75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57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7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85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481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6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9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92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1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8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52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19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4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113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8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17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93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8109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06599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512326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93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900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0376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159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62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5408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04575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969080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7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4609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3126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552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90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10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0354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186514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4692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929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433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277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41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419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65508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39443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442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565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436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030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80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604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07814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0842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9279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901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7247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333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34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66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0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44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6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9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7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845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00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0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7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03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074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46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22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2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49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05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11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13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0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8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6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8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37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1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63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4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0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7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24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9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31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11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4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37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66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8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5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95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9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05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71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52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29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43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6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6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202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77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44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03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1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7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1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9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45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33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97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29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08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30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71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10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7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8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5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06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2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5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9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4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5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5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6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23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28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1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23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06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00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4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12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40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08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30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16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5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23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23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77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0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12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70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8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03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1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74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46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9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9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0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53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9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3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1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9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47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25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60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84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54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63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52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13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61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62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5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2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2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1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39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56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43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54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23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76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0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0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9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1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38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44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2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34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0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2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4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7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67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96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32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7485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6372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531764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6364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7187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4360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0727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29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192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94491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8339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917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971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448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1329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56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677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96155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113976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83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2279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4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284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2734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493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608041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254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7658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501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5452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65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221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9231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4347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4815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325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0602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52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85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687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3121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92599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8630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2249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6277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979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1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4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701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250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3696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8755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0021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98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0047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7582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01429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290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0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47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93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8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6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0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6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73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0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9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467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95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09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0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03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2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717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16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36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9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8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7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88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2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44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4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5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74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8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96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4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36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65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8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4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25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8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65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44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05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7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9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206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13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8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9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8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1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77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20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02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001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25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752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72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7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8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64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1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0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2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1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02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8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42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56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8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08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17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9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76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1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88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9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62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459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07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42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9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93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8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76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13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8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5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53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32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537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51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46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7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3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5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5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6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3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94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9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3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1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1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6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0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62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63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64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44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5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55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1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9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2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4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6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81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8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5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9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2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4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86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3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9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9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8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2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68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0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25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41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87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26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4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47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8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16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35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65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40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2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47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84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675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92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98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5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33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29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46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2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47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02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92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3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1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3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67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5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96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4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67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8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0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3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9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1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1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65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90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31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53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8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23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16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46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25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83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8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49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4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7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9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33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75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57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26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0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52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15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9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00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8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342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99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86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9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228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41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81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15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97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77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8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72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5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93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0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1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96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5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31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02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89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13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01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31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45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5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23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56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22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02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760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0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45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23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995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68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46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2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2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01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54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14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8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481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94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18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72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901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76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84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476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31915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8860659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49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5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290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51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45195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7991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01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7399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693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533862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74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4068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6723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6537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06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370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80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1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37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7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9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7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9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05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5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30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22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43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97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81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1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37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9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7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01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1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67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98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1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61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4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97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64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1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755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47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40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2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1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0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84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0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68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46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09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794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36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43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80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4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7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37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8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43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8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15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9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03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2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95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8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65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55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8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19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5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0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62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29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43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2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107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86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83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7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69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7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202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73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40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58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9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59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05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9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44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9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85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20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02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09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68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0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3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8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4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03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6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15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3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91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8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96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9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7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92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40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59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19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98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94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81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2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83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3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35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34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80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5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0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638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92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00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06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8395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15932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9454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5684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4665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171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1175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793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8394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71761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7602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5613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702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127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65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9523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0829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15214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8012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678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8830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870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40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08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94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83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03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70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0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2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9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7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18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4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62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16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973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91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29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12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8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226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69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3631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235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3898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9999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8160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0202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2047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115460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0377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918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92907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77019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1054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331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2408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578789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8264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505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45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3740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4406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9065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052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0658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09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14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0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1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901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75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69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55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8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57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49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95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2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02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3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37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2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1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16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22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31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82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70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1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0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80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55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3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67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93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9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41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35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694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12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194649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517962869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006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09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92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431334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240139665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182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675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26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16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12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7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9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8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37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8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8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39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456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18356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6960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7248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7649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26593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222893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2248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766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1402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70214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5377668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593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192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23314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66247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2078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426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479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42596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03926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672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90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7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70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7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75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93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753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85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92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89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3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01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86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3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8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49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16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96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8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5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77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46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4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73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37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0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39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9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05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86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4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80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74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7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0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1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47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94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7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0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4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2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15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48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5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43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50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14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16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55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35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87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75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9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3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9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82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65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06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8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06071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9793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6165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009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7732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681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2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9118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96248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49189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5166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9821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261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759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54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261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10677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97523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131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505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093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355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9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83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6331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10985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67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6286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184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5114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58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28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0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926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54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24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266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34467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38749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49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15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6012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69321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878709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466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39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34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1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40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9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9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0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7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8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66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49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03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0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63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5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54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536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36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05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374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6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662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3017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94648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439845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0814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7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484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764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5324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53669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603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36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1078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4724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2378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669853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815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52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1450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142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19720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30590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849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48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9596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9530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32667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419068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8491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20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0392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004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88074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144183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2803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65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7383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07624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43345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08692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14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567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8551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376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9788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97868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2934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51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7641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165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2766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756142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205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50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2576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66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3236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87270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0659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56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100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0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066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62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1355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319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77306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371891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585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05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2663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895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0319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96640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3535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73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237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2812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80043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626460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794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67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282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9762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0709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86807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4016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84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553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995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15937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120837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5856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290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716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9925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49641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6436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046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91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620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15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660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97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14647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903904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377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06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450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2498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15698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88250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9316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80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983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3416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9078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79124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5719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98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190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59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754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474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1660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049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95687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23254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0882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3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59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935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0421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595657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8938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35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1253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2373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04310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608806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8792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54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370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4371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71878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123987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667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16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81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19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7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20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41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27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64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129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5956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740129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0335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83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64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48789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68927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6274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9146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611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1475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91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714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0706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372981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9538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2074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332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1366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7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73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6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23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2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33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5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5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59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1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29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11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630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88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32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519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8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404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6341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90181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348093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7111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26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219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0438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59363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475886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5944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33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3613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562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59446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35977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219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59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4856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06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88328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13031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2933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79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92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61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36452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1607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9992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77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956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718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69774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61610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9155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92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0387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487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25713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96398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5405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19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302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092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93424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913566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156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06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05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74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247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51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747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176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5937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564233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9214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25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792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7373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9094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750394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04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21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1394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9460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35938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80071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6831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82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07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4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74113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186386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4143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68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519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553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76361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433111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7852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9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264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66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58404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0743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9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73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028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80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4147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502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6209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71542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6337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56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220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887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39568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649458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3859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31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181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5115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64440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2846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380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61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980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58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780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01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4235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5675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75944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459571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431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01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7699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7083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18629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793118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22925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64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0683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692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59773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43685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919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78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5909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7461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8622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182212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759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95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66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32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7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174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10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4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700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77621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22752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9655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30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403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57339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32220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2435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952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593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7339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83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23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50168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22955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6288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901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0255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38570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248106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4575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5992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862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536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602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5584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157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49076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25574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566016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5860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300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0852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464537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547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72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19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5374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88937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055523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5773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286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177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453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042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9414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03578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943013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2069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251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5344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0274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390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629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3047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32109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5215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5571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5079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536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8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676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02167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865446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0559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8919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7380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659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08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546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24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091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47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543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06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74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5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7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23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9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38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73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4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17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83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496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96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20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1621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1527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0508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77874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9532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79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039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4070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7228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73743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0224020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425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188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202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44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972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5766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74500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91994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4039849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244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7245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001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3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0808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8188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42321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12396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32477521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548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1954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511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9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464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9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2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188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134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1041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141754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9225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60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373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3088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2828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20963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0679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37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260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8233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71778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02969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601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33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2714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3135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91890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289417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3771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410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3878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877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48161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86451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069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65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688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4695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9985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449801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245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55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0815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1538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14349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30844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90597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09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402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310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63312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406447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424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64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191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835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0761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495326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012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104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8495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655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99270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85118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9816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46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792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3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411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72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8773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5338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79377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678587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4814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71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449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0108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27042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401031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1352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30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904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45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53755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912759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123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57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9808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9723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63874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522661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9006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38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0653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795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46322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37707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540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48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597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268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34327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77963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362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73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925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39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7459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3053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89533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61978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595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50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822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768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1776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187905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2132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11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4596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404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37490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75795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127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53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743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24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712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09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9889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201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2623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34755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9392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25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511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857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6134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7042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6845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89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1816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6434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78037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75397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2592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49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313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0483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9481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296708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669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71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49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027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29316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17642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6810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1484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08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219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72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6956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3399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96670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2426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339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9036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4706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99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580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04000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4327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208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5143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213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0856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20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041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2111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228352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183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2471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125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9246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53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0707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58799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84651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385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077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5213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7887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98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646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0945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32090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0041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7016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882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90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59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383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4448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66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7340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85997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96827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4816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78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05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2651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189283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7227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4858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4663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2711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26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928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9204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07338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244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2676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4246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870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69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75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8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79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3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7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04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0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19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4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0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26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4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9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8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7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17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1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9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4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904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15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3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3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87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5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2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52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4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51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12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9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45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84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545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35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85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4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057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5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4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1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6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80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6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76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96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4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68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85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41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15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6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53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19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86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8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9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0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52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8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4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82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44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7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98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36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06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97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52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3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61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13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3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4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48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51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19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25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8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1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7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6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0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03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07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60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62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8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0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8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03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4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3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32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6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93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33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54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244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00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92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98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73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5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4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25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3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4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5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326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15355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1697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1913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00487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15068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6039853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9183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0988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15351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68931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6066692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5476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3721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64351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02509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515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0573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4234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21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516050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885463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1814762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0283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5807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748788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29012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461243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3399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5601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7744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88186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0998963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8382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7437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99210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719395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1635016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862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7949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63048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14648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2441405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2869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5478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828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149889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1675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89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45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343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0206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365993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6734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78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0625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2941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66854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0990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6339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798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441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56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688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86694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84276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746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1922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316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030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63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68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9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50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8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76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1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1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0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4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135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09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722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54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4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2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6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09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8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9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4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102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4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73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82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1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44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37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7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25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11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3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5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8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661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96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03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86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942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12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37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85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7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5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5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57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51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65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309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78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83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871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475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7638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4170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03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900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319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07449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0229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22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18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2602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85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5004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29254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60478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991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378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197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317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36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8885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5630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8147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4562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70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8554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8403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46539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1218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7147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961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975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99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9361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09101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639255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1539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459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0841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884598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7855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0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2810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4343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37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78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2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03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5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748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0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69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2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05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322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70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583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88497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318139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85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602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691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129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08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9081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7570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11144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4522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531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476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086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49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969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84656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692488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7337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5631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076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5292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32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26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67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10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4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2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36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82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2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20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7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93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0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44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8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24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15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20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8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3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1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0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33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8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42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4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55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87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40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0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9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86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48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0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78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36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8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35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11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6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8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86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9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9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6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30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54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57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8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86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01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8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92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8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364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44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776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6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76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685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72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19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5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7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40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1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8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34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96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23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0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7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0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93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1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1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9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7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3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01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178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4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23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92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1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9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47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2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8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51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3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4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355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35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26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2964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28465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97308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557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8106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863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7346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19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6039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82759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81604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1926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97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980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713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87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2650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8465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6297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205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5741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3780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871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20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2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08241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8920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646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6003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047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6413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132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6394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3875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39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72408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2105259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626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47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49564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30965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875965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924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040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745740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062534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6721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04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36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9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32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56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0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05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65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6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68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1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7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28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0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66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54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62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31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2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8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90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09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61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8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94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94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6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82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9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33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5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42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4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6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3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26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64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1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0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93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1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1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2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84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5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7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78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8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7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0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07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5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77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2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9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4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1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9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8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9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84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4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7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73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5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1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70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89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05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40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8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8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049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39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81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4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38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0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311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64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64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72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8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9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96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72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323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05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49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5990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16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9602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1305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2975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71037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3943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40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894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59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19966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529758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3379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66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1403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7585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0852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39629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5506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5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874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0527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45536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708002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050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49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889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092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7532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15930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51595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21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9450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9758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92248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831027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2469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928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8816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681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95011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8226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9215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48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9260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2847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7949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625279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8294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16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636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914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24699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6709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8299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13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725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352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7303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36912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5476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02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67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47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043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75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652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59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097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03765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8089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62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259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7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66968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76783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7421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575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0694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1765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64246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49425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4301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68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4175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6018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94766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09039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675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01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1519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155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44986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695498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9495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30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7583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980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116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32414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39659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26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705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06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6533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3757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15721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16251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8019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48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57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38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98007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22253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1299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17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804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0616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9873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863909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40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26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57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35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2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12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3877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7288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64067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1182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605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12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5722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317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6775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07135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945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94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0158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4356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94092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16198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8115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27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899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702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1827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668260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519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52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85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328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4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210191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9776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9583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3328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9299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0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8067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93493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842571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787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419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210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283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59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378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36535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38707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2757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371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830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7639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72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45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9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4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8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46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46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1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46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0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3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50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7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9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82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0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07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52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0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7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03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67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04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64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73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094618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839927937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189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90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1422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8425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25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44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705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02846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57435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9945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13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3121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4118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066193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872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40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51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7880766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342629582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046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89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873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172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82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00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0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18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8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85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0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51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8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5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16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8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08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43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17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9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66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2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7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24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5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67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3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51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2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15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21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53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94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8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1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36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1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0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0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6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7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23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5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8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8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08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01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52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4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8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0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5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4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24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47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7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1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43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79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0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09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0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1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12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11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80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7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36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1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8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7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5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96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77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4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8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04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71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7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1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0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34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2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32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46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5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7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0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9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95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1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87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1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1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57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2536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1686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7775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6533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40955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4167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8754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750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91137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145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81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24591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402506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0898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9672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707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83153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166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9418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12601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435447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6499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8937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5580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5689161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2216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225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140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340439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7725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3004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3423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1213839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5711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2397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99706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130669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325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961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4449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9481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18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46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65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93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25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0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4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1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14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4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4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1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33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0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70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87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60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33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74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5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13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40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8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7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30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46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04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0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1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00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91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36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57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2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175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59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26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95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5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29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97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8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15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1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80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0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1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37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034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07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26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3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80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6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48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8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11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9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4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0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8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1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44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4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5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59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1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17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9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01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44599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8161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2252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32860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529786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1667379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9697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039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665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27898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644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3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2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54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119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9646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580374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3794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051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2029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29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97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9991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5230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73268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981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9748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8156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837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7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6529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26466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64025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032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2678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6686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36914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12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25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8030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51485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2295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95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8570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970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1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749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95250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26240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6982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622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930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66721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58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4944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54164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4735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007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862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045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386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45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527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83239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3529082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4481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1951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2209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5897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49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060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345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228478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3372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490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928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5083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97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524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6248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314475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1477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331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880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8810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99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2161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08635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313632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2330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986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14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2110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6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15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94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7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9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38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3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48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9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4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0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17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28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6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3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42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167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06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042450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652485191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507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66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70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66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8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1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21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9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3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28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3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63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4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2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55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777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90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11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09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888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95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28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4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7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03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81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4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17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7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3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5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1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44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1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45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29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9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25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7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79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1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17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0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058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5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0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9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3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4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8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10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79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50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76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937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42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54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7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7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6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4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03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66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9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anaconda.com/products/individual" TargetMode="External"/><Relationship Id="rId21" Type="http://schemas.openxmlformats.org/officeDocument/2006/relationships/image" Target="media/image9.png"/><Relationship Id="rId42" Type="http://schemas.openxmlformats.org/officeDocument/2006/relationships/image" Target="media/image29.png"/><Relationship Id="rId47" Type="http://schemas.openxmlformats.org/officeDocument/2006/relationships/image" Target="media/image34.png"/><Relationship Id="rId63" Type="http://schemas.openxmlformats.org/officeDocument/2006/relationships/image" Target="media/image50.png"/><Relationship Id="rId68" Type="http://schemas.openxmlformats.org/officeDocument/2006/relationships/image" Target="media/image55.png"/><Relationship Id="rId84" Type="http://schemas.openxmlformats.org/officeDocument/2006/relationships/image" Target="media/image66.png"/><Relationship Id="rId89" Type="http://schemas.openxmlformats.org/officeDocument/2006/relationships/hyperlink" Target="https://www.w3schools.com/python/python_ref_keywords.asp" TargetMode="External"/><Relationship Id="rId112" Type="http://schemas.openxmlformats.org/officeDocument/2006/relationships/theme" Target="theme/theme1.xml"/><Relationship Id="rId16" Type="http://schemas.openxmlformats.org/officeDocument/2006/relationships/image" Target="media/image4.png"/><Relationship Id="rId107" Type="http://schemas.openxmlformats.org/officeDocument/2006/relationships/hyperlink" Target="http://blog.castman.net/%E6%95%99%E5%AD%B8/2018/01/27/python-name-main.html" TargetMode="External"/><Relationship Id="rId11" Type="http://schemas.openxmlformats.org/officeDocument/2006/relationships/hyperlink" Target="https://docs.conda.io/en/latest/miniconda.html" TargetMode="External"/><Relationship Id="rId32" Type="http://schemas.openxmlformats.org/officeDocument/2006/relationships/image" Target="media/image19.png"/><Relationship Id="rId37" Type="http://schemas.openxmlformats.org/officeDocument/2006/relationships/image" Target="media/image24.png"/><Relationship Id="rId53" Type="http://schemas.openxmlformats.org/officeDocument/2006/relationships/image" Target="media/image40.png"/><Relationship Id="rId58" Type="http://schemas.openxmlformats.org/officeDocument/2006/relationships/image" Target="media/image45.png"/><Relationship Id="rId74" Type="http://schemas.openxmlformats.org/officeDocument/2006/relationships/image" Target="media/image61.png"/><Relationship Id="rId79" Type="http://schemas.openxmlformats.org/officeDocument/2006/relationships/hyperlink" Target="https://zh.wikipedia.org/zh-tw/Python" TargetMode="External"/><Relationship Id="rId102" Type="http://schemas.openxmlformats.org/officeDocument/2006/relationships/hyperlink" Target="https://www.w3schools.com/python/python_try_except.asp" TargetMode="External"/><Relationship Id="rId5" Type="http://schemas.openxmlformats.org/officeDocument/2006/relationships/webSettings" Target="webSettings.xml"/><Relationship Id="rId90" Type="http://schemas.openxmlformats.org/officeDocument/2006/relationships/image" Target="media/image69.png"/><Relationship Id="rId95" Type="http://schemas.openxmlformats.org/officeDocument/2006/relationships/hyperlink" Target="https://www.w3schools.com/python/python_string_formatting.asp" TargetMode="External"/><Relationship Id="rId22" Type="http://schemas.openxmlformats.org/officeDocument/2006/relationships/image" Target="media/image10.png"/><Relationship Id="rId27" Type="http://schemas.openxmlformats.org/officeDocument/2006/relationships/image" Target="media/image14.png"/><Relationship Id="rId43" Type="http://schemas.openxmlformats.org/officeDocument/2006/relationships/image" Target="media/image30.png"/><Relationship Id="rId48" Type="http://schemas.openxmlformats.org/officeDocument/2006/relationships/image" Target="media/image35.png"/><Relationship Id="rId64" Type="http://schemas.openxmlformats.org/officeDocument/2006/relationships/image" Target="media/image51.png"/><Relationship Id="rId69" Type="http://schemas.openxmlformats.org/officeDocument/2006/relationships/image" Target="media/image56.png"/><Relationship Id="rId80" Type="http://schemas.openxmlformats.org/officeDocument/2006/relationships/hyperlink" Target="https://phoenixnap.com/kb/how-to-install-python-3-windows" TargetMode="External"/><Relationship Id="rId85" Type="http://schemas.openxmlformats.org/officeDocument/2006/relationships/image" Target="media/image67.png"/><Relationship Id="rId12" Type="http://schemas.openxmlformats.org/officeDocument/2006/relationships/hyperlink" Target="https://www.python.org/" TargetMode="External"/><Relationship Id="rId17" Type="http://schemas.openxmlformats.org/officeDocument/2006/relationships/image" Target="media/image5.png"/><Relationship Id="rId33" Type="http://schemas.openxmlformats.org/officeDocument/2006/relationships/image" Target="media/image20.png"/><Relationship Id="rId38" Type="http://schemas.openxmlformats.org/officeDocument/2006/relationships/image" Target="media/image25.png"/><Relationship Id="rId59" Type="http://schemas.openxmlformats.org/officeDocument/2006/relationships/image" Target="media/image46.png"/><Relationship Id="rId103" Type="http://schemas.openxmlformats.org/officeDocument/2006/relationships/hyperlink" Target="https://www.runoob.com/python/file-methods.html" TargetMode="External"/><Relationship Id="rId108" Type="http://schemas.openxmlformats.org/officeDocument/2006/relationships/hyperlink" Target="https://docs.python.org/zh-tw/3/library/__main__.html" TargetMode="External"/><Relationship Id="rId54" Type="http://schemas.openxmlformats.org/officeDocument/2006/relationships/image" Target="media/image41.png"/><Relationship Id="rId70" Type="http://schemas.openxmlformats.org/officeDocument/2006/relationships/image" Target="media/image57.png"/><Relationship Id="rId75" Type="http://schemas.openxmlformats.org/officeDocument/2006/relationships/image" Target="media/image62.png"/><Relationship Id="rId91" Type="http://schemas.openxmlformats.org/officeDocument/2006/relationships/hyperlink" Target="https://www.runoob.com/python/python-tutorial.html" TargetMode="External"/><Relationship Id="rId96" Type="http://schemas.openxmlformats.org/officeDocument/2006/relationships/hyperlink" Target="https://pythonviz.com/basic/list-comprehension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image" Target="media/image15.png"/><Relationship Id="rId36" Type="http://schemas.openxmlformats.org/officeDocument/2006/relationships/image" Target="media/image23.png"/><Relationship Id="rId49" Type="http://schemas.openxmlformats.org/officeDocument/2006/relationships/image" Target="media/image36.png"/><Relationship Id="rId57" Type="http://schemas.openxmlformats.org/officeDocument/2006/relationships/image" Target="media/image44.png"/><Relationship Id="rId106" Type="http://schemas.openxmlformats.org/officeDocument/2006/relationships/image" Target="media/image71.png"/><Relationship Id="rId10" Type="http://schemas.openxmlformats.org/officeDocument/2006/relationships/hyperlink" Target="https://www.anaconda.com/" TargetMode="External"/><Relationship Id="rId31" Type="http://schemas.openxmlformats.org/officeDocument/2006/relationships/image" Target="media/image18.png"/><Relationship Id="rId44" Type="http://schemas.openxmlformats.org/officeDocument/2006/relationships/image" Target="media/image31.png"/><Relationship Id="rId52" Type="http://schemas.openxmlformats.org/officeDocument/2006/relationships/image" Target="media/image39.png"/><Relationship Id="rId60" Type="http://schemas.openxmlformats.org/officeDocument/2006/relationships/image" Target="media/image47.png"/><Relationship Id="rId65" Type="http://schemas.openxmlformats.org/officeDocument/2006/relationships/image" Target="media/image52.png"/><Relationship Id="rId73" Type="http://schemas.openxmlformats.org/officeDocument/2006/relationships/image" Target="media/image60.png"/><Relationship Id="rId78" Type="http://schemas.openxmlformats.org/officeDocument/2006/relationships/image" Target="media/image65.png"/><Relationship Id="rId81" Type="http://schemas.openxmlformats.org/officeDocument/2006/relationships/hyperlink" Target="https://www.machinelearningplus.com/deployment/conda-create-environment-and-everything-you-need-to-know-to-manage-conda-virtual-environment/" TargetMode="External"/><Relationship Id="rId86" Type="http://schemas.openxmlformats.org/officeDocument/2006/relationships/image" Target="media/image68.png"/><Relationship Id="rId94" Type="http://schemas.openxmlformats.org/officeDocument/2006/relationships/hyperlink" Target="https://blog.techbridge.cc/2019/05/03/how-to-use-python-string-format-method/" TargetMode="External"/><Relationship Id="rId99" Type="http://schemas.openxmlformats.org/officeDocument/2006/relationships/hyperlink" Target="https://www.w3schools.com/python/python_inheritance.asp" TargetMode="External"/><Relationship Id="rId101" Type="http://schemas.openxmlformats.org/officeDocument/2006/relationships/hyperlink" Target="https://www.runoob.com/python/python-exceptions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python.org/" TargetMode="External"/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39" Type="http://schemas.openxmlformats.org/officeDocument/2006/relationships/image" Target="media/image26.png"/><Relationship Id="rId109" Type="http://schemas.openxmlformats.org/officeDocument/2006/relationships/hyperlink" Target="https://www.freecodecamp.org/chinese/news/if-name-main-python-example/" TargetMode="External"/><Relationship Id="rId34" Type="http://schemas.openxmlformats.org/officeDocument/2006/relationships/image" Target="media/image21.png"/><Relationship Id="rId50" Type="http://schemas.openxmlformats.org/officeDocument/2006/relationships/image" Target="media/image37.png"/><Relationship Id="rId55" Type="http://schemas.openxmlformats.org/officeDocument/2006/relationships/image" Target="media/image42.png"/><Relationship Id="rId76" Type="http://schemas.openxmlformats.org/officeDocument/2006/relationships/image" Target="media/image63.png"/><Relationship Id="rId97" Type="http://schemas.openxmlformats.org/officeDocument/2006/relationships/hyperlink" Target="https://www.learncodewithmike.com/2019/12/python-function.html" TargetMode="External"/><Relationship Id="rId104" Type="http://schemas.openxmlformats.org/officeDocument/2006/relationships/hyperlink" Target="https://www.w3schools.com/python/python_file_handling.asp" TargetMode="External"/><Relationship Id="rId7" Type="http://schemas.openxmlformats.org/officeDocument/2006/relationships/endnotes" Target="endnotes.xml"/><Relationship Id="rId71" Type="http://schemas.openxmlformats.org/officeDocument/2006/relationships/image" Target="media/image58.png"/><Relationship Id="rId92" Type="http://schemas.openxmlformats.org/officeDocument/2006/relationships/hyperlink" Target="https://www.scaler.com/topics/python/string-formatting-in-python/" TargetMode="External"/><Relationship Id="rId2" Type="http://schemas.openxmlformats.org/officeDocument/2006/relationships/numbering" Target="numbering.xml"/><Relationship Id="rId29" Type="http://schemas.openxmlformats.org/officeDocument/2006/relationships/image" Target="media/image16.png"/><Relationship Id="rId24" Type="http://schemas.openxmlformats.org/officeDocument/2006/relationships/image" Target="media/image12.png"/><Relationship Id="rId40" Type="http://schemas.openxmlformats.org/officeDocument/2006/relationships/image" Target="media/image27.png"/><Relationship Id="rId45" Type="http://schemas.openxmlformats.org/officeDocument/2006/relationships/image" Target="media/image32.png"/><Relationship Id="rId66" Type="http://schemas.openxmlformats.org/officeDocument/2006/relationships/image" Target="media/image53.png"/><Relationship Id="rId87" Type="http://schemas.openxmlformats.org/officeDocument/2006/relationships/hyperlink" Target="https://www.w3schools.com/python/python_variables.asp" TargetMode="External"/><Relationship Id="rId110" Type="http://schemas.openxmlformats.org/officeDocument/2006/relationships/footer" Target="footer1.xml"/><Relationship Id="rId61" Type="http://schemas.openxmlformats.org/officeDocument/2006/relationships/image" Target="media/image48.png"/><Relationship Id="rId82" Type="http://schemas.openxmlformats.org/officeDocument/2006/relationships/hyperlink" Target="https://liah.pixnet.net/blog/post/227668100-python-&#21021;&#23416;&#32773;&#30340;&#38283;&#30332;&#29872;&#22659;&#25512;&#34214;" TargetMode="External"/><Relationship Id="rId19" Type="http://schemas.openxmlformats.org/officeDocument/2006/relationships/image" Target="media/image7.png"/><Relationship Id="rId14" Type="http://schemas.openxmlformats.org/officeDocument/2006/relationships/image" Target="media/image2.jpeg"/><Relationship Id="rId30" Type="http://schemas.openxmlformats.org/officeDocument/2006/relationships/image" Target="media/image17.png"/><Relationship Id="rId35" Type="http://schemas.openxmlformats.org/officeDocument/2006/relationships/image" Target="media/image22.png"/><Relationship Id="rId56" Type="http://schemas.openxmlformats.org/officeDocument/2006/relationships/image" Target="media/image43.png"/><Relationship Id="rId77" Type="http://schemas.openxmlformats.org/officeDocument/2006/relationships/image" Target="media/image64.png"/><Relationship Id="rId100" Type="http://schemas.openxmlformats.org/officeDocument/2006/relationships/hyperlink" Target="https://www.runoob.com/python/python-object.html" TargetMode="External"/><Relationship Id="rId105" Type="http://schemas.openxmlformats.org/officeDocument/2006/relationships/image" Target="media/image70.png"/><Relationship Id="rId8" Type="http://schemas.openxmlformats.org/officeDocument/2006/relationships/hyperlink" Target="https://www.youtube.com/@darreninfo-boatman" TargetMode="External"/><Relationship Id="rId51" Type="http://schemas.openxmlformats.org/officeDocument/2006/relationships/image" Target="media/image38.png"/><Relationship Id="rId72" Type="http://schemas.openxmlformats.org/officeDocument/2006/relationships/image" Target="media/image59.png"/><Relationship Id="rId93" Type="http://schemas.openxmlformats.org/officeDocument/2006/relationships/hyperlink" Target="https://officeguide.cc/python-string-formatters-tutorial/" TargetMode="External"/><Relationship Id="rId98" Type="http://schemas.openxmlformats.org/officeDocument/2006/relationships/hyperlink" Target="https://medium.com/seaniap/python-lambda-&#20989;&#24335;-7e86a56f1996" TargetMode="External"/><Relationship Id="rId3" Type="http://schemas.openxmlformats.org/officeDocument/2006/relationships/styles" Target="styles.xml"/><Relationship Id="rId25" Type="http://schemas.openxmlformats.org/officeDocument/2006/relationships/image" Target="media/image13.png"/><Relationship Id="rId46" Type="http://schemas.openxmlformats.org/officeDocument/2006/relationships/image" Target="media/image33.png"/><Relationship Id="rId67" Type="http://schemas.openxmlformats.org/officeDocument/2006/relationships/image" Target="media/image54.png"/><Relationship Id="rId20" Type="http://schemas.openxmlformats.org/officeDocument/2006/relationships/image" Target="media/image8.png"/><Relationship Id="rId41" Type="http://schemas.openxmlformats.org/officeDocument/2006/relationships/image" Target="media/image28.png"/><Relationship Id="rId62" Type="http://schemas.openxmlformats.org/officeDocument/2006/relationships/image" Target="media/image49.png"/><Relationship Id="rId83" Type="http://schemas.openxmlformats.org/officeDocument/2006/relationships/hyperlink" Target="https://www.ithome.com.tw/news/155413" TargetMode="External"/><Relationship Id="rId88" Type="http://schemas.openxmlformats.org/officeDocument/2006/relationships/hyperlink" Target="https://www.runoob.com/python/python-operators.html" TargetMode="External"/><Relationship Id="rId111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573A1A-CD5B-42C7-BA17-07DD73D781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40</TotalTime>
  <Pages>75</Pages>
  <Words>5819</Words>
  <Characters>33171</Characters>
  <Application>Microsoft Office Word</Application>
  <DocSecurity>0</DocSecurity>
  <Lines>276</Lines>
  <Paragraphs>77</Paragraphs>
  <ScaleCrop>false</ScaleCrop>
  <Company/>
  <LinksUpToDate>false</LinksUpToDate>
  <CharactersWithSpaces>38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ren</dc:creator>
  <cp:keywords/>
  <dc:description/>
  <cp:lastModifiedBy>darren</cp:lastModifiedBy>
  <cp:revision>2502</cp:revision>
  <cp:lastPrinted>2023-03-21T06:13:00Z</cp:lastPrinted>
  <dcterms:created xsi:type="dcterms:W3CDTF">2020-05-17T15:57:00Z</dcterms:created>
  <dcterms:modified xsi:type="dcterms:W3CDTF">2023-03-21T06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GrammarlyDocumentId">
    <vt:lpwstr>97a94d820351cda361c29fce2164c5b8b75fc233b107034c3ab49dab56620cb6</vt:lpwstr>
  </property>
</Properties>
</file>